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1581DA" w14:textId="7AC158A1" w:rsidR="00551F16" w:rsidRPr="00B4519B" w:rsidRDefault="00551F16" w:rsidP="00A56E7F">
      <w:pPr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 xml:space="preserve">บริษัท เอสพีวี </w:t>
      </w:r>
      <w:r w:rsidRPr="00B4519B">
        <w:rPr>
          <w:rFonts w:asciiTheme="majorBidi" w:hAnsiTheme="majorBidi" w:cstheme="majorBidi"/>
          <w:b/>
          <w:bCs/>
          <w:sz w:val="28"/>
        </w:rPr>
        <w:t>77</w:t>
      </w:r>
      <w:r w:rsidRPr="00B4519B">
        <w:rPr>
          <w:rFonts w:asciiTheme="majorBidi" w:hAnsiTheme="majorBidi" w:cstheme="majorBidi"/>
          <w:b/>
          <w:bCs/>
          <w:sz w:val="28"/>
          <w:cs/>
        </w:rPr>
        <w:t xml:space="preserve"> จำกัด</w:t>
      </w:r>
      <w:r w:rsidR="00813ED3" w:rsidRPr="00B4519B">
        <w:rPr>
          <w:rFonts w:asciiTheme="majorBidi" w:hAnsiTheme="majorBidi" w:cstheme="majorBidi"/>
          <w:b/>
          <w:bCs/>
          <w:sz w:val="28"/>
          <w:cs/>
        </w:rPr>
        <w:t xml:space="preserve"> และบริษัทย่อย</w:t>
      </w:r>
    </w:p>
    <w:p w14:paraId="6037A903" w14:textId="77777777" w:rsidR="00510EA8" w:rsidRPr="00B4519B" w:rsidRDefault="00510EA8" w:rsidP="00510EA8">
      <w:pPr>
        <w:rPr>
          <w:rFonts w:asciiTheme="majorBidi" w:hAnsiTheme="majorBidi" w:cstheme="majorBidi"/>
          <w:b/>
          <w:bCs/>
          <w:sz w:val="26"/>
          <w:szCs w:val="26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หมายเหตุประกอบงบการเงิน</w:t>
      </w:r>
    </w:p>
    <w:p w14:paraId="53A6143C" w14:textId="38895609" w:rsidR="00510EA8" w:rsidRPr="00B4519B" w:rsidRDefault="00510EA8" w:rsidP="00510EA8">
      <w:pPr>
        <w:rPr>
          <w:rFonts w:asciiTheme="majorBidi" w:hAnsiTheme="majorBidi" w:cstheme="majorBidi"/>
          <w:b/>
          <w:bCs/>
          <w:sz w:val="28"/>
          <w:cs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 xml:space="preserve">สำหรับปีสิ้นสุดวันที่ </w:t>
      </w:r>
      <w:r w:rsidRPr="00B4519B">
        <w:rPr>
          <w:rFonts w:asciiTheme="majorBidi" w:hAnsiTheme="majorBidi" w:cstheme="majorBidi"/>
          <w:b/>
          <w:bCs/>
          <w:sz w:val="28"/>
        </w:rPr>
        <w:t>30</w:t>
      </w:r>
      <w:r w:rsidRPr="00B4519B">
        <w:rPr>
          <w:rFonts w:asciiTheme="majorBidi" w:hAnsiTheme="majorBidi" w:cstheme="majorBidi"/>
          <w:b/>
          <w:bCs/>
          <w:sz w:val="28"/>
          <w:cs/>
        </w:rPr>
        <w:t xml:space="preserve"> มิถุนายน </w:t>
      </w:r>
      <w:r w:rsidRPr="00B4519B">
        <w:rPr>
          <w:rFonts w:asciiTheme="majorBidi" w:hAnsiTheme="majorBidi" w:cstheme="majorBidi"/>
          <w:b/>
          <w:bCs/>
          <w:sz w:val="28"/>
        </w:rPr>
        <w:t>256</w:t>
      </w:r>
      <w:r w:rsidR="00B7048B">
        <w:rPr>
          <w:rFonts w:asciiTheme="majorBidi" w:hAnsiTheme="majorBidi" w:cstheme="majorBidi"/>
          <w:b/>
          <w:bCs/>
          <w:sz w:val="28"/>
        </w:rPr>
        <w:t>6</w:t>
      </w:r>
    </w:p>
    <w:p w14:paraId="0618A428" w14:textId="77777777" w:rsidR="0065592E" w:rsidRPr="00B4519B" w:rsidRDefault="003132E2" w:rsidP="001C24C7">
      <w:pPr>
        <w:numPr>
          <w:ilvl w:val="0"/>
          <w:numId w:val="1"/>
        </w:numPr>
        <w:spacing w:before="240"/>
        <w:ind w:left="363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ข้อมูลทั่วไป</w:t>
      </w:r>
    </w:p>
    <w:p w14:paraId="7A5E4FBF" w14:textId="7CC5D354" w:rsidR="0001477D" w:rsidRPr="00B4519B" w:rsidRDefault="00551F16" w:rsidP="001C24C7">
      <w:pPr>
        <w:pStyle w:val="ListParagraph"/>
        <w:numPr>
          <w:ilvl w:val="1"/>
          <w:numId w:val="2"/>
        </w:numPr>
        <w:spacing w:before="80"/>
        <w:ind w:left="706"/>
        <w:contextualSpacing w:val="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 xml:space="preserve">บริษัท เอสพีวี </w:t>
      </w:r>
      <w:r w:rsidRPr="00B4519B">
        <w:rPr>
          <w:rFonts w:asciiTheme="majorBidi" w:hAnsiTheme="majorBidi" w:cstheme="majorBidi"/>
          <w:sz w:val="28"/>
        </w:rPr>
        <w:t>77</w:t>
      </w:r>
      <w:r w:rsidRPr="00B4519B">
        <w:rPr>
          <w:rFonts w:asciiTheme="majorBidi" w:hAnsiTheme="majorBidi" w:cstheme="majorBidi"/>
          <w:sz w:val="28"/>
          <w:cs/>
        </w:rPr>
        <w:t xml:space="preserve"> จำกัด </w:t>
      </w:r>
      <w:r w:rsidR="00890AD2" w:rsidRPr="00B4519B">
        <w:rPr>
          <w:rFonts w:asciiTheme="majorBidi" w:hAnsiTheme="majorBidi" w:cstheme="majorBidi"/>
          <w:sz w:val="28"/>
          <w:cs/>
        </w:rPr>
        <w:t>“</w:t>
      </w:r>
      <w:r w:rsidR="008E34BD" w:rsidRPr="00B4519B">
        <w:rPr>
          <w:rFonts w:asciiTheme="majorBidi" w:hAnsiTheme="majorBidi" w:cstheme="majorBidi"/>
          <w:sz w:val="28"/>
          <w:cs/>
        </w:rPr>
        <w:t>บริษัท</w:t>
      </w:r>
      <w:r w:rsidR="006F431D" w:rsidRPr="00B4519B">
        <w:rPr>
          <w:rFonts w:asciiTheme="majorBidi" w:hAnsiTheme="majorBidi" w:cstheme="majorBidi"/>
          <w:sz w:val="28"/>
          <w:cs/>
        </w:rPr>
        <w:t>ฯ</w:t>
      </w:r>
      <w:r w:rsidR="00890AD2" w:rsidRPr="00B4519B">
        <w:rPr>
          <w:rFonts w:asciiTheme="majorBidi" w:hAnsiTheme="majorBidi" w:cstheme="majorBidi"/>
          <w:sz w:val="28"/>
          <w:cs/>
        </w:rPr>
        <w:t xml:space="preserve">” </w:t>
      </w:r>
      <w:r w:rsidR="00890AD2" w:rsidRPr="005F4D6D">
        <w:rPr>
          <w:rFonts w:asciiTheme="majorBidi" w:hAnsiTheme="majorBidi" w:cstheme="majorBidi"/>
          <w:sz w:val="28"/>
          <w:cs/>
        </w:rPr>
        <w:t>เป็นนิ</w:t>
      </w:r>
      <w:r w:rsidR="00890AD2" w:rsidRPr="00B4519B">
        <w:rPr>
          <w:rFonts w:asciiTheme="majorBidi" w:hAnsiTheme="majorBidi" w:cstheme="majorBidi"/>
          <w:sz w:val="28"/>
          <w:cs/>
        </w:rPr>
        <w:t>ติบุคคลที่จัดตั้ง</w:t>
      </w:r>
      <w:r w:rsidR="00D8762C" w:rsidRPr="00B4519B">
        <w:rPr>
          <w:rFonts w:asciiTheme="majorBidi" w:hAnsiTheme="majorBidi" w:cstheme="majorBidi"/>
          <w:sz w:val="28"/>
          <w:cs/>
        </w:rPr>
        <w:t>เป็นบริษัทตามกฎหมายไทย</w:t>
      </w:r>
      <w:r w:rsidR="0001477D" w:rsidRPr="00B4519B">
        <w:rPr>
          <w:rFonts w:asciiTheme="majorBidi" w:hAnsiTheme="majorBidi" w:cstheme="majorBidi"/>
          <w:sz w:val="28"/>
          <w:cs/>
        </w:rPr>
        <w:t xml:space="preserve"> ซึ่งจดทะเบียนจัดตั้งเมื่อวันที่ </w:t>
      </w:r>
      <w:r w:rsidRPr="00B4519B">
        <w:rPr>
          <w:rFonts w:asciiTheme="majorBidi" w:hAnsiTheme="majorBidi" w:cstheme="majorBidi"/>
          <w:sz w:val="28"/>
          <w:cs/>
        </w:rPr>
        <w:t xml:space="preserve">                </w:t>
      </w:r>
      <w:r w:rsidRPr="00B4519B">
        <w:rPr>
          <w:rFonts w:asciiTheme="majorBidi" w:hAnsiTheme="majorBidi" w:cstheme="majorBidi"/>
          <w:sz w:val="28"/>
        </w:rPr>
        <w:t xml:space="preserve">21 </w:t>
      </w:r>
      <w:r w:rsidRPr="00B4519B">
        <w:rPr>
          <w:rFonts w:asciiTheme="majorBidi" w:hAnsiTheme="majorBidi" w:cstheme="majorBidi"/>
          <w:sz w:val="28"/>
          <w:cs/>
        </w:rPr>
        <w:t>มกราคม</w:t>
      </w:r>
      <w:r w:rsidRPr="00B4519B">
        <w:rPr>
          <w:rFonts w:asciiTheme="majorBidi" w:hAnsiTheme="majorBidi" w:cstheme="majorBidi"/>
          <w:sz w:val="28"/>
        </w:rPr>
        <w:t xml:space="preserve"> 2563</w:t>
      </w:r>
    </w:p>
    <w:p w14:paraId="4C3767C2" w14:textId="4651DF11" w:rsidR="00551F16" w:rsidRPr="00B4519B" w:rsidRDefault="00551F16" w:rsidP="001C24C7">
      <w:pPr>
        <w:pStyle w:val="ListParagraph"/>
        <w:numPr>
          <w:ilvl w:val="1"/>
          <w:numId w:val="2"/>
        </w:numPr>
        <w:spacing w:before="80"/>
        <w:ind w:left="706"/>
        <w:contextualSpacing w:val="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บริษัท</w:t>
      </w:r>
      <w:r w:rsidR="008E6176" w:rsidRPr="00B4519B">
        <w:rPr>
          <w:rFonts w:asciiTheme="majorBidi" w:hAnsiTheme="majorBidi" w:cstheme="majorBidi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ดำเนินธุรกิจเกี่ยวกับการเสนอขายโทเคนดิจิทัลต่อประชาชน ภายใต้หลักเกณฑ์ตามกฎหมายว่าด้วย                         การประกอบธุรกิจสินทรัพย์ดิจิทัล</w:t>
      </w:r>
      <w:r w:rsidR="00255D32" w:rsidRPr="00B4519B">
        <w:rPr>
          <w:rFonts w:asciiTheme="majorBidi" w:hAnsiTheme="majorBidi" w:cstheme="majorBidi"/>
          <w:sz w:val="28"/>
          <w:cs/>
        </w:rPr>
        <w:t xml:space="preserve"> พ.ศ.</w:t>
      </w:r>
      <w:r w:rsidRPr="00B4519B">
        <w:rPr>
          <w:rFonts w:asciiTheme="majorBidi" w:hAnsiTheme="majorBidi" w:cstheme="majorBidi"/>
          <w:sz w:val="28"/>
          <w:cs/>
        </w:rPr>
        <w:t xml:space="preserve"> </w:t>
      </w:r>
      <w:r w:rsidRPr="00B4519B">
        <w:rPr>
          <w:rFonts w:asciiTheme="majorBidi" w:hAnsiTheme="majorBidi" w:cstheme="majorBidi"/>
          <w:sz w:val="28"/>
        </w:rPr>
        <w:t xml:space="preserve">2561 </w:t>
      </w:r>
      <w:r w:rsidRPr="00B4519B">
        <w:rPr>
          <w:rFonts w:asciiTheme="majorBidi" w:hAnsiTheme="majorBidi" w:cstheme="majorBidi"/>
          <w:sz w:val="28"/>
          <w:cs/>
        </w:rPr>
        <w:t>โดยมีสำนักงานของบริษัท</w:t>
      </w:r>
      <w:r w:rsidR="008E6176" w:rsidRPr="00B4519B">
        <w:rPr>
          <w:rFonts w:asciiTheme="majorBidi" w:hAnsiTheme="majorBidi" w:cstheme="majorBidi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 xml:space="preserve">ตั้งอยู่เลขที่ </w:t>
      </w:r>
      <w:r w:rsidRPr="00B4519B">
        <w:rPr>
          <w:rFonts w:asciiTheme="majorBidi" w:hAnsiTheme="majorBidi" w:cstheme="majorBidi"/>
          <w:sz w:val="28"/>
        </w:rPr>
        <w:t>43</w:t>
      </w:r>
      <w:r w:rsidRPr="00B4519B">
        <w:rPr>
          <w:rFonts w:asciiTheme="majorBidi" w:hAnsiTheme="majorBidi" w:cstheme="majorBidi"/>
          <w:sz w:val="28"/>
          <w:cs/>
        </w:rPr>
        <w:t xml:space="preserve"> ไทยซีซีทาวเวอร์ ชั้นที่ </w:t>
      </w:r>
      <w:r w:rsidRPr="00B4519B">
        <w:rPr>
          <w:rFonts w:asciiTheme="majorBidi" w:hAnsiTheme="majorBidi" w:cstheme="majorBidi"/>
          <w:sz w:val="28"/>
        </w:rPr>
        <w:t>22</w:t>
      </w:r>
      <w:r w:rsidRPr="00B4519B">
        <w:rPr>
          <w:rFonts w:asciiTheme="majorBidi" w:hAnsiTheme="majorBidi" w:cstheme="majorBidi"/>
          <w:sz w:val="28"/>
          <w:cs/>
        </w:rPr>
        <w:t xml:space="preserve">                  ห้องเลขที่ </w:t>
      </w:r>
      <w:r w:rsidRPr="00B4519B">
        <w:rPr>
          <w:rFonts w:asciiTheme="majorBidi" w:hAnsiTheme="majorBidi" w:cstheme="majorBidi"/>
          <w:sz w:val="28"/>
        </w:rPr>
        <w:t xml:space="preserve">222 </w:t>
      </w:r>
      <w:r w:rsidRPr="00B4519B">
        <w:rPr>
          <w:rFonts w:asciiTheme="majorBidi" w:hAnsiTheme="majorBidi" w:cstheme="majorBidi"/>
          <w:sz w:val="28"/>
          <w:cs/>
        </w:rPr>
        <w:t>ถนนสาทรใต้ แขวงยานนาวา เขตสาทร กรุงเทพมหานคร</w:t>
      </w:r>
    </w:p>
    <w:p w14:paraId="261E01A8" w14:textId="4DE75F6C" w:rsidR="00E739A0" w:rsidRPr="00B4519B" w:rsidRDefault="00551F16" w:rsidP="001C24C7">
      <w:pPr>
        <w:pStyle w:val="ListParagraph"/>
        <w:numPr>
          <w:ilvl w:val="1"/>
          <w:numId w:val="2"/>
        </w:numPr>
        <w:spacing w:before="80"/>
        <w:ind w:left="706"/>
        <w:contextualSpacing w:val="0"/>
        <w:jc w:val="thaiDistribute"/>
        <w:rPr>
          <w:rFonts w:asciiTheme="majorBidi" w:hAnsiTheme="majorBidi" w:cstheme="majorBidi"/>
          <w:color w:val="FF0000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ผู้ถือหุ้นรายใหญ่ของบริษัท</w:t>
      </w:r>
      <w:r w:rsidR="008E6176" w:rsidRPr="00B4519B">
        <w:rPr>
          <w:rFonts w:asciiTheme="majorBidi" w:hAnsiTheme="majorBidi" w:cstheme="majorBidi"/>
          <w:sz w:val="28"/>
          <w:cs/>
        </w:rPr>
        <w:t>ฯ</w:t>
      </w:r>
      <w:r w:rsidRPr="00B4519B">
        <w:rPr>
          <w:rFonts w:asciiTheme="majorBidi" w:hAnsiTheme="majorBidi" w:cstheme="majorBidi"/>
          <w:sz w:val="28"/>
          <w:cs/>
        </w:rPr>
        <w:t xml:space="preserve"> คือ</w:t>
      </w:r>
      <w:r w:rsidRPr="00B4519B">
        <w:rPr>
          <w:rFonts w:asciiTheme="majorBidi" w:hAnsiTheme="majorBidi" w:cstheme="majorBidi"/>
          <w:sz w:val="28"/>
          <w:rtl/>
          <w:cs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บริษัท แอมเพิล เวนเจอร์ จำกัด ซึ่งเป็นบริษัทที่จดทะเบียน</w:t>
      </w:r>
      <w:r w:rsidR="00A00721" w:rsidRPr="00B4519B">
        <w:rPr>
          <w:rFonts w:asciiTheme="majorBidi" w:hAnsiTheme="majorBidi" w:cstheme="majorBidi"/>
          <w:sz w:val="28"/>
          <w:cs/>
        </w:rPr>
        <w:t>ใน</w:t>
      </w:r>
      <w:r w:rsidRPr="00B4519B">
        <w:rPr>
          <w:rFonts w:asciiTheme="majorBidi" w:hAnsiTheme="majorBidi" w:cstheme="majorBidi"/>
          <w:sz w:val="28"/>
          <w:cs/>
        </w:rPr>
        <w:t>ประเทศไทย ภายใต้การควบคุมของ นายกรวิชญ์ สวาทยานนท์</w:t>
      </w:r>
      <w:r w:rsidR="00A70A7E" w:rsidRPr="00B4519B">
        <w:rPr>
          <w:rFonts w:asciiTheme="majorBidi" w:hAnsiTheme="majorBidi" w:cstheme="majorBidi"/>
          <w:sz w:val="28"/>
          <w:cs/>
        </w:rPr>
        <w:t xml:space="preserve"> </w:t>
      </w:r>
    </w:p>
    <w:p w14:paraId="6C3C5992" w14:textId="2C029C85" w:rsidR="00C74CA0" w:rsidRPr="00B4519B" w:rsidRDefault="00C74CA0" w:rsidP="001C24C7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เกณฑ์การ</w:t>
      </w:r>
      <w:r w:rsidR="0002735D" w:rsidRPr="00B4519B">
        <w:rPr>
          <w:rFonts w:asciiTheme="majorBidi" w:hAnsiTheme="majorBidi" w:cstheme="majorBidi"/>
          <w:b/>
          <w:bCs/>
          <w:sz w:val="28"/>
          <w:cs/>
        </w:rPr>
        <w:t>จัดทำ</w:t>
      </w:r>
      <w:r w:rsidRPr="00B4519B">
        <w:rPr>
          <w:rFonts w:asciiTheme="majorBidi" w:hAnsiTheme="majorBidi" w:cstheme="majorBidi"/>
          <w:b/>
          <w:bCs/>
          <w:sz w:val="28"/>
          <w:cs/>
        </w:rPr>
        <w:t>งบการเงิน</w:t>
      </w:r>
    </w:p>
    <w:p w14:paraId="6DF30E7D" w14:textId="77777777" w:rsidR="001C24C7" w:rsidRPr="00B4519B" w:rsidRDefault="001C24C7" w:rsidP="001C24C7">
      <w:pPr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งบการเงินนี้จัดทำขึ้นตามมาตรฐานการรายงานทางการเงินไทย (“มาตรฐานการรายงานทางการเงิน”) รวมถึงการตีความและแนวปฏิบัติทางการบัญชีที่ประกาศใช้โดยสภาวิชาชีพบัญชีฯ (“สภาวิชาชีพบัญชี”)</w:t>
      </w:r>
    </w:p>
    <w:p w14:paraId="207FC194" w14:textId="098C3DBE" w:rsidR="001C24C7" w:rsidRPr="00B4519B" w:rsidRDefault="001C24C7" w:rsidP="001C24C7">
      <w:pPr>
        <w:spacing w:before="120"/>
        <w:ind w:left="360"/>
        <w:jc w:val="thaiDistribute"/>
        <w:rPr>
          <w:rFonts w:asciiTheme="majorBidi" w:hAnsiTheme="majorBidi" w:cstheme="majorBidi"/>
          <w:sz w:val="28"/>
          <w:cs/>
        </w:rPr>
      </w:pPr>
      <w:r w:rsidRPr="00B4519B">
        <w:rPr>
          <w:rFonts w:asciiTheme="majorBidi" w:hAnsiTheme="majorBidi" w:cstheme="majorBidi"/>
          <w:sz w:val="28"/>
          <w:cs/>
        </w:rPr>
        <w:t xml:space="preserve">การแสดงรายการในงบการเงิน ได้ทำขึ้นเพื่อให้เป็นไปตามข้อกำหนดในประกาศกรมพัฒนาธุรกิจการค้าลงวันที่                        </w:t>
      </w:r>
      <w:r w:rsidRPr="00B4519B">
        <w:rPr>
          <w:rFonts w:asciiTheme="majorBidi" w:hAnsiTheme="majorBidi" w:cstheme="majorBidi"/>
          <w:sz w:val="28"/>
        </w:rPr>
        <w:t>26</w:t>
      </w:r>
      <w:r w:rsidRPr="00B4519B">
        <w:rPr>
          <w:rFonts w:asciiTheme="majorBidi" w:hAnsiTheme="majorBidi" w:cstheme="majorBidi"/>
          <w:sz w:val="28"/>
          <w:cs/>
        </w:rPr>
        <w:t xml:space="preserve"> ธันวาคม </w:t>
      </w:r>
      <w:r w:rsidRPr="00B4519B">
        <w:rPr>
          <w:rFonts w:asciiTheme="majorBidi" w:hAnsiTheme="majorBidi" w:cstheme="majorBidi"/>
          <w:sz w:val="28"/>
        </w:rPr>
        <w:t>2562</w:t>
      </w:r>
      <w:r w:rsidRPr="00B4519B">
        <w:rPr>
          <w:rFonts w:asciiTheme="majorBidi" w:hAnsiTheme="majorBidi" w:cstheme="majorBidi"/>
          <w:sz w:val="28"/>
          <w:cs/>
        </w:rPr>
        <w:t xml:space="preserve"> ออกตามความในพระราชบัญญัติการบัญชี </w:t>
      </w:r>
      <w:r w:rsidR="003128DA">
        <w:rPr>
          <w:rFonts w:asciiTheme="majorBidi" w:hAnsiTheme="majorBidi" w:cstheme="majorBidi" w:hint="cs"/>
          <w:sz w:val="28"/>
          <w:cs/>
        </w:rPr>
        <w:t>พ</w:t>
      </w:r>
      <w:r w:rsidR="003128DA">
        <w:rPr>
          <w:rFonts w:asciiTheme="majorBidi" w:hAnsiTheme="majorBidi" w:cstheme="majorBidi"/>
          <w:sz w:val="28"/>
        </w:rPr>
        <w:t>.</w:t>
      </w:r>
      <w:r w:rsidR="003128DA">
        <w:rPr>
          <w:rFonts w:asciiTheme="majorBidi" w:hAnsiTheme="majorBidi" w:cstheme="majorBidi" w:hint="cs"/>
          <w:sz w:val="28"/>
          <w:cs/>
        </w:rPr>
        <w:t>ศ</w:t>
      </w:r>
      <w:r w:rsidR="003128DA">
        <w:rPr>
          <w:rFonts w:asciiTheme="majorBidi" w:hAnsiTheme="majorBidi" w:cstheme="majorBidi"/>
          <w:sz w:val="28"/>
        </w:rPr>
        <w:t xml:space="preserve">. </w:t>
      </w:r>
      <w:r w:rsidRPr="00B4519B">
        <w:rPr>
          <w:rFonts w:asciiTheme="majorBidi" w:hAnsiTheme="majorBidi" w:cstheme="majorBidi"/>
          <w:sz w:val="28"/>
        </w:rPr>
        <w:t>2543</w:t>
      </w:r>
    </w:p>
    <w:p w14:paraId="60322175" w14:textId="4B64C506" w:rsidR="001C24C7" w:rsidRPr="00B4519B" w:rsidRDefault="001C24C7" w:rsidP="001C24C7">
      <w:pPr>
        <w:spacing w:before="12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งบการเงินของบริษัท</w:t>
      </w:r>
      <w:r w:rsidR="005F4D6D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 xml:space="preserve">ได้จัดทำเป็นภาษาไทย และมีหน่วยเงินตราเป็นบาท </w:t>
      </w:r>
      <w:r w:rsidR="00A236E8">
        <w:rPr>
          <w:rFonts w:asciiTheme="majorBidi" w:hAnsiTheme="majorBidi" w:cstheme="majorBidi" w:hint="cs"/>
          <w:sz w:val="28"/>
          <w:cs/>
        </w:rPr>
        <w:t xml:space="preserve">เว้นแต่ที่ระบุไว้เป็นอย่างอื่น </w:t>
      </w:r>
      <w:r w:rsidRPr="00B4519B">
        <w:rPr>
          <w:rFonts w:asciiTheme="majorBidi" w:hAnsiTheme="majorBidi" w:cstheme="majorBidi"/>
          <w:sz w:val="28"/>
          <w:cs/>
        </w:rPr>
        <w:t>ซึ่งการจัดทำ</w:t>
      </w:r>
      <w:r w:rsidR="00A236E8">
        <w:rPr>
          <w:rFonts w:asciiTheme="majorBidi" w:hAnsiTheme="majorBidi" w:cstheme="majorBidi"/>
          <w:sz w:val="28"/>
          <w:cs/>
        </w:rPr>
        <w:br/>
      </w:r>
      <w:r w:rsidRPr="00B4519B">
        <w:rPr>
          <w:rFonts w:asciiTheme="majorBidi" w:hAnsiTheme="majorBidi" w:cstheme="majorBidi"/>
          <w:sz w:val="28"/>
          <w:cs/>
        </w:rPr>
        <w:t>งบการเงินดังกล่าวเป็นไปตามวัตถุประสงค์ของการจัดทำรายงานในประเทศ ดังนั้นเพื่อความสะดวกของผู้อ่านงบการเงินที่ไม่คุ้นเคยกับภาษาไทย บริษัท</w:t>
      </w:r>
      <w:r w:rsidR="005F4D6D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 xml:space="preserve">ได้จัดทำงบการเงินฉบับภาษาอังกฤษขึ้นโดยแปลจากงบการเงินฉบับภาษาไทย </w:t>
      </w:r>
    </w:p>
    <w:p w14:paraId="7E3A6569" w14:textId="77777777" w:rsidR="001C24C7" w:rsidRPr="00B4519B" w:rsidRDefault="001C24C7" w:rsidP="001C24C7">
      <w:pPr>
        <w:spacing w:before="120" w:after="6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งบการเงินนี้ได้จัดทำขึ้นโดยใช้เกณฑ์ราคาทุนเดิม เว้นแต่จะได้เปิดเผยเป็นอย่างอื่นในนโยบายการบัญชี</w:t>
      </w:r>
    </w:p>
    <w:p w14:paraId="21515A2B" w14:textId="77777777" w:rsidR="001C24C7" w:rsidRPr="00B4519B" w:rsidRDefault="001C24C7" w:rsidP="001C24C7">
      <w:pPr>
        <w:spacing w:before="120" w:after="6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ในการจัดทำงบการเงินให้เป็นไปตามมาตรฐานการรายงานทางการเงิน ผู้บริหารต้องใช้การประมาณและข้อสมมติฐานหลายประการ ซึ่งมีผลกระทบต่อการกำหนดนโยบายและการรายงานจำนวนเงินที่เกี่ยวกับ สินทรัพย์ หนี้สิน รายได้                และค่าใช้จ่าย การประมาณและข้อสมมติฐานมาจากประสบการณ์ในอดีต และปัจจัยต่าง ๆ ที่ผู้บริหารมีความเชื่อมั่นอย่างสมเหตุสมผลภายใต้สภาวการณ์แวดล้อมนั้นซึ่งไม่อาจอาศัยข้อมูลจากแหล่งอื่นและนำไปสู่การตัดสินใจเกี่ยวกับการกำหนดจำนวนสินทรัพย์และหนี้สินนั้น ๆ ดังนั้นผลที่เกิดขึ้นจริงจากการตั้งข้อสมมติฐานต่อมูลค่าตามบัญชีของสินทรัพย์และหนี้สินอาจแตกต่างไปจากที่ประมาณไว้</w:t>
      </w:r>
    </w:p>
    <w:p w14:paraId="48FCE230" w14:textId="77777777" w:rsidR="001C24C7" w:rsidRPr="00B4519B" w:rsidRDefault="001C24C7" w:rsidP="001C24C7">
      <w:pPr>
        <w:spacing w:before="120" w:after="6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ประมาณการและข้อสมมติฐานที่ใช้ในการจัดทำงบการเงินจะได้รับการทบทวนอย่างสม่ำเสมอ การปรับประมาณการทางบัญชีจะบันทึกในงวดบัญชีที่การประมาณการดังกล่าวได้รับการทบทวน หากการปรับประมาณการกระทบเฉพาะงวด   นั้น ๆ และจะบันทึกในงวดที่ปรับและงวดในอนาคต หากการปรับประมาณการกระทบทั้งงวดปัจจุบันและอนาคต</w:t>
      </w:r>
    </w:p>
    <w:p w14:paraId="68B19B3E" w14:textId="77777777" w:rsidR="00341746" w:rsidRPr="00B4519B" w:rsidRDefault="00341746" w:rsidP="001C24C7">
      <w:pPr>
        <w:spacing w:before="120" w:after="60"/>
        <w:ind w:left="360"/>
        <w:jc w:val="thaiDistribute"/>
        <w:rPr>
          <w:rFonts w:asciiTheme="majorBidi" w:hAnsiTheme="majorBidi" w:cstheme="majorBidi"/>
          <w:sz w:val="28"/>
        </w:rPr>
      </w:pPr>
    </w:p>
    <w:p w14:paraId="009D8234" w14:textId="77777777" w:rsidR="00341746" w:rsidRPr="00B4519B" w:rsidRDefault="00341746" w:rsidP="001C24C7">
      <w:pPr>
        <w:spacing w:before="120" w:after="60"/>
        <w:ind w:left="360"/>
        <w:jc w:val="thaiDistribute"/>
        <w:rPr>
          <w:rFonts w:asciiTheme="majorBidi" w:hAnsiTheme="majorBidi" w:cstheme="majorBidi"/>
          <w:sz w:val="28"/>
        </w:rPr>
      </w:pPr>
    </w:p>
    <w:p w14:paraId="291822D8" w14:textId="46EDDE2C" w:rsidR="001C24C7" w:rsidRPr="00B4519B" w:rsidRDefault="001C24C7" w:rsidP="00BD72B9">
      <w:pPr>
        <w:pStyle w:val="Header"/>
        <w:tabs>
          <w:tab w:val="left" w:pos="426"/>
        </w:tabs>
        <w:spacing w:before="120"/>
        <w:ind w:left="360"/>
        <w:jc w:val="thaiDistribute"/>
        <w:rPr>
          <w:rFonts w:asciiTheme="majorBidi" w:hAnsiTheme="majorBidi" w:cstheme="majorBidi"/>
          <w:b/>
          <w:bCs/>
          <w:color w:val="000000"/>
          <w:sz w:val="28"/>
        </w:rPr>
      </w:pPr>
      <w:r w:rsidRPr="00B4519B">
        <w:rPr>
          <w:rFonts w:asciiTheme="majorBidi" w:hAnsiTheme="majorBidi" w:cstheme="majorBidi"/>
          <w:b/>
          <w:bCs/>
          <w:color w:val="000000"/>
          <w:sz w:val="28"/>
          <w:cs/>
        </w:rPr>
        <w:lastRenderedPageBreak/>
        <w:t xml:space="preserve">เกณฑ์การจัดทำงบการเงินรวม </w:t>
      </w:r>
    </w:p>
    <w:p w14:paraId="12BA770E" w14:textId="44AB9FD0" w:rsidR="001C24C7" w:rsidRPr="00B4519B" w:rsidRDefault="001C24C7" w:rsidP="00BD72B9">
      <w:pPr>
        <w:pStyle w:val="ListParagraph"/>
        <w:numPr>
          <w:ilvl w:val="0"/>
          <w:numId w:val="3"/>
        </w:numPr>
        <w:spacing w:before="120"/>
        <w:contextualSpacing w:val="0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งบการเงินรวม ประกอบด้วยงบการเงินของบริษัท เอสพีวี</w:t>
      </w:r>
      <w:r w:rsidRPr="00B4519B">
        <w:rPr>
          <w:rFonts w:asciiTheme="majorBidi" w:hAnsiTheme="majorBidi" w:cstheme="majorBidi"/>
          <w:bCs/>
          <w:sz w:val="28"/>
        </w:rPr>
        <w:t xml:space="preserve"> 77</w:t>
      </w:r>
      <w:r w:rsidRPr="00B4519B">
        <w:rPr>
          <w:rFonts w:asciiTheme="majorBidi" w:hAnsiTheme="majorBidi" w:cstheme="majorBidi"/>
          <w:b/>
          <w:sz w:val="28"/>
          <w:cs/>
        </w:rPr>
        <w:t xml:space="preserve"> จำกัด และบริษัทย่อย (รวมกันเรียกว่า “กลุ่มบริษัทฯ”) </w:t>
      </w:r>
    </w:p>
    <w:p w14:paraId="23E5923E" w14:textId="71E90039" w:rsidR="001C24C7" w:rsidRPr="00B4519B" w:rsidRDefault="001C24C7" w:rsidP="00BD72B9">
      <w:pPr>
        <w:spacing w:before="120"/>
        <w:ind w:left="360" w:firstLine="360"/>
        <w:jc w:val="thaiDistribute"/>
        <w:outlineLvl w:val="0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ในระหว่างเดือนตุลาคม </w:t>
      </w:r>
      <w:r w:rsidRPr="00B4519B">
        <w:rPr>
          <w:rFonts w:asciiTheme="majorBidi" w:hAnsiTheme="majorBidi" w:cstheme="majorBidi"/>
          <w:color w:val="000000" w:themeColor="text1"/>
          <w:sz w:val="28"/>
        </w:rPr>
        <w:t>2564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บริษัทฯ ได้ลงทุนในบริษัทย่อยแห่งหนึ่ง ดังนี้</w:t>
      </w:r>
    </w:p>
    <w:tbl>
      <w:tblPr>
        <w:tblW w:w="9000" w:type="dxa"/>
        <w:tblInd w:w="360" w:type="dxa"/>
        <w:tblLook w:val="04A0" w:firstRow="1" w:lastRow="0" w:firstColumn="1" w:lastColumn="0" w:noHBand="0" w:noVBand="1"/>
      </w:tblPr>
      <w:tblGrid>
        <w:gridCol w:w="2178"/>
        <w:gridCol w:w="1962"/>
        <w:gridCol w:w="2790"/>
        <w:gridCol w:w="2070"/>
      </w:tblGrid>
      <w:tr w:rsidR="001C24C7" w:rsidRPr="00B4519B" w14:paraId="1296421F" w14:textId="77777777" w:rsidTr="009A154F">
        <w:trPr>
          <w:trHeight w:val="375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829CB" w14:textId="77777777" w:rsidR="001C24C7" w:rsidRPr="00B4519B" w:rsidRDefault="001C24C7" w:rsidP="00BD72B9">
            <w:pPr>
              <w:pBdr>
                <w:bottom w:val="single" w:sz="4" w:space="1" w:color="auto"/>
              </w:pBdr>
              <w:ind w:left="-108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cs/>
              </w:rPr>
              <w:t>ชื่อบริษัท</w:t>
            </w:r>
          </w:p>
        </w:tc>
        <w:tc>
          <w:tcPr>
            <w:tcW w:w="1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D81F58" w14:textId="77777777" w:rsidR="001C24C7" w:rsidRPr="00B4519B" w:rsidRDefault="001C24C7" w:rsidP="00BD72B9">
            <w:pPr>
              <w:pBdr>
                <w:bottom w:val="single" w:sz="4" w:space="1" w:color="auto"/>
              </w:pBd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cs/>
              </w:rPr>
              <w:t>ประเทศที่จดทะเบียน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376191" w14:textId="77777777" w:rsidR="001C24C7" w:rsidRPr="00B4519B" w:rsidRDefault="001C24C7" w:rsidP="00BD72B9">
            <w:pPr>
              <w:pBdr>
                <w:bottom w:val="single" w:sz="4" w:space="1" w:color="auto"/>
              </w:pBd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cs/>
              </w:rPr>
              <w:t>ลักษณะธุรกิจ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6AF0D" w14:textId="77777777" w:rsidR="001C24C7" w:rsidRPr="00B4519B" w:rsidRDefault="001C24C7" w:rsidP="00BD72B9">
            <w:pPr>
              <w:pBdr>
                <w:bottom w:val="single" w:sz="4" w:space="1" w:color="auto"/>
              </w:pBdr>
              <w:ind w:left="-164" w:right="-17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cs/>
              </w:rPr>
              <w:t>อัตราร้อยละของการถือหุ้น</w:t>
            </w:r>
          </w:p>
        </w:tc>
      </w:tr>
      <w:tr w:rsidR="001C24C7" w:rsidRPr="00B4519B" w14:paraId="5285BD5E" w14:textId="77777777" w:rsidTr="009A154F">
        <w:trPr>
          <w:trHeight w:val="375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7352D0" w14:textId="77777777" w:rsidR="001C24C7" w:rsidRPr="00B4519B" w:rsidRDefault="001C24C7" w:rsidP="00BD72B9">
            <w:pPr>
              <w:ind w:left="-108" w:right="-84" w:hanging="72"/>
              <w:jc w:val="center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บริษัท สิริพัฒน์ โฟร์ จำกัด</w:t>
            </w:r>
          </w:p>
        </w:tc>
        <w:tc>
          <w:tcPr>
            <w:tcW w:w="19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3CCE34" w14:textId="77777777" w:rsidR="001C24C7" w:rsidRPr="00B4519B" w:rsidRDefault="001C24C7" w:rsidP="00BD72B9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ไทย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F7628" w14:textId="77777777" w:rsidR="001C24C7" w:rsidRPr="00B4519B" w:rsidRDefault="001C24C7" w:rsidP="00BD72B9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ให้เช่าอสังหาริมทรัพย์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24D17E" w14:textId="77777777" w:rsidR="001C24C7" w:rsidRPr="00B4519B" w:rsidRDefault="001C24C7" w:rsidP="00BD72B9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</w:rPr>
              <w:t>100</w:t>
            </w: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*</w:t>
            </w:r>
          </w:p>
        </w:tc>
      </w:tr>
    </w:tbl>
    <w:p w14:paraId="6FBE9CE2" w14:textId="1F42122A" w:rsidR="001C24C7" w:rsidRPr="00B4519B" w:rsidRDefault="001C24C7" w:rsidP="00BD72B9">
      <w:pPr>
        <w:pStyle w:val="ListParagraph"/>
        <w:spacing w:before="80"/>
        <w:ind w:right="29" w:hanging="180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*  ทั้งนี้ ภายหลังจากการจัดตั้งกองทรัสต์สำหรับธุรกรรมการเสนอขายโทเคนดิจิทัลเพื่อการลงทุนสิริฮับ (หมายเหตุฯ </w:t>
      </w:r>
      <w:r w:rsidR="00D35945">
        <w:rPr>
          <w:rFonts w:asciiTheme="majorBidi" w:hAnsiTheme="majorBidi" w:cstheme="majorBidi"/>
          <w:color w:val="000000" w:themeColor="text1"/>
          <w:sz w:val="28"/>
        </w:rPr>
        <w:t>4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) </w:t>
      </w:r>
      <w:r w:rsidRPr="00B4519B">
        <w:rPr>
          <w:rFonts w:asciiTheme="majorBidi" w:hAnsiTheme="majorBidi" w:cstheme="majorBidi"/>
          <w:sz w:val="28"/>
          <w:cs/>
        </w:rPr>
        <w:t xml:space="preserve">ทรัสตีจะเป็นผู้มีกรรมสิทธิ์ในหุ้นร้อยละ </w:t>
      </w:r>
      <w:r w:rsidRPr="00B4519B">
        <w:rPr>
          <w:rFonts w:asciiTheme="majorBidi" w:hAnsiTheme="majorBidi" w:cstheme="majorBidi"/>
          <w:sz w:val="28"/>
        </w:rPr>
        <w:t xml:space="preserve">100 </w:t>
      </w:r>
      <w:r w:rsidRPr="00B4519B">
        <w:rPr>
          <w:rFonts w:asciiTheme="majorBidi" w:hAnsiTheme="majorBidi" w:cstheme="majorBidi"/>
          <w:sz w:val="28"/>
          <w:cs/>
        </w:rPr>
        <w:t xml:space="preserve">ในบริษัท สิริพัฒน์ โฟร์ จำกัด และถือกรรมสิทธิ์ในนามของกองทรัสต์ เพื่อปกป้องและรักษาผลประโยชน์ของผู้ถือโทเคนดิจิทัล มิให้ทรัพย์สินโครงการ (กลุ่มอาคารสำนักงานสิริแคมปัสและภาระผูกพันภายใต้เงื่อนไขที่ระบุไว้ในสัญญาเช่าหรือหุ้นร้อยละ </w:t>
      </w:r>
      <w:r w:rsidRPr="00B4519B">
        <w:rPr>
          <w:rFonts w:asciiTheme="majorBidi" w:hAnsiTheme="majorBidi" w:cstheme="majorBidi"/>
          <w:sz w:val="28"/>
        </w:rPr>
        <w:t xml:space="preserve">100 </w:t>
      </w:r>
      <w:r w:rsidRPr="00B4519B">
        <w:rPr>
          <w:rFonts w:asciiTheme="majorBidi" w:hAnsiTheme="majorBidi" w:cstheme="majorBidi"/>
          <w:sz w:val="28"/>
          <w:cs/>
        </w:rPr>
        <w:t>ในบริษัท สิริพัฒน์ โฟร์ จำกัด) ถูกจำหน่าย จ่าย โอน หรือก่อภาระผูกพัน โดยไม่ได้รับความเห็นชอบจากทรัสตี หรือไม่เป็นไปตามสัญญาก่อตั้งทรัสต์ และ/หรือ มติของผู้ถือโทเคนดิจิทัล  ซึ่งทรัสตีทำหน้าที่เป็นเพียงตัวแทนของบริษัทฯ โดยที่บริษัทฯ ทำหน้าที่ในการใช้อำนาจควบคุมในการตัดสินใจบริหารกิจการในบริษัท สิริพัฒน์ โฟร์ จำกัด</w:t>
      </w:r>
    </w:p>
    <w:p w14:paraId="7E956CDB" w14:textId="77777777" w:rsidR="001C24C7" w:rsidRPr="00B4519B" w:rsidRDefault="001C24C7" w:rsidP="00BD72B9">
      <w:pPr>
        <w:pStyle w:val="ListParagraph"/>
        <w:numPr>
          <w:ilvl w:val="0"/>
          <w:numId w:val="3"/>
        </w:numPr>
        <w:tabs>
          <w:tab w:val="left" w:pos="851"/>
        </w:tabs>
        <w:spacing w:before="80"/>
        <w:ind w:right="29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บริษัทฯ จะถือว่ามีการควบคุมกิจการที่เข้าไปลงทุนหรือบริษัทย่อยได้ หากบริษัทฯ มีสิทธิได้รับหรือมีส่วนได้เสียในผลตอบแทนของกิจการที่เข้าไปลงทุน และสามารถใช้อำนาจในการสั่งการกิจกรรมที่ส่งผลกระทบอย่างมีนัยสำคัญต่อจำนวนเงินผลตอบแทนนั้นได้</w:t>
      </w:r>
    </w:p>
    <w:p w14:paraId="457DF6FC" w14:textId="77777777" w:rsidR="001C24C7" w:rsidRPr="00B4519B" w:rsidRDefault="001C24C7" w:rsidP="00BD72B9">
      <w:pPr>
        <w:pStyle w:val="ListParagraph"/>
        <w:numPr>
          <w:ilvl w:val="0"/>
          <w:numId w:val="3"/>
        </w:numPr>
        <w:tabs>
          <w:tab w:val="left" w:pos="851"/>
        </w:tabs>
        <w:spacing w:before="80"/>
        <w:ind w:right="34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บริษัทฯ นำงบการเงินของบริษัทย่อยมารวมในการจัดทำงบการเงินรวมตั้งแต่วันที่บริษัทฯ มีอำนาจในการควบคุม     บริษัทย่อย จนถึงวันที่บริษัทฯ สิ้นสุดการควบคุมบริษัทย่อยนั้น</w:t>
      </w:r>
    </w:p>
    <w:p w14:paraId="0C78EAE8" w14:textId="77777777" w:rsidR="001C24C7" w:rsidRPr="00B4519B" w:rsidRDefault="001C24C7" w:rsidP="001C24C7">
      <w:pPr>
        <w:pStyle w:val="ListParagraph"/>
        <w:numPr>
          <w:ilvl w:val="0"/>
          <w:numId w:val="3"/>
        </w:numPr>
        <w:tabs>
          <w:tab w:val="left" w:pos="851"/>
        </w:tabs>
        <w:spacing w:before="80"/>
        <w:ind w:right="34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งบการเงินของบริษัทย่อยได้จัดทำขึ้นโดยใช้นโยบายการบัญชีที่สำคัญเช่นเดียวกันกับของบริษัทฯ</w:t>
      </w:r>
    </w:p>
    <w:p w14:paraId="15D87317" w14:textId="77777777" w:rsidR="001C24C7" w:rsidRPr="00B4519B" w:rsidRDefault="001C24C7" w:rsidP="001C24C7">
      <w:pPr>
        <w:pStyle w:val="ListParagraph"/>
        <w:numPr>
          <w:ilvl w:val="0"/>
          <w:numId w:val="3"/>
        </w:numPr>
        <w:tabs>
          <w:tab w:val="left" w:pos="851"/>
        </w:tabs>
        <w:spacing w:before="80"/>
        <w:ind w:right="34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ยอดคงค้างระหว่างบริษัทฯ และบริษัทย่อย รายการค้าระหว่างกันที่มีสาระสำคัญได้ถูกตัดออกจากงบการเงินรวมนี้แล้ว</w:t>
      </w:r>
    </w:p>
    <w:p w14:paraId="2BC404A9" w14:textId="77777777" w:rsidR="001C24C7" w:rsidRPr="00B4519B" w:rsidRDefault="001C24C7" w:rsidP="001C24C7">
      <w:pPr>
        <w:pStyle w:val="ListParagraph"/>
        <w:numPr>
          <w:ilvl w:val="0"/>
          <w:numId w:val="3"/>
        </w:numPr>
        <w:tabs>
          <w:tab w:val="left" w:pos="851"/>
        </w:tabs>
        <w:spacing w:before="80"/>
        <w:ind w:right="34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ส่วนของผู้มีส่วนได้เสียที่ไม่มีอำนาจควบคุม คือ จำนวนกำไรหรือขาดทุนและสินทรัพย์สุทธิของบริษัทย่อยส่วนที่ไม่ได้เป็นของบริษัทฯ และแสดงเป็นรายการแยกต่างหากในส่วนของกำไรหรือขาดทุนรวมและส่วนของผู้ถือหุ้นในงบแสดงฐานะการเงินรวม</w:t>
      </w:r>
    </w:p>
    <w:p w14:paraId="19F38FEE" w14:textId="77777777" w:rsidR="001C24C7" w:rsidRPr="00B4519B" w:rsidRDefault="001C24C7" w:rsidP="009A2F98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color w:val="000000"/>
          <w:sz w:val="28"/>
        </w:rPr>
      </w:pPr>
      <w:r w:rsidRPr="009A2F98">
        <w:rPr>
          <w:rFonts w:asciiTheme="majorBidi" w:hAnsiTheme="majorBidi" w:cstheme="majorBidi"/>
          <w:b/>
          <w:bCs/>
          <w:sz w:val="28"/>
          <w:cs/>
        </w:rPr>
        <w:t>มาตรฐาน</w:t>
      </w:r>
      <w:r w:rsidRPr="00B4519B">
        <w:rPr>
          <w:rFonts w:asciiTheme="majorBidi" w:hAnsiTheme="majorBidi" w:cstheme="majorBidi"/>
          <w:b/>
          <w:bCs/>
          <w:color w:val="000000"/>
          <w:sz w:val="28"/>
          <w:cs/>
        </w:rPr>
        <w:t>การรายงานทางการเงินใหม่</w:t>
      </w:r>
    </w:p>
    <w:p w14:paraId="2FE54A58" w14:textId="3683D53E" w:rsidR="001C24C7" w:rsidRPr="00B4519B" w:rsidRDefault="001C24C7" w:rsidP="001C24C7">
      <w:pPr>
        <w:pStyle w:val="ListParagraph"/>
        <w:tabs>
          <w:tab w:val="left" w:pos="720"/>
        </w:tabs>
        <w:spacing w:before="80" w:after="120"/>
        <w:ind w:left="360"/>
        <w:jc w:val="thaiDistribute"/>
        <w:rPr>
          <w:rFonts w:asciiTheme="majorBidi" w:eastAsia="Calibri" w:hAnsiTheme="majorBidi" w:cstheme="majorBidi"/>
          <w:b/>
          <w:bCs/>
          <w:sz w:val="28"/>
        </w:rPr>
      </w:pPr>
      <w:r w:rsidRPr="00B4519B">
        <w:rPr>
          <w:rFonts w:asciiTheme="majorBidi" w:eastAsia="Calibri" w:hAnsiTheme="majorBidi" w:cstheme="majorBidi"/>
          <w:b/>
          <w:bCs/>
          <w:sz w:val="28"/>
          <w:cs/>
        </w:rPr>
        <w:t>ก.</w:t>
      </w:r>
      <w:r w:rsidRPr="00B4519B">
        <w:rPr>
          <w:rFonts w:asciiTheme="majorBidi" w:eastAsia="Calibri" w:hAnsiTheme="majorBidi" w:cstheme="majorBidi"/>
          <w:b/>
          <w:bCs/>
          <w:sz w:val="28"/>
          <w:cs/>
        </w:rPr>
        <w:tab/>
      </w:r>
      <w:r w:rsidRPr="00B64257">
        <w:rPr>
          <w:rFonts w:asciiTheme="majorBidi" w:eastAsia="Calibri" w:hAnsiTheme="majorBidi"/>
          <w:b/>
          <w:bCs/>
          <w:sz w:val="28"/>
          <w:cs/>
        </w:rPr>
        <w:t>มาตรฐาน</w:t>
      </w:r>
      <w:r w:rsidRPr="00B4519B">
        <w:rPr>
          <w:rFonts w:asciiTheme="majorBidi" w:eastAsia="Calibri" w:hAnsiTheme="majorBidi" w:cstheme="majorBidi"/>
          <w:b/>
          <w:bCs/>
          <w:sz w:val="28"/>
          <w:cs/>
        </w:rPr>
        <w:t>การรายงานทางการเงินใหม่ที่เริ่มมีผลบังคับใช้ใน</w:t>
      </w:r>
      <w:r w:rsidR="00011D86" w:rsidRPr="00B4519B">
        <w:rPr>
          <w:rFonts w:asciiTheme="majorBidi" w:eastAsia="Calibri" w:hAnsiTheme="majorBidi" w:cstheme="majorBidi"/>
          <w:b/>
          <w:bCs/>
          <w:sz w:val="28"/>
          <w:cs/>
        </w:rPr>
        <w:t>ปี</w:t>
      </w:r>
      <w:r w:rsidRPr="00B4519B">
        <w:rPr>
          <w:rFonts w:asciiTheme="majorBidi" w:eastAsia="Calibri" w:hAnsiTheme="majorBidi" w:cstheme="majorBidi"/>
          <w:b/>
          <w:bCs/>
          <w:sz w:val="28"/>
          <w:cs/>
        </w:rPr>
        <w:t xml:space="preserve">ปัจจุบัน </w:t>
      </w:r>
    </w:p>
    <w:p w14:paraId="73B49529" w14:textId="7D389BBC" w:rsidR="005F4D6D" w:rsidRPr="00B64257" w:rsidRDefault="005F4D6D" w:rsidP="00B64257">
      <w:pPr>
        <w:spacing w:before="80" w:after="120"/>
        <w:ind w:left="720"/>
        <w:jc w:val="thaiDistribute"/>
        <w:rPr>
          <w:rFonts w:asciiTheme="majorBidi" w:eastAsia="Calibri" w:hAnsiTheme="majorBidi"/>
          <w:sz w:val="28"/>
        </w:rPr>
      </w:pPr>
      <w:r w:rsidRPr="00B64257">
        <w:rPr>
          <w:rFonts w:asciiTheme="majorBidi" w:eastAsia="Calibri" w:hAnsiTheme="majorBidi" w:hint="cs"/>
          <w:sz w:val="28"/>
          <w:cs/>
        </w:rPr>
        <w:t>ในระหว่างปี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  <w:r w:rsidRPr="00B64257">
        <w:rPr>
          <w:rFonts w:asciiTheme="majorBidi" w:eastAsia="Calibri" w:hAnsiTheme="majorBidi" w:hint="cs"/>
          <w:sz w:val="28"/>
          <w:cs/>
        </w:rPr>
        <w:t>กลุ่มบริษัท</w:t>
      </w:r>
      <w:r w:rsidR="0084307E" w:rsidRPr="00B64257">
        <w:rPr>
          <w:rFonts w:asciiTheme="majorBidi" w:eastAsia="Calibri" w:hAnsiTheme="majorBidi" w:hint="cs"/>
          <w:sz w:val="28"/>
          <w:cs/>
        </w:rPr>
        <w:t xml:space="preserve">ฯ </w:t>
      </w:r>
      <w:r w:rsidRPr="00B64257">
        <w:rPr>
          <w:rFonts w:asciiTheme="majorBidi" w:eastAsia="Calibri" w:hAnsiTheme="majorBidi" w:hint="cs"/>
          <w:sz w:val="28"/>
          <w:cs/>
        </w:rPr>
        <w:t>ได้นำมาตรฐานการรายงานทางการเงินและการตีความมาตรฐานการรายงานทางการเงินฉบับปรับปรุงจำนวนหลายฉบับ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  <w:r w:rsidRPr="00B64257">
        <w:rPr>
          <w:rFonts w:asciiTheme="majorBidi" w:eastAsia="Calibri" w:hAnsiTheme="majorBidi" w:hint="cs"/>
          <w:sz w:val="28"/>
          <w:cs/>
        </w:rPr>
        <w:t>ซึ่งมีผลบังคับใช้สำหรับงบการเงินที่มีรอบระยะเวลาบัญชีที่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  <w:r w:rsidRPr="00B64257">
        <w:rPr>
          <w:rFonts w:asciiTheme="majorBidi" w:eastAsia="Calibri" w:hAnsiTheme="majorBidi" w:hint="cs"/>
          <w:sz w:val="28"/>
          <w:cs/>
        </w:rPr>
        <w:t>เริ่มในหรือหลังวันที่</w:t>
      </w:r>
      <w:r w:rsidRPr="00B64257">
        <w:rPr>
          <w:rFonts w:asciiTheme="majorBidi" w:eastAsia="Calibri" w:hAnsiTheme="majorBidi"/>
          <w:sz w:val="28"/>
          <w:cs/>
        </w:rPr>
        <w:t xml:space="preserve">                 </w:t>
      </w:r>
      <w:r w:rsidRPr="00B64257">
        <w:rPr>
          <w:rFonts w:asciiTheme="majorBidi" w:eastAsia="Calibri" w:hAnsiTheme="majorBidi"/>
          <w:sz w:val="28"/>
        </w:rPr>
        <w:t>1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  <w:r w:rsidRPr="00B64257">
        <w:rPr>
          <w:rFonts w:asciiTheme="majorBidi" w:eastAsia="Calibri" w:hAnsiTheme="majorBidi" w:hint="cs"/>
          <w:sz w:val="28"/>
          <w:cs/>
        </w:rPr>
        <w:t>มกราคม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  <w:r w:rsidRPr="00B64257">
        <w:rPr>
          <w:rFonts w:asciiTheme="majorBidi" w:eastAsia="Calibri" w:hAnsiTheme="majorBidi"/>
          <w:sz w:val="28"/>
        </w:rPr>
        <w:t>2565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  <w:r w:rsidRPr="00B64257">
        <w:rPr>
          <w:rFonts w:asciiTheme="majorBidi" w:eastAsia="Calibri" w:hAnsiTheme="majorBidi" w:hint="cs"/>
          <w:sz w:val="28"/>
          <w:cs/>
        </w:rPr>
        <w:t>มาถือปฏิบัติ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  <w:r w:rsidRPr="00B64257">
        <w:rPr>
          <w:rFonts w:asciiTheme="majorBidi" w:eastAsia="Calibri" w:hAnsiTheme="majorBidi" w:hint="cs"/>
          <w:sz w:val="28"/>
          <w:cs/>
        </w:rPr>
        <w:t>มาตรฐานการรายงานทางการเงินดังกล่าวได้รับการปรับปรุงหรือจัดให้มีขึ้นเพื่อให้</w:t>
      </w:r>
      <w:r w:rsidRPr="00B64257">
        <w:rPr>
          <w:rFonts w:asciiTheme="majorBidi" w:eastAsia="Calibri" w:hAnsiTheme="majorBidi"/>
          <w:sz w:val="28"/>
          <w:cs/>
        </w:rPr>
        <w:t xml:space="preserve">         </w:t>
      </w:r>
      <w:r w:rsidRPr="00B64257">
        <w:rPr>
          <w:rFonts w:asciiTheme="majorBidi" w:eastAsia="Calibri" w:hAnsiTheme="majorBidi" w:hint="cs"/>
          <w:sz w:val="28"/>
          <w:cs/>
        </w:rPr>
        <w:t>มีเนื้อหาเท่าเทียมกับมาตรฐานการรายงานทางการเงินระหว่างประเทศ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  <w:r w:rsidRPr="00B64257">
        <w:rPr>
          <w:rFonts w:asciiTheme="majorBidi" w:eastAsia="Calibri" w:hAnsiTheme="majorBidi" w:hint="cs"/>
          <w:sz w:val="28"/>
          <w:cs/>
        </w:rPr>
        <w:t>โดยส่วนใหญ่เป็นการอธิบายให้ชัดเจนเกี่ยวกับ</w:t>
      </w:r>
      <w:r w:rsidRPr="005F4D6D">
        <w:rPr>
          <w:rFonts w:asciiTheme="majorBidi" w:eastAsia="Calibri" w:hAnsiTheme="majorBidi" w:hint="cs"/>
          <w:sz w:val="28"/>
          <w:cs/>
        </w:rPr>
        <w:t>วิธีปฏิบัติทางการบัญชีและการให้แนวปฏิบัติทางบัญชีกับผู้ใช้มาตรฐาน</w:t>
      </w:r>
    </w:p>
    <w:p w14:paraId="0A61E43E" w14:textId="7FBB78F3" w:rsidR="001C24C7" w:rsidRPr="00B64257" w:rsidRDefault="005F4D6D" w:rsidP="00B64257">
      <w:pPr>
        <w:spacing w:before="80" w:after="120"/>
        <w:ind w:left="720"/>
        <w:jc w:val="thaiDistribute"/>
        <w:rPr>
          <w:rFonts w:asciiTheme="majorBidi" w:eastAsia="Calibri" w:hAnsiTheme="majorBidi"/>
          <w:sz w:val="28"/>
        </w:rPr>
      </w:pPr>
      <w:r w:rsidRPr="00B64257">
        <w:rPr>
          <w:rFonts w:asciiTheme="majorBidi" w:eastAsia="Calibri" w:hAnsiTheme="majorBidi" w:hint="cs"/>
          <w:sz w:val="28"/>
          <w:cs/>
        </w:rPr>
        <w:t>การนำมาตรฐานการรายงานทางการเงินดังกล่าวมาถือปฏิบัตินี้ไม่มีผลกระทบอย่างเป็นสาระสำคัญต่องบการเงินของกลุ่มบริษัท</w:t>
      </w:r>
      <w:r w:rsidR="0084307E" w:rsidRPr="00B64257">
        <w:rPr>
          <w:rFonts w:asciiTheme="majorBidi" w:eastAsia="Calibri" w:hAnsiTheme="majorBidi" w:hint="cs"/>
          <w:sz w:val="28"/>
          <w:cs/>
        </w:rPr>
        <w:t>ฯ</w:t>
      </w:r>
      <w:r w:rsidRPr="00B64257">
        <w:rPr>
          <w:rFonts w:asciiTheme="majorBidi" w:eastAsia="Calibri" w:hAnsiTheme="majorBidi"/>
          <w:sz w:val="28"/>
          <w:cs/>
        </w:rPr>
        <w:t xml:space="preserve"> </w:t>
      </w:r>
    </w:p>
    <w:p w14:paraId="4BA1E5C5" w14:textId="77777777" w:rsidR="005F4D6D" w:rsidRPr="00B4519B" w:rsidRDefault="005F4D6D" w:rsidP="005F4D6D">
      <w:pPr>
        <w:pStyle w:val="ListParagraph"/>
        <w:spacing w:before="80" w:after="120"/>
        <w:jc w:val="thaiDistribute"/>
        <w:rPr>
          <w:rFonts w:asciiTheme="majorBidi" w:eastAsia="Calibri" w:hAnsiTheme="majorBidi" w:cstheme="majorBidi"/>
          <w:sz w:val="28"/>
        </w:rPr>
      </w:pPr>
    </w:p>
    <w:p w14:paraId="4077BE72" w14:textId="4F7B42BD" w:rsidR="001C24C7" w:rsidRPr="00B4519B" w:rsidRDefault="001C24C7" w:rsidP="001C24C7">
      <w:pPr>
        <w:pStyle w:val="ListParagraph"/>
        <w:tabs>
          <w:tab w:val="left" w:pos="720"/>
        </w:tabs>
        <w:spacing w:before="120" w:after="120"/>
        <w:ind w:hanging="360"/>
        <w:jc w:val="thaiDistribute"/>
        <w:rPr>
          <w:rFonts w:asciiTheme="majorBidi" w:eastAsia="Calibri" w:hAnsiTheme="majorBidi" w:cstheme="majorBidi"/>
          <w:b/>
          <w:bCs/>
          <w:sz w:val="28"/>
        </w:rPr>
      </w:pPr>
      <w:r w:rsidRPr="00B4519B">
        <w:rPr>
          <w:rFonts w:asciiTheme="majorBidi" w:eastAsia="Calibri" w:hAnsiTheme="majorBidi" w:cstheme="majorBidi"/>
          <w:b/>
          <w:bCs/>
          <w:sz w:val="28"/>
          <w:cs/>
        </w:rPr>
        <w:t>ข.</w:t>
      </w:r>
      <w:r w:rsidRPr="00B4519B">
        <w:rPr>
          <w:rFonts w:asciiTheme="majorBidi" w:eastAsia="Calibri" w:hAnsiTheme="majorBidi" w:cstheme="majorBidi"/>
          <w:b/>
          <w:bCs/>
          <w:sz w:val="28"/>
          <w:cs/>
        </w:rPr>
        <w:tab/>
      </w:r>
      <w:r w:rsidR="005F4D6D" w:rsidRPr="005F4D6D">
        <w:rPr>
          <w:rFonts w:asciiTheme="majorBidi" w:eastAsia="Calibri" w:hAnsiTheme="majorBidi" w:hint="cs"/>
          <w:b/>
          <w:bCs/>
          <w:sz w:val="28"/>
          <w:cs/>
        </w:rPr>
        <w:t>มาตรฐานการรายงานทางการเงินที่จะมีผลบังคับใช้สำหรับงบการเงินที่มีรอบระยะเวลาบัญชีที่เริ่มในหรือหลัง</w:t>
      </w:r>
      <w:r w:rsidR="005F4D6D" w:rsidRPr="005F4D6D">
        <w:rPr>
          <w:rFonts w:asciiTheme="majorBidi" w:eastAsia="Calibri" w:hAnsiTheme="majorBidi"/>
          <w:b/>
          <w:bCs/>
          <w:sz w:val="28"/>
          <w:cs/>
        </w:rPr>
        <w:t xml:space="preserve">             </w:t>
      </w:r>
      <w:r w:rsidR="005F4D6D" w:rsidRPr="005F4D6D">
        <w:rPr>
          <w:rFonts w:asciiTheme="majorBidi" w:eastAsia="Calibri" w:hAnsiTheme="majorBidi" w:hint="cs"/>
          <w:b/>
          <w:bCs/>
          <w:sz w:val="28"/>
          <w:cs/>
        </w:rPr>
        <w:t>วันที่</w:t>
      </w:r>
      <w:r w:rsidR="005F4D6D" w:rsidRPr="005F4D6D">
        <w:rPr>
          <w:rFonts w:asciiTheme="majorBidi" w:eastAsia="Calibri" w:hAnsiTheme="majorBidi"/>
          <w:b/>
          <w:bCs/>
          <w:sz w:val="28"/>
          <w:cs/>
        </w:rPr>
        <w:t xml:space="preserve"> </w:t>
      </w:r>
      <w:r w:rsidR="005F4D6D">
        <w:rPr>
          <w:rFonts w:asciiTheme="majorBidi" w:eastAsia="Calibri" w:hAnsiTheme="majorBidi"/>
          <w:b/>
          <w:bCs/>
          <w:sz w:val="28"/>
        </w:rPr>
        <w:t>1</w:t>
      </w:r>
      <w:r w:rsidR="005F4D6D" w:rsidRPr="005F4D6D">
        <w:rPr>
          <w:rFonts w:asciiTheme="majorBidi" w:eastAsia="Calibri" w:hAnsiTheme="majorBidi"/>
          <w:b/>
          <w:bCs/>
          <w:sz w:val="28"/>
          <w:cs/>
        </w:rPr>
        <w:t xml:space="preserve"> </w:t>
      </w:r>
      <w:r w:rsidR="005F4D6D" w:rsidRPr="005F4D6D">
        <w:rPr>
          <w:rFonts w:asciiTheme="majorBidi" w:eastAsia="Calibri" w:hAnsiTheme="majorBidi" w:hint="cs"/>
          <w:b/>
          <w:bCs/>
          <w:sz w:val="28"/>
          <w:cs/>
        </w:rPr>
        <w:t>มกราคม</w:t>
      </w:r>
      <w:r w:rsidR="005F4D6D" w:rsidRPr="005F4D6D">
        <w:rPr>
          <w:rFonts w:asciiTheme="majorBidi" w:eastAsia="Calibri" w:hAnsiTheme="majorBidi"/>
          <w:b/>
          <w:bCs/>
          <w:sz w:val="28"/>
          <w:cs/>
        </w:rPr>
        <w:t xml:space="preserve"> </w:t>
      </w:r>
      <w:r w:rsidR="005F4D6D">
        <w:rPr>
          <w:rFonts w:asciiTheme="majorBidi" w:eastAsia="Calibri" w:hAnsiTheme="majorBidi"/>
          <w:b/>
          <w:bCs/>
          <w:sz w:val="28"/>
        </w:rPr>
        <w:t>2566</w:t>
      </w:r>
    </w:p>
    <w:p w14:paraId="31037618" w14:textId="19E0F9E5" w:rsidR="005F4D6D" w:rsidRPr="005F4D6D" w:rsidRDefault="005F4D6D" w:rsidP="005F4D6D">
      <w:pPr>
        <w:spacing w:before="80" w:after="120"/>
        <w:ind w:left="720"/>
        <w:jc w:val="thaiDistribute"/>
        <w:rPr>
          <w:rFonts w:asciiTheme="majorBidi" w:eastAsia="Calibri" w:hAnsiTheme="majorBidi" w:cstheme="majorBidi"/>
          <w:sz w:val="28"/>
        </w:rPr>
      </w:pPr>
      <w:bookmarkStart w:id="0" w:name="_Hlk67949702"/>
      <w:r w:rsidRPr="005F4D6D">
        <w:rPr>
          <w:rFonts w:asciiTheme="majorBidi" w:eastAsia="Calibri" w:hAnsiTheme="majorBidi" w:hint="cs"/>
          <w:sz w:val="28"/>
          <w:cs/>
        </w:rPr>
        <w:t>สภาวิชาชีพบัญชีได้ประกาศใช้มาตรฐานการรายงานทางการเงินฉบับปรับปรุงหลายฉบับ</w:t>
      </w:r>
      <w:r w:rsidRPr="005F4D6D">
        <w:rPr>
          <w:rFonts w:asciiTheme="majorBidi" w:eastAsia="Calibri" w:hAnsiTheme="majorBidi"/>
          <w:sz w:val="28"/>
          <w:cs/>
        </w:rPr>
        <w:t xml:space="preserve"> </w:t>
      </w:r>
      <w:r w:rsidRPr="005F4D6D">
        <w:rPr>
          <w:rFonts w:asciiTheme="majorBidi" w:eastAsia="Calibri" w:hAnsiTheme="majorBidi" w:hint="cs"/>
          <w:sz w:val="28"/>
          <w:cs/>
        </w:rPr>
        <w:t>ซึ่งจะมีผลบังคับใช้สำหรับงบการเงินที่มีรอบระยะเวลาบัญชีที่เริ่มในหรือหลังวันที่</w:t>
      </w:r>
      <w:r w:rsidRPr="005F4D6D">
        <w:rPr>
          <w:rFonts w:asciiTheme="majorBidi" w:eastAsia="Calibri" w:hAnsiTheme="majorBidi"/>
          <w:sz w:val="28"/>
          <w:cs/>
        </w:rPr>
        <w:t xml:space="preserve"> </w:t>
      </w:r>
      <w:r>
        <w:rPr>
          <w:rFonts w:asciiTheme="majorBidi" w:eastAsia="Calibri" w:hAnsiTheme="majorBidi"/>
          <w:sz w:val="28"/>
        </w:rPr>
        <w:t>1</w:t>
      </w:r>
      <w:r w:rsidRPr="005F4D6D">
        <w:rPr>
          <w:rFonts w:asciiTheme="majorBidi" w:eastAsia="Calibri" w:hAnsiTheme="majorBidi"/>
          <w:sz w:val="28"/>
          <w:cs/>
        </w:rPr>
        <w:t xml:space="preserve"> </w:t>
      </w:r>
      <w:r w:rsidRPr="005F4D6D">
        <w:rPr>
          <w:rFonts w:asciiTheme="majorBidi" w:eastAsia="Calibri" w:hAnsiTheme="majorBidi" w:hint="cs"/>
          <w:sz w:val="28"/>
          <w:cs/>
        </w:rPr>
        <w:t>มกราคม</w:t>
      </w:r>
      <w:r w:rsidRPr="005F4D6D">
        <w:rPr>
          <w:rFonts w:asciiTheme="majorBidi" w:eastAsia="Calibri" w:hAnsiTheme="majorBidi"/>
          <w:sz w:val="28"/>
          <w:cs/>
        </w:rPr>
        <w:t xml:space="preserve"> </w:t>
      </w:r>
      <w:r>
        <w:rPr>
          <w:rFonts w:asciiTheme="majorBidi" w:eastAsia="Calibri" w:hAnsiTheme="majorBidi"/>
          <w:sz w:val="28"/>
        </w:rPr>
        <w:t>2566</w:t>
      </w:r>
      <w:r w:rsidRPr="005F4D6D">
        <w:rPr>
          <w:rFonts w:asciiTheme="majorBidi" w:eastAsia="Calibri" w:hAnsiTheme="majorBidi"/>
          <w:sz w:val="28"/>
          <w:cs/>
        </w:rPr>
        <w:t xml:space="preserve"> </w:t>
      </w:r>
      <w:r w:rsidRPr="005F4D6D">
        <w:rPr>
          <w:rFonts w:asciiTheme="majorBidi" w:eastAsia="Calibri" w:hAnsiTheme="majorBidi" w:hint="cs"/>
          <w:sz w:val="28"/>
          <w:cs/>
        </w:rPr>
        <w:t>มาตรฐานการรายงานทางการเงินดังกล่าวได้รับการปรับปรุงหรือจัดให้มีขึ้นเพื่อให้มีเนื้อหาเท่าเทียมกับมาตรฐานการรายงานทางการเงินระหว่างประเทศ</w:t>
      </w:r>
      <w:r w:rsidRPr="005F4D6D">
        <w:rPr>
          <w:rFonts w:asciiTheme="majorBidi" w:eastAsia="Calibri" w:hAnsiTheme="majorBidi"/>
          <w:sz w:val="28"/>
          <w:cs/>
        </w:rPr>
        <w:t xml:space="preserve">        </w:t>
      </w:r>
      <w:r w:rsidRPr="005F4D6D">
        <w:rPr>
          <w:rFonts w:asciiTheme="majorBidi" w:eastAsia="Calibri" w:hAnsiTheme="majorBidi" w:hint="cs"/>
          <w:sz w:val="28"/>
          <w:cs/>
        </w:rPr>
        <w:t>โดยส่วนใหญ่เป็นการอธิบายให้ชัดเจนเกี่ยวกับวิธีปฏิบัติทางการบัญชีและมาตรฐานการรายงานทางการเงินบางฉบับมีการให้ข้อผ่อนปรนในทางปฏิบัติหรือข้อยกเว้นชั่วคราวกับผู้ใช้มาตรฐาน</w:t>
      </w:r>
    </w:p>
    <w:p w14:paraId="4CD1EA2A" w14:textId="15F947F8" w:rsidR="001C24C7" w:rsidRPr="00B4519B" w:rsidRDefault="005F4D6D" w:rsidP="005F4D6D">
      <w:pPr>
        <w:spacing w:before="80" w:after="120"/>
        <w:ind w:left="720"/>
        <w:jc w:val="thaiDistribute"/>
        <w:rPr>
          <w:rFonts w:asciiTheme="majorBidi" w:eastAsia="Calibri" w:hAnsiTheme="majorBidi" w:cstheme="majorBidi"/>
          <w:sz w:val="28"/>
        </w:rPr>
      </w:pPr>
      <w:r w:rsidRPr="005F4D6D">
        <w:rPr>
          <w:rFonts w:asciiTheme="majorBidi" w:eastAsia="Calibri" w:hAnsiTheme="majorBidi" w:hint="cs"/>
          <w:sz w:val="28"/>
          <w:cs/>
        </w:rPr>
        <w:t>ฝ่ายบริหารของกลุ่มบริษัท</w:t>
      </w:r>
      <w:r w:rsidR="0084307E">
        <w:rPr>
          <w:rFonts w:asciiTheme="majorBidi" w:eastAsia="Calibri" w:hAnsiTheme="majorBidi" w:hint="cs"/>
          <w:sz w:val="28"/>
          <w:cs/>
        </w:rPr>
        <w:t xml:space="preserve">ฯ </w:t>
      </w:r>
      <w:r w:rsidRPr="005F4D6D">
        <w:rPr>
          <w:rFonts w:asciiTheme="majorBidi" w:eastAsia="Calibri" w:hAnsiTheme="majorBidi" w:hint="cs"/>
          <w:sz w:val="28"/>
          <w:cs/>
        </w:rPr>
        <w:t>เชื่อว่าการปรับปรุงมาตรฐานนี้จะไม่มีผลกระทบอย่างเป็นสาระสำคัญต่องบการเงินของ</w:t>
      </w:r>
      <w:r w:rsidRPr="005F4D6D">
        <w:rPr>
          <w:rFonts w:asciiTheme="majorBidi" w:eastAsia="Calibri" w:hAnsiTheme="majorBidi"/>
          <w:sz w:val="28"/>
          <w:cs/>
        </w:rPr>
        <w:t xml:space="preserve"> </w:t>
      </w:r>
      <w:r w:rsidRPr="005F4D6D">
        <w:rPr>
          <w:rFonts w:asciiTheme="majorBidi" w:eastAsia="Calibri" w:hAnsiTheme="majorBidi" w:hint="cs"/>
          <w:sz w:val="28"/>
          <w:cs/>
        </w:rPr>
        <w:t>กลุ่มบริษัท</w:t>
      </w:r>
      <w:r w:rsidR="0084307E">
        <w:rPr>
          <w:rFonts w:asciiTheme="majorBidi" w:eastAsia="Calibri" w:hAnsiTheme="majorBidi" w:hint="cs"/>
          <w:sz w:val="28"/>
          <w:cs/>
        </w:rPr>
        <w:t>ฯ</w:t>
      </w:r>
    </w:p>
    <w:bookmarkEnd w:id="0"/>
    <w:p w14:paraId="79206661" w14:textId="0C7D9562" w:rsidR="001B6354" w:rsidRPr="00B4519B" w:rsidRDefault="007420E4" w:rsidP="001C24C7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การเสนอขายโทเคนดิจิทัล</w:t>
      </w:r>
      <w:r w:rsidR="006F431D" w:rsidRPr="00B4519B">
        <w:rPr>
          <w:rFonts w:asciiTheme="majorBidi" w:hAnsiTheme="majorBidi" w:cstheme="majorBidi"/>
          <w:b/>
          <w:bCs/>
          <w:sz w:val="28"/>
          <w:cs/>
        </w:rPr>
        <w:t>เพื่อการลงทุนสิริฮับต่อประชาชนครั้งแรก</w:t>
      </w:r>
    </w:p>
    <w:p w14:paraId="3ABAD5B9" w14:textId="70D37063" w:rsidR="00BB70C6" w:rsidRPr="00B4519B" w:rsidRDefault="00B43F7C" w:rsidP="00BF62DD">
      <w:pPr>
        <w:pStyle w:val="Header"/>
        <w:tabs>
          <w:tab w:val="left" w:pos="426"/>
        </w:tabs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ในเดือนตุลาคม </w:t>
      </w:r>
      <w:r w:rsidRPr="00B4519B">
        <w:rPr>
          <w:rFonts w:asciiTheme="majorBidi" w:hAnsiTheme="majorBidi" w:cstheme="majorBidi"/>
          <w:color w:val="000000" w:themeColor="text1"/>
          <w:sz w:val="28"/>
        </w:rPr>
        <w:t>256</w:t>
      </w:r>
      <w:r w:rsidR="00E15FCE" w:rsidRPr="00B4519B">
        <w:rPr>
          <w:rFonts w:asciiTheme="majorBidi" w:hAnsiTheme="majorBidi" w:cstheme="majorBidi"/>
          <w:color w:val="000000" w:themeColor="text1"/>
          <w:sz w:val="28"/>
        </w:rPr>
        <w:t>4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415C39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บริษัทฯ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ได้ออกและ</w:t>
      </w:r>
      <w:r w:rsidR="00415C39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เสนอขายโทเคนดิจิทัลเพื่อการลงทุนสิริฮับ </w:t>
      </w:r>
      <w:r w:rsidR="0046081E" w:rsidRPr="00B4519B">
        <w:rPr>
          <w:rFonts w:asciiTheme="majorBidi" w:hAnsiTheme="majorBidi" w:cstheme="majorBidi"/>
          <w:sz w:val="28"/>
          <w:cs/>
        </w:rPr>
        <w:t>ผ่านผู้ให้บริการระบบเสนอขาย</w:t>
      </w:r>
      <w:r w:rsidR="00BE68E1" w:rsidRPr="00B4519B">
        <w:rPr>
          <w:rFonts w:asciiTheme="majorBidi" w:hAnsiTheme="majorBidi" w:cstheme="majorBidi"/>
          <w:sz w:val="28"/>
          <w:cs/>
        </w:rPr>
        <w:t xml:space="preserve">   </w:t>
      </w:r>
      <w:r w:rsidR="0046081E" w:rsidRPr="00B4519B">
        <w:rPr>
          <w:rFonts w:asciiTheme="majorBidi" w:hAnsiTheme="majorBidi" w:cstheme="majorBidi"/>
          <w:sz w:val="28"/>
          <w:cs/>
        </w:rPr>
        <w:t>โทเคนดิจิท</w:t>
      </w:r>
      <w:r w:rsidR="006F431D" w:rsidRPr="00B4519B">
        <w:rPr>
          <w:rFonts w:asciiTheme="majorBidi" w:hAnsiTheme="majorBidi" w:cstheme="majorBidi"/>
          <w:sz w:val="28"/>
          <w:cs/>
        </w:rPr>
        <w:t>ัลที่ได้รับความเห็นชอบจากสำนักงานคณะกรรมการกำกับหลักทรัพย์และตลาดหลักทรัพย์ (</w:t>
      </w:r>
      <w:r w:rsidR="00851DA8" w:rsidRPr="00B4519B">
        <w:rPr>
          <w:rFonts w:asciiTheme="majorBidi" w:hAnsiTheme="majorBidi" w:cstheme="majorBidi"/>
          <w:sz w:val="28"/>
          <w:cs/>
        </w:rPr>
        <w:t>สำนักงาน</w:t>
      </w:r>
      <w:r w:rsidR="0000371F" w:rsidRPr="00B4519B">
        <w:rPr>
          <w:rFonts w:asciiTheme="majorBidi" w:hAnsiTheme="majorBidi" w:cstheme="majorBidi"/>
          <w:sz w:val="28"/>
          <w:cs/>
        </w:rPr>
        <w:t xml:space="preserve"> </w:t>
      </w:r>
      <w:r w:rsidR="006F431D" w:rsidRPr="00B4519B">
        <w:rPr>
          <w:rFonts w:asciiTheme="majorBidi" w:hAnsiTheme="majorBidi" w:cstheme="majorBidi"/>
          <w:sz w:val="28"/>
          <w:cs/>
        </w:rPr>
        <w:t>ก</w:t>
      </w:r>
      <w:r w:rsidR="00295106" w:rsidRPr="00B4519B">
        <w:rPr>
          <w:rFonts w:asciiTheme="majorBidi" w:hAnsiTheme="majorBidi" w:cstheme="majorBidi"/>
          <w:sz w:val="28"/>
          <w:cs/>
        </w:rPr>
        <w:t>.</w:t>
      </w:r>
      <w:r w:rsidR="006F431D" w:rsidRPr="00B4519B">
        <w:rPr>
          <w:rFonts w:asciiTheme="majorBidi" w:hAnsiTheme="majorBidi" w:cstheme="majorBidi"/>
          <w:sz w:val="28"/>
          <w:cs/>
        </w:rPr>
        <w:t>ล</w:t>
      </w:r>
      <w:r w:rsidR="00295106" w:rsidRPr="00B4519B">
        <w:rPr>
          <w:rFonts w:asciiTheme="majorBidi" w:hAnsiTheme="majorBidi" w:cstheme="majorBidi"/>
          <w:sz w:val="28"/>
          <w:cs/>
        </w:rPr>
        <w:t>.</w:t>
      </w:r>
      <w:r w:rsidR="006F431D" w:rsidRPr="00B4519B">
        <w:rPr>
          <w:rFonts w:asciiTheme="majorBidi" w:hAnsiTheme="majorBidi" w:cstheme="majorBidi"/>
          <w:sz w:val="28"/>
          <w:cs/>
        </w:rPr>
        <w:t>ต.)</w:t>
      </w:r>
      <w:r w:rsidR="0046081E" w:rsidRPr="00B4519B">
        <w:rPr>
          <w:rFonts w:asciiTheme="majorBidi" w:hAnsiTheme="majorBidi" w:cstheme="majorBidi"/>
          <w:sz w:val="28"/>
          <w:cs/>
        </w:rPr>
        <w:t xml:space="preserve"> </w:t>
      </w:r>
      <w:r w:rsidR="00844910" w:rsidRPr="00B4519B">
        <w:rPr>
          <w:rFonts w:asciiTheme="majorBidi" w:hAnsiTheme="majorBidi" w:cstheme="majorBidi"/>
          <w:sz w:val="28"/>
          <w:cs/>
        </w:rPr>
        <w:t>มูลค่าเสนอขาย</w:t>
      </w:r>
      <w:r w:rsidR="00415C39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415C39" w:rsidRPr="00B4519B">
        <w:rPr>
          <w:rFonts w:asciiTheme="majorBidi" w:hAnsiTheme="majorBidi" w:cstheme="majorBidi"/>
          <w:color w:val="000000" w:themeColor="text1"/>
          <w:sz w:val="28"/>
        </w:rPr>
        <w:t xml:space="preserve">2,400 </w:t>
      </w:r>
      <w:r w:rsidR="00415C39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ล้านบาท </w:t>
      </w:r>
      <w:r w:rsidR="00BB70C6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จำนวน </w:t>
      </w:r>
      <w:r w:rsidR="00BB70C6" w:rsidRPr="00B4519B">
        <w:rPr>
          <w:rFonts w:asciiTheme="majorBidi" w:hAnsiTheme="majorBidi" w:cstheme="majorBidi"/>
          <w:color w:val="000000" w:themeColor="text1"/>
          <w:sz w:val="28"/>
        </w:rPr>
        <w:t>240</w:t>
      </w:r>
      <w:r w:rsidR="00BB70C6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ล้านโทเคน </w:t>
      </w:r>
      <w:r w:rsidR="0046081E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ในราคาเสนอขาย </w:t>
      </w:r>
      <w:r w:rsidR="0046081E" w:rsidRPr="00B4519B">
        <w:rPr>
          <w:rFonts w:asciiTheme="majorBidi" w:hAnsiTheme="majorBidi" w:cstheme="majorBidi"/>
          <w:color w:val="000000" w:themeColor="text1"/>
          <w:sz w:val="28"/>
        </w:rPr>
        <w:t xml:space="preserve">10 </w:t>
      </w:r>
      <w:r w:rsidR="0046081E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บาทต่อ </w:t>
      </w:r>
      <w:r w:rsidR="0046081E" w:rsidRPr="00B4519B">
        <w:rPr>
          <w:rFonts w:asciiTheme="majorBidi" w:hAnsiTheme="majorBidi" w:cstheme="majorBidi"/>
          <w:color w:val="000000" w:themeColor="text1"/>
          <w:sz w:val="28"/>
        </w:rPr>
        <w:t xml:space="preserve">1 </w:t>
      </w:r>
      <w:r w:rsidR="0046081E" w:rsidRPr="00B4519B">
        <w:rPr>
          <w:rFonts w:asciiTheme="majorBidi" w:hAnsiTheme="majorBidi" w:cstheme="majorBidi"/>
          <w:color w:val="000000" w:themeColor="text1"/>
          <w:sz w:val="28"/>
          <w:cs/>
        </w:rPr>
        <w:t>โทเคน</w:t>
      </w:r>
      <w:r w:rsidR="004E1215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โดย</w:t>
      </w:r>
      <w:r w:rsidR="00BB70C6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แบ่งเป็น </w:t>
      </w:r>
      <w:r w:rsidR="00BB70C6" w:rsidRPr="00B4519B">
        <w:rPr>
          <w:rFonts w:asciiTheme="majorBidi" w:hAnsiTheme="majorBidi" w:cstheme="majorBidi"/>
          <w:color w:val="000000" w:themeColor="text1"/>
          <w:sz w:val="28"/>
        </w:rPr>
        <w:t xml:space="preserve">2 </w:t>
      </w:r>
      <w:r w:rsidR="00BB70C6" w:rsidRPr="00B4519B">
        <w:rPr>
          <w:rFonts w:asciiTheme="majorBidi" w:hAnsiTheme="majorBidi" w:cstheme="majorBidi"/>
          <w:color w:val="000000" w:themeColor="text1"/>
          <w:sz w:val="28"/>
          <w:cs/>
        </w:rPr>
        <w:t>กลุ่ม คือ</w:t>
      </w:r>
    </w:p>
    <w:p w14:paraId="73685ADC" w14:textId="26D40918" w:rsidR="00BB70C6" w:rsidRPr="00B4519B" w:rsidRDefault="00BB70C6" w:rsidP="001C24C7">
      <w:pPr>
        <w:pStyle w:val="ListParagraph"/>
        <w:numPr>
          <w:ilvl w:val="0"/>
          <w:numId w:val="6"/>
        </w:numPr>
        <w:spacing w:before="8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โทเคนดิจิทัลสิริฮับ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A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มูลค่าเสนอขาย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1,600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ล้านบาท จำนวน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160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ล้านโทเคน</w:t>
      </w:r>
    </w:p>
    <w:p w14:paraId="2F6D9C6F" w14:textId="7296E2AF" w:rsidR="00BB70C6" w:rsidRPr="00B4519B" w:rsidRDefault="00BB70C6" w:rsidP="001C24C7">
      <w:pPr>
        <w:pStyle w:val="ListParagraph"/>
        <w:numPr>
          <w:ilvl w:val="0"/>
          <w:numId w:val="6"/>
        </w:numPr>
        <w:spacing w:before="8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โทเคนดิจิทัลสิริฮับ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B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มูลค่าเสนอขาย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800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ล้านบาท จำนวน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80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ล้านโทเคน</w:t>
      </w:r>
    </w:p>
    <w:p w14:paraId="12BB6321" w14:textId="10B5C20A" w:rsidR="00415C39" w:rsidRPr="00B4519B" w:rsidRDefault="00415C39" w:rsidP="001C24C7">
      <w:pPr>
        <w:pStyle w:val="Header"/>
        <w:tabs>
          <w:tab w:val="left" w:pos="426"/>
        </w:tabs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โดย</w:t>
      </w:r>
      <w:r w:rsidR="00BB70C6" w:rsidRPr="00B4519B">
        <w:rPr>
          <w:rFonts w:asciiTheme="majorBidi" w:hAnsiTheme="majorBidi" w:cstheme="majorBidi"/>
          <w:color w:val="000000" w:themeColor="text1"/>
          <w:sz w:val="28"/>
          <w:cs/>
        </w:rPr>
        <w:t>นำ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เงินที่ได้จาก</w:t>
      </w:r>
      <w:r w:rsidRPr="00B4519B">
        <w:rPr>
          <w:rFonts w:asciiTheme="majorBidi" w:hAnsiTheme="majorBidi" w:cstheme="majorBidi"/>
          <w:sz w:val="28"/>
          <w:cs/>
        </w:rPr>
        <w:t>การ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ระดมทุนไปใช้ในวัตถุประสงค์ ดังนี้</w:t>
      </w:r>
    </w:p>
    <w:p w14:paraId="548D1DAA" w14:textId="434C21CA" w:rsidR="00415C39" w:rsidRPr="00B4519B" w:rsidRDefault="00415C39" w:rsidP="001C24C7">
      <w:pPr>
        <w:pStyle w:val="ListParagraph"/>
        <w:numPr>
          <w:ilvl w:val="0"/>
          <w:numId w:val="4"/>
        </w:numPr>
        <w:spacing w:before="8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ลงทุนเพื่อให้ได้มาซึ่งทรัพย์สินโครงการ</w:t>
      </w:r>
      <w:r w:rsidR="00D57517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จำนวนรวมไม่เกิน </w:t>
      </w:r>
      <w:r w:rsidR="00D57517" w:rsidRPr="00B4519B">
        <w:rPr>
          <w:rFonts w:asciiTheme="majorBidi" w:hAnsiTheme="majorBidi" w:cstheme="majorBidi"/>
          <w:color w:val="000000" w:themeColor="text1"/>
          <w:sz w:val="28"/>
        </w:rPr>
        <w:t xml:space="preserve">2,186 </w:t>
      </w:r>
      <w:r w:rsidR="00D57517" w:rsidRPr="00B4519B">
        <w:rPr>
          <w:rFonts w:asciiTheme="majorBidi" w:hAnsiTheme="majorBidi" w:cstheme="majorBidi"/>
          <w:color w:val="000000" w:themeColor="text1"/>
          <w:sz w:val="28"/>
          <w:cs/>
        </w:rPr>
        <w:t>ล้านบาท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โดยมีรายละเอียดการลงทุน ดังต่อไปนี้</w:t>
      </w:r>
    </w:p>
    <w:p w14:paraId="0389235D" w14:textId="0A06EDCB" w:rsidR="00415C39" w:rsidRPr="00B4519B" w:rsidRDefault="00415C39" w:rsidP="001C24C7">
      <w:pPr>
        <w:pStyle w:val="ListParagraph"/>
        <w:numPr>
          <w:ilvl w:val="0"/>
          <w:numId w:val="5"/>
        </w:numPr>
        <w:spacing w:before="80" w:after="12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ลงทุนในสัญญา</w:t>
      </w:r>
      <w:r w:rsidR="006F431D" w:rsidRPr="00B4519B">
        <w:rPr>
          <w:rFonts w:asciiTheme="majorBidi" w:hAnsiTheme="majorBidi" w:cstheme="majorBidi"/>
          <w:sz w:val="28"/>
          <w:cs/>
        </w:rPr>
        <w:t>การขายและโอนสิทธิรายได้</w:t>
      </w:r>
      <w:r w:rsidRPr="00B4519B">
        <w:rPr>
          <w:rFonts w:asciiTheme="majorBidi" w:hAnsiTheme="majorBidi" w:cstheme="majorBidi"/>
          <w:sz w:val="28"/>
          <w:cs/>
        </w:rPr>
        <w:t xml:space="preserve"> </w:t>
      </w:r>
      <w:r w:rsidR="006F431D" w:rsidRPr="00B4519B">
        <w:rPr>
          <w:rFonts w:asciiTheme="majorBidi" w:hAnsiTheme="majorBidi" w:cstheme="majorBidi"/>
          <w:sz w:val="28"/>
          <w:cs/>
        </w:rPr>
        <w:t>(</w:t>
      </w:r>
      <w:r w:rsidRPr="00B4519B">
        <w:rPr>
          <w:rFonts w:asciiTheme="majorBidi" w:hAnsiTheme="majorBidi" w:cstheme="majorBidi"/>
          <w:sz w:val="28"/>
        </w:rPr>
        <w:t>RSTA</w:t>
      </w:r>
      <w:r w:rsidR="006F431D" w:rsidRPr="00B4519B">
        <w:rPr>
          <w:rFonts w:asciiTheme="majorBidi" w:hAnsiTheme="majorBidi" w:cstheme="majorBidi"/>
          <w:sz w:val="28"/>
          <w:cs/>
        </w:rPr>
        <w:t>)</w:t>
      </w:r>
      <w:r w:rsidRPr="00B4519B">
        <w:rPr>
          <w:rFonts w:asciiTheme="majorBidi" w:hAnsiTheme="majorBidi" w:cstheme="majorBidi"/>
          <w:sz w:val="28"/>
          <w:cs/>
        </w:rPr>
        <w:t xml:space="preserve"> เพื่อให้</w:t>
      </w:r>
      <w:r w:rsidR="00303896" w:rsidRPr="00B4519B">
        <w:rPr>
          <w:rFonts w:asciiTheme="majorBidi" w:hAnsiTheme="majorBidi" w:cstheme="majorBidi"/>
          <w:sz w:val="28"/>
          <w:cs/>
        </w:rPr>
        <w:t xml:space="preserve">บริษัทฯ </w:t>
      </w:r>
      <w:r w:rsidRPr="00B4519B">
        <w:rPr>
          <w:rFonts w:asciiTheme="majorBidi" w:hAnsiTheme="majorBidi" w:cstheme="majorBidi"/>
          <w:sz w:val="28"/>
          <w:cs/>
        </w:rPr>
        <w:t>ได้มาซึ่งกระแสรายรับจากกลุ่มอาคารสำนักงาน</w:t>
      </w:r>
      <w:r w:rsidR="00AB38DE" w:rsidRPr="00B4519B">
        <w:rPr>
          <w:rFonts w:asciiTheme="majorBidi" w:hAnsiTheme="majorBidi" w:cstheme="majorBidi"/>
          <w:sz w:val="28"/>
          <w:cs/>
        </w:rPr>
        <w:t xml:space="preserve"> สิริ แคมปัส </w:t>
      </w:r>
    </w:p>
    <w:p w14:paraId="7813D22D" w14:textId="530B0D62" w:rsidR="00AB38DE" w:rsidRPr="00B4519B" w:rsidRDefault="00AB38DE" w:rsidP="001C24C7">
      <w:pPr>
        <w:pStyle w:val="ListParagraph"/>
        <w:numPr>
          <w:ilvl w:val="0"/>
          <w:numId w:val="5"/>
        </w:numPr>
        <w:spacing w:before="80" w:after="12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 xml:space="preserve">ลงทุนในหุ้นร้อยละ </w:t>
      </w:r>
      <w:r w:rsidRPr="00B4519B">
        <w:rPr>
          <w:rFonts w:asciiTheme="majorBidi" w:hAnsiTheme="majorBidi" w:cstheme="majorBidi"/>
          <w:sz w:val="28"/>
        </w:rPr>
        <w:t xml:space="preserve">100 </w:t>
      </w:r>
      <w:r w:rsidRPr="00B4519B">
        <w:rPr>
          <w:rFonts w:asciiTheme="majorBidi" w:hAnsiTheme="majorBidi" w:cstheme="majorBidi"/>
          <w:sz w:val="28"/>
          <w:cs/>
        </w:rPr>
        <w:t xml:space="preserve">ของบริษัท สิริพัฒน์ โฟร์ </w:t>
      </w:r>
      <w:r w:rsidR="008B0A61" w:rsidRPr="00B4519B">
        <w:rPr>
          <w:rFonts w:asciiTheme="majorBidi" w:hAnsiTheme="majorBidi" w:cstheme="majorBidi"/>
          <w:sz w:val="28"/>
          <w:cs/>
        </w:rPr>
        <w:t xml:space="preserve">จำกัด </w:t>
      </w:r>
      <w:r w:rsidRPr="00B4519B">
        <w:rPr>
          <w:rFonts w:asciiTheme="majorBidi" w:hAnsiTheme="majorBidi" w:cstheme="majorBidi"/>
          <w:sz w:val="28"/>
          <w:cs/>
        </w:rPr>
        <w:t xml:space="preserve">ซึ่งเป็นเจ้าของกรรมสิทธิ์ในกลุ่มอาคารสำนักงาน </w:t>
      </w:r>
      <w:r w:rsidR="008B0A61" w:rsidRPr="00B4519B">
        <w:rPr>
          <w:rFonts w:asciiTheme="majorBidi" w:hAnsiTheme="majorBidi" w:cstheme="majorBidi"/>
          <w:sz w:val="28"/>
          <w:cs/>
        </w:rPr>
        <w:t xml:space="preserve">          </w:t>
      </w:r>
      <w:r w:rsidRPr="00B4519B">
        <w:rPr>
          <w:rFonts w:asciiTheme="majorBidi" w:hAnsiTheme="majorBidi" w:cstheme="majorBidi"/>
          <w:sz w:val="28"/>
          <w:cs/>
        </w:rPr>
        <w:t xml:space="preserve">สิริ แคมปัส </w:t>
      </w:r>
    </w:p>
    <w:p w14:paraId="02570079" w14:textId="41EF5A53" w:rsidR="00AB38DE" w:rsidRPr="00B4519B" w:rsidRDefault="00AB38DE" w:rsidP="001C24C7">
      <w:pPr>
        <w:pStyle w:val="ListParagraph"/>
        <w:numPr>
          <w:ilvl w:val="0"/>
          <w:numId w:val="4"/>
        </w:numPr>
        <w:spacing w:before="8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ชำระต้นทุนและค่าใช้จ่ายในการทำธุรกรรมการออกและเสนอขายโทเคนดิจิทัล และชำระเจ้าหนี้ที่เกี่ยวข้องกับ</w:t>
      </w:r>
      <w:r w:rsidR="00BF62DD">
        <w:rPr>
          <w:rFonts w:asciiTheme="majorBidi" w:hAnsiTheme="majorBidi" w:cstheme="majorBidi"/>
          <w:color w:val="000000" w:themeColor="text1"/>
          <w:sz w:val="28"/>
        </w:rPr>
        <w:t xml:space="preserve">    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การระดมทุน และเป็นเงินทุนหมุนเวียนและค่าใช้จ่ายในการดำเนินงานของกลุ่มบริษัท</w:t>
      </w:r>
      <w:r w:rsidR="0080059E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ฯ จำนวน </w:t>
      </w:r>
      <w:r w:rsidR="0080059E" w:rsidRPr="00B4519B">
        <w:rPr>
          <w:rFonts w:asciiTheme="majorBidi" w:hAnsiTheme="majorBidi" w:cstheme="majorBidi"/>
          <w:color w:val="000000" w:themeColor="text1"/>
          <w:sz w:val="28"/>
        </w:rPr>
        <w:t xml:space="preserve">214 </w:t>
      </w:r>
      <w:r w:rsidR="0080059E" w:rsidRPr="00B4519B">
        <w:rPr>
          <w:rFonts w:asciiTheme="majorBidi" w:hAnsiTheme="majorBidi" w:cstheme="majorBidi"/>
          <w:color w:val="000000" w:themeColor="text1"/>
          <w:sz w:val="28"/>
          <w:cs/>
        </w:rPr>
        <w:t>ล้านบาท</w:t>
      </w:r>
    </w:p>
    <w:p w14:paraId="08FC7004" w14:textId="46DD4137" w:rsidR="00B43F7C" w:rsidRPr="00B4519B" w:rsidRDefault="00B43F7C" w:rsidP="001C24C7">
      <w:pPr>
        <w:pStyle w:val="Header"/>
        <w:tabs>
          <w:tab w:val="left" w:pos="426"/>
        </w:tabs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ภายหลังจาก</w:t>
      </w:r>
      <w:r w:rsidRPr="00B4519B">
        <w:rPr>
          <w:rFonts w:asciiTheme="majorBidi" w:hAnsiTheme="majorBidi" w:cstheme="majorBidi"/>
          <w:color w:val="000000"/>
          <w:sz w:val="28"/>
          <w:cs/>
        </w:rPr>
        <w:t>การ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เสนอขายโทเคนดิจิทัลเพื่อการลงทุนสิริฮับสำเร็จ </w:t>
      </w:r>
      <w:r w:rsidR="006E5D8D" w:rsidRPr="00B4519B">
        <w:rPr>
          <w:rFonts w:asciiTheme="majorBidi" w:hAnsiTheme="majorBidi" w:cstheme="majorBidi"/>
          <w:color w:val="000000" w:themeColor="text1"/>
          <w:sz w:val="28"/>
          <w:cs/>
        </w:rPr>
        <w:t>บริษัทฯ ได้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นำ</w:t>
      </w:r>
      <w:r w:rsidR="006E5D8D" w:rsidRPr="00B4519B">
        <w:rPr>
          <w:rFonts w:asciiTheme="majorBidi" w:hAnsiTheme="majorBidi" w:cstheme="majorBidi"/>
          <w:color w:val="000000" w:themeColor="text1"/>
          <w:sz w:val="28"/>
          <w:cs/>
        </w:rPr>
        <w:t>โทเคนดิจิทัลดังกล่าว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ไปจดทะเบียนซื้อขายใน</w:t>
      </w:r>
      <w:r w:rsidRPr="00B4519B">
        <w:rPr>
          <w:rFonts w:asciiTheme="majorBidi" w:hAnsiTheme="majorBidi" w:cstheme="majorBidi"/>
          <w:sz w:val="28"/>
          <w:cs/>
        </w:rPr>
        <w:t>ศูนย์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ซื้อขายสินทรัพย์ดิจิทัล</w:t>
      </w:r>
      <w:r w:rsidR="004E1215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6F431D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คือ </w:t>
      </w:r>
      <w:r w:rsidR="004E1215" w:rsidRPr="00B4519B">
        <w:rPr>
          <w:rFonts w:asciiTheme="majorBidi" w:hAnsiTheme="majorBidi" w:cstheme="majorBidi"/>
          <w:color w:val="000000" w:themeColor="text1"/>
          <w:sz w:val="28"/>
          <w:cs/>
        </w:rPr>
        <w:t>บริษัท อีอาร์เอ็กซ์ จำกัด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4E1215" w:rsidRPr="00B4519B">
        <w:rPr>
          <w:rFonts w:asciiTheme="majorBidi" w:hAnsiTheme="majorBidi" w:cstheme="majorBidi"/>
          <w:color w:val="000000" w:themeColor="text1"/>
          <w:sz w:val="28"/>
          <w:cs/>
        </w:rPr>
        <w:t>(</w:t>
      </w:r>
      <w:r w:rsidR="00ED6B5A" w:rsidRPr="00B4519B">
        <w:rPr>
          <w:rFonts w:asciiTheme="majorBidi" w:hAnsiTheme="majorBidi" w:cstheme="majorBidi"/>
          <w:color w:val="000000" w:themeColor="text1"/>
          <w:sz w:val="28"/>
        </w:rPr>
        <w:t>ERX</w:t>
      </w:r>
      <w:r w:rsidR="004E1215" w:rsidRPr="00B4519B">
        <w:rPr>
          <w:rFonts w:asciiTheme="majorBidi" w:hAnsiTheme="majorBidi" w:cstheme="majorBidi"/>
          <w:color w:val="000000" w:themeColor="text1"/>
          <w:sz w:val="28"/>
          <w:cs/>
        </w:rPr>
        <w:t>)</w:t>
      </w:r>
    </w:p>
    <w:p w14:paraId="2FB9EF7A" w14:textId="23707869" w:rsidR="00B43F7C" w:rsidRPr="00B4519B" w:rsidRDefault="00B43F7C" w:rsidP="001C24C7">
      <w:pPr>
        <w:pStyle w:val="Header"/>
        <w:tabs>
          <w:tab w:val="left" w:pos="426"/>
        </w:tabs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  <w:cs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โครงการ</w:t>
      </w:r>
      <w:r w:rsidR="00BB18F6" w:rsidRPr="00BB18F6">
        <w:rPr>
          <w:rFonts w:asciiTheme="majorBidi" w:hAnsiTheme="majorBidi" w:hint="cs"/>
          <w:sz w:val="28"/>
          <w:cs/>
        </w:rPr>
        <w:t>ดังกล่าวมีอายุ</w:t>
      </w:r>
      <w:r w:rsidR="00BB18F6" w:rsidRPr="00BB18F6">
        <w:rPr>
          <w:rFonts w:asciiTheme="majorBidi" w:hAnsiTheme="majorBidi"/>
          <w:sz w:val="28"/>
          <w:cs/>
        </w:rPr>
        <w:t xml:space="preserve"> </w:t>
      </w:r>
      <w:r w:rsidR="00BB18F6">
        <w:rPr>
          <w:rFonts w:asciiTheme="majorBidi" w:hAnsiTheme="majorBidi"/>
          <w:sz w:val="28"/>
        </w:rPr>
        <w:t>4</w:t>
      </w:r>
      <w:r w:rsidR="00BB18F6" w:rsidRPr="00BB18F6">
        <w:rPr>
          <w:rFonts w:asciiTheme="majorBidi" w:hAnsiTheme="majorBidi"/>
          <w:sz w:val="28"/>
          <w:cs/>
        </w:rPr>
        <w:t xml:space="preserve"> </w:t>
      </w:r>
      <w:r w:rsidR="00BB18F6" w:rsidRPr="00BB18F6">
        <w:rPr>
          <w:rFonts w:asciiTheme="majorBidi" w:hAnsiTheme="majorBidi" w:hint="cs"/>
          <w:sz w:val="28"/>
          <w:cs/>
        </w:rPr>
        <w:t>ปี</w:t>
      </w:r>
      <w:r w:rsidR="00BB18F6" w:rsidRPr="00BB18F6">
        <w:rPr>
          <w:rFonts w:asciiTheme="majorBidi" w:hAnsiTheme="majorBidi"/>
          <w:sz w:val="28"/>
          <w:cs/>
        </w:rPr>
        <w:t xml:space="preserve"> </w:t>
      </w:r>
      <w:r w:rsidR="00BB18F6" w:rsidRPr="00BB18F6">
        <w:rPr>
          <w:rFonts w:asciiTheme="majorBidi" w:hAnsiTheme="majorBidi" w:hint="cs"/>
          <w:sz w:val="28"/>
          <w:cs/>
        </w:rPr>
        <w:t>นับตั้งแต่วันที่กองทรัสต์ก่อตั้งขึ้น</w:t>
      </w:r>
      <w:r w:rsidR="00BB18F6" w:rsidRPr="00BB18F6">
        <w:rPr>
          <w:rFonts w:asciiTheme="majorBidi" w:hAnsiTheme="majorBidi"/>
          <w:sz w:val="28"/>
          <w:cs/>
        </w:rPr>
        <w:t xml:space="preserve"> </w:t>
      </w:r>
      <w:r w:rsidR="00BB18F6" w:rsidRPr="00BB18F6">
        <w:rPr>
          <w:rFonts w:asciiTheme="majorBidi" w:hAnsiTheme="majorBidi" w:hint="cs"/>
          <w:sz w:val="28"/>
          <w:cs/>
        </w:rPr>
        <w:t>คือวันที่</w:t>
      </w:r>
      <w:r w:rsidR="00BB18F6" w:rsidRPr="00BB18F6">
        <w:rPr>
          <w:rFonts w:asciiTheme="majorBidi" w:hAnsiTheme="majorBidi"/>
          <w:sz w:val="28"/>
          <w:cs/>
        </w:rPr>
        <w:t xml:space="preserve"> </w:t>
      </w:r>
      <w:r w:rsidR="00BB18F6">
        <w:rPr>
          <w:rFonts w:asciiTheme="majorBidi" w:hAnsiTheme="majorBidi"/>
          <w:sz w:val="28"/>
        </w:rPr>
        <w:t>11</w:t>
      </w:r>
      <w:r w:rsidR="00BB18F6" w:rsidRPr="00BB18F6">
        <w:rPr>
          <w:rFonts w:asciiTheme="majorBidi" w:hAnsiTheme="majorBidi"/>
          <w:sz w:val="28"/>
          <w:cs/>
        </w:rPr>
        <w:t xml:space="preserve"> </w:t>
      </w:r>
      <w:r w:rsidR="00BB18F6" w:rsidRPr="00BB18F6">
        <w:rPr>
          <w:rFonts w:asciiTheme="majorBidi" w:hAnsiTheme="majorBidi" w:hint="cs"/>
          <w:sz w:val="28"/>
          <w:cs/>
        </w:rPr>
        <w:t>ตุลาคม</w:t>
      </w:r>
      <w:r w:rsidR="00BB18F6" w:rsidRPr="00BB18F6">
        <w:rPr>
          <w:rFonts w:asciiTheme="majorBidi" w:hAnsiTheme="majorBidi"/>
          <w:sz w:val="28"/>
          <w:cs/>
        </w:rPr>
        <w:t xml:space="preserve"> </w:t>
      </w:r>
      <w:r w:rsidR="00BB18F6">
        <w:rPr>
          <w:rFonts w:asciiTheme="majorBidi" w:hAnsiTheme="majorBidi"/>
          <w:sz w:val="28"/>
        </w:rPr>
        <w:t>2564</w:t>
      </w:r>
      <w:r w:rsidR="00BB18F6" w:rsidRPr="00BB18F6">
        <w:rPr>
          <w:rFonts w:asciiTheme="majorBidi" w:hAnsiTheme="majorBidi"/>
          <w:sz w:val="28"/>
          <w:cs/>
        </w:rPr>
        <w:t xml:space="preserve"> </w:t>
      </w:r>
      <w:r w:rsidR="00BB18F6" w:rsidRPr="00BB18F6">
        <w:rPr>
          <w:rFonts w:asciiTheme="majorBidi" w:hAnsiTheme="majorBidi" w:hint="cs"/>
          <w:sz w:val="28"/>
          <w:cs/>
        </w:rPr>
        <w:t>เว้นแต่มีการต่ออายุโครงการ</w:t>
      </w:r>
    </w:p>
    <w:p w14:paraId="21C6F919" w14:textId="5470AACF" w:rsidR="006A147E" w:rsidRPr="00B4519B" w:rsidRDefault="00AD6980" w:rsidP="001C24C7">
      <w:pPr>
        <w:pStyle w:val="Header"/>
        <w:tabs>
          <w:tab w:val="left" w:pos="426"/>
        </w:tabs>
        <w:spacing w:before="8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 xml:space="preserve">กลุ่มผู้บริหารของบริษัทฯ ทำหน้าที่บริหารกิจการในบริษัท สิริพัฒน์ โฟร์ จำกัด </w:t>
      </w:r>
      <w:r w:rsidR="004E1215" w:rsidRPr="00B4519B">
        <w:rPr>
          <w:rFonts w:asciiTheme="majorBidi" w:hAnsiTheme="majorBidi" w:cstheme="majorBidi"/>
          <w:sz w:val="28"/>
          <w:cs/>
        </w:rPr>
        <w:t xml:space="preserve">โดยมี </w:t>
      </w:r>
      <w:r w:rsidRPr="00B4519B">
        <w:rPr>
          <w:rFonts w:asciiTheme="majorBidi" w:hAnsiTheme="majorBidi" w:cstheme="majorBidi"/>
          <w:sz w:val="28"/>
          <w:cs/>
        </w:rPr>
        <w:t>บริษัทหลักทรัพย์จัดการกองทุน เอ็มเอฟซี จ</w:t>
      </w:r>
      <w:r w:rsidR="006F431D" w:rsidRPr="00B4519B">
        <w:rPr>
          <w:rFonts w:asciiTheme="majorBidi" w:hAnsiTheme="majorBidi" w:cstheme="majorBidi"/>
          <w:sz w:val="28"/>
          <w:cs/>
        </w:rPr>
        <w:t>ำ</w:t>
      </w:r>
      <w:r w:rsidRPr="00B4519B">
        <w:rPr>
          <w:rFonts w:asciiTheme="majorBidi" w:hAnsiTheme="majorBidi" w:cstheme="majorBidi"/>
          <w:sz w:val="28"/>
          <w:cs/>
        </w:rPr>
        <w:t>กัด (</w:t>
      </w:r>
      <w:r w:rsidRPr="00B4519B">
        <w:rPr>
          <w:rFonts w:asciiTheme="majorBidi" w:hAnsiTheme="majorBidi" w:cstheme="majorBidi"/>
          <w:color w:val="000000"/>
          <w:sz w:val="28"/>
          <w:cs/>
        </w:rPr>
        <w:t>มหาชน</w:t>
      </w:r>
      <w:r w:rsidR="00BC3497" w:rsidRPr="00B4519B">
        <w:rPr>
          <w:rFonts w:asciiTheme="majorBidi" w:hAnsiTheme="majorBidi" w:cstheme="majorBidi"/>
          <w:sz w:val="28"/>
          <w:cs/>
        </w:rPr>
        <w:t>)</w:t>
      </w:r>
      <w:r w:rsidR="006A147E" w:rsidRPr="00B4519B">
        <w:rPr>
          <w:rFonts w:asciiTheme="majorBidi" w:hAnsiTheme="majorBidi" w:cstheme="majorBidi"/>
          <w:sz w:val="28"/>
          <w:cs/>
        </w:rPr>
        <w:t xml:space="preserve"> ทำหน้าที่เป็นทรัสตี</w:t>
      </w:r>
      <w:r w:rsidR="007B7A30" w:rsidRPr="00B4519B">
        <w:rPr>
          <w:rFonts w:asciiTheme="majorBidi" w:hAnsiTheme="majorBidi" w:cstheme="majorBidi"/>
          <w:sz w:val="28"/>
          <w:cs/>
        </w:rPr>
        <w:t xml:space="preserve"> ซึ่งมีหน้าที่จัดการกองทรัสต์ตามสัญญาก่อตั้งทรัสต์ และติดตาม ดูแล </w:t>
      </w:r>
      <w:r w:rsidR="00341746" w:rsidRPr="00B4519B">
        <w:rPr>
          <w:rFonts w:asciiTheme="majorBidi" w:hAnsiTheme="majorBidi" w:cstheme="majorBidi"/>
          <w:sz w:val="28"/>
        </w:rPr>
        <w:t xml:space="preserve">            </w:t>
      </w:r>
      <w:r w:rsidR="007B7A30" w:rsidRPr="00B4519B">
        <w:rPr>
          <w:rFonts w:asciiTheme="majorBidi" w:hAnsiTheme="majorBidi" w:cstheme="majorBidi"/>
          <w:sz w:val="28"/>
          <w:cs/>
        </w:rPr>
        <w:t>และตรวจสอบให้บริษัทฯ ดำเนินการให้เป็นไปตามหนังสือชี้ชวน รวมทั้งกฎหมายที่เกี่ยวข้อง</w:t>
      </w:r>
    </w:p>
    <w:p w14:paraId="6CD48F7B" w14:textId="77777777" w:rsidR="00341746" w:rsidRPr="00B4519B" w:rsidRDefault="00341746" w:rsidP="001C24C7">
      <w:pPr>
        <w:pStyle w:val="Header"/>
        <w:tabs>
          <w:tab w:val="left" w:pos="426"/>
        </w:tabs>
        <w:spacing w:before="80"/>
        <w:ind w:left="360"/>
        <w:jc w:val="thaiDistribute"/>
        <w:rPr>
          <w:rFonts w:asciiTheme="majorBidi" w:hAnsiTheme="majorBidi" w:cstheme="majorBidi"/>
          <w:sz w:val="28"/>
        </w:rPr>
      </w:pPr>
    </w:p>
    <w:p w14:paraId="3598AEDA" w14:textId="77777777" w:rsidR="00341746" w:rsidRPr="00B4519B" w:rsidRDefault="00341746" w:rsidP="001C24C7">
      <w:pPr>
        <w:pStyle w:val="Header"/>
        <w:tabs>
          <w:tab w:val="left" w:pos="426"/>
        </w:tabs>
        <w:spacing w:before="80"/>
        <w:ind w:left="360"/>
        <w:jc w:val="thaiDistribute"/>
        <w:rPr>
          <w:rFonts w:asciiTheme="majorBidi" w:hAnsiTheme="majorBidi" w:cstheme="majorBidi"/>
          <w:sz w:val="28"/>
        </w:rPr>
      </w:pPr>
    </w:p>
    <w:p w14:paraId="3D78B03F" w14:textId="77777777" w:rsidR="00341746" w:rsidRPr="00B4519B" w:rsidRDefault="00341746" w:rsidP="001C24C7">
      <w:pPr>
        <w:pStyle w:val="Header"/>
        <w:tabs>
          <w:tab w:val="left" w:pos="426"/>
        </w:tabs>
        <w:spacing w:before="80"/>
        <w:ind w:left="360"/>
        <w:jc w:val="thaiDistribute"/>
        <w:rPr>
          <w:rFonts w:asciiTheme="majorBidi" w:hAnsiTheme="majorBidi" w:cstheme="majorBidi"/>
          <w:sz w:val="28"/>
        </w:rPr>
      </w:pPr>
    </w:p>
    <w:p w14:paraId="5F7A92E5" w14:textId="6F7B97EB" w:rsidR="00665A71" w:rsidRPr="00B4519B" w:rsidRDefault="00665A71" w:rsidP="001C24C7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การ</w:t>
      </w:r>
      <w:r w:rsidR="008F6FC9" w:rsidRPr="00B4519B">
        <w:rPr>
          <w:rFonts w:asciiTheme="majorBidi" w:hAnsiTheme="majorBidi" w:cstheme="majorBidi"/>
          <w:b/>
          <w:bCs/>
          <w:sz w:val="28"/>
          <w:cs/>
        </w:rPr>
        <w:t>ลงทุนเพื่อให้ได้มาซึ่งทรัพย์สินโครงการโทเคนดิจิทัลเพื่อการลงทุนสิริฮับ</w:t>
      </w:r>
    </w:p>
    <w:p w14:paraId="1AF642C1" w14:textId="1354EF39" w:rsidR="008F6FC9" w:rsidRPr="00B4519B" w:rsidRDefault="008F6FC9" w:rsidP="001C24C7">
      <w:pPr>
        <w:spacing w:before="8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บริษัทฯ ได้ออกและเสนอขายโทเคนดิจิทัลเพื่อการลงทุนสิริฮับ และนำเงินมาลงทุนเพื่อให้ได้มาซึ่งทรัพย์สินโครงการ โดย</w:t>
      </w:r>
      <w:r w:rsidR="00303896" w:rsidRPr="00B4519B">
        <w:rPr>
          <w:rFonts w:asciiTheme="majorBidi" w:hAnsiTheme="majorBidi" w:cstheme="majorBidi"/>
          <w:sz w:val="28"/>
          <w:cs/>
        </w:rPr>
        <w:t>มีต้นทุนที่เกี่ยวข้องกับการซื้อกลุ่มอาคารสำนักงาน</w:t>
      </w:r>
      <w:r w:rsidR="00715C4F" w:rsidRPr="00B4519B">
        <w:rPr>
          <w:rFonts w:asciiTheme="majorBidi" w:hAnsiTheme="majorBidi" w:cstheme="majorBidi"/>
          <w:sz w:val="28"/>
          <w:cs/>
        </w:rPr>
        <w:t xml:space="preserve"> สิริ แคมปัส</w:t>
      </w:r>
      <w:r w:rsidR="00303896" w:rsidRPr="00B4519B">
        <w:rPr>
          <w:rFonts w:asciiTheme="majorBidi" w:hAnsiTheme="majorBidi" w:cstheme="majorBidi"/>
          <w:sz w:val="28"/>
          <w:cs/>
        </w:rPr>
        <w:t xml:space="preserve"> ประกอบด้วย เงินที่จ่ายให้กับบริษัท สิริพัฒน์ โฟร์</w:t>
      </w:r>
      <w:r w:rsidR="006C658E" w:rsidRPr="00B4519B">
        <w:rPr>
          <w:rFonts w:asciiTheme="majorBidi" w:hAnsiTheme="majorBidi" w:cstheme="majorBidi"/>
          <w:sz w:val="28"/>
          <w:cs/>
        </w:rPr>
        <w:t xml:space="preserve"> จำกัด </w:t>
      </w:r>
      <w:r w:rsidR="000C62BE" w:rsidRPr="00B4519B">
        <w:rPr>
          <w:rFonts w:asciiTheme="majorBidi" w:hAnsiTheme="majorBidi" w:cstheme="majorBidi"/>
          <w:sz w:val="28"/>
          <w:cs/>
        </w:rPr>
        <w:t xml:space="preserve">จำนวน </w:t>
      </w:r>
      <w:r w:rsidR="00C5026F" w:rsidRPr="00B4519B">
        <w:rPr>
          <w:rFonts w:asciiTheme="majorBidi" w:hAnsiTheme="majorBidi" w:cstheme="majorBidi"/>
          <w:sz w:val="28"/>
        </w:rPr>
        <w:t>1,610</w:t>
      </w:r>
      <w:r w:rsidR="000C62BE" w:rsidRPr="00B4519B">
        <w:rPr>
          <w:rFonts w:asciiTheme="majorBidi" w:hAnsiTheme="majorBidi" w:cstheme="majorBidi"/>
          <w:sz w:val="28"/>
          <w:cs/>
        </w:rPr>
        <w:t xml:space="preserve"> ล้านบาท </w:t>
      </w:r>
      <w:r w:rsidR="00303896" w:rsidRPr="00B4519B">
        <w:rPr>
          <w:rFonts w:asciiTheme="majorBidi" w:hAnsiTheme="majorBidi" w:cstheme="majorBidi"/>
          <w:sz w:val="28"/>
          <w:cs/>
        </w:rPr>
        <w:t>สำหรับ</w:t>
      </w:r>
      <w:r w:rsidRPr="00B4519B">
        <w:rPr>
          <w:rFonts w:asciiTheme="majorBidi" w:hAnsiTheme="majorBidi" w:cstheme="majorBidi"/>
          <w:sz w:val="28"/>
          <w:cs/>
        </w:rPr>
        <w:t xml:space="preserve">สัญญา </w:t>
      </w:r>
      <w:r w:rsidRPr="00B4519B">
        <w:rPr>
          <w:rFonts w:asciiTheme="majorBidi" w:hAnsiTheme="majorBidi" w:cstheme="majorBidi"/>
          <w:sz w:val="28"/>
        </w:rPr>
        <w:t xml:space="preserve">RSTA </w:t>
      </w:r>
      <w:r w:rsidRPr="00B4519B">
        <w:rPr>
          <w:rFonts w:asciiTheme="majorBidi" w:hAnsiTheme="majorBidi" w:cstheme="majorBidi"/>
          <w:sz w:val="28"/>
          <w:cs/>
        </w:rPr>
        <w:t>เพื่อให้</w:t>
      </w:r>
      <w:r w:rsidR="00303896" w:rsidRPr="00B4519B">
        <w:rPr>
          <w:rFonts w:asciiTheme="majorBidi" w:hAnsiTheme="majorBidi" w:cstheme="majorBidi"/>
          <w:sz w:val="28"/>
          <w:cs/>
        </w:rPr>
        <w:t xml:space="preserve">บริษัทฯ </w:t>
      </w:r>
      <w:r w:rsidRPr="00B4519B">
        <w:rPr>
          <w:rFonts w:asciiTheme="majorBidi" w:hAnsiTheme="majorBidi" w:cstheme="majorBidi"/>
          <w:sz w:val="28"/>
          <w:cs/>
        </w:rPr>
        <w:t xml:space="preserve">ได้มาซึ่งกระแสรายรับจากกลุ่มอาคารสำนักงาน </w:t>
      </w:r>
      <w:r w:rsidR="009D6924" w:rsidRPr="00B4519B">
        <w:rPr>
          <w:rFonts w:asciiTheme="majorBidi" w:hAnsiTheme="majorBidi" w:cstheme="majorBidi"/>
          <w:sz w:val="28"/>
          <w:cs/>
        </w:rPr>
        <w:t xml:space="preserve">                </w:t>
      </w:r>
      <w:r w:rsidRPr="00B4519B">
        <w:rPr>
          <w:rFonts w:asciiTheme="majorBidi" w:hAnsiTheme="majorBidi" w:cstheme="majorBidi"/>
          <w:sz w:val="28"/>
          <w:cs/>
        </w:rPr>
        <w:t xml:space="preserve">สิริ แคมปัส </w:t>
      </w:r>
      <w:r w:rsidR="00715C4F" w:rsidRPr="00B4519B">
        <w:rPr>
          <w:rFonts w:asciiTheme="majorBidi" w:hAnsiTheme="majorBidi" w:cstheme="majorBidi"/>
          <w:sz w:val="28"/>
          <w:cs/>
        </w:rPr>
        <w:t>ซึ่งมีสัญญาเช่ากลุ่มอาคารสำนักงานกับ</w:t>
      </w:r>
      <w:r w:rsidR="008C3E3D" w:rsidRPr="00B4519B">
        <w:rPr>
          <w:rFonts w:asciiTheme="majorBidi" w:hAnsiTheme="majorBidi" w:cstheme="majorBidi"/>
          <w:sz w:val="28"/>
          <w:cs/>
        </w:rPr>
        <w:t>บริษัท</w:t>
      </w:r>
      <w:r w:rsidR="008C3E3D" w:rsidRPr="00B4519B">
        <w:rPr>
          <w:rFonts w:asciiTheme="majorBidi" w:hAnsiTheme="majorBidi" w:cstheme="majorBidi"/>
          <w:sz w:val="28"/>
        </w:rPr>
        <w:t> </w:t>
      </w:r>
      <w:r w:rsidR="008C3E3D" w:rsidRPr="00B4519B">
        <w:rPr>
          <w:rFonts w:asciiTheme="majorBidi" w:hAnsiTheme="majorBidi" w:cstheme="majorBidi"/>
          <w:sz w:val="28"/>
          <w:cs/>
        </w:rPr>
        <w:t>แสนสิริ</w:t>
      </w:r>
      <w:r w:rsidR="008C3E3D" w:rsidRPr="00B4519B">
        <w:rPr>
          <w:rFonts w:asciiTheme="majorBidi" w:hAnsiTheme="majorBidi" w:cstheme="majorBidi"/>
          <w:sz w:val="28"/>
        </w:rPr>
        <w:t> </w:t>
      </w:r>
      <w:r w:rsidR="008C3E3D" w:rsidRPr="00B4519B">
        <w:rPr>
          <w:rFonts w:asciiTheme="majorBidi" w:hAnsiTheme="majorBidi" w:cstheme="majorBidi"/>
          <w:sz w:val="28"/>
          <w:cs/>
        </w:rPr>
        <w:t>จำกัด (มหาชน) (</w:t>
      </w:r>
      <w:r w:rsidR="008C3E3D" w:rsidRPr="00B4519B">
        <w:rPr>
          <w:rFonts w:asciiTheme="majorBidi" w:hAnsiTheme="majorBidi" w:cstheme="majorBidi"/>
          <w:sz w:val="28"/>
        </w:rPr>
        <w:t>“</w:t>
      </w:r>
      <w:r w:rsidR="008C3E3D" w:rsidRPr="00B4519B">
        <w:rPr>
          <w:rFonts w:asciiTheme="majorBidi" w:hAnsiTheme="majorBidi" w:cstheme="majorBidi"/>
          <w:sz w:val="28"/>
          <w:cs/>
        </w:rPr>
        <w:t>แสนสิริ</w:t>
      </w:r>
      <w:r w:rsidR="008C3E3D" w:rsidRPr="00B4519B">
        <w:rPr>
          <w:rFonts w:asciiTheme="majorBidi" w:hAnsiTheme="majorBidi" w:cstheme="majorBidi"/>
          <w:sz w:val="28"/>
        </w:rPr>
        <w:t>”</w:t>
      </w:r>
      <w:r w:rsidR="008C3E3D" w:rsidRPr="00B4519B">
        <w:rPr>
          <w:rFonts w:asciiTheme="majorBidi" w:hAnsiTheme="majorBidi" w:cstheme="majorBidi"/>
          <w:sz w:val="28"/>
          <w:cs/>
        </w:rPr>
        <w:t xml:space="preserve">) ซึ่งเป็นผู้เช่าเพียงรายเดียว โดยให้เช่าในแบบ </w:t>
      </w:r>
      <w:r w:rsidR="008C3E3D" w:rsidRPr="00B4519B">
        <w:rPr>
          <w:rFonts w:asciiTheme="majorBidi" w:hAnsiTheme="majorBidi" w:cstheme="majorBidi"/>
          <w:sz w:val="28"/>
        </w:rPr>
        <w:t xml:space="preserve">Bare Shell </w:t>
      </w:r>
      <w:r w:rsidR="00715C4F" w:rsidRPr="00B4519B">
        <w:rPr>
          <w:rFonts w:asciiTheme="majorBidi" w:hAnsiTheme="majorBidi" w:cstheme="majorBidi"/>
          <w:sz w:val="28"/>
          <w:cs/>
        </w:rPr>
        <w:t xml:space="preserve">ระยะเวลา </w:t>
      </w:r>
      <w:r w:rsidR="00715C4F" w:rsidRPr="00B4519B">
        <w:rPr>
          <w:rFonts w:asciiTheme="majorBidi" w:hAnsiTheme="majorBidi" w:cstheme="majorBidi"/>
          <w:sz w:val="28"/>
        </w:rPr>
        <w:t xml:space="preserve">12 </w:t>
      </w:r>
      <w:r w:rsidR="00715C4F" w:rsidRPr="00B4519B">
        <w:rPr>
          <w:rFonts w:asciiTheme="majorBidi" w:hAnsiTheme="majorBidi" w:cstheme="majorBidi"/>
          <w:sz w:val="28"/>
          <w:cs/>
        </w:rPr>
        <w:t xml:space="preserve">ปี </w:t>
      </w:r>
      <w:r w:rsidR="008C3E3D" w:rsidRPr="00B4519B">
        <w:rPr>
          <w:rFonts w:asciiTheme="majorBidi" w:hAnsiTheme="majorBidi" w:cstheme="majorBidi"/>
          <w:sz w:val="28"/>
          <w:cs/>
        </w:rPr>
        <w:t>(ตั้งแต่วันที่</w:t>
      </w:r>
      <w:r w:rsidR="008C3E3D" w:rsidRPr="00B4519B">
        <w:rPr>
          <w:rFonts w:asciiTheme="majorBidi" w:hAnsiTheme="majorBidi" w:cstheme="majorBidi"/>
          <w:sz w:val="28"/>
        </w:rPr>
        <w:t xml:space="preserve"> 16 </w:t>
      </w:r>
      <w:r w:rsidR="008C3E3D" w:rsidRPr="00B4519B">
        <w:rPr>
          <w:rFonts w:asciiTheme="majorBidi" w:hAnsiTheme="majorBidi" w:cstheme="majorBidi"/>
          <w:sz w:val="28"/>
          <w:cs/>
        </w:rPr>
        <w:t>ธันวาคม</w:t>
      </w:r>
      <w:r w:rsidR="008C3E3D" w:rsidRPr="00B4519B">
        <w:rPr>
          <w:rFonts w:asciiTheme="majorBidi" w:hAnsiTheme="majorBidi" w:cstheme="majorBidi"/>
          <w:sz w:val="28"/>
        </w:rPr>
        <w:t xml:space="preserve"> 2562 </w:t>
      </w:r>
      <w:r w:rsidR="008C3E3D" w:rsidRPr="00B4519B">
        <w:rPr>
          <w:rFonts w:asciiTheme="majorBidi" w:hAnsiTheme="majorBidi" w:cstheme="majorBidi"/>
          <w:sz w:val="28"/>
          <w:cs/>
        </w:rPr>
        <w:t>จนถึงวันที่</w:t>
      </w:r>
      <w:r w:rsidR="008C3E3D" w:rsidRPr="00B4519B">
        <w:rPr>
          <w:rFonts w:asciiTheme="majorBidi" w:hAnsiTheme="majorBidi" w:cstheme="majorBidi"/>
          <w:sz w:val="28"/>
        </w:rPr>
        <w:t xml:space="preserve"> 15</w:t>
      </w:r>
      <w:r w:rsidR="008C3E3D" w:rsidRPr="00B4519B">
        <w:rPr>
          <w:rFonts w:asciiTheme="majorBidi" w:hAnsiTheme="majorBidi" w:cstheme="majorBidi"/>
          <w:sz w:val="28"/>
          <w:cs/>
        </w:rPr>
        <w:t xml:space="preserve"> ธันวาคม </w:t>
      </w:r>
      <w:r w:rsidR="008C3E3D" w:rsidRPr="00B4519B">
        <w:rPr>
          <w:rFonts w:asciiTheme="majorBidi" w:hAnsiTheme="majorBidi" w:cstheme="majorBidi"/>
          <w:sz w:val="28"/>
        </w:rPr>
        <w:t>2574</w:t>
      </w:r>
      <w:r w:rsidR="008C3E3D" w:rsidRPr="00B4519B">
        <w:rPr>
          <w:rFonts w:asciiTheme="majorBidi" w:hAnsiTheme="majorBidi" w:cstheme="majorBidi"/>
          <w:sz w:val="28"/>
          <w:cs/>
        </w:rPr>
        <w:t xml:space="preserve">) </w:t>
      </w:r>
      <w:r w:rsidR="00715C4F" w:rsidRPr="00B4519B">
        <w:rPr>
          <w:rFonts w:asciiTheme="majorBidi" w:hAnsiTheme="majorBidi" w:cstheme="majorBidi"/>
          <w:sz w:val="28"/>
          <w:cs/>
        </w:rPr>
        <w:t>โดยแสนสิริ</w:t>
      </w:r>
      <w:r w:rsidR="007A2323">
        <w:rPr>
          <w:rFonts w:asciiTheme="majorBidi" w:hAnsiTheme="majorBidi" w:cstheme="majorBidi"/>
          <w:sz w:val="28"/>
        </w:rPr>
        <w:t xml:space="preserve"> </w:t>
      </w:r>
      <w:r w:rsidR="008C3E3D" w:rsidRPr="00B4519B">
        <w:rPr>
          <w:rFonts w:asciiTheme="majorBidi" w:hAnsiTheme="majorBidi" w:cstheme="majorBidi"/>
          <w:sz w:val="28"/>
          <w:cs/>
        </w:rPr>
        <w:t>จะเป็นผู้รับผิดชอบค่าใช้จ่ายทั้งหมดที่เกี</w:t>
      </w:r>
      <w:r w:rsidR="007A2323">
        <w:rPr>
          <w:rFonts w:asciiTheme="majorBidi" w:hAnsiTheme="majorBidi" w:cstheme="majorBidi"/>
          <w:sz w:val="28"/>
          <w:cs/>
        </w:rPr>
        <w:t>่ยวกับการจัดการทรัพย์สินที่เช่า</w:t>
      </w:r>
      <w:r w:rsidR="00162391" w:rsidRPr="00B4519B">
        <w:rPr>
          <w:rFonts w:asciiTheme="majorBidi" w:hAnsiTheme="majorBidi" w:cstheme="majorBidi"/>
          <w:sz w:val="28"/>
          <w:cs/>
        </w:rPr>
        <w:t xml:space="preserve"> </w:t>
      </w:r>
      <w:r w:rsidR="00E61784" w:rsidRPr="00B4519B">
        <w:rPr>
          <w:rFonts w:asciiTheme="majorBidi" w:hAnsiTheme="majorBidi" w:cstheme="majorBidi"/>
          <w:sz w:val="28"/>
          <w:cs/>
        </w:rPr>
        <w:t>และ</w:t>
      </w:r>
      <w:r w:rsidR="00303896" w:rsidRPr="00B4519B">
        <w:rPr>
          <w:rFonts w:asciiTheme="majorBidi" w:hAnsiTheme="majorBidi" w:cstheme="majorBidi"/>
          <w:sz w:val="28"/>
          <w:cs/>
        </w:rPr>
        <w:t>เงินที่จ่าย</w:t>
      </w:r>
      <w:r w:rsidR="006C658E" w:rsidRPr="00B4519B">
        <w:rPr>
          <w:rFonts w:asciiTheme="majorBidi" w:hAnsiTheme="majorBidi" w:cstheme="majorBidi"/>
          <w:sz w:val="28"/>
          <w:cs/>
        </w:rPr>
        <w:t xml:space="preserve">ให้กับผู้ถือหุ้นเดิมของบริษัท สิริพัฒน์ โฟร์ จำกัด </w:t>
      </w:r>
      <w:r w:rsidR="000C62BE" w:rsidRPr="00B4519B">
        <w:rPr>
          <w:rFonts w:asciiTheme="majorBidi" w:hAnsiTheme="majorBidi" w:cstheme="majorBidi"/>
          <w:sz w:val="28"/>
          <w:cs/>
        </w:rPr>
        <w:t xml:space="preserve">จำนวน </w:t>
      </w:r>
      <w:r w:rsidR="00D0212E" w:rsidRPr="00B4519B">
        <w:rPr>
          <w:rFonts w:asciiTheme="majorBidi" w:hAnsiTheme="majorBidi" w:cstheme="majorBidi"/>
          <w:sz w:val="28"/>
        </w:rPr>
        <w:t xml:space="preserve">576 </w:t>
      </w:r>
      <w:r w:rsidR="000C62BE" w:rsidRPr="00B4519B">
        <w:rPr>
          <w:rFonts w:asciiTheme="majorBidi" w:hAnsiTheme="majorBidi" w:cstheme="majorBidi"/>
          <w:sz w:val="28"/>
          <w:cs/>
        </w:rPr>
        <w:t xml:space="preserve">ล้านบาท </w:t>
      </w:r>
      <w:r w:rsidR="00303896" w:rsidRPr="00B4519B">
        <w:rPr>
          <w:rFonts w:asciiTheme="majorBidi" w:hAnsiTheme="majorBidi" w:cstheme="majorBidi"/>
          <w:sz w:val="28"/>
          <w:cs/>
        </w:rPr>
        <w:t>สำหรับ</w:t>
      </w:r>
      <w:r w:rsidRPr="00B4519B">
        <w:rPr>
          <w:rFonts w:asciiTheme="majorBidi" w:hAnsiTheme="majorBidi" w:cstheme="majorBidi"/>
          <w:sz w:val="28"/>
          <w:cs/>
        </w:rPr>
        <w:t>หุ้น</w:t>
      </w:r>
      <w:r w:rsidR="00303896" w:rsidRPr="00B4519B">
        <w:rPr>
          <w:rFonts w:asciiTheme="majorBidi" w:hAnsiTheme="majorBidi" w:cstheme="majorBidi"/>
          <w:sz w:val="28"/>
          <w:cs/>
        </w:rPr>
        <w:t>สามัญ</w:t>
      </w:r>
      <w:r w:rsidRPr="00B4519B">
        <w:rPr>
          <w:rFonts w:asciiTheme="majorBidi" w:hAnsiTheme="majorBidi" w:cstheme="majorBidi"/>
          <w:sz w:val="28"/>
          <w:cs/>
        </w:rPr>
        <w:t xml:space="preserve">ร้อยละ </w:t>
      </w:r>
      <w:r w:rsidRPr="00B4519B">
        <w:rPr>
          <w:rFonts w:asciiTheme="majorBidi" w:hAnsiTheme="majorBidi" w:cstheme="majorBidi"/>
          <w:sz w:val="28"/>
        </w:rPr>
        <w:t xml:space="preserve">100 </w:t>
      </w:r>
      <w:r w:rsidRPr="00B4519B">
        <w:rPr>
          <w:rFonts w:asciiTheme="majorBidi" w:hAnsiTheme="majorBidi" w:cstheme="majorBidi"/>
          <w:sz w:val="28"/>
          <w:cs/>
        </w:rPr>
        <w:t xml:space="preserve">ของบริษัท สิริพัฒน์ โฟร์ </w:t>
      </w:r>
      <w:r w:rsidR="00127C8D" w:rsidRPr="00B4519B">
        <w:rPr>
          <w:rFonts w:asciiTheme="majorBidi" w:hAnsiTheme="majorBidi" w:cstheme="majorBidi"/>
          <w:sz w:val="28"/>
          <w:cs/>
        </w:rPr>
        <w:t xml:space="preserve">จำกัด </w:t>
      </w:r>
      <w:r w:rsidRPr="00B4519B">
        <w:rPr>
          <w:rFonts w:asciiTheme="majorBidi" w:hAnsiTheme="majorBidi" w:cstheme="majorBidi"/>
          <w:sz w:val="28"/>
          <w:cs/>
        </w:rPr>
        <w:t xml:space="preserve">ซึ่งเป็นเจ้าของกรรมสิทธิ์ในกลุ่มอาคารสำนักงาน สิริ แคมปัส </w:t>
      </w:r>
      <w:r w:rsidR="00127C8D" w:rsidRPr="00B4519B">
        <w:rPr>
          <w:rFonts w:asciiTheme="majorBidi" w:hAnsiTheme="majorBidi" w:cstheme="majorBidi"/>
          <w:sz w:val="28"/>
          <w:cs/>
        </w:rPr>
        <w:t>โดยบริษัท สิริพัฒน์ โฟร์ จำกัด เป็นบริษัทที่</w:t>
      </w:r>
      <w:r w:rsidR="00FA49E5" w:rsidRPr="00B4519B">
        <w:rPr>
          <w:rFonts w:asciiTheme="majorBidi" w:hAnsiTheme="majorBidi" w:cstheme="majorBidi"/>
          <w:sz w:val="28"/>
          <w:cs/>
        </w:rPr>
        <w:t>อยู่ภายใต้การควบคุมเดียวกันของผู้ถือหุ้นใหญ่</w:t>
      </w:r>
      <w:r w:rsidR="00FA49E5" w:rsidRPr="00B4519B">
        <w:rPr>
          <w:rFonts w:asciiTheme="majorBidi" w:hAnsiTheme="majorBidi" w:cstheme="majorBidi"/>
          <w:cs/>
        </w:rPr>
        <w:t>ของบริษัท</w:t>
      </w:r>
      <w:r w:rsidR="00FA49E5" w:rsidRPr="00B4519B">
        <w:rPr>
          <w:rFonts w:asciiTheme="majorBidi" w:hAnsiTheme="majorBidi" w:cstheme="majorBidi"/>
          <w:sz w:val="28"/>
          <w:cs/>
        </w:rPr>
        <w:t>ฯ</w:t>
      </w:r>
    </w:p>
    <w:p w14:paraId="18915314" w14:textId="2EF9BD0F" w:rsidR="00DE7EDC" w:rsidRPr="00B4519B" w:rsidRDefault="00DE7EDC" w:rsidP="001C24C7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บริษัท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cs/>
        </w:rPr>
        <w:t>รับรู้สินทรัพย์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ที่ระบุได้ที่ได้รับมาด้วยมูลค่าที่เท่ากับสิ่งตอบแทนที่จ่ายให้สำหรับรายการดังกล่าวในงบการเงินเฉพาะกิจการของบริษัทฯ เป็นอสังหาร</w:t>
      </w:r>
      <w:r w:rsidR="008D4F59" w:rsidRPr="00B4519B">
        <w:rPr>
          <w:rFonts w:asciiTheme="majorBidi" w:hAnsiTheme="majorBidi" w:cstheme="majorBidi"/>
          <w:color w:val="000000" w:themeColor="text1"/>
          <w:sz w:val="28"/>
          <w:cs/>
        </w:rPr>
        <w:t>ิมทรัพย์เพื่อการ</w:t>
      </w:r>
      <w:r w:rsidR="008D4F59" w:rsidRPr="00B56E77">
        <w:rPr>
          <w:rFonts w:asciiTheme="majorBidi" w:hAnsiTheme="majorBidi" w:cstheme="majorBidi"/>
          <w:color w:val="000000" w:themeColor="text1"/>
          <w:sz w:val="28"/>
          <w:cs/>
        </w:rPr>
        <w:t>ลงทุน (หมายเหตุ</w:t>
      </w:r>
      <w:r w:rsidRPr="00B56E77">
        <w:rPr>
          <w:rFonts w:asciiTheme="majorBidi" w:hAnsiTheme="majorBidi" w:cstheme="majorBidi"/>
          <w:color w:val="000000" w:themeColor="text1"/>
          <w:sz w:val="28"/>
          <w:cs/>
        </w:rPr>
        <w:t xml:space="preserve">ฯ </w:t>
      </w:r>
      <w:r w:rsidR="00476F90" w:rsidRPr="00B56E77">
        <w:rPr>
          <w:rFonts w:asciiTheme="majorBidi" w:hAnsiTheme="majorBidi" w:cstheme="majorBidi"/>
          <w:color w:val="000000" w:themeColor="text1"/>
          <w:sz w:val="28"/>
        </w:rPr>
        <w:t>1</w:t>
      </w:r>
      <w:r w:rsidR="00DA4F4F">
        <w:rPr>
          <w:rFonts w:asciiTheme="majorBidi" w:hAnsiTheme="majorBidi" w:cstheme="majorBidi"/>
          <w:color w:val="000000" w:themeColor="text1"/>
          <w:sz w:val="28"/>
        </w:rPr>
        <w:t>1</w:t>
      </w:r>
      <w:r w:rsidRPr="00B56E77">
        <w:rPr>
          <w:rFonts w:asciiTheme="majorBidi" w:hAnsiTheme="majorBidi" w:cstheme="majorBidi"/>
          <w:color w:val="000000" w:themeColor="text1"/>
          <w:sz w:val="28"/>
          <w:cs/>
        </w:rPr>
        <w:t>)</w:t>
      </w:r>
      <w:r w:rsidR="00B56E77">
        <w:rPr>
          <w:rFonts w:asciiTheme="majorBidi" w:hAnsiTheme="majorBidi" w:cstheme="majorBidi" w:hint="cs"/>
          <w:color w:val="000000" w:themeColor="text1"/>
          <w:sz w:val="28"/>
          <w:cs/>
        </w:rPr>
        <w:t xml:space="preserve"> </w:t>
      </w:r>
      <w:r w:rsidRPr="00B56E77">
        <w:rPr>
          <w:rFonts w:asciiTheme="majorBidi" w:hAnsiTheme="majorBidi" w:cstheme="majorBidi"/>
          <w:color w:val="000000" w:themeColor="text1"/>
          <w:sz w:val="28"/>
          <w:cs/>
        </w:rPr>
        <w:t>และเงินลงทุนในบริษัทย่อย</w:t>
      </w:r>
      <w:r w:rsidR="00915144" w:rsidRPr="00B56E77">
        <w:rPr>
          <w:rFonts w:asciiTheme="majorBidi" w:hAnsiTheme="majorBidi" w:cstheme="majorBidi"/>
          <w:color w:val="000000" w:themeColor="text1"/>
          <w:sz w:val="28"/>
          <w:cs/>
        </w:rPr>
        <w:t xml:space="preserve">                      </w:t>
      </w:r>
      <w:r w:rsidRPr="00B56E77">
        <w:rPr>
          <w:rFonts w:asciiTheme="majorBidi" w:hAnsiTheme="majorBidi" w:cstheme="majorBidi"/>
          <w:color w:val="000000" w:themeColor="text1"/>
          <w:sz w:val="28"/>
          <w:cs/>
        </w:rPr>
        <w:t>(</w:t>
      </w:r>
      <w:r w:rsidR="008D4F59" w:rsidRPr="00B56E77">
        <w:rPr>
          <w:rFonts w:asciiTheme="majorBidi" w:hAnsiTheme="majorBidi" w:cstheme="majorBidi"/>
          <w:color w:val="000000" w:themeColor="text1"/>
          <w:sz w:val="28"/>
          <w:cs/>
        </w:rPr>
        <w:t>หมาย</w:t>
      </w:r>
      <w:r w:rsidR="008D4F59" w:rsidRPr="00B56E77">
        <w:rPr>
          <w:rFonts w:asciiTheme="majorBidi" w:hAnsiTheme="majorBidi" w:cstheme="majorBidi"/>
          <w:cs/>
        </w:rPr>
        <w:t>เหตุ</w:t>
      </w:r>
      <w:r w:rsidRPr="00B56E77">
        <w:rPr>
          <w:rFonts w:asciiTheme="majorBidi" w:hAnsiTheme="majorBidi" w:cstheme="majorBidi"/>
          <w:color w:val="000000" w:themeColor="text1"/>
          <w:sz w:val="28"/>
          <w:cs/>
        </w:rPr>
        <w:t xml:space="preserve">ฯ </w:t>
      </w:r>
      <w:r w:rsidR="00DA4F4F">
        <w:rPr>
          <w:rFonts w:asciiTheme="majorBidi" w:hAnsiTheme="majorBidi" w:cstheme="majorBidi"/>
          <w:color w:val="000000" w:themeColor="text1"/>
          <w:sz w:val="28"/>
        </w:rPr>
        <w:t>10</w:t>
      </w:r>
      <w:r w:rsidRPr="00B56E77">
        <w:rPr>
          <w:rFonts w:asciiTheme="majorBidi" w:hAnsiTheme="majorBidi" w:cstheme="majorBidi"/>
          <w:color w:val="000000" w:themeColor="text1"/>
          <w:sz w:val="28"/>
          <w:cs/>
        </w:rPr>
        <w:t>)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</w:p>
    <w:p w14:paraId="7E999B23" w14:textId="1FCBE6EB" w:rsidR="00715C4F" w:rsidRPr="00B4519B" w:rsidRDefault="00162391" w:rsidP="001C24C7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  <w:cs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การได้มาซึ่งสิทธิใน</w:t>
      </w:r>
      <w:r w:rsidRPr="00B4519B">
        <w:rPr>
          <w:rFonts w:asciiTheme="majorBidi" w:hAnsiTheme="majorBidi" w:cstheme="majorBidi"/>
          <w:cs/>
        </w:rPr>
        <w:t>กระแส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รายรับจากกลุ่มอาคารสำนักงาน สิริ แคมปัส จาก บริษัท สิริพัฒน์ โฟร์ จำกัด ไม่ได้เป็นการรวมธุรกิจ เนื่องจากที่ดินและกลุ่มอาคารสำนักงานที่ได้รับมา ไม่มีกระบวนการในการทำให้เกิดผลลัพธ์จากบริหารจัดการกลุ่มอาคาร</w:t>
      </w:r>
      <w:r w:rsidRPr="00B4519B">
        <w:rPr>
          <w:rFonts w:asciiTheme="majorBidi" w:hAnsiTheme="majorBidi" w:cstheme="majorBidi"/>
          <w:cs/>
        </w:rPr>
        <w:t>สำนักงาน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ดังกล่าว </w:t>
      </w:r>
      <w:r w:rsidR="00DE7EDC" w:rsidRPr="00B4519B">
        <w:rPr>
          <w:rFonts w:asciiTheme="majorBidi" w:hAnsiTheme="majorBidi" w:cstheme="majorBidi"/>
          <w:color w:val="000000" w:themeColor="text1"/>
          <w:sz w:val="28"/>
          <w:cs/>
        </w:rPr>
        <w:t>จึงถือ</w:t>
      </w:r>
      <w:r w:rsidR="003160D4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ว่าการซื้อเงินลงทุนในบริษัท สิริพัฒน์ โฟร์ จำกัด </w:t>
      </w:r>
      <w:r w:rsidR="00DE7EDC" w:rsidRPr="00B4519B">
        <w:rPr>
          <w:rFonts w:asciiTheme="majorBidi" w:hAnsiTheme="majorBidi" w:cstheme="majorBidi"/>
          <w:color w:val="000000" w:themeColor="text1"/>
          <w:sz w:val="28"/>
          <w:cs/>
        </w:rPr>
        <w:t>เป็นการซื้อสินทรัพย์</w:t>
      </w:r>
      <w:r w:rsidR="00127C8D" w:rsidRPr="00B4519B">
        <w:rPr>
          <w:rFonts w:asciiTheme="majorBidi" w:hAnsiTheme="majorBidi" w:cstheme="majorBidi"/>
          <w:color w:val="000000" w:themeColor="text1"/>
          <w:sz w:val="28"/>
          <w:cs/>
        </w:rPr>
        <w:t>ภายใต้การควบคุมเดียวกัน</w:t>
      </w:r>
      <w:r w:rsidR="00DE7EDC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0C0524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ซึ่งไม่ก่อให้เกิดค่าความนิยม </w:t>
      </w:r>
      <w:r w:rsidR="00DE7EDC" w:rsidRPr="00B4519B">
        <w:rPr>
          <w:rFonts w:asciiTheme="majorBidi" w:hAnsiTheme="majorBidi" w:cstheme="majorBidi"/>
          <w:color w:val="000000" w:themeColor="text1"/>
          <w:sz w:val="28"/>
          <w:cs/>
        </w:rPr>
        <w:t>บริษัทฯ บันทึกผลต่างระหว่าง</w:t>
      </w:r>
      <w:r w:rsidR="00642202" w:rsidRPr="00B4519B">
        <w:rPr>
          <w:rFonts w:asciiTheme="majorBidi" w:hAnsiTheme="majorBidi" w:cstheme="majorBidi"/>
          <w:color w:val="000000" w:themeColor="text1"/>
          <w:sz w:val="28"/>
          <w:cs/>
        </w:rPr>
        <w:t>ต้นทุนของ</w:t>
      </w:r>
      <w:r w:rsidR="00D00089" w:rsidRPr="00B4519B">
        <w:rPr>
          <w:rFonts w:asciiTheme="majorBidi" w:hAnsiTheme="majorBidi" w:cstheme="majorBidi"/>
          <w:color w:val="000000" w:themeColor="text1"/>
          <w:sz w:val="28"/>
          <w:cs/>
        </w:rPr>
        <w:t>เงินลงทุน</w:t>
      </w:r>
      <w:r w:rsidR="00546C69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(สิ่งตอบแทนที่โอนให้) </w:t>
      </w:r>
      <w:r w:rsidR="00DE7EDC" w:rsidRPr="00B4519B">
        <w:rPr>
          <w:rFonts w:asciiTheme="majorBidi" w:hAnsiTheme="majorBidi" w:cstheme="majorBidi"/>
          <w:color w:val="000000" w:themeColor="text1"/>
          <w:sz w:val="28"/>
          <w:cs/>
        </w:rPr>
        <w:t>และมูลค่า</w:t>
      </w:r>
      <w:r w:rsidR="00DE7EDC" w:rsidRPr="00B4519B">
        <w:rPr>
          <w:rFonts w:asciiTheme="majorBidi" w:hAnsiTheme="majorBidi" w:cstheme="majorBidi"/>
          <w:cs/>
        </w:rPr>
        <w:t>ตาม</w:t>
      </w:r>
      <w:r w:rsidR="00DE7EDC" w:rsidRPr="00B4519B">
        <w:rPr>
          <w:rFonts w:asciiTheme="majorBidi" w:hAnsiTheme="majorBidi" w:cstheme="majorBidi"/>
          <w:color w:val="000000" w:themeColor="text1"/>
          <w:sz w:val="28"/>
          <w:cs/>
        </w:rPr>
        <w:t>บัญชีใน</w:t>
      </w:r>
      <w:r w:rsidR="00AE799E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สินทรัพย์สุทธิที่ระบุได้ของบริษัท สิริพัฒน์ โฟร์ จำกัด จำนวน </w:t>
      </w:r>
      <w:r w:rsidR="00AF00DC" w:rsidRPr="00B4519B">
        <w:rPr>
          <w:rFonts w:asciiTheme="majorBidi" w:hAnsiTheme="majorBidi" w:cstheme="majorBidi"/>
          <w:color w:val="000000" w:themeColor="text1"/>
          <w:sz w:val="28"/>
        </w:rPr>
        <w:t>1</w:t>
      </w:r>
      <w:r w:rsidR="0048423B">
        <w:rPr>
          <w:rFonts w:asciiTheme="majorBidi" w:hAnsiTheme="majorBidi" w:cstheme="majorBidi"/>
          <w:color w:val="000000" w:themeColor="text1"/>
          <w:sz w:val="28"/>
        </w:rPr>
        <w:t>45</w:t>
      </w:r>
      <w:r w:rsidR="0046381B" w:rsidRPr="00B4519B">
        <w:rPr>
          <w:rFonts w:asciiTheme="majorBidi" w:hAnsiTheme="majorBidi" w:cstheme="majorBidi"/>
          <w:color w:val="000000" w:themeColor="text1"/>
          <w:sz w:val="28"/>
          <w:cs/>
        </w:rPr>
        <w:t>.</w:t>
      </w:r>
      <w:r w:rsidR="0048423B">
        <w:rPr>
          <w:rFonts w:asciiTheme="majorBidi" w:hAnsiTheme="majorBidi" w:cstheme="majorBidi"/>
          <w:color w:val="000000" w:themeColor="text1"/>
          <w:sz w:val="28"/>
        </w:rPr>
        <w:t>36</w:t>
      </w:r>
      <w:r w:rsidR="00AE799E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A41665" w:rsidRPr="00B4519B">
        <w:rPr>
          <w:rFonts w:asciiTheme="majorBidi" w:hAnsiTheme="majorBidi" w:cstheme="majorBidi"/>
          <w:color w:val="000000" w:themeColor="text1"/>
          <w:sz w:val="28"/>
          <w:cs/>
        </w:rPr>
        <w:t>ล้าน</w:t>
      </w:r>
      <w:r w:rsidR="00AE799E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บาท </w:t>
      </w:r>
      <w:r w:rsidR="005F7180" w:rsidRPr="00B4519B">
        <w:rPr>
          <w:rFonts w:asciiTheme="majorBidi" w:hAnsiTheme="majorBidi" w:cstheme="majorBidi"/>
          <w:color w:val="000000" w:themeColor="text1"/>
          <w:sz w:val="28"/>
          <w:cs/>
        </w:rPr>
        <w:t>เป็นส่วนหนึ่งของอสังหาริมทรัพย์เพื่อการลงทุน</w:t>
      </w:r>
      <w:r w:rsidR="00611F87" w:rsidRPr="00B4519B">
        <w:rPr>
          <w:rFonts w:asciiTheme="majorBidi" w:hAnsiTheme="majorBidi" w:cstheme="majorBidi"/>
          <w:color w:val="000000" w:themeColor="text1"/>
          <w:sz w:val="28"/>
          <w:cs/>
        </w:rPr>
        <w:t>ในงบการเงินรวม</w:t>
      </w:r>
    </w:p>
    <w:p w14:paraId="2305280B" w14:textId="2B32E43F" w:rsidR="000C0524" w:rsidRPr="00B4519B" w:rsidRDefault="000C0524" w:rsidP="009A154F">
      <w:pPr>
        <w:spacing w:before="80"/>
        <w:ind w:left="360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>มูลค่าตามบัญชี</w:t>
      </w:r>
      <w:r w:rsidR="005F7180" w:rsidRPr="00B4519B">
        <w:rPr>
          <w:rFonts w:asciiTheme="majorBidi" w:hAnsiTheme="majorBidi" w:cstheme="majorBidi"/>
          <w:cs/>
        </w:rPr>
        <w:t xml:space="preserve"> (หลังปรับปรุง) </w:t>
      </w:r>
      <w:r w:rsidRPr="00B4519B">
        <w:rPr>
          <w:rFonts w:asciiTheme="majorBidi" w:hAnsiTheme="majorBidi" w:cstheme="majorBidi"/>
          <w:cs/>
        </w:rPr>
        <w:t>ของ</w:t>
      </w:r>
      <w:r w:rsidR="00E2743C" w:rsidRPr="00B4519B">
        <w:rPr>
          <w:rFonts w:asciiTheme="majorBidi" w:hAnsiTheme="majorBidi" w:cstheme="majorBidi"/>
          <w:cs/>
        </w:rPr>
        <w:t>สินทรัพย์ที่ระบุได้รับ</w:t>
      </w:r>
      <w:r w:rsidR="005F7180" w:rsidRPr="00B4519B">
        <w:rPr>
          <w:rFonts w:asciiTheme="majorBidi" w:hAnsiTheme="majorBidi" w:cstheme="majorBidi"/>
          <w:cs/>
        </w:rPr>
        <w:t>และหนี้สินที่รับมาของ</w:t>
      </w:r>
      <w:r w:rsidRPr="00B4519B">
        <w:rPr>
          <w:rFonts w:asciiTheme="majorBidi" w:hAnsiTheme="majorBidi" w:cstheme="majorBidi"/>
          <w:cs/>
        </w:rPr>
        <w:t>บริษัท สิริพัฒน์ โฟร์ จำกัด และมูลค่ายุติธรรมของสิ่งตอบแทนที่โอนให้ ณ วันที่ซื้อ</w:t>
      </w:r>
      <w:r w:rsidRPr="00B4519B">
        <w:rPr>
          <w:rFonts w:asciiTheme="majorBidi" w:hAnsiTheme="majorBidi" w:cstheme="majorBidi"/>
          <w:cs/>
          <w:lang w:eastAsia="x-none"/>
        </w:rPr>
        <w:t xml:space="preserve"> </w:t>
      </w:r>
      <w:r w:rsidRPr="00B4519B">
        <w:rPr>
          <w:rFonts w:asciiTheme="majorBidi" w:hAnsiTheme="majorBidi" w:cstheme="majorBidi"/>
          <w:cs/>
        </w:rPr>
        <w:t>มีดังนี้</w:t>
      </w:r>
    </w:p>
    <w:tbl>
      <w:tblPr>
        <w:tblW w:w="8073" w:type="dxa"/>
        <w:jc w:val="center"/>
        <w:tblLook w:val="01E0" w:firstRow="1" w:lastRow="1" w:firstColumn="1" w:lastColumn="1" w:noHBand="0" w:noVBand="0"/>
      </w:tblPr>
      <w:tblGrid>
        <w:gridCol w:w="6210"/>
        <w:gridCol w:w="1863"/>
      </w:tblGrid>
      <w:tr w:rsidR="009F1B1D" w:rsidRPr="00B4519B" w14:paraId="023AA286" w14:textId="77777777" w:rsidTr="007709B6">
        <w:trPr>
          <w:tblHeader/>
          <w:jc w:val="center"/>
        </w:trPr>
        <w:tc>
          <w:tcPr>
            <w:tcW w:w="6210" w:type="dxa"/>
          </w:tcPr>
          <w:p w14:paraId="15AE9EAC" w14:textId="77777777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863" w:type="dxa"/>
            <w:tcBorders>
              <w:bottom w:val="single" w:sz="4" w:space="0" w:color="auto"/>
            </w:tcBorders>
          </w:tcPr>
          <w:p w14:paraId="6709E8F3" w14:textId="4A3C915F" w:rsidR="009F1B1D" w:rsidRPr="00B4519B" w:rsidRDefault="009F1B1D" w:rsidP="009A154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หน่วย: บาท</w:t>
            </w:r>
          </w:p>
        </w:tc>
      </w:tr>
      <w:tr w:rsidR="009F1B1D" w:rsidRPr="00B4519B" w14:paraId="45846B50" w14:textId="77777777" w:rsidTr="007709B6">
        <w:trPr>
          <w:tblHeader/>
          <w:jc w:val="center"/>
        </w:trPr>
        <w:tc>
          <w:tcPr>
            <w:tcW w:w="6210" w:type="dxa"/>
          </w:tcPr>
          <w:p w14:paraId="42E214E7" w14:textId="77777777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358035" w14:textId="69D192DF" w:rsidR="009F1B1D" w:rsidRPr="00B4519B" w:rsidRDefault="006B1CBC" w:rsidP="009A154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งบการเงินรวม</w:t>
            </w:r>
          </w:p>
        </w:tc>
      </w:tr>
      <w:tr w:rsidR="009F1B1D" w:rsidRPr="00B4519B" w14:paraId="6CB605F5" w14:textId="77777777" w:rsidTr="007709B6">
        <w:trPr>
          <w:jc w:val="center"/>
        </w:trPr>
        <w:tc>
          <w:tcPr>
            <w:tcW w:w="6210" w:type="dxa"/>
            <w:hideMark/>
          </w:tcPr>
          <w:p w14:paraId="0415B1C9" w14:textId="77777777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สินทรัพย์</w:t>
            </w: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1B642A43" w14:textId="77777777" w:rsidR="009F1B1D" w:rsidRPr="00B4519B" w:rsidRDefault="009F1B1D" w:rsidP="009A154F">
            <w:pPr>
              <w:tabs>
                <w:tab w:val="decimal" w:pos="1422"/>
              </w:tabs>
              <w:rPr>
                <w:rFonts w:asciiTheme="majorBidi" w:hAnsiTheme="majorBidi" w:cstheme="majorBidi"/>
                <w:sz w:val="28"/>
                <w:cs/>
              </w:rPr>
            </w:pPr>
          </w:p>
        </w:tc>
      </w:tr>
      <w:tr w:rsidR="009F1B1D" w:rsidRPr="00B4519B" w14:paraId="34FC3B96" w14:textId="77777777" w:rsidTr="00C5026F">
        <w:trPr>
          <w:jc w:val="center"/>
        </w:trPr>
        <w:tc>
          <w:tcPr>
            <w:tcW w:w="6210" w:type="dxa"/>
            <w:hideMark/>
          </w:tcPr>
          <w:p w14:paraId="1E0F7BFF" w14:textId="77777777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เงินสดและรายการเทียบเท่าเงินสด</w:t>
            </w:r>
          </w:p>
        </w:tc>
        <w:tc>
          <w:tcPr>
            <w:tcW w:w="1863" w:type="dxa"/>
            <w:vAlign w:val="bottom"/>
            <w:hideMark/>
          </w:tcPr>
          <w:p w14:paraId="594B334F" w14:textId="78C1E579" w:rsidR="009F1B1D" w:rsidRPr="00B4519B" w:rsidRDefault="00823FCB" w:rsidP="009A154F">
            <w:pPr>
              <w:jc w:val="right"/>
              <w:rPr>
                <w:rFonts w:asciiTheme="majorBidi" w:hAnsiTheme="majorBidi" w:cstheme="majorBidi"/>
                <w:color w:val="000000"/>
                <w:sz w:val="28"/>
                <w:cs/>
                <w:lang w:eastAsia="en-US"/>
              </w:rPr>
            </w:pPr>
            <w:r w:rsidRPr="00B4519B">
              <w:rPr>
                <w:rFonts w:asciiTheme="majorBidi" w:hAnsiTheme="majorBidi" w:cstheme="majorBidi"/>
                <w:color w:val="000000"/>
                <w:sz w:val="28"/>
              </w:rPr>
              <w:t xml:space="preserve">       29,316,303</w:t>
            </w:r>
            <w:r w:rsidRPr="00B4519B">
              <w:rPr>
                <w:rFonts w:asciiTheme="majorBidi" w:hAnsiTheme="majorBidi" w:cstheme="majorBidi"/>
                <w:color w:val="000000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color w:val="000000"/>
                <w:sz w:val="28"/>
              </w:rPr>
              <w:t>52</w:t>
            </w:r>
          </w:p>
        </w:tc>
      </w:tr>
      <w:tr w:rsidR="009F1B1D" w:rsidRPr="00B4519B" w14:paraId="68C39A49" w14:textId="77777777" w:rsidTr="00C5026F">
        <w:trPr>
          <w:jc w:val="center"/>
        </w:trPr>
        <w:tc>
          <w:tcPr>
            <w:tcW w:w="6210" w:type="dxa"/>
            <w:hideMark/>
          </w:tcPr>
          <w:p w14:paraId="4B86B3D2" w14:textId="04DB1B5C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ลูกหนี้หมุนเวียนอื่น</w:t>
            </w:r>
          </w:p>
        </w:tc>
        <w:tc>
          <w:tcPr>
            <w:tcW w:w="1863" w:type="dxa"/>
            <w:vAlign w:val="bottom"/>
          </w:tcPr>
          <w:p w14:paraId="5B550C3E" w14:textId="08F1268B" w:rsidR="009F1B1D" w:rsidRPr="00B4519B" w:rsidRDefault="009C6505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</w:rPr>
              <w:t>11,758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sz w:val="28"/>
              </w:rPr>
              <w:t>24</w:t>
            </w:r>
          </w:p>
        </w:tc>
      </w:tr>
      <w:tr w:rsidR="009F1B1D" w:rsidRPr="00B4519B" w14:paraId="16308CF7" w14:textId="77777777" w:rsidTr="00C5026F">
        <w:trPr>
          <w:jc w:val="center"/>
        </w:trPr>
        <w:tc>
          <w:tcPr>
            <w:tcW w:w="6210" w:type="dxa"/>
            <w:hideMark/>
          </w:tcPr>
          <w:p w14:paraId="230A84BC" w14:textId="75D477EA" w:rsidR="009F1B1D" w:rsidRPr="00B4519B" w:rsidRDefault="00B756A1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เงินให้กู้ยืมระยะสั้นและดอกเบี้ยค้างรับแก่บุคคลที่เกี่ยวข้องกัน</w:t>
            </w:r>
          </w:p>
        </w:tc>
        <w:tc>
          <w:tcPr>
            <w:tcW w:w="1863" w:type="dxa"/>
            <w:vAlign w:val="bottom"/>
          </w:tcPr>
          <w:p w14:paraId="4D461F6E" w14:textId="0A2F16EC" w:rsidR="009F1B1D" w:rsidRPr="00B4519B" w:rsidRDefault="009C6505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</w:rPr>
            </w:pPr>
            <w:r w:rsidRPr="00B4519B">
              <w:rPr>
                <w:rFonts w:asciiTheme="majorBidi" w:hAnsiTheme="majorBidi" w:cstheme="majorBidi"/>
                <w:sz w:val="28"/>
              </w:rPr>
              <w:t>135,579,550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sz w:val="28"/>
              </w:rPr>
              <w:t>39</w:t>
            </w:r>
          </w:p>
        </w:tc>
      </w:tr>
      <w:tr w:rsidR="008E7644" w:rsidRPr="00B4519B" w14:paraId="231393F2" w14:textId="77777777" w:rsidTr="00C5026F">
        <w:trPr>
          <w:jc w:val="center"/>
        </w:trPr>
        <w:tc>
          <w:tcPr>
            <w:tcW w:w="6210" w:type="dxa"/>
          </w:tcPr>
          <w:p w14:paraId="58318C01" w14:textId="0ADCFA3D" w:rsidR="008E7644" w:rsidRPr="00B4519B" w:rsidRDefault="008E7644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อสังหาริมทรัพย์เพื่อการลงทุน</w:t>
            </w:r>
          </w:p>
        </w:tc>
        <w:tc>
          <w:tcPr>
            <w:tcW w:w="1863" w:type="dxa"/>
            <w:vAlign w:val="bottom"/>
          </w:tcPr>
          <w:p w14:paraId="7FD4D59B" w14:textId="7E1A581D" w:rsidR="008E7644" w:rsidRPr="00B4519B" w:rsidRDefault="00625D90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2,285,140,113.40</w:t>
            </w:r>
          </w:p>
        </w:tc>
      </w:tr>
      <w:tr w:rsidR="009F1B1D" w:rsidRPr="00B4519B" w14:paraId="72A24449" w14:textId="77777777" w:rsidTr="00A8112B">
        <w:trPr>
          <w:jc w:val="center"/>
        </w:trPr>
        <w:tc>
          <w:tcPr>
            <w:tcW w:w="6210" w:type="dxa"/>
            <w:hideMark/>
          </w:tcPr>
          <w:p w14:paraId="0C7975A9" w14:textId="5B486FDA" w:rsidR="009F1B1D" w:rsidRPr="00B4519B" w:rsidRDefault="00B756A1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ภาษีเงินได้หัก ณ ที่จ่ายรอ</w:t>
            </w:r>
            <w:r w:rsidR="006F431D" w:rsidRPr="00B4519B">
              <w:rPr>
                <w:rFonts w:asciiTheme="majorBidi" w:hAnsiTheme="majorBidi" w:cstheme="majorBidi"/>
                <w:sz w:val="28"/>
                <w:cs/>
              </w:rPr>
              <w:t>รับ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คืน</w:t>
            </w:r>
          </w:p>
        </w:tc>
        <w:tc>
          <w:tcPr>
            <w:tcW w:w="1863" w:type="dxa"/>
            <w:shd w:val="clear" w:color="auto" w:fill="auto"/>
            <w:vAlign w:val="bottom"/>
          </w:tcPr>
          <w:p w14:paraId="62159FD9" w14:textId="68A9F4DD" w:rsidR="009F1B1D" w:rsidRPr="00B4519B" w:rsidRDefault="000C72F5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</w:rPr>
              <w:t>21,480,490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sz w:val="28"/>
              </w:rPr>
              <w:t>23</w:t>
            </w:r>
          </w:p>
        </w:tc>
      </w:tr>
      <w:tr w:rsidR="009F1B1D" w:rsidRPr="00B4519B" w14:paraId="1402AC99" w14:textId="77777777" w:rsidTr="007709B6">
        <w:trPr>
          <w:jc w:val="center"/>
        </w:trPr>
        <w:tc>
          <w:tcPr>
            <w:tcW w:w="6210" w:type="dxa"/>
            <w:hideMark/>
          </w:tcPr>
          <w:p w14:paraId="56229968" w14:textId="733EA79A" w:rsidR="009F1B1D" w:rsidRPr="00B4519B" w:rsidRDefault="002D7D73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ลูกหนี้</w:t>
            </w:r>
            <w:r w:rsidR="00B756A1" w:rsidRPr="00B4519B">
              <w:rPr>
                <w:rFonts w:asciiTheme="majorBidi" w:hAnsiTheme="majorBidi" w:cstheme="majorBidi"/>
                <w:sz w:val="28"/>
                <w:cs/>
              </w:rPr>
              <w:t>ไม่หมุนเวียนอื่น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22301A4" w14:textId="5CF0E063" w:rsidR="009F1B1D" w:rsidRPr="00B4519B" w:rsidRDefault="000C72F5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</w:rPr>
              <w:t>1,856,300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sz w:val="28"/>
              </w:rPr>
              <w:t>00</w:t>
            </w:r>
          </w:p>
        </w:tc>
      </w:tr>
      <w:tr w:rsidR="009F1B1D" w:rsidRPr="00B4519B" w14:paraId="114EC4A1" w14:textId="77777777" w:rsidTr="007709B6">
        <w:trPr>
          <w:jc w:val="center"/>
        </w:trPr>
        <w:tc>
          <w:tcPr>
            <w:tcW w:w="6210" w:type="dxa"/>
            <w:hideMark/>
          </w:tcPr>
          <w:p w14:paraId="45A43004" w14:textId="77777777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     รวมสินทรัพย์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5D8F4A" w14:textId="79A7D494" w:rsidR="009F1B1D" w:rsidRPr="00B4519B" w:rsidRDefault="00625D90" w:rsidP="009A154F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cs/>
                <w:lang w:eastAsia="en-US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>2,473,384,515.78</w:t>
            </w:r>
          </w:p>
        </w:tc>
      </w:tr>
      <w:tr w:rsidR="00341746" w:rsidRPr="00B4519B" w14:paraId="1537AD37" w14:textId="77777777" w:rsidTr="00341746">
        <w:trPr>
          <w:jc w:val="center"/>
        </w:trPr>
        <w:tc>
          <w:tcPr>
            <w:tcW w:w="6210" w:type="dxa"/>
          </w:tcPr>
          <w:p w14:paraId="7D3B16D8" w14:textId="77777777" w:rsidR="00341746" w:rsidRPr="00B4519B" w:rsidRDefault="00341746" w:rsidP="004413D7">
            <w:pPr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8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E86A02" w14:textId="77777777" w:rsidR="00341746" w:rsidRPr="00B4519B" w:rsidRDefault="00341746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</w:tr>
      <w:tr w:rsidR="00341746" w:rsidRPr="00B4519B" w14:paraId="43F33B01" w14:textId="77777777" w:rsidTr="00341746">
        <w:trPr>
          <w:jc w:val="center"/>
        </w:trPr>
        <w:tc>
          <w:tcPr>
            <w:tcW w:w="6210" w:type="dxa"/>
          </w:tcPr>
          <w:p w14:paraId="13FCCC55" w14:textId="77777777" w:rsidR="00341746" w:rsidRPr="00B4519B" w:rsidRDefault="00341746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863" w:type="dxa"/>
            <w:shd w:val="clear" w:color="auto" w:fill="auto"/>
            <w:vAlign w:val="bottom"/>
          </w:tcPr>
          <w:p w14:paraId="643798F1" w14:textId="77777777" w:rsidR="00341746" w:rsidRPr="00B4519B" w:rsidRDefault="00341746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</w:tr>
      <w:tr w:rsidR="00341746" w:rsidRPr="00B4519B" w14:paraId="480537CC" w14:textId="77777777" w:rsidTr="00341746">
        <w:trPr>
          <w:jc w:val="center"/>
        </w:trPr>
        <w:tc>
          <w:tcPr>
            <w:tcW w:w="6210" w:type="dxa"/>
          </w:tcPr>
          <w:p w14:paraId="0F266C48" w14:textId="77777777" w:rsidR="00341746" w:rsidRPr="00B4519B" w:rsidRDefault="00341746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863" w:type="dxa"/>
            <w:shd w:val="clear" w:color="auto" w:fill="auto"/>
            <w:vAlign w:val="bottom"/>
          </w:tcPr>
          <w:p w14:paraId="5014C638" w14:textId="77777777" w:rsidR="00341746" w:rsidRPr="00B4519B" w:rsidRDefault="00341746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</w:tr>
      <w:tr w:rsidR="009F1B1D" w:rsidRPr="00B4519B" w14:paraId="6C3E85AC" w14:textId="77777777" w:rsidTr="007709B6">
        <w:trPr>
          <w:jc w:val="center"/>
        </w:trPr>
        <w:tc>
          <w:tcPr>
            <w:tcW w:w="6210" w:type="dxa"/>
            <w:hideMark/>
          </w:tcPr>
          <w:p w14:paraId="15DA178D" w14:textId="15817505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หนี้สิน</w:t>
            </w:r>
          </w:p>
        </w:tc>
        <w:tc>
          <w:tcPr>
            <w:tcW w:w="18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3653211" w14:textId="77777777" w:rsidR="009F1B1D" w:rsidRPr="00B4519B" w:rsidRDefault="009F1B1D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</w:tr>
      <w:tr w:rsidR="009F1B1D" w:rsidRPr="00B4519B" w14:paraId="7B25650A" w14:textId="77777777" w:rsidTr="00A8112B">
        <w:trPr>
          <w:jc w:val="center"/>
        </w:trPr>
        <w:tc>
          <w:tcPr>
            <w:tcW w:w="6210" w:type="dxa"/>
            <w:hideMark/>
          </w:tcPr>
          <w:p w14:paraId="359B0CF9" w14:textId="77A64E26" w:rsidR="009F1B1D" w:rsidRPr="00B4519B" w:rsidRDefault="005432DF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เจ้าหนี้</w:t>
            </w:r>
            <w:r w:rsidR="00D53A94" w:rsidRPr="00B4519B">
              <w:rPr>
                <w:rFonts w:asciiTheme="majorBidi" w:hAnsiTheme="majorBidi" w:cstheme="majorBidi"/>
                <w:sz w:val="28"/>
                <w:cs/>
              </w:rPr>
              <w:t>หมุนเวียน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อื่น</w:t>
            </w:r>
          </w:p>
        </w:tc>
        <w:tc>
          <w:tcPr>
            <w:tcW w:w="1863" w:type="dxa"/>
            <w:shd w:val="clear" w:color="auto" w:fill="auto"/>
            <w:vAlign w:val="bottom"/>
          </w:tcPr>
          <w:p w14:paraId="7011EFB2" w14:textId="431F49D2" w:rsidR="009F1B1D" w:rsidRPr="00B4519B" w:rsidRDefault="00823FCB" w:rsidP="009A154F">
            <w:pPr>
              <w:jc w:val="right"/>
              <w:rPr>
                <w:rFonts w:asciiTheme="majorBidi" w:hAnsiTheme="majorBidi" w:cstheme="majorBidi"/>
                <w:color w:val="000000"/>
                <w:sz w:val="28"/>
                <w:cs/>
                <w:lang w:eastAsia="en-US"/>
              </w:rPr>
            </w:pPr>
            <w:r w:rsidRPr="00B4519B">
              <w:rPr>
                <w:rFonts w:asciiTheme="majorBidi" w:hAnsiTheme="majorBidi" w:cstheme="majorBidi"/>
                <w:color w:val="000000"/>
                <w:sz w:val="28"/>
              </w:rPr>
              <w:t xml:space="preserve">         17,030,940</w:t>
            </w:r>
            <w:r w:rsidRPr="00B4519B">
              <w:rPr>
                <w:rFonts w:asciiTheme="majorBidi" w:hAnsiTheme="majorBidi" w:cstheme="majorBidi"/>
                <w:color w:val="000000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color w:val="000000"/>
                <w:sz w:val="28"/>
              </w:rPr>
              <w:t xml:space="preserve">16 </w:t>
            </w:r>
          </w:p>
        </w:tc>
      </w:tr>
      <w:tr w:rsidR="00AC68F2" w:rsidRPr="00B4519B" w14:paraId="2A386064" w14:textId="77777777" w:rsidTr="00625D90">
        <w:trPr>
          <w:jc w:val="center"/>
        </w:trPr>
        <w:tc>
          <w:tcPr>
            <w:tcW w:w="6210" w:type="dxa"/>
            <w:shd w:val="clear" w:color="auto" w:fill="auto"/>
          </w:tcPr>
          <w:p w14:paraId="455B7FE2" w14:textId="20412DF2" w:rsidR="00AC68F2" w:rsidRPr="00625D90" w:rsidRDefault="00AC68F2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625D90">
              <w:rPr>
                <w:rFonts w:asciiTheme="majorBidi" w:hAnsiTheme="majorBidi" w:cstheme="majorBidi"/>
                <w:sz w:val="28"/>
                <w:cs/>
              </w:rPr>
              <w:t>เงินกู้ยืมระยะสั้นและดอกเบี้ยค้างจ่ายจากกิจการอื่น</w:t>
            </w:r>
          </w:p>
        </w:tc>
        <w:tc>
          <w:tcPr>
            <w:tcW w:w="1863" w:type="dxa"/>
            <w:shd w:val="clear" w:color="auto" w:fill="auto"/>
            <w:vAlign w:val="bottom"/>
          </w:tcPr>
          <w:p w14:paraId="6245C8E2" w14:textId="10F0D015" w:rsidR="00AC68F2" w:rsidRPr="00625D90" w:rsidRDefault="00625D90" w:rsidP="009A154F">
            <w:pPr>
              <w:tabs>
                <w:tab w:val="decimal" w:pos="1280"/>
              </w:tabs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625D90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>1,750,118,478</w:t>
            </w:r>
            <w:r w:rsidR="00AC68F2" w:rsidRPr="00625D90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.</w:t>
            </w:r>
            <w:r w:rsidRPr="00625D90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>72</w:t>
            </w:r>
          </w:p>
        </w:tc>
      </w:tr>
      <w:tr w:rsidR="004F2D93" w:rsidRPr="00B4519B" w14:paraId="5B832479" w14:textId="77777777" w:rsidTr="007709B6">
        <w:trPr>
          <w:jc w:val="center"/>
        </w:trPr>
        <w:tc>
          <w:tcPr>
            <w:tcW w:w="6210" w:type="dxa"/>
          </w:tcPr>
          <w:p w14:paraId="6D090F86" w14:textId="5BBB978B" w:rsidR="004F2D93" w:rsidRPr="00B4519B" w:rsidRDefault="004F2D93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เงินประกันการก่อสร้าง</w:t>
            </w:r>
          </w:p>
        </w:tc>
        <w:tc>
          <w:tcPr>
            <w:tcW w:w="1863" w:type="dxa"/>
            <w:vAlign w:val="bottom"/>
          </w:tcPr>
          <w:p w14:paraId="0FA58244" w14:textId="39EE0C4D" w:rsidR="004F2D93" w:rsidRPr="00B4519B" w:rsidRDefault="000C72F5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</w:rPr>
            </w:pPr>
            <w:r w:rsidRPr="00B4519B">
              <w:rPr>
                <w:rFonts w:asciiTheme="majorBidi" w:hAnsiTheme="majorBidi" w:cstheme="majorBidi"/>
                <w:sz w:val="28"/>
              </w:rPr>
              <w:t>5,434,414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sz w:val="28"/>
              </w:rPr>
              <w:t>77</w:t>
            </w:r>
          </w:p>
        </w:tc>
      </w:tr>
      <w:tr w:rsidR="00AC68F2" w:rsidRPr="00B4519B" w14:paraId="0E5D4936" w14:textId="77777777" w:rsidTr="007709B6">
        <w:trPr>
          <w:jc w:val="center"/>
        </w:trPr>
        <w:tc>
          <w:tcPr>
            <w:tcW w:w="6210" w:type="dxa"/>
          </w:tcPr>
          <w:p w14:paraId="7C35D5F5" w14:textId="02981D5A" w:rsidR="00AC68F2" w:rsidRPr="00B4519B" w:rsidRDefault="00B17226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เงินประกันความเสียหายตามสัญญาเช่า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bottom"/>
          </w:tcPr>
          <w:p w14:paraId="385E2279" w14:textId="45892C28" w:rsidR="00AC68F2" w:rsidRPr="00B4519B" w:rsidRDefault="00B17226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sz w:val="28"/>
              </w:rPr>
            </w:pPr>
            <w:r w:rsidRPr="00B4519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>124,800,682</w:t>
            </w:r>
            <w:r w:rsidRPr="00B4519B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.</w:t>
            </w:r>
            <w:r w:rsidRPr="00B4519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>13</w:t>
            </w:r>
          </w:p>
        </w:tc>
      </w:tr>
      <w:tr w:rsidR="009F1B1D" w:rsidRPr="00B4519B" w14:paraId="23005633" w14:textId="77777777" w:rsidTr="004413D7">
        <w:trPr>
          <w:jc w:val="center"/>
        </w:trPr>
        <w:tc>
          <w:tcPr>
            <w:tcW w:w="6210" w:type="dxa"/>
            <w:hideMark/>
          </w:tcPr>
          <w:p w14:paraId="44A02A90" w14:textId="77777777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     รวมหนี้สิน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E7F721" w14:textId="7535A1C6" w:rsidR="009F1B1D" w:rsidRPr="00B4519B" w:rsidRDefault="00625D90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1,897</w:t>
            </w:r>
            <w:r w:rsidR="00B17226" w:rsidRPr="00B4519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,</w:t>
            </w: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384,515</w:t>
            </w:r>
            <w:r w:rsidR="00823FCB" w:rsidRPr="00B4519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.</w:t>
            </w: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78</w:t>
            </w:r>
          </w:p>
        </w:tc>
      </w:tr>
      <w:tr w:rsidR="009F1B1D" w:rsidRPr="00B4519B" w14:paraId="40BFAF4C" w14:textId="77777777" w:rsidTr="004413D7">
        <w:trPr>
          <w:jc w:val="center"/>
        </w:trPr>
        <w:tc>
          <w:tcPr>
            <w:tcW w:w="6210" w:type="dxa"/>
            <w:hideMark/>
          </w:tcPr>
          <w:p w14:paraId="5EF7B89E" w14:textId="77777777" w:rsidR="009F1B1D" w:rsidRPr="00B4519B" w:rsidRDefault="009F1B1D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รวมสินทรัพย์สุทธิ</w:t>
            </w:r>
          </w:p>
        </w:tc>
        <w:tc>
          <w:tcPr>
            <w:tcW w:w="1863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22CA2A26" w14:textId="16478B4C" w:rsidR="009F1B1D" w:rsidRPr="00B4519B" w:rsidRDefault="004413D7" w:rsidP="009A154F">
            <w:pPr>
              <w:tabs>
                <w:tab w:val="decimal" w:pos="1280"/>
              </w:tabs>
              <w:jc w:val="right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576,000,000.00</w:t>
            </w:r>
          </w:p>
        </w:tc>
      </w:tr>
      <w:tr w:rsidR="004413D7" w:rsidRPr="00B4519B" w14:paraId="08E166CB" w14:textId="77777777" w:rsidTr="004413D7">
        <w:trPr>
          <w:jc w:val="center"/>
        </w:trPr>
        <w:tc>
          <w:tcPr>
            <w:tcW w:w="6210" w:type="dxa"/>
          </w:tcPr>
          <w:p w14:paraId="5372AD2A" w14:textId="77777777" w:rsidR="004413D7" w:rsidRPr="00B4519B" w:rsidRDefault="004413D7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863" w:type="dxa"/>
            <w:tcBorders>
              <w:top w:val="single" w:sz="4" w:space="0" w:color="auto"/>
            </w:tcBorders>
            <w:vAlign w:val="bottom"/>
          </w:tcPr>
          <w:p w14:paraId="7169F4CE" w14:textId="77777777" w:rsidR="004413D7" w:rsidRPr="00B4519B" w:rsidRDefault="004413D7" w:rsidP="009A154F">
            <w:pPr>
              <w:tabs>
                <w:tab w:val="decimal" w:pos="1280"/>
              </w:tabs>
              <w:jc w:val="right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</w:p>
        </w:tc>
      </w:tr>
      <w:tr w:rsidR="009D5AB1" w:rsidRPr="00B4519B" w14:paraId="73BBB22B" w14:textId="77777777" w:rsidTr="004413D7">
        <w:trPr>
          <w:jc w:val="center"/>
        </w:trPr>
        <w:tc>
          <w:tcPr>
            <w:tcW w:w="6210" w:type="dxa"/>
          </w:tcPr>
          <w:p w14:paraId="15307608" w14:textId="6D117C43" w:rsidR="009D5AB1" w:rsidRPr="00B4519B" w:rsidRDefault="009D5AB1" w:rsidP="009A154F">
            <w:pPr>
              <w:tabs>
                <w:tab w:val="left" w:pos="1440"/>
              </w:tabs>
              <w:ind w:left="525"/>
              <w:jc w:val="thaiDistribute"/>
              <w:rPr>
                <w:rFonts w:asciiTheme="majorBidi" w:hAnsiTheme="majorBidi" w:cstheme="majorBidi"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Cs/>
                <w:sz w:val="28"/>
                <w:cs/>
              </w:rPr>
              <w:t>มูลค่ายุติธรรมของสิ่งตอบแทนที่โอนให้</w:t>
            </w:r>
          </w:p>
        </w:tc>
        <w:tc>
          <w:tcPr>
            <w:tcW w:w="1863" w:type="dxa"/>
            <w:tcBorders>
              <w:bottom w:val="double" w:sz="4" w:space="0" w:color="auto"/>
            </w:tcBorders>
            <w:vAlign w:val="bottom"/>
          </w:tcPr>
          <w:p w14:paraId="7F2CC62D" w14:textId="4C6E1455" w:rsidR="009D5AB1" w:rsidRPr="00B4519B" w:rsidRDefault="009D5AB1" w:rsidP="009A154F">
            <w:pPr>
              <w:tabs>
                <w:tab w:val="decimal" w:pos="1332"/>
              </w:tabs>
              <w:jc w:val="right"/>
              <w:outlineLvl w:val="0"/>
              <w:rPr>
                <w:rFonts w:asciiTheme="majorBidi" w:hAnsiTheme="majorBidi" w:cstheme="majorBidi"/>
                <w:b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sz w:val="28"/>
              </w:rPr>
              <w:t>576,000,000</w:t>
            </w:r>
            <w:r w:rsidRPr="00B4519B">
              <w:rPr>
                <w:rFonts w:asciiTheme="majorBidi" w:hAnsiTheme="majorBidi" w:cstheme="majorBidi"/>
                <w:b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b/>
                <w:sz w:val="28"/>
              </w:rPr>
              <w:t>00</w:t>
            </w:r>
          </w:p>
        </w:tc>
      </w:tr>
    </w:tbl>
    <w:p w14:paraId="3FB98447" w14:textId="03E4A8AD" w:rsidR="00F82943" w:rsidRPr="00921ABB" w:rsidRDefault="0061209B" w:rsidP="0061209B">
      <w:pPr>
        <w:tabs>
          <w:tab w:val="num" w:pos="180"/>
          <w:tab w:val="left" w:pos="360"/>
        </w:tabs>
        <w:spacing w:before="240" w:after="120"/>
        <w:ind w:left="360"/>
        <w:jc w:val="thaiDistribute"/>
        <w:rPr>
          <w:rFonts w:asciiTheme="majorBidi" w:hAnsiTheme="majorBidi"/>
          <w:sz w:val="28"/>
        </w:rPr>
      </w:pPr>
      <w:bookmarkStart w:id="1" w:name="_Hlk142632638"/>
      <w:r w:rsidRPr="00921ABB">
        <w:rPr>
          <w:rFonts w:asciiTheme="majorBidi" w:hAnsiTheme="majorBidi" w:hint="cs"/>
          <w:sz w:val="28"/>
          <w:cs/>
        </w:rPr>
        <w:t>ตามสัญญา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cstheme="majorBidi"/>
          <w:sz w:val="28"/>
        </w:rPr>
        <w:t xml:space="preserve">RSTA </w:t>
      </w:r>
      <w:r w:rsidRPr="00921ABB">
        <w:rPr>
          <w:rFonts w:asciiTheme="majorBidi" w:hAnsiTheme="majorBidi" w:hint="cs"/>
          <w:sz w:val="28"/>
          <w:cs/>
        </w:rPr>
        <w:t>บริษัท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สิริพัฒน์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โฟร์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จำกัด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จะต้องนำส่งกระแสรายรับที่มาจากรายได้จากการให้เช่ากลุ่มอาคารสำนักงาน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สิริ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แคมปัส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ให้แก่บริษัท</w:t>
      </w:r>
      <w:r w:rsidR="00476AC2" w:rsidRPr="00921ABB">
        <w:rPr>
          <w:rFonts w:asciiTheme="majorBidi" w:hAnsiTheme="majorBidi" w:hint="cs"/>
          <w:sz w:val="28"/>
          <w:cs/>
        </w:rPr>
        <w:t>ฯ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ตลอดอายุของโครงการโทเคนดิจิทัลเพื่อการลงทุนสิริฮับ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โดยกระแสรายรับที่</w:t>
      </w:r>
      <w:r w:rsidR="00476AC2" w:rsidRPr="00921ABB">
        <w:rPr>
          <w:rFonts w:asciiTheme="majorBidi" w:hAnsiTheme="majorBidi"/>
          <w:sz w:val="28"/>
          <w:cs/>
        </w:rPr>
        <w:br/>
      </w:r>
      <w:r w:rsidRPr="00921ABB">
        <w:rPr>
          <w:rFonts w:asciiTheme="majorBidi" w:hAnsiTheme="majorBidi" w:hint="cs"/>
          <w:sz w:val="28"/>
          <w:cs/>
        </w:rPr>
        <w:t>บริษัท</w:t>
      </w:r>
      <w:r w:rsidR="00476AC2" w:rsidRPr="00921ABB">
        <w:rPr>
          <w:rFonts w:asciiTheme="majorBidi" w:hAnsiTheme="majorBidi" w:hint="cs"/>
          <w:sz w:val="28"/>
          <w:cs/>
        </w:rPr>
        <w:t xml:space="preserve">ฯ </w:t>
      </w:r>
      <w:r w:rsidRPr="00921ABB">
        <w:rPr>
          <w:rFonts w:asciiTheme="majorBidi" w:hAnsiTheme="majorBidi" w:hint="cs"/>
          <w:sz w:val="28"/>
          <w:cs/>
        </w:rPr>
        <w:t xml:space="preserve">ได้รับในงบการเงินเฉพาะกิจการสำหรับปีสิ้นสุดวันที่ </w:t>
      </w:r>
      <w:r w:rsidRPr="00921ABB">
        <w:rPr>
          <w:rFonts w:asciiTheme="majorBidi" w:hAnsiTheme="majorBidi"/>
          <w:sz w:val="28"/>
        </w:rPr>
        <w:t>30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มิถุนายน</w:t>
      </w:r>
      <w:r w:rsidRPr="00921ABB">
        <w:rPr>
          <w:rFonts w:asciiTheme="majorBidi" w:hAnsiTheme="majorBidi"/>
          <w:sz w:val="28"/>
        </w:rPr>
        <w:t xml:space="preserve"> 2566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และ</w:t>
      </w:r>
      <w:r w:rsidRPr="00921ABB">
        <w:rPr>
          <w:rFonts w:asciiTheme="majorBidi" w:hAnsiTheme="majorBidi"/>
          <w:sz w:val="28"/>
        </w:rPr>
        <w:t xml:space="preserve"> 2565 </w:t>
      </w:r>
      <w:r w:rsidRPr="00921ABB">
        <w:rPr>
          <w:rFonts w:asciiTheme="majorBidi" w:hAnsiTheme="majorBidi" w:hint="cs"/>
          <w:sz w:val="28"/>
          <w:cs/>
        </w:rPr>
        <w:t>มีรายละเอียด</w:t>
      </w:r>
      <w:r w:rsidRPr="00921ABB">
        <w:rPr>
          <w:rFonts w:asciiTheme="majorBidi" w:hAnsiTheme="majorBidi"/>
          <w:sz w:val="28"/>
          <w:cs/>
        </w:rPr>
        <w:t xml:space="preserve"> </w:t>
      </w:r>
      <w:r w:rsidRPr="00921ABB">
        <w:rPr>
          <w:rFonts w:asciiTheme="majorBidi" w:hAnsiTheme="majorBidi" w:hint="cs"/>
          <w:sz w:val="28"/>
          <w:cs/>
        </w:rPr>
        <w:t>ดังนี้</w:t>
      </w:r>
    </w:p>
    <w:tbl>
      <w:tblPr>
        <w:tblW w:w="8982" w:type="dxa"/>
        <w:tblInd w:w="360" w:type="dxa"/>
        <w:tblLook w:val="04A0" w:firstRow="1" w:lastRow="0" w:firstColumn="1" w:lastColumn="0" w:noHBand="0" w:noVBand="1"/>
      </w:tblPr>
      <w:tblGrid>
        <w:gridCol w:w="5580"/>
        <w:gridCol w:w="1559"/>
        <w:gridCol w:w="284"/>
        <w:gridCol w:w="1559"/>
      </w:tblGrid>
      <w:tr w:rsidR="00F82943" w:rsidRPr="00921ABB" w14:paraId="098B95AB" w14:textId="77777777" w:rsidTr="00F23877">
        <w:trPr>
          <w:trHeight w:val="170"/>
          <w:tblHeader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92C9D3" w14:textId="77777777" w:rsidR="00F82943" w:rsidRPr="00921ABB" w:rsidRDefault="00F82943" w:rsidP="00F23877">
            <w:pPr>
              <w:rPr>
                <w:rFonts w:ascii="Angsana New" w:eastAsia="Times New Roman" w:hAnsi="Angsana New"/>
                <w:color w:val="FF0000"/>
                <w:sz w:val="28"/>
              </w:rPr>
            </w:pPr>
            <w:r w:rsidRPr="00921ABB">
              <w:rPr>
                <w:rFonts w:ascii="Angsana New" w:eastAsia="Times New Roman" w:hAnsi="Angsana New"/>
                <w:color w:val="FF0000"/>
                <w:sz w:val="28"/>
              </w:rPr>
              <w:t> </w:t>
            </w:r>
          </w:p>
        </w:tc>
        <w:tc>
          <w:tcPr>
            <w:tcW w:w="3402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5556EE2" w14:textId="77777777" w:rsidR="00F82943" w:rsidRPr="00921ABB" w:rsidRDefault="00F82943" w:rsidP="00F23877">
            <w:pPr>
              <w:jc w:val="center"/>
              <w:rPr>
                <w:rFonts w:ascii="Angsana New" w:eastAsia="Times New Roman" w:hAnsi="Angsana New"/>
                <w:b/>
                <w:bCs/>
                <w:sz w:val="28"/>
              </w:rPr>
            </w:pPr>
            <w:r w:rsidRPr="00921ABB">
              <w:rPr>
                <w:rFonts w:ascii="Angsana New" w:eastAsia="Times New Roman" w:hAnsi="Angsana New"/>
                <w:b/>
                <w:bCs/>
                <w:sz w:val="28"/>
                <w:cs/>
              </w:rPr>
              <w:t>หน่วย: บาท</w:t>
            </w:r>
          </w:p>
        </w:tc>
      </w:tr>
      <w:tr w:rsidR="00F82943" w:rsidRPr="00921ABB" w14:paraId="10CA4B6F" w14:textId="77777777" w:rsidTr="00F23877">
        <w:trPr>
          <w:trHeight w:val="170"/>
          <w:tblHeader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F97220" w14:textId="77777777" w:rsidR="00F82943" w:rsidRPr="00921ABB" w:rsidRDefault="00F82943" w:rsidP="00F23877">
            <w:pPr>
              <w:rPr>
                <w:rFonts w:ascii="Angsana New" w:eastAsia="Times New Roman" w:hAnsi="Angsana New"/>
                <w:color w:val="FF0000"/>
                <w:sz w:val="28"/>
              </w:rPr>
            </w:pPr>
            <w:r w:rsidRPr="00921ABB">
              <w:rPr>
                <w:rFonts w:ascii="Angsana New" w:eastAsia="Times New Roman" w:hAnsi="Angsana New"/>
                <w:color w:val="FF0000"/>
                <w:sz w:val="2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9C0785" w14:textId="77777777" w:rsidR="00F82943" w:rsidRPr="00921ABB" w:rsidRDefault="00F82943" w:rsidP="00F23877">
            <w:pPr>
              <w:jc w:val="center"/>
              <w:rPr>
                <w:rFonts w:ascii="Angsana New" w:eastAsia="Times New Roman" w:hAnsi="Angsana New"/>
                <w:b/>
                <w:bCs/>
                <w:sz w:val="28"/>
              </w:rPr>
            </w:pPr>
            <w:r w:rsidRPr="00921ABB">
              <w:rPr>
                <w:rFonts w:ascii="Angsana New" w:eastAsia="Times New Roman" w:hAnsi="Angsana New"/>
                <w:b/>
                <w:bCs/>
                <w:sz w:val="28"/>
              </w:rPr>
              <w:t>256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2D9679D" w14:textId="77777777" w:rsidR="00F82943" w:rsidRPr="00921ABB" w:rsidRDefault="00F82943" w:rsidP="00F23877">
            <w:pPr>
              <w:rPr>
                <w:rFonts w:ascii="Angsana New" w:eastAsia="Times New Roman" w:hAnsi="Angsana New"/>
                <w:sz w:val="28"/>
              </w:rPr>
            </w:pPr>
            <w:r w:rsidRPr="00921ABB">
              <w:rPr>
                <w:rFonts w:ascii="Angsana New" w:eastAsia="Times New Roman" w:hAnsi="Angsana New"/>
                <w:b/>
                <w:bCs/>
                <w:sz w:val="28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0968B3E7" w14:textId="77777777" w:rsidR="00F82943" w:rsidRPr="00921ABB" w:rsidRDefault="00F82943" w:rsidP="00F23877">
            <w:pPr>
              <w:jc w:val="center"/>
              <w:rPr>
                <w:rFonts w:ascii="Angsana New" w:eastAsia="Times New Roman" w:hAnsi="Angsana New"/>
                <w:b/>
                <w:bCs/>
                <w:sz w:val="28"/>
              </w:rPr>
            </w:pPr>
            <w:r w:rsidRPr="00921ABB">
              <w:rPr>
                <w:rFonts w:ascii="Angsana New" w:eastAsia="Times New Roman" w:hAnsi="Angsana New"/>
                <w:b/>
                <w:bCs/>
                <w:sz w:val="28"/>
              </w:rPr>
              <w:t>2565</w:t>
            </w:r>
          </w:p>
        </w:tc>
      </w:tr>
      <w:tr w:rsidR="00F82943" w:rsidRPr="00921ABB" w14:paraId="4E24BFB2" w14:textId="77777777" w:rsidTr="00F23877">
        <w:trPr>
          <w:trHeight w:val="17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BCA2BD" w14:textId="77777777" w:rsidR="00F82943" w:rsidRPr="00921ABB" w:rsidRDefault="00F82943" w:rsidP="00F23877">
            <w:pPr>
              <w:ind w:hanging="93"/>
              <w:rPr>
                <w:rFonts w:ascii="Angsana New" w:eastAsia="Times New Roman" w:hAnsi="Angsana New"/>
                <w:sz w:val="28"/>
                <w:cs/>
              </w:rPr>
            </w:pPr>
            <w:r w:rsidRPr="00921ABB">
              <w:rPr>
                <w:rFonts w:ascii="Angsana New" w:hAnsi="Angsana New" w:hint="cs"/>
                <w:b/>
                <w:sz w:val="28"/>
                <w:cs/>
              </w:rPr>
              <w:t>รายได้จากการให้เช่ากลุ่มอาคารสำนักงาน สิริ แคมปัส</w:t>
            </w: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BF617" w14:textId="77777777" w:rsidR="00F82943" w:rsidRPr="00921ABB" w:rsidRDefault="00F82943" w:rsidP="00F23877">
            <w:pPr>
              <w:jc w:val="right"/>
              <w:rPr>
                <w:rFonts w:ascii="Angsana New" w:hAnsi="Angsana New"/>
                <w:sz w:val="28"/>
              </w:rPr>
            </w:pPr>
            <w:r w:rsidRPr="00921ABB">
              <w:rPr>
                <w:rFonts w:ascii="Angsana New" w:hAnsi="Angsana New"/>
                <w:sz w:val="28"/>
              </w:rPr>
              <w:t xml:space="preserve">   149,417,363.52 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DCAA7F" w14:textId="77777777" w:rsidR="00F82943" w:rsidRPr="00921ABB" w:rsidRDefault="00F82943" w:rsidP="00F23877">
            <w:pPr>
              <w:jc w:val="center"/>
              <w:rPr>
                <w:rFonts w:ascii="Angsana New" w:eastAsia="Times New Roman" w:hAnsi="Angsana New"/>
                <w:color w:val="FF0000"/>
                <w:sz w:val="28"/>
              </w:rPr>
            </w:pPr>
          </w:p>
        </w:tc>
        <w:tc>
          <w:tcPr>
            <w:tcW w:w="15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859151" w14:textId="77777777" w:rsidR="00F82943" w:rsidRPr="00921ABB" w:rsidRDefault="00F82943" w:rsidP="00F23877">
            <w:pPr>
              <w:jc w:val="right"/>
              <w:rPr>
                <w:rFonts w:ascii="Angsana New" w:hAnsi="Angsana New"/>
                <w:sz w:val="28"/>
              </w:rPr>
            </w:pPr>
            <w:r w:rsidRPr="00921ABB">
              <w:rPr>
                <w:rFonts w:ascii="Angsana New" w:hAnsi="Angsana New"/>
                <w:sz w:val="28"/>
              </w:rPr>
              <w:t xml:space="preserve">109,251,405.58 </w:t>
            </w:r>
          </w:p>
        </w:tc>
      </w:tr>
      <w:tr w:rsidR="00F82943" w:rsidRPr="00921ABB" w14:paraId="096F1C93" w14:textId="77777777" w:rsidTr="0037632A">
        <w:trPr>
          <w:trHeight w:val="17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13AB64" w14:textId="77777777" w:rsidR="00C81F83" w:rsidRDefault="00F82943" w:rsidP="00F23877">
            <w:pPr>
              <w:ind w:hanging="93"/>
              <w:rPr>
                <w:rFonts w:ascii="Angsana New" w:eastAsia="Times New Roman" w:hAnsi="Angsana New"/>
                <w:sz w:val="28"/>
              </w:rPr>
            </w:pPr>
            <w:r w:rsidRPr="00921ABB">
              <w:rPr>
                <w:rFonts w:ascii="Angsana New" w:eastAsia="Times New Roman" w:hAnsi="Angsana New" w:hint="cs"/>
                <w:sz w:val="28"/>
                <w:u w:val="single"/>
                <w:cs/>
              </w:rPr>
              <w:t>หัก</w:t>
            </w:r>
            <w:r w:rsidRPr="00921ABB">
              <w:rPr>
                <w:rFonts w:ascii="Angsana New" w:eastAsia="Times New Roman" w:hAnsi="Angsana New" w:hint="cs"/>
                <w:sz w:val="28"/>
                <w:cs/>
              </w:rPr>
              <w:t xml:space="preserve"> </w:t>
            </w:r>
            <w:r w:rsidR="00F23877">
              <w:rPr>
                <w:rFonts w:ascii="Angsana New" w:eastAsia="Times New Roman" w:hAnsi="Angsana New" w:hint="cs"/>
                <w:sz w:val="28"/>
                <w:cs/>
              </w:rPr>
              <w:t>รายได้</w:t>
            </w:r>
            <w:r w:rsidR="00C81F83">
              <w:rPr>
                <w:rFonts w:ascii="Angsana New" w:eastAsia="Times New Roman" w:hAnsi="Angsana New" w:hint="cs"/>
                <w:sz w:val="28"/>
                <w:cs/>
              </w:rPr>
              <w:t>ของ</w:t>
            </w:r>
            <w:r w:rsidR="00C81F83" w:rsidRPr="00921ABB">
              <w:rPr>
                <w:rFonts w:asciiTheme="majorBidi" w:hAnsiTheme="majorBidi" w:hint="cs"/>
                <w:sz w:val="28"/>
                <w:cs/>
              </w:rPr>
              <w:t>บริษัท</w:t>
            </w:r>
            <w:r w:rsidR="00C81F83" w:rsidRPr="00921ABB">
              <w:rPr>
                <w:rFonts w:asciiTheme="majorBidi" w:hAnsiTheme="majorBidi"/>
                <w:sz w:val="28"/>
                <w:cs/>
              </w:rPr>
              <w:t xml:space="preserve"> </w:t>
            </w:r>
            <w:r w:rsidR="00C81F83" w:rsidRPr="00921ABB">
              <w:rPr>
                <w:rFonts w:asciiTheme="majorBidi" w:hAnsiTheme="majorBidi" w:hint="cs"/>
                <w:sz w:val="28"/>
                <w:cs/>
              </w:rPr>
              <w:t>สิริพัฒน์</w:t>
            </w:r>
            <w:r w:rsidR="00C81F83" w:rsidRPr="00921ABB">
              <w:rPr>
                <w:rFonts w:asciiTheme="majorBidi" w:hAnsiTheme="majorBidi"/>
                <w:sz w:val="28"/>
                <w:cs/>
              </w:rPr>
              <w:t xml:space="preserve"> </w:t>
            </w:r>
            <w:r w:rsidR="00C81F83" w:rsidRPr="00921ABB">
              <w:rPr>
                <w:rFonts w:asciiTheme="majorBidi" w:hAnsiTheme="majorBidi" w:hint="cs"/>
                <w:sz w:val="28"/>
                <w:cs/>
              </w:rPr>
              <w:t>โฟร์</w:t>
            </w:r>
            <w:r w:rsidR="00C81F83" w:rsidRPr="00921ABB">
              <w:rPr>
                <w:rFonts w:asciiTheme="majorBidi" w:hAnsiTheme="majorBidi"/>
                <w:sz w:val="28"/>
                <w:cs/>
              </w:rPr>
              <w:t xml:space="preserve"> </w:t>
            </w:r>
            <w:r w:rsidR="00C81F83" w:rsidRPr="00921ABB">
              <w:rPr>
                <w:rFonts w:asciiTheme="majorBidi" w:hAnsiTheme="majorBidi" w:hint="cs"/>
                <w:sz w:val="28"/>
                <w:cs/>
              </w:rPr>
              <w:t>จำกัด</w:t>
            </w:r>
            <w:r w:rsidR="00C81F83">
              <w:rPr>
                <w:rFonts w:asciiTheme="majorBidi" w:hAnsiTheme="majorBidi"/>
                <w:sz w:val="28"/>
              </w:rPr>
              <w:t xml:space="preserve"> </w:t>
            </w:r>
            <w:r w:rsidR="00F23877">
              <w:rPr>
                <w:rFonts w:ascii="Angsana New" w:eastAsia="Times New Roman" w:hAnsi="Angsana New" w:hint="cs"/>
                <w:sz w:val="28"/>
                <w:cs/>
              </w:rPr>
              <w:t>จากการทำหน้าที่</w:t>
            </w:r>
          </w:p>
          <w:p w14:paraId="72DADF76" w14:textId="53EF7314" w:rsidR="00F82943" w:rsidRPr="00921ABB" w:rsidRDefault="00C81F83" w:rsidP="00C81F83">
            <w:pPr>
              <w:ind w:hanging="93"/>
              <w:rPr>
                <w:rFonts w:ascii="Angsana New" w:eastAsia="Times New Roman" w:hAnsi="Angsana New"/>
                <w:sz w:val="28"/>
                <w:cs/>
              </w:rPr>
            </w:pPr>
            <w:r>
              <w:rPr>
                <w:rFonts w:ascii="Angsana New" w:eastAsia="Times New Roman" w:hAnsi="Angsana New"/>
                <w:sz w:val="28"/>
              </w:rPr>
              <w:t xml:space="preserve">      </w:t>
            </w:r>
            <w:r w:rsidR="00F23877">
              <w:rPr>
                <w:rFonts w:ascii="Angsana New" w:eastAsia="Times New Roman" w:hAnsi="Angsana New" w:hint="cs"/>
                <w:sz w:val="28"/>
                <w:cs/>
              </w:rPr>
              <w:t>ถือครองทรัพย์สินโครงการโทเคนดิจิทัล</w:t>
            </w:r>
            <w:bookmarkStart w:id="2" w:name="_GoBack"/>
            <w:bookmarkEnd w:id="2"/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BB9CDD" w14:textId="30D2E9B0" w:rsidR="00F82943" w:rsidRPr="00921ABB" w:rsidRDefault="00F82943" w:rsidP="00A728C5">
            <w:pPr>
              <w:ind w:right="-34"/>
              <w:jc w:val="right"/>
              <w:rPr>
                <w:rFonts w:ascii="Angsana New" w:hAnsi="Angsana New"/>
                <w:sz w:val="28"/>
              </w:rPr>
            </w:pPr>
            <w:r w:rsidRPr="00921ABB">
              <w:rPr>
                <w:rFonts w:ascii="Angsana New" w:hAnsi="Angsana New"/>
                <w:sz w:val="28"/>
              </w:rPr>
              <w:t xml:space="preserve"> (</w:t>
            </w:r>
            <w:r w:rsidR="00A728C5">
              <w:rPr>
                <w:rFonts w:ascii="Angsana New" w:hAnsi="Angsana New"/>
                <w:sz w:val="28"/>
              </w:rPr>
              <w:t>8,917,363.52</w:t>
            </w:r>
            <w:r w:rsidRPr="00921ABB">
              <w:rPr>
                <w:rFonts w:ascii="Angsana New" w:hAnsi="Angsana New"/>
                <w:sz w:val="28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7DB2D0" w14:textId="77777777" w:rsidR="00F82943" w:rsidRPr="00921ABB" w:rsidRDefault="00F82943" w:rsidP="00F23877">
            <w:pPr>
              <w:rPr>
                <w:rFonts w:ascii="Angsana New" w:eastAsia="Times New Roman" w:hAnsi="Angsana New"/>
                <w:color w:val="FF0000"/>
                <w:sz w:val="28"/>
              </w:rPr>
            </w:pP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4197F2" w14:textId="0464AC5D" w:rsidR="00F82943" w:rsidRPr="00921ABB" w:rsidRDefault="00A728C5" w:rsidP="00F23877">
            <w:pPr>
              <w:ind w:right="-34"/>
              <w:jc w:val="right"/>
              <w:rPr>
                <w:rFonts w:ascii="Angsana New" w:hAnsi="Angsana New"/>
                <w:sz w:val="28"/>
              </w:rPr>
            </w:pPr>
            <w:r>
              <w:rPr>
                <w:rFonts w:ascii="Angsana New" w:hAnsi="Angsana New" w:hint="cs"/>
                <w:sz w:val="28"/>
                <w:cs/>
              </w:rPr>
              <w:t xml:space="preserve">     (</w:t>
            </w:r>
            <w:r>
              <w:rPr>
                <w:rFonts w:ascii="Angsana New" w:hAnsi="Angsana New"/>
                <w:sz w:val="28"/>
              </w:rPr>
              <w:t>6,520,222.78</w:t>
            </w:r>
            <w:r w:rsidR="00F82943" w:rsidRPr="00921ABB">
              <w:rPr>
                <w:rFonts w:ascii="Angsana New" w:hAnsi="Angsana New" w:hint="cs"/>
                <w:sz w:val="28"/>
                <w:cs/>
              </w:rPr>
              <w:t>)</w:t>
            </w:r>
          </w:p>
        </w:tc>
      </w:tr>
      <w:tr w:rsidR="00F82943" w:rsidRPr="00921ABB" w14:paraId="5AEAA8C6" w14:textId="77777777" w:rsidTr="007C25DD">
        <w:trPr>
          <w:trHeight w:val="17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A7D7F9" w14:textId="7627A759" w:rsidR="00F82943" w:rsidRPr="00921ABB" w:rsidRDefault="00F82943" w:rsidP="00F23877">
            <w:pPr>
              <w:ind w:hanging="93"/>
              <w:rPr>
                <w:rFonts w:ascii="Angsana New" w:eastAsia="Times New Roman" w:hAnsi="Angsana New"/>
                <w:b/>
                <w:bCs/>
                <w:sz w:val="28"/>
              </w:rPr>
            </w:pPr>
            <w:r w:rsidRPr="00921ABB">
              <w:rPr>
                <w:rFonts w:ascii="Angsana New" w:eastAsia="Times New Roman" w:hAnsi="Angsana New" w:hint="cs"/>
                <w:b/>
                <w:bCs/>
                <w:sz w:val="28"/>
                <w:cs/>
              </w:rPr>
              <w:t xml:space="preserve">กระแสรายรับตามสัญญา </w:t>
            </w:r>
            <w:r w:rsidRPr="00921ABB">
              <w:rPr>
                <w:rFonts w:ascii="Angsana New" w:eastAsia="Times New Roman" w:hAnsi="Angsana New"/>
                <w:b/>
                <w:bCs/>
                <w:sz w:val="28"/>
              </w:rPr>
              <w:t xml:space="preserve">RSTA </w:t>
            </w:r>
            <w:r w:rsidR="0037632A" w:rsidRPr="00921ABB">
              <w:rPr>
                <w:rFonts w:ascii="Angsana New" w:eastAsia="Times New Roman" w:hAnsi="Angsana New" w:hint="cs"/>
                <w:b/>
                <w:bCs/>
                <w:sz w:val="28"/>
                <w:cs/>
              </w:rPr>
              <w:t>ที่ต้องนำส่ง</w:t>
            </w:r>
            <w:r w:rsidRPr="00921ABB">
              <w:rPr>
                <w:rFonts w:ascii="Angsana New" w:eastAsia="Times New Roman" w:hAnsi="Angsana New" w:hint="cs"/>
                <w:b/>
                <w:bCs/>
                <w:sz w:val="28"/>
                <w:cs/>
              </w:rPr>
              <w:t>ให้แก่บริษัท</w:t>
            </w:r>
            <w:r w:rsidR="00476AC2" w:rsidRPr="00921ABB">
              <w:rPr>
                <w:rFonts w:ascii="Angsana New" w:eastAsia="Times New Roman" w:hAnsi="Angsana New" w:hint="cs"/>
                <w:b/>
                <w:bCs/>
                <w:sz w:val="28"/>
                <w:cs/>
              </w:rPr>
              <w:t>ฯ</w:t>
            </w:r>
            <w:r w:rsidRPr="00921ABB">
              <w:rPr>
                <w:rFonts w:ascii="Angsana New" w:eastAsia="Times New Roman" w:hAnsi="Angsana New" w:hint="cs"/>
                <w:b/>
                <w:bCs/>
                <w:sz w:val="28"/>
                <w:cs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151125" w14:textId="77777777" w:rsidR="00F82943" w:rsidRPr="00921ABB" w:rsidRDefault="00F82943" w:rsidP="00F23877">
            <w:pPr>
              <w:ind w:right="-34"/>
              <w:jc w:val="right"/>
              <w:rPr>
                <w:rFonts w:ascii="Angsana New" w:hAnsi="Angsana New"/>
                <w:b/>
                <w:bCs/>
                <w:sz w:val="28"/>
                <w:cs/>
              </w:rPr>
            </w:pPr>
            <w:r w:rsidRPr="00921ABB">
              <w:rPr>
                <w:rFonts w:ascii="Angsana New" w:hAnsi="Angsana New"/>
                <w:b/>
                <w:bCs/>
                <w:sz w:val="28"/>
              </w:rPr>
              <w:t xml:space="preserve"> </w:t>
            </w:r>
            <w:r w:rsidRPr="00921ABB">
              <w:rPr>
                <w:rFonts w:ascii="Angsana New" w:hAnsi="Angsana New" w:hint="cs"/>
                <w:b/>
                <w:bCs/>
                <w:sz w:val="28"/>
                <w:cs/>
              </w:rPr>
              <w:t>(</w:t>
            </w:r>
            <w:r w:rsidRPr="00921ABB">
              <w:rPr>
                <w:rFonts w:ascii="Angsana New" w:hAnsi="Angsana New"/>
                <w:b/>
                <w:bCs/>
                <w:sz w:val="28"/>
              </w:rPr>
              <w:t>140,500,000.00</w:t>
            </w:r>
            <w:r w:rsidRPr="00921ABB">
              <w:rPr>
                <w:rFonts w:ascii="Angsana New" w:hAnsi="Angsana New" w:hint="cs"/>
                <w:b/>
                <w:bCs/>
                <w:sz w:val="28"/>
                <w:cs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3FA04A" w14:textId="77777777" w:rsidR="00F82943" w:rsidRPr="00921ABB" w:rsidRDefault="00F82943" w:rsidP="00F23877">
            <w:pPr>
              <w:rPr>
                <w:rFonts w:ascii="Angsana New" w:eastAsia="Times New Roman" w:hAnsi="Angsana New"/>
                <w:b/>
                <w:bCs/>
                <w:color w:val="FF0000"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F52DCB" w14:textId="77777777" w:rsidR="00F82943" w:rsidRPr="00921ABB" w:rsidRDefault="00F82943" w:rsidP="00F23877">
            <w:pPr>
              <w:ind w:right="-34"/>
              <w:jc w:val="right"/>
              <w:rPr>
                <w:rFonts w:ascii="Angsana New" w:hAnsi="Angsana New"/>
                <w:b/>
                <w:bCs/>
                <w:sz w:val="28"/>
              </w:rPr>
            </w:pPr>
            <w:r w:rsidRPr="00921ABB">
              <w:rPr>
                <w:rFonts w:ascii="Angsana New" w:hAnsi="Angsana New"/>
                <w:b/>
                <w:bCs/>
                <w:sz w:val="28"/>
              </w:rPr>
              <w:t>(102,731,182.80)</w:t>
            </w:r>
          </w:p>
        </w:tc>
      </w:tr>
    </w:tbl>
    <w:bookmarkEnd w:id="1"/>
    <w:p w14:paraId="6F1C03FC" w14:textId="6ED6A0E5" w:rsidR="0065592E" w:rsidRPr="00921ABB" w:rsidRDefault="0065592E" w:rsidP="007C25DD">
      <w:pPr>
        <w:numPr>
          <w:ilvl w:val="0"/>
          <w:numId w:val="1"/>
        </w:numPr>
        <w:spacing w:before="240" w:after="120"/>
        <w:rPr>
          <w:rFonts w:asciiTheme="majorBidi" w:hAnsiTheme="majorBidi" w:cstheme="majorBidi"/>
          <w:b/>
          <w:bCs/>
          <w:sz w:val="28"/>
        </w:rPr>
      </w:pPr>
      <w:r w:rsidRPr="00921ABB">
        <w:rPr>
          <w:rFonts w:asciiTheme="majorBidi" w:hAnsiTheme="majorBidi" w:cstheme="majorBidi"/>
          <w:b/>
          <w:bCs/>
          <w:sz w:val="28"/>
          <w:cs/>
        </w:rPr>
        <w:t>สรุปนโยบายการบัญชีที่สำคัญ</w:t>
      </w:r>
    </w:p>
    <w:p w14:paraId="7F5B7036" w14:textId="77777777" w:rsidR="009A154F" w:rsidRPr="00B4519B" w:rsidRDefault="009A154F" w:rsidP="009A154F">
      <w:pPr>
        <w:tabs>
          <w:tab w:val="num" w:pos="180"/>
          <w:tab w:val="left" w:pos="360"/>
        </w:tabs>
        <w:spacing w:before="120" w:after="120"/>
        <w:ind w:left="360"/>
        <w:rPr>
          <w:rFonts w:asciiTheme="majorBidi" w:hAnsiTheme="majorBidi" w:cstheme="majorBidi"/>
          <w:sz w:val="28"/>
          <w:u w:val="single"/>
        </w:rPr>
      </w:pPr>
      <w:bookmarkStart w:id="3" w:name="OLE_LINK3"/>
      <w:bookmarkStart w:id="4" w:name="OLE_LINK4"/>
      <w:r w:rsidRPr="00B4519B">
        <w:rPr>
          <w:rFonts w:asciiTheme="majorBidi" w:hAnsiTheme="majorBidi" w:cstheme="majorBidi"/>
          <w:sz w:val="28"/>
          <w:u w:val="single"/>
          <w:cs/>
        </w:rPr>
        <w:t>การรับรู้รายได้และค่าใช้จ่าย</w:t>
      </w:r>
    </w:p>
    <w:p w14:paraId="200123E0" w14:textId="33FEA233" w:rsidR="009A154F" w:rsidRPr="00B4519B" w:rsidRDefault="009A154F" w:rsidP="008D5260">
      <w:pPr>
        <w:pStyle w:val="BlockText"/>
        <w:spacing w:before="120"/>
        <w:ind w:left="0" w:right="148" w:firstLine="360"/>
        <w:jc w:val="thaiDistribute"/>
        <w:rPr>
          <w:rFonts w:asciiTheme="majorBidi" w:hAnsiTheme="majorBidi" w:cstheme="majorBidi"/>
          <w:i/>
          <w:iCs/>
        </w:rPr>
      </w:pPr>
      <w:r w:rsidRPr="00B4519B">
        <w:rPr>
          <w:rFonts w:asciiTheme="majorBidi" w:hAnsiTheme="majorBidi" w:cstheme="majorBidi"/>
          <w:i/>
          <w:iCs/>
          <w:cs/>
        </w:rPr>
        <w:t>รายได้</w:t>
      </w:r>
      <w:r w:rsidR="007C5DB2" w:rsidRPr="00B4519B">
        <w:rPr>
          <w:rFonts w:asciiTheme="majorBidi" w:hAnsiTheme="majorBidi" w:cstheme="majorBidi"/>
          <w:i/>
          <w:iCs/>
          <w:cs/>
        </w:rPr>
        <w:t>จากการให้</w:t>
      </w:r>
      <w:r w:rsidRPr="00B4519B">
        <w:rPr>
          <w:rFonts w:asciiTheme="majorBidi" w:hAnsiTheme="majorBidi" w:cstheme="majorBidi"/>
          <w:i/>
          <w:iCs/>
          <w:cs/>
        </w:rPr>
        <w:t>เช่า</w:t>
      </w:r>
    </w:p>
    <w:p w14:paraId="232365B2" w14:textId="709271DF" w:rsidR="009A154F" w:rsidRPr="00921ABB" w:rsidRDefault="009A154F" w:rsidP="008D5260">
      <w:pPr>
        <w:tabs>
          <w:tab w:val="num" w:pos="180"/>
          <w:tab w:val="left" w:pos="360"/>
        </w:tabs>
        <w:spacing w:before="120"/>
        <w:ind w:left="360"/>
        <w:jc w:val="thaiDistribute"/>
        <w:rPr>
          <w:rFonts w:asciiTheme="majorBidi" w:hAnsiTheme="majorBidi" w:cstheme="majorBidi"/>
          <w:sz w:val="28"/>
        </w:rPr>
      </w:pPr>
      <w:r w:rsidRPr="00921ABB">
        <w:rPr>
          <w:rFonts w:asciiTheme="majorBidi" w:hAnsiTheme="majorBidi" w:cstheme="majorBidi"/>
          <w:sz w:val="28"/>
          <w:cs/>
        </w:rPr>
        <w:t>รายได้</w:t>
      </w:r>
      <w:r w:rsidR="007C5DB2" w:rsidRPr="00921ABB">
        <w:rPr>
          <w:rFonts w:asciiTheme="majorBidi" w:hAnsiTheme="majorBidi" w:cstheme="majorBidi"/>
          <w:sz w:val="28"/>
          <w:cs/>
        </w:rPr>
        <w:t>จากการให้</w:t>
      </w:r>
      <w:r w:rsidRPr="00921ABB">
        <w:rPr>
          <w:rFonts w:asciiTheme="majorBidi" w:hAnsiTheme="majorBidi" w:cstheme="majorBidi"/>
          <w:sz w:val="28"/>
          <w:cs/>
        </w:rPr>
        <w:t>เช่ารับรู้ใน</w:t>
      </w:r>
      <w:r w:rsidR="00E55E2A" w:rsidRPr="00921ABB">
        <w:rPr>
          <w:rFonts w:asciiTheme="majorBidi" w:hAnsiTheme="majorBidi" w:cstheme="majorBidi"/>
          <w:sz w:val="28"/>
          <w:cs/>
        </w:rPr>
        <w:t>งบ</w:t>
      </w:r>
      <w:r w:rsidRPr="00921ABB">
        <w:rPr>
          <w:rFonts w:asciiTheme="majorBidi" w:hAnsiTheme="majorBidi" w:cstheme="majorBidi"/>
          <w:sz w:val="28"/>
          <w:cs/>
        </w:rPr>
        <w:t>กำไรขาดทุน</w:t>
      </w:r>
      <w:r w:rsidR="00E55E2A" w:rsidRPr="00921ABB">
        <w:rPr>
          <w:rFonts w:asciiTheme="majorBidi" w:hAnsiTheme="majorBidi" w:cstheme="majorBidi"/>
          <w:sz w:val="28"/>
          <w:cs/>
        </w:rPr>
        <w:t>เบ็ดเสร็จ</w:t>
      </w:r>
      <w:r w:rsidR="00734B2C" w:rsidRPr="00921ABB">
        <w:rPr>
          <w:rFonts w:asciiTheme="majorBidi" w:hAnsiTheme="majorBidi" w:cstheme="majorBidi" w:hint="cs"/>
          <w:sz w:val="28"/>
          <w:cs/>
        </w:rPr>
        <w:t>รวม</w:t>
      </w:r>
      <w:r w:rsidRPr="00921ABB">
        <w:rPr>
          <w:rFonts w:asciiTheme="majorBidi" w:hAnsiTheme="majorBidi" w:cstheme="majorBidi"/>
          <w:sz w:val="28"/>
          <w:cs/>
        </w:rPr>
        <w:t>ตามวิธีเส้นตรงตลอดอายุสัญญาเช่า ค่าใช้จ่ายเริ่มแรกที่เกิดเป็นการเฉพาะเพื่อให้เกิดสัญญาเช่ารับรู้เป็นส่วนหนึ่งของค่าเช่าทั้งสิ้นตามสัญญา</w:t>
      </w:r>
    </w:p>
    <w:p w14:paraId="38CA09C3" w14:textId="601659D9" w:rsidR="00B047A7" w:rsidRPr="00921ABB" w:rsidRDefault="00B047A7" w:rsidP="008D5260">
      <w:pPr>
        <w:tabs>
          <w:tab w:val="num" w:pos="180"/>
          <w:tab w:val="left" w:pos="360"/>
        </w:tabs>
        <w:spacing w:before="120"/>
        <w:ind w:left="360"/>
        <w:jc w:val="thaiDistribute"/>
        <w:rPr>
          <w:rFonts w:asciiTheme="majorBidi" w:eastAsia="Times New Roman" w:hAnsiTheme="majorBidi" w:cstheme="majorBidi"/>
          <w:i/>
          <w:iCs/>
          <w:sz w:val="28"/>
          <w:lang w:eastAsia="en-US"/>
        </w:rPr>
      </w:pPr>
      <w:r w:rsidRPr="00921ABB">
        <w:rPr>
          <w:rFonts w:asciiTheme="majorBidi" w:eastAsia="Times New Roman" w:hAnsiTheme="majorBidi" w:cstheme="majorBidi"/>
          <w:i/>
          <w:iCs/>
          <w:sz w:val="28"/>
          <w:cs/>
          <w:lang w:eastAsia="en-US"/>
        </w:rPr>
        <w:t xml:space="preserve">รายได้จากสัญญาการขายและโอนสิทธิรายได้ </w:t>
      </w:r>
      <w:r w:rsidRPr="00921ABB">
        <w:rPr>
          <w:rFonts w:asciiTheme="majorBidi" w:eastAsia="Times New Roman" w:hAnsiTheme="majorBidi" w:cstheme="majorBidi"/>
          <w:i/>
          <w:iCs/>
          <w:sz w:val="28"/>
          <w:lang w:eastAsia="en-US"/>
        </w:rPr>
        <w:t>(RSTA)</w:t>
      </w:r>
    </w:p>
    <w:p w14:paraId="10B6A990" w14:textId="2605092E" w:rsidR="00B047A7" w:rsidRPr="00921ABB" w:rsidRDefault="001B2BFF" w:rsidP="008D5260">
      <w:pPr>
        <w:tabs>
          <w:tab w:val="num" w:pos="180"/>
          <w:tab w:val="left" w:pos="360"/>
        </w:tabs>
        <w:spacing w:before="120"/>
        <w:ind w:left="360"/>
        <w:jc w:val="thaiDistribute"/>
        <w:rPr>
          <w:rFonts w:asciiTheme="majorBidi" w:hAnsiTheme="majorBidi" w:cstheme="majorBidi"/>
          <w:sz w:val="28"/>
          <w:cs/>
        </w:rPr>
      </w:pPr>
      <w:r w:rsidRPr="00921ABB">
        <w:rPr>
          <w:rFonts w:asciiTheme="majorBidi" w:hAnsiTheme="majorBidi" w:cstheme="majorBidi"/>
          <w:sz w:val="28"/>
          <w:cs/>
        </w:rPr>
        <w:t xml:space="preserve">รายได้จากสัญญาการขายและโอนสิทธิรายได้ </w:t>
      </w:r>
      <w:r w:rsidRPr="00921ABB">
        <w:rPr>
          <w:rFonts w:asciiTheme="majorBidi" w:hAnsiTheme="majorBidi" w:cstheme="majorBidi"/>
          <w:sz w:val="28"/>
        </w:rPr>
        <w:t>(RSTA)</w:t>
      </w:r>
      <w:r w:rsidR="00F82943" w:rsidRPr="00921ABB">
        <w:rPr>
          <w:rFonts w:asciiTheme="majorBidi" w:hAnsiTheme="majorBidi" w:cstheme="majorBidi" w:hint="cs"/>
          <w:sz w:val="28"/>
          <w:cs/>
        </w:rPr>
        <w:t xml:space="preserve"> </w:t>
      </w:r>
      <w:r w:rsidR="00CB0BC3" w:rsidRPr="00921ABB">
        <w:rPr>
          <w:rFonts w:asciiTheme="majorBidi" w:hAnsiTheme="majorBidi" w:cstheme="majorBidi"/>
          <w:sz w:val="28"/>
          <w:cs/>
        </w:rPr>
        <w:t>จะถูกรับรู้</w:t>
      </w:r>
      <w:r w:rsidR="00734B2C" w:rsidRPr="00921ABB">
        <w:rPr>
          <w:rFonts w:asciiTheme="majorBidi" w:hAnsiTheme="majorBidi" w:cstheme="majorBidi" w:hint="cs"/>
          <w:sz w:val="28"/>
          <w:cs/>
        </w:rPr>
        <w:t>ในงบการเงินเฉพาะกิจการ</w:t>
      </w:r>
      <w:r w:rsidR="00734B2C" w:rsidRPr="00921ABB">
        <w:rPr>
          <w:rFonts w:asciiTheme="majorBidi" w:hAnsiTheme="majorBidi" w:cstheme="majorBidi"/>
          <w:sz w:val="28"/>
        </w:rPr>
        <w:t xml:space="preserve"> </w:t>
      </w:r>
      <w:r w:rsidR="001D1BEA" w:rsidRPr="00921ABB">
        <w:rPr>
          <w:rFonts w:asciiTheme="majorBidi" w:hAnsiTheme="majorBidi" w:cstheme="majorBidi"/>
          <w:sz w:val="28"/>
          <w:cs/>
        </w:rPr>
        <w:t>ตามจำนวนที่</w:t>
      </w:r>
      <w:r w:rsidR="00CB0BC3" w:rsidRPr="00921ABB">
        <w:rPr>
          <w:rFonts w:asciiTheme="majorBidi" w:hAnsiTheme="majorBidi" w:cstheme="majorBidi"/>
          <w:sz w:val="28"/>
          <w:cs/>
        </w:rPr>
        <w:t>บริษัทฯ มีสิทธิได้รับ</w:t>
      </w:r>
      <w:r w:rsidR="00C75650" w:rsidRPr="00921ABB">
        <w:rPr>
          <w:rFonts w:asciiTheme="majorBidi" w:hAnsiTheme="majorBidi" w:cstheme="majorBidi"/>
          <w:sz w:val="28"/>
          <w:cs/>
        </w:rPr>
        <w:t>ตาม</w:t>
      </w:r>
      <w:r w:rsidR="002A4EE0" w:rsidRPr="00921ABB">
        <w:rPr>
          <w:rFonts w:asciiTheme="majorBidi" w:hAnsiTheme="majorBidi" w:cstheme="majorBidi" w:hint="cs"/>
          <w:sz w:val="28"/>
          <w:cs/>
        </w:rPr>
        <w:t>จำนวนเงิน</w:t>
      </w:r>
      <w:r w:rsidR="001D1BEA" w:rsidRPr="00921ABB">
        <w:rPr>
          <w:rFonts w:asciiTheme="majorBidi" w:hAnsiTheme="majorBidi" w:cstheme="majorBidi"/>
          <w:sz w:val="28"/>
          <w:cs/>
        </w:rPr>
        <w:t>ที่</w:t>
      </w:r>
      <w:r w:rsidR="00C75650" w:rsidRPr="00921ABB">
        <w:rPr>
          <w:rFonts w:asciiTheme="majorBidi" w:hAnsiTheme="majorBidi" w:cstheme="majorBidi"/>
          <w:sz w:val="28"/>
          <w:cs/>
        </w:rPr>
        <w:t>ระบุไว้</w:t>
      </w:r>
      <w:r w:rsidR="00F70ECC" w:rsidRPr="00921ABB">
        <w:rPr>
          <w:rFonts w:asciiTheme="majorBidi" w:hAnsiTheme="majorBidi" w:cstheme="majorBidi"/>
          <w:sz w:val="28"/>
          <w:cs/>
        </w:rPr>
        <w:t>ในสัญญา</w:t>
      </w:r>
      <w:r w:rsidR="00265719" w:rsidRPr="00921ABB">
        <w:rPr>
          <w:rFonts w:asciiTheme="majorBidi" w:hAnsiTheme="majorBidi" w:cstheme="majorBidi"/>
          <w:sz w:val="28"/>
          <w:cs/>
        </w:rPr>
        <w:t>การขายและโอนสิทธิรายได้ (</w:t>
      </w:r>
      <w:r w:rsidR="00265719" w:rsidRPr="00921ABB">
        <w:rPr>
          <w:rFonts w:asciiTheme="majorBidi" w:hAnsiTheme="majorBidi" w:cstheme="majorBidi"/>
          <w:sz w:val="28"/>
        </w:rPr>
        <w:t>RSTA)</w:t>
      </w:r>
    </w:p>
    <w:p w14:paraId="71ECCD23" w14:textId="2CC53D25" w:rsidR="009A154F" w:rsidRPr="00B4519B" w:rsidRDefault="009A154F" w:rsidP="009A154F">
      <w:pPr>
        <w:pStyle w:val="BlockText"/>
        <w:spacing w:before="120" w:after="120"/>
        <w:ind w:left="360" w:right="144" w:firstLine="0"/>
        <w:jc w:val="thaiDistribute"/>
        <w:rPr>
          <w:rFonts w:asciiTheme="majorBidi" w:hAnsiTheme="majorBidi" w:cstheme="majorBidi"/>
          <w:i/>
          <w:iCs/>
          <w:cs/>
        </w:rPr>
      </w:pPr>
      <w:r w:rsidRPr="00921ABB">
        <w:rPr>
          <w:rFonts w:asciiTheme="majorBidi" w:hAnsiTheme="majorBidi" w:cstheme="majorBidi"/>
          <w:i/>
          <w:iCs/>
          <w:cs/>
        </w:rPr>
        <w:t>ดอกเบี้ยรับ</w:t>
      </w:r>
      <w:r w:rsidR="00B6039E" w:rsidRPr="00921ABB">
        <w:rPr>
          <w:rFonts w:asciiTheme="majorBidi" w:hAnsiTheme="majorBidi" w:cstheme="majorBidi"/>
          <w:i/>
          <w:iCs/>
          <w:cs/>
        </w:rPr>
        <w:t>และรายได้อื่น</w:t>
      </w:r>
    </w:p>
    <w:p w14:paraId="2486ABEE" w14:textId="1F499E4F" w:rsidR="009A154F" w:rsidRDefault="009A154F" w:rsidP="009A154F">
      <w:pPr>
        <w:pStyle w:val="ListParagraph"/>
        <w:spacing w:before="120" w:after="12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ดอกเบี้ยรับ</w:t>
      </w:r>
      <w:r w:rsidR="00B6039E" w:rsidRPr="00B4519B">
        <w:rPr>
          <w:rFonts w:asciiTheme="majorBidi" w:hAnsiTheme="majorBidi" w:cstheme="majorBidi"/>
          <w:sz w:val="28"/>
          <w:cs/>
        </w:rPr>
        <w:t>และรายได้อื่น</w:t>
      </w:r>
      <w:r w:rsidRPr="00B4519B">
        <w:rPr>
          <w:rFonts w:asciiTheme="majorBidi" w:hAnsiTheme="majorBidi" w:cstheme="majorBidi"/>
          <w:sz w:val="28"/>
          <w:cs/>
        </w:rPr>
        <w:t>บันทึกใน</w:t>
      </w:r>
      <w:r w:rsidR="00ED1074" w:rsidRPr="00B4519B">
        <w:rPr>
          <w:rFonts w:asciiTheme="majorBidi" w:hAnsiTheme="majorBidi" w:cstheme="majorBidi"/>
          <w:sz w:val="28"/>
          <w:cs/>
        </w:rPr>
        <w:t>งบกำไรขาดทุนเบ็ดเสร็จ</w:t>
      </w:r>
      <w:r w:rsidRPr="00B4519B">
        <w:rPr>
          <w:rFonts w:asciiTheme="majorBidi" w:hAnsiTheme="majorBidi" w:cstheme="majorBidi"/>
          <w:sz w:val="28"/>
          <w:cs/>
        </w:rPr>
        <w:t>ตามเกณฑ์คงค้าง</w:t>
      </w:r>
    </w:p>
    <w:p w14:paraId="2D26B71D" w14:textId="77777777" w:rsidR="00C34967" w:rsidRDefault="00C34967" w:rsidP="009A154F">
      <w:pPr>
        <w:pStyle w:val="ListParagraph"/>
        <w:spacing w:before="120" w:after="120"/>
        <w:ind w:left="360"/>
        <w:jc w:val="thaiDistribute"/>
        <w:rPr>
          <w:rFonts w:asciiTheme="majorBidi" w:hAnsiTheme="majorBidi" w:cstheme="majorBidi"/>
          <w:sz w:val="28"/>
        </w:rPr>
      </w:pPr>
    </w:p>
    <w:p w14:paraId="5D7E98CF" w14:textId="77777777" w:rsidR="009A154F" w:rsidRPr="00B4519B" w:rsidRDefault="009A154F" w:rsidP="009A154F">
      <w:pPr>
        <w:pStyle w:val="BlockText"/>
        <w:spacing w:before="0"/>
        <w:ind w:left="360" w:right="144" w:firstLine="0"/>
        <w:jc w:val="thaiDistribute"/>
        <w:rPr>
          <w:rFonts w:asciiTheme="majorBidi" w:hAnsiTheme="majorBidi" w:cstheme="majorBidi"/>
          <w:i/>
          <w:iCs/>
        </w:rPr>
      </w:pPr>
      <w:r w:rsidRPr="00B4519B">
        <w:rPr>
          <w:rFonts w:asciiTheme="majorBidi" w:hAnsiTheme="majorBidi" w:cstheme="majorBidi"/>
          <w:i/>
          <w:iCs/>
          <w:cs/>
        </w:rPr>
        <w:t>ค่าใช้จ่าย</w:t>
      </w:r>
    </w:p>
    <w:p w14:paraId="5CB924C0" w14:textId="033B6E37" w:rsidR="009A154F" w:rsidRDefault="009A154F" w:rsidP="009A154F">
      <w:pPr>
        <w:pStyle w:val="ListParagraph"/>
        <w:tabs>
          <w:tab w:val="num" w:pos="180"/>
          <w:tab w:val="left" w:pos="360"/>
        </w:tabs>
        <w:spacing w:before="120" w:after="120"/>
        <w:ind w:left="360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ค่าใช้จ่ายบันทึกใน</w:t>
      </w:r>
      <w:r w:rsidR="00ED1074" w:rsidRPr="00B4519B">
        <w:rPr>
          <w:rFonts w:asciiTheme="majorBidi" w:hAnsiTheme="majorBidi" w:cstheme="majorBidi"/>
          <w:sz w:val="28"/>
          <w:cs/>
        </w:rPr>
        <w:t>งบกำไรขาดทุนเบ็ดเสร็จ</w:t>
      </w:r>
      <w:r w:rsidRPr="00B4519B">
        <w:rPr>
          <w:rFonts w:asciiTheme="majorBidi" w:hAnsiTheme="majorBidi" w:cstheme="majorBidi"/>
          <w:sz w:val="28"/>
          <w:cs/>
        </w:rPr>
        <w:t>ตามเกณฑ์คงค้าง</w:t>
      </w:r>
    </w:p>
    <w:p w14:paraId="5EEF1876" w14:textId="0A16B86D" w:rsidR="009A154F" w:rsidRPr="00B4519B" w:rsidRDefault="009A154F" w:rsidP="009A154F">
      <w:pPr>
        <w:tabs>
          <w:tab w:val="num" w:pos="180"/>
          <w:tab w:val="left" w:pos="360"/>
        </w:tabs>
        <w:spacing w:before="120"/>
        <w:ind w:left="360"/>
        <w:jc w:val="thaiDistribute"/>
        <w:rPr>
          <w:rFonts w:asciiTheme="majorBidi" w:hAnsiTheme="majorBidi" w:cstheme="majorBidi"/>
          <w:sz w:val="28"/>
          <w:u w:val="single"/>
        </w:rPr>
      </w:pPr>
      <w:r w:rsidRPr="00B4519B">
        <w:rPr>
          <w:rFonts w:asciiTheme="majorBidi" w:hAnsiTheme="majorBidi" w:cstheme="majorBidi"/>
          <w:sz w:val="28"/>
          <w:u w:val="single"/>
          <w:cs/>
        </w:rPr>
        <w:t>เงินสดและรายการเทียบเท่าเงินสด</w:t>
      </w:r>
    </w:p>
    <w:p w14:paraId="158A5504" w14:textId="77777777" w:rsidR="009A154F" w:rsidRPr="00B4519B" w:rsidRDefault="009A154F" w:rsidP="009A154F">
      <w:pPr>
        <w:spacing w:before="120" w:after="12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เงินสดและรายการเทียบเท่าเงินสดประกอบด้วยเงินสดในมือ เงินฝากธนาคารประเภทจ่ายคืนเมื่อทวงถาม และเงินลงทุนระยะสั้นอื่นที่มีสภาพคล่องซึ่งมีระยะเวลาครบกำหนดภายในสามเดือน</w:t>
      </w:r>
    </w:p>
    <w:p w14:paraId="1EAB0443" w14:textId="77777777" w:rsidR="009A154F" w:rsidRPr="00B4519B" w:rsidRDefault="009A154F" w:rsidP="008D5260">
      <w:pPr>
        <w:pStyle w:val="BlockText"/>
        <w:spacing w:before="120"/>
        <w:ind w:left="0" w:right="148" w:firstLine="360"/>
        <w:jc w:val="thaiDistribute"/>
        <w:rPr>
          <w:rFonts w:asciiTheme="majorBidi" w:hAnsiTheme="majorBidi" w:cstheme="majorBidi"/>
          <w:u w:val="single"/>
        </w:rPr>
      </w:pPr>
      <w:r w:rsidRPr="00B4519B">
        <w:rPr>
          <w:rFonts w:asciiTheme="majorBidi" w:hAnsiTheme="majorBidi" w:cstheme="majorBidi"/>
          <w:u w:val="single"/>
          <w:cs/>
        </w:rPr>
        <w:t>เงินลงทุนในบริษัทย่อย</w:t>
      </w:r>
    </w:p>
    <w:p w14:paraId="642958A5" w14:textId="14B23504" w:rsidR="00341746" w:rsidRPr="00B4519B" w:rsidRDefault="009A154F" w:rsidP="008D5260">
      <w:pPr>
        <w:spacing w:before="120" w:after="120"/>
        <w:ind w:left="360"/>
        <w:jc w:val="thaiDistribute"/>
        <w:outlineLvl w:val="0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>เงินลงทุนในบริษัทย่อยที่แสดงอยู่ในงบการเงินเฉพาะกิจการแสดงมูลค่าตามวิธีราคาทุนสุทธิจากค่าเผื่อการด้อยค่า (ถ้ามี)</w:t>
      </w:r>
    </w:p>
    <w:p w14:paraId="76EC2E60" w14:textId="505F6F28" w:rsidR="009A154F" w:rsidRPr="00B4519B" w:rsidRDefault="009A154F" w:rsidP="009A154F">
      <w:pPr>
        <w:spacing w:before="120"/>
        <w:ind w:left="360"/>
        <w:jc w:val="thaiDistribute"/>
        <w:rPr>
          <w:rFonts w:asciiTheme="majorBidi" w:hAnsiTheme="majorBidi" w:cstheme="majorBidi"/>
          <w:b/>
          <w:sz w:val="28"/>
          <w:u w:val="single"/>
          <w:lang w:eastAsia="en-US"/>
        </w:rPr>
      </w:pPr>
      <w:r w:rsidRPr="00B4519B">
        <w:rPr>
          <w:rFonts w:asciiTheme="majorBidi" w:hAnsiTheme="majorBidi" w:cstheme="majorBidi"/>
          <w:b/>
          <w:sz w:val="28"/>
          <w:u w:val="single"/>
          <w:cs/>
        </w:rPr>
        <w:t>สินทรัพย์และหนี้สินทางการเงิน</w:t>
      </w:r>
    </w:p>
    <w:p w14:paraId="5DBC145B" w14:textId="77777777" w:rsidR="009A154F" w:rsidRPr="00B4519B" w:rsidRDefault="009A154F" w:rsidP="009A154F">
      <w:pPr>
        <w:snapToGrid w:val="0"/>
        <w:spacing w:before="100"/>
        <w:ind w:left="360"/>
        <w:jc w:val="thaiDistribute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การจัดประเภทรายการและการวัดมูลค่าของสินทรัพย์ทางการเงินและหนี้สินทางการเงิน</w:t>
      </w:r>
    </w:p>
    <w:p w14:paraId="1365CE17" w14:textId="77777777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b/>
          <w:bCs/>
          <w:i/>
          <w:iCs/>
          <w:sz w:val="28"/>
          <w:lang w:val="en-GB"/>
        </w:rPr>
      </w:pPr>
      <w:r w:rsidRPr="00B4519B">
        <w:rPr>
          <w:rFonts w:asciiTheme="majorBidi" w:eastAsia="Arial Unicode MS" w:hAnsiTheme="majorBidi" w:cstheme="majorBidi"/>
          <w:b/>
          <w:bCs/>
          <w:i/>
          <w:iCs/>
          <w:sz w:val="28"/>
          <w:cs/>
        </w:rPr>
        <w:t>การจัดประเภทรายการ</w:t>
      </w:r>
    </w:p>
    <w:p w14:paraId="439FF277" w14:textId="77777777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>การจัดประเภทรายการขึ้นอยู่กับโมเดลธุรกิจ (</w:t>
      </w:r>
      <w:r w:rsidRPr="00B4519B">
        <w:rPr>
          <w:rFonts w:asciiTheme="majorBidi" w:eastAsia="Arial Unicode MS" w:hAnsiTheme="majorBidi" w:cstheme="majorBidi"/>
          <w:sz w:val="28"/>
        </w:rPr>
        <w:t>Business Model</w:t>
      </w:r>
      <w:r w:rsidRPr="00B4519B">
        <w:rPr>
          <w:rFonts w:asciiTheme="majorBidi" w:eastAsia="Arial Unicode MS" w:hAnsiTheme="majorBidi" w:cstheme="majorBidi"/>
          <w:sz w:val="28"/>
          <w:cs/>
        </w:rPr>
        <w:t>) ของกิจการในการจัดการสินทรัพย์ทางการเงินและลักษณะของกระแสเงินสดตามสัญญาของสินทรัพย์ทางการเงิน</w:t>
      </w:r>
    </w:p>
    <w:p w14:paraId="6A259C37" w14:textId="29F78F42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  <w:lang w:val="en-GB"/>
        </w:rPr>
      </w:pPr>
      <w:r w:rsidRPr="00B4519B">
        <w:rPr>
          <w:rFonts w:asciiTheme="majorBidi" w:eastAsia="Arial Unicode MS" w:hAnsiTheme="majorBidi" w:cstheme="majorBidi"/>
          <w:smallCaps/>
          <w:sz w:val="28"/>
          <w:cs/>
        </w:rPr>
        <w:t>บริษัท</w:t>
      </w:r>
      <w:r w:rsidR="0084307E">
        <w:rPr>
          <w:rFonts w:asciiTheme="majorBidi" w:eastAsia="Arial Unicode MS" w:hAnsiTheme="majorBidi" w:cstheme="majorBidi" w:hint="cs"/>
          <w:smallCaps/>
          <w:sz w:val="28"/>
          <w:cs/>
        </w:rPr>
        <w:t xml:space="preserve">ฯ </w:t>
      </w:r>
      <w:r w:rsidRPr="00B4519B">
        <w:rPr>
          <w:rFonts w:asciiTheme="majorBidi" w:eastAsia="Arial Unicode MS" w:hAnsiTheme="majorBidi" w:cstheme="majorBidi"/>
          <w:sz w:val="28"/>
          <w:cs/>
        </w:rPr>
        <w:t>จัดประเภทสินทรัพย์ทางการเงินตามลักษณะการวัดมูลค่าดังนี้</w:t>
      </w:r>
    </w:p>
    <w:p w14:paraId="3FE6D3C8" w14:textId="77777777" w:rsidR="009A154F" w:rsidRPr="00B4519B" w:rsidRDefault="009A154F" w:rsidP="005A31F2">
      <w:pPr>
        <w:numPr>
          <w:ilvl w:val="0"/>
          <w:numId w:val="12"/>
        </w:numPr>
        <w:spacing w:before="60"/>
        <w:ind w:left="630" w:hanging="270"/>
        <w:jc w:val="thaiDistribute"/>
        <w:rPr>
          <w:rFonts w:asciiTheme="majorBidi" w:eastAsia="Arial Unicode MS" w:hAnsiTheme="majorBidi" w:cstheme="majorBidi"/>
          <w:sz w:val="28"/>
          <w:lang w:val="en-GB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>รายการที่วัดมูลค่าภายหลังด้วยมูลค่ายุติธรรม (ผ่านกำไรขาดทุนเบ็ดเสร็จอื่น หรือผ่านกำไรหรือขาดทุน) และ</w:t>
      </w:r>
    </w:p>
    <w:p w14:paraId="1557656B" w14:textId="77777777" w:rsidR="009A154F" w:rsidRPr="00B4519B" w:rsidRDefault="009A154F" w:rsidP="005A31F2">
      <w:pPr>
        <w:numPr>
          <w:ilvl w:val="0"/>
          <w:numId w:val="12"/>
        </w:numPr>
        <w:spacing w:before="60"/>
        <w:ind w:left="630" w:hanging="270"/>
        <w:jc w:val="thaiDistribute"/>
        <w:rPr>
          <w:rFonts w:asciiTheme="majorBidi" w:eastAsia="Arial Unicode MS" w:hAnsiTheme="majorBidi" w:cstheme="majorBidi"/>
          <w:sz w:val="28"/>
          <w:lang w:val="en-GB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>รายการที่วัดมูลค่าด้วยราคาทุนตัดจำหน่าย</w:t>
      </w:r>
    </w:p>
    <w:p w14:paraId="54DA7178" w14:textId="6CB90CBB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  <w:lang w:val="en-GB"/>
        </w:rPr>
      </w:pPr>
      <w:r w:rsidRPr="00B4519B">
        <w:rPr>
          <w:rFonts w:asciiTheme="majorBidi" w:eastAsia="Arial Unicode MS" w:hAnsiTheme="majorBidi" w:cstheme="majorBidi"/>
          <w:smallCaps/>
          <w:sz w:val="28"/>
          <w:cs/>
        </w:rPr>
        <w:t>บริษัท</w:t>
      </w:r>
      <w:r w:rsidR="0084307E">
        <w:rPr>
          <w:rFonts w:asciiTheme="majorBidi" w:eastAsia="Arial Unicode MS" w:hAnsiTheme="majorBidi" w:cstheme="majorBidi" w:hint="cs"/>
          <w:smallCaps/>
          <w:sz w:val="28"/>
          <w:cs/>
        </w:rPr>
        <w:t xml:space="preserve">ฯ </w:t>
      </w:r>
      <w:r w:rsidRPr="00B4519B">
        <w:rPr>
          <w:rFonts w:asciiTheme="majorBidi" w:eastAsia="Arial Unicode MS" w:hAnsiTheme="majorBidi" w:cstheme="majorBidi"/>
          <w:sz w:val="28"/>
          <w:cs/>
        </w:rPr>
        <w:t>ต้องจัดประเภทรายการใหม่สำหรับเงินลงทุนในตราสารหนี้เฉพาะเมื่อ</w:t>
      </w:r>
      <w:r w:rsidRPr="00B4519B">
        <w:rPr>
          <w:rFonts w:asciiTheme="majorBidi" w:eastAsia="Arial Unicode MS" w:hAnsiTheme="majorBidi" w:cstheme="majorBidi"/>
          <w:smallCaps/>
          <w:sz w:val="28"/>
          <w:cs/>
        </w:rPr>
        <w:t>บริษัท</w:t>
      </w:r>
      <w:r w:rsidR="0084307E">
        <w:rPr>
          <w:rFonts w:asciiTheme="majorBidi" w:eastAsia="Arial Unicode MS" w:hAnsiTheme="majorBidi" w:cstheme="majorBidi" w:hint="cs"/>
          <w:smallCaps/>
          <w:sz w:val="28"/>
          <w:cs/>
        </w:rPr>
        <w:t xml:space="preserve">ฯ </w:t>
      </w:r>
      <w:r w:rsidRPr="00B4519B">
        <w:rPr>
          <w:rFonts w:asciiTheme="majorBidi" w:eastAsia="Arial Unicode MS" w:hAnsiTheme="majorBidi" w:cstheme="majorBidi"/>
          <w:sz w:val="28"/>
          <w:cs/>
        </w:rPr>
        <w:t>เปลี่ยนแปลงโมเดลธุรกิจในการบริหารสินทรัพย์เหล่านั้น</w:t>
      </w:r>
    </w:p>
    <w:p w14:paraId="5B3FD9E4" w14:textId="77777777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 xml:space="preserve">ตราสารทุนสามารถจำแนกและไม่สามารถเปลี่ยนแปลงได้ตามประเภทของการวัดมูลค่าได้สองประเภท ได้แก่ การวัดมูลค่ายุติธรรมผ่านกำไรหรือขาดทุน </w:t>
      </w:r>
      <w:r w:rsidRPr="00B4519B">
        <w:rPr>
          <w:rFonts w:asciiTheme="majorBidi" w:eastAsia="Arial Unicode MS" w:hAnsiTheme="majorBidi" w:cstheme="majorBidi"/>
          <w:sz w:val="28"/>
          <w:cs/>
          <w:lang w:val="en-GB"/>
        </w:rPr>
        <w:t>(</w:t>
      </w:r>
      <w:r w:rsidRPr="00B4519B">
        <w:rPr>
          <w:rFonts w:asciiTheme="majorBidi" w:eastAsia="Arial Unicode MS" w:hAnsiTheme="majorBidi" w:cstheme="majorBidi"/>
          <w:sz w:val="28"/>
          <w:lang w:val="en-GB"/>
        </w:rPr>
        <w:t>FVPL</w:t>
      </w:r>
      <w:r w:rsidRPr="00B4519B">
        <w:rPr>
          <w:rFonts w:asciiTheme="majorBidi" w:eastAsia="Arial Unicode MS" w:hAnsiTheme="majorBidi" w:cstheme="majorBidi"/>
          <w:sz w:val="28"/>
          <w:cs/>
          <w:lang w:val="en-GB"/>
        </w:rPr>
        <w:t xml:space="preserve">) </w:t>
      </w:r>
      <w:r w:rsidRPr="00B4519B">
        <w:rPr>
          <w:rFonts w:asciiTheme="majorBidi" w:eastAsia="Arial Unicode MS" w:hAnsiTheme="majorBidi" w:cstheme="majorBidi"/>
          <w:sz w:val="28"/>
          <w:cs/>
        </w:rPr>
        <w:t>หรือการวัดมูลค่ายุติธรรมผ่านกำไรขาดทุนเบ็ดเสร็จอื่น (</w:t>
      </w:r>
      <w:r w:rsidRPr="00B4519B">
        <w:rPr>
          <w:rFonts w:asciiTheme="majorBidi" w:eastAsia="Arial Unicode MS" w:hAnsiTheme="majorBidi" w:cstheme="majorBidi"/>
          <w:sz w:val="28"/>
          <w:lang w:val="en-GB"/>
        </w:rPr>
        <w:t>FVOCI</w:t>
      </w:r>
      <w:r w:rsidRPr="00B4519B">
        <w:rPr>
          <w:rFonts w:asciiTheme="majorBidi" w:eastAsia="Arial Unicode MS" w:hAnsiTheme="majorBidi" w:cstheme="majorBidi"/>
          <w:sz w:val="28"/>
          <w:cs/>
          <w:lang w:val="en-GB"/>
        </w:rPr>
        <w:t>)</w:t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 ซึ่งไม่สามารถจัดประเภทรายการใหม่เข้าไปไว้ในกำไรหรือขาดทุนในภายหลัง </w:t>
      </w:r>
    </w:p>
    <w:p w14:paraId="3B96DCBD" w14:textId="77777777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i/>
          <w:iCs/>
          <w:sz w:val="28"/>
          <w:lang w:val="en-GB"/>
        </w:rPr>
      </w:pPr>
      <w:r w:rsidRPr="00B4519B">
        <w:rPr>
          <w:rFonts w:asciiTheme="majorBidi" w:eastAsia="Arial Unicode MS" w:hAnsiTheme="majorBidi" w:cstheme="majorBidi"/>
          <w:b/>
          <w:bCs/>
          <w:i/>
          <w:iCs/>
          <w:sz w:val="28"/>
          <w:cs/>
        </w:rPr>
        <w:t>การวัดมูลค่า</w:t>
      </w:r>
    </w:p>
    <w:p w14:paraId="259F217E" w14:textId="7CADC55C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  <w:lang w:val="en-GB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 xml:space="preserve">ในการรับรู้รายการเมื่อเริ่มแรก </w:t>
      </w:r>
      <w:r w:rsidRPr="00B4519B">
        <w:rPr>
          <w:rFonts w:asciiTheme="majorBidi" w:eastAsia="Arial Unicode MS" w:hAnsiTheme="majorBidi" w:cstheme="majorBidi"/>
          <w:smallCaps/>
          <w:sz w:val="28"/>
          <w:cs/>
        </w:rPr>
        <w:t>บริษัท</w:t>
      </w:r>
      <w:r w:rsidR="0084307E">
        <w:rPr>
          <w:rFonts w:asciiTheme="majorBidi" w:eastAsia="Arial Unicode MS" w:hAnsiTheme="majorBidi" w:cstheme="majorBidi" w:hint="cs"/>
          <w:smallCaps/>
          <w:sz w:val="28"/>
          <w:cs/>
        </w:rPr>
        <w:t xml:space="preserve">ฯ </w:t>
      </w:r>
      <w:r w:rsidRPr="00B4519B">
        <w:rPr>
          <w:rFonts w:asciiTheme="majorBidi" w:eastAsia="Arial Unicode MS" w:hAnsiTheme="majorBidi" w:cstheme="majorBidi"/>
          <w:sz w:val="28"/>
          <w:cs/>
        </w:rPr>
        <w:t>ต้องวัดมูลค่าของสินทรัพย์ทางการเงินหรือหนี้สินทางการเงินที่ไม่ได้วัดมูลค่าด้วยมูลค่ายุติธรรมผ่านกำไรหรือขาดทุนด้วยมูลค่ายุติธรรม บวกหรือหักด้วยต้นทุนการทำรายการซึ่งเกี่ยวข้องโดยตรงกับการได้มาหรือการออกสินทรัพย์ทางการเงินหรือหนี้สินทางการเงินนั้น ต้นทุนการทำรายการของสินทรัพย์ทางการเงินที่วัดมูลค่าด้วยมูลค่ายุติธรรมผ่านกำไรหรือขาดทุนนั้นรับรู้เป็นค่าใช้จ่ายในกำไรหรือขาดทุน</w:t>
      </w:r>
    </w:p>
    <w:p w14:paraId="64D4A8A7" w14:textId="317947F8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 xml:space="preserve">การวัดมูลค่าในภายหลังของตราสารหนี้ทำได้ </w:t>
      </w:r>
      <w:r w:rsidRPr="00B4519B">
        <w:rPr>
          <w:rFonts w:asciiTheme="majorBidi" w:eastAsia="Arial Unicode MS" w:hAnsiTheme="majorBidi" w:cstheme="majorBidi"/>
          <w:sz w:val="28"/>
        </w:rPr>
        <w:t xml:space="preserve">3 </w:t>
      </w:r>
      <w:r w:rsidRPr="00B4519B">
        <w:rPr>
          <w:rFonts w:asciiTheme="majorBidi" w:eastAsia="Arial Unicode MS" w:hAnsiTheme="majorBidi" w:cstheme="majorBidi"/>
          <w:sz w:val="28"/>
          <w:cs/>
        </w:rPr>
        <w:t>วิธี โดยขึ้นอยู่กับการจัดประเภทตราสารหนี้ของบริษัท</w:t>
      </w:r>
      <w:r w:rsidR="0084307E">
        <w:rPr>
          <w:rFonts w:asciiTheme="majorBidi" w:eastAsia="Arial Unicode MS" w:hAnsiTheme="majorBidi" w:cstheme="majorBidi" w:hint="cs"/>
          <w:sz w:val="28"/>
          <w:cs/>
        </w:rPr>
        <w:t>ฯ</w:t>
      </w:r>
    </w:p>
    <w:p w14:paraId="4D56EC41" w14:textId="3787D931" w:rsidR="009A154F" w:rsidRPr="00B4519B" w:rsidRDefault="009A154F" w:rsidP="005E4912">
      <w:pPr>
        <w:pStyle w:val="ListParagraph"/>
        <w:numPr>
          <w:ilvl w:val="0"/>
          <w:numId w:val="12"/>
        </w:numPr>
        <w:spacing w:before="100"/>
        <w:jc w:val="thaiDistribute"/>
        <w:rPr>
          <w:rFonts w:asciiTheme="majorBidi" w:eastAsia="Arial Unicode MS" w:hAnsiTheme="majorBidi" w:cstheme="majorBidi"/>
          <w:sz w:val="28"/>
          <w:cs/>
        </w:rPr>
      </w:pPr>
      <w:r w:rsidRPr="00B4519B">
        <w:rPr>
          <w:rFonts w:asciiTheme="majorBidi" w:eastAsia="Arial Unicode MS" w:hAnsiTheme="majorBidi" w:cstheme="majorBidi"/>
          <w:i/>
          <w:iCs/>
          <w:sz w:val="28"/>
          <w:cs/>
        </w:rPr>
        <w:t>ราคาทุนตัดจำหน่าย</w:t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 </w:t>
      </w:r>
      <w:r w:rsidR="005A31F2">
        <w:rPr>
          <w:rFonts w:asciiTheme="majorBidi" w:eastAsia="Arial Unicode MS" w:hAnsiTheme="majorBidi" w:cstheme="majorBidi"/>
          <w:sz w:val="28"/>
        </w:rPr>
        <w:t>-</w:t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 สินทรัพย์ทางการเงินต้องวัดมูลค่าด้วยราคาทุนตัดจำหน่ายเมื่อ</w:t>
      </w:r>
      <w:r w:rsidRPr="00B4519B">
        <w:rPr>
          <w:rFonts w:asciiTheme="majorBidi" w:eastAsia="Arial Unicode MS" w:hAnsiTheme="majorBidi" w:cstheme="majorBidi"/>
          <w:smallCaps/>
          <w:sz w:val="28"/>
          <w:cs/>
        </w:rPr>
        <w:t>บริษัท</w:t>
      </w:r>
      <w:r w:rsidR="0084307E">
        <w:rPr>
          <w:rFonts w:asciiTheme="majorBidi" w:eastAsia="Arial Unicode MS" w:hAnsiTheme="majorBidi" w:cstheme="majorBidi" w:hint="cs"/>
          <w:smallCaps/>
          <w:sz w:val="28"/>
          <w:cs/>
        </w:rPr>
        <w:t xml:space="preserve">ฯ </w:t>
      </w:r>
      <w:r w:rsidRPr="00B4519B">
        <w:rPr>
          <w:rFonts w:asciiTheme="majorBidi" w:eastAsia="Arial Unicode MS" w:hAnsiTheme="majorBidi" w:cstheme="majorBidi"/>
          <w:sz w:val="28"/>
          <w:cs/>
        </w:rPr>
        <w:t>ถือครองสินทรัพย์ทางการเงินนั้นตามโมเดลธุรกิจที่มีวัตถุประสงค์การถือครองสินทรัพย์ทางการเงินเพื่อรับกระแสเงินสดตามสัญญาและข้อกำหนดตามสัญญาของสินทรัพย์ทางการเงินซึ่งทำให้เกิดกระแสเงินสดซึ่งเป็นการจ่ายเพียงเงินต้นและดอกเบี้ยจากยอดคงเหลือของเงินต้นในวันที่กำหนดไว้ รายได้ดอกเบี้ยจากสินทรัพย์ทางการเงินดังกล่าวต้องคำนวณโดยใช้วิธีอัตราดอกเบี้ยที่แท้จริง กำไรหรือขาดทุนที่เกิดขึ้นจากการตัดรายการจะรับรู้โดยตรงในกำไรหรือขาดทุนและแสดงรายการในกำไร/(ขาดทุน)อื่น พร้อมกับกำไรขาดทุนจากอัตราแลกเปลี่ยน รายการขาดทุนจากการด้อยค่าแสดง</w:t>
      </w:r>
      <w:r w:rsidR="00D711A1" w:rsidRPr="00B4519B">
        <w:rPr>
          <w:rFonts w:asciiTheme="majorBidi" w:eastAsia="Arial Unicode MS" w:hAnsiTheme="majorBidi" w:cstheme="majorBidi"/>
          <w:sz w:val="28"/>
          <w:cs/>
        </w:rPr>
        <w:t>ใน</w:t>
      </w:r>
      <w:r w:rsidRPr="00B4519B">
        <w:rPr>
          <w:rFonts w:asciiTheme="majorBidi" w:eastAsia="Arial Unicode MS" w:hAnsiTheme="majorBidi" w:cstheme="majorBidi"/>
          <w:sz w:val="28"/>
          <w:cs/>
        </w:rPr>
        <w:t>กำไรหรือขาดทุน</w:t>
      </w:r>
    </w:p>
    <w:p w14:paraId="1AB24E6F" w14:textId="3B8661D3" w:rsidR="009A154F" w:rsidRPr="00B4519B" w:rsidRDefault="009A154F" w:rsidP="005E4912">
      <w:pPr>
        <w:pStyle w:val="ListParagraph"/>
        <w:numPr>
          <w:ilvl w:val="0"/>
          <w:numId w:val="12"/>
        </w:numPr>
        <w:spacing w:before="10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i/>
          <w:iCs/>
          <w:sz w:val="28"/>
          <w:cs/>
        </w:rPr>
        <w:t>มูลค่ายุติธรรมผ่านกำไรขาดทุนเบ็ดเสร็จอื่น (</w:t>
      </w:r>
      <w:r w:rsidRPr="00B4519B">
        <w:rPr>
          <w:rFonts w:asciiTheme="majorBidi" w:eastAsia="Arial Unicode MS" w:hAnsiTheme="majorBidi" w:cstheme="majorBidi"/>
          <w:i/>
          <w:iCs/>
          <w:sz w:val="28"/>
        </w:rPr>
        <w:t>FVOCI</w:t>
      </w:r>
      <w:r w:rsidRPr="00B4519B">
        <w:rPr>
          <w:rFonts w:asciiTheme="majorBidi" w:eastAsia="Arial Unicode MS" w:hAnsiTheme="majorBidi" w:cstheme="majorBidi"/>
          <w:i/>
          <w:iCs/>
          <w:sz w:val="28"/>
          <w:cs/>
        </w:rPr>
        <w:t>)</w:t>
      </w:r>
      <w:r w:rsidRPr="006D6355">
        <w:rPr>
          <w:rFonts w:asciiTheme="majorBidi" w:eastAsia="Arial Unicode MS" w:hAnsiTheme="majorBidi" w:cstheme="majorBidi"/>
          <w:sz w:val="28"/>
          <w:cs/>
        </w:rPr>
        <w:t xml:space="preserve"> -</w:t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 สินทรัพย์ทางการเงินต้องวัดมูลค่าด้วยมูลค่ายุติธรรม</w:t>
      </w:r>
      <w:r w:rsidRPr="00B4519B">
        <w:rPr>
          <w:rFonts w:asciiTheme="majorBidi" w:eastAsia="Arial Unicode MS" w:hAnsiTheme="majorBidi" w:cstheme="majorBidi"/>
          <w:sz w:val="28"/>
        </w:rPr>
        <w:br/>
      </w:r>
      <w:r w:rsidRPr="00B4519B">
        <w:rPr>
          <w:rFonts w:asciiTheme="majorBidi" w:eastAsia="Arial Unicode MS" w:hAnsiTheme="majorBidi" w:cstheme="majorBidi"/>
          <w:sz w:val="28"/>
          <w:cs/>
        </w:rPr>
        <w:t>ผ่านกำไรขาดทุนเบ็ดเสร็จอื่นเมื่อ</w:t>
      </w:r>
      <w:r w:rsidRPr="00B4519B">
        <w:rPr>
          <w:rFonts w:asciiTheme="majorBidi" w:eastAsia="Arial Unicode MS" w:hAnsiTheme="majorBidi" w:cstheme="majorBidi"/>
          <w:smallCaps/>
          <w:sz w:val="28"/>
          <w:cs/>
        </w:rPr>
        <w:t>บริษัท</w:t>
      </w:r>
      <w:r w:rsidR="0084307E">
        <w:rPr>
          <w:rFonts w:asciiTheme="majorBidi" w:eastAsia="Arial Unicode MS" w:hAnsiTheme="majorBidi" w:cstheme="majorBidi" w:hint="cs"/>
          <w:smallCaps/>
          <w:sz w:val="28"/>
          <w:cs/>
        </w:rPr>
        <w:t xml:space="preserve">ฯ </w:t>
      </w:r>
      <w:r w:rsidRPr="00B4519B">
        <w:rPr>
          <w:rFonts w:asciiTheme="majorBidi" w:eastAsia="Arial Unicode MS" w:hAnsiTheme="majorBidi" w:cstheme="majorBidi"/>
          <w:sz w:val="28"/>
          <w:cs/>
        </w:rPr>
        <w:t>ถือครองสินทรัพย์ทางการเงินตามโมเดลธุรกิจที่มีวัตถุประสงค์เพื่อรับกระแสเงินสดตามสัญญาและเพื่อขายสินทรัพย์ทางการเงิน และข้อกำหนดตามสัญญาของสินทรัพย์ทางการเงินซึ่งทำให้เกิดกระแสเงินสด ซึ่งเป็นการจ่ายเพียงเงินต้นและดอกเบี้ยจากยอดคงเหลือของเงินต้นในวันที่กำหนดไว้ การเปลี่ยนแปลงของมูลค่าของสินทรัพย์ทางการเงินรับรู้ผ่านกำไรขาดทุนเบ็ดเสร็จอื่น ยกเว้น รายการขาดทุนจากการด้อยค่า รายได้ดอกเบี้ย และกำไรขาดทุนจากอัตราแลกเปลี่ยนที่เกี่ยวข้องจะรับรู้เป็นกำไรหรือขาดทุน เมื่อมีการตัดรายการสินทรัพย์ทางการเงิน กำไรหรือขาดทุนสะสมที่เคยรับรู้รายการในกำไรขาดทุนเบ็ดเสร็จอื่นจะต้องจัดประเภทรายการใหม่เข้ากำไรหรือขาดทุน และแสดงรายการในกำไร/(ขาดทุน)อื่น รายได้ดอกเบี้ยจากสินทรัพย์ทางการเงินดังกล่าวต้องคำนวณโดยใช้วิธีอัตราดอกเบี้ยที่แท้จริง รายการขาดทุนจากการด้อยค่าแสดงเป็นรายการแยกต่างหากในงบกำไรขาดทุน</w:t>
      </w:r>
    </w:p>
    <w:p w14:paraId="4577C37A" w14:textId="77777777" w:rsidR="009A154F" w:rsidRPr="00B4519B" w:rsidRDefault="009A154F" w:rsidP="005E4912">
      <w:pPr>
        <w:pStyle w:val="ListParagraph"/>
        <w:numPr>
          <w:ilvl w:val="0"/>
          <w:numId w:val="12"/>
        </w:numPr>
        <w:spacing w:before="10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i/>
          <w:iCs/>
          <w:sz w:val="28"/>
          <w:cs/>
        </w:rPr>
        <w:t>มูลค่ายุติธรรมผ่านกำไรหรือขาดทุน (</w:t>
      </w:r>
      <w:r w:rsidRPr="00B4519B">
        <w:rPr>
          <w:rFonts w:asciiTheme="majorBidi" w:eastAsia="Arial Unicode MS" w:hAnsiTheme="majorBidi" w:cstheme="majorBidi"/>
          <w:i/>
          <w:iCs/>
          <w:sz w:val="28"/>
        </w:rPr>
        <w:t>FVPL</w:t>
      </w:r>
      <w:r w:rsidRPr="00B4519B">
        <w:rPr>
          <w:rFonts w:asciiTheme="majorBidi" w:eastAsia="Arial Unicode MS" w:hAnsiTheme="majorBidi" w:cstheme="majorBidi"/>
          <w:i/>
          <w:iCs/>
          <w:sz w:val="28"/>
          <w:cs/>
        </w:rPr>
        <w:t>)</w:t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 - สินทรัพย์ทางการเงินที่ไม่เข้าเงื่อนไขการวัดมูลค่าด้วยราคาทุน</w:t>
      </w:r>
      <w:r w:rsidRPr="00B4519B">
        <w:rPr>
          <w:rFonts w:asciiTheme="majorBidi" w:eastAsia="Arial Unicode MS" w:hAnsiTheme="majorBidi" w:cstheme="majorBidi"/>
          <w:sz w:val="28"/>
        </w:rPr>
        <w:br/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ตัดจำหน่ายหรือ </w:t>
      </w:r>
      <w:r w:rsidRPr="00B4519B">
        <w:rPr>
          <w:rFonts w:asciiTheme="majorBidi" w:eastAsia="Arial Unicode MS" w:hAnsiTheme="majorBidi" w:cstheme="majorBidi"/>
          <w:sz w:val="28"/>
        </w:rPr>
        <w:t xml:space="preserve">FVOCI </w:t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ต้องวัดมูลค่าด้วยมูลค่ายุติธรรมผ่านกำไรหรือขาดทุน กำไรหรือขาดทุนที่เกิดจากตราสารหนี้ที่วัดมูลค่า </w:t>
      </w:r>
      <w:r w:rsidRPr="00B4519B">
        <w:rPr>
          <w:rFonts w:asciiTheme="majorBidi" w:eastAsia="Arial Unicode MS" w:hAnsiTheme="majorBidi" w:cstheme="majorBidi"/>
          <w:sz w:val="28"/>
        </w:rPr>
        <w:t>FVPL</w:t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 จะรับรู้เป็นกำไรหรือขาดทุน และแสดงรายการสุทธิในกำไร/(ขาดทุน)อื่นในรอบระยะเวลาที่เกิดรายการ</w:t>
      </w:r>
    </w:p>
    <w:p w14:paraId="1E930048" w14:textId="77777777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>การวัดมูลค่าในภายหลังของตราสารทุนต้องแสดงตราสารทุนโดยใช้มูลค่ายุติธรรม และบันทึกกำไรขาดทุนจากการเปลี่ยนแปลงของมูลค่ายุติธรรมเข้ากำไรหรือขาดทุน หรือกำไรขาดทุนเบ็ดเสร็จอื่น ขึ้นอยู่กับการจัดประเภทของตราสารทุน</w:t>
      </w:r>
    </w:p>
    <w:p w14:paraId="3FE1244D" w14:textId="77777777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b/>
          <w:bCs/>
          <w:i/>
          <w:iCs/>
          <w:sz w:val="28"/>
        </w:rPr>
      </w:pPr>
      <w:r w:rsidRPr="00B4519B">
        <w:rPr>
          <w:rFonts w:asciiTheme="majorBidi" w:eastAsia="Arial Unicode MS" w:hAnsiTheme="majorBidi" w:cstheme="majorBidi"/>
          <w:b/>
          <w:bCs/>
          <w:i/>
          <w:iCs/>
          <w:sz w:val="28"/>
          <w:cs/>
        </w:rPr>
        <w:t>การด้อยค่า</w:t>
      </w:r>
    </w:p>
    <w:p w14:paraId="3B3A6FF2" w14:textId="3E55867B" w:rsidR="009A154F" w:rsidRPr="00B4519B" w:rsidRDefault="009A154F" w:rsidP="009A154F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 xml:space="preserve">ผลขาดทุนด้านเครดิตที่คาดว่าจะเกิดขึ้นต่อสินทรัพย์ทางการเงินที่วัดมูลค่าด้วยวิธีราคาทุนตัดจำหน่าย หรือสินทรัพย์ทางการเงินประเภทตราสารหนี้ที่วัดมูลค่าด้วยวิธีมูลค่ายุติธรรมผ่านกำไรขาดทุนเบ็ดเสร็จอื่น และสินทรัพย์ที่เกิดจากภาระผูกพันวงเงินสินเชื่อและสัญญาค้ำประกันทางการเงิน ประเมินโดยไม่จำเป็นต้องรอให้เกิดเหตุการณ์ด้านเครดิตเกิดขึ้นก่อน </w:t>
      </w:r>
    </w:p>
    <w:p w14:paraId="279317C1" w14:textId="77777777" w:rsidR="005D1DF7" w:rsidRPr="00B4519B" w:rsidRDefault="005D1DF7" w:rsidP="005D1DF7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  <w:u w:val="single"/>
        </w:rPr>
      </w:pPr>
      <w:r w:rsidRPr="00B4519B">
        <w:rPr>
          <w:rFonts w:asciiTheme="majorBidi" w:eastAsia="Arial Unicode MS" w:hAnsiTheme="majorBidi" w:cstheme="majorBidi"/>
          <w:b/>
          <w:bCs/>
          <w:i/>
          <w:iCs/>
          <w:sz w:val="28"/>
          <w:cs/>
        </w:rPr>
        <w:t>หนี้สินทางการเงินโทเคนดิจิทัล</w:t>
      </w:r>
    </w:p>
    <w:p w14:paraId="5102FE7C" w14:textId="11C74991" w:rsidR="005D1DF7" w:rsidRPr="00B4519B" w:rsidRDefault="005D1DF7" w:rsidP="005D1DF7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>บริษัทฯ มีภาระผูกพันตามสัญญาในการส่งมอบเงินสดคือส่วนแบ่งรายได้ให้แก่ผู้ถือโทเคนดิจิทัลภายใต้เงื่อนไขที่ระบุไว้ในหนังสือชี้ชวน และวันที่ครบกำหนดอายุโครงการ บริษัทฯ จะส่งมอบรายได้ส่วนสุดท้าย คือ ส่วนแบ่งรายได้จากการจำหน่ายสินทรัพย์โครงการซึ่งจะขึ้นอยู่กับเงินที่คาดว่าจะได้รับจากการจำหน่ายกลุ่มอาคารสำนักงาน สิริ แคมปัส                    (</w:t>
      </w:r>
      <w:r w:rsidRPr="00095893">
        <w:rPr>
          <w:rFonts w:asciiTheme="majorBidi" w:eastAsia="Arial Unicode MS" w:hAnsiTheme="majorBidi" w:cstheme="majorBidi"/>
          <w:sz w:val="28"/>
          <w:cs/>
        </w:rPr>
        <w:t>หัก</w:t>
      </w:r>
      <w:r w:rsidR="00267637" w:rsidRPr="00095893">
        <w:rPr>
          <w:rFonts w:asciiTheme="majorBidi" w:eastAsia="Arial Unicode MS" w:hAnsiTheme="majorBidi" w:cstheme="majorBidi"/>
          <w:sz w:val="28"/>
          <w:cs/>
        </w:rPr>
        <w:t>เงินประกันความเสียหายตามสัญญาเช่า และ</w:t>
      </w:r>
      <w:r w:rsidRPr="00095893">
        <w:rPr>
          <w:rFonts w:asciiTheme="majorBidi" w:eastAsia="Arial Unicode MS" w:hAnsiTheme="majorBidi" w:cstheme="majorBidi"/>
          <w:sz w:val="28"/>
          <w:cs/>
        </w:rPr>
        <w:t>ค่าใช้จ่าย</w:t>
      </w:r>
      <w:r w:rsidRPr="00B4519B">
        <w:rPr>
          <w:rFonts w:asciiTheme="majorBidi" w:eastAsia="Arial Unicode MS" w:hAnsiTheme="majorBidi" w:cstheme="majorBidi"/>
          <w:sz w:val="28"/>
          <w:cs/>
        </w:rPr>
        <w:t xml:space="preserve">ที่เกี่ยวข้อง) ดังนั้น รายได้ส่วนสุดท้าย จึงสัมพันธ์กับราคาตลาดของอาคารสำนักงาน สิริ แคมปัส ณ วันสิ้นสุดโครงการ บริษัทฯ จึงแสดงรายการโทเคนดิจิทัลเป็นหนี้สินทางการเงินที่วัดมูลค่าด้วยมูลค่ายุติธรรมผ่านกำไรหรือขาดทุน </w:t>
      </w:r>
    </w:p>
    <w:p w14:paraId="7AE9BDCD" w14:textId="122FC89B" w:rsidR="005D1DF7" w:rsidRPr="00B4519B" w:rsidRDefault="005D1DF7" w:rsidP="005D1DF7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>กำไร</w:t>
      </w:r>
      <w:r w:rsidR="00EA3844">
        <w:rPr>
          <w:rFonts w:asciiTheme="majorBidi" w:eastAsia="Arial Unicode MS" w:hAnsiTheme="majorBidi" w:cstheme="majorBidi" w:hint="cs"/>
          <w:sz w:val="28"/>
          <w:cs/>
        </w:rPr>
        <w:t>หรือขาดทุน</w:t>
      </w:r>
      <w:r w:rsidRPr="00B4519B">
        <w:rPr>
          <w:rFonts w:asciiTheme="majorBidi" w:eastAsia="Arial Unicode MS" w:hAnsiTheme="majorBidi" w:cstheme="majorBidi"/>
          <w:sz w:val="28"/>
          <w:cs/>
        </w:rPr>
        <w:t>จากการวัดมูลค่ายุติธรรมที่เกิดขึ้นจากการเปลี่ยนแปลงของราคายุติธรรมของหนี้สินทางการเงินโทเคนดิจิทัล จะรับรู้ในกำไรหรือขาดทุน</w:t>
      </w:r>
    </w:p>
    <w:p w14:paraId="74234ABE" w14:textId="77777777" w:rsidR="005D1DF7" w:rsidRPr="00B4519B" w:rsidRDefault="005D1DF7" w:rsidP="005D1DF7">
      <w:pPr>
        <w:spacing w:before="100"/>
        <w:ind w:left="360"/>
        <w:jc w:val="thaiDistribute"/>
        <w:rPr>
          <w:rFonts w:asciiTheme="majorBidi" w:eastAsia="Arial Unicode MS" w:hAnsiTheme="majorBidi" w:cstheme="majorBidi"/>
          <w:sz w:val="28"/>
        </w:rPr>
      </w:pPr>
      <w:r w:rsidRPr="00B4519B">
        <w:rPr>
          <w:rFonts w:asciiTheme="majorBidi" w:eastAsia="Arial Unicode MS" w:hAnsiTheme="majorBidi" w:cstheme="majorBidi"/>
          <w:sz w:val="28"/>
          <w:cs/>
        </w:rPr>
        <w:t>ต้นทุนการทำรายการซึ่งเกี่ยวข้องโดยตรงกับการได้มาหรือการออกหนี้สินทางการเงินที่วัดมูลค่าด้วยมูลค่ายุติธรรมผ่านกำไรขาดทุนบันทึกในกำไรหรือขาดทุนในงวดที่ค่าใช้จ่ายดังกล่าวเกิดขึ้น</w:t>
      </w:r>
    </w:p>
    <w:p w14:paraId="1562CD0A" w14:textId="3A312CED" w:rsidR="008D5260" w:rsidRPr="00B4519B" w:rsidRDefault="008D5260" w:rsidP="008D5260">
      <w:pPr>
        <w:spacing w:before="80" w:after="80"/>
        <w:ind w:left="360"/>
        <w:jc w:val="thaiDistribute"/>
        <w:outlineLvl w:val="0"/>
        <w:rPr>
          <w:rFonts w:asciiTheme="majorBidi" w:hAnsiTheme="majorBidi" w:cstheme="majorBidi"/>
          <w:spacing w:val="-2"/>
          <w:sz w:val="28"/>
          <w:u w:val="single"/>
        </w:rPr>
      </w:pPr>
      <w:r w:rsidRPr="00B4519B">
        <w:rPr>
          <w:rFonts w:asciiTheme="majorBidi" w:hAnsiTheme="majorBidi" w:cstheme="majorBidi"/>
          <w:spacing w:val="-2"/>
          <w:sz w:val="28"/>
          <w:u w:val="single"/>
          <w:cs/>
        </w:rPr>
        <w:t>อสังหาริมทรัพย์เพื่อการลงทุน</w:t>
      </w:r>
    </w:p>
    <w:p w14:paraId="714C40E7" w14:textId="5AFA08F6" w:rsidR="008D5260" w:rsidRPr="00B4519B" w:rsidRDefault="008D5260" w:rsidP="008D5260">
      <w:pPr>
        <w:spacing w:before="80" w:after="120"/>
        <w:ind w:left="360"/>
        <w:jc w:val="thaiDistribute"/>
        <w:outlineLvl w:val="0"/>
        <w:rPr>
          <w:rFonts w:asciiTheme="majorBidi" w:hAnsiTheme="majorBidi" w:cstheme="majorBidi"/>
          <w:spacing w:val="-2"/>
          <w:sz w:val="28"/>
        </w:rPr>
      </w:pPr>
      <w:r w:rsidRPr="00B4519B">
        <w:rPr>
          <w:rFonts w:asciiTheme="majorBidi" w:hAnsiTheme="majorBidi" w:cstheme="majorBidi"/>
          <w:spacing w:val="-2"/>
          <w:sz w:val="28"/>
          <w:cs/>
        </w:rPr>
        <w:t>กลุ่มบริษัทฯ วัดมูลค่าเริ่มแรกของอสังหาริมทรัพย์เพื่อการลงทุนด้วยราคาทุน และวัดมูลค่าอสังหาริมทรัพย์เพื่อการลงทุนใหม่ด้วยมูลค่ายุติธรรมด้วยการตีราคาใหม่อย่างสม่ำเสมอโดยอ้างอิงราคาประเมินโดยผู้ประเมินราคาอิสระ กลุ่มบริษัทฯ รับรู้ผลกำไรหรือขาดทุนที่เกิดขึ้นจากการเปลี่ยนแปลงมูลค่ายุติธรรมของอสังหาริมทรัพย์เพื่อการลงทุนในส่วนของกำไรหรือขาดทุน</w:t>
      </w:r>
    </w:p>
    <w:p w14:paraId="4BE565D0" w14:textId="707BDD42" w:rsidR="009A154F" w:rsidRPr="00B4519B" w:rsidRDefault="009A154F" w:rsidP="009A154F">
      <w:pPr>
        <w:tabs>
          <w:tab w:val="num" w:pos="180"/>
          <w:tab w:val="left" w:pos="360"/>
        </w:tabs>
        <w:spacing w:before="120"/>
        <w:ind w:left="360"/>
        <w:jc w:val="thaiDistribute"/>
        <w:rPr>
          <w:rFonts w:asciiTheme="majorBidi" w:hAnsiTheme="majorBidi" w:cstheme="majorBidi"/>
          <w:sz w:val="28"/>
          <w:u w:val="single"/>
        </w:rPr>
      </w:pPr>
      <w:r w:rsidRPr="00B4519B">
        <w:rPr>
          <w:rFonts w:asciiTheme="majorBidi" w:hAnsiTheme="majorBidi" w:cstheme="majorBidi"/>
          <w:sz w:val="28"/>
          <w:u w:val="single"/>
          <w:cs/>
        </w:rPr>
        <w:t>สินทรัพย์ไม่มีตัวตนและค่าตัดจำหน่าย</w:t>
      </w:r>
    </w:p>
    <w:p w14:paraId="3A7FC0AB" w14:textId="77777777" w:rsidR="009A154F" w:rsidRPr="00B4519B" w:rsidRDefault="009A154F" w:rsidP="006D6355">
      <w:pPr>
        <w:spacing w:before="120" w:after="120"/>
        <w:ind w:left="360" w:right="-10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สินทรัพย์ไม่มีตัวตนแสดงมูลค่าตามราคาทุนหักค่าตัดจำหน่ายสะสม และค่าเผื่อการด้อยค่าสะสมของสินทรัพย์ (ถ้ามี)</w:t>
      </w:r>
    </w:p>
    <w:p w14:paraId="3890C17A" w14:textId="3F6870AC" w:rsidR="008A48D1" w:rsidRPr="00B4519B" w:rsidRDefault="008A48D1" w:rsidP="008A48D1">
      <w:pPr>
        <w:spacing w:before="120" w:after="12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 xml:space="preserve">สินทรัพย์ไม่มีตัวตนดังกล่าวคือสัญญาอัจริยะ </w:t>
      </w:r>
      <w:r w:rsidRPr="00B4519B">
        <w:rPr>
          <w:rFonts w:asciiTheme="majorBidi" w:hAnsiTheme="majorBidi" w:cstheme="majorBidi"/>
          <w:sz w:val="28"/>
        </w:rPr>
        <w:t xml:space="preserve">(Smart Contract) </w:t>
      </w:r>
      <w:r w:rsidRPr="00B4519B">
        <w:rPr>
          <w:rFonts w:asciiTheme="majorBidi" w:hAnsiTheme="majorBidi" w:cstheme="majorBidi"/>
          <w:sz w:val="28"/>
          <w:cs/>
        </w:rPr>
        <w:t>มีอายุการใช้ประโยชน์</w:t>
      </w:r>
      <w:r w:rsidR="00F326E8" w:rsidRPr="00B4519B">
        <w:rPr>
          <w:rFonts w:asciiTheme="majorBidi" w:hAnsiTheme="majorBidi" w:cstheme="majorBidi"/>
          <w:sz w:val="28"/>
        </w:rPr>
        <w:t xml:space="preserve"> </w:t>
      </w:r>
      <w:r w:rsidR="002E0D0F" w:rsidRPr="00B4519B">
        <w:rPr>
          <w:rFonts w:asciiTheme="majorBidi" w:hAnsiTheme="majorBidi" w:cstheme="majorBidi"/>
          <w:sz w:val="28"/>
        </w:rPr>
        <w:t>4</w:t>
      </w:r>
      <w:r w:rsidR="00F326E8" w:rsidRPr="00B4519B">
        <w:rPr>
          <w:rFonts w:asciiTheme="majorBidi" w:hAnsiTheme="majorBidi" w:cstheme="majorBidi"/>
          <w:sz w:val="28"/>
        </w:rPr>
        <w:t xml:space="preserve"> </w:t>
      </w:r>
      <w:r w:rsidR="00F326E8" w:rsidRPr="00B4519B">
        <w:rPr>
          <w:rFonts w:asciiTheme="majorBidi" w:hAnsiTheme="majorBidi" w:cstheme="majorBidi"/>
          <w:sz w:val="28"/>
          <w:cs/>
        </w:rPr>
        <w:t>ปี</w:t>
      </w:r>
      <w:r w:rsidR="002E0D0F" w:rsidRPr="00B4519B">
        <w:rPr>
          <w:rFonts w:asciiTheme="majorBidi" w:hAnsiTheme="majorBidi" w:cstheme="majorBidi"/>
          <w:sz w:val="28"/>
        </w:rPr>
        <w:t xml:space="preserve"> </w:t>
      </w:r>
      <w:r w:rsidR="002E0D0F" w:rsidRPr="00B4519B">
        <w:rPr>
          <w:rFonts w:asciiTheme="majorBidi" w:hAnsiTheme="majorBidi" w:cstheme="majorBidi"/>
          <w:sz w:val="28"/>
          <w:cs/>
        </w:rPr>
        <w:t>ตัดจำหน่ายตามวิธีเส้นตรง</w:t>
      </w:r>
      <w:r w:rsidR="00F326E8" w:rsidRPr="00B4519B">
        <w:rPr>
          <w:rFonts w:asciiTheme="majorBidi" w:hAnsiTheme="majorBidi" w:cstheme="majorBidi"/>
          <w:sz w:val="28"/>
          <w:cs/>
        </w:rPr>
        <w:t xml:space="preserve"> </w:t>
      </w:r>
    </w:p>
    <w:p w14:paraId="2B4C79C4" w14:textId="6724DE33" w:rsidR="009A154F" w:rsidRPr="00B4519B" w:rsidRDefault="009A154F" w:rsidP="009A154F">
      <w:pPr>
        <w:tabs>
          <w:tab w:val="left" w:pos="1418"/>
        </w:tabs>
        <w:spacing w:before="120"/>
        <w:ind w:left="360" w:right="29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>บริษัท</w:t>
      </w:r>
      <w:r w:rsidR="0084307E">
        <w:rPr>
          <w:rFonts w:asciiTheme="majorBidi" w:hAnsiTheme="majorBidi" w:cstheme="majorBidi" w:hint="cs"/>
          <w:cs/>
        </w:rPr>
        <w:t xml:space="preserve">ฯ </w:t>
      </w:r>
      <w:r w:rsidRPr="00B4519B">
        <w:rPr>
          <w:rFonts w:asciiTheme="majorBidi" w:hAnsiTheme="majorBidi" w:cstheme="majorBidi"/>
          <w:cs/>
        </w:rPr>
        <w:t>จะเริ่มบันทึก</w:t>
      </w:r>
      <w:r w:rsidR="00670CE7" w:rsidRPr="00B4519B">
        <w:rPr>
          <w:rFonts w:asciiTheme="majorBidi" w:hAnsiTheme="majorBidi" w:cstheme="majorBidi"/>
          <w:cs/>
        </w:rPr>
        <w:t>ค่</w:t>
      </w:r>
      <w:r w:rsidRPr="00B4519B">
        <w:rPr>
          <w:rFonts w:asciiTheme="majorBidi" w:hAnsiTheme="majorBidi" w:cstheme="majorBidi"/>
          <w:cs/>
        </w:rPr>
        <w:t>าตัดจำหน่ายเมื่อสินทรัพย์ไม่มีตัวตนพร้อมใช้งาน</w:t>
      </w:r>
    </w:p>
    <w:p w14:paraId="796EEB56" w14:textId="77777777" w:rsidR="009A154F" w:rsidRPr="00B4519B" w:rsidRDefault="009A154F" w:rsidP="009A154F">
      <w:pPr>
        <w:spacing w:before="120" w:after="120"/>
        <w:ind w:left="360" w:right="-14"/>
        <w:jc w:val="thaiDistribute"/>
        <w:rPr>
          <w:rFonts w:asciiTheme="majorBidi" w:hAnsiTheme="majorBidi" w:cstheme="majorBidi"/>
          <w:sz w:val="28"/>
          <w:u w:val="single"/>
        </w:rPr>
      </w:pPr>
      <w:r w:rsidRPr="00B4519B">
        <w:rPr>
          <w:rFonts w:asciiTheme="majorBidi" w:hAnsiTheme="majorBidi" w:cstheme="majorBidi"/>
          <w:sz w:val="28"/>
          <w:u w:val="single"/>
          <w:cs/>
        </w:rPr>
        <w:t>การด้อยค่าของสินทรัพย์</w:t>
      </w:r>
    </w:p>
    <w:p w14:paraId="2F47448B" w14:textId="5DAA2614" w:rsidR="009A154F" w:rsidRPr="00B4519B" w:rsidRDefault="009A154F" w:rsidP="009A154F">
      <w:pPr>
        <w:spacing w:before="120" w:after="120"/>
        <w:ind w:left="360" w:right="-43"/>
        <w:jc w:val="thaiDistribute"/>
        <w:rPr>
          <w:rFonts w:asciiTheme="majorBidi" w:hAnsiTheme="majorBidi" w:cstheme="majorBidi"/>
          <w:szCs w:val="24"/>
          <w:cs/>
          <w:lang w:val="th-TH"/>
        </w:rPr>
      </w:pPr>
      <w:r w:rsidRPr="00B4519B">
        <w:rPr>
          <w:rFonts w:asciiTheme="majorBidi" w:hAnsiTheme="majorBidi" w:cstheme="majorBidi"/>
          <w:cs/>
          <w:lang w:val="th-TH"/>
        </w:rPr>
        <w:t>ทุกวันที่ในงบแสดงฐานะการเงินบริษั</w:t>
      </w:r>
      <w:r w:rsidR="0084307E">
        <w:rPr>
          <w:rFonts w:asciiTheme="majorBidi" w:hAnsiTheme="majorBidi" w:cstheme="majorBidi" w:hint="cs"/>
          <w:cs/>
          <w:lang w:val="th-TH"/>
        </w:rPr>
        <w:t>ท</w:t>
      </w:r>
      <w:r w:rsidRPr="00B4519B">
        <w:rPr>
          <w:rFonts w:asciiTheme="majorBidi" w:hAnsiTheme="majorBidi" w:cstheme="majorBidi"/>
          <w:cs/>
          <w:lang w:val="th-TH"/>
        </w:rPr>
        <w:t>จะทำการประเมินการด้อยค่าของสินทรัพย์ไม่มีตัวตนของบริษัท หากมีข้อบ่งชี้ว่าสินทรัพย์ดังกล่าวอาจด้อยค่า บริษัท</w:t>
      </w:r>
      <w:r w:rsidR="0084307E">
        <w:rPr>
          <w:rFonts w:asciiTheme="majorBidi" w:hAnsiTheme="majorBidi" w:cstheme="majorBidi" w:hint="cs"/>
          <w:cs/>
          <w:lang w:val="th-TH"/>
        </w:rPr>
        <w:t xml:space="preserve">ฯ </w:t>
      </w:r>
      <w:r w:rsidRPr="00B4519B">
        <w:rPr>
          <w:rFonts w:asciiTheme="majorBidi" w:hAnsiTheme="majorBidi" w:cstheme="majorBidi"/>
          <w:cs/>
          <w:lang w:val="th-TH"/>
        </w:rPr>
        <w:t>รับรู้ขาดทุนจากการด้อยค่าเมื่อมูลค่าที่คาดว่าจะได้รับคืนของสินทรัพย์มีมูลค่าต่ำกว่ามูลค่าตามบัญชีของสินทรัพย์นั้น ทั้งนี้มูลค่าที่คาดว่าจะได้รับคืนหมายถึงมูลค่ายุติธรรมหักต้นทุนในการขายของสินทรัพย์หรือมูลค่าจากการใช้สินทรัพย์แล้วแต่ราคาใดจะสูงกว่า ในการประเมินมูลค่าจากการใช้สินทรัพย์ บริษัท</w:t>
      </w:r>
      <w:r w:rsidR="00F663CD">
        <w:rPr>
          <w:rFonts w:asciiTheme="majorBidi" w:hAnsiTheme="majorBidi" w:cstheme="majorBidi" w:hint="cs"/>
          <w:cs/>
          <w:lang w:val="th-TH"/>
        </w:rPr>
        <w:t xml:space="preserve">ฯ </w:t>
      </w:r>
      <w:r w:rsidRPr="00B4519B">
        <w:rPr>
          <w:rFonts w:asciiTheme="majorBidi" w:hAnsiTheme="majorBidi" w:cstheme="majorBidi"/>
          <w:cs/>
          <w:lang w:val="th-TH"/>
        </w:rPr>
        <w:t>ประมาณการกระแสเงินสดในอนาคตที่กิจการคาดว่าจะได้รับจากสินทรัพย์และคำนวณคิดลดเป็นมูลค่าปัจจุบันโดยใช้อัตราคิดลดก่อนภาษีที่สะท้อนถึงการประเมินความเสี่ยงในสภาพตลาดปัจจุบันของเงินสดตามระยะเวลาและความเสี่ยง ซึ่งเป็นลักษณะเฉพาะของสินทรัพย์ที่กำลังพิจารณาอยู่ ในการประเมินมูลค่ายุติธรรมหักต้นทุนในการขาย บริษัท</w:t>
      </w:r>
      <w:r w:rsidR="00F663CD">
        <w:rPr>
          <w:rFonts w:asciiTheme="majorBidi" w:hAnsiTheme="majorBidi" w:cstheme="majorBidi" w:hint="cs"/>
          <w:cs/>
          <w:lang w:val="th-TH"/>
        </w:rPr>
        <w:t xml:space="preserve">ฯ </w:t>
      </w:r>
      <w:r w:rsidRPr="00B4519B">
        <w:rPr>
          <w:rFonts w:asciiTheme="majorBidi" w:hAnsiTheme="majorBidi" w:cstheme="majorBidi"/>
          <w:cs/>
          <w:lang w:val="th-TH"/>
        </w:rPr>
        <w:t>ใช้แบบจำลองการประเมินมูลค่าที่ดีที่สุดซึ่งเหมาะสมกับสินทรัพย์ ซึ่งสะท้อนถึงจำนวนเงินที่กิจการ</w:t>
      </w:r>
      <w:r w:rsidRPr="00095893">
        <w:rPr>
          <w:rFonts w:asciiTheme="majorBidi" w:hAnsiTheme="majorBidi" w:cstheme="majorBidi"/>
          <w:cs/>
          <w:lang w:val="th-TH"/>
        </w:rPr>
        <w:t>จะได้มา</w:t>
      </w:r>
      <w:r w:rsidRPr="00B4519B">
        <w:rPr>
          <w:rFonts w:asciiTheme="majorBidi" w:hAnsiTheme="majorBidi" w:cstheme="majorBidi"/>
          <w:cs/>
          <w:lang w:val="th-TH"/>
        </w:rPr>
        <w:t>จากการจำหน่ายสินทรัพย์หักด้วยต้นทุนในการจำหน่าย โดยการจำหน่ายนั้นผู้ซื้อกับผู้ขายมีความรอบรู้และเต็มใจในการแลกเปลี่ยนและสามารถต่อรองราคากันได้อย่างเป็นอิสระในลักษณะของผู้ที่ไม่มีความเกี่ยวข้องกัน</w:t>
      </w:r>
    </w:p>
    <w:p w14:paraId="5C1D5D8A" w14:textId="143BC0BC" w:rsidR="009A154F" w:rsidRPr="00B4519B" w:rsidRDefault="009A154F" w:rsidP="009A154F">
      <w:pPr>
        <w:spacing w:before="120" w:after="120"/>
        <w:ind w:left="357" w:right="-11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บริษัท</w:t>
      </w:r>
      <w:r w:rsidR="00F663CD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จะรับรู้รายการขาดทุนจากการด้อยค่าในกำไรหรือขาดทุน</w:t>
      </w:r>
    </w:p>
    <w:p w14:paraId="5D47FB9D" w14:textId="598FBE20" w:rsidR="00ED26D7" w:rsidRPr="00B4519B" w:rsidRDefault="00ED26D7" w:rsidP="00ED26D7">
      <w:pPr>
        <w:tabs>
          <w:tab w:val="num" w:pos="180"/>
          <w:tab w:val="left" w:pos="360"/>
        </w:tabs>
        <w:spacing w:before="120" w:after="120"/>
        <w:rPr>
          <w:rFonts w:asciiTheme="majorBidi" w:eastAsia="Arial Unicode MS" w:hAnsiTheme="majorBidi" w:cstheme="majorBidi"/>
          <w:u w:val="single"/>
        </w:rPr>
      </w:pPr>
      <w:r w:rsidRPr="00B4519B">
        <w:rPr>
          <w:rFonts w:asciiTheme="majorBidi" w:hAnsiTheme="majorBidi" w:cstheme="majorBidi"/>
          <w:sz w:val="28"/>
          <w:cs/>
        </w:rPr>
        <w:tab/>
      </w:r>
      <w:r w:rsidRPr="00B4519B">
        <w:rPr>
          <w:rFonts w:asciiTheme="majorBidi" w:hAnsiTheme="majorBidi" w:cstheme="majorBidi"/>
          <w:sz w:val="28"/>
          <w:cs/>
        </w:rPr>
        <w:tab/>
      </w:r>
      <w:bookmarkStart w:id="5" w:name="_Hlk111202402"/>
      <w:r w:rsidRPr="00B4519B">
        <w:rPr>
          <w:rFonts w:asciiTheme="majorBidi" w:eastAsia="Arial Unicode MS" w:hAnsiTheme="majorBidi" w:cstheme="majorBidi"/>
          <w:u w:val="single"/>
          <w:cs/>
        </w:rPr>
        <w:t>สัญญาเช่า</w:t>
      </w:r>
    </w:p>
    <w:p w14:paraId="2D8CA801" w14:textId="25575932" w:rsidR="00ED26D7" w:rsidRPr="00B4519B" w:rsidRDefault="00ED26D7" w:rsidP="00ED26D7">
      <w:pPr>
        <w:spacing w:before="120" w:after="120"/>
        <w:ind w:left="360"/>
        <w:jc w:val="thaiDistribute"/>
        <w:rPr>
          <w:rFonts w:asciiTheme="majorBidi" w:hAnsiTheme="majorBidi" w:cstheme="majorBidi"/>
          <w:i/>
          <w:iCs/>
          <w:sz w:val="28"/>
        </w:rPr>
      </w:pPr>
      <w:r w:rsidRPr="00B4519B">
        <w:rPr>
          <w:rFonts w:asciiTheme="majorBidi" w:hAnsiTheme="majorBidi" w:cstheme="majorBidi"/>
          <w:i/>
          <w:iCs/>
          <w:sz w:val="28"/>
          <w:cs/>
        </w:rPr>
        <w:t>กรณีบริษัทฯ เป็นผู้เช่า</w:t>
      </w:r>
    </w:p>
    <w:p w14:paraId="0815EC68" w14:textId="327A77BD" w:rsidR="00ED26D7" w:rsidRPr="00B4519B" w:rsidRDefault="00ED26D7" w:rsidP="00ED26D7">
      <w:pPr>
        <w:spacing w:before="120"/>
        <w:ind w:left="360" w:right="-14"/>
        <w:jc w:val="thaiDistribute"/>
        <w:rPr>
          <w:rFonts w:asciiTheme="majorBidi" w:eastAsia="Arial Unicode MS" w:hAnsiTheme="majorBidi" w:cstheme="majorBidi"/>
        </w:rPr>
      </w:pPr>
      <w:r w:rsidRPr="00B4519B">
        <w:rPr>
          <w:rFonts w:asciiTheme="majorBidi" w:eastAsia="Arial Unicode MS" w:hAnsiTheme="majorBidi" w:cstheme="majorBidi"/>
          <w:cs/>
        </w:rPr>
        <w:t>ณ วันเริ่มต้นของสัญญา บริษัทฯ ประเมินว่าสัญญาเป็นสัญญาเช่าหรือประกอบด้วยสัญญาเช่าหรือไม่ โดยสัญญาจะเป็นสัญญาเช่าหรือประกอบด้วยสัญญาเช่า ถ้าสัญญาเช่านั้นเป็นการให้สิทธิในการควบคุมการใช้สินทรัพย์ที่ระบุสำหรับช่วงเวลาหนึ่งเพื่อการแลกเปลี่ยนกับสิ่งตอบแทน</w:t>
      </w:r>
    </w:p>
    <w:p w14:paraId="4C1B148B" w14:textId="4890C6AF" w:rsidR="00ED26D7" w:rsidRPr="00B4519B" w:rsidRDefault="00ED26D7" w:rsidP="00ED26D7">
      <w:pPr>
        <w:spacing w:before="120"/>
        <w:ind w:left="360" w:right="-14"/>
        <w:jc w:val="thaiDistribute"/>
        <w:rPr>
          <w:rFonts w:asciiTheme="majorBidi" w:eastAsia="Arial Unicode MS" w:hAnsiTheme="majorBidi" w:cstheme="majorBidi"/>
        </w:rPr>
      </w:pPr>
      <w:r w:rsidRPr="00095893">
        <w:rPr>
          <w:rFonts w:asciiTheme="majorBidi" w:eastAsia="Arial Unicode MS" w:hAnsiTheme="majorBidi" w:cstheme="majorBidi"/>
          <w:cs/>
        </w:rPr>
        <w:t>บริษัทฯ รับรู้สินทรัพย์สิทธิการใช้สำหรับกลุ่มอาคารสำนักงาน สิริ แคมปัส ภายใต้</w:t>
      </w:r>
      <w:r w:rsidRPr="00095893">
        <w:rPr>
          <w:rFonts w:asciiTheme="majorBidi" w:eastAsia="Arial Unicode MS" w:hAnsiTheme="majorBidi" w:cstheme="majorBidi"/>
          <w:sz w:val="28"/>
          <w:cs/>
        </w:rPr>
        <w:t xml:space="preserve">สัญญา </w:t>
      </w:r>
      <w:r w:rsidRPr="00095893">
        <w:rPr>
          <w:rFonts w:asciiTheme="majorBidi" w:eastAsia="Arial Unicode MS" w:hAnsiTheme="majorBidi" w:cstheme="majorBidi"/>
          <w:sz w:val="28"/>
        </w:rPr>
        <w:t>RSTA</w:t>
      </w:r>
      <w:r w:rsidRPr="00095893">
        <w:rPr>
          <w:rFonts w:asciiTheme="majorBidi" w:eastAsia="Arial Unicode MS" w:hAnsiTheme="majorBidi" w:cstheme="majorBidi"/>
          <w:cs/>
        </w:rPr>
        <w:t xml:space="preserve"> </w:t>
      </w:r>
      <w:r w:rsidR="00267637" w:rsidRPr="00095893">
        <w:rPr>
          <w:rFonts w:asciiTheme="majorBidi" w:eastAsia="Arial Unicode MS" w:hAnsiTheme="majorBidi" w:cstheme="majorBidi"/>
          <w:cs/>
        </w:rPr>
        <w:t xml:space="preserve">ที่บริษัทฯ ประเมินว่าเป็นสัญญาเช่า </w:t>
      </w:r>
      <w:r w:rsidRPr="00095893">
        <w:rPr>
          <w:rFonts w:asciiTheme="majorBidi" w:eastAsia="Arial Unicode MS" w:hAnsiTheme="majorBidi" w:cstheme="majorBidi"/>
          <w:cs/>
        </w:rPr>
        <w:t>ณ วันที่สัญญาเช่าเริ่มมีผล</w:t>
      </w:r>
      <w:r w:rsidR="00267637" w:rsidRPr="00095893">
        <w:rPr>
          <w:rFonts w:asciiTheme="majorBidi" w:eastAsia="Arial Unicode MS" w:hAnsiTheme="majorBidi" w:cstheme="majorBidi"/>
          <w:cs/>
        </w:rPr>
        <w:t xml:space="preserve"> </w:t>
      </w:r>
      <w:r w:rsidRPr="00095893">
        <w:rPr>
          <w:rFonts w:asciiTheme="majorBidi" w:eastAsia="Arial Unicode MS" w:hAnsiTheme="majorBidi" w:cstheme="majorBidi"/>
          <w:cs/>
        </w:rPr>
        <w:t>โดยจัดประเภทเป็นอสังหาริมทรัพย์เพื่อการลงทุน</w:t>
      </w:r>
      <w:r w:rsidR="00CF0F26" w:rsidRPr="00095893">
        <w:rPr>
          <w:rFonts w:asciiTheme="majorBidi" w:eastAsia="Arial Unicode MS" w:hAnsiTheme="majorBidi" w:cstheme="majorBidi"/>
          <w:cs/>
        </w:rPr>
        <w:t xml:space="preserve"> </w:t>
      </w:r>
      <w:r w:rsidRPr="00095893">
        <w:rPr>
          <w:rFonts w:asciiTheme="majorBidi" w:eastAsia="Arial Unicode MS" w:hAnsiTheme="majorBidi" w:cstheme="majorBidi"/>
          <w:cs/>
        </w:rPr>
        <w:t>เนื่องจากบริษัทฯ ถือครองสินทรัพย์สิทธิการใช้ดังกล่าวเพื่อหาประโยชน์จากรายได้ค่าเช่า หรือจากการเพิ่มขึ้นของมูลค่า</w:t>
      </w:r>
      <w:r w:rsidRPr="00B4519B">
        <w:rPr>
          <w:rFonts w:asciiTheme="majorBidi" w:eastAsia="Arial Unicode MS" w:hAnsiTheme="majorBidi" w:cstheme="majorBidi"/>
          <w:cs/>
        </w:rPr>
        <w:t xml:space="preserve">ของสินทรัพย์ </w:t>
      </w:r>
      <w:r w:rsidR="00CF0F26" w:rsidRPr="00B4519B">
        <w:rPr>
          <w:rFonts w:asciiTheme="majorBidi" w:eastAsia="Arial Unicode MS" w:hAnsiTheme="majorBidi" w:cstheme="majorBidi"/>
          <w:cs/>
        </w:rPr>
        <w:t>ซึ่ง</w:t>
      </w:r>
      <w:r w:rsidRPr="00B4519B">
        <w:rPr>
          <w:rFonts w:asciiTheme="majorBidi" w:eastAsia="Arial Unicode MS" w:hAnsiTheme="majorBidi" w:cstheme="majorBidi"/>
          <w:cs/>
        </w:rPr>
        <w:t>วัดมูลค่า</w:t>
      </w:r>
      <w:r w:rsidR="00CF0F26" w:rsidRPr="00B4519B">
        <w:rPr>
          <w:rFonts w:asciiTheme="majorBidi" w:eastAsia="Arial Unicode MS" w:hAnsiTheme="majorBidi" w:cstheme="majorBidi"/>
          <w:cs/>
        </w:rPr>
        <w:t>เริ่มแรก</w:t>
      </w:r>
      <w:r w:rsidRPr="00B4519B">
        <w:rPr>
          <w:rFonts w:asciiTheme="majorBidi" w:eastAsia="Arial Unicode MS" w:hAnsiTheme="majorBidi" w:cstheme="majorBidi"/>
          <w:cs/>
        </w:rPr>
        <w:t>โดยใช้ราคาทุน ซึ่ง</w:t>
      </w:r>
      <w:r w:rsidR="00CF0F26" w:rsidRPr="00B4519B">
        <w:rPr>
          <w:rFonts w:asciiTheme="majorBidi" w:eastAsia="Arial Unicode MS" w:hAnsiTheme="majorBidi" w:cstheme="majorBidi"/>
          <w:cs/>
        </w:rPr>
        <w:t>รวมถึงต้นทุนในการทำรายการ</w:t>
      </w:r>
      <w:r w:rsidRPr="00B4519B">
        <w:rPr>
          <w:rFonts w:asciiTheme="majorBidi" w:eastAsia="Arial Unicode MS" w:hAnsiTheme="majorBidi" w:cstheme="majorBidi"/>
          <w:cs/>
        </w:rPr>
        <w:t xml:space="preserve"> </w:t>
      </w:r>
      <w:r w:rsidR="00CF0F26" w:rsidRPr="00B4519B">
        <w:rPr>
          <w:rFonts w:asciiTheme="majorBidi" w:eastAsia="Arial Unicode MS" w:hAnsiTheme="majorBidi" w:cstheme="majorBidi"/>
          <w:cs/>
        </w:rPr>
        <w:t>และวัดมูลค่าภายหลังด้วยวิธีมูลค่ายุติธรรม</w:t>
      </w:r>
    </w:p>
    <w:bookmarkEnd w:id="5"/>
    <w:p w14:paraId="62ECC6DB" w14:textId="66DF734E" w:rsidR="00ED26D7" w:rsidRPr="00B4519B" w:rsidRDefault="00ED26D7" w:rsidP="00ED26D7">
      <w:pPr>
        <w:spacing w:before="120" w:after="120"/>
        <w:ind w:left="360"/>
        <w:jc w:val="thaiDistribute"/>
        <w:rPr>
          <w:rFonts w:asciiTheme="majorBidi" w:hAnsiTheme="majorBidi" w:cstheme="majorBidi"/>
          <w:i/>
          <w:iCs/>
          <w:sz w:val="28"/>
        </w:rPr>
      </w:pPr>
      <w:r w:rsidRPr="00B4519B">
        <w:rPr>
          <w:rFonts w:asciiTheme="majorBidi" w:hAnsiTheme="majorBidi" w:cstheme="majorBidi"/>
          <w:i/>
          <w:iCs/>
          <w:sz w:val="28"/>
          <w:cs/>
        </w:rPr>
        <w:t>กรณีกลุ่มบริษัทฯ เป็นผู้ให้เช่า</w:t>
      </w:r>
    </w:p>
    <w:p w14:paraId="30959C19" w14:textId="77777777" w:rsidR="00ED26D7" w:rsidRPr="00B4519B" w:rsidRDefault="00ED26D7" w:rsidP="00ED26D7">
      <w:pPr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กลุ่มบริษัทฯ พิจารณาเมื่อเริ่มแรกว่าแต่ละสัญญาเช่าเป็นสัญญาเช่าเงินทุนหรือสัญญาเช่าดำเนินงาน ในการจำแนกประเภทสัญญาเช่าแต่ละครั้ง กลุ่มบริษัทฯ ต้องประเมินว่าสัญญานั้นโอนความเสี่ยงและผลตอบแทนเกือบทั้งหมดของสินทรัพย์อ้างอิงที่ผู้เป็นเจ้าของพึงได้รับว่าสัญญาเช่ามีการโอนความเสี่ยงและผลตอบแทนทั้งหมดหรือไม่ หากเป็นไปตามนั้น สัญญาเช่าดังกล่าวจัดประเภทเป็นสัญญาเช่าเงินทุน หรือหากไม่เป็นไปตามนั้น สัญญาเช่าดังกล่าวจะจัดประเภทเป็นสัญญาเช่าดำเนินงาน</w:t>
      </w:r>
    </w:p>
    <w:p w14:paraId="6D9A5730" w14:textId="717E320E" w:rsidR="009A154F" w:rsidRPr="00B4519B" w:rsidRDefault="009A154F" w:rsidP="009A154F">
      <w:pPr>
        <w:tabs>
          <w:tab w:val="num" w:pos="180"/>
          <w:tab w:val="left" w:pos="360"/>
        </w:tabs>
        <w:spacing w:before="120"/>
        <w:ind w:left="357"/>
        <w:rPr>
          <w:rFonts w:asciiTheme="majorBidi" w:hAnsiTheme="majorBidi" w:cstheme="majorBidi"/>
          <w:u w:val="single"/>
        </w:rPr>
      </w:pPr>
      <w:r w:rsidRPr="00B4519B">
        <w:rPr>
          <w:rFonts w:asciiTheme="majorBidi" w:hAnsiTheme="majorBidi" w:cstheme="majorBidi"/>
          <w:sz w:val="28"/>
          <w:u w:val="single"/>
        </w:rPr>
        <w:tab/>
      </w:r>
      <w:r w:rsidRPr="00B4519B">
        <w:rPr>
          <w:rFonts w:asciiTheme="majorBidi" w:hAnsiTheme="majorBidi" w:cstheme="majorBidi"/>
          <w:u w:val="single"/>
          <w:cs/>
        </w:rPr>
        <w:t>ผลประโยชน์ของพนักงาน</w:t>
      </w:r>
    </w:p>
    <w:p w14:paraId="550FC765" w14:textId="77777777" w:rsidR="009A154F" w:rsidRPr="00B4519B" w:rsidRDefault="009A154F" w:rsidP="009A154F">
      <w:pPr>
        <w:spacing w:before="120"/>
        <w:ind w:left="360" w:right="-45"/>
        <w:jc w:val="thaiDistribute"/>
        <w:rPr>
          <w:rFonts w:asciiTheme="majorBidi" w:hAnsiTheme="majorBidi" w:cstheme="majorBidi"/>
          <w:i/>
          <w:iCs/>
          <w:sz w:val="28"/>
        </w:rPr>
      </w:pPr>
      <w:r w:rsidRPr="00B4519B">
        <w:rPr>
          <w:rFonts w:asciiTheme="majorBidi" w:hAnsiTheme="majorBidi" w:cstheme="majorBidi"/>
          <w:i/>
          <w:iCs/>
          <w:sz w:val="28"/>
          <w:cs/>
        </w:rPr>
        <w:t>ผลประโยชน์ระยะสั้น</w:t>
      </w:r>
    </w:p>
    <w:p w14:paraId="59614A60" w14:textId="4304EF0E" w:rsidR="009A154F" w:rsidRPr="00B4519B" w:rsidRDefault="009A154F" w:rsidP="009A154F">
      <w:pPr>
        <w:spacing w:before="120"/>
        <w:ind w:left="360" w:right="-45"/>
        <w:jc w:val="thaiDistribute"/>
        <w:rPr>
          <w:rFonts w:asciiTheme="majorBidi" w:hAnsiTheme="majorBidi" w:cstheme="majorBidi"/>
          <w:szCs w:val="24"/>
          <w:cs/>
          <w:lang w:val="th-TH"/>
        </w:rPr>
      </w:pPr>
      <w:r w:rsidRPr="00B4519B">
        <w:rPr>
          <w:rFonts w:asciiTheme="majorBidi" w:hAnsiTheme="majorBidi" w:cstheme="majorBidi"/>
          <w:cs/>
          <w:lang w:val="th-TH"/>
        </w:rPr>
        <w:t>บริษัท</w:t>
      </w:r>
      <w:r w:rsidR="002C656F">
        <w:rPr>
          <w:rFonts w:asciiTheme="majorBidi" w:hAnsiTheme="majorBidi" w:cstheme="majorBidi" w:hint="cs"/>
          <w:cs/>
          <w:lang w:val="th-TH"/>
        </w:rPr>
        <w:t xml:space="preserve">ฯ </w:t>
      </w:r>
      <w:r w:rsidRPr="00B4519B">
        <w:rPr>
          <w:rFonts w:asciiTheme="majorBidi" w:hAnsiTheme="majorBidi" w:cstheme="majorBidi"/>
          <w:cs/>
          <w:lang w:val="th-TH"/>
        </w:rPr>
        <w:t>รับรู้เงินเดือน ค่าจ้าง โบนัส และเงินสมทบกองทุนประกันสังคมเป็นค่าใช้จ่ายตามเกณฑ์คงค้าง</w:t>
      </w:r>
    </w:p>
    <w:p w14:paraId="046F392B" w14:textId="77777777" w:rsidR="009A154F" w:rsidRPr="00B4519B" w:rsidRDefault="009A154F" w:rsidP="009A154F">
      <w:pPr>
        <w:spacing w:before="120"/>
        <w:ind w:left="357" w:right="-11"/>
        <w:jc w:val="thaiDistribute"/>
        <w:rPr>
          <w:rFonts w:asciiTheme="majorBidi" w:hAnsiTheme="majorBidi" w:cstheme="majorBidi"/>
          <w:i/>
          <w:iCs/>
          <w:sz w:val="28"/>
        </w:rPr>
      </w:pPr>
      <w:r w:rsidRPr="00B4519B">
        <w:rPr>
          <w:rFonts w:asciiTheme="majorBidi" w:hAnsiTheme="majorBidi" w:cstheme="majorBidi"/>
          <w:i/>
          <w:iCs/>
          <w:sz w:val="28"/>
          <w:cs/>
        </w:rPr>
        <w:t>ผลประโยชน์</w:t>
      </w:r>
      <w:r w:rsidRPr="00B4519B">
        <w:rPr>
          <w:rFonts w:asciiTheme="majorBidi" w:hAnsiTheme="majorBidi" w:cstheme="majorBidi"/>
          <w:i/>
          <w:iCs/>
          <w:sz w:val="28"/>
          <w:cs/>
          <w:lang w:val="th-TH"/>
        </w:rPr>
        <w:t xml:space="preserve">หลังออกจากงาน </w:t>
      </w:r>
      <w:r w:rsidRPr="00B4519B">
        <w:rPr>
          <w:rFonts w:asciiTheme="majorBidi" w:hAnsiTheme="majorBidi" w:cstheme="majorBidi"/>
          <w:i/>
          <w:iCs/>
          <w:sz w:val="28"/>
          <w:cs/>
        </w:rPr>
        <w:t>- โครงการผลประโยชน์ที่กำหนดไว้</w:t>
      </w:r>
    </w:p>
    <w:p w14:paraId="39F0D680" w14:textId="77777777" w:rsidR="009A154F" w:rsidRPr="00B4519B" w:rsidRDefault="009A154F" w:rsidP="009A154F">
      <w:pPr>
        <w:spacing w:before="120"/>
        <w:ind w:left="357" w:right="-11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หนี้สิน</w:t>
      </w:r>
      <w:r w:rsidRPr="00B4519B">
        <w:rPr>
          <w:rFonts w:asciiTheme="majorBidi" w:hAnsiTheme="majorBidi" w:cstheme="majorBidi"/>
          <w:sz w:val="28"/>
          <w:cs/>
        </w:rPr>
        <w:t>ผลประโยชน์พนักงานส่วนที่เป็นเงินชดเชยตามกฎหมายแรงงานบันทึกเป็นค่าใช้จ่ายตลอดอายุการทำงานของพนักงาน โดยการประมาณจำนวนเงินผลประโยชน์ในอนาคตที่พนักงานจะได้รับจากการทำงานให้กับบริษัทตลอดระยะเวลาทำงานถึงปีที่เกษียณอายุงานในอนาคตตามหลักคณิตศาสตร์ประกันภัย โดยผลประโยชน์ดังกล่าวได้ถูกคิดลดเป็นมูลค่าปัจจุบัน อัตราคิดลดใช้อัตราผลตอบแทนของพันธบัตรรัฐบาลเป็นอัตราอ้างอิงเริ่มต้น การประมาณการหนี้สินดังกล่าวคำนวณตามหลักคณิตศาสตร์ประกันภัยโดยใช้วิธีคิดลดแต่ละหน่วยที่ประมาณการไว้ (</w:t>
      </w:r>
      <w:r w:rsidRPr="00B4519B">
        <w:rPr>
          <w:rFonts w:asciiTheme="majorBidi" w:hAnsiTheme="majorBidi" w:cstheme="majorBidi"/>
          <w:sz w:val="28"/>
        </w:rPr>
        <w:t>Projected Unit Credit Method</w:t>
      </w:r>
      <w:r w:rsidRPr="00B4519B">
        <w:rPr>
          <w:rFonts w:asciiTheme="majorBidi" w:hAnsiTheme="majorBidi" w:cstheme="majorBidi"/>
          <w:sz w:val="28"/>
          <w:cs/>
        </w:rPr>
        <w:t>)</w:t>
      </w:r>
    </w:p>
    <w:p w14:paraId="6761C8F6" w14:textId="3AF13160" w:rsidR="009A154F" w:rsidRPr="00B4519B" w:rsidRDefault="009A154F" w:rsidP="009A154F">
      <w:pPr>
        <w:spacing w:before="120"/>
        <w:ind w:left="360" w:right="-45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เมื่อ</w:t>
      </w:r>
      <w:r w:rsidRPr="00B4519B">
        <w:rPr>
          <w:rFonts w:asciiTheme="majorBidi" w:hAnsiTheme="majorBidi" w:cstheme="majorBidi"/>
          <w:sz w:val="28"/>
          <w:cs/>
          <w:lang w:val="th-TH"/>
        </w:rPr>
        <w:t>ข้อสมมติที่ใช้ในการประมาณการตามหลักคณิตศาสตร์ประกันภัยมีการเปลี่ยนแปลง บริษัท</w:t>
      </w:r>
      <w:r w:rsidR="002C656F">
        <w:rPr>
          <w:rFonts w:asciiTheme="majorBidi" w:hAnsiTheme="majorBidi" w:cstheme="majorBidi" w:hint="cs"/>
          <w:sz w:val="28"/>
          <w:cs/>
          <w:lang w:val="th-TH"/>
        </w:rPr>
        <w:t xml:space="preserve">ฯ </w:t>
      </w:r>
      <w:r w:rsidRPr="00B4519B">
        <w:rPr>
          <w:rFonts w:asciiTheme="majorBidi" w:hAnsiTheme="majorBidi" w:cstheme="majorBidi"/>
          <w:sz w:val="28"/>
          <w:cs/>
          <w:lang w:val="th-TH"/>
        </w:rPr>
        <w:t>รับรู้ผลกำไร(ขาดทุน)    จากการประมาณการตามหลักคณิตศาสตร์ประกันภัยที่เกิดขึ้นในกำไรขาดทุน</w:t>
      </w:r>
      <w:r w:rsidRPr="00B4519B">
        <w:rPr>
          <w:rFonts w:asciiTheme="majorBidi" w:hAnsiTheme="majorBidi" w:cstheme="majorBidi"/>
          <w:sz w:val="28"/>
          <w:cs/>
        </w:rPr>
        <w:t>เบ็ดเสร็จอื่น</w:t>
      </w:r>
      <w:r w:rsidRPr="00B4519B">
        <w:rPr>
          <w:rFonts w:asciiTheme="majorBidi" w:hAnsiTheme="majorBidi" w:cstheme="majorBidi"/>
          <w:sz w:val="28"/>
          <w:cs/>
          <w:lang w:val="th-TH"/>
        </w:rPr>
        <w:t>ทั้งจำนวน</w:t>
      </w:r>
      <w:r w:rsidRPr="00B4519B">
        <w:rPr>
          <w:rFonts w:asciiTheme="majorBidi" w:hAnsiTheme="majorBidi" w:cstheme="majorBidi"/>
          <w:sz w:val="28"/>
          <w:cs/>
        </w:rPr>
        <w:tab/>
      </w:r>
    </w:p>
    <w:p w14:paraId="2D6764C1" w14:textId="77777777" w:rsidR="009A154F" w:rsidRPr="00B4519B" w:rsidRDefault="009A154F" w:rsidP="009A154F">
      <w:pPr>
        <w:tabs>
          <w:tab w:val="num" w:pos="180"/>
          <w:tab w:val="left" w:pos="360"/>
        </w:tabs>
        <w:spacing w:before="120" w:after="120"/>
        <w:rPr>
          <w:rFonts w:asciiTheme="majorBidi" w:hAnsiTheme="majorBidi" w:cstheme="majorBidi"/>
          <w:sz w:val="28"/>
          <w:u w:val="single"/>
          <w:cs/>
        </w:rPr>
      </w:pPr>
      <w:r w:rsidRPr="00B4519B">
        <w:rPr>
          <w:rFonts w:asciiTheme="majorBidi" w:hAnsiTheme="majorBidi" w:cstheme="majorBidi"/>
          <w:sz w:val="28"/>
        </w:rPr>
        <w:tab/>
      </w:r>
      <w:r w:rsidRPr="00B4519B">
        <w:rPr>
          <w:rFonts w:asciiTheme="majorBidi" w:hAnsiTheme="majorBidi" w:cstheme="majorBidi"/>
          <w:sz w:val="28"/>
          <w:cs/>
        </w:rPr>
        <w:t xml:space="preserve">    </w:t>
      </w:r>
      <w:r w:rsidRPr="00B4519B">
        <w:rPr>
          <w:rFonts w:asciiTheme="majorBidi" w:hAnsiTheme="majorBidi" w:cstheme="majorBidi"/>
          <w:sz w:val="28"/>
          <w:u w:val="single"/>
          <w:cs/>
        </w:rPr>
        <w:t>ประมาณการหนี้สิน</w:t>
      </w:r>
    </w:p>
    <w:p w14:paraId="7290FC5A" w14:textId="0C1899BB" w:rsidR="009A154F" w:rsidRPr="00B4519B" w:rsidRDefault="009A154F" w:rsidP="00A14604">
      <w:pPr>
        <w:spacing w:after="120"/>
        <w:ind w:left="360" w:right="-43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บริษัท</w:t>
      </w:r>
      <w:r w:rsidR="002C656F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 xml:space="preserve">จะบันทึกประมาณการหนี้สินไว้ในบัญชีเมื่อภาระผูกพันซึ่งเป็นผลจากเหตุการณ์ในอดีตได้เกิดขึ้นแล้ว </w:t>
      </w:r>
      <w:r w:rsidR="00EC1862">
        <w:rPr>
          <w:rFonts w:asciiTheme="majorBidi" w:hAnsiTheme="majorBidi" w:cstheme="majorBidi"/>
          <w:sz w:val="28"/>
        </w:rPr>
        <w:br/>
      </w:r>
      <w:r w:rsidRPr="00B4519B">
        <w:rPr>
          <w:rFonts w:asciiTheme="majorBidi" w:hAnsiTheme="majorBidi" w:cstheme="majorBidi"/>
          <w:sz w:val="28"/>
          <w:cs/>
        </w:rPr>
        <w:t>และมีความเป็นไปได้ค่อนข้างแน่ว่าบริษัทจะเสียทรัพยากรเชิงเศรษฐกิจไปเพื่อปลดเปลื้องภาระผูกพันนั้น และบริษัท</w:t>
      </w:r>
      <w:r w:rsidR="002C656F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สามารถประมาณมูลค่าภาระผูกพันนั้นได้อย่างน่าเชื่อถือ</w:t>
      </w:r>
    </w:p>
    <w:p w14:paraId="3F2E0A66" w14:textId="6096916F" w:rsidR="009A154F" w:rsidRPr="00B4519B" w:rsidRDefault="00A14604" w:rsidP="00ED26D7">
      <w:pPr>
        <w:tabs>
          <w:tab w:val="num" w:pos="180"/>
          <w:tab w:val="left" w:pos="360"/>
        </w:tabs>
        <w:spacing w:before="120" w:after="120"/>
        <w:rPr>
          <w:rFonts w:asciiTheme="majorBidi" w:hAnsiTheme="majorBidi" w:cstheme="majorBidi"/>
          <w:sz w:val="28"/>
          <w:u w:val="single"/>
        </w:rPr>
      </w:pPr>
      <w:r w:rsidRPr="00B4519B">
        <w:rPr>
          <w:rFonts w:asciiTheme="majorBidi" w:eastAsia="Arial Unicode MS" w:hAnsiTheme="majorBidi" w:cstheme="majorBidi"/>
          <w:cs/>
        </w:rPr>
        <w:tab/>
      </w:r>
      <w:r w:rsidRPr="00B4519B">
        <w:rPr>
          <w:rFonts w:asciiTheme="majorBidi" w:eastAsia="Arial Unicode MS" w:hAnsiTheme="majorBidi" w:cstheme="majorBidi"/>
          <w:cs/>
        </w:rPr>
        <w:tab/>
      </w:r>
      <w:r w:rsidR="009A154F" w:rsidRPr="00B4519B">
        <w:rPr>
          <w:rFonts w:asciiTheme="majorBidi" w:hAnsiTheme="majorBidi" w:cstheme="majorBidi"/>
          <w:sz w:val="28"/>
          <w:u w:val="single"/>
          <w:cs/>
        </w:rPr>
        <w:t>ภาษีเงินได้</w:t>
      </w:r>
    </w:p>
    <w:p w14:paraId="6451AEB7" w14:textId="5875E0A1" w:rsidR="009A154F" w:rsidRPr="00B4519B" w:rsidRDefault="009A154F" w:rsidP="009A154F">
      <w:pPr>
        <w:spacing w:before="120" w:after="120"/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ค่าใช้จ่ายภาษีเงินได้สำหรับ</w:t>
      </w:r>
      <w:r w:rsidR="00011D86" w:rsidRPr="00B4519B">
        <w:rPr>
          <w:rFonts w:asciiTheme="majorBidi" w:hAnsiTheme="majorBidi" w:cstheme="majorBidi"/>
          <w:sz w:val="28"/>
          <w:cs/>
        </w:rPr>
        <w:t>งวดป</w:t>
      </w:r>
      <w:r w:rsidRPr="00B4519B">
        <w:rPr>
          <w:rFonts w:asciiTheme="majorBidi" w:hAnsiTheme="majorBidi" w:cstheme="majorBidi"/>
          <w:sz w:val="28"/>
          <w:cs/>
        </w:rPr>
        <w:t>ระกอบด้วยภาษีเงินได้ปัจจุบันและภาษีเงินได้รอการตัดบัญชี ภาษีเงินได้ปัจจุบัน</w:t>
      </w:r>
      <w:r w:rsidR="006D6355">
        <w:rPr>
          <w:rFonts w:asciiTheme="majorBidi" w:hAnsiTheme="majorBidi" w:cstheme="majorBidi"/>
          <w:sz w:val="28"/>
          <w:cs/>
        </w:rPr>
        <w:br/>
      </w:r>
      <w:r w:rsidRPr="00B4519B">
        <w:rPr>
          <w:rFonts w:asciiTheme="majorBidi" w:hAnsiTheme="majorBidi" w:cstheme="majorBidi"/>
          <w:sz w:val="28"/>
          <w:cs/>
        </w:rPr>
        <w:t>และภาษีเงินได้รอการตัดบัญชีรับรู้ในกำไรหรือขาดทุน เว้นแต่ภาษีเงินได้รอการตัดบัญชีในส่วนที่เกี่ยวกับรายการที่บันทึกในส่วนของผู้ถือหุ้นให้รับรู้ในกำไรขาดทุนเบ็ดเสร็จอื่น</w:t>
      </w:r>
    </w:p>
    <w:p w14:paraId="2CA87D25" w14:textId="77777777" w:rsidR="009A154F" w:rsidRPr="00B4519B" w:rsidRDefault="009A154F" w:rsidP="009A154F">
      <w:pPr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 xml:space="preserve">ภาษีเงินได้ปัจจุบันได้แก่ภาษีที่คาดว่าจะจ่ายชำระหรือได้รับชำระ โดยคำนวณจากกำไรหรือขาดทุนประจำงวดที่ต้องเสียภาษี โดยใช้อัตราภาษีที่ประกาศใช้หรือที่คาดว่ามีผลบังคับใช้ ณ วันสิ้นรอบระยะเวลารายงาน ตลอดจนการปรับปรุงทางภาษีที่เกี่ยวกับรายการในงวดก่อน ๆ </w:t>
      </w:r>
    </w:p>
    <w:p w14:paraId="56D5C60A" w14:textId="77777777" w:rsidR="009A154F" w:rsidRPr="00B4519B" w:rsidRDefault="009A154F" w:rsidP="009A154F">
      <w:pPr>
        <w:spacing w:before="120" w:after="120"/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 xml:space="preserve">ภาษีเงินได้รอการตัดบัญชีบันทึกโดยคำนวณจากผลแตกต่างชั่วคราวที่เกิดขึ้นระหว่างมูลค่าตามบัญชีและมูลค่าฐานภาษีของสินทรัพย์และหนี้สิน </w:t>
      </w:r>
    </w:p>
    <w:p w14:paraId="621B400D" w14:textId="77777777" w:rsidR="009A154F" w:rsidRPr="00B4519B" w:rsidRDefault="009A154F" w:rsidP="009A154F">
      <w:pPr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ภาษีเงินได้รอการตัดบัญชีวัดมูลค่าโดยใช้อัตราภาษีที่คาดว่าจะใช้กับผลแตกต่างชั่วคราวเมื่อมีการกลับรายการโดยใช้อัตราภาษีที่ประกาศใช้หรือที่คาดว่ามีผลบังคับใช้ ณ วันสิ้นรอบระยะเวลารายงาน</w:t>
      </w:r>
    </w:p>
    <w:p w14:paraId="4A752B6F" w14:textId="2A49D0A0" w:rsidR="009A154F" w:rsidRPr="00B4519B" w:rsidRDefault="009A154F" w:rsidP="009A154F">
      <w:pPr>
        <w:spacing w:before="120"/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ในการกำหนดมูลค่าของภาษีเงินได้ปัจจุบันและภาษีเงินได้รอการตัดบัญชี บริษัท</w:t>
      </w:r>
      <w:r w:rsidR="002C656F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ต้องคำนึงถึงผลกระทบของสถานการณ์ทางภาษีที่ไม่แน่นอนและอาจทำให้จำนวนภาษีที่ต้องจ่ายเพิ่มขึ้น และมีดอกเบี้ยที่ต้องชำระ บริษัท</w:t>
      </w:r>
      <w:r w:rsidR="002C656F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เชื่อว่า</w:t>
      </w:r>
      <w:r w:rsidR="006D6355">
        <w:rPr>
          <w:rFonts w:asciiTheme="majorBidi" w:hAnsiTheme="majorBidi" w:cstheme="majorBidi"/>
          <w:sz w:val="28"/>
          <w:cs/>
        </w:rPr>
        <w:br/>
      </w:r>
      <w:r w:rsidRPr="00B4519B">
        <w:rPr>
          <w:rFonts w:asciiTheme="majorBidi" w:hAnsiTheme="majorBidi" w:cstheme="majorBidi"/>
          <w:sz w:val="28"/>
          <w:cs/>
        </w:rPr>
        <w:t>ได้ตั้งภาษีเงินได้ค้างจ่ายเพียงพอสำหรับภาษีเงินได้ที่จะจ่ายในอนาคต ซึ่งเกิดจากการประเมินผลกระทบจากหลายปัจจัย รวมถึง การตีความทางกฎหมายภาษี และจากประสบการณ์ในอดีต  การประเมินนี้อยู่บนพื้นฐานการประมาณการ</w:t>
      </w:r>
      <w:r w:rsidR="006D6355">
        <w:rPr>
          <w:rFonts w:asciiTheme="majorBidi" w:hAnsiTheme="majorBidi" w:cstheme="majorBidi"/>
          <w:sz w:val="28"/>
          <w:cs/>
        </w:rPr>
        <w:br/>
      </w:r>
      <w:r w:rsidRPr="00B4519B">
        <w:rPr>
          <w:rFonts w:asciiTheme="majorBidi" w:hAnsiTheme="majorBidi" w:cstheme="majorBidi"/>
          <w:sz w:val="28"/>
          <w:cs/>
        </w:rPr>
        <w:t>และข้อสมมติฐาน และอาจจะเกี่ยวข้องกับการตัดสินใจเกี่ยวกับเหตุการณ์ในอนาคต  ข้อมูลใหม่ ๆ อาจจะทำให้บริษัท</w:t>
      </w:r>
      <w:r w:rsidR="002C656F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เปลี่ยนการตัดสินใจโดยขึ้นอยู่กับความเพียงพอข</w:t>
      </w:r>
      <w:r w:rsidR="00114848">
        <w:rPr>
          <w:rFonts w:asciiTheme="majorBidi" w:hAnsiTheme="majorBidi" w:cstheme="majorBidi"/>
          <w:sz w:val="28"/>
          <w:cs/>
        </w:rPr>
        <w:t xml:space="preserve">องภาษีเงินได้ค้างจ่ายที่มีอยู่ </w:t>
      </w:r>
      <w:r w:rsidRPr="00B4519B">
        <w:rPr>
          <w:rFonts w:asciiTheme="majorBidi" w:hAnsiTheme="majorBidi" w:cstheme="majorBidi"/>
          <w:sz w:val="28"/>
          <w:cs/>
        </w:rPr>
        <w:t>การเปลี่ยนแปลงในภาษีเงินได้ค้างจ่าย</w:t>
      </w:r>
      <w:r w:rsidR="00114848">
        <w:rPr>
          <w:rFonts w:asciiTheme="majorBidi" w:hAnsiTheme="majorBidi" w:cstheme="majorBidi" w:hint="cs"/>
          <w:sz w:val="28"/>
          <w:cs/>
        </w:rPr>
        <w:t xml:space="preserve">        </w:t>
      </w:r>
      <w:r w:rsidRPr="00B4519B">
        <w:rPr>
          <w:rFonts w:asciiTheme="majorBidi" w:hAnsiTheme="majorBidi" w:cstheme="majorBidi"/>
          <w:sz w:val="28"/>
          <w:cs/>
        </w:rPr>
        <w:t>จะกระทบต่อค่าใช้จ่ายภาษีเงินได้ในงวดที่เกิดการเปลี่ยนแปลง</w:t>
      </w:r>
    </w:p>
    <w:p w14:paraId="0C100CB5" w14:textId="77777777" w:rsidR="009A154F" w:rsidRPr="00B4519B" w:rsidRDefault="009A154F" w:rsidP="009A154F">
      <w:pPr>
        <w:spacing w:before="120" w:after="120"/>
        <w:ind w:left="360" w:right="-14"/>
        <w:jc w:val="thaiDistribute"/>
        <w:rPr>
          <w:rFonts w:asciiTheme="majorBidi" w:hAnsiTheme="majorBidi" w:cstheme="majorBidi"/>
          <w:sz w:val="28"/>
          <w:cs/>
        </w:rPr>
      </w:pPr>
      <w:r w:rsidRPr="00B4519B">
        <w:rPr>
          <w:rFonts w:asciiTheme="majorBidi" w:hAnsiTheme="majorBidi" w:cstheme="majorBidi"/>
          <w:sz w:val="28"/>
          <w:cs/>
        </w:rPr>
        <w:t>สินทรัพย์ภาษีเงินได้รอการตัดบัญชีและหนี้สินภาษีเงินได้รอการตัดบัญชีสามารถหักกลบได้เมื่อกิจการมีสิทธิตามกฎหมายที่จะนำ</w:t>
      </w:r>
      <w:r w:rsidRPr="00B4519B">
        <w:rPr>
          <w:rFonts w:asciiTheme="majorBidi" w:hAnsiTheme="majorBidi" w:cstheme="majorBidi"/>
          <w:cs/>
        </w:rPr>
        <w:t>สินทรัพย์</w:t>
      </w:r>
      <w:r w:rsidRPr="00B4519B">
        <w:rPr>
          <w:rFonts w:asciiTheme="majorBidi" w:hAnsiTheme="majorBidi" w:cstheme="majorBidi"/>
          <w:sz w:val="28"/>
          <w:cs/>
        </w:rPr>
        <w:t>ภาษีเงินได้ของงวดปัจจุบันมาหักกลบกับหนี้สินภาษีเงินได้ของงวดปัจจุบันและภาษีเงินได้นี้ประเมินโดยหน่วยงานจัดเก็บภาษีหน่วยงานเดียวกันสำหรับหน่วยภาษีเดียวกันหรือหน่วยภาษีต่างกัน สำหรับหน่วยภาษีต่างกันนั้นกิจการมี</w:t>
      </w:r>
      <w:r w:rsidRPr="00B4519B">
        <w:rPr>
          <w:rFonts w:asciiTheme="majorBidi" w:hAnsiTheme="majorBidi" w:cstheme="majorBidi"/>
          <w:cs/>
        </w:rPr>
        <w:t>ความ</w:t>
      </w:r>
      <w:r w:rsidRPr="00B4519B">
        <w:rPr>
          <w:rFonts w:asciiTheme="majorBidi" w:hAnsiTheme="majorBidi" w:cstheme="majorBidi"/>
          <w:sz w:val="28"/>
          <w:cs/>
        </w:rPr>
        <w:t xml:space="preserve">ตั้งใจจะจ่ายชำระหนี้สินและสินทรัพย์ภาษีเงินได้ของงวดปัจจุบันด้วยยอดสุทธิหรือตั้งใจจะรับคืนสินทรัพย์และจ่ายชำระหนี้สินในเวลาเดียวกัน </w:t>
      </w:r>
    </w:p>
    <w:p w14:paraId="5EC424E3" w14:textId="77777777" w:rsidR="009A154F" w:rsidRPr="00B4519B" w:rsidRDefault="009A154F" w:rsidP="009A154F">
      <w:pPr>
        <w:tabs>
          <w:tab w:val="num" w:pos="180"/>
          <w:tab w:val="left" w:pos="360"/>
        </w:tabs>
        <w:ind w:left="360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>สินทรัพย์ภาษีเงินได้รอการตัดบัญชีจะบันทึกต่อเมื่อมีความเป็นไปได้ค่อนข้างแน่นอนว่ากำไรเพื่อเสียภาษีในอนาคตจะมีจำนวนเพียงพอ</w:t>
      </w:r>
      <w:r w:rsidRPr="00B4519B">
        <w:rPr>
          <w:rFonts w:asciiTheme="majorBidi" w:hAnsiTheme="majorBidi" w:cstheme="majorBidi"/>
          <w:sz w:val="28"/>
          <w:cs/>
        </w:rPr>
        <w:t>กับ</w:t>
      </w:r>
      <w:r w:rsidRPr="00B4519B">
        <w:rPr>
          <w:rFonts w:asciiTheme="majorBidi" w:hAnsiTheme="majorBidi" w:cstheme="majorBidi"/>
          <w:cs/>
        </w:rPr>
        <w:t>การใช้ประโยชน์จากผลแตกต่างชั่วคราวดังกล่าว  สินทรัพย์ภาษีเงินได้รอการตัดบัญชีจะถูกทบทวน</w:t>
      </w:r>
      <w:r w:rsidRPr="00B4519B">
        <w:rPr>
          <w:rFonts w:asciiTheme="majorBidi" w:hAnsiTheme="majorBidi" w:cstheme="majorBidi"/>
          <w:szCs w:val="24"/>
          <w:cs/>
        </w:rPr>
        <w:t xml:space="preserve">   </w:t>
      </w:r>
      <w:r w:rsidRPr="00B4519B">
        <w:rPr>
          <w:rFonts w:asciiTheme="majorBidi" w:hAnsiTheme="majorBidi" w:cstheme="majorBidi"/>
          <w:cs/>
        </w:rPr>
        <w:t>ณ ทุกวันสิ้นรอบระยะเวลารายงานและจะถูกปรับลดลงเท่าที่ประโยชน์ทางภาษีจะมีโอกาสถูกใช้จริง</w:t>
      </w:r>
    </w:p>
    <w:p w14:paraId="25C80DF4" w14:textId="52E95325" w:rsidR="009A154F" w:rsidRPr="00B4519B" w:rsidRDefault="006D6355" w:rsidP="009A154F">
      <w:pPr>
        <w:pStyle w:val="BlockText"/>
        <w:spacing w:before="120" w:after="120"/>
        <w:ind w:left="360" w:right="144" w:firstLine="0"/>
        <w:outlineLvl w:val="0"/>
        <w:rPr>
          <w:rFonts w:asciiTheme="majorBidi" w:hAnsiTheme="majorBidi" w:cstheme="majorBidi"/>
          <w:b/>
          <w:u w:val="single"/>
          <w:cs/>
        </w:rPr>
      </w:pPr>
      <w:r>
        <w:rPr>
          <w:rFonts w:asciiTheme="majorBidi" w:hAnsiTheme="majorBidi" w:cstheme="majorBidi" w:hint="cs"/>
          <w:b/>
          <w:u w:val="single"/>
          <w:cs/>
        </w:rPr>
        <w:t>กำไร(</w:t>
      </w:r>
      <w:r w:rsidR="009A154F" w:rsidRPr="00B4519B">
        <w:rPr>
          <w:rFonts w:asciiTheme="majorBidi" w:hAnsiTheme="majorBidi" w:cstheme="majorBidi"/>
          <w:b/>
          <w:u w:val="single"/>
          <w:cs/>
        </w:rPr>
        <w:t>ขาดทุน</w:t>
      </w:r>
      <w:r>
        <w:rPr>
          <w:rFonts w:asciiTheme="majorBidi" w:hAnsiTheme="majorBidi" w:cstheme="majorBidi" w:hint="cs"/>
          <w:b/>
          <w:u w:val="single"/>
          <w:cs/>
        </w:rPr>
        <w:t>)</w:t>
      </w:r>
      <w:r w:rsidR="009A154F" w:rsidRPr="00B4519B">
        <w:rPr>
          <w:rFonts w:asciiTheme="majorBidi" w:hAnsiTheme="majorBidi" w:cstheme="majorBidi"/>
          <w:b/>
          <w:u w:val="single"/>
          <w:cs/>
        </w:rPr>
        <w:t>ต่อหุ้น</w:t>
      </w:r>
    </w:p>
    <w:p w14:paraId="06CC1C4A" w14:textId="0FB6D00B" w:rsidR="009A154F" w:rsidRPr="00B4519B" w:rsidRDefault="006D6355" w:rsidP="009A154F">
      <w:pPr>
        <w:tabs>
          <w:tab w:val="num" w:pos="180"/>
          <w:tab w:val="left" w:pos="360"/>
        </w:tabs>
        <w:ind w:left="360"/>
        <w:jc w:val="thaiDistribute"/>
        <w:rPr>
          <w:rFonts w:asciiTheme="majorBidi" w:hAnsiTheme="majorBidi" w:cstheme="majorBidi"/>
          <w:sz w:val="28"/>
          <w:u w:val="single"/>
        </w:rPr>
      </w:pPr>
      <w:r>
        <w:rPr>
          <w:rFonts w:asciiTheme="majorBidi" w:hAnsiTheme="majorBidi" w:cstheme="majorBidi" w:hint="cs"/>
          <w:sz w:val="28"/>
          <w:cs/>
        </w:rPr>
        <w:t>กำไร(</w:t>
      </w:r>
      <w:r w:rsidR="009A154F" w:rsidRPr="00B4519B">
        <w:rPr>
          <w:rFonts w:asciiTheme="majorBidi" w:hAnsiTheme="majorBidi" w:cstheme="majorBidi"/>
          <w:sz w:val="28"/>
          <w:cs/>
        </w:rPr>
        <w:t>ขาดทุน</w:t>
      </w:r>
      <w:r>
        <w:rPr>
          <w:rFonts w:asciiTheme="majorBidi" w:hAnsiTheme="majorBidi" w:cstheme="majorBidi" w:hint="cs"/>
          <w:sz w:val="28"/>
          <w:cs/>
        </w:rPr>
        <w:t>)</w:t>
      </w:r>
      <w:r w:rsidR="009A154F" w:rsidRPr="00B4519B">
        <w:rPr>
          <w:rFonts w:asciiTheme="majorBidi" w:hAnsiTheme="majorBidi" w:cstheme="majorBidi"/>
          <w:sz w:val="28"/>
          <w:cs/>
        </w:rPr>
        <w:t>ต่อหุ้นขั้นพื้นฐานคำนวณโดยการ</w:t>
      </w:r>
      <w:r w:rsidR="009A154F" w:rsidRPr="00095893">
        <w:rPr>
          <w:rFonts w:asciiTheme="majorBidi" w:hAnsiTheme="majorBidi" w:cstheme="majorBidi"/>
          <w:sz w:val="28"/>
          <w:cs/>
        </w:rPr>
        <w:t>หาร</w:t>
      </w:r>
      <w:r>
        <w:rPr>
          <w:rFonts w:asciiTheme="majorBidi" w:hAnsiTheme="majorBidi" w:cstheme="majorBidi" w:hint="cs"/>
          <w:sz w:val="28"/>
          <w:cs/>
        </w:rPr>
        <w:t>กำไร(</w:t>
      </w:r>
      <w:r w:rsidR="009A154F" w:rsidRPr="00095893">
        <w:rPr>
          <w:rFonts w:asciiTheme="majorBidi" w:hAnsiTheme="majorBidi" w:cstheme="majorBidi"/>
          <w:sz w:val="28"/>
          <w:cs/>
        </w:rPr>
        <w:t>ขาดทุน</w:t>
      </w:r>
      <w:r>
        <w:rPr>
          <w:rFonts w:asciiTheme="majorBidi" w:hAnsiTheme="majorBidi" w:cstheme="majorBidi" w:hint="cs"/>
          <w:sz w:val="28"/>
          <w:cs/>
        </w:rPr>
        <w:t>)</w:t>
      </w:r>
      <w:r w:rsidR="009A154F" w:rsidRPr="00095893">
        <w:rPr>
          <w:rFonts w:asciiTheme="majorBidi" w:hAnsiTheme="majorBidi" w:cstheme="majorBidi"/>
          <w:sz w:val="28"/>
          <w:cs/>
        </w:rPr>
        <w:t>สำหรับปีด้วย</w:t>
      </w:r>
      <w:r w:rsidR="009A154F" w:rsidRPr="00B4519B">
        <w:rPr>
          <w:rFonts w:asciiTheme="majorBidi" w:hAnsiTheme="majorBidi" w:cstheme="majorBidi"/>
          <w:sz w:val="28"/>
          <w:cs/>
        </w:rPr>
        <w:t>จำนวนหุ้นสามัญถัวเฉลี่ยถ่วงน้ำหนักตามจำนวนหุ้นที่ออกจำหน่ายในระหว่างปีทั้งหมด</w:t>
      </w:r>
    </w:p>
    <w:p w14:paraId="5F6603C5" w14:textId="77777777" w:rsidR="009A154F" w:rsidRPr="00B4519B" w:rsidRDefault="009A154F" w:rsidP="009A154F">
      <w:pPr>
        <w:pStyle w:val="BlockText"/>
        <w:spacing w:before="120" w:after="120"/>
        <w:ind w:left="360" w:right="144" w:firstLine="0"/>
        <w:outlineLvl w:val="0"/>
        <w:rPr>
          <w:rFonts w:asciiTheme="majorBidi" w:hAnsiTheme="majorBidi" w:cstheme="majorBidi"/>
          <w:b/>
          <w:u w:val="single"/>
          <w:cs/>
        </w:rPr>
      </w:pPr>
      <w:r w:rsidRPr="00B4519B">
        <w:rPr>
          <w:rFonts w:asciiTheme="majorBidi" w:hAnsiTheme="majorBidi" w:cstheme="majorBidi"/>
          <w:b/>
          <w:u w:val="single"/>
          <w:cs/>
        </w:rPr>
        <w:t>รายการธุรกิจกับบุคคลหรือกิจการที่เกี่ยวข้องกัน</w:t>
      </w:r>
    </w:p>
    <w:p w14:paraId="67AB81F1" w14:textId="0F9A4170" w:rsidR="009A154F" w:rsidRPr="00B4519B" w:rsidRDefault="009A154F" w:rsidP="009A154F">
      <w:pPr>
        <w:ind w:left="360" w:right="-14"/>
        <w:jc w:val="thaiDistribute"/>
        <w:rPr>
          <w:rFonts w:asciiTheme="majorBidi" w:hAnsiTheme="majorBidi" w:cstheme="majorBidi"/>
          <w:b/>
        </w:rPr>
      </w:pPr>
      <w:r w:rsidRPr="00B4519B">
        <w:rPr>
          <w:rFonts w:asciiTheme="majorBidi" w:hAnsiTheme="majorBidi" w:cstheme="majorBidi"/>
          <w:b/>
          <w:sz w:val="28"/>
          <w:cs/>
        </w:rPr>
        <w:t>บุคคล</w:t>
      </w:r>
      <w:r w:rsidRPr="00B4519B">
        <w:rPr>
          <w:rFonts w:asciiTheme="majorBidi" w:hAnsiTheme="majorBidi" w:cstheme="majorBidi"/>
          <w:b/>
          <w:cs/>
        </w:rPr>
        <w:t>หรือกิจการที่เกี่ยวข้องกันกับบริษัท หมายถึง บุคคลหรือกิจการที่มีอำนาจควบคุมบริษัทหรือถูกควบคุมโดยบริษัท</w:t>
      </w:r>
      <w:r w:rsidR="007E0063">
        <w:rPr>
          <w:rFonts w:asciiTheme="majorBidi" w:hAnsiTheme="majorBidi" w:cstheme="majorBidi" w:hint="cs"/>
          <w:b/>
          <w:cs/>
        </w:rPr>
        <w:t xml:space="preserve">ฯ </w:t>
      </w:r>
      <w:r w:rsidRPr="00B4519B">
        <w:rPr>
          <w:rFonts w:asciiTheme="majorBidi" w:hAnsiTheme="majorBidi" w:cstheme="majorBidi"/>
          <w:b/>
          <w:cs/>
        </w:rPr>
        <w:t>ไม่ว่าจะเป็นโดยทางตรงหรือทางอ้อม หรืออยู่ภายใต้การควบคุมเดียวกันกับบริษัท</w:t>
      </w:r>
      <w:r w:rsidR="007E0063">
        <w:rPr>
          <w:rFonts w:asciiTheme="majorBidi" w:hAnsiTheme="majorBidi" w:cstheme="majorBidi" w:hint="cs"/>
          <w:b/>
          <w:cs/>
        </w:rPr>
        <w:t>ฯ</w:t>
      </w:r>
    </w:p>
    <w:p w14:paraId="39A4F18A" w14:textId="0BC267EE" w:rsidR="009A154F" w:rsidRPr="00B4519B" w:rsidRDefault="009A154F" w:rsidP="009A154F">
      <w:pPr>
        <w:spacing w:before="120" w:after="120"/>
        <w:ind w:left="360" w:right="-14"/>
        <w:jc w:val="thaiDistribute"/>
        <w:rPr>
          <w:rFonts w:asciiTheme="majorBidi" w:hAnsiTheme="majorBidi" w:cstheme="majorBidi"/>
          <w:b/>
          <w:sz w:val="28"/>
          <w:cs/>
        </w:rPr>
      </w:pPr>
      <w:r w:rsidRPr="00B4519B">
        <w:rPr>
          <w:rFonts w:asciiTheme="majorBidi" w:hAnsiTheme="majorBidi" w:cstheme="majorBidi"/>
          <w:b/>
          <w:sz w:val="28"/>
          <w:cs/>
        </w:rPr>
        <w:t>นอกจากนี้บุคคลหรือกิจการที่เกี่ยวข้องกันยังหมายรวมถึงบุคคลซึ่งมีอิทธิพลอย่างเป็นสาระสำคัญกับบริษัท</w:t>
      </w:r>
      <w:r w:rsidR="007E0063">
        <w:rPr>
          <w:rFonts w:asciiTheme="majorBidi" w:hAnsiTheme="majorBidi" w:cstheme="majorBidi" w:hint="cs"/>
          <w:b/>
          <w:sz w:val="28"/>
          <w:cs/>
        </w:rPr>
        <w:t>ฯ</w:t>
      </w:r>
      <w:r w:rsidRPr="00B4519B">
        <w:rPr>
          <w:rFonts w:asciiTheme="majorBidi" w:hAnsiTheme="majorBidi" w:cstheme="majorBidi"/>
          <w:b/>
          <w:sz w:val="28"/>
          <w:cs/>
        </w:rPr>
        <w:t xml:space="preserve"> ผู้บริหาร</w:t>
      </w:r>
      <w:r w:rsidRPr="00B4519B">
        <w:rPr>
          <w:rFonts w:asciiTheme="majorBidi" w:hAnsiTheme="majorBidi" w:cstheme="majorBidi"/>
          <w:b/>
          <w:cs/>
        </w:rPr>
        <w:t>สำคัญ</w:t>
      </w:r>
      <w:r w:rsidRPr="00B4519B">
        <w:rPr>
          <w:rFonts w:asciiTheme="majorBidi" w:hAnsiTheme="majorBidi" w:cstheme="majorBidi"/>
          <w:b/>
          <w:sz w:val="28"/>
          <w:cs/>
        </w:rPr>
        <w:t xml:space="preserve"> กรรมการหรือพนักงานของบริษัทตลอดทั้งสมาชิกในครอบครัวที่ใกล้ชิดกับบุคคลกลุ่มดังกล่าวของบริษัท</w:t>
      </w:r>
      <w:r w:rsidR="007E0063">
        <w:rPr>
          <w:rFonts w:asciiTheme="majorBidi" w:hAnsiTheme="majorBidi" w:cstheme="majorBidi" w:hint="cs"/>
          <w:b/>
          <w:sz w:val="28"/>
          <w:cs/>
        </w:rPr>
        <w:t xml:space="preserve">ฯ </w:t>
      </w:r>
      <w:r w:rsidR="00DA4F4F">
        <w:rPr>
          <w:rFonts w:asciiTheme="majorBidi" w:hAnsiTheme="majorBidi" w:cstheme="majorBidi"/>
          <w:b/>
          <w:sz w:val="28"/>
        </w:rPr>
        <w:br/>
      </w:r>
      <w:r w:rsidRPr="00B4519B">
        <w:rPr>
          <w:rFonts w:asciiTheme="majorBidi" w:hAnsiTheme="majorBidi" w:cstheme="majorBidi"/>
          <w:b/>
          <w:sz w:val="28"/>
          <w:cs/>
        </w:rPr>
        <w:t>ที่มีอำนาจในการวางแผนและควบคุมการดำเนินงานของบริษัท</w:t>
      </w:r>
      <w:r w:rsidR="00114848">
        <w:rPr>
          <w:rFonts w:asciiTheme="majorBidi" w:hAnsiTheme="majorBidi" w:cstheme="majorBidi" w:hint="cs"/>
          <w:b/>
          <w:sz w:val="28"/>
          <w:cs/>
        </w:rPr>
        <w:t>ฯ</w:t>
      </w:r>
    </w:p>
    <w:p w14:paraId="07D2FFB2" w14:textId="450D678C" w:rsidR="009A154F" w:rsidRPr="00B4519B" w:rsidRDefault="009A154F" w:rsidP="009A154F">
      <w:pPr>
        <w:ind w:left="360" w:right="-14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ในการพิจารณาความสัมพันธ์ระหว่างบุคคลหรือกิจการที่เกี่ยวข้องกันกับบริษัท</w:t>
      </w:r>
      <w:r w:rsidR="00114848">
        <w:rPr>
          <w:rFonts w:asciiTheme="majorBidi" w:hAnsiTheme="majorBidi" w:cstheme="majorBidi" w:hint="cs"/>
          <w:b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b/>
          <w:sz w:val="28"/>
          <w:cs/>
        </w:rPr>
        <w:t>แต่ละรายการ บริษัท</w:t>
      </w:r>
      <w:r w:rsidR="002C656F">
        <w:rPr>
          <w:rFonts w:asciiTheme="majorBidi" w:hAnsiTheme="majorBidi" w:cstheme="majorBidi" w:hint="cs"/>
          <w:b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b/>
          <w:sz w:val="28"/>
          <w:cs/>
        </w:rPr>
        <w:t>คำนึงถึงเนื้อหาของ</w:t>
      </w:r>
      <w:r w:rsidRPr="00B4519B">
        <w:rPr>
          <w:rFonts w:asciiTheme="majorBidi" w:hAnsiTheme="majorBidi" w:cstheme="majorBidi"/>
          <w:b/>
          <w:cs/>
        </w:rPr>
        <w:t>ความสัมพันธ์</w:t>
      </w:r>
      <w:r w:rsidRPr="00B4519B">
        <w:rPr>
          <w:rFonts w:asciiTheme="majorBidi" w:hAnsiTheme="majorBidi" w:cstheme="majorBidi"/>
          <w:b/>
          <w:sz w:val="28"/>
          <w:cs/>
        </w:rPr>
        <w:t>มากกว่ารูปแบบทางกฎหมาย</w:t>
      </w:r>
    </w:p>
    <w:p w14:paraId="44A80ADC" w14:textId="77777777" w:rsidR="009A154F" w:rsidRPr="00B4519B" w:rsidRDefault="009A154F" w:rsidP="009A154F">
      <w:pPr>
        <w:spacing w:before="120"/>
        <w:ind w:left="284" w:right="34" w:firstLine="76"/>
        <w:jc w:val="thaiDistribute"/>
        <w:rPr>
          <w:rFonts w:asciiTheme="majorBidi" w:hAnsiTheme="majorBidi" w:cstheme="majorBidi"/>
          <w:sz w:val="28"/>
          <w:u w:val="single"/>
        </w:rPr>
      </w:pPr>
      <w:r w:rsidRPr="00B4519B">
        <w:rPr>
          <w:rFonts w:asciiTheme="majorBidi" w:hAnsiTheme="majorBidi" w:cstheme="majorBidi"/>
          <w:sz w:val="28"/>
          <w:u w:val="single"/>
          <w:cs/>
        </w:rPr>
        <w:t>การวัดมูลค่ายุติธรรม</w:t>
      </w:r>
    </w:p>
    <w:p w14:paraId="7DB5606D" w14:textId="6CD54D09" w:rsidR="009A154F" w:rsidRPr="00B4519B" w:rsidRDefault="009A154F" w:rsidP="009A154F">
      <w:pPr>
        <w:spacing w:before="120"/>
        <w:ind w:left="360" w:right="3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มูลค่ายุติธรรม หมายถึง ราคาที่คาดว่าจะได้รับจากการขายสินทรัพย์หรือเป็นราคาที่จะต้องจ่ายเพื่อโอนหนี้สินให้ผู้อื่น</w:t>
      </w:r>
      <w:r w:rsidR="00114848">
        <w:rPr>
          <w:rFonts w:asciiTheme="majorBidi" w:hAnsiTheme="majorBidi" w:cstheme="majorBidi" w:hint="cs"/>
          <w:sz w:val="28"/>
          <w:cs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โดยรายการดังกล่าวเป็นรายการที่เกิดขึ้นในสภาพปกติระหว่างผู้ซื้อและผู้ขาย (ผู้ร่วมในตลาด) ณ วันที่วัดมูลค่า บริษัท</w:t>
      </w:r>
      <w:r w:rsidR="00B56E77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ใช้ราคาเสนอซื้อขายในตลาดที่มีสภาพคล่องในการวัดมูลค่ายุติธรรมของสินทรัพย์และหนี้สินซึ่งมาตรฐานการรายงานทางการเงินที่เกี่ยวข้องกำหนดให้ต้องวัดมูลค่าด้วยมูลค่ายุติธรรม ยกเว้นในกรณีที่ไม่มีตลาดที่มีสภาพคล่องสำหรับสินทรัพย์หรือหนี้สินที่มีลักษณะเดียวกันหรือไม่สามารถหาราคาเสนอซื้อขายในตลาดที่มีสภาพคล่องได้ บริษัท</w:t>
      </w:r>
      <w:r w:rsidR="00B56E77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 xml:space="preserve">จะประมาณมูลค่ายุติธรรมโดยใช้เทคนิคการประเมินมูลค่าที่เหมาะสมกับแต่ละสถานการณ์ และพยายามใช้ข้อมูลที่สามารถสังเกตได้ที่เกี่ยวข้องกับสินทรัพย์หรือหนี้สินที่จะวัดมูลค่ายุติธรรมนั้นให้มากที่สุด </w:t>
      </w:r>
    </w:p>
    <w:p w14:paraId="324132E1" w14:textId="77777777" w:rsidR="009A154F" w:rsidRPr="00B4519B" w:rsidRDefault="009A154F" w:rsidP="009A154F">
      <w:pPr>
        <w:spacing w:before="120"/>
        <w:ind w:left="360" w:right="3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ลำดับชั้นของมูลค่ายุติธรรมที่ใช้วัดมูลค่าและเปิดเผยมูลค่ายุติธรรมของสินทรัพย์และหนี้สินในงบการเงินแบ่งออกเป็นสามระดับตามประเภทของข้อมูลที่นำมาใช้ในการวัดมูลค่ายุติธรรม ดังนี้</w:t>
      </w:r>
    </w:p>
    <w:p w14:paraId="0A49B031" w14:textId="660EB681" w:rsidR="009A154F" w:rsidRPr="00B4519B" w:rsidRDefault="009A154F" w:rsidP="007E0063">
      <w:pPr>
        <w:spacing w:before="120"/>
        <w:ind w:left="630" w:right="3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</w:rPr>
        <w:tab/>
      </w:r>
      <w:r w:rsidRPr="00B4519B">
        <w:rPr>
          <w:rFonts w:asciiTheme="majorBidi" w:hAnsiTheme="majorBidi" w:cstheme="majorBidi"/>
          <w:sz w:val="28"/>
          <w:cs/>
        </w:rPr>
        <w:t xml:space="preserve">ระดับ </w:t>
      </w:r>
      <w:r w:rsidRPr="00B4519B">
        <w:rPr>
          <w:rFonts w:asciiTheme="majorBidi" w:hAnsiTheme="majorBidi" w:cstheme="majorBidi"/>
          <w:sz w:val="28"/>
        </w:rPr>
        <w:t xml:space="preserve">1 </w:t>
      </w:r>
      <w:r w:rsidRPr="00B4519B">
        <w:rPr>
          <w:rFonts w:asciiTheme="majorBidi" w:hAnsiTheme="majorBidi" w:cstheme="majorBidi"/>
          <w:sz w:val="28"/>
          <w:cs/>
        </w:rPr>
        <w:t>ใช้ข้อมูลราคาเสนอซื้อขายของสินทรัพย์หรือหนี้สินอย่างเดียวกันในตลาดที่มีสภาพคล่อง</w:t>
      </w:r>
    </w:p>
    <w:p w14:paraId="47F90218" w14:textId="6DF4B981" w:rsidR="009A154F" w:rsidRPr="00B4519B" w:rsidRDefault="009A154F" w:rsidP="007E0063">
      <w:pPr>
        <w:spacing w:before="120"/>
        <w:ind w:left="630" w:right="3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</w:rPr>
        <w:tab/>
      </w:r>
      <w:r w:rsidRPr="00B4519B">
        <w:rPr>
          <w:rFonts w:asciiTheme="majorBidi" w:hAnsiTheme="majorBidi" w:cstheme="majorBidi"/>
          <w:sz w:val="28"/>
          <w:cs/>
        </w:rPr>
        <w:t xml:space="preserve">ระดับ </w:t>
      </w:r>
      <w:r w:rsidRPr="00B4519B">
        <w:rPr>
          <w:rFonts w:asciiTheme="majorBidi" w:hAnsiTheme="majorBidi" w:cstheme="majorBidi"/>
          <w:sz w:val="28"/>
        </w:rPr>
        <w:t>2</w:t>
      </w:r>
      <w:r w:rsidRPr="00B4519B">
        <w:rPr>
          <w:rFonts w:asciiTheme="majorBidi" w:hAnsiTheme="majorBidi" w:cstheme="majorBidi"/>
          <w:sz w:val="28"/>
        </w:rPr>
        <w:tab/>
      </w:r>
      <w:r w:rsidR="009A2F98">
        <w:rPr>
          <w:rFonts w:asciiTheme="majorBidi" w:hAnsiTheme="majorBidi" w:cstheme="majorBidi"/>
          <w:sz w:val="28"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ใช้ข้อมูลอื่นที่สามารถสังเกตได้ของสินทรัพย์หรือหนี้สิน ไม่ว่าจะเป็นข้อมูลทางตรงหรือทางอ้อม</w:t>
      </w:r>
    </w:p>
    <w:p w14:paraId="36D238B2" w14:textId="5D7C6BB9" w:rsidR="009A154F" w:rsidRPr="00B4519B" w:rsidRDefault="009A154F" w:rsidP="007E0063">
      <w:pPr>
        <w:spacing w:before="120"/>
        <w:ind w:left="630" w:right="3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</w:rPr>
        <w:tab/>
      </w:r>
      <w:r w:rsidRPr="00B4519B">
        <w:rPr>
          <w:rFonts w:asciiTheme="majorBidi" w:hAnsiTheme="majorBidi" w:cstheme="majorBidi"/>
          <w:sz w:val="28"/>
          <w:cs/>
        </w:rPr>
        <w:t xml:space="preserve">ระดับ </w:t>
      </w:r>
      <w:r w:rsidRPr="00B4519B">
        <w:rPr>
          <w:rFonts w:asciiTheme="majorBidi" w:hAnsiTheme="majorBidi" w:cstheme="majorBidi"/>
          <w:sz w:val="28"/>
        </w:rPr>
        <w:t>3</w:t>
      </w:r>
      <w:r w:rsidRPr="00B4519B">
        <w:rPr>
          <w:rFonts w:asciiTheme="majorBidi" w:hAnsiTheme="majorBidi" w:cstheme="majorBidi"/>
          <w:sz w:val="28"/>
        </w:rPr>
        <w:tab/>
      </w:r>
      <w:r w:rsidR="009A2F98">
        <w:rPr>
          <w:rFonts w:asciiTheme="majorBidi" w:hAnsiTheme="majorBidi" w:cstheme="majorBidi"/>
          <w:sz w:val="28"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 xml:space="preserve">ใช้ข้อมูลที่ไม่สามารถสังเกตได้ เช่น ข้อมูลเกี่ยวกับกระแสเงินในอนาคตที่กิจการประมาณขึ้น </w:t>
      </w:r>
    </w:p>
    <w:p w14:paraId="39D5E6AC" w14:textId="7AD83F5C" w:rsidR="009A154F" w:rsidRPr="00B4519B" w:rsidRDefault="009A154F" w:rsidP="009A154F">
      <w:pPr>
        <w:spacing w:before="120"/>
        <w:ind w:left="360" w:right="3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ทุกวันสิ้นรอบระยะเวลารายงาน บริษัท</w:t>
      </w:r>
      <w:r w:rsidR="00B56E77">
        <w:rPr>
          <w:rFonts w:asciiTheme="majorBidi" w:hAnsiTheme="majorBidi" w:cstheme="majorBidi" w:hint="cs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จะประเมินความจำเป็นในการโอนรายการระหว่างลำดับชั้นของมูลค่ายุติธรรมสำหรับสินทรัพย์และหนี้สินที่ถืออยู่ ณ วันสิ้นรอบระยะเวลารายงานที่มีการวัดมูลค่ายุติธรรมแบบเกิดขึ้นประจำ</w:t>
      </w:r>
    </w:p>
    <w:p w14:paraId="5DFF1E70" w14:textId="11F7BD48" w:rsidR="009A154F" w:rsidRPr="00B4519B" w:rsidRDefault="009A154F" w:rsidP="009A154F">
      <w:pPr>
        <w:pStyle w:val="BlockText"/>
        <w:spacing w:before="120" w:after="120"/>
        <w:ind w:left="360" w:right="144" w:firstLine="0"/>
        <w:outlineLvl w:val="0"/>
        <w:rPr>
          <w:rFonts w:asciiTheme="majorBidi" w:hAnsiTheme="majorBidi" w:cstheme="majorBidi"/>
          <w:u w:val="single"/>
        </w:rPr>
      </w:pPr>
      <w:r w:rsidRPr="00B4519B">
        <w:rPr>
          <w:rFonts w:asciiTheme="majorBidi" w:hAnsiTheme="majorBidi" w:cstheme="majorBidi"/>
          <w:u w:val="single"/>
          <w:cs/>
        </w:rPr>
        <w:t>การใช้ดุลยพินิจและประมาณการทางบัญชีที่สำคัญ</w:t>
      </w:r>
    </w:p>
    <w:p w14:paraId="1F3F933E" w14:textId="77777777" w:rsidR="009A154F" w:rsidRPr="00B4519B" w:rsidRDefault="009A154F" w:rsidP="009A154F">
      <w:pPr>
        <w:ind w:left="360" w:right="-14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>ในการจัดทำงบการเงินตามมาตรฐานการรายงานทางการเงิน ฝ่ายบริหารจำเป็นต้องใช้ดุลยพินิจและการประมาณการ       ในเรื่องที่มีความไม่แน่นอนเสมอ การใช้ดุลยพินิจและการประมาณการดังกล่าวนี้ส่งผลกระทบต่อจำนวนเงินที่แสดงใน  งบการเงินและต่อข้อมูลที่แสดงในหมายเหตุประกอบงบการเงิน ผลที่เกิดขึ้นจริงอาจแตกต่างไปจากจำนวนที่ประมาณ</w:t>
      </w:r>
      <w:r w:rsidRPr="00B4519B">
        <w:rPr>
          <w:rFonts w:asciiTheme="majorBidi" w:hAnsiTheme="majorBidi" w:cstheme="majorBidi"/>
          <w:szCs w:val="24"/>
          <w:cs/>
        </w:rPr>
        <w:t xml:space="preserve"> </w:t>
      </w:r>
      <w:r w:rsidRPr="00B4519B">
        <w:rPr>
          <w:rFonts w:asciiTheme="majorBidi" w:hAnsiTheme="majorBidi" w:cstheme="majorBidi"/>
          <w:cs/>
        </w:rPr>
        <w:t xml:space="preserve">การไว้ </w:t>
      </w:r>
      <w:r w:rsidRPr="00B4519B">
        <w:rPr>
          <w:rFonts w:asciiTheme="majorBidi" w:hAnsiTheme="majorBidi" w:cstheme="majorBidi"/>
          <w:szCs w:val="24"/>
          <w:cs/>
        </w:rPr>
        <w:t xml:space="preserve"> </w:t>
      </w:r>
      <w:r w:rsidRPr="00B4519B">
        <w:rPr>
          <w:rFonts w:asciiTheme="majorBidi" w:hAnsiTheme="majorBidi" w:cstheme="majorBidi"/>
          <w:cs/>
        </w:rPr>
        <w:t>การใช้ดุลยพินิจและการประมาณการที่สำคัญมีดังนี้</w:t>
      </w:r>
    </w:p>
    <w:p w14:paraId="65008238" w14:textId="21943DE8" w:rsidR="009A154F" w:rsidRPr="00B4519B" w:rsidRDefault="00C13FDC" w:rsidP="009A154F">
      <w:pPr>
        <w:spacing w:before="120" w:after="120"/>
        <w:ind w:left="360"/>
        <w:jc w:val="thaiDistribute"/>
        <w:rPr>
          <w:rFonts w:asciiTheme="majorBidi" w:hAnsiTheme="majorBidi" w:cstheme="majorBidi"/>
          <w:i/>
          <w:iCs/>
          <w:sz w:val="28"/>
        </w:rPr>
      </w:pPr>
      <w:r w:rsidRPr="00B4519B">
        <w:rPr>
          <w:rFonts w:asciiTheme="majorBidi" w:hAnsiTheme="majorBidi" w:cstheme="majorBidi"/>
          <w:i/>
          <w:iCs/>
          <w:sz w:val="28"/>
          <w:cs/>
        </w:rPr>
        <w:t>อสังหาริมทรัพย์เพื่อการลงทุน</w:t>
      </w:r>
    </w:p>
    <w:p w14:paraId="69F75936" w14:textId="055AD7A4" w:rsidR="00DE47AC" w:rsidRPr="00B4519B" w:rsidRDefault="00DE47AC" w:rsidP="00DE47AC">
      <w:pPr>
        <w:ind w:left="360" w:right="-14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>มูลค่ายุติธรรมของอสังหาริมทรัพย์เพื่อการลงทุน ซึ่งประเมินโดยผู้ประเมินอิสระ คำนวณจากประมาณการกระแสเงินสดคิดลดของค่าเช่าจากสัญญาเช่าในปัจจุบัน รวมถึงค่าเช่าในอนาคตภายใต้เงื่อนไขของตลาดที่มีอยู่ในปัจจุบันสุทธิจากกระแสเงินสดจ่ายต่างๆ ที่คาดว่าจะเกิดขึ้นเนื่องจากอสังหาริมทรัพย์ อัตราคิดลดที่ใช้สะท้อนถึงการประเมินสภาวะตลาดปัจจุบันในเรื่องมูลค่าของการเงินและปัจจัยความเสี่ยงที่เหมาะสม</w:t>
      </w:r>
    </w:p>
    <w:p w14:paraId="32EED714" w14:textId="0C64FBD2" w:rsidR="0025154E" w:rsidRPr="00B4519B" w:rsidRDefault="0025154E" w:rsidP="00FD52F0">
      <w:pPr>
        <w:spacing w:before="120" w:after="120"/>
        <w:ind w:left="360"/>
        <w:jc w:val="thaiDistribute"/>
        <w:rPr>
          <w:rFonts w:asciiTheme="majorBidi" w:eastAsia="Arial Unicode MS" w:hAnsiTheme="majorBidi" w:cstheme="majorBidi"/>
          <w:sz w:val="26"/>
          <w:szCs w:val="26"/>
          <w:lang w:val="en-GB"/>
        </w:rPr>
      </w:pPr>
      <w:r w:rsidRPr="00B4519B">
        <w:rPr>
          <w:rFonts w:asciiTheme="majorBidi" w:eastAsia="Arial Unicode MS" w:hAnsiTheme="majorBidi" w:cstheme="majorBidi"/>
          <w:i/>
          <w:iCs/>
          <w:cs/>
        </w:rPr>
        <w:t>มูลค่ายุติธรรมของหนี้สินทางการเงิน</w:t>
      </w:r>
    </w:p>
    <w:p w14:paraId="0FBDD803" w14:textId="23441674" w:rsidR="0025154E" w:rsidRPr="00B4519B" w:rsidRDefault="002A08EE" w:rsidP="002A08EE">
      <w:pPr>
        <w:ind w:left="360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>กลุ่มบริษัทฯ ใช้ดุลยพินิจในการเลือกวิธีการและตั้งข้อสมมติฐานในการกำหนด</w:t>
      </w:r>
      <w:r w:rsidR="0025154E" w:rsidRPr="00B4519B">
        <w:rPr>
          <w:rFonts w:asciiTheme="majorBidi" w:hAnsiTheme="majorBidi" w:cstheme="majorBidi"/>
          <w:spacing w:val="4"/>
          <w:sz w:val="28"/>
          <w:cs/>
        </w:rPr>
        <w:t>มูลค่า</w:t>
      </w:r>
      <w:r w:rsidR="0025154E" w:rsidRPr="00B4519B">
        <w:rPr>
          <w:rFonts w:asciiTheme="majorBidi" w:hAnsiTheme="majorBidi" w:cstheme="majorBidi"/>
          <w:cs/>
        </w:rPr>
        <w:t>ยุติธรรมของ</w:t>
      </w:r>
      <w:r w:rsidR="00FD52F0" w:rsidRPr="00B4519B">
        <w:rPr>
          <w:rFonts w:asciiTheme="majorBidi" w:hAnsiTheme="majorBidi" w:cstheme="majorBidi"/>
          <w:cs/>
        </w:rPr>
        <w:t>หนี้สินทางการเงิน</w:t>
      </w:r>
      <w:r w:rsidR="008168A7" w:rsidRPr="00B4519B">
        <w:rPr>
          <w:rFonts w:asciiTheme="majorBidi" w:hAnsiTheme="majorBidi" w:cstheme="majorBidi"/>
          <w:cs/>
        </w:rPr>
        <w:t xml:space="preserve">    </w:t>
      </w:r>
      <w:r w:rsidR="00FD52F0" w:rsidRPr="00B4519B">
        <w:rPr>
          <w:rFonts w:asciiTheme="majorBidi" w:hAnsiTheme="majorBidi" w:cstheme="majorBidi"/>
          <w:cs/>
        </w:rPr>
        <w:t>โทเคน</w:t>
      </w:r>
      <w:r w:rsidR="008168A7" w:rsidRPr="00B4519B">
        <w:rPr>
          <w:rFonts w:asciiTheme="majorBidi" w:hAnsiTheme="majorBidi" w:cstheme="majorBidi"/>
          <w:cs/>
        </w:rPr>
        <w:t>ดิ</w:t>
      </w:r>
      <w:r w:rsidR="00FD52F0" w:rsidRPr="00B4519B">
        <w:rPr>
          <w:rFonts w:asciiTheme="majorBidi" w:hAnsiTheme="majorBidi" w:cstheme="majorBidi"/>
          <w:cs/>
        </w:rPr>
        <w:t>จิทัล</w:t>
      </w:r>
      <w:r w:rsidR="007A0862" w:rsidRPr="00B4519B">
        <w:rPr>
          <w:rFonts w:asciiTheme="majorBidi" w:hAnsiTheme="majorBidi" w:cstheme="majorBidi"/>
          <w:cs/>
        </w:rPr>
        <w:t xml:space="preserve"> </w:t>
      </w:r>
      <w:r w:rsidR="00FD52F0" w:rsidRPr="00B4519B">
        <w:rPr>
          <w:rFonts w:asciiTheme="majorBidi" w:hAnsiTheme="majorBidi" w:cstheme="majorBidi"/>
          <w:cs/>
        </w:rPr>
        <w:t>โดยใช้เทคนิค</w:t>
      </w:r>
      <w:r w:rsidR="00B07036" w:rsidRPr="00B4519B">
        <w:rPr>
          <w:rFonts w:asciiTheme="majorBidi" w:hAnsiTheme="majorBidi" w:cstheme="majorBidi"/>
          <w:cs/>
        </w:rPr>
        <w:t>คิดลดกระแสเงินสดจากส่วนแบ่งที่ต้องจ่ายให้กับผู้ถือโทเคนดิจิทัลในอนาคต</w:t>
      </w:r>
      <w:r w:rsidR="00F725D0" w:rsidRPr="00B4519B">
        <w:rPr>
          <w:rFonts w:asciiTheme="majorBidi" w:hAnsiTheme="majorBidi" w:cstheme="majorBidi"/>
          <w:cs/>
        </w:rPr>
        <w:t>ด้วยอัตราคิดลดที่อ้างอิงอัตราผลตอบแทนที่สะท้อนผลตอบแทนของผลิตภัณฑ์ทางการเงินอื่น ๆ ในตลาดที่มีลักษณะคล้ายกัน</w:t>
      </w:r>
      <w:r w:rsidRPr="00B4519B">
        <w:rPr>
          <w:rFonts w:asciiTheme="majorBidi" w:hAnsiTheme="majorBidi" w:cstheme="majorBidi"/>
          <w:cs/>
        </w:rPr>
        <w:t xml:space="preserve"> </w:t>
      </w:r>
    </w:p>
    <w:p w14:paraId="4E9DF10D" w14:textId="77777777" w:rsidR="001C2F3E" w:rsidRPr="00B4519B" w:rsidRDefault="001C2F3E" w:rsidP="001C2F3E">
      <w:pPr>
        <w:spacing w:before="120" w:after="120"/>
        <w:ind w:left="360"/>
        <w:jc w:val="thaiDistribute"/>
        <w:rPr>
          <w:rFonts w:asciiTheme="majorBidi" w:hAnsiTheme="majorBidi" w:cstheme="majorBidi"/>
          <w:i/>
          <w:iCs/>
          <w:sz w:val="28"/>
          <w:lang w:eastAsia="en-US"/>
        </w:rPr>
      </w:pPr>
      <w:r w:rsidRPr="00B4519B">
        <w:rPr>
          <w:rFonts w:asciiTheme="majorBidi" w:eastAsia="Arial Unicode MS" w:hAnsiTheme="majorBidi" w:cstheme="majorBidi"/>
          <w:i/>
          <w:iCs/>
          <w:cs/>
        </w:rPr>
        <w:t>สัญญา</w:t>
      </w:r>
      <w:r w:rsidRPr="00B4519B">
        <w:rPr>
          <w:rFonts w:asciiTheme="majorBidi" w:hAnsiTheme="majorBidi" w:cstheme="majorBidi"/>
          <w:i/>
          <w:iCs/>
          <w:cs/>
        </w:rPr>
        <w:t>เช่า</w:t>
      </w:r>
    </w:p>
    <w:p w14:paraId="1C35572B" w14:textId="77777777" w:rsidR="001C2F3E" w:rsidRDefault="001C2F3E" w:rsidP="001C2F3E">
      <w:pPr>
        <w:ind w:left="360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>ในกรณีที่กลุ่มบริษัทฯ เป็นผู้ให้เช่า การพิจารณาประเภทของสัญญาเช่าว่าเป็นสัญญาเช่าดำเนินงานหรือสัญญาเช่าเงินทุน ฝ่ายบริหารได้ใช้ดุลยพินิจในการประเมินเงื่อนไขและรายละเอียดของสัญญาเพื่อพิจารณาว่า กลุ่มบริษัทฯ ได้โอนความเสี่ยงและผลประโยชน์ในสินทรัพย์ที่เช่าดังกล่าวแล้วหรือไม่</w:t>
      </w:r>
    </w:p>
    <w:p w14:paraId="3A3E7D88" w14:textId="77777777" w:rsidR="00D62443" w:rsidRDefault="00D62443" w:rsidP="001C2F3E">
      <w:pPr>
        <w:ind w:left="360"/>
        <w:jc w:val="thaiDistribute"/>
        <w:rPr>
          <w:rFonts w:asciiTheme="majorBidi" w:hAnsiTheme="majorBidi" w:cstheme="majorBidi"/>
        </w:rPr>
      </w:pPr>
    </w:p>
    <w:p w14:paraId="0A62914B" w14:textId="77777777" w:rsidR="00D62443" w:rsidRPr="00B4519B" w:rsidRDefault="00D62443" w:rsidP="001C2F3E">
      <w:pPr>
        <w:ind w:left="360"/>
        <w:jc w:val="thaiDistribute"/>
        <w:rPr>
          <w:rFonts w:asciiTheme="majorBidi" w:hAnsiTheme="majorBidi" w:cstheme="majorBidi"/>
        </w:rPr>
      </w:pPr>
    </w:p>
    <w:p w14:paraId="589B96E9" w14:textId="77777777" w:rsidR="007F3264" w:rsidRPr="00B4519B" w:rsidRDefault="007F3264" w:rsidP="008D5260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รายการธุรกิจกับกิจการที่เกี่ยวข้องกัน</w:t>
      </w:r>
    </w:p>
    <w:p w14:paraId="63F951B1" w14:textId="4A5F66AD" w:rsidR="00125976" w:rsidRPr="00B4519B" w:rsidRDefault="00125976" w:rsidP="008D5260">
      <w:pPr>
        <w:ind w:left="360" w:right="-14"/>
        <w:jc w:val="thaiDistribute"/>
        <w:rPr>
          <w:rFonts w:asciiTheme="majorBidi" w:hAnsiTheme="majorBidi" w:cstheme="majorBidi"/>
          <w:b/>
          <w:sz w:val="28"/>
        </w:rPr>
      </w:pPr>
      <w:r w:rsidRPr="00B4519B">
        <w:rPr>
          <w:rFonts w:asciiTheme="majorBidi" w:hAnsiTheme="majorBidi" w:cstheme="majorBidi"/>
          <w:b/>
          <w:sz w:val="28"/>
          <w:cs/>
        </w:rPr>
        <w:t>บุคคลหรือ</w:t>
      </w:r>
      <w:r w:rsidRPr="00B4519B">
        <w:rPr>
          <w:rFonts w:asciiTheme="majorBidi" w:hAnsiTheme="majorBidi" w:cstheme="majorBidi"/>
          <w:sz w:val="28"/>
          <w:cs/>
        </w:rPr>
        <w:t>กิจการ</w:t>
      </w:r>
      <w:r w:rsidRPr="00B4519B">
        <w:rPr>
          <w:rFonts w:asciiTheme="majorBidi" w:hAnsiTheme="majorBidi" w:cstheme="majorBidi"/>
          <w:b/>
          <w:sz w:val="28"/>
          <w:cs/>
        </w:rPr>
        <w:t>ที่เกี่ยวข้องกันได้แก่บุคคลหรือกิจการต่าง</w:t>
      </w:r>
      <w:r w:rsidR="00A36F59" w:rsidRPr="00B4519B">
        <w:rPr>
          <w:rFonts w:asciiTheme="majorBidi" w:hAnsiTheme="majorBidi" w:cstheme="majorBidi"/>
          <w:b/>
          <w:sz w:val="28"/>
          <w:cs/>
        </w:rPr>
        <w:t xml:space="preserve"> </w:t>
      </w:r>
      <w:r w:rsidRPr="00B4519B">
        <w:rPr>
          <w:rFonts w:asciiTheme="majorBidi" w:hAnsiTheme="majorBidi" w:cstheme="majorBidi"/>
          <w:b/>
          <w:sz w:val="28"/>
          <w:cs/>
        </w:rPr>
        <w:t>ๆ ที่มีความเกี่ยวข้องกับบริษัท</w:t>
      </w:r>
      <w:r w:rsidR="006A12A2" w:rsidRPr="00B4519B">
        <w:rPr>
          <w:rFonts w:asciiTheme="majorBidi" w:hAnsiTheme="majorBidi" w:cstheme="majorBidi"/>
          <w:b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b/>
          <w:sz w:val="28"/>
          <w:cs/>
        </w:rPr>
        <w:t>โดยการเป็นผู้ถือหุ้นหรือ</w:t>
      </w:r>
      <w:r w:rsidR="007E0063">
        <w:rPr>
          <w:rFonts w:asciiTheme="majorBidi" w:hAnsiTheme="majorBidi" w:cstheme="majorBidi"/>
          <w:b/>
          <w:sz w:val="28"/>
          <w:cs/>
        </w:rPr>
        <w:br/>
      </w:r>
      <w:r w:rsidRPr="00B4519B">
        <w:rPr>
          <w:rFonts w:asciiTheme="majorBidi" w:hAnsiTheme="majorBidi" w:cstheme="majorBidi"/>
          <w:b/>
          <w:sz w:val="28"/>
          <w:cs/>
        </w:rPr>
        <w:t xml:space="preserve">มีผู้ถือหุ้นร่วมกันหรือมีกรรมการร่วมกัน รายการที่มีขึ้นกับบุคคลหรือกิจการที่เกี่ยวข้องกันได้กำหนดขึ้นโดยใช้ราคาตลาดหรือในราคาที่ตกลงกันตามสัญญาหากไม่มีราคาตลาดรองรับ  </w:t>
      </w:r>
    </w:p>
    <w:p w14:paraId="07FDCA9B" w14:textId="1670A118" w:rsidR="000509D5" w:rsidRPr="00B4519B" w:rsidRDefault="00125976" w:rsidP="008D5260">
      <w:pPr>
        <w:spacing w:before="80" w:after="120"/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รายละเอียดความสัมพันธ์ที่บริษัท</w:t>
      </w:r>
      <w:r w:rsidR="006A12A2" w:rsidRPr="00B4519B">
        <w:rPr>
          <w:rFonts w:asciiTheme="majorBidi" w:hAnsiTheme="majorBidi" w:cstheme="majorBidi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มีกับบุคคลหรือกิจการที่เกี่ยวข้องกันซึ่งมีการ</w:t>
      </w:r>
      <w:r w:rsidR="00D229EA" w:rsidRPr="00B4519B">
        <w:rPr>
          <w:rFonts w:asciiTheme="majorBidi" w:hAnsiTheme="majorBidi" w:cstheme="majorBidi"/>
          <w:sz w:val="28"/>
          <w:cs/>
        </w:rPr>
        <w:t>ควบคุม หรือเป็นกิจการที่บริษัท</w:t>
      </w:r>
      <w:r w:rsidR="006A12A2" w:rsidRPr="00B4519B">
        <w:rPr>
          <w:rFonts w:asciiTheme="majorBidi" w:hAnsiTheme="majorBidi" w:cstheme="majorBidi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ควบคุม หรือเป็นบุคคลหรือกิจการที่มีรายการบัญชีกับบริษัท</w:t>
      </w:r>
      <w:r w:rsidR="006A12A2" w:rsidRPr="00B4519B">
        <w:rPr>
          <w:rFonts w:asciiTheme="majorBidi" w:hAnsiTheme="majorBidi" w:cstheme="majorBidi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มีดังนี้</w:t>
      </w:r>
    </w:p>
    <w:p w14:paraId="05DE9EDD" w14:textId="77777777" w:rsidR="008D5260" w:rsidRPr="00B4519B" w:rsidRDefault="008D5260" w:rsidP="00AD141A">
      <w:pPr>
        <w:numPr>
          <w:ilvl w:val="1"/>
          <w:numId w:val="1"/>
        </w:numPr>
        <w:spacing w:before="120" w:after="120"/>
        <w:ind w:left="734" w:hanging="374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บุคคลและกิจการที่เกี่ยวข้องกัน ประกอบด้วย</w:t>
      </w:r>
    </w:p>
    <w:tbl>
      <w:tblPr>
        <w:tblW w:w="8561" w:type="dxa"/>
        <w:tblInd w:w="709" w:type="dxa"/>
        <w:tblLook w:val="00A0" w:firstRow="1" w:lastRow="0" w:firstColumn="1" w:lastColumn="0" w:noHBand="0" w:noVBand="0"/>
      </w:tblPr>
      <w:tblGrid>
        <w:gridCol w:w="2441"/>
        <w:gridCol w:w="270"/>
        <w:gridCol w:w="4680"/>
        <w:gridCol w:w="270"/>
        <w:gridCol w:w="900"/>
      </w:tblGrid>
      <w:tr w:rsidR="009149F1" w:rsidRPr="00B4519B" w14:paraId="6EACE12C" w14:textId="77777777" w:rsidTr="008D5260">
        <w:trPr>
          <w:trHeight w:val="388"/>
          <w:tblHeader/>
        </w:trPr>
        <w:tc>
          <w:tcPr>
            <w:tcW w:w="244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27C94A88" w14:textId="2A1C66B7" w:rsidR="009149F1" w:rsidRPr="00B4519B" w:rsidRDefault="00950193" w:rsidP="00AD141A">
            <w:pPr>
              <w:spacing w:before="120"/>
              <w:ind w:hanging="9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บุคคลและ</w:t>
            </w:r>
            <w:r w:rsidR="009149F1" w:rsidRPr="00B4519B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กิจการที่เกี่ยวข้องกัน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D10BB" w14:textId="77777777" w:rsidR="009149F1" w:rsidRPr="00B4519B" w:rsidRDefault="009149F1" w:rsidP="00AD141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2E5F93EA" w14:textId="77777777" w:rsidR="009149F1" w:rsidRPr="00B4519B" w:rsidRDefault="009149F1" w:rsidP="00AD141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ลักษณะความสัมพันธ์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BA5346" w14:textId="77777777" w:rsidR="009149F1" w:rsidRPr="00B4519B" w:rsidRDefault="009149F1" w:rsidP="00AD141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14:paraId="3E19610C" w14:textId="7A2817A6" w:rsidR="009149F1" w:rsidRPr="00B4519B" w:rsidRDefault="00197948" w:rsidP="00AD141A">
            <w:pPr>
              <w:spacing w:before="12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ประเทศ</w:t>
            </w:r>
          </w:p>
        </w:tc>
      </w:tr>
      <w:tr w:rsidR="009149F1" w:rsidRPr="00B4519B" w14:paraId="725AFEB5" w14:textId="77777777" w:rsidTr="008D5260">
        <w:trPr>
          <w:trHeight w:val="360"/>
        </w:trPr>
        <w:tc>
          <w:tcPr>
            <w:tcW w:w="244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A219C3F" w14:textId="6066E600" w:rsidR="009149F1" w:rsidRPr="00B4519B" w:rsidRDefault="009149F1" w:rsidP="00AD141A">
            <w:pPr>
              <w:ind w:left="-249" w:firstLine="159"/>
              <w:rPr>
                <w:rFonts w:asciiTheme="majorBidi" w:hAnsiTheme="majorBidi" w:cstheme="majorBidi"/>
                <w:color w:val="000000"/>
                <w:sz w:val="28"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บริษัท แอมเพิล เวนเจอร์ จำกัด</w:t>
            </w: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673F5E7" w14:textId="77777777" w:rsidR="009149F1" w:rsidRPr="00B4519B" w:rsidRDefault="009149F1" w:rsidP="00AD141A">
            <w:pPr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E38EB02" w14:textId="2587788E" w:rsidR="009149F1" w:rsidRPr="00B4519B" w:rsidRDefault="009149F1" w:rsidP="00AD141A">
            <w:pPr>
              <w:jc w:val="center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color w:val="000000"/>
                <w:sz w:val="28"/>
                <w:cs/>
              </w:rPr>
              <w:t>ผู้ถือหุ้นรายใหญ่</w:t>
            </w: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9C517E" w14:textId="77777777" w:rsidR="009149F1" w:rsidRPr="00B4519B" w:rsidRDefault="009149F1" w:rsidP="00AD141A">
            <w:pPr>
              <w:jc w:val="center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FEF173A" w14:textId="7A2C5A70" w:rsidR="009149F1" w:rsidRPr="00B4519B" w:rsidRDefault="00197948" w:rsidP="00AD141A">
            <w:pPr>
              <w:jc w:val="center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color w:val="000000"/>
                <w:sz w:val="28"/>
                <w:cs/>
              </w:rPr>
              <w:t>ไทย</w:t>
            </w:r>
          </w:p>
        </w:tc>
      </w:tr>
      <w:tr w:rsidR="00E70F5D" w:rsidRPr="00B4519B" w14:paraId="1A77E373" w14:textId="77777777" w:rsidTr="008D5260">
        <w:trPr>
          <w:trHeight w:hRule="exact" w:val="72"/>
        </w:trPr>
        <w:tc>
          <w:tcPr>
            <w:tcW w:w="2441" w:type="dxa"/>
            <w:tcBorders>
              <w:left w:val="nil"/>
              <w:right w:val="nil"/>
            </w:tcBorders>
            <w:shd w:val="clear" w:color="auto" w:fill="auto"/>
            <w:noWrap/>
          </w:tcPr>
          <w:p w14:paraId="2ECE7693" w14:textId="77777777" w:rsidR="00E70F5D" w:rsidRPr="00B4519B" w:rsidRDefault="00E70F5D" w:rsidP="00AD141A">
            <w:pPr>
              <w:ind w:hanging="90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A7AE02" w14:textId="77777777" w:rsidR="00E70F5D" w:rsidRPr="00B4519B" w:rsidRDefault="00E70F5D" w:rsidP="00AD141A">
            <w:pPr>
              <w:rPr>
                <w:rFonts w:asciiTheme="majorBidi" w:hAnsiTheme="majorBidi" w:cstheme="majorBidi"/>
                <w:color w:val="000000" w:themeColor="text1"/>
                <w:sz w:val="28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CB5CF0" w14:textId="77777777" w:rsidR="00E70F5D" w:rsidRPr="00B4519B" w:rsidRDefault="00E70F5D" w:rsidP="00AD141A">
            <w:pPr>
              <w:ind w:left="-133" w:right="-94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CB957B4" w14:textId="77777777" w:rsidR="00E70F5D" w:rsidRPr="00B4519B" w:rsidRDefault="00E70F5D" w:rsidP="00AD141A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D66592D" w14:textId="77777777" w:rsidR="00E70F5D" w:rsidRPr="00B4519B" w:rsidRDefault="00E70F5D" w:rsidP="00AD141A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</w:p>
        </w:tc>
      </w:tr>
      <w:tr w:rsidR="00E15FCE" w:rsidRPr="00B4519B" w14:paraId="061B52D0" w14:textId="77777777" w:rsidTr="008D5260">
        <w:trPr>
          <w:trHeight w:val="360"/>
        </w:trPr>
        <w:tc>
          <w:tcPr>
            <w:tcW w:w="2441" w:type="dxa"/>
            <w:tcBorders>
              <w:left w:val="nil"/>
              <w:right w:val="nil"/>
            </w:tcBorders>
            <w:shd w:val="clear" w:color="auto" w:fill="auto"/>
            <w:noWrap/>
          </w:tcPr>
          <w:p w14:paraId="10C5E454" w14:textId="237A2645" w:rsidR="00E739A0" w:rsidRPr="00B4519B" w:rsidRDefault="00E739A0" w:rsidP="00AD141A">
            <w:pPr>
              <w:ind w:hanging="90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บริษัท สิริพัฒน์ โฟร์ จำกัด</w:t>
            </w: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D525DD" w14:textId="77777777" w:rsidR="00E739A0" w:rsidRPr="00B4519B" w:rsidRDefault="00E739A0" w:rsidP="00AD141A">
            <w:pPr>
              <w:rPr>
                <w:rFonts w:asciiTheme="majorBidi" w:hAnsiTheme="majorBidi" w:cstheme="majorBidi"/>
                <w:color w:val="000000" w:themeColor="text1"/>
                <w:sz w:val="28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61A3D5E" w14:textId="2CDFA66D" w:rsidR="00E739A0" w:rsidRPr="00B4519B" w:rsidRDefault="00E739A0" w:rsidP="00AD141A">
            <w:pPr>
              <w:ind w:left="-133" w:right="-94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บริษัทย่อย</w:t>
            </w: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B10DD4" w14:textId="77777777" w:rsidR="00E739A0" w:rsidRPr="00B4519B" w:rsidRDefault="00E739A0" w:rsidP="00AD141A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6C26DA" w14:textId="758DA79D" w:rsidR="00E739A0" w:rsidRPr="00B4519B" w:rsidRDefault="00E739A0" w:rsidP="00AD141A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ไทย</w:t>
            </w:r>
          </w:p>
        </w:tc>
      </w:tr>
      <w:tr w:rsidR="00E70F5D" w:rsidRPr="00B4519B" w14:paraId="631EA0FB" w14:textId="77777777" w:rsidTr="008D5260">
        <w:trPr>
          <w:trHeight w:hRule="exact" w:val="72"/>
        </w:trPr>
        <w:tc>
          <w:tcPr>
            <w:tcW w:w="2441" w:type="dxa"/>
            <w:tcBorders>
              <w:left w:val="nil"/>
              <w:right w:val="nil"/>
            </w:tcBorders>
            <w:shd w:val="clear" w:color="auto" w:fill="auto"/>
            <w:noWrap/>
          </w:tcPr>
          <w:p w14:paraId="2A1ABDE5" w14:textId="77777777" w:rsidR="00E70F5D" w:rsidRPr="00B4519B" w:rsidRDefault="00E70F5D" w:rsidP="00AD141A">
            <w:pPr>
              <w:ind w:hanging="90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F3CF4F" w14:textId="77777777" w:rsidR="00E70F5D" w:rsidRPr="00B4519B" w:rsidRDefault="00E70F5D" w:rsidP="00AD141A">
            <w:pPr>
              <w:rPr>
                <w:rFonts w:asciiTheme="majorBidi" w:hAnsiTheme="majorBidi" w:cstheme="majorBidi"/>
                <w:color w:val="000000" w:themeColor="text1"/>
                <w:sz w:val="28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64F0BA" w14:textId="77777777" w:rsidR="00E70F5D" w:rsidRPr="00B4519B" w:rsidRDefault="00E70F5D" w:rsidP="00AD141A">
            <w:pPr>
              <w:ind w:left="-133" w:right="-94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73E00C" w14:textId="77777777" w:rsidR="00E70F5D" w:rsidRPr="00B4519B" w:rsidRDefault="00E70F5D" w:rsidP="00AD141A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166E2FC" w14:textId="77777777" w:rsidR="00E70F5D" w:rsidRPr="00B4519B" w:rsidRDefault="00E70F5D" w:rsidP="00AD141A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</w:p>
        </w:tc>
      </w:tr>
      <w:tr w:rsidR="00950193" w:rsidRPr="00B4519B" w14:paraId="31A9E3C3" w14:textId="77777777" w:rsidTr="008D5260">
        <w:trPr>
          <w:trHeight w:val="208"/>
        </w:trPr>
        <w:tc>
          <w:tcPr>
            <w:tcW w:w="2441" w:type="dxa"/>
            <w:tcBorders>
              <w:left w:val="nil"/>
              <w:right w:val="nil"/>
            </w:tcBorders>
            <w:shd w:val="clear" w:color="auto" w:fill="auto"/>
            <w:noWrap/>
          </w:tcPr>
          <w:p w14:paraId="6AFE9DF9" w14:textId="4EC7460F" w:rsidR="00950193" w:rsidRPr="00B4519B" w:rsidRDefault="00950193" w:rsidP="00AD141A">
            <w:pPr>
              <w:ind w:hanging="90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บุคคลที่เกี่ยวข้องกัน</w:t>
            </w: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4FF52B1" w14:textId="77777777" w:rsidR="00950193" w:rsidRPr="00B4519B" w:rsidRDefault="00950193" w:rsidP="00AD141A">
            <w:pPr>
              <w:rPr>
                <w:rFonts w:asciiTheme="majorBidi" w:hAnsiTheme="majorBidi" w:cstheme="majorBidi"/>
                <w:color w:val="000000" w:themeColor="text1"/>
                <w:sz w:val="28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214263F" w14:textId="012A7807" w:rsidR="00950193" w:rsidRPr="00B4519B" w:rsidRDefault="00950193" w:rsidP="00AD141A">
            <w:pPr>
              <w:ind w:left="-133" w:right="-94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  <w:t>ญาติสนิทของกรรมการ</w:t>
            </w: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0BFF7A" w14:textId="77777777" w:rsidR="00950193" w:rsidRPr="00B4519B" w:rsidRDefault="00950193" w:rsidP="00AD141A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54B4D4" w14:textId="77777777" w:rsidR="00950193" w:rsidRPr="00B4519B" w:rsidRDefault="00950193" w:rsidP="00AD141A">
            <w:pPr>
              <w:jc w:val="center"/>
              <w:rPr>
                <w:rFonts w:asciiTheme="majorBidi" w:hAnsiTheme="majorBidi" w:cstheme="majorBidi"/>
                <w:color w:val="000000" w:themeColor="text1"/>
                <w:sz w:val="28"/>
                <w:cs/>
              </w:rPr>
            </w:pPr>
          </w:p>
        </w:tc>
      </w:tr>
      <w:tr w:rsidR="00E70F5D" w:rsidRPr="00B4519B" w14:paraId="0B23FDDA" w14:textId="77777777" w:rsidTr="008D5260">
        <w:trPr>
          <w:trHeight w:hRule="exact" w:val="72"/>
        </w:trPr>
        <w:tc>
          <w:tcPr>
            <w:tcW w:w="2441" w:type="dxa"/>
            <w:tcBorders>
              <w:left w:val="nil"/>
              <w:right w:val="nil"/>
            </w:tcBorders>
            <w:shd w:val="clear" w:color="auto" w:fill="auto"/>
            <w:noWrap/>
          </w:tcPr>
          <w:p w14:paraId="086913C5" w14:textId="77777777" w:rsidR="00E70F5D" w:rsidRPr="00B4519B" w:rsidRDefault="00E70F5D" w:rsidP="00AD141A">
            <w:pPr>
              <w:ind w:hanging="90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282F1A" w14:textId="77777777" w:rsidR="00E70F5D" w:rsidRPr="00B4519B" w:rsidRDefault="00E70F5D" w:rsidP="00AD141A">
            <w:pPr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A3DDAD" w14:textId="77777777" w:rsidR="00E70F5D" w:rsidRPr="00B4519B" w:rsidRDefault="00E70F5D" w:rsidP="00AD141A">
            <w:pPr>
              <w:ind w:left="-133" w:right="-94"/>
              <w:jc w:val="center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7BF889" w14:textId="77777777" w:rsidR="00E70F5D" w:rsidRPr="00B4519B" w:rsidRDefault="00E70F5D" w:rsidP="00AD141A">
            <w:pPr>
              <w:jc w:val="center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FA6C91" w14:textId="77777777" w:rsidR="00E70F5D" w:rsidRPr="00B4519B" w:rsidRDefault="00E70F5D" w:rsidP="00AD141A">
            <w:pPr>
              <w:jc w:val="center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</w:p>
        </w:tc>
      </w:tr>
      <w:tr w:rsidR="00197948" w:rsidRPr="00B4519B" w14:paraId="7B976594" w14:textId="77777777" w:rsidTr="008D5260">
        <w:trPr>
          <w:trHeight w:val="360"/>
        </w:trPr>
        <w:tc>
          <w:tcPr>
            <w:tcW w:w="2441" w:type="dxa"/>
            <w:tcBorders>
              <w:left w:val="nil"/>
              <w:right w:val="nil"/>
            </w:tcBorders>
            <w:shd w:val="clear" w:color="auto" w:fill="auto"/>
            <w:noWrap/>
          </w:tcPr>
          <w:p w14:paraId="0B734AA8" w14:textId="553AE9D7" w:rsidR="00197948" w:rsidRPr="00B4519B" w:rsidRDefault="000E0B74" w:rsidP="00AD141A">
            <w:pPr>
              <w:ind w:hanging="90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กรรมการ/ผู้บริหารสำคัญ</w:t>
            </w: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03D217" w14:textId="77777777" w:rsidR="00197948" w:rsidRPr="00B4519B" w:rsidRDefault="00197948" w:rsidP="00AD141A">
            <w:pPr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5BA5E5" w14:textId="6A735E0F" w:rsidR="000E0B74" w:rsidRPr="00B4519B" w:rsidRDefault="000E0B74" w:rsidP="00AD141A">
            <w:pPr>
              <w:ind w:left="-133" w:right="-94"/>
              <w:jc w:val="center"/>
              <w:rPr>
                <w:rFonts w:asciiTheme="majorBidi" w:hAnsiTheme="majorBidi" w:cstheme="majorBidi"/>
                <w:sz w:val="28"/>
                <w:lang w:eastAsia="en-US"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บุคคลที่มีอำนาจและความรับผิดชอบการวางแผน สั่งการและควบคุมกิจกรรมต่าง</w:t>
            </w:r>
            <w:r w:rsidR="006F431D" w:rsidRPr="00B4519B">
              <w:rPr>
                <w:rFonts w:asciiTheme="majorBidi" w:hAnsiTheme="majorBidi" w:cstheme="majorBidi"/>
                <w:sz w:val="28"/>
                <w:cs/>
              </w:rPr>
              <w:t xml:space="preserve"> 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ๆ</w:t>
            </w:r>
            <w:r w:rsidR="006F431D" w:rsidRPr="00B4519B">
              <w:rPr>
                <w:rFonts w:asciiTheme="majorBidi" w:hAnsiTheme="majorBidi" w:cstheme="majorBidi"/>
                <w:sz w:val="28"/>
                <w:cs/>
              </w:rPr>
              <w:t xml:space="preserve"> 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 xml:space="preserve">ของกิจการไม่ว่าทางตรงหรือทางอ้อม ทั้งนี้ รวมถึงกรรมการของบริษัทฯ </w:t>
            </w:r>
          </w:p>
          <w:p w14:paraId="6A9FABFF" w14:textId="33D94EE9" w:rsidR="00197948" w:rsidRPr="00B4519B" w:rsidRDefault="000E0B74" w:rsidP="00AD141A">
            <w:pPr>
              <w:jc w:val="center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(ไม่ว่าจะทำหน้าที่ในระดับบริหารหรือไม่)</w:t>
            </w:r>
          </w:p>
        </w:tc>
        <w:tc>
          <w:tcPr>
            <w:tcW w:w="27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964835" w14:textId="77777777" w:rsidR="00197948" w:rsidRPr="00B4519B" w:rsidRDefault="00197948" w:rsidP="00AD141A">
            <w:pPr>
              <w:jc w:val="center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25CC251" w14:textId="77777777" w:rsidR="00197948" w:rsidRPr="00B4519B" w:rsidRDefault="00197948" w:rsidP="00AD141A">
            <w:pPr>
              <w:jc w:val="center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</w:p>
        </w:tc>
      </w:tr>
    </w:tbl>
    <w:bookmarkEnd w:id="3"/>
    <w:bookmarkEnd w:id="4"/>
    <w:p w14:paraId="14969FDA" w14:textId="16C5065B" w:rsidR="00E95322" w:rsidRDefault="00E95322" w:rsidP="009D6924">
      <w:pPr>
        <w:numPr>
          <w:ilvl w:val="1"/>
          <w:numId w:val="1"/>
        </w:numPr>
        <w:spacing w:before="120" w:after="120"/>
        <w:ind w:left="734" w:hanging="37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รายการบัญชีที่สำคัญที่มีกับบุคคลหรือกิจการที่เกี่ยวข้องกันในงบการเงินรวมสำหรับ</w:t>
      </w:r>
      <w:r w:rsidR="00B7048B">
        <w:rPr>
          <w:rFonts w:asciiTheme="majorBidi" w:hAnsiTheme="majorBidi" w:cstheme="majorBidi" w:hint="cs"/>
          <w:sz w:val="28"/>
          <w:cs/>
        </w:rPr>
        <w:t xml:space="preserve">ปีสิ้นสุดวันที่ </w:t>
      </w:r>
      <w:r w:rsidR="00B7048B">
        <w:rPr>
          <w:rFonts w:asciiTheme="majorBidi" w:hAnsiTheme="majorBidi" w:cstheme="majorBidi"/>
          <w:sz w:val="28"/>
        </w:rPr>
        <w:t>3</w:t>
      </w:r>
      <w:r w:rsidR="00BB18F6">
        <w:rPr>
          <w:rFonts w:asciiTheme="majorBidi" w:hAnsiTheme="majorBidi" w:cstheme="majorBidi"/>
          <w:sz w:val="28"/>
        </w:rPr>
        <w:t>0</w:t>
      </w:r>
      <w:r w:rsidR="00B7048B">
        <w:rPr>
          <w:rFonts w:asciiTheme="majorBidi" w:hAnsiTheme="majorBidi" w:cstheme="majorBidi"/>
          <w:sz w:val="28"/>
        </w:rPr>
        <w:t xml:space="preserve"> </w:t>
      </w:r>
      <w:r w:rsidR="00B7048B">
        <w:rPr>
          <w:rFonts w:asciiTheme="majorBidi" w:hAnsiTheme="majorBidi" w:cstheme="majorBidi" w:hint="cs"/>
          <w:sz w:val="28"/>
          <w:cs/>
        </w:rPr>
        <w:t xml:space="preserve">มิถุนายน </w:t>
      </w:r>
      <w:r w:rsidR="00B7048B">
        <w:rPr>
          <w:rFonts w:asciiTheme="majorBidi" w:hAnsiTheme="majorBidi" w:cstheme="majorBidi"/>
          <w:sz w:val="28"/>
        </w:rPr>
        <w:t xml:space="preserve">2566 </w:t>
      </w:r>
      <w:r w:rsidR="00B7048B">
        <w:rPr>
          <w:rFonts w:asciiTheme="majorBidi" w:hAnsiTheme="majorBidi" w:cstheme="majorBidi" w:hint="cs"/>
          <w:sz w:val="28"/>
          <w:cs/>
        </w:rPr>
        <w:t>และสำหรับ</w:t>
      </w:r>
      <w:r w:rsidRPr="00B4519B">
        <w:rPr>
          <w:rFonts w:asciiTheme="majorBidi" w:hAnsiTheme="majorBidi" w:cstheme="majorBidi"/>
          <w:sz w:val="28"/>
          <w:cs/>
        </w:rPr>
        <w:t>รอบระยะเวลาบัญชีตั้งแต่วันที่</w:t>
      </w:r>
      <w:r w:rsidRPr="00B4519B">
        <w:rPr>
          <w:rFonts w:asciiTheme="majorBidi" w:hAnsiTheme="majorBidi" w:cstheme="majorBidi"/>
          <w:sz w:val="28"/>
        </w:rPr>
        <w:t xml:space="preserve"> 8 </w:t>
      </w:r>
      <w:r w:rsidRPr="00B4519B">
        <w:rPr>
          <w:rFonts w:asciiTheme="majorBidi" w:hAnsiTheme="majorBidi" w:cstheme="majorBidi"/>
          <w:sz w:val="28"/>
          <w:cs/>
        </w:rPr>
        <w:t>ตุลาคม</w:t>
      </w:r>
      <w:r w:rsidRPr="00B4519B">
        <w:rPr>
          <w:rFonts w:asciiTheme="majorBidi" w:hAnsiTheme="majorBidi" w:cstheme="majorBidi"/>
          <w:sz w:val="28"/>
        </w:rPr>
        <w:t xml:space="preserve"> 2564 </w:t>
      </w:r>
      <w:r w:rsidRPr="00B4519B">
        <w:rPr>
          <w:rFonts w:asciiTheme="majorBidi" w:hAnsiTheme="majorBidi" w:cstheme="majorBidi"/>
          <w:sz w:val="28"/>
          <w:cs/>
        </w:rPr>
        <w:t xml:space="preserve">(วันที่ซื้อเงินลงทุนในบริษัทย่อย) ถึงวันที่ </w:t>
      </w:r>
      <w:r w:rsidR="00AD141A" w:rsidRPr="00B4519B">
        <w:rPr>
          <w:rFonts w:asciiTheme="majorBidi" w:hAnsiTheme="majorBidi" w:cstheme="majorBidi"/>
          <w:sz w:val="28"/>
        </w:rPr>
        <w:t>30</w:t>
      </w:r>
      <w:r w:rsidRPr="00B4519B">
        <w:rPr>
          <w:rFonts w:asciiTheme="majorBidi" w:hAnsiTheme="majorBidi" w:cstheme="majorBidi"/>
          <w:sz w:val="28"/>
          <w:cs/>
        </w:rPr>
        <w:t xml:space="preserve"> </w:t>
      </w:r>
      <w:r w:rsidR="00AD141A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Pr="00B4519B">
        <w:rPr>
          <w:rFonts w:asciiTheme="majorBidi" w:hAnsiTheme="majorBidi" w:cstheme="majorBidi"/>
          <w:sz w:val="28"/>
        </w:rPr>
        <w:t>2565</w:t>
      </w:r>
      <w:r w:rsidRPr="00B4519B">
        <w:rPr>
          <w:rFonts w:asciiTheme="majorBidi" w:hAnsiTheme="majorBidi" w:cstheme="majorBidi"/>
          <w:sz w:val="28"/>
          <w:cs/>
        </w:rPr>
        <w:t xml:space="preserve"> และในงบการเงินเฉพาะกิจการสำหรับ</w:t>
      </w:r>
      <w:r w:rsidR="00AD141A" w:rsidRPr="00B4519B">
        <w:rPr>
          <w:rFonts w:asciiTheme="majorBidi" w:hAnsiTheme="majorBidi" w:cstheme="majorBidi"/>
          <w:sz w:val="28"/>
          <w:cs/>
        </w:rPr>
        <w:t>ปี</w:t>
      </w:r>
      <w:r w:rsidRPr="00B4519B">
        <w:rPr>
          <w:rFonts w:asciiTheme="majorBidi" w:hAnsiTheme="majorBidi" w:cstheme="majorBidi"/>
          <w:sz w:val="28"/>
          <w:cs/>
        </w:rPr>
        <w:t xml:space="preserve">สิ้นสุดวันที่ </w:t>
      </w:r>
      <w:r w:rsidR="00AD141A" w:rsidRPr="00B4519B">
        <w:rPr>
          <w:rFonts w:asciiTheme="majorBidi" w:hAnsiTheme="majorBidi" w:cstheme="majorBidi"/>
          <w:sz w:val="28"/>
        </w:rPr>
        <w:t>30</w:t>
      </w:r>
      <w:r w:rsidR="00AD141A" w:rsidRPr="00B4519B">
        <w:rPr>
          <w:rFonts w:asciiTheme="majorBidi" w:hAnsiTheme="majorBidi" w:cstheme="majorBidi"/>
          <w:sz w:val="28"/>
          <w:cs/>
        </w:rPr>
        <w:t xml:space="preserve"> มิถุนายน </w:t>
      </w:r>
      <w:r w:rsidR="00AD141A" w:rsidRPr="00B4519B">
        <w:rPr>
          <w:rFonts w:asciiTheme="majorBidi" w:hAnsiTheme="majorBidi" w:cstheme="majorBidi"/>
          <w:sz w:val="28"/>
        </w:rPr>
        <w:t>256</w:t>
      </w:r>
      <w:r w:rsidR="00B7048B">
        <w:rPr>
          <w:rFonts w:asciiTheme="majorBidi" w:hAnsiTheme="majorBidi" w:cstheme="majorBidi"/>
          <w:sz w:val="28"/>
        </w:rPr>
        <w:t>6</w:t>
      </w:r>
      <w:r w:rsidR="00B7048B">
        <w:rPr>
          <w:rFonts w:asciiTheme="majorBidi" w:hAnsiTheme="majorBidi" w:cstheme="majorBidi" w:hint="cs"/>
          <w:sz w:val="28"/>
          <w:cs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และ</w:t>
      </w:r>
      <w:r w:rsidRPr="00B4519B">
        <w:rPr>
          <w:rFonts w:asciiTheme="majorBidi" w:hAnsiTheme="majorBidi" w:cstheme="majorBidi"/>
          <w:sz w:val="28"/>
        </w:rPr>
        <w:t xml:space="preserve"> 256</w:t>
      </w:r>
      <w:r w:rsidR="00B7048B">
        <w:rPr>
          <w:rFonts w:asciiTheme="majorBidi" w:hAnsiTheme="majorBidi" w:cstheme="majorBidi"/>
          <w:sz w:val="28"/>
        </w:rPr>
        <w:t xml:space="preserve">5 </w:t>
      </w:r>
      <w:r w:rsidRPr="00B4519B">
        <w:rPr>
          <w:rFonts w:asciiTheme="majorBidi" w:hAnsiTheme="majorBidi" w:cstheme="majorBidi"/>
          <w:sz w:val="28"/>
          <w:cs/>
        </w:rPr>
        <w:t>มีดังนี้</w:t>
      </w:r>
    </w:p>
    <w:tbl>
      <w:tblPr>
        <w:tblW w:w="9270" w:type="dxa"/>
        <w:tblInd w:w="6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440"/>
        <w:gridCol w:w="1541"/>
        <w:gridCol w:w="1440"/>
        <w:gridCol w:w="1440"/>
        <w:gridCol w:w="1249"/>
      </w:tblGrid>
      <w:tr w:rsidR="00B7048B" w:rsidRPr="007E0063" w14:paraId="24A97EDD" w14:textId="77777777" w:rsidTr="007E0063">
        <w:trPr>
          <w:trHeight w:val="420"/>
          <w:tblHeader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E80F2" w14:textId="77777777" w:rsidR="00B7048B" w:rsidRPr="007E0063" w:rsidRDefault="00B7048B" w:rsidP="00B7048B">
            <w:pPr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586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B59955" w14:textId="77777777" w:rsidR="00B7048B" w:rsidRPr="007E0063" w:rsidRDefault="00B7048B" w:rsidP="00B7048B">
            <w:pPr>
              <w:pBdr>
                <w:bottom w:val="single" w:sz="4" w:space="1" w:color="auto"/>
              </w:pBdr>
              <w:ind w:left="53"/>
              <w:jc w:val="center"/>
              <w:rPr>
                <w:rFonts w:ascii="Angsana New" w:eastAsia="Times New Roman" w:hAnsi="Angsana New"/>
                <w:b/>
                <w:bCs/>
                <w:sz w:val="26"/>
                <w:szCs w:val="26"/>
                <w:lang w:eastAsia="en-US"/>
              </w:rPr>
            </w:pPr>
            <w:r w:rsidRPr="007E0063">
              <w:rPr>
                <w:rFonts w:ascii="Angsana New" w:eastAsia="Times New Roman" w:hAnsi="Angsana New"/>
                <w:b/>
                <w:bCs/>
                <w:sz w:val="26"/>
                <w:szCs w:val="26"/>
                <w:cs/>
                <w:lang w:eastAsia="en-US"/>
              </w:rPr>
              <w:t>หน่วย: บาท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</w:tcPr>
          <w:p w14:paraId="12C82E6B" w14:textId="77777777" w:rsidR="00B7048B" w:rsidRPr="007E0063" w:rsidRDefault="00B7048B" w:rsidP="00B7048B">
            <w:pPr>
              <w:jc w:val="center"/>
              <w:rPr>
                <w:rFonts w:ascii="Angsana New" w:eastAsia="Times New Roman" w:hAnsi="Angsana New"/>
                <w:b/>
                <w:bCs/>
                <w:sz w:val="26"/>
                <w:szCs w:val="26"/>
                <w:cs/>
                <w:lang w:eastAsia="en-US"/>
              </w:rPr>
            </w:pPr>
          </w:p>
        </w:tc>
      </w:tr>
      <w:tr w:rsidR="00B7048B" w:rsidRPr="007E0063" w14:paraId="5E38F6FB" w14:textId="77777777" w:rsidTr="007E0063">
        <w:trPr>
          <w:gridAfter w:val="1"/>
          <w:wAfter w:w="1249" w:type="dxa"/>
          <w:trHeight w:val="420"/>
          <w:tblHeader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749C69" w14:textId="77777777" w:rsidR="00B7048B" w:rsidRPr="007E0063" w:rsidRDefault="00B7048B" w:rsidP="00B7048B">
            <w:pPr>
              <w:jc w:val="center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29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A11D7F" w14:textId="77777777" w:rsidR="00B7048B" w:rsidRPr="007E0063" w:rsidRDefault="00B7048B" w:rsidP="00B7048B">
            <w:pPr>
              <w:pBdr>
                <w:bottom w:val="single" w:sz="4" w:space="1" w:color="auto"/>
              </w:pBdr>
              <w:ind w:left="53" w:right="94"/>
              <w:jc w:val="center"/>
              <w:rPr>
                <w:rFonts w:ascii="Angsana New" w:eastAsia="Times New Roman" w:hAnsi="Angsana New"/>
                <w:b/>
                <w:bCs/>
                <w:sz w:val="26"/>
                <w:szCs w:val="26"/>
                <w:lang w:eastAsia="en-US"/>
              </w:rPr>
            </w:pPr>
            <w:r w:rsidRPr="007E0063">
              <w:rPr>
                <w:rFonts w:ascii="Angsana New" w:eastAsia="Times New Roman" w:hAnsi="Angsana New"/>
                <w:b/>
                <w:bCs/>
                <w:sz w:val="26"/>
                <w:szCs w:val="26"/>
                <w:cs/>
                <w:lang w:eastAsia="en-US"/>
              </w:rPr>
              <w:t>งบการเงินรวม</w:t>
            </w: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F55134" w14:textId="77777777" w:rsidR="00B7048B" w:rsidRPr="007E0063" w:rsidRDefault="00B7048B" w:rsidP="00B7048B">
            <w:pPr>
              <w:pBdr>
                <w:bottom w:val="single" w:sz="4" w:space="1" w:color="auto"/>
              </w:pBdr>
              <w:ind w:left="53" w:right="-118" w:hanging="111"/>
              <w:jc w:val="center"/>
              <w:rPr>
                <w:rFonts w:ascii="Angsana New" w:eastAsia="Times New Roman" w:hAnsi="Angsana New"/>
                <w:b/>
                <w:bCs/>
                <w:sz w:val="26"/>
                <w:szCs w:val="26"/>
                <w:cs/>
                <w:lang w:eastAsia="en-US"/>
              </w:rPr>
            </w:pPr>
            <w:r w:rsidRPr="007E0063">
              <w:rPr>
                <w:rFonts w:ascii="Angsana New" w:eastAsia="Times New Roman" w:hAnsi="Angsana New"/>
                <w:b/>
                <w:bCs/>
                <w:sz w:val="26"/>
                <w:szCs w:val="26"/>
                <w:cs/>
                <w:lang w:eastAsia="en-US"/>
              </w:rPr>
              <w:t>งบการเงินเฉพาะกิจการ</w:t>
            </w:r>
          </w:p>
        </w:tc>
      </w:tr>
      <w:tr w:rsidR="00B7048B" w:rsidRPr="007E0063" w14:paraId="0C5722DB" w14:textId="77777777" w:rsidTr="007E0063">
        <w:trPr>
          <w:trHeight w:val="345"/>
          <w:tblHeader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7D2C7" w14:textId="77777777" w:rsidR="00B7048B" w:rsidRPr="007E0063" w:rsidRDefault="00B7048B" w:rsidP="00B7048B">
            <w:pPr>
              <w:ind w:right="-198"/>
              <w:jc w:val="center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1A015" w14:textId="288B21F4" w:rsidR="00B7048B" w:rsidRPr="007E0063" w:rsidRDefault="00B7048B" w:rsidP="00B7048B">
            <w:pPr>
              <w:pBdr>
                <w:bottom w:val="single" w:sz="4" w:space="1" w:color="auto"/>
              </w:pBdr>
              <w:ind w:left="53" w:right="84"/>
              <w:jc w:val="center"/>
              <w:rPr>
                <w:rFonts w:ascii="Angsana New" w:hAnsi="Angsana New"/>
                <w:b/>
                <w:bCs/>
                <w:sz w:val="26"/>
                <w:szCs w:val="26"/>
              </w:rPr>
            </w:pP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>สำหรับ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>ปี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      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br/>
              <w:t>สิ้นสุดวันที่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 xml:space="preserve">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br/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30 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>มิถุนายน</w:t>
            </w:r>
            <w:r w:rsidR="007E0063"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 xml:space="preserve">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>2566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B6F7E8" w14:textId="4D130632" w:rsidR="00B7048B" w:rsidRPr="007E0063" w:rsidRDefault="00B7048B" w:rsidP="00B7048B">
            <w:pPr>
              <w:pBdr>
                <w:bottom w:val="single" w:sz="4" w:space="1" w:color="auto"/>
              </w:pBdr>
              <w:ind w:left="6" w:right="96"/>
              <w:jc w:val="center"/>
              <w:rPr>
                <w:rFonts w:ascii="Angsana New" w:hAnsi="Angsana New"/>
                <w:b/>
                <w:bCs/>
                <w:sz w:val="26"/>
                <w:szCs w:val="26"/>
              </w:rPr>
            </w:pP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>สำหรับรอบ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br/>
              <w:t xml:space="preserve">ระยะเวลาบัญชีตั้งแต่วันที่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8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 xml:space="preserve">ตุลาคม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2564    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>ถึ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>ง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>วันที่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 </w:t>
            </w:r>
            <w:r w:rsidR="007E0063"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br/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30 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>มิถุนายน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 xml:space="preserve">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>25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C214D6" w14:textId="48F2E013" w:rsidR="00B7048B" w:rsidRPr="007E0063" w:rsidRDefault="00B7048B" w:rsidP="00B7048B">
            <w:pPr>
              <w:pBdr>
                <w:bottom w:val="single" w:sz="4" w:space="1" w:color="auto"/>
              </w:pBdr>
              <w:ind w:right="132"/>
              <w:jc w:val="center"/>
              <w:rPr>
                <w:rFonts w:ascii="Angsana New" w:hAnsi="Angsana New"/>
                <w:b/>
                <w:bCs/>
                <w:sz w:val="26"/>
                <w:szCs w:val="26"/>
              </w:rPr>
            </w:pP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>สำหรับ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>ปี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br/>
              <w:t>สิ้นสุดวันที่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 xml:space="preserve">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br/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30 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>มิถุนายน</w:t>
            </w:r>
            <w:r w:rsidR="007E0063"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 xml:space="preserve">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>25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A63880" w14:textId="31A453FC" w:rsidR="00B7048B" w:rsidRPr="007E0063" w:rsidRDefault="00B7048B" w:rsidP="00B7048B">
            <w:pPr>
              <w:pBdr>
                <w:bottom w:val="single" w:sz="4" w:space="1" w:color="auto"/>
              </w:pBdr>
              <w:ind w:right="78"/>
              <w:jc w:val="center"/>
              <w:rPr>
                <w:rFonts w:ascii="Angsana New" w:hAnsi="Angsana New"/>
                <w:b/>
                <w:bCs/>
                <w:sz w:val="26"/>
                <w:szCs w:val="26"/>
                <w:cs/>
              </w:rPr>
            </w:pP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>สำหรับ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>ปี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 xml:space="preserve">          สิ้นสุดวันที่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     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 xml:space="preserve">     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30 </w:t>
            </w:r>
            <w:r w:rsidRPr="007E0063">
              <w:rPr>
                <w:rFonts w:ascii="Angsana New" w:hAnsi="Angsana New" w:hint="cs"/>
                <w:b/>
                <w:bCs/>
                <w:sz w:val="26"/>
                <w:szCs w:val="26"/>
                <w:cs/>
              </w:rPr>
              <w:t>มิถุนายน</w:t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</w:rPr>
              <w:t xml:space="preserve"> 2565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D24969" w14:textId="7E065D57" w:rsidR="00B7048B" w:rsidRPr="007E0063" w:rsidRDefault="00B7048B" w:rsidP="00B7048B">
            <w:pPr>
              <w:pBdr>
                <w:bottom w:val="single" w:sz="4" w:space="1" w:color="auto"/>
              </w:pBdr>
              <w:tabs>
                <w:tab w:val="left" w:pos="102"/>
              </w:tabs>
              <w:ind w:left="102" w:right="15" w:hanging="7"/>
              <w:jc w:val="center"/>
              <w:rPr>
                <w:rFonts w:ascii="Angsana New" w:hAnsi="Angsana New"/>
                <w:b/>
                <w:bCs/>
                <w:sz w:val="26"/>
                <w:szCs w:val="26"/>
              </w:rPr>
            </w:pP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>นโยบายการ</w:t>
            </w:r>
            <w:r w:rsidR="007E0063"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br/>
            </w:r>
            <w:r w:rsidRPr="007E0063">
              <w:rPr>
                <w:rFonts w:ascii="Angsana New" w:hAnsi="Angsana New"/>
                <w:b/>
                <w:bCs/>
                <w:sz w:val="26"/>
                <w:szCs w:val="26"/>
                <w:cs/>
              </w:rPr>
              <w:t>กำหนดราคา</w:t>
            </w:r>
            <w:r w:rsidRPr="007E0063">
              <w:rPr>
                <w:rFonts w:ascii="Angsana New" w:hAnsi="Angsana New"/>
                <w:b/>
                <w:bCs/>
                <w:color w:val="FFFFFF" w:themeColor="background1"/>
                <w:sz w:val="26"/>
                <w:szCs w:val="26"/>
              </w:rPr>
              <w:t>.</w:t>
            </w:r>
          </w:p>
        </w:tc>
      </w:tr>
      <w:tr w:rsidR="00B7048B" w:rsidRPr="007E0063" w14:paraId="61D9F4DF" w14:textId="77777777" w:rsidTr="007E0063">
        <w:trPr>
          <w:trHeight w:val="345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0D9A5" w14:textId="77777777" w:rsidR="00B7048B" w:rsidRPr="007E0063" w:rsidRDefault="00B7048B" w:rsidP="00B7048B">
            <w:pPr>
              <w:ind w:left="87" w:right="-198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  <w:r w:rsidRPr="007E0063">
              <w:rPr>
                <w:rFonts w:ascii="Angsana New" w:eastAsia="Times New Roman" w:hAnsi="Angsana New"/>
                <w:sz w:val="26"/>
                <w:szCs w:val="26"/>
                <w:u w:val="single"/>
                <w:cs/>
                <w:lang w:eastAsia="en-US"/>
              </w:rPr>
              <w:t>รายการธุรกิจกับบริษัทย่อย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0A3741" w14:textId="77777777" w:rsidR="00B7048B" w:rsidRPr="007E0063" w:rsidRDefault="00B7048B" w:rsidP="00B7048B">
            <w:pPr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</w:tcPr>
          <w:p w14:paraId="08F687D1" w14:textId="77777777" w:rsidR="00B7048B" w:rsidRPr="007E0063" w:rsidRDefault="00B7048B" w:rsidP="00B7048B">
            <w:pPr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5102D" w14:textId="77777777" w:rsidR="00B7048B" w:rsidRPr="007E0063" w:rsidRDefault="00B7048B" w:rsidP="00B7048B">
            <w:pPr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A717A" w14:textId="77777777" w:rsidR="00B7048B" w:rsidRPr="007E0063" w:rsidRDefault="00B7048B" w:rsidP="00B7048B">
            <w:pPr>
              <w:jc w:val="both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</w:tcPr>
          <w:p w14:paraId="76B03B25" w14:textId="77777777" w:rsidR="00B7048B" w:rsidRPr="007E0063" w:rsidRDefault="00B7048B" w:rsidP="00B7048B">
            <w:pPr>
              <w:jc w:val="both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</w:tr>
      <w:tr w:rsidR="00B7048B" w:rsidRPr="007E0063" w14:paraId="4A3C075A" w14:textId="77777777" w:rsidTr="007E0063">
        <w:trPr>
          <w:trHeight w:val="345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9407BA" w14:textId="77777777" w:rsidR="00B7048B" w:rsidRPr="007E0063" w:rsidRDefault="00B7048B" w:rsidP="00B7048B">
            <w:pPr>
              <w:ind w:left="177" w:right="-198" w:hanging="90"/>
              <w:jc w:val="both"/>
              <w:rPr>
                <w:rFonts w:ascii="Angsana New" w:eastAsia="Times New Roman" w:hAnsi="Angsana New"/>
                <w:b/>
                <w:bCs/>
                <w:sz w:val="26"/>
                <w:szCs w:val="26"/>
                <w:cs/>
                <w:lang w:eastAsia="en-US"/>
              </w:rPr>
            </w:pPr>
            <w:r w:rsidRPr="007E0063">
              <w:rPr>
                <w:rFonts w:ascii="Angsana New" w:hAnsi="Angsana New"/>
                <w:b/>
                <w:bCs/>
                <w:color w:val="000000" w:themeColor="text1"/>
                <w:sz w:val="26"/>
                <w:szCs w:val="26"/>
                <w:cs/>
              </w:rPr>
              <w:t>บริษัท สิริพัฒน์ โฟร์ จำกัด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F90F96" w14:textId="77777777" w:rsidR="00B7048B" w:rsidRPr="007E0063" w:rsidRDefault="00B7048B" w:rsidP="00B7048B">
            <w:pPr>
              <w:ind w:right="160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D7BCFE" w14:textId="77777777" w:rsidR="00B7048B" w:rsidRPr="007E0063" w:rsidRDefault="00B7048B" w:rsidP="00B7048B">
            <w:pPr>
              <w:ind w:right="160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7A36E6" w14:textId="77777777" w:rsidR="00B7048B" w:rsidRPr="007E0063" w:rsidRDefault="00B7048B" w:rsidP="00B7048B">
            <w:pPr>
              <w:rPr>
                <w:rFonts w:ascii="Angsana New" w:hAnsi="Angsana New"/>
                <w:color w:val="000000"/>
                <w:sz w:val="26"/>
                <w:szCs w:val="2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98F6D1" w14:textId="77777777" w:rsidR="00B7048B" w:rsidRPr="007E0063" w:rsidRDefault="00B7048B" w:rsidP="00B7048B">
            <w:pPr>
              <w:rPr>
                <w:rFonts w:ascii="Angsana New" w:hAnsi="Angsana New"/>
                <w:color w:val="000000"/>
                <w:sz w:val="26"/>
                <w:szCs w:val="26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15A90" w14:textId="77777777" w:rsidR="00B7048B" w:rsidRPr="007E0063" w:rsidRDefault="00B7048B" w:rsidP="00B7048B">
            <w:pPr>
              <w:ind w:left="-97" w:right="-108" w:firstLine="90"/>
              <w:rPr>
                <w:rFonts w:ascii="Angsana New" w:eastAsia="Times New Roman" w:hAnsi="Angsana New"/>
                <w:sz w:val="26"/>
                <w:szCs w:val="26"/>
                <w:cs/>
                <w:lang w:eastAsia="en-US"/>
              </w:rPr>
            </w:pPr>
          </w:p>
        </w:tc>
      </w:tr>
      <w:tr w:rsidR="00B7048B" w:rsidRPr="007E0063" w14:paraId="503A4BC2" w14:textId="77777777" w:rsidTr="003443FE">
        <w:trPr>
          <w:trHeight w:val="345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4ACB0" w14:textId="25E8F85F" w:rsidR="00B7048B" w:rsidRPr="007E0063" w:rsidRDefault="00B7048B" w:rsidP="00B7048B">
            <w:pPr>
              <w:ind w:left="177" w:right="-198" w:hanging="90"/>
              <w:jc w:val="both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  <w:r w:rsidRPr="007E0063">
              <w:rPr>
                <w:rFonts w:ascii="Angsana New" w:eastAsia="Times New Roman" w:hAnsi="Angsana New"/>
                <w:sz w:val="26"/>
                <w:szCs w:val="26"/>
                <w:cs/>
                <w:lang w:eastAsia="en-US"/>
              </w:rPr>
              <w:t>รายได้จากสัญญาการขายแล</w:t>
            </w:r>
            <w:r w:rsidRPr="007E0063">
              <w:rPr>
                <w:rFonts w:ascii="Angsana New" w:eastAsia="Times New Roman" w:hAnsi="Angsana New" w:hint="cs"/>
                <w:sz w:val="26"/>
                <w:szCs w:val="26"/>
                <w:cs/>
                <w:lang w:eastAsia="en-US"/>
              </w:rPr>
              <w:t>ะ</w:t>
            </w:r>
            <w:r w:rsidR="007E0063">
              <w:rPr>
                <w:rFonts w:ascii="Angsana New" w:eastAsia="Times New Roman" w:hAnsi="Angsana New"/>
                <w:sz w:val="26"/>
                <w:szCs w:val="26"/>
                <w:lang w:eastAsia="en-US"/>
              </w:rPr>
              <w:br/>
            </w:r>
            <w:r w:rsidRPr="007E0063">
              <w:rPr>
                <w:rFonts w:ascii="Angsana New" w:eastAsia="Times New Roman" w:hAnsi="Angsana New"/>
                <w:sz w:val="26"/>
                <w:szCs w:val="26"/>
                <w:cs/>
                <w:lang w:eastAsia="en-US"/>
              </w:rPr>
              <w:t>โอนสิทธิรายได้ (</w:t>
            </w:r>
            <w:r w:rsidRPr="007E0063">
              <w:rPr>
                <w:rFonts w:ascii="Angsana New" w:eastAsia="Times New Roman" w:hAnsi="Angsana New"/>
                <w:sz w:val="26"/>
                <w:szCs w:val="26"/>
                <w:lang w:eastAsia="en-US"/>
              </w:rPr>
              <w:t>RSTA</w:t>
            </w:r>
            <w:r w:rsidRPr="007E0063">
              <w:rPr>
                <w:rFonts w:ascii="Angsana New" w:eastAsia="Times New Roman" w:hAnsi="Angsana New"/>
                <w:sz w:val="26"/>
                <w:szCs w:val="26"/>
                <w:cs/>
                <w:lang w:eastAsia="en-US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F1A165" w14:textId="77777777" w:rsidR="00B7048B" w:rsidRPr="007E0063" w:rsidRDefault="00B7048B" w:rsidP="00B7048B">
            <w:pPr>
              <w:ind w:right="160"/>
              <w:jc w:val="right"/>
              <w:rPr>
                <w:rFonts w:ascii="Angsana New" w:hAnsi="Angsana New"/>
                <w:color w:val="000000"/>
                <w:sz w:val="26"/>
                <w:szCs w:val="26"/>
                <w:cs/>
              </w:rPr>
            </w:pPr>
            <w:r w:rsidRPr="007E0063">
              <w:rPr>
                <w:rFonts w:ascii="Angsana New" w:eastAsia="Times New Roman" w:hAnsi="Angsana New"/>
                <w:sz w:val="26"/>
                <w:szCs w:val="26"/>
                <w:lang w:eastAsia="en-US"/>
              </w:rPr>
              <w:t>-</w: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C98825" w14:textId="77777777" w:rsidR="00B7048B" w:rsidRPr="007E0063" w:rsidRDefault="00B7048B" w:rsidP="00B7048B">
            <w:pPr>
              <w:ind w:right="160"/>
              <w:jc w:val="right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  <w:r w:rsidRPr="007E0063">
              <w:rPr>
                <w:rFonts w:ascii="Angsana New" w:eastAsia="Times New Roman" w:hAnsi="Angsana New"/>
                <w:sz w:val="26"/>
                <w:szCs w:val="26"/>
                <w:lang w:eastAsia="en-US"/>
              </w:rPr>
              <w:t>-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78AEDC" w14:textId="494118CC" w:rsidR="00B7048B" w:rsidRPr="007E0063" w:rsidRDefault="00EF5C81" w:rsidP="00B7048B">
            <w:pPr>
              <w:ind w:right="132"/>
              <w:jc w:val="right"/>
              <w:rPr>
                <w:rFonts w:ascii="Angsana New" w:hAnsi="Angsana New"/>
                <w:color w:val="000000"/>
                <w:sz w:val="26"/>
                <w:szCs w:val="26"/>
                <w:cs/>
                <w:lang w:eastAsia="en-US"/>
              </w:rPr>
            </w:pPr>
            <w:r>
              <w:rPr>
                <w:rFonts w:ascii="Angsana New" w:hAnsi="Angsana New"/>
                <w:color w:val="000000"/>
                <w:sz w:val="26"/>
                <w:szCs w:val="26"/>
              </w:rPr>
              <w:t>140,500</w:t>
            </w:r>
            <w:r w:rsidR="00B7048B" w:rsidRPr="007E0063">
              <w:rPr>
                <w:rFonts w:ascii="Angsana New" w:hAnsi="Angsana New"/>
                <w:color w:val="000000"/>
                <w:sz w:val="26"/>
                <w:szCs w:val="26"/>
              </w:rPr>
              <w:t>,00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D90955" w14:textId="385B8A32" w:rsidR="00B7048B" w:rsidRPr="007E0063" w:rsidRDefault="00B7048B" w:rsidP="00B7048B">
            <w:pPr>
              <w:ind w:right="78"/>
              <w:jc w:val="right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  <w:r w:rsidRPr="007E0063">
              <w:rPr>
                <w:rFonts w:ascii="Angsana New" w:hAnsi="Angsana New"/>
                <w:color w:val="000000"/>
                <w:sz w:val="26"/>
                <w:szCs w:val="26"/>
              </w:rPr>
              <w:t xml:space="preserve"> </w:t>
            </w:r>
            <w:r w:rsidR="00283515" w:rsidRPr="007E0063">
              <w:rPr>
                <w:rFonts w:ascii="Angsana New" w:hAnsi="Angsana New"/>
                <w:color w:val="000000"/>
                <w:sz w:val="26"/>
                <w:szCs w:val="26"/>
              </w:rPr>
              <w:t>102,731,182.80</w:t>
            </w:r>
            <w:r w:rsidRPr="007E0063">
              <w:rPr>
                <w:rFonts w:ascii="Angsana New" w:hAnsi="Angsana New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47F2CC" w14:textId="44080DC8" w:rsidR="00B7048B" w:rsidRPr="007E0063" w:rsidRDefault="00B7048B" w:rsidP="00B7048B">
            <w:pPr>
              <w:ind w:left="102" w:right="-108"/>
              <w:rPr>
                <w:rFonts w:ascii="Angsana New" w:eastAsia="Times New Roman" w:hAnsi="Angsana New"/>
                <w:sz w:val="26"/>
                <w:szCs w:val="26"/>
                <w:lang w:eastAsia="en-US"/>
              </w:rPr>
            </w:pPr>
            <w:r w:rsidRPr="007E0063">
              <w:rPr>
                <w:rFonts w:ascii="Angsana New" w:eastAsia="Times New Roman" w:hAnsi="Angsana New"/>
                <w:sz w:val="26"/>
                <w:szCs w:val="26"/>
                <w:cs/>
                <w:lang w:eastAsia="en-US"/>
              </w:rPr>
              <w:t>ตามสัญญาที่</w:t>
            </w:r>
            <w:r w:rsidR="007E0063">
              <w:rPr>
                <w:rFonts w:ascii="Angsana New" w:eastAsia="Times New Roman" w:hAnsi="Angsana New"/>
                <w:sz w:val="26"/>
                <w:szCs w:val="26"/>
                <w:lang w:eastAsia="en-US"/>
              </w:rPr>
              <w:br/>
            </w:r>
            <w:r w:rsidRPr="007E0063">
              <w:rPr>
                <w:rFonts w:ascii="Angsana New" w:eastAsia="Times New Roman" w:hAnsi="Angsana New"/>
                <w:sz w:val="26"/>
                <w:szCs w:val="26"/>
                <w:cs/>
                <w:lang w:eastAsia="en-US"/>
              </w:rPr>
              <w:t>ตกลงร่วมกัน</w:t>
            </w:r>
          </w:p>
        </w:tc>
      </w:tr>
    </w:tbl>
    <w:p w14:paraId="026C9748" w14:textId="77777777" w:rsidR="00D62443" w:rsidRDefault="00D62443" w:rsidP="00D62443">
      <w:pPr>
        <w:spacing w:before="120" w:after="120"/>
        <w:ind w:left="734"/>
        <w:rPr>
          <w:rFonts w:asciiTheme="majorBidi" w:hAnsiTheme="majorBidi" w:cstheme="majorBidi"/>
          <w:sz w:val="28"/>
        </w:rPr>
      </w:pPr>
    </w:p>
    <w:p w14:paraId="1AF45F01" w14:textId="77777777" w:rsidR="00D62443" w:rsidRDefault="00D62443" w:rsidP="00D62443">
      <w:pPr>
        <w:spacing w:before="120" w:after="120"/>
        <w:ind w:left="734"/>
        <w:rPr>
          <w:rFonts w:asciiTheme="majorBidi" w:hAnsiTheme="majorBidi" w:cstheme="majorBidi"/>
          <w:sz w:val="28"/>
        </w:rPr>
      </w:pPr>
    </w:p>
    <w:p w14:paraId="2BED6589" w14:textId="77777777" w:rsidR="00D62443" w:rsidRDefault="00D62443" w:rsidP="00D62443">
      <w:pPr>
        <w:spacing w:before="120" w:after="120"/>
        <w:ind w:left="734"/>
        <w:rPr>
          <w:rFonts w:asciiTheme="majorBidi" w:hAnsiTheme="majorBidi" w:cstheme="majorBidi"/>
          <w:sz w:val="28"/>
        </w:rPr>
      </w:pPr>
    </w:p>
    <w:p w14:paraId="23852DB4" w14:textId="7AEA8897" w:rsidR="00DF346D" w:rsidRDefault="00CC5A11" w:rsidP="00281D53">
      <w:pPr>
        <w:numPr>
          <w:ilvl w:val="1"/>
          <w:numId w:val="1"/>
        </w:numPr>
        <w:spacing w:before="120" w:after="120"/>
        <w:ind w:left="734" w:hanging="374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ยอดคงเหลือ</w:t>
      </w:r>
      <w:r w:rsidR="00DF346D" w:rsidRPr="00B4519B">
        <w:rPr>
          <w:rFonts w:asciiTheme="majorBidi" w:hAnsiTheme="majorBidi" w:cstheme="majorBidi"/>
          <w:sz w:val="28"/>
          <w:cs/>
        </w:rPr>
        <w:t xml:space="preserve">ที่สำคัญที่มีกับบุคคลหรือกิจการที่เกี่ยวข้องกัน </w:t>
      </w:r>
      <w:r w:rsidRPr="00B4519B">
        <w:rPr>
          <w:rFonts w:asciiTheme="majorBidi" w:hAnsiTheme="majorBidi" w:cstheme="majorBidi"/>
          <w:sz w:val="28"/>
          <w:cs/>
        </w:rPr>
        <w:t xml:space="preserve">ณ </w:t>
      </w:r>
      <w:r w:rsidR="00DF346D" w:rsidRPr="00B4519B">
        <w:rPr>
          <w:rFonts w:asciiTheme="majorBidi" w:hAnsiTheme="majorBidi" w:cstheme="majorBidi"/>
          <w:sz w:val="28"/>
          <w:cs/>
        </w:rPr>
        <w:t xml:space="preserve">วันที่ </w:t>
      </w:r>
      <w:r w:rsidR="00281D53" w:rsidRPr="00B4519B">
        <w:rPr>
          <w:rFonts w:asciiTheme="majorBidi" w:hAnsiTheme="majorBidi" w:cstheme="majorBidi"/>
          <w:sz w:val="28"/>
        </w:rPr>
        <w:t xml:space="preserve">30 </w:t>
      </w:r>
      <w:r w:rsidR="00281D53" w:rsidRPr="00B4519B">
        <w:rPr>
          <w:rFonts w:asciiTheme="majorBidi" w:hAnsiTheme="majorBidi" w:cstheme="majorBidi"/>
          <w:sz w:val="28"/>
          <w:cs/>
        </w:rPr>
        <w:t>มิถุนายน</w:t>
      </w:r>
      <w:r w:rsidR="00DF346D" w:rsidRPr="00B4519B">
        <w:rPr>
          <w:rFonts w:asciiTheme="majorBidi" w:hAnsiTheme="majorBidi" w:cstheme="majorBidi"/>
          <w:sz w:val="28"/>
          <w:cs/>
        </w:rPr>
        <w:t xml:space="preserve"> </w:t>
      </w:r>
      <w:r w:rsidR="00C4160E" w:rsidRPr="00B4519B">
        <w:rPr>
          <w:rFonts w:asciiTheme="majorBidi" w:hAnsiTheme="majorBidi" w:cstheme="majorBidi"/>
          <w:sz w:val="28"/>
        </w:rPr>
        <w:t>256</w:t>
      </w:r>
      <w:r w:rsidR="00283515">
        <w:rPr>
          <w:rFonts w:asciiTheme="majorBidi" w:hAnsiTheme="majorBidi" w:cstheme="majorBidi"/>
          <w:sz w:val="28"/>
        </w:rPr>
        <w:t>6</w:t>
      </w:r>
      <w:r w:rsidR="00DF346D" w:rsidRPr="00B4519B">
        <w:rPr>
          <w:rFonts w:asciiTheme="majorBidi" w:hAnsiTheme="majorBidi" w:cstheme="majorBidi"/>
          <w:sz w:val="28"/>
          <w:cs/>
        </w:rPr>
        <w:t xml:space="preserve"> และ </w:t>
      </w:r>
      <w:r w:rsidR="00AD6AA1" w:rsidRPr="00B4519B">
        <w:rPr>
          <w:rFonts w:asciiTheme="majorBidi" w:hAnsiTheme="majorBidi" w:cstheme="majorBidi"/>
          <w:sz w:val="28"/>
        </w:rPr>
        <w:t>256</w:t>
      </w:r>
      <w:r w:rsidR="00283515">
        <w:rPr>
          <w:rFonts w:asciiTheme="majorBidi" w:hAnsiTheme="majorBidi" w:cstheme="majorBidi"/>
          <w:sz w:val="28"/>
        </w:rPr>
        <w:t>5</w:t>
      </w:r>
      <w:r w:rsidR="00AD6AA1" w:rsidRPr="00B4519B">
        <w:rPr>
          <w:rFonts w:asciiTheme="majorBidi" w:hAnsiTheme="majorBidi" w:cstheme="majorBidi"/>
          <w:sz w:val="28"/>
          <w:cs/>
        </w:rPr>
        <w:t xml:space="preserve"> </w:t>
      </w:r>
      <w:r w:rsidR="00DF346D" w:rsidRPr="00B4519B">
        <w:rPr>
          <w:rFonts w:asciiTheme="majorBidi" w:hAnsiTheme="majorBidi" w:cstheme="majorBidi"/>
          <w:sz w:val="28"/>
          <w:cs/>
        </w:rPr>
        <w:t>มีดังนี้</w:t>
      </w:r>
    </w:p>
    <w:tbl>
      <w:tblPr>
        <w:tblW w:w="9270" w:type="dxa"/>
        <w:tblInd w:w="630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240"/>
        <w:gridCol w:w="1440"/>
        <w:gridCol w:w="90"/>
        <w:gridCol w:w="1440"/>
        <w:gridCol w:w="90"/>
        <w:gridCol w:w="1440"/>
        <w:gridCol w:w="90"/>
        <w:gridCol w:w="1440"/>
      </w:tblGrid>
      <w:tr w:rsidR="00283515" w:rsidRPr="007E0063" w14:paraId="04BD3D91" w14:textId="77777777" w:rsidTr="00283515">
        <w:trPr>
          <w:trHeight w:hRule="exact" w:val="432"/>
          <w:tblHeader/>
        </w:trPr>
        <w:tc>
          <w:tcPr>
            <w:tcW w:w="3240" w:type="dxa"/>
            <w:vAlign w:val="bottom"/>
          </w:tcPr>
          <w:p w14:paraId="616752FF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sz w:val="26"/>
                <w:szCs w:val="26"/>
                <w:u w:val="single"/>
                <w:cs/>
              </w:rPr>
            </w:pPr>
          </w:p>
        </w:tc>
        <w:tc>
          <w:tcPr>
            <w:tcW w:w="6030" w:type="dxa"/>
            <w:gridSpan w:val="7"/>
            <w:tcBorders>
              <w:bottom w:val="single" w:sz="4" w:space="0" w:color="auto"/>
            </w:tcBorders>
            <w:vAlign w:val="bottom"/>
          </w:tcPr>
          <w:p w14:paraId="53E7F560" w14:textId="77777777" w:rsidR="00283515" w:rsidRPr="007E0063" w:rsidRDefault="00283515" w:rsidP="008D41DB">
            <w:pPr>
              <w:tabs>
                <w:tab w:val="left" w:pos="687"/>
              </w:tabs>
              <w:jc w:val="center"/>
              <w:rPr>
                <w:rFonts w:ascii="AngsanaUPC" w:hAnsi="AngsanaUPC" w:cs="AngsanaUPC"/>
                <w:sz w:val="26"/>
                <w:szCs w:val="26"/>
                <w:u w:val="single"/>
              </w:rPr>
            </w:pPr>
            <w:r w:rsidRPr="007E0063">
              <w:rPr>
                <w:rFonts w:ascii="AngsanaUPC" w:hAnsi="AngsanaUPC" w:cs="AngsanaUPC" w:hint="cs"/>
                <w:b/>
                <w:bCs/>
                <w:sz w:val="26"/>
                <w:szCs w:val="26"/>
                <w:cs/>
              </w:rPr>
              <w:t>หน่วย: บาท</w:t>
            </w:r>
          </w:p>
        </w:tc>
      </w:tr>
      <w:tr w:rsidR="00283515" w:rsidRPr="007E0063" w14:paraId="00BC5F81" w14:textId="77777777" w:rsidTr="00283515">
        <w:trPr>
          <w:trHeight w:hRule="exact" w:val="432"/>
          <w:tblHeader/>
        </w:trPr>
        <w:tc>
          <w:tcPr>
            <w:tcW w:w="3240" w:type="dxa"/>
            <w:shd w:val="clear" w:color="auto" w:fill="auto"/>
            <w:vAlign w:val="bottom"/>
          </w:tcPr>
          <w:p w14:paraId="6AEFA769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sz w:val="26"/>
                <w:szCs w:val="26"/>
                <w:u w:val="single"/>
                <w:cs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6F648C8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  <w:r w:rsidRPr="007E0063">
              <w:rPr>
                <w:rFonts w:ascii="AngsanaUPC" w:hAnsi="AngsanaUPC" w:cs="AngsanaUPC" w:hint="cs"/>
                <w:b/>
                <w:bCs/>
                <w:color w:val="000000" w:themeColor="text1"/>
                <w:sz w:val="26"/>
                <w:szCs w:val="26"/>
                <w:cs/>
              </w:rPr>
              <w:t>งบการเงินรวม</w:t>
            </w:r>
          </w:p>
        </w:tc>
        <w:tc>
          <w:tcPr>
            <w:tcW w:w="9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152C7D8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FC9833B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  <w:r w:rsidRPr="007E0063">
              <w:rPr>
                <w:rFonts w:ascii="AngsanaUPC" w:hAnsi="AngsanaUPC" w:cs="AngsanaUPC" w:hint="cs"/>
                <w:b/>
                <w:bCs/>
                <w:color w:val="000000" w:themeColor="text1"/>
                <w:sz w:val="26"/>
                <w:szCs w:val="26"/>
                <w:cs/>
              </w:rPr>
              <w:t>งบการเงินเฉพาะกิจการ</w:t>
            </w:r>
          </w:p>
        </w:tc>
      </w:tr>
      <w:tr w:rsidR="00283515" w:rsidRPr="007E0063" w14:paraId="3609A1DE" w14:textId="77777777" w:rsidTr="00283515">
        <w:trPr>
          <w:trHeight w:hRule="exact" w:val="432"/>
          <w:tblHeader/>
        </w:trPr>
        <w:tc>
          <w:tcPr>
            <w:tcW w:w="3240" w:type="dxa"/>
            <w:shd w:val="clear" w:color="auto" w:fill="auto"/>
            <w:vAlign w:val="bottom"/>
          </w:tcPr>
          <w:p w14:paraId="55A88F02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sz w:val="26"/>
                <w:szCs w:val="26"/>
                <w:u w:val="single"/>
                <w:cs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E8333F1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  <w:r w:rsidRPr="007E0063">
              <w:rPr>
                <w:rFonts w:ascii="AngsanaUPC" w:hAnsi="AngsanaUPC" w:cs="AngsanaUPC"/>
                <w:b/>
                <w:bCs/>
                <w:sz w:val="26"/>
                <w:szCs w:val="26"/>
              </w:rPr>
              <w:t>2566</w:t>
            </w:r>
          </w:p>
        </w:tc>
        <w:tc>
          <w:tcPr>
            <w:tcW w:w="9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A6C7F4A" w14:textId="77777777" w:rsidR="00283515" w:rsidRPr="007E0063" w:rsidRDefault="00283515" w:rsidP="008D41DB">
            <w:pPr>
              <w:ind w:left="-378"/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  <w:cs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F5C1273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  <w:r w:rsidRPr="007E0063">
              <w:rPr>
                <w:rFonts w:ascii="AngsanaUPC" w:hAnsi="AngsanaUPC" w:cs="AngsanaUPC"/>
                <w:b/>
                <w:bCs/>
                <w:sz w:val="26"/>
                <w:szCs w:val="26"/>
              </w:rPr>
              <w:t>2565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4A3C9414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0995FD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sz w:val="26"/>
                <w:szCs w:val="26"/>
                <w:u w:val="single"/>
              </w:rPr>
            </w:pPr>
            <w:r w:rsidRPr="007E0063">
              <w:rPr>
                <w:rFonts w:ascii="AngsanaUPC" w:hAnsi="AngsanaUPC" w:cs="AngsanaUPC"/>
                <w:b/>
                <w:bCs/>
                <w:sz w:val="26"/>
                <w:szCs w:val="26"/>
              </w:rPr>
              <w:t>2566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37CBD2C4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sz w:val="26"/>
                <w:szCs w:val="26"/>
                <w:u w:val="single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1618A76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sz w:val="26"/>
                <w:szCs w:val="26"/>
                <w:u w:val="single"/>
              </w:rPr>
            </w:pPr>
            <w:r w:rsidRPr="007E0063">
              <w:rPr>
                <w:rFonts w:ascii="AngsanaUPC" w:hAnsi="AngsanaUPC" w:cs="AngsanaUPC"/>
                <w:b/>
                <w:bCs/>
                <w:sz w:val="26"/>
                <w:szCs w:val="26"/>
              </w:rPr>
              <w:t>2565</w:t>
            </w:r>
          </w:p>
        </w:tc>
      </w:tr>
      <w:tr w:rsidR="00283515" w:rsidRPr="007E0063" w14:paraId="5A7D057A" w14:textId="77777777" w:rsidTr="00283515">
        <w:trPr>
          <w:trHeight w:hRule="exact" w:val="432"/>
          <w:tblHeader/>
        </w:trPr>
        <w:tc>
          <w:tcPr>
            <w:tcW w:w="6210" w:type="dxa"/>
            <w:gridSpan w:val="4"/>
            <w:shd w:val="clear" w:color="auto" w:fill="auto"/>
            <w:vAlign w:val="bottom"/>
          </w:tcPr>
          <w:p w14:paraId="2A9382B0" w14:textId="77777777" w:rsidR="00283515" w:rsidRPr="007E0063" w:rsidRDefault="00283515" w:rsidP="008D41DB">
            <w:pPr>
              <w:ind w:left="67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  <w:r w:rsidRPr="007E0063">
              <w:rPr>
                <w:rFonts w:ascii="AngsanaUPC" w:hAnsi="AngsanaUPC" w:cs="AngsanaUPC"/>
                <w:sz w:val="26"/>
                <w:szCs w:val="26"/>
                <w:u w:val="single"/>
                <w:cs/>
              </w:rPr>
              <w:t>หนี้สินทางการเงินโทเคนดิจิทัล</w:t>
            </w:r>
            <w:r w:rsidRPr="007E0063">
              <w:rPr>
                <w:rFonts w:ascii="AngsanaUPC" w:hAnsi="AngsanaUPC" w:cs="AngsanaUPC"/>
                <w:sz w:val="26"/>
                <w:szCs w:val="26"/>
                <w:cs/>
              </w:rPr>
              <w:t xml:space="preserve"> (ก่อนปรับมูลค่ายุติธรรม)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780966E3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1BBD0136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</w:p>
        </w:tc>
        <w:tc>
          <w:tcPr>
            <w:tcW w:w="90" w:type="dxa"/>
            <w:shd w:val="clear" w:color="auto" w:fill="auto"/>
            <w:vAlign w:val="bottom"/>
          </w:tcPr>
          <w:p w14:paraId="3CE43A14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sz w:val="26"/>
                <w:szCs w:val="26"/>
                <w:u w:val="single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1A94D35B" w14:textId="77777777" w:rsidR="00283515" w:rsidRPr="007E0063" w:rsidRDefault="00283515" w:rsidP="008D41DB">
            <w:pPr>
              <w:jc w:val="center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</w:p>
        </w:tc>
      </w:tr>
      <w:tr w:rsidR="00283515" w:rsidRPr="007E0063" w14:paraId="6DDC3115" w14:textId="77777777" w:rsidTr="000F19FE">
        <w:trPr>
          <w:trHeight w:hRule="exact" w:val="432"/>
        </w:trPr>
        <w:tc>
          <w:tcPr>
            <w:tcW w:w="3240" w:type="dxa"/>
            <w:shd w:val="clear" w:color="auto" w:fill="auto"/>
            <w:vAlign w:val="bottom"/>
          </w:tcPr>
          <w:p w14:paraId="0947F4BD" w14:textId="77777777" w:rsidR="00283515" w:rsidRPr="007E0063" w:rsidRDefault="00283515" w:rsidP="008D41DB">
            <w:pPr>
              <w:ind w:firstLine="64"/>
              <w:rPr>
                <w:rFonts w:ascii="AngsanaUPC" w:hAnsi="AngsanaUPC" w:cs="AngsanaUPC"/>
                <w:color w:val="000000"/>
                <w:sz w:val="26"/>
                <w:szCs w:val="26"/>
                <w:cs/>
              </w:rPr>
            </w:pPr>
            <w:r w:rsidRPr="007E0063">
              <w:rPr>
                <w:rFonts w:ascii="AngsanaUPC" w:hAnsi="AngsanaUPC" w:cs="AngsanaUPC"/>
                <w:sz w:val="26"/>
                <w:szCs w:val="26"/>
                <w:cs/>
              </w:rPr>
              <w:t>กรรมการบริษัทฯ และญาติสนิท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8849ADA" w14:textId="77777777" w:rsidR="00283515" w:rsidRPr="000F19FE" w:rsidRDefault="00283515" w:rsidP="00283515">
            <w:pPr>
              <w:ind w:right="-12"/>
              <w:jc w:val="right"/>
              <w:rPr>
                <w:rFonts w:ascii="AngsanaUPC" w:hAnsi="AngsanaUPC" w:cs="AngsanaUPC"/>
                <w:sz w:val="26"/>
                <w:szCs w:val="26"/>
              </w:rPr>
            </w:pPr>
            <w:r w:rsidRPr="000F19FE">
              <w:rPr>
                <w:rFonts w:ascii="AngsanaUPC" w:hAnsi="AngsanaUPC" w:cs="AngsanaUPC"/>
                <w:sz w:val="26"/>
                <w:szCs w:val="26"/>
              </w:rPr>
              <w:t>4,210,950.00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02356CC6" w14:textId="77777777" w:rsidR="00283515" w:rsidRPr="000F19FE" w:rsidRDefault="00283515" w:rsidP="00283515">
            <w:pPr>
              <w:ind w:left="-378"/>
              <w:jc w:val="righ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569A97A8" w14:textId="77777777" w:rsidR="00283515" w:rsidRPr="000F19FE" w:rsidRDefault="00283515" w:rsidP="00283515">
            <w:pPr>
              <w:jc w:val="right"/>
              <w:rPr>
                <w:rFonts w:ascii="AngsanaUPC" w:hAnsi="AngsanaUPC" w:cs="AngsanaUPC"/>
                <w:b/>
                <w:bCs/>
                <w:sz w:val="26"/>
                <w:szCs w:val="26"/>
              </w:rPr>
            </w:pPr>
            <w:r w:rsidRPr="000F19FE">
              <w:rPr>
                <w:rFonts w:ascii="AngsanaUPC" w:hAnsi="AngsanaUPC" w:cs="AngsanaUPC"/>
                <w:sz w:val="26"/>
                <w:szCs w:val="26"/>
              </w:rPr>
              <w:t>4,210,950.00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03B8FCED" w14:textId="77777777" w:rsidR="00283515" w:rsidRPr="000F19FE" w:rsidRDefault="00283515" w:rsidP="00283515">
            <w:pPr>
              <w:ind w:right="-12"/>
              <w:jc w:val="righ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6ACBC1FF" w14:textId="77777777" w:rsidR="00283515" w:rsidRPr="000F19FE" w:rsidRDefault="00283515" w:rsidP="00283515">
            <w:pPr>
              <w:ind w:right="-12"/>
              <w:jc w:val="right"/>
              <w:rPr>
                <w:rFonts w:ascii="AngsanaUPC" w:hAnsi="AngsanaUPC" w:cs="AngsanaUPC"/>
                <w:sz w:val="26"/>
                <w:szCs w:val="26"/>
              </w:rPr>
            </w:pPr>
            <w:r w:rsidRPr="000F19FE">
              <w:rPr>
                <w:rFonts w:ascii="AngsanaUPC" w:hAnsi="AngsanaUPC" w:cs="AngsanaUPC"/>
                <w:sz w:val="26"/>
                <w:szCs w:val="26"/>
              </w:rPr>
              <w:t>4,210,950.00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25DE52CB" w14:textId="77777777" w:rsidR="00283515" w:rsidRPr="007E0063" w:rsidRDefault="00283515" w:rsidP="00283515">
            <w:pPr>
              <w:jc w:val="righ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5D1AF2A9" w14:textId="77777777" w:rsidR="00283515" w:rsidRPr="007E0063" w:rsidRDefault="00283515" w:rsidP="00283515">
            <w:pPr>
              <w:ind w:right="-12"/>
              <w:jc w:val="right"/>
              <w:rPr>
                <w:rFonts w:ascii="AngsanaUPC" w:hAnsi="AngsanaUPC" w:cs="AngsanaUPC"/>
                <w:sz w:val="26"/>
                <w:szCs w:val="26"/>
              </w:rPr>
            </w:pPr>
            <w:r w:rsidRPr="007E0063">
              <w:rPr>
                <w:rFonts w:ascii="AngsanaUPC" w:hAnsi="AngsanaUPC" w:cs="AngsanaUPC"/>
                <w:sz w:val="26"/>
                <w:szCs w:val="26"/>
              </w:rPr>
              <w:t>4,210,950.00</w:t>
            </w:r>
          </w:p>
        </w:tc>
      </w:tr>
      <w:tr w:rsidR="00283515" w:rsidRPr="007E0063" w14:paraId="673B9586" w14:textId="77777777" w:rsidTr="000F19FE">
        <w:trPr>
          <w:trHeight w:hRule="exact" w:val="432"/>
        </w:trPr>
        <w:tc>
          <w:tcPr>
            <w:tcW w:w="3240" w:type="dxa"/>
            <w:shd w:val="clear" w:color="auto" w:fill="auto"/>
            <w:vAlign w:val="bottom"/>
          </w:tcPr>
          <w:p w14:paraId="3353DDDA" w14:textId="77777777" w:rsidR="00283515" w:rsidRPr="007E0063" w:rsidRDefault="00283515" w:rsidP="008D41DB">
            <w:pPr>
              <w:ind w:firstLine="64"/>
              <w:rPr>
                <w:rFonts w:ascii="AngsanaUPC" w:hAnsi="AngsanaUPC" w:cs="AngsanaUPC"/>
                <w:sz w:val="26"/>
                <w:szCs w:val="26"/>
                <w:cs/>
              </w:rPr>
            </w:pPr>
            <w:r w:rsidRPr="007E0063">
              <w:rPr>
                <w:rFonts w:ascii="AngsanaUPC" w:hAnsi="AngsanaUPC" w:cs="AngsanaUPC"/>
                <w:sz w:val="26"/>
                <w:szCs w:val="26"/>
                <w:cs/>
              </w:rPr>
              <w:t>ผู้บริหารสำคัญ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3372CB57" w14:textId="77777777" w:rsidR="00283515" w:rsidRPr="000F19FE" w:rsidRDefault="00283515" w:rsidP="00283515">
            <w:pPr>
              <w:ind w:right="-12"/>
              <w:jc w:val="right"/>
              <w:rPr>
                <w:rFonts w:ascii="AngsanaUPC" w:hAnsi="AngsanaUPC" w:cs="AngsanaUPC"/>
                <w:sz w:val="26"/>
                <w:szCs w:val="26"/>
              </w:rPr>
            </w:pPr>
            <w:r w:rsidRPr="000F19FE">
              <w:rPr>
                <w:rFonts w:ascii="AngsanaUPC" w:hAnsi="AngsanaUPC" w:cs="AngsanaUPC"/>
                <w:sz w:val="26"/>
                <w:szCs w:val="26"/>
              </w:rPr>
              <w:t>300,000.00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55EF8599" w14:textId="77777777" w:rsidR="00283515" w:rsidRPr="000F19FE" w:rsidRDefault="00283515" w:rsidP="00283515">
            <w:pPr>
              <w:ind w:left="-378"/>
              <w:jc w:val="righ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60E512E0" w14:textId="77777777" w:rsidR="00283515" w:rsidRPr="000F19FE" w:rsidRDefault="00283515" w:rsidP="00283515">
            <w:pPr>
              <w:jc w:val="right"/>
              <w:rPr>
                <w:rFonts w:ascii="AngsanaUPC" w:hAnsi="AngsanaUPC" w:cs="AngsanaUPC"/>
                <w:sz w:val="26"/>
                <w:szCs w:val="26"/>
              </w:rPr>
            </w:pPr>
            <w:r w:rsidRPr="000F19FE">
              <w:rPr>
                <w:rFonts w:ascii="AngsanaUPC" w:hAnsi="AngsanaUPC" w:cs="AngsanaUPC"/>
                <w:sz w:val="26"/>
                <w:szCs w:val="26"/>
              </w:rPr>
              <w:t>300,000.00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4F12027A" w14:textId="77777777" w:rsidR="00283515" w:rsidRPr="000F19FE" w:rsidRDefault="00283515" w:rsidP="00283515">
            <w:pPr>
              <w:ind w:right="-12"/>
              <w:jc w:val="righ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00F5D9C4" w14:textId="77777777" w:rsidR="00283515" w:rsidRPr="000F19FE" w:rsidRDefault="00283515" w:rsidP="00283515">
            <w:pPr>
              <w:ind w:right="-12"/>
              <w:jc w:val="right"/>
              <w:rPr>
                <w:rFonts w:ascii="AngsanaUPC" w:hAnsi="AngsanaUPC" w:cs="AngsanaUPC"/>
                <w:sz w:val="26"/>
                <w:szCs w:val="26"/>
              </w:rPr>
            </w:pPr>
            <w:r w:rsidRPr="000F19FE">
              <w:rPr>
                <w:rFonts w:ascii="AngsanaUPC" w:hAnsi="AngsanaUPC" w:cs="AngsanaUPC"/>
                <w:sz w:val="26"/>
                <w:szCs w:val="26"/>
              </w:rPr>
              <w:t>300,000.00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72AFE6B4" w14:textId="77777777" w:rsidR="00283515" w:rsidRPr="007E0063" w:rsidRDefault="00283515" w:rsidP="00283515">
            <w:pPr>
              <w:jc w:val="righ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61327190" w14:textId="77777777" w:rsidR="00283515" w:rsidRPr="007E0063" w:rsidRDefault="00283515" w:rsidP="00283515">
            <w:pPr>
              <w:ind w:right="-12"/>
              <w:jc w:val="right"/>
              <w:rPr>
                <w:rFonts w:ascii="AngsanaUPC" w:hAnsi="AngsanaUPC" w:cs="AngsanaUPC"/>
                <w:sz w:val="26"/>
                <w:szCs w:val="26"/>
              </w:rPr>
            </w:pPr>
            <w:r w:rsidRPr="007E0063">
              <w:rPr>
                <w:rFonts w:ascii="AngsanaUPC" w:hAnsi="AngsanaUPC" w:cs="AngsanaUPC"/>
                <w:sz w:val="26"/>
                <w:szCs w:val="26"/>
              </w:rPr>
              <w:t>300,000.00</w:t>
            </w:r>
          </w:p>
        </w:tc>
      </w:tr>
    </w:tbl>
    <w:p w14:paraId="71290DD8" w14:textId="266830A2" w:rsidR="009149F1" w:rsidRPr="00B4519B" w:rsidRDefault="009149F1" w:rsidP="00943F21">
      <w:pPr>
        <w:numPr>
          <w:ilvl w:val="1"/>
          <w:numId w:val="1"/>
        </w:numPr>
        <w:spacing w:before="120"/>
        <w:ind w:left="734" w:hanging="374"/>
        <w:rPr>
          <w:rFonts w:asciiTheme="majorBidi" w:hAnsiTheme="majorBidi" w:cstheme="majorBidi"/>
          <w:spacing w:val="4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ค่าตอบแทน</w:t>
      </w:r>
      <w:r w:rsidRPr="00B4519B">
        <w:rPr>
          <w:rFonts w:asciiTheme="majorBidi" w:hAnsiTheme="majorBidi" w:cstheme="majorBidi"/>
          <w:spacing w:val="4"/>
          <w:sz w:val="28"/>
          <w:cs/>
        </w:rPr>
        <w:t>ผู้บริหารสำคัญ</w:t>
      </w:r>
    </w:p>
    <w:p w14:paraId="61D64327" w14:textId="06D2BD94" w:rsidR="00AE36BF" w:rsidRDefault="00AE36BF" w:rsidP="00943F21">
      <w:pPr>
        <w:spacing w:before="80"/>
        <w:ind w:left="72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ค่าตอบแทน</w:t>
      </w:r>
      <w:r w:rsidRPr="00B4519B">
        <w:rPr>
          <w:rFonts w:asciiTheme="majorBidi" w:hAnsiTheme="majorBidi" w:cstheme="majorBidi"/>
          <w:b/>
          <w:sz w:val="28"/>
          <w:cs/>
        </w:rPr>
        <w:t>ผู้บริหาร</w:t>
      </w:r>
      <w:r w:rsidRPr="00B4519B">
        <w:rPr>
          <w:rFonts w:asciiTheme="majorBidi" w:hAnsiTheme="majorBidi" w:cstheme="majorBidi"/>
          <w:sz w:val="28"/>
          <w:cs/>
        </w:rPr>
        <w:t>สำคัญในงบการเงินรวมสำหรับ</w:t>
      </w:r>
      <w:r w:rsidR="00283515">
        <w:rPr>
          <w:rFonts w:asciiTheme="majorBidi" w:hAnsiTheme="majorBidi" w:cstheme="majorBidi" w:hint="cs"/>
          <w:sz w:val="28"/>
          <w:cs/>
        </w:rPr>
        <w:t xml:space="preserve">ปีสิ้นสุดวันที่ </w:t>
      </w:r>
      <w:r w:rsidR="001C6CC4">
        <w:rPr>
          <w:rFonts w:asciiTheme="majorBidi" w:hAnsiTheme="majorBidi" w:cstheme="majorBidi"/>
          <w:sz w:val="28"/>
        </w:rPr>
        <w:t xml:space="preserve">30 </w:t>
      </w:r>
      <w:r w:rsidR="001C6CC4">
        <w:rPr>
          <w:rFonts w:asciiTheme="majorBidi" w:hAnsiTheme="majorBidi" w:cstheme="majorBidi" w:hint="cs"/>
          <w:sz w:val="28"/>
          <w:cs/>
        </w:rPr>
        <w:t xml:space="preserve">มิถุนายน </w:t>
      </w:r>
      <w:r w:rsidR="001C6CC4">
        <w:rPr>
          <w:rFonts w:asciiTheme="majorBidi" w:hAnsiTheme="majorBidi" w:cstheme="majorBidi"/>
          <w:sz w:val="28"/>
        </w:rPr>
        <w:t xml:space="preserve">2566 </w:t>
      </w:r>
      <w:r w:rsidR="001C6CC4">
        <w:rPr>
          <w:rFonts w:asciiTheme="majorBidi" w:hAnsiTheme="majorBidi" w:cstheme="majorBidi" w:hint="cs"/>
          <w:sz w:val="28"/>
          <w:cs/>
        </w:rPr>
        <w:t>และสำหรับ</w:t>
      </w:r>
      <w:r w:rsidRPr="00B4519B">
        <w:rPr>
          <w:rFonts w:asciiTheme="majorBidi" w:hAnsiTheme="majorBidi" w:cstheme="majorBidi"/>
          <w:sz w:val="28"/>
          <w:cs/>
        </w:rPr>
        <w:t>รอบระยะเวลาบัญชีตั้งแต่วันที่</w:t>
      </w:r>
      <w:r w:rsidRPr="00B4519B">
        <w:rPr>
          <w:rFonts w:asciiTheme="majorBidi" w:hAnsiTheme="majorBidi" w:cstheme="majorBidi"/>
          <w:sz w:val="28"/>
        </w:rPr>
        <w:t xml:space="preserve"> 8 </w:t>
      </w:r>
      <w:r w:rsidRPr="00B4519B">
        <w:rPr>
          <w:rFonts w:asciiTheme="majorBidi" w:hAnsiTheme="majorBidi" w:cstheme="majorBidi"/>
          <w:sz w:val="28"/>
          <w:cs/>
        </w:rPr>
        <w:t>ตุลาคม</w:t>
      </w:r>
      <w:r w:rsidRPr="00B4519B">
        <w:rPr>
          <w:rFonts w:asciiTheme="majorBidi" w:hAnsiTheme="majorBidi" w:cstheme="majorBidi"/>
          <w:sz w:val="28"/>
        </w:rPr>
        <w:t xml:space="preserve"> 2564 </w:t>
      </w:r>
      <w:r w:rsidRPr="00B4519B">
        <w:rPr>
          <w:rFonts w:asciiTheme="majorBidi" w:hAnsiTheme="majorBidi" w:cstheme="majorBidi"/>
          <w:sz w:val="28"/>
          <w:cs/>
        </w:rPr>
        <w:t xml:space="preserve">(วันที่ซื้อเงินลงทุนในบริษัทย่อย) ถึงวันที่ </w:t>
      </w:r>
      <w:r w:rsidR="00B35BBA" w:rsidRPr="00B4519B">
        <w:rPr>
          <w:rFonts w:asciiTheme="majorBidi" w:hAnsiTheme="majorBidi" w:cstheme="majorBidi"/>
          <w:sz w:val="28"/>
        </w:rPr>
        <w:t xml:space="preserve">30 </w:t>
      </w:r>
      <w:r w:rsidR="00B35BBA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B35BBA" w:rsidRPr="00B4519B">
        <w:rPr>
          <w:rFonts w:asciiTheme="majorBidi" w:hAnsiTheme="majorBidi" w:cstheme="majorBidi"/>
          <w:sz w:val="28"/>
        </w:rPr>
        <w:t>2565</w:t>
      </w:r>
      <w:r w:rsidRPr="00B4519B">
        <w:rPr>
          <w:rFonts w:asciiTheme="majorBidi" w:hAnsiTheme="majorBidi" w:cstheme="majorBidi"/>
          <w:sz w:val="28"/>
          <w:cs/>
        </w:rPr>
        <w:t xml:space="preserve"> และในงบการเงินเฉพาะกิจการสำหรับ</w:t>
      </w:r>
      <w:r w:rsidR="00B35BBA" w:rsidRPr="00B4519B">
        <w:rPr>
          <w:rFonts w:asciiTheme="majorBidi" w:hAnsiTheme="majorBidi" w:cstheme="majorBidi"/>
          <w:sz w:val="28"/>
          <w:cs/>
        </w:rPr>
        <w:t>ปี</w:t>
      </w:r>
      <w:r w:rsidRPr="00B4519B">
        <w:rPr>
          <w:rFonts w:asciiTheme="majorBidi" w:hAnsiTheme="majorBidi" w:cstheme="majorBidi"/>
          <w:sz w:val="28"/>
          <w:cs/>
        </w:rPr>
        <w:t xml:space="preserve">สิ้นสุดวันที่ </w:t>
      </w:r>
      <w:r w:rsidR="00B35BBA" w:rsidRPr="00B4519B">
        <w:rPr>
          <w:rFonts w:asciiTheme="majorBidi" w:hAnsiTheme="majorBidi" w:cstheme="majorBidi"/>
          <w:sz w:val="28"/>
        </w:rPr>
        <w:t xml:space="preserve">30 </w:t>
      </w:r>
      <w:r w:rsidR="00B35BBA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B35BBA" w:rsidRPr="00B4519B">
        <w:rPr>
          <w:rFonts w:asciiTheme="majorBidi" w:hAnsiTheme="majorBidi" w:cstheme="majorBidi"/>
          <w:sz w:val="28"/>
        </w:rPr>
        <w:t>256</w:t>
      </w:r>
      <w:r w:rsidR="001C6CC4">
        <w:rPr>
          <w:rFonts w:asciiTheme="majorBidi" w:hAnsiTheme="majorBidi" w:cstheme="majorBidi"/>
          <w:sz w:val="28"/>
        </w:rPr>
        <w:t>6</w:t>
      </w:r>
      <w:r w:rsidR="00B35BBA" w:rsidRPr="00B4519B">
        <w:rPr>
          <w:rFonts w:asciiTheme="majorBidi" w:hAnsiTheme="majorBidi" w:cstheme="majorBidi"/>
          <w:sz w:val="28"/>
          <w:cs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 xml:space="preserve">และ </w:t>
      </w:r>
      <w:r w:rsidR="001E323E">
        <w:rPr>
          <w:rFonts w:asciiTheme="majorBidi" w:hAnsiTheme="majorBidi" w:cstheme="majorBidi"/>
          <w:sz w:val="28"/>
        </w:rPr>
        <w:t>256</w:t>
      </w:r>
      <w:r w:rsidR="001C6CC4">
        <w:rPr>
          <w:rFonts w:asciiTheme="majorBidi" w:hAnsiTheme="majorBidi" w:cstheme="majorBidi"/>
          <w:sz w:val="28"/>
        </w:rPr>
        <w:t>5</w:t>
      </w:r>
      <w:r w:rsidRPr="00B4519B">
        <w:rPr>
          <w:rFonts w:asciiTheme="majorBidi" w:hAnsiTheme="majorBidi" w:cstheme="majorBidi"/>
          <w:sz w:val="28"/>
          <w:cs/>
        </w:rPr>
        <w:t xml:space="preserve"> ประกอบด้วย</w:t>
      </w:r>
    </w:p>
    <w:tbl>
      <w:tblPr>
        <w:tblW w:w="9146" w:type="dxa"/>
        <w:tblInd w:w="630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060"/>
        <w:gridCol w:w="1388"/>
        <w:gridCol w:w="78"/>
        <w:gridCol w:w="1584"/>
        <w:gridCol w:w="78"/>
        <w:gridCol w:w="1440"/>
        <w:gridCol w:w="78"/>
        <w:gridCol w:w="1440"/>
      </w:tblGrid>
      <w:tr w:rsidR="001C6CC4" w:rsidRPr="001C6CC4" w14:paraId="2F318972" w14:textId="77777777" w:rsidTr="008D41DB">
        <w:trPr>
          <w:trHeight w:hRule="exact" w:val="432"/>
          <w:tblHeader/>
        </w:trPr>
        <w:tc>
          <w:tcPr>
            <w:tcW w:w="3060" w:type="dxa"/>
            <w:vAlign w:val="bottom"/>
          </w:tcPr>
          <w:p w14:paraId="6E107515" w14:textId="77777777" w:rsidR="001C6CC4" w:rsidRPr="001C6CC4" w:rsidRDefault="001C6CC4" w:rsidP="008D41DB">
            <w:pPr>
              <w:jc w:val="center"/>
              <w:rPr>
                <w:rFonts w:ascii="AngsanaUPC" w:hAnsi="AngsanaUPC" w:cs="AngsanaUPC"/>
                <w:sz w:val="28"/>
                <w:u w:val="single"/>
                <w:cs/>
              </w:rPr>
            </w:pPr>
          </w:p>
        </w:tc>
        <w:tc>
          <w:tcPr>
            <w:tcW w:w="6086" w:type="dxa"/>
            <w:gridSpan w:val="7"/>
            <w:vAlign w:val="bottom"/>
          </w:tcPr>
          <w:p w14:paraId="0868953A" w14:textId="77777777" w:rsidR="001C6CC4" w:rsidRPr="001C6CC4" w:rsidRDefault="001C6CC4" w:rsidP="008D41DB">
            <w:pPr>
              <w:tabs>
                <w:tab w:val="left" w:pos="687"/>
              </w:tabs>
              <w:jc w:val="center"/>
              <w:rPr>
                <w:rFonts w:ascii="AngsanaUPC" w:hAnsi="AngsanaUPC" w:cs="AngsanaUPC"/>
                <w:sz w:val="28"/>
                <w:u w:val="single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>หน่วย: บาท</w:t>
            </w:r>
          </w:p>
        </w:tc>
      </w:tr>
      <w:tr w:rsidR="001C6CC4" w:rsidRPr="001C6CC4" w14:paraId="7234FEBF" w14:textId="77777777" w:rsidTr="008D41DB">
        <w:trPr>
          <w:trHeight w:hRule="exact" w:val="432"/>
          <w:tblHeader/>
        </w:trPr>
        <w:tc>
          <w:tcPr>
            <w:tcW w:w="3060" w:type="dxa"/>
            <w:shd w:val="clear" w:color="auto" w:fill="auto"/>
            <w:vAlign w:val="bottom"/>
          </w:tcPr>
          <w:p w14:paraId="1A7296CF" w14:textId="77777777" w:rsidR="001C6CC4" w:rsidRPr="001C6CC4" w:rsidRDefault="001C6CC4" w:rsidP="008D41DB">
            <w:pPr>
              <w:jc w:val="center"/>
              <w:rPr>
                <w:rFonts w:ascii="AngsanaUPC" w:hAnsi="AngsanaUPC" w:cs="AngsanaUPC"/>
                <w:sz w:val="28"/>
                <w:u w:val="single"/>
                <w:cs/>
              </w:rPr>
            </w:pPr>
          </w:p>
        </w:tc>
        <w:tc>
          <w:tcPr>
            <w:tcW w:w="305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910461C" w14:textId="77777777" w:rsidR="001C6CC4" w:rsidRPr="001C6CC4" w:rsidRDefault="001C6CC4" w:rsidP="008D41DB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งบการเงินรวม</w:t>
            </w:r>
          </w:p>
        </w:tc>
        <w:tc>
          <w:tcPr>
            <w:tcW w:w="7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05E81E1" w14:textId="77777777" w:rsidR="001C6CC4" w:rsidRPr="001C6CC4" w:rsidRDefault="001C6CC4" w:rsidP="008D41DB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295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4A96930" w14:textId="77777777" w:rsidR="001C6CC4" w:rsidRPr="001C6CC4" w:rsidRDefault="001C6CC4" w:rsidP="008D41DB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งบการเงินเฉพาะกิจการ</w:t>
            </w:r>
          </w:p>
        </w:tc>
      </w:tr>
      <w:tr w:rsidR="001C6CC4" w:rsidRPr="001C6CC4" w14:paraId="2C66B472" w14:textId="77777777" w:rsidTr="005846DB">
        <w:trPr>
          <w:trHeight w:hRule="exact" w:val="1959"/>
          <w:tblHeader/>
        </w:trPr>
        <w:tc>
          <w:tcPr>
            <w:tcW w:w="3060" w:type="dxa"/>
            <w:shd w:val="clear" w:color="auto" w:fill="auto"/>
            <w:vAlign w:val="bottom"/>
          </w:tcPr>
          <w:p w14:paraId="761DDAF2" w14:textId="77777777" w:rsidR="001C6CC4" w:rsidRPr="001C6CC4" w:rsidRDefault="001C6CC4" w:rsidP="008D41DB">
            <w:pPr>
              <w:jc w:val="center"/>
              <w:rPr>
                <w:rFonts w:ascii="AngsanaUPC" w:hAnsi="AngsanaUPC" w:cs="AngsanaUPC"/>
                <w:sz w:val="28"/>
                <w:u w:val="single"/>
                <w:cs/>
              </w:rPr>
            </w:pPr>
          </w:p>
        </w:tc>
        <w:tc>
          <w:tcPr>
            <w:tcW w:w="13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8A7C97" w14:textId="397C2DFB" w:rsidR="001C6CC4" w:rsidRPr="001C6CC4" w:rsidRDefault="001C6CC4" w:rsidP="001C6CC4">
            <w:pPr>
              <w:jc w:val="center"/>
              <w:rPr>
                <w:rFonts w:ascii="AngsanaUPC" w:hAnsi="AngsanaUPC" w:cs="AngsanaUPC"/>
                <w:b/>
                <w:bCs/>
                <w:sz w:val="28"/>
                <w:cs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>สำหรับปี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br/>
              <w:t xml:space="preserve">สิ้นสุดวันที่                 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3</w:t>
            </w:r>
            <w:r>
              <w:rPr>
                <w:rFonts w:ascii="AngsanaUPC" w:hAnsi="AngsanaUPC" w:cs="AngsanaUPC"/>
                <w:b/>
                <w:bCs/>
                <w:sz w:val="28"/>
              </w:rPr>
              <w:t>0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 xml:space="preserve"> </w:t>
            </w:r>
            <w:r>
              <w:rPr>
                <w:rFonts w:ascii="AngsanaUPC" w:hAnsi="AngsanaUPC" w:cs="AngsanaUPC" w:hint="cs"/>
                <w:b/>
                <w:bCs/>
                <w:sz w:val="28"/>
                <w:cs/>
              </w:rPr>
              <w:t>มิถุนายน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2566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00DAA38C" w14:textId="77777777" w:rsidR="001C6CC4" w:rsidRPr="001C6CC4" w:rsidRDefault="001C6CC4" w:rsidP="008D41DB">
            <w:pPr>
              <w:ind w:left="-378"/>
              <w:jc w:val="center"/>
              <w:rPr>
                <w:rFonts w:ascii="AngsanaUPC" w:hAnsi="AngsanaUPC" w:cs="AngsanaUPC"/>
                <w:b/>
                <w:bCs/>
                <w:sz w:val="28"/>
                <w:cs/>
              </w:rPr>
            </w:pP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C0DA8B" w14:textId="203B36FA" w:rsidR="001C6CC4" w:rsidRPr="001C6CC4" w:rsidRDefault="001C6CC4" w:rsidP="008D41DB">
            <w:pPr>
              <w:ind w:left="-54" w:right="-40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สำหรับรอบ     ระยะเวลาบัญชีตั้งแต่วันที่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 xml:space="preserve">8 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ตุลาคม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 xml:space="preserve">2564     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 ถึงวันที่ </w:t>
            </w:r>
            <w:r w:rsidR="007E0063">
              <w:rPr>
                <w:rFonts w:ascii="AngsanaUPC" w:hAnsi="AngsanaUPC" w:cs="AngsanaUPC"/>
                <w:b/>
                <w:bCs/>
                <w:sz w:val="28"/>
              </w:rPr>
              <w:br/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 xml:space="preserve">30 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มิถุนายน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2565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278CF88A" w14:textId="77777777" w:rsidR="001C6CC4" w:rsidRPr="001C6CC4" w:rsidRDefault="001C6CC4" w:rsidP="008D41DB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627969B" w14:textId="39036A00" w:rsidR="001C6CC4" w:rsidRPr="001C6CC4" w:rsidRDefault="001C6CC4" w:rsidP="008D41DB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>สำหรับ</w:t>
            </w:r>
            <w:r>
              <w:rPr>
                <w:rFonts w:ascii="AngsanaUPC" w:hAnsi="AngsanaUPC" w:cs="AngsanaUPC" w:hint="cs"/>
                <w:b/>
                <w:bCs/>
                <w:sz w:val="28"/>
                <w:cs/>
              </w:rPr>
              <w:t>ปี</w:t>
            </w:r>
          </w:p>
          <w:p w14:paraId="2B71480C" w14:textId="279EBBBB" w:rsidR="001C6CC4" w:rsidRPr="001C6CC4" w:rsidRDefault="001C6CC4" w:rsidP="008D41DB">
            <w:pPr>
              <w:jc w:val="center"/>
              <w:rPr>
                <w:rFonts w:ascii="AngsanaUPC" w:hAnsi="AngsanaUPC" w:cs="AngsanaUPC"/>
                <w:sz w:val="28"/>
                <w:u w:val="single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สิ้นสุดวันที่                 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3</w:t>
            </w:r>
            <w:r>
              <w:rPr>
                <w:rFonts w:ascii="AngsanaUPC" w:hAnsi="AngsanaUPC" w:cs="AngsanaUPC"/>
                <w:b/>
                <w:bCs/>
                <w:sz w:val="28"/>
              </w:rPr>
              <w:t xml:space="preserve">0 </w:t>
            </w:r>
            <w:r>
              <w:rPr>
                <w:rFonts w:ascii="AngsanaUPC" w:hAnsi="AngsanaUPC" w:cs="AngsanaUPC" w:hint="cs"/>
                <w:b/>
                <w:bCs/>
                <w:sz w:val="28"/>
                <w:cs/>
              </w:rPr>
              <w:t>มิถุนายน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2566</w:t>
            </w:r>
          </w:p>
        </w:tc>
        <w:tc>
          <w:tcPr>
            <w:tcW w:w="7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3E5BA1E" w14:textId="77777777" w:rsidR="001C6CC4" w:rsidRPr="001C6CC4" w:rsidRDefault="001C6CC4" w:rsidP="008D41DB">
            <w:pPr>
              <w:jc w:val="center"/>
              <w:rPr>
                <w:rFonts w:ascii="AngsanaUPC" w:hAnsi="AngsanaUPC" w:cs="AngsanaUPC"/>
                <w:sz w:val="28"/>
                <w:u w:val="single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6E72441" w14:textId="2E02226F" w:rsidR="001C6CC4" w:rsidRPr="001C6CC4" w:rsidRDefault="001C6CC4" w:rsidP="001C6CC4">
            <w:pPr>
              <w:jc w:val="center"/>
              <w:rPr>
                <w:rFonts w:ascii="AngsanaUPC" w:hAnsi="AngsanaUPC" w:cs="AngsanaUPC"/>
                <w:sz w:val="28"/>
                <w:u w:val="single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>สำหรับ</w:t>
            </w:r>
            <w:r>
              <w:rPr>
                <w:rFonts w:ascii="AngsanaUPC" w:hAnsi="AngsanaUPC" w:cs="AngsanaUPC" w:hint="cs"/>
                <w:b/>
                <w:bCs/>
                <w:sz w:val="28"/>
                <w:cs/>
              </w:rPr>
              <w:t>ปี</w:t>
            </w:r>
            <w:r>
              <w:rPr>
                <w:rFonts w:ascii="AngsanaUPC" w:hAnsi="AngsanaUPC" w:cs="AngsanaUPC"/>
                <w:b/>
                <w:bCs/>
                <w:sz w:val="28"/>
                <w:cs/>
              </w:rPr>
              <w:br/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สิ้นสุดวันที่                 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3</w:t>
            </w:r>
            <w:r>
              <w:rPr>
                <w:rFonts w:ascii="AngsanaUPC" w:hAnsi="AngsanaUPC" w:cs="AngsanaUPC"/>
                <w:b/>
                <w:bCs/>
                <w:sz w:val="28"/>
              </w:rPr>
              <w:t>0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 xml:space="preserve"> </w:t>
            </w:r>
            <w:r>
              <w:rPr>
                <w:rFonts w:ascii="AngsanaUPC" w:hAnsi="AngsanaUPC" w:cs="AngsanaUPC" w:hint="cs"/>
                <w:b/>
                <w:bCs/>
                <w:sz w:val="28"/>
                <w:cs/>
              </w:rPr>
              <w:t>มิถุนายน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2565</w:t>
            </w:r>
          </w:p>
        </w:tc>
      </w:tr>
      <w:tr w:rsidR="001C6CC4" w:rsidRPr="001C6CC4" w14:paraId="65258585" w14:textId="77777777" w:rsidTr="000F19FE">
        <w:trPr>
          <w:trHeight w:hRule="exact" w:val="432"/>
        </w:trPr>
        <w:tc>
          <w:tcPr>
            <w:tcW w:w="3060" w:type="dxa"/>
            <w:shd w:val="clear" w:color="auto" w:fill="auto"/>
            <w:vAlign w:val="center"/>
          </w:tcPr>
          <w:p w14:paraId="7B25434A" w14:textId="77777777" w:rsidR="001C6CC4" w:rsidRPr="001C6CC4" w:rsidRDefault="001C6CC4" w:rsidP="008D41DB">
            <w:pPr>
              <w:ind w:firstLine="64"/>
              <w:rPr>
                <w:rFonts w:ascii="AngsanaUPC" w:hAnsi="AngsanaUPC" w:cs="AngsanaUPC"/>
                <w:color w:val="000000"/>
                <w:sz w:val="28"/>
                <w:cs/>
              </w:rPr>
            </w:pPr>
            <w:r w:rsidRPr="001C6CC4">
              <w:rPr>
                <w:rFonts w:ascii="AngsanaUPC" w:hAnsi="AngsanaUPC" w:cs="AngsanaUPC"/>
                <w:sz w:val="28"/>
                <w:cs/>
              </w:rPr>
              <w:t>ผลประโยชน์ระยะสั้น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9371D4" w14:textId="0113CFA1" w:rsidR="001C6CC4" w:rsidRPr="001C6CC4" w:rsidRDefault="001C6CC4" w:rsidP="00334C80">
            <w:pPr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>1,</w:t>
            </w:r>
            <w:r w:rsidR="00334C80">
              <w:rPr>
                <w:rFonts w:ascii="AngsanaUPC" w:hAnsi="AngsanaUPC" w:cs="AngsanaUPC"/>
                <w:sz w:val="28"/>
              </w:rPr>
              <w:t>80</w:t>
            </w:r>
            <w:r w:rsidRPr="001C6CC4">
              <w:rPr>
                <w:rFonts w:ascii="AngsanaUPC" w:hAnsi="AngsanaUPC" w:cs="AngsanaUPC"/>
                <w:sz w:val="28"/>
              </w:rPr>
              <w:t>0,000.00</w:t>
            </w:r>
          </w:p>
        </w:tc>
        <w:tc>
          <w:tcPr>
            <w:tcW w:w="78" w:type="dxa"/>
            <w:shd w:val="clear" w:color="auto" w:fill="auto"/>
            <w:vAlign w:val="center"/>
          </w:tcPr>
          <w:p w14:paraId="3682CD46" w14:textId="77777777" w:rsidR="001C6CC4" w:rsidRPr="001C6CC4" w:rsidRDefault="001C6CC4" w:rsidP="001C6CC4">
            <w:pPr>
              <w:ind w:left="-378"/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09C88D" w14:textId="471FCFE3" w:rsidR="001C6CC4" w:rsidRPr="001C6CC4" w:rsidRDefault="001C6CC4" w:rsidP="001C6CC4">
            <w:pPr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1,35</w:t>
            </w:r>
            <w:r w:rsidRPr="001C6CC4">
              <w:rPr>
                <w:rFonts w:ascii="AngsanaUPC" w:hAnsi="AngsanaUPC" w:cs="AngsanaUPC"/>
                <w:sz w:val="28"/>
              </w:rPr>
              <w:t>0,000.00</w:t>
            </w:r>
          </w:p>
        </w:tc>
        <w:tc>
          <w:tcPr>
            <w:tcW w:w="78" w:type="dxa"/>
            <w:shd w:val="clear" w:color="auto" w:fill="auto"/>
            <w:vAlign w:val="center"/>
          </w:tcPr>
          <w:p w14:paraId="395FA60F" w14:textId="77777777" w:rsidR="001C6CC4" w:rsidRPr="001C6CC4" w:rsidRDefault="001C6CC4" w:rsidP="001C6CC4">
            <w:pPr>
              <w:ind w:right="-12"/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726950" w14:textId="7B255FEC" w:rsidR="001C6CC4" w:rsidRPr="001C6CC4" w:rsidRDefault="00334C80" w:rsidP="001C6CC4">
            <w:pPr>
              <w:ind w:right="-12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1,80</w:t>
            </w:r>
            <w:r w:rsidR="001C6CC4" w:rsidRPr="001C6CC4">
              <w:rPr>
                <w:rFonts w:ascii="AngsanaUPC" w:hAnsi="AngsanaUPC" w:cs="AngsanaUPC"/>
                <w:sz w:val="28"/>
              </w:rPr>
              <w:t>0,000.00</w:t>
            </w:r>
          </w:p>
        </w:tc>
        <w:tc>
          <w:tcPr>
            <w:tcW w:w="78" w:type="dxa"/>
            <w:shd w:val="clear" w:color="auto" w:fill="auto"/>
            <w:vAlign w:val="center"/>
          </w:tcPr>
          <w:p w14:paraId="313EF010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8C7306" w14:textId="525C9992" w:rsidR="001C6CC4" w:rsidRPr="001C6CC4" w:rsidRDefault="001C6CC4" w:rsidP="001C6CC4">
            <w:pPr>
              <w:ind w:right="-12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>1,</w:t>
            </w:r>
            <w:r>
              <w:rPr>
                <w:rFonts w:ascii="AngsanaUPC" w:hAnsi="AngsanaUPC" w:cs="AngsanaUPC"/>
                <w:sz w:val="28"/>
              </w:rPr>
              <w:t>80</w:t>
            </w:r>
            <w:r w:rsidRPr="001C6CC4">
              <w:rPr>
                <w:rFonts w:ascii="AngsanaUPC" w:hAnsi="AngsanaUPC" w:cs="AngsanaUPC"/>
                <w:sz w:val="28"/>
              </w:rPr>
              <w:t>0,000.00</w:t>
            </w:r>
          </w:p>
        </w:tc>
      </w:tr>
      <w:tr w:rsidR="001C6CC4" w:rsidRPr="001C6CC4" w14:paraId="357C00C4" w14:textId="77777777" w:rsidTr="000F19FE">
        <w:trPr>
          <w:trHeight w:hRule="exact" w:val="432"/>
        </w:trPr>
        <w:tc>
          <w:tcPr>
            <w:tcW w:w="3060" w:type="dxa"/>
            <w:shd w:val="clear" w:color="auto" w:fill="auto"/>
            <w:vAlign w:val="center"/>
          </w:tcPr>
          <w:p w14:paraId="6B801F13" w14:textId="77777777" w:rsidR="001C6CC4" w:rsidRPr="001C6CC4" w:rsidRDefault="001C6CC4" w:rsidP="008D41DB">
            <w:pPr>
              <w:ind w:right="-150" w:firstLine="64"/>
              <w:rPr>
                <w:rFonts w:ascii="AngsanaUPC" w:hAnsi="AngsanaUPC" w:cs="AngsanaUPC"/>
                <w:b/>
                <w:bCs/>
                <w:sz w:val="28"/>
                <w:cs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>รวม</w:t>
            </w:r>
            <w:r w:rsidRPr="001C6CC4">
              <w:rPr>
                <w:rFonts w:ascii="AngsanaUPC" w:hAnsi="AngsanaUPC" w:cs="AngsanaUPC"/>
                <w:b/>
                <w:bCs/>
                <w:color w:val="000000"/>
                <w:sz w:val="28"/>
                <w:cs/>
              </w:rPr>
              <w:t>ค่าตอบแทนที่จ่ายให้ผู้บริหารสำคัญ</w:t>
            </w:r>
          </w:p>
        </w:tc>
        <w:tc>
          <w:tcPr>
            <w:tcW w:w="138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D34FAFD" w14:textId="573F6F2C" w:rsidR="001C6CC4" w:rsidRPr="001C6CC4" w:rsidRDefault="00334C80" w:rsidP="001C6CC4">
            <w:pPr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1,80</w:t>
            </w:r>
            <w:r w:rsidR="001C6CC4" w:rsidRPr="001C6CC4">
              <w:rPr>
                <w:rFonts w:ascii="AngsanaUPC" w:hAnsi="AngsanaUPC" w:cs="AngsanaUPC"/>
                <w:b/>
                <w:bCs/>
                <w:sz w:val="28"/>
              </w:rPr>
              <w:t>0,000.00</w:t>
            </w:r>
          </w:p>
        </w:tc>
        <w:tc>
          <w:tcPr>
            <w:tcW w:w="78" w:type="dxa"/>
            <w:shd w:val="clear" w:color="auto" w:fill="auto"/>
            <w:vAlign w:val="center"/>
          </w:tcPr>
          <w:p w14:paraId="648D82B7" w14:textId="77777777" w:rsidR="001C6CC4" w:rsidRPr="001C6CC4" w:rsidRDefault="001C6CC4" w:rsidP="001C6CC4">
            <w:pPr>
              <w:ind w:left="-378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3DC9946" w14:textId="2D1F0593" w:rsidR="001C6CC4" w:rsidRPr="001C6CC4" w:rsidRDefault="001C6CC4" w:rsidP="001C6CC4">
            <w:pPr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1,35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0,000.00</w:t>
            </w:r>
          </w:p>
        </w:tc>
        <w:tc>
          <w:tcPr>
            <w:tcW w:w="78" w:type="dxa"/>
            <w:shd w:val="clear" w:color="auto" w:fill="auto"/>
            <w:vAlign w:val="center"/>
          </w:tcPr>
          <w:p w14:paraId="60F0D065" w14:textId="77777777" w:rsidR="001C6CC4" w:rsidRPr="001C6CC4" w:rsidRDefault="001C6CC4" w:rsidP="001C6CC4">
            <w:pPr>
              <w:ind w:right="-12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17794DA" w14:textId="53F992B0" w:rsidR="001C6CC4" w:rsidRPr="001C6CC4" w:rsidRDefault="00334C80" w:rsidP="001C6CC4">
            <w:pPr>
              <w:ind w:right="-12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1,80</w:t>
            </w:r>
            <w:r w:rsidR="001C6CC4" w:rsidRPr="001C6CC4">
              <w:rPr>
                <w:rFonts w:ascii="AngsanaUPC" w:hAnsi="AngsanaUPC" w:cs="AngsanaUPC"/>
                <w:b/>
                <w:bCs/>
                <w:sz w:val="28"/>
              </w:rPr>
              <w:t>0,000.00</w:t>
            </w:r>
          </w:p>
        </w:tc>
        <w:tc>
          <w:tcPr>
            <w:tcW w:w="78" w:type="dxa"/>
            <w:shd w:val="clear" w:color="auto" w:fill="auto"/>
            <w:vAlign w:val="center"/>
          </w:tcPr>
          <w:p w14:paraId="339620B9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21723585" w14:textId="2403E25F" w:rsidR="001C6CC4" w:rsidRPr="001C6CC4" w:rsidRDefault="001C6CC4" w:rsidP="001C6CC4">
            <w:pPr>
              <w:ind w:right="-12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</w:rPr>
              <w:t>1,</w:t>
            </w:r>
            <w:r>
              <w:rPr>
                <w:rFonts w:ascii="AngsanaUPC" w:hAnsi="AngsanaUPC" w:cs="AngsanaUPC"/>
                <w:b/>
                <w:bCs/>
                <w:sz w:val="28"/>
              </w:rPr>
              <w:t>80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0,000.00</w:t>
            </w:r>
          </w:p>
        </w:tc>
      </w:tr>
    </w:tbl>
    <w:p w14:paraId="4D77A081" w14:textId="203782F2" w:rsidR="00B20ADC" w:rsidRPr="00B4519B" w:rsidRDefault="00B20ADC" w:rsidP="00B35BBA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เงินสดและรายการเทียบเท่าเงินสด</w:t>
      </w:r>
    </w:p>
    <w:p w14:paraId="01555F1E" w14:textId="4B5D70E0" w:rsidR="00B20ADC" w:rsidRDefault="000402A9" w:rsidP="00B35BBA">
      <w:pPr>
        <w:pStyle w:val="BlockText"/>
        <w:spacing w:before="120" w:after="120"/>
        <w:ind w:left="360" w:right="-29" w:firstLine="0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cs/>
        </w:rPr>
        <w:t xml:space="preserve">เงินสดและรายการเทียบเท่าเงินสด </w:t>
      </w:r>
      <w:r w:rsidR="00E33A41" w:rsidRPr="00B4519B">
        <w:rPr>
          <w:rFonts w:asciiTheme="majorBidi" w:hAnsiTheme="majorBidi" w:cstheme="majorBidi"/>
          <w:cs/>
        </w:rPr>
        <w:t xml:space="preserve">ณ วันที่ </w:t>
      </w:r>
      <w:r w:rsidR="00B35BBA" w:rsidRPr="00B4519B">
        <w:rPr>
          <w:rFonts w:asciiTheme="majorBidi" w:hAnsiTheme="majorBidi" w:cstheme="majorBidi"/>
        </w:rPr>
        <w:t xml:space="preserve">30 </w:t>
      </w:r>
      <w:r w:rsidR="00B35BBA" w:rsidRPr="00B4519B">
        <w:rPr>
          <w:rFonts w:asciiTheme="majorBidi" w:hAnsiTheme="majorBidi" w:cstheme="majorBidi"/>
          <w:cs/>
        </w:rPr>
        <w:t>มิถุนายน</w:t>
      </w:r>
      <w:r w:rsidR="00E33A41" w:rsidRPr="00B4519B">
        <w:rPr>
          <w:rFonts w:asciiTheme="majorBidi" w:hAnsiTheme="majorBidi" w:cstheme="majorBidi"/>
          <w:cs/>
        </w:rPr>
        <w:t xml:space="preserve"> </w:t>
      </w:r>
      <w:r w:rsidR="00AE36BF" w:rsidRPr="00B4519B">
        <w:rPr>
          <w:rFonts w:asciiTheme="majorBidi" w:hAnsiTheme="majorBidi" w:cstheme="majorBidi"/>
        </w:rPr>
        <w:t>256</w:t>
      </w:r>
      <w:r w:rsidR="001C6CC4">
        <w:rPr>
          <w:rFonts w:asciiTheme="majorBidi" w:hAnsiTheme="majorBidi" w:cstheme="majorBidi"/>
        </w:rPr>
        <w:t>6</w:t>
      </w:r>
      <w:r w:rsidR="00E33A41" w:rsidRPr="00B4519B">
        <w:rPr>
          <w:rFonts w:asciiTheme="majorBidi" w:hAnsiTheme="majorBidi" w:cstheme="majorBidi"/>
          <w:cs/>
        </w:rPr>
        <w:t xml:space="preserve"> และ</w:t>
      </w:r>
      <w:r w:rsidR="00B35BBA" w:rsidRPr="00B4519B">
        <w:rPr>
          <w:rFonts w:asciiTheme="majorBidi" w:hAnsiTheme="majorBidi" w:cstheme="majorBidi"/>
          <w:cs/>
        </w:rPr>
        <w:t xml:space="preserve"> </w:t>
      </w:r>
      <w:r w:rsidR="00E33A41" w:rsidRPr="00B4519B">
        <w:rPr>
          <w:rFonts w:asciiTheme="majorBidi" w:hAnsiTheme="majorBidi" w:cstheme="majorBidi"/>
        </w:rPr>
        <w:t>256</w:t>
      </w:r>
      <w:r w:rsidR="001C6CC4">
        <w:rPr>
          <w:rFonts w:asciiTheme="majorBidi" w:hAnsiTheme="majorBidi" w:cstheme="majorBidi"/>
        </w:rPr>
        <w:t>5</w:t>
      </w:r>
      <w:r w:rsidR="00E33A41" w:rsidRPr="00B4519B">
        <w:rPr>
          <w:rFonts w:asciiTheme="majorBidi" w:hAnsiTheme="majorBidi" w:cstheme="majorBidi"/>
          <w:cs/>
        </w:rPr>
        <w:t xml:space="preserve"> </w:t>
      </w:r>
      <w:r w:rsidR="00B20ADC" w:rsidRPr="00B4519B">
        <w:rPr>
          <w:rFonts w:asciiTheme="majorBidi" w:hAnsiTheme="majorBidi" w:cstheme="majorBidi"/>
          <w:cs/>
        </w:rPr>
        <w:t>ประกอบด้วย</w:t>
      </w:r>
    </w:p>
    <w:tbl>
      <w:tblPr>
        <w:tblW w:w="9605" w:type="dxa"/>
        <w:tblInd w:w="1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84"/>
        <w:gridCol w:w="1481"/>
        <w:gridCol w:w="86"/>
        <w:gridCol w:w="1498"/>
        <w:gridCol w:w="86"/>
        <w:gridCol w:w="1482"/>
        <w:gridCol w:w="86"/>
        <w:gridCol w:w="1502"/>
      </w:tblGrid>
      <w:tr w:rsidR="001C6CC4" w:rsidRPr="001C6CC4" w14:paraId="121A8FA7" w14:textId="77777777" w:rsidTr="005718A4">
        <w:trPr>
          <w:trHeight w:val="20"/>
        </w:trPr>
        <w:tc>
          <w:tcPr>
            <w:tcW w:w="3384" w:type="dxa"/>
          </w:tcPr>
          <w:p w14:paraId="46F29E5A" w14:textId="77777777" w:rsidR="001C6CC4" w:rsidRPr="001C6CC4" w:rsidRDefault="001C6CC4" w:rsidP="008D41DB">
            <w:pPr>
              <w:pStyle w:val="BlockText"/>
              <w:tabs>
                <w:tab w:val="left" w:pos="1134"/>
              </w:tabs>
              <w:spacing w:before="40"/>
              <w:ind w:left="0" w:right="-11" w:firstLine="0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6221" w:type="dxa"/>
            <w:gridSpan w:val="7"/>
            <w:vAlign w:val="bottom"/>
          </w:tcPr>
          <w:p w14:paraId="64B1BFDE" w14:textId="77777777" w:rsidR="001C6CC4" w:rsidRPr="001C6CC4" w:rsidRDefault="001C6CC4" w:rsidP="008D41DB">
            <w:pPr>
              <w:pStyle w:val="BlockText"/>
              <w:spacing w:before="40"/>
              <w:ind w:left="-108" w:right="-11" w:firstLine="0"/>
              <w:jc w:val="center"/>
              <w:rPr>
                <w:rFonts w:ascii="AngsanaUPC" w:hAnsi="AngsanaUPC" w:cs="AngsanaUPC"/>
                <w:b/>
                <w:bCs/>
              </w:rPr>
            </w:pPr>
            <w:r w:rsidRPr="001C6CC4">
              <w:rPr>
                <w:rFonts w:ascii="AngsanaUPC" w:hAnsi="AngsanaUPC" w:cs="AngsanaUPC"/>
                <w:b/>
                <w:bCs/>
                <w:cs/>
              </w:rPr>
              <w:t>หน่วย: บาท</w:t>
            </w:r>
          </w:p>
        </w:tc>
      </w:tr>
      <w:tr w:rsidR="00EE2C8A" w:rsidRPr="001C6CC4" w14:paraId="4A73070B" w14:textId="77777777" w:rsidTr="005718A4">
        <w:trPr>
          <w:trHeight w:val="20"/>
        </w:trPr>
        <w:tc>
          <w:tcPr>
            <w:tcW w:w="3384" w:type="dxa"/>
          </w:tcPr>
          <w:p w14:paraId="2005B1A4" w14:textId="77777777" w:rsidR="001C6CC4" w:rsidRPr="001C6CC4" w:rsidRDefault="001C6CC4" w:rsidP="008D41DB">
            <w:pPr>
              <w:spacing w:line="380" w:lineRule="exact"/>
              <w:ind w:left="49"/>
              <w:rPr>
                <w:rFonts w:ascii="AngsanaUPC" w:hAnsi="AngsanaUPC" w:cs="AngsanaUPC"/>
                <w:sz w:val="28"/>
                <w:cs/>
              </w:rPr>
            </w:pPr>
          </w:p>
        </w:tc>
        <w:tc>
          <w:tcPr>
            <w:tcW w:w="30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7CAE5B" w14:textId="77777777" w:rsidR="001C6CC4" w:rsidRPr="001C6CC4" w:rsidRDefault="001C6CC4" w:rsidP="008D41DB">
            <w:pPr>
              <w:pStyle w:val="Footer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งบการเงินรวม</w:t>
            </w:r>
          </w:p>
        </w:tc>
        <w:tc>
          <w:tcPr>
            <w:tcW w:w="86" w:type="dxa"/>
            <w:tcBorders>
              <w:top w:val="single" w:sz="4" w:space="0" w:color="auto"/>
            </w:tcBorders>
            <w:shd w:val="clear" w:color="auto" w:fill="auto"/>
          </w:tcPr>
          <w:p w14:paraId="6B39A15D" w14:textId="77777777" w:rsidR="001C6CC4" w:rsidRPr="001C6CC4" w:rsidRDefault="001C6CC4" w:rsidP="008D41DB">
            <w:pPr>
              <w:pStyle w:val="Footer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30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CF0517E" w14:textId="77777777" w:rsidR="001C6CC4" w:rsidRPr="001C6CC4" w:rsidRDefault="001C6CC4" w:rsidP="008D41DB">
            <w:pPr>
              <w:pStyle w:val="Footer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งบการเงินเฉพาะกิจการ</w:t>
            </w:r>
          </w:p>
        </w:tc>
      </w:tr>
      <w:tr w:rsidR="005718A4" w:rsidRPr="001C6CC4" w14:paraId="514F8C5A" w14:textId="77777777" w:rsidTr="005718A4">
        <w:trPr>
          <w:trHeight w:val="20"/>
        </w:trPr>
        <w:tc>
          <w:tcPr>
            <w:tcW w:w="3384" w:type="dxa"/>
          </w:tcPr>
          <w:p w14:paraId="39E21AA5" w14:textId="77777777" w:rsidR="001C6CC4" w:rsidRPr="001C6CC4" w:rsidRDefault="001C6CC4" w:rsidP="008D41DB">
            <w:pPr>
              <w:spacing w:line="380" w:lineRule="exact"/>
              <w:ind w:left="49"/>
              <w:rPr>
                <w:rFonts w:ascii="AngsanaUPC" w:hAnsi="AngsanaUPC" w:cs="AngsanaUPC"/>
                <w:sz w:val="28"/>
                <w:cs/>
              </w:rPr>
            </w:pPr>
          </w:p>
        </w:tc>
        <w:tc>
          <w:tcPr>
            <w:tcW w:w="14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2250A21" w14:textId="65209734" w:rsidR="001C6CC4" w:rsidRPr="001C6CC4" w:rsidRDefault="001C6CC4" w:rsidP="001C6CC4">
            <w:pPr>
              <w:pStyle w:val="Footer"/>
              <w:ind w:right="1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</w:rPr>
              <w:t>2566</w:t>
            </w:r>
          </w:p>
        </w:tc>
        <w:tc>
          <w:tcPr>
            <w:tcW w:w="86" w:type="dxa"/>
          </w:tcPr>
          <w:p w14:paraId="520253D4" w14:textId="77777777" w:rsidR="001C6CC4" w:rsidRPr="001C6CC4" w:rsidRDefault="001C6CC4" w:rsidP="008D41DB">
            <w:pPr>
              <w:pStyle w:val="Footer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98" w:type="dxa"/>
            <w:tcBorders>
              <w:bottom w:val="single" w:sz="4" w:space="0" w:color="auto"/>
            </w:tcBorders>
            <w:vAlign w:val="bottom"/>
          </w:tcPr>
          <w:p w14:paraId="3E56BC90" w14:textId="2E559DB4" w:rsidR="001C6CC4" w:rsidRPr="001C6CC4" w:rsidRDefault="001C6CC4" w:rsidP="001C6CC4">
            <w:pPr>
              <w:pStyle w:val="Footer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</w:rPr>
              <w:t>2565</w:t>
            </w:r>
          </w:p>
        </w:tc>
        <w:tc>
          <w:tcPr>
            <w:tcW w:w="86" w:type="dxa"/>
            <w:shd w:val="clear" w:color="auto" w:fill="auto"/>
          </w:tcPr>
          <w:p w14:paraId="208CC445" w14:textId="77777777" w:rsidR="001C6CC4" w:rsidRPr="001C6CC4" w:rsidRDefault="001C6CC4" w:rsidP="008D41DB">
            <w:pPr>
              <w:pStyle w:val="Footer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3524A61" w14:textId="258FC6E1" w:rsidR="001C6CC4" w:rsidRPr="001C6CC4" w:rsidRDefault="001C6CC4" w:rsidP="00EE2C8A">
            <w:pPr>
              <w:pStyle w:val="Footer"/>
              <w:ind w:left="12"/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</w:rPr>
              <w:t>2566</w:t>
            </w:r>
          </w:p>
        </w:tc>
        <w:tc>
          <w:tcPr>
            <w:tcW w:w="8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6FC57BD" w14:textId="77777777" w:rsidR="001C6CC4" w:rsidRPr="001C6CC4" w:rsidRDefault="001C6CC4" w:rsidP="008D41DB">
            <w:pPr>
              <w:pStyle w:val="BlockText"/>
              <w:tabs>
                <w:tab w:val="right" w:pos="742"/>
              </w:tabs>
              <w:spacing w:before="40"/>
              <w:ind w:left="1309" w:right="-11" w:hanging="1417"/>
              <w:jc w:val="center"/>
              <w:rPr>
                <w:rFonts w:ascii="AngsanaUPC" w:hAnsi="AngsanaUPC" w:cs="AngsanaUPC"/>
              </w:rPr>
            </w:pPr>
          </w:p>
        </w:tc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9BEA1BC" w14:textId="17CD59F7" w:rsidR="001C6CC4" w:rsidRPr="001C6CC4" w:rsidRDefault="001C6CC4" w:rsidP="00EE2C8A">
            <w:pPr>
              <w:pStyle w:val="Footer"/>
              <w:jc w:val="center"/>
              <w:rPr>
                <w:rFonts w:ascii="AngsanaUPC" w:hAnsi="AngsanaUPC" w:cs="AngsanaUPC"/>
                <w:sz w:val="28"/>
                <w:lang w:eastAsia="en-US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</w:rPr>
              <w:t>2565</w:t>
            </w:r>
          </w:p>
        </w:tc>
      </w:tr>
      <w:tr w:rsidR="005718A4" w:rsidRPr="001C6CC4" w14:paraId="1D76B372" w14:textId="77777777" w:rsidTr="000F19FE">
        <w:trPr>
          <w:trHeight w:val="20"/>
        </w:trPr>
        <w:tc>
          <w:tcPr>
            <w:tcW w:w="3384" w:type="dxa"/>
            <w:vAlign w:val="bottom"/>
          </w:tcPr>
          <w:p w14:paraId="73C8377A" w14:textId="27806AB8" w:rsidR="001C6CC4" w:rsidRPr="001C6CC4" w:rsidRDefault="001C6CC4" w:rsidP="005718A4">
            <w:pPr>
              <w:spacing w:line="380" w:lineRule="exact"/>
              <w:ind w:left="183"/>
              <w:rPr>
                <w:rFonts w:ascii="AngsanaUPC" w:hAnsi="AngsanaUPC" w:cs="AngsanaUPC"/>
                <w:sz w:val="28"/>
                <w:cs/>
              </w:rPr>
            </w:pPr>
            <w:r w:rsidRPr="001C6CC4">
              <w:rPr>
                <w:rFonts w:ascii="AngsanaUPC" w:hAnsi="AngsanaUPC" w:cs="AngsanaUPC"/>
                <w:sz w:val="28"/>
                <w:cs/>
              </w:rPr>
              <w:t>เงินสดในมือ</w:t>
            </w:r>
          </w:p>
        </w:tc>
        <w:tc>
          <w:tcPr>
            <w:tcW w:w="148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3053AE7" w14:textId="77777777" w:rsidR="001C6CC4" w:rsidRPr="001C6CC4" w:rsidRDefault="001C6CC4" w:rsidP="001C6CC4">
            <w:pPr>
              <w:ind w:right="91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>10,000.00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5AB1AC39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9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28EDA8" w14:textId="77777777" w:rsidR="001C6CC4" w:rsidRPr="001C6CC4" w:rsidRDefault="001C6CC4" w:rsidP="001C6CC4">
            <w:pPr>
              <w:ind w:right="90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 xml:space="preserve">          10,000</w:t>
            </w:r>
            <w:r w:rsidRPr="001C6CC4">
              <w:rPr>
                <w:rFonts w:ascii="AngsanaUPC" w:hAnsi="AngsanaUPC" w:cs="AngsanaUPC"/>
                <w:sz w:val="28"/>
                <w:cs/>
              </w:rPr>
              <w:t>.</w:t>
            </w:r>
            <w:r w:rsidRPr="001C6CC4">
              <w:rPr>
                <w:rFonts w:ascii="AngsanaUPC" w:hAnsi="AngsanaUPC" w:cs="AngsanaUPC"/>
                <w:sz w:val="28"/>
              </w:rPr>
              <w:t>00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563235E6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82" w:type="dxa"/>
            <w:tcBorders>
              <w:top w:val="single" w:sz="4" w:space="0" w:color="FFFFFF" w:themeColor="background1"/>
            </w:tcBorders>
            <w:shd w:val="clear" w:color="auto" w:fill="auto"/>
            <w:vAlign w:val="bottom"/>
          </w:tcPr>
          <w:p w14:paraId="5F4A99BC" w14:textId="77777777" w:rsidR="001C6CC4" w:rsidRPr="001C6CC4" w:rsidRDefault="001C6CC4" w:rsidP="005718A4">
            <w:pPr>
              <w:ind w:right="93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>10,000.00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4BF8B1B0" w14:textId="77777777" w:rsidR="001C6CC4" w:rsidRPr="001C6CC4" w:rsidRDefault="001C6CC4" w:rsidP="001C6CC4">
            <w:pPr>
              <w:pStyle w:val="BlockText"/>
              <w:tabs>
                <w:tab w:val="right" w:pos="742"/>
              </w:tabs>
              <w:spacing w:before="40"/>
              <w:ind w:left="1309" w:right="-11" w:hanging="1417"/>
              <w:jc w:val="right"/>
              <w:rPr>
                <w:rFonts w:ascii="AngsanaUPC" w:hAnsi="AngsanaUPC" w:cs="AngsanaUPC"/>
              </w:rPr>
            </w:pPr>
          </w:p>
        </w:tc>
        <w:tc>
          <w:tcPr>
            <w:tcW w:w="1502" w:type="dxa"/>
            <w:shd w:val="clear" w:color="auto" w:fill="auto"/>
            <w:vAlign w:val="bottom"/>
          </w:tcPr>
          <w:p w14:paraId="1EC59876" w14:textId="77777777" w:rsidR="001C6CC4" w:rsidRPr="001C6CC4" w:rsidRDefault="001C6CC4" w:rsidP="00EE2C8A">
            <w:pPr>
              <w:ind w:right="86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>10,000</w:t>
            </w:r>
            <w:r w:rsidRPr="001C6CC4">
              <w:rPr>
                <w:rFonts w:ascii="AngsanaUPC" w:hAnsi="AngsanaUPC" w:cs="AngsanaUPC"/>
                <w:sz w:val="28"/>
                <w:cs/>
              </w:rPr>
              <w:t>.</w:t>
            </w:r>
            <w:r w:rsidRPr="001C6CC4">
              <w:rPr>
                <w:rFonts w:ascii="AngsanaUPC" w:hAnsi="AngsanaUPC" w:cs="AngsanaUPC"/>
                <w:sz w:val="28"/>
              </w:rPr>
              <w:t xml:space="preserve">00 </w:t>
            </w:r>
          </w:p>
        </w:tc>
      </w:tr>
      <w:tr w:rsidR="005718A4" w:rsidRPr="001C6CC4" w14:paraId="651484E8" w14:textId="77777777" w:rsidTr="000F19FE">
        <w:trPr>
          <w:trHeight w:val="20"/>
        </w:trPr>
        <w:tc>
          <w:tcPr>
            <w:tcW w:w="3384" w:type="dxa"/>
            <w:vAlign w:val="bottom"/>
          </w:tcPr>
          <w:p w14:paraId="6DCEE850" w14:textId="048AD12A" w:rsidR="001C6CC4" w:rsidRPr="001C6CC4" w:rsidRDefault="001C6CC4" w:rsidP="005718A4">
            <w:pPr>
              <w:spacing w:line="380" w:lineRule="exact"/>
              <w:ind w:left="183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  <w:cs/>
              </w:rPr>
              <w:t>เงินฝากธนาคารประเภทกระแสรายวัน</w:t>
            </w:r>
          </w:p>
        </w:tc>
        <w:tc>
          <w:tcPr>
            <w:tcW w:w="1481" w:type="dxa"/>
            <w:shd w:val="clear" w:color="auto" w:fill="auto"/>
            <w:vAlign w:val="bottom"/>
          </w:tcPr>
          <w:p w14:paraId="35B34557" w14:textId="77777777" w:rsidR="001C6CC4" w:rsidRPr="001C6CC4" w:rsidRDefault="001C6CC4" w:rsidP="001C6CC4">
            <w:pPr>
              <w:ind w:right="91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>2,100.00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3977F33F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98" w:type="dxa"/>
            <w:shd w:val="clear" w:color="auto" w:fill="auto"/>
            <w:vAlign w:val="bottom"/>
          </w:tcPr>
          <w:p w14:paraId="49BB8D28" w14:textId="77777777" w:rsidR="001C6CC4" w:rsidRPr="001C6CC4" w:rsidRDefault="001C6CC4" w:rsidP="001C6CC4">
            <w:pPr>
              <w:ind w:right="90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 xml:space="preserve">       1,000</w:t>
            </w:r>
            <w:r w:rsidRPr="001C6CC4">
              <w:rPr>
                <w:rFonts w:ascii="AngsanaUPC" w:hAnsi="AngsanaUPC" w:cs="AngsanaUPC"/>
                <w:sz w:val="28"/>
                <w:cs/>
              </w:rPr>
              <w:t>.</w:t>
            </w:r>
            <w:r w:rsidRPr="001C6CC4">
              <w:rPr>
                <w:rFonts w:ascii="AngsanaUPC" w:hAnsi="AngsanaUPC" w:cs="AngsanaUPC"/>
                <w:sz w:val="28"/>
              </w:rPr>
              <w:t xml:space="preserve">00 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3B230622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82" w:type="dxa"/>
            <w:shd w:val="clear" w:color="auto" w:fill="auto"/>
            <w:vAlign w:val="bottom"/>
          </w:tcPr>
          <w:p w14:paraId="49AF0E95" w14:textId="77777777" w:rsidR="001C6CC4" w:rsidRPr="001C6CC4" w:rsidRDefault="001C6CC4" w:rsidP="005718A4">
            <w:pPr>
              <w:ind w:right="93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>2,100.00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5BCF47DD" w14:textId="77777777" w:rsidR="001C6CC4" w:rsidRPr="001C6CC4" w:rsidRDefault="001C6CC4" w:rsidP="001C6CC4">
            <w:pPr>
              <w:pStyle w:val="BlockText"/>
              <w:tabs>
                <w:tab w:val="right" w:pos="742"/>
              </w:tabs>
              <w:spacing w:before="40"/>
              <w:ind w:left="1309" w:right="-11" w:hanging="1417"/>
              <w:jc w:val="right"/>
              <w:rPr>
                <w:rFonts w:ascii="AngsanaUPC" w:hAnsi="AngsanaUPC" w:cs="AngsanaUPC"/>
              </w:rPr>
            </w:pPr>
          </w:p>
        </w:tc>
        <w:tc>
          <w:tcPr>
            <w:tcW w:w="1502" w:type="dxa"/>
            <w:shd w:val="clear" w:color="auto" w:fill="auto"/>
            <w:vAlign w:val="bottom"/>
          </w:tcPr>
          <w:p w14:paraId="3A04CC0B" w14:textId="77777777" w:rsidR="001C6CC4" w:rsidRPr="001C6CC4" w:rsidRDefault="001C6CC4" w:rsidP="00EE2C8A">
            <w:pPr>
              <w:ind w:right="86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>1,000</w:t>
            </w:r>
            <w:r w:rsidRPr="001C6CC4">
              <w:rPr>
                <w:rFonts w:ascii="AngsanaUPC" w:hAnsi="AngsanaUPC" w:cs="AngsanaUPC"/>
                <w:sz w:val="28"/>
                <w:cs/>
              </w:rPr>
              <w:t>.</w:t>
            </w:r>
            <w:r w:rsidRPr="001C6CC4">
              <w:rPr>
                <w:rFonts w:ascii="AngsanaUPC" w:hAnsi="AngsanaUPC" w:cs="AngsanaUPC"/>
                <w:sz w:val="28"/>
              </w:rPr>
              <w:t xml:space="preserve">00 </w:t>
            </w:r>
          </w:p>
        </w:tc>
      </w:tr>
      <w:tr w:rsidR="005718A4" w:rsidRPr="001C6CC4" w14:paraId="2B9A3A44" w14:textId="77777777" w:rsidTr="000F19FE">
        <w:trPr>
          <w:trHeight w:val="20"/>
        </w:trPr>
        <w:tc>
          <w:tcPr>
            <w:tcW w:w="3384" w:type="dxa"/>
            <w:vAlign w:val="bottom"/>
          </w:tcPr>
          <w:p w14:paraId="5F3B99FC" w14:textId="5C86F433" w:rsidR="001C6CC4" w:rsidRPr="001C6CC4" w:rsidRDefault="001C6CC4" w:rsidP="005718A4">
            <w:pPr>
              <w:spacing w:line="380" w:lineRule="exact"/>
              <w:ind w:left="183"/>
              <w:rPr>
                <w:rFonts w:ascii="AngsanaUPC" w:hAnsi="AngsanaUPC" w:cs="AngsanaUPC"/>
                <w:sz w:val="28"/>
                <w:cs/>
              </w:rPr>
            </w:pPr>
            <w:r w:rsidRPr="001C6CC4">
              <w:rPr>
                <w:rFonts w:ascii="AngsanaUPC" w:hAnsi="AngsanaUPC" w:cs="AngsanaUPC"/>
                <w:sz w:val="28"/>
                <w:cs/>
              </w:rPr>
              <w:t>เงินฝากธนาคารประเภทออมทรัพย์</w:t>
            </w:r>
          </w:p>
        </w:tc>
        <w:tc>
          <w:tcPr>
            <w:tcW w:w="148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8F535C" w14:textId="7EC86941" w:rsidR="001C6CC4" w:rsidRPr="001C6CC4" w:rsidRDefault="00334C80" w:rsidP="001C6CC4">
            <w:pPr>
              <w:ind w:right="91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10,463,596.90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717D98BB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sz w:val="28"/>
                <w:highlight w:val="yellow"/>
              </w:rPr>
            </w:pPr>
          </w:p>
        </w:tc>
        <w:tc>
          <w:tcPr>
            <w:tcW w:w="149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A59337E" w14:textId="77777777" w:rsidR="001C6CC4" w:rsidRPr="001C6CC4" w:rsidRDefault="001C6CC4" w:rsidP="001C6CC4">
            <w:pPr>
              <w:ind w:right="90"/>
              <w:jc w:val="right"/>
              <w:rPr>
                <w:rFonts w:ascii="AngsanaUPC" w:hAnsi="AngsanaUPC" w:cs="AngsanaUPC"/>
                <w:sz w:val="28"/>
                <w:highlight w:val="yellow"/>
              </w:rPr>
            </w:pPr>
            <w:r w:rsidRPr="001C6CC4">
              <w:rPr>
                <w:rFonts w:ascii="AngsanaUPC" w:hAnsi="AngsanaUPC" w:cs="AngsanaUPC"/>
                <w:sz w:val="28"/>
              </w:rPr>
              <w:t xml:space="preserve">  8,813,476</w:t>
            </w:r>
            <w:r w:rsidRPr="001C6CC4">
              <w:rPr>
                <w:rFonts w:ascii="AngsanaUPC" w:hAnsi="AngsanaUPC" w:cs="AngsanaUPC"/>
                <w:sz w:val="28"/>
                <w:cs/>
              </w:rPr>
              <w:t>.</w:t>
            </w:r>
            <w:r w:rsidRPr="001C6CC4">
              <w:rPr>
                <w:rFonts w:ascii="AngsanaUPC" w:hAnsi="AngsanaUPC" w:cs="AngsanaUPC"/>
                <w:sz w:val="28"/>
              </w:rPr>
              <w:t>32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4B1968D3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sz w:val="28"/>
                <w:highlight w:val="yellow"/>
              </w:rPr>
            </w:pP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D750D4" w14:textId="3A9286B6" w:rsidR="001C6CC4" w:rsidRPr="001C6CC4" w:rsidRDefault="00334C80" w:rsidP="005718A4">
            <w:pPr>
              <w:ind w:right="93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3,663,553.65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67449740" w14:textId="77777777" w:rsidR="001C6CC4" w:rsidRPr="001C6CC4" w:rsidRDefault="001C6CC4" w:rsidP="001C6CC4">
            <w:pPr>
              <w:pStyle w:val="BlockText"/>
              <w:tabs>
                <w:tab w:val="right" w:pos="742"/>
              </w:tabs>
              <w:spacing w:before="40"/>
              <w:ind w:left="1309" w:right="-11" w:hanging="1417"/>
              <w:jc w:val="right"/>
              <w:rPr>
                <w:rFonts w:ascii="AngsanaUPC" w:hAnsi="AngsanaUPC" w:cs="AngsanaUPC"/>
              </w:rPr>
            </w:pPr>
          </w:p>
        </w:tc>
        <w:tc>
          <w:tcPr>
            <w:tcW w:w="150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D6B61F8" w14:textId="77777777" w:rsidR="001C6CC4" w:rsidRPr="001C6CC4" w:rsidRDefault="001C6CC4" w:rsidP="00EE2C8A">
            <w:pPr>
              <w:ind w:right="86"/>
              <w:jc w:val="right"/>
              <w:rPr>
                <w:rFonts w:ascii="AngsanaUPC" w:hAnsi="AngsanaUPC" w:cs="AngsanaUPC"/>
                <w:sz w:val="28"/>
              </w:rPr>
            </w:pPr>
            <w:r w:rsidRPr="001C6CC4">
              <w:rPr>
                <w:rFonts w:ascii="AngsanaUPC" w:hAnsi="AngsanaUPC" w:cs="AngsanaUPC"/>
                <w:sz w:val="28"/>
              </w:rPr>
              <w:t xml:space="preserve">     2,388,771</w:t>
            </w:r>
            <w:r w:rsidRPr="001C6CC4">
              <w:rPr>
                <w:rFonts w:ascii="AngsanaUPC" w:hAnsi="AngsanaUPC" w:cs="AngsanaUPC"/>
                <w:sz w:val="28"/>
                <w:cs/>
              </w:rPr>
              <w:t>.</w:t>
            </w:r>
            <w:r w:rsidRPr="001C6CC4">
              <w:rPr>
                <w:rFonts w:ascii="AngsanaUPC" w:hAnsi="AngsanaUPC" w:cs="AngsanaUPC"/>
                <w:sz w:val="28"/>
              </w:rPr>
              <w:t xml:space="preserve">20 </w:t>
            </w:r>
          </w:p>
        </w:tc>
      </w:tr>
      <w:tr w:rsidR="005718A4" w:rsidRPr="001C6CC4" w14:paraId="4F652B44" w14:textId="77777777" w:rsidTr="000F19FE">
        <w:trPr>
          <w:trHeight w:val="20"/>
        </w:trPr>
        <w:tc>
          <w:tcPr>
            <w:tcW w:w="3384" w:type="dxa"/>
            <w:vAlign w:val="bottom"/>
          </w:tcPr>
          <w:p w14:paraId="56BA0E01" w14:textId="40532E5B" w:rsidR="001C6CC4" w:rsidRPr="001C6CC4" w:rsidRDefault="001C6CC4" w:rsidP="005718A4">
            <w:pPr>
              <w:spacing w:line="380" w:lineRule="exact"/>
              <w:ind w:left="183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>รวมเงินสดและรายการเทียบเท่าเงินสด</w:t>
            </w:r>
          </w:p>
        </w:tc>
        <w:tc>
          <w:tcPr>
            <w:tcW w:w="1481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3AB82B42" w14:textId="19F41744" w:rsidR="001C6CC4" w:rsidRPr="001C6CC4" w:rsidRDefault="00334C80" w:rsidP="001C6CC4">
            <w:pPr>
              <w:ind w:right="91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10,475,696.90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46605639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9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78D89AFA" w14:textId="77777777" w:rsidR="001C6CC4" w:rsidRPr="001C6CC4" w:rsidRDefault="001C6CC4" w:rsidP="001C6CC4">
            <w:pPr>
              <w:ind w:right="90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</w:rPr>
              <w:t>8,824,476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>.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32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28BE5398" w14:textId="77777777" w:rsidR="001C6CC4" w:rsidRPr="001C6CC4" w:rsidRDefault="001C6CC4" w:rsidP="001C6CC4">
            <w:pPr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8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2899C1EA" w14:textId="5FAF3E70" w:rsidR="001C6CC4" w:rsidRPr="001C6CC4" w:rsidRDefault="00334C80" w:rsidP="005718A4">
            <w:pPr>
              <w:ind w:right="93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3,675,653.65</w:t>
            </w:r>
          </w:p>
        </w:tc>
        <w:tc>
          <w:tcPr>
            <w:tcW w:w="86" w:type="dxa"/>
            <w:shd w:val="clear" w:color="auto" w:fill="auto"/>
            <w:vAlign w:val="bottom"/>
          </w:tcPr>
          <w:p w14:paraId="2DB103BA" w14:textId="77777777" w:rsidR="001C6CC4" w:rsidRPr="001C6CC4" w:rsidRDefault="001C6CC4" w:rsidP="001C6CC4">
            <w:pPr>
              <w:pStyle w:val="BlockText"/>
              <w:tabs>
                <w:tab w:val="right" w:pos="742"/>
              </w:tabs>
              <w:spacing w:before="40"/>
              <w:ind w:left="1309" w:right="-11" w:hanging="1417"/>
              <w:jc w:val="righ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150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7AE8C89D" w14:textId="77777777" w:rsidR="001C6CC4" w:rsidRPr="001C6CC4" w:rsidRDefault="001C6CC4" w:rsidP="00EE2C8A">
            <w:pPr>
              <w:ind w:right="86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 w:rsidRPr="001C6CC4">
              <w:rPr>
                <w:rFonts w:ascii="AngsanaUPC" w:hAnsi="AngsanaUPC" w:cs="AngsanaUPC"/>
                <w:b/>
                <w:bCs/>
                <w:sz w:val="28"/>
              </w:rPr>
              <w:t>2,399,771</w:t>
            </w:r>
            <w:r w:rsidRPr="001C6CC4">
              <w:rPr>
                <w:rFonts w:ascii="AngsanaUPC" w:hAnsi="AngsanaUPC" w:cs="AngsanaUPC"/>
                <w:b/>
                <w:bCs/>
                <w:sz w:val="28"/>
                <w:cs/>
              </w:rPr>
              <w:t>.</w:t>
            </w:r>
            <w:r w:rsidRPr="001C6CC4">
              <w:rPr>
                <w:rFonts w:ascii="AngsanaUPC" w:hAnsi="AngsanaUPC" w:cs="AngsanaUPC"/>
                <w:b/>
                <w:bCs/>
                <w:sz w:val="28"/>
              </w:rPr>
              <w:t>20</w:t>
            </w:r>
          </w:p>
        </w:tc>
      </w:tr>
    </w:tbl>
    <w:p w14:paraId="4D5CFDC7" w14:textId="77777777" w:rsidR="00D62443" w:rsidRDefault="00D62443" w:rsidP="00D62443">
      <w:pPr>
        <w:spacing w:before="120" w:after="120"/>
        <w:ind w:left="360"/>
        <w:rPr>
          <w:rFonts w:asciiTheme="majorBidi" w:hAnsiTheme="majorBidi" w:cstheme="majorBidi"/>
          <w:b/>
          <w:bCs/>
          <w:sz w:val="28"/>
        </w:rPr>
      </w:pPr>
    </w:p>
    <w:p w14:paraId="0380A04D" w14:textId="77777777" w:rsidR="00D62443" w:rsidRDefault="00D62443" w:rsidP="00D62443">
      <w:pPr>
        <w:spacing w:before="120" w:after="120"/>
        <w:ind w:left="360"/>
        <w:rPr>
          <w:rFonts w:asciiTheme="majorBidi" w:hAnsiTheme="majorBidi" w:cstheme="majorBidi"/>
          <w:b/>
          <w:bCs/>
          <w:sz w:val="28"/>
        </w:rPr>
      </w:pPr>
    </w:p>
    <w:p w14:paraId="6C0AD36E" w14:textId="3EE02109" w:rsidR="0033190A" w:rsidRPr="00B4519B" w:rsidRDefault="0033190A" w:rsidP="00B35BBA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เงินฝากสถาบันการเงินที่มีข้อจำกัดในการเบิกใช้</w:t>
      </w:r>
    </w:p>
    <w:p w14:paraId="2B74F950" w14:textId="592B2E4F" w:rsidR="00CE6782" w:rsidRDefault="0033190A" w:rsidP="00DA0B19">
      <w:pPr>
        <w:pStyle w:val="BlockText"/>
        <w:spacing w:before="120" w:after="120"/>
        <w:ind w:left="360" w:right="-29" w:firstLine="0"/>
        <w:jc w:val="thaiDistribute"/>
        <w:rPr>
          <w:rFonts w:asciiTheme="majorBidi" w:hAnsiTheme="majorBidi" w:cstheme="majorBidi"/>
        </w:rPr>
      </w:pPr>
      <w:r w:rsidRPr="00B4519B">
        <w:rPr>
          <w:rFonts w:asciiTheme="majorBidi" w:hAnsiTheme="majorBidi" w:cstheme="majorBidi"/>
          <w:spacing w:val="-2"/>
          <w:cs/>
        </w:rPr>
        <w:t xml:space="preserve">ณ วันที่ </w:t>
      </w:r>
      <w:bookmarkStart w:id="6" w:name="_Hlk105502339"/>
      <w:r w:rsidR="00B35BBA" w:rsidRPr="00B4519B">
        <w:rPr>
          <w:rFonts w:asciiTheme="majorBidi" w:hAnsiTheme="majorBidi" w:cstheme="majorBidi"/>
        </w:rPr>
        <w:t xml:space="preserve">30 </w:t>
      </w:r>
      <w:r w:rsidR="00B35BBA" w:rsidRPr="00B4519B">
        <w:rPr>
          <w:rFonts w:asciiTheme="majorBidi" w:hAnsiTheme="majorBidi" w:cstheme="majorBidi"/>
          <w:cs/>
        </w:rPr>
        <w:t xml:space="preserve">มิถุนายน </w:t>
      </w:r>
      <w:r w:rsidR="005718A4">
        <w:rPr>
          <w:rFonts w:asciiTheme="majorBidi" w:hAnsiTheme="majorBidi" w:cstheme="majorBidi"/>
        </w:rPr>
        <w:t xml:space="preserve">2566 </w:t>
      </w:r>
      <w:r w:rsidR="005718A4">
        <w:rPr>
          <w:rFonts w:asciiTheme="majorBidi" w:hAnsiTheme="majorBidi" w:cstheme="majorBidi" w:hint="cs"/>
          <w:cs/>
        </w:rPr>
        <w:t xml:space="preserve">และ </w:t>
      </w:r>
      <w:r w:rsidR="00B35BBA" w:rsidRPr="00B4519B">
        <w:rPr>
          <w:rFonts w:asciiTheme="majorBidi" w:hAnsiTheme="majorBidi" w:cstheme="majorBidi"/>
        </w:rPr>
        <w:t>2565</w:t>
      </w:r>
      <w:bookmarkEnd w:id="6"/>
      <w:r w:rsidR="00B35BBA" w:rsidRPr="00B4519B">
        <w:rPr>
          <w:rFonts w:asciiTheme="majorBidi" w:hAnsiTheme="majorBidi" w:cstheme="majorBidi"/>
        </w:rPr>
        <w:t xml:space="preserve"> </w:t>
      </w:r>
      <w:r w:rsidRPr="00B4519B">
        <w:rPr>
          <w:rFonts w:asciiTheme="majorBidi" w:hAnsiTheme="majorBidi" w:cstheme="majorBidi"/>
          <w:spacing w:val="-2"/>
          <w:cs/>
        </w:rPr>
        <w:t>บริษัทฯ มีเงินฝากสถาบันการเงินจำน</w:t>
      </w:r>
      <w:r w:rsidR="00CE6782" w:rsidRPr="00B4519B">
        <w:rPr>
          <w:rFonts w:asciiTheme="majorBidi" w:hAnsiTheme="majorBidi" w:cstheme="majorBidi"/>
          <w:spacing w:val="-2"/>
          <w:cs/>
        </w:rPr>
        <w:t>ว</w:t>
      </w:r>
      <w:r w:rsidRPr="00B4519B">
        <w:rPr>
          <w:rFonts w:asciiTheme="majorBidi" w:hAnsiTheme="majorBidi" w:cstheme="majorBidi"/>
          <w:spacing w:val="-2"/>
          <w:cs/>
        </w:rPr>
        <w:t xml:space="preserve">น </w:t>
      </w:r>
      <w:r w:rsidR="00CE645D" w:rsidRPr="00B4519B">
        <w:rPr>
          <w:rFonts w:asciiTheme="majorBidi" w:hAnsiTheme="majorBidi" w:cstheme="majorBidi"/>
          <w:spacing w:val="-2"/>
        </w:rPr>
        <w:t>34</w:t>
      </w:r>
      <w:r w:rsidRPr="00B4519B">
        <w:rPr>
          <w:rFonts w:asciiTheme="majorBidi" w:hAnsiTheme="majorBidi" w:cstheme="majorBidi"/>
          <w:spacing w:val="-2"/>
          <w:cs/>
        </w:rPr>
        <w:t xml:space="preserve"> ล้านบาท </w:t>
      </w:r>
      <w:r w:rsidR="00CE6782" w:rsidRPr="00B4519B">
        <w:rPr>
          <w:rFonts w:asciiTheme="majorBidi" w:hAnsiTheme="majorBidi" w:cstheme="majorBidi"/>
          <w:cs/>
        </w:rPr>
        <w:t xml:space="preserve">บัญชีดังกล่าวเป็นบัญชีเงินฝากธนาคารซึ่งมีเงื่อนไขการเบิกถอนและถูกจัดการและควบคุมโดยบริษัทฯ และผู้ให้บริการระบบเสนอขายโทเคนดิจิทัล </w:t>
      </w:r>
      <w:r w:rsidR="005718A4">
        <w:rPr>
          <w:rFonts w:asciiTheme="majorBidi" w:hAnsiTheme="majorBidi" w:cstheme="majorBidi"/>
          <w:cs/>
        </w:rPr>
        <w:br/>
      </w:r>
      <w:r w:rsidR="00CE6782" w:rsidRPr="00B4519B">
        <w:rPr>
          <w:rFonts w:asciiTheme="majorBidi" w:hAnsiTheme="majorBidi" w:cstheme="majorBidi"/>
          <w:cs/>
        </w:rPr>
        <w:t>(</w:t>
      </w:r>
      <w:r w:rsidR="00CE6782" w:rsidRPr="00B4519B">
        <w:rPr>
          <w:rFonts w:asciiTheme="majorBidi" w:hAnsiTheme="majorBidi" w:cstheme="majorBidi"/>
        </w:rPr>
        <w:t>Co</w:t>
      </w:r>
      <w:r w:rsidR="00CE6782" w:rsidRPr="00B4519B">
        <w:rPr>
          <w:rFonts w:asciiTheme="majorBidi" w:hAnsiTheme="majorBidi" w:cstheme="majorBidi"/>
          <w:cs/>
        </w:rPr>
        <w:t>-</w:t>
      </w:r>
      <w:r w:rsidR="00CE6782" w:rsidRPr="00B4519B">
        <w:rPr>
          <w:rFonts w:asciiTheme="majorBidi" w:hAnsiTheme="majorBidi" w:cstheme="majorBidi"/>
        </w:rPr>
        <w:t>signed account</w:t>
      </w:r>
      <w:r w:rsidR="00CE6782" w:rsidRPr="00B4519B">
        <w:rPr>
          <w:rFonts w:asciiTheme="majorBidi" w:hAnsiTheme="majorBidi" w:cstheme="majorBidi"/>
          <w:cs/>
        </w:rPr>
        <w:t xml:space="preserve">) ตามสัญญา </w:t>
      </w:r>
      <w:r w:rsidR="00CE6782" w:rsidRPr="00B4519B">
        <w:rPr>
          <w:rFonts w:asciiTheme="majorBidi" w:hAnsiTheme="majorBidi" w:cstheme="majorBidi"/>
        </w:rPr>
        <w:t xml:space="preserve">RSTA </w:t>
      </w:r>
      <w:r w:rsidR="00CE6782" w:rsidRPr="00B4519B">
        <w:rPr>
          <w:rFonts w:asciiTheme="majorBidi" w:hAnsiTheme="majorBidi" w:cstheme="majorBidi"/>
          <w:cs/>
        </w:rPr>
        <w:t>ที่บริษัทฯ ดำเนินการให้</w:t>
      </w:r>
      <w:r w:rsidR="00EB3D53" w:rsidRPr="00B4519B">
        <w:rPr>
          <w:rFonts w:asciiTheme="majorBidi" w:hAnsiTheme="majorBidi" w:cstheme="majorBidi"/>
          <w:cs/>
        </w:rPr>
        <w:t>บริษัทย่อย คือ บริษัท</w:t>
      </w:r>
      <w:r w:rsidR="00CE6782" w:rsidRPr="00B4519B">
        <w:rPr>
          <w:rFonts w:asciiTheme="majorBidi" w:hAnsiTheme="majorBidi" w:cstheme="majorBidi"/>
          <w:cs/>
        </w:rPr>
        <w:t xml:space="preserve"> สิริพัฒน์ โฟร์ </w:t>
      </w:r>
      <w:r w:rsidR="00EB3D53" w:rsidRPr="00095893">
        <w:rPr>
          <w:rFonts w:asciiTheme="majorBidi" w:hAnsiTheme="majorBidi" w:cstheme="majorBidi"/>
          <w:cs/>
        </w:rPr>
        <w:t xml:space="preserve">จำกัด </w:t>
      </w:r>
      <w:r w:rsidR="00267637" w:rsidRPr="00095893">
        <w:rPr>
          <w:rFonts w:asciiTheme="majorBidi" w:hAnsiTheme="majorBidi" w:cstheme="majorBidi"/>
          <w:cs/>
        </w:rPr>
        <w:t>แจ้งให้ผู้เช่า</w:t>
      </w:r>
      <w:r w:rsidR="00CE6782" w:rsidRPr="00095893">
        <w:rPr>
          <w:rFonts w:asciiTheme="majorBidi" w:hAnsiTheme="majorBidi" w:cstheme="majorBidi"/>
          <w:cs/>
        </w:rPr>
        <w:t>โอน</w:t>
      </w:r>
      <w:r w:rsidR="00CE6782" w:rsidRPr="00B4519B">
        <w:rPr>
          <w:rFonts w:asciiTheme="majorBidi" w:hAnsiTheme="majorBidi" w:cstheme="majorBidi"/>
          <w:cs/>
        </w:rPr>
        <w:t>กระแส</w:t>
      </w:r>
      <w:r w:rsidR="00CE6782" w:rsidRPr="007E0063">
        <w:rPr>
          <w:rFonts w:asciiTheme="majorBidi" w:hAnsiTheme="majorBidi" w:cstheme="majorBidi"/>
          <w:cs/>
        </w:rPr>
        <w:t xml:space="preserve">รายรับตามสัญญา </w:t>
      </w:r>
      <w:r w:rsidR="00CE6782" w:rsidRPr="007E0063">
        <w:rPr>
          <w:rFonts w:asciiTheme="majorBidi" w:hAnsiTheme="majorBidi" w:cstheme="majorBidi"/>
        </w:rPr>
        <w:t>RSTA</w:t>
      </w:r>
      <w:r w:rsidR="00CE6782" w:rsidRPr="007E0063">
        <w:rPr>
          <w:rFonts w:asciiTheme="majorBidi" w:hAnsiTheme="majorBidi" w:cstheme="majorBidi"/>
          <w:cs/>
        </w:rPr>
        <w:t xml:space="preserve"> มายังบัญชีเงินฝากธนาคารดังกล่าว เพื่อ</w:t>
      </w:r>
      <w:r w:rsidR="005D1A88" w:rsidRPr="007E0063">
        <w:rPr>
          <w:rFonts w:asciiTheme="majorBidi" w:hAnsiTheme="majorBidi" w:cstheme="majorBidi"/>
          <w:cs/>
        </w:rPr>
        <w:t>ใช้จัดสรรส่วนแบ่งรายได้ให้แก่</w:t>
      </w:r>
      <w:r w:rsidR="005718A4" w:rsidRPr="007E0063">
        <w:rPr>
          <w:rFonts w:asciiTheme="majorBidi" w:hAnsiTheme="majorBidi" w:cstheme="majorBidi"/>
          <w:cs/>
        </w:rPr>
        <w:br/>
      </w:r>
      <w:r w:rsidR="005D1A88" w:rsidRPr="007E0063">
        <w:rPr>
          <w:rFonts w:asciiTheme="majorBidi" w:hAnsiTheme="majorBidi" w:cstheme="majorBidi"/>
          <w:cs/>
        </w:rPr>
        <w:t>ผู้ถือโทเคนดิจิทัล</w:t>
      </w:r>
      <w:r w:rsidR="00A24429" w:rsidRPr="007E0063">
        <w:rPr>
          <w:rFonts w:asciiTheme="majorBidi" w:hAnsiTheme="majorBidi" w:cstheme="majorBidi" w:hint="cs"/>
          <w:cs/>
        </w:rPr>
        <w:t xml:space="preserve"> </w:t>
      </w:r>
      <w:r w:rsidR="00D2758E" w:rsidRPr="007E0063">
        <w:rPr>
          <w:rFonts w:asciiTheme="majorBidi" w:hAnsiTheme="majorBidi" w:cstheme="majorBidi"/>
          <w:cs/>
        </w:rPr>
        <w:t xml:space="preserve">(หมายเหตุฯ </w:t>
      </w:r>
      <w:r w:rsidR="00D2758E" w:rsidRPr="007E0063">
        <w:rPr>
          <w:rFonts w:asciiTheme="majorBidi" w:hAnsiTheme="majorBidi" w:cstheme="majorBidi"/>
        </w:rPr>
        <w:t>1</w:t>
      </w:r>
      <w:r w:rsidR="005C1B89">
        <w:rPr>
          <w:rFonts w:asciiTheme="majorBidi" w:hAnsiTheme="majorBidi" w:cstheme="majorBidi"/>
        </w:rPr>
        <w:t>2</w:t>
      </w:r>
      <w:r w:rsidR="00D2758E" w:rsidRPr="007E0063">
        <w:rPr>
          <w:rFonts w:asciiTheme="majorBidi" w:hAnsiTheme="majorBidi" w:cstheme="majorBidi"/>
        </w:rPr>
        <w:t xml:space="preserve"> </w:t>
      </w:r>
      <w:r w:rsidR="00D2758E" w:rsidRPr="007E0063">
        <w:rPr>
          <w:rFonts w:asciiTheme="majorBidi" w:hAnsiTheme="majorBidi" w:cstheme="majorBidi"/>
          <w:cs/>
        </w:rPr>
        <w:t xml:space="preserve">และ </w:t>
      </w:r>
      <w:r w:rsidR="00D2758E" w:rsidRPr="007E0063">
        <w:rPr>
          <w:rFonts w:asciiTheme="majorBidi" w:hAnsiTheme="majorBidi" w:cstheme="majorBidi"/>
        </w:rPr>
        <w:t>1</w:t>
      </w:r>
      <w:r w:rsidR="005C1B89">
        <w:rPr>
          <w:rFonts w:asciiTheme="majorBidi" w:hAnsiTheme="majorBidi" w:cstheme="majorBidi"/>
        </w:rPr>
        <w:t>3</w:t>
      </w:r>
      <w:r w:rsidR="00D2758E" w:rsidRPr="007E0063">
        <w:rPr>
          <w:rFonts w:asciiTheme="majorBidi" w:hAnsiTheme="majorBidi" w:cstheme="majorBidi"/>
          <w:cs/>
        </w:rPr>
        <w:t>)</w:t>
      </w:r>
    </w:p>
    <w:p w14:paraId="26F32241" w14:textId="248A7B05" w:rsidR="004E1215" w:rsidRPr="00B4519B" w:rsidRDefault="00EA13ED" w:rsidP="00DA0B19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เงินลงทุนในบริษัทย่อย</w:t>
      </w:r>
      <w:r w:rsidR="00A91122" w:rsidRPr="00B4519B">
        <w:rPr>
          <w:rFonts w:asciiTheme="majorBidi" w:hAnsiTheme="majorBidi" w:cstheme="majorBidi"/>
          <w:b/>
          <w:bCs/>
          <w:sz w:val="28"/>
          <w:cs/>
        </w:rPr>
        <w:t xml:space="preserve"> - สุทธิ</w:t>
      </w:r>
    </w:p>
    <w:p w14:paraId="182A62F4" w14:textId="431A699E" w:rsidR="0002561F" w:rsidRPr="00B4519B" w:rsidRDefault="0002561F" w:rsidP="00DA0B19">
      <w:pPr>
        <w:tabs>
          <w:tab w:val="left" w:pos="360"/>
          <w:tab w:val="left" w:pos="851"/>
        </w:tabs>
        <w:spacing w:before="120"/>
        <w:ind w:left="360" w:right="-34"/>
        <w:jc w:val="thaiDistribute"/>
        <w:outlineLvl w:val="0"/>
        <w:rPr>
          <w:rFonts w:asciiTheme="majorBidi" w:hAnsiTheme="majorBidi" w:cstheme="majorBidi"/>
          <w:sz w:val="28"/>
          <w:lang w:eastAsia="en-US"/>
        </w:rPr>
      </w:pPr>
      <w:r w:rsidRPr="00B4519B">
        <w:rPr>
          <w:rFonts w:asciiTheme="majorBidi" w:hAnsiTheme="majorBidi" w:cstheme="majorBidi"/>
          <w:spacing w:val="-2"/>
          <w:cs/>
        </w:rPr>
        <w:t>เงินลงทุนใน</w:t>
      </w:r>
      <w:r w:rsidRPr="00B4519B">
        <w:rPr>
          <w:rFonts w:asciiTheme="majorBidi" w:hAnsiTheme="majorBidi" w:cstheme="majorBidi"/>
          <w:sz w:val="28"/>
          <w:cs/>
        </w:rPr>
        <w:t>บริษัทย่อย</w:t>
      </w:r>
      <w:r w:rsidR="001C5F3A" w:rsidRPr="00B4519B">
        <w:rPr>
          <w:rFonts w:asciiTheme="majorBidi" w:hAnsiTheme="majorBidi" w:cstheme="majorBidi"/>
          <w:sz w:val="28"/>
          <w:cs/>
        </w:rPr>
        <w:t xml:space="preserve"> - สุทธิ</w:t>
      </w:r>
      <w:r w:rsidRPr="00B4519B">
        <w:rPr>
          <w:rFonts w:asciiTheme="majorBidi" w:hAnsiTheme="majorBidi" w:cstheme="majorBidi"/>
          <w:sz w:val="28"/>
          <w:cs/>
        </w:rPr>
        <w:t>ที่</w:t>
      </w:r>
      <w:r w:rsidRPr="00B4519B">
        <w:rPr>
          <w:rFonts w:asciiTheme="majorBidi" w:hAnsiTheme="majorBidi" w:cstheme="majorBidi"/>
          <w:spacing w:val="-2"/>
          <w:sz w:val="28"/>
          <w:cs/>
        </w:rPr>
        <w:t xml:space="preserve">แสดงในงบการเงินเฉพาะกิจการ ณ วันที่ </w:t>
      </w:r>
      <w:r w:rsidR="00DA0B19" w:rsidRPr="00B4519B">
        <w:rPr>
          <w:rFonts w:asciiTheme="majorBidi" w:hAnsiTheme="majorBidi" w:cstheme="majorBidi"/>
          <w:sz w:val="28"/>
        </w:rPr>
        <w:t xml:space="preserve">30 </w:t>
      </w:r>
      <w:r w:rsidR="00DA0B19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DA0B19" w:rsidRPr="00B4519B">
        <w:rPr>
          <w:rFonts w:asciiTheme="majorBidi" w:hAnsiTheme="majorBidi" w:cstheme="majorBidi"/>
          <w:sz w:val="28"/>
        </w:rPr>
        <w:t>256</w:t>
      </w:r>
      <w:r w:rsidR="005718A4">
        <w:rPr>
          <w:rFonts w:asciiTheme="majorBidi" w:hAnsiTheme="majorBidi" w:cstheme="majorBidi"/>
          <w:sz w:val="28"/>
        </w:rPr>
        <w:t>6</w:t>
      </w:r>
      <w:r w:rsidRPr="00B4519B">
        <w:rPr>
          <w:rFonts w:asciiTheme="majorBidi" w:hAnsiTheme="majorBidi" w:cstheme="majorBidi"/>
          <w:spacing w:val="-2"/>
          <w:cs/>
        </w:rPr>
        <w:t xml:space="preserve"> </w:t>
      </w:r>
      <w:r w:rsidR="00D35945">
        <w:rPr>
          <w:rFonts w:asciiTheme="majorBidi" w:hAnsiTheme="majorBidi" w:cstheme="majorBidi" w:hint="cs"/>
          <w:spacing w:val="-2"/>
          <w:cs/>
        </w:rPr>
        <w:t>แ</w:t>
      </w:r>
      <w:r w:rsidR="00D35945" w:rsidRPr="00D35945">
        <w:rPr>
          <w:rFonts w:asciiTheme="majorBidi" w:hAnsiTheme="majorBidi" w:cstheme="majorBidi" w:hint="cs"/>
          <w:sz w:val="28"/>
          <w:cs/>
        </w:rPr>
        <w:t xml:space="preserve">ละ </w:t>
      </w:r>
      <w:r w:rsidR="00D35945" w:rsidRPr="00D35945">
        <w:rPr>
          <w:rFonts w:asciiTheme="majorBidi" w:hAnsiTheme="majorBidi" w:cstheme="majorBidi"/>
          <w:sz w:val="28"/>
        </w:rPr>
        <w:t xml:space="preserve">2565 </w:t>
      </w:r>
      <w:r w:rsidRPr="00D35945">
        <w:rPr>
          <w:rFonts w:asciiTheme="majorBidi" w:hAnsiTheme="majorBidi" w:cstheme="majorBidi"/>
          <w:sz w:val="28"/>
          <w:cs/>
        </w:rPr>
        <w:t>ประ</w:t>
      </w:r>
      <w:r w:rsidRPr="00B4519B">
        <w:rPr>
          <w:rFonts w:asciiTheme="majorBidi" w:hAnsiTheme="majorBidi" w:cstheme="majorBidi"/>
          <w:spacing w:val="-2"/>
          <w:cs/>
        </w:rPr>
        <w:t>กอบด้วย</w:t>
      </w:r>
    </w:p>
    <w:tbl>
      <w:tblPr>
        <w:tblW w:w="9000" w:type="dxa"/>
        <w:tblInd w:w="270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520"/>
        <w:gridCol w:w="1440"/>
        <w:gridCol w:w="1800"/>
        <w:gridCol w:w="1620"/>
        <w:gridCol w:w="1620"/>
      </w:tblGrid>
      <w:tr w:rsidR="009B0513" w:rsidRPr="00B4519B" w14:paraId="3C5DDC26" w14:textId="76C8086D" w:rsidTr="0067207F">
        <w:trPr>
          <w:trHeight w:val="289"/>
          <w:tblHeader/>
        </w:trPr>
        <w:tc>
          <w:tcPr>
            <w:tcW w:w="2520" w:type="dxa"/>
            <w:vMerge w:val="restart"/>
            <w:shd w:val="clear" w:color="auto" w:fill="FFFFFF" w:themeFill="background1"/>
            <w:noWrap/>
            <w:vAlign w:val="bottom"/>
          </w:tcPr>
          <w:p w14:paraId="7484B418" w14:textId="4484BB11" w:rsidR="009B0513" w:rsidRPr="00B4519B" w:rsidRDefault="009B0513" w:rsidP="0067207F">
            <w:pPr>
              <w:pBdr>
                <w:bottom w:val="single" w:sz="4" w:space="1" w:color="auto"/>
              </w:pBd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cs/>
              </w:rPr>
              <w:t>บริษัท</w:t>
            </w:r>
          </w:p>
        </w:tc>
        <w:tc>
          <w:tcPr>
            <w:tcW w:w="1440" w:type="dxa"/>
            <w:vMerge w:val="restart"/>
            <w:shd w:val="clear" w:color="auto" w:fill="FFFFFF" w:themeFill="background1"/>
            <w:noWrap/>
            <w:vAlign w:val="bottom"/>
          </w:tcPr>
          <w:p w14:paraId="21FDF355" w14:textId="616F2EEB" w:rsidR="009B0513" w:rsidRPr="00B4519B" w:rsidRDefault="009B0513" w:rsidP="0067207F">
            <w:pPr>
              <w:pBdr>
                <w:bottom w:val="single" w:sz="4" w:space="1" w:color="auto"/>
              </w:pBdr>
              <w:ind w:right="-114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ทุนที่ชำระแล้ว (บาท)</w:t>
            </w:r>
          </w:p>
        </w:tc>
        <w:tc>
          <w:tcPr>
            <w:tcW w:w="1800" w:type="dxa"/>
            <w:vMerge w:val="restart"/>
            <w:shd w:val="clear" w:color="auto" w:fill="FFFFFF" w:themeFill="background1"/>
            <w:noWrap/>
            <w:vAlign w:val="bottom"/>
          </w:tcPr>
          <w:p w14:paraId="266CCC09" w14:textId="14452B21" w:rsidR="009B0513" w:rsidRPr="00B4519B" w:rsidRDefault="009B0513" w:rsidP="0067207F">
            <w:pPr>
              <w:pBdr>
                <w:bottom w:val="single" w:sz="4" w:space="1" w:color="auto"/>
              </w:pBd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สัดส่วนเงินลงทุน</w:t>
            </w: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br/>
              <w:t>(ร้อยละ)</w:t>
            </w:r>
          </w:p>
        </w:tc>
        <w:tc>
          <w:tcPr>
            <w:tcW w:w="3240" w:type="dxa"/>
            <w:gridSpan w:val="2"/>
            <w:shd w:val="clear" w:color="auto" w:fill="FFFFFF" w:themeFill="background1"/>
            <w:noWrap/>
            <w:vAlign w:val="bottom"/>
          </w:tcPr>
          <w:p w14:paraId="72F8430B" w14:textId="18F3E32C" w:rsidR="009B0513" w:rsidRPr="00B4519B" w:rsidRDefault="009B0513" w:rsidP="0067207F">
            <w:pPr>
              <w:pBdr>
                <w:bottom w:val="single" w:sz="4" w:space="1" w:color="auto"/>
              </w:pBdr>
              <w:ind w:right="-107"/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มูลค่าเงินลงทุนตามวิธีราคาทุน (บาท)</w:t>
            </w:r>
          </w:p>
        </w:tc>
      </w:tr>
      <w:tr w:rsidR="009B0513" w:rsidRPr="00B4519B" w14:paraId="7D5918EC" w14:textId="77777777" w:rsidTr="0067207F">
        <w:trPr>
          <w:trHeight w:val="288"/>
          <w:tblHeader/>
        </w:trPr>
        <w:tc>
          <w:tcPr>
            <w:tcW w:w="2520" w:type="dxa"/>
            <w:vMerge/>
            <w:shd w:val="clear" w:color="auto" w:fill="FFFFFF" w:themeFill="background1"/>
            <w:noWrap/>
            <w:vAlign w:val="bottom"/>
          </w:tcPr>
          <w:p w14:paraId="4D541557" w14:textId="77777777" w:rsidR="009B0513" w:rsidRPr="00B4519B" w:rsidRDefault="009B0513" w:rsidP="0067207F">
            <w:pPr>
              <w:pBdr>
                <w:bottom w:val="single" w:sz="4" w:space="1" w:color="auto"/>
              </w:pBd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440" w:type="dxa"/>
            <w:vMerge/>
            <w:shd w:val="clear" w:color="auto" w:fill="FFFFFF" w:themeFill="background1"/>
            <w:noWrap/>
            <w:vAlign w:val="bottom"/>
          </w:tcPr>
          <w:p w14:paraId="2DC38412" w14:textId="77777777" w:rsidR="009B0513" w:rsidRPr="00B4519B" w:rsidRDefault="009B0513" w:rsidP="0067207F">
            <w:pPr>
              <w:pBdr>
                <w:bottom w:val="single" w:sz="4" w:space="1" w:color="auto"/>
              </w:pBdr>
              <w:ind w:right="-114"/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800" w:type="dxa"/>
            <w:vMerge/>
            <w:shd w:val="clear" w:color="auto" w:fill="FFFFFF" w:themeFill="background1"/>
            <w:noWrap/>
            <w:vAlign w:val="bottom"/>
          </w:tcPr>
          <w:p w14:paraId="40AE7BBC" w14:textId="77777777" w:rsidR="009B0513" w:rsidRPr="00B4519B" w:rsidRDefault="009B0513" w:rsidP="0067207F">
            <w:pPr>
              <w:pBdr>
                <w:bottom w:val="single" w:sz="4" w:space="1" w:color="auto"/>
              </w:pBd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620" w:type="dxa"/>
            <w:shd w:val="clear" w:color="auto" w:fill="FFFFFF" w:themeFill="background1"/>
            <w:noWrap/>
            <w:vAlign w:val="bottom"/>
          </w:tcPr>
          <w:p w14:paraId="00CDA2EF" w14:textId="4462E540" w:rsidR="009B0513" w:rsidRPr="00B4519B" w:rsidRDefault="009B0513" w:rsidP="0067207F">
            <w:pPr>
              <w:pBdr>
                <w:bottom w:val="single" w:sz="4" w:space="1" w:color="auto"/>
              </w:pBdr>
              <w:ind w:right="-107"/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>2566</w:t>
            </w:r>
          </w:p>
        </w:tc>
        <w:tc>
          <w:tcPr>
            <w:tcW w:w="1620" w:type="dxa"/>
            <w:shd w:val="clear" w:color="auto" w:fill="FFFFFF" w:themeFill="background1"/>
            <w:vAlign w:val="bottom"/>
          </w:tcPr>
          <w:p w14:paraId="6BF050CF" w14:textId="3B10D8DA" w:rsidR="009B0513" w:rsidRPr="00B4519B" w:rsidRDefault="009B0513" w:rsidP="0067207F">
            <w:pPr>
              <w:pBdr>
                <w:bottom w:val="single" w:sz="4" w:space="1" w:color="auto"/>
              </w:pBdr>
              <w:ind w:right="-107"/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>2565</w:t>
            </w:r>
          </w:p>
        </w:tc>
      </w:tr>
      <w:tr w:rsidR="009B0513" w:rsidRPr="00B4519B" w14:paraId="5C85ED79" w14:textId="3930EA2B" w:rsidTr="009B0513">
        <w:trPr>
          <w:trHeight w:val="20"/>
        </w:trPr>
        <w:tc>
          <w:tcPr>
            <w:tcW w:w="2520" w:type="dxa"/>
            <w:shd w:val="clear" w:color="auto" w:fill="FFFFFF" w:themeFill="background1"/>
            <w:noWrap/>
            <w:vAlign w:val="bottom"/>
            <w:hideMark/>
          </w:tcPr>
          <w:p w14:paraId="544F0D2C" w14:textId="347D2777" w:rsidR="009B0513" w:rsidRPr="00B4519B" w:rsidRDefault="009B0513" w:rsidP="009B0513">
            <w:pPr>
              <w:ind w:right="-108" w:hanging="24"/>
              <w:rPr>
                <w:rFonts w:asciiTheme="majorBidi" w:hAnsiTheme="majorBidi" w:cstheme="majorBidi"/>
                <w:sz w:val="28"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บริษัท สิริพัฒน์ โฟร์ จำกัด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7B928CC" w14:textId="0D1613E7" w:rsidR="009B0513" w:rsidRPr="00B4519B" w:rsidRDefault="009B0513" w:rsidP="009B0513">
            <w:pPr>
              <w:ind w:right="14"/>
              <w:jc w:val="right"/>
              <w:rPr>
                <w:rFonts w:asciiTheme="majorBidi" w:hAnsiTheme="majorBidi" w:cstheme="majorBidi"/>
                <w:sz w:val="28"/>
              </w:rPr>
            </w:pPr>
            <w:r w:rsidRPr="00B4519B">
              <w:rPr>
                <w:rFonts w:asciiTheme="majorBidi" w:hAnsiTheme="majorBidi" w:cstheme="majorBidi"/>
                <w:sz w:val="28"/>
              </w:rPr>
              <w:t>277,500,000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sz w:val="28"/>
              </w:rPr>
              <w:t>00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BD4C891" w14:textId="77777777" w:rsidR="009B0513" w:rsidRPr="00B4519B" w:rsidRDefault="009B0513" w:rsidP="009B0513">
            <w:pPr>
              <w:ind w:right="14"/>
              <w:jc w:val="center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</w:rPr>
              <w:t>100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5EADD0A" w14:textId="1120944C" w:rsidR="009B0513" w:rsidRPr="00B4519B" w:rsidRDefault="009B0513" w:rsidP="009B0513">
            <w:pPr>
              <w:tabs>
                <w:tab w:val="decimal" w:pos="600"/>
              </w:tabs>
              <w:ind w:right="-107"/>
              <w:jc w:val="right"/>
              <w:rPr>
                <w:rFonts w:asciiTheme="majorBidi" w:hAnsiTheme="majorBidi" w:cstheme="majorBidi"/>
                <w:sz w:val="28"/>
              </w:rPr>
            </w:pPr>
            <w:r w:rsidRPr="00B4519B">
              <w:rPr>
                <w:rFonts w:asciiTheme="majorBidi" w:hAnsiTheme="majorBidi" w:cstheme="majorBidi"/>
                <w:sz w:val="28"/>
              </w:rPr>
              <w:t>576,000,000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B4519B">
              <w:rPr>
                <w:rFonts w:asciiTheme="majorBidi" w:hAnsiTheme="majorBidi" w:cstheme="majorBidi"/>
                <w:sz w:val="28"/>
              </w:rPr>
              <w:t>00</w:t>
            </w:r>
            <w:r w:rsidRPr="00E87880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</w:p>
        </w:tc>
        <w:tc>
          <w:tcPr>
            <w:tcW w:w="1620" w:type="dxa"/>
          </w:tcPr>
          <w:p w14:paraId="24944020" w14:textId="74418E82" w:rsidR="009B0513" w:rsidRPr="00B4519B" w:rsidRDefault="009B0513" w:rsidP="009B0513">
            <w:pPr>
              <w:tabs>
                <w:tab w:val="decimal" w:pos="600"/>
              </w:tabs>
              <w:ind w:right="-106"/>
              <w:jc w:val="right"/>
              <w:rPr>
                <w:rFonts w:asciiTheme="majorBidi" w:hAnsiTheme="majorBidi" w:cstheme="majorBidi"/>
                <w:sz w:val="28"/>
              </w:rPr>
            </w:pPr>
            <w:r w:rsidRPr="009B0513">
              <w:rPr>
                <w:rFonts w:asciiTheme="majorBidi" w:hAnsiTheme="majorBidi" w:cstheme="majorBidi"/>
                <w:sz w:val="28"/>
              </w:rPr>
              <w:t>576,000,000.00</w:t>
            </w:r>
            <w:r w:rsidRPr="009B0513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</w:p>
        </w:tc>
      </w:tr>
      <w:tr w:rsidR="009B0513" w:rsidRPr="00B4519B" w14:paraId="692FA638" w14:textId="666CD08F" w:rsidTr="009B0513">
        <w:trPr>
          <w:trHeight w:val="222"/>
        </w:trPr>
        <w:tc>
          <w:tcPr>
            <w:tcW w:w="2520" w:type="dxa"/>
            <w:shd w:val="clear" w:color="auto" w:fill="FFFFFF" w:themeFill="background1"/>
            <w:noWrap/>
            <w:vAlign w:val="bottom"/>
            <w:hideMark/>
          </w:tcPr>
          <w:p w14:paraId="18F4279B" w14:textId="77777777" w:rsidR="009B0513" w:rsidRPr="00B4519B" w:rsidRDefault="009B0513" w:rsidP="009B0513">
            <w:pPr>
              <w:ind w:right="-108" w:hanging="24"/>
              <w:rPr>
                <w:rFonts w:asciiTheme="majorBidi" w:hAnsiTheme="majorBidi" w:cstheme="majorBidi"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sz w:val="28"/>
                <w:u w:val="single"/>
                <w:cs/>
              </w:rPr>
              <w:t>หัก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 xml:space="preserve"> ค่าเผื่อด้อยค่าเงินลงทุน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14:paraId="69A02751" w14:textId="77777777" w:rsidR="009B0513" w:rsidRPr="00B4519B" w:rsidRDefault="009B0513" w:rsidP="009B0513">
            <w:pPr>
              <w:ind w:right="14"/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7327A67A" w14:textId="77777777" w:rsidR="009B0513" w:rsidRPr="00B4519B" w:rsidRDefault="009B0513" w:rsidP="009B0513">
            <w:pPr>
              <w:ind w:right="14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620" w:type="dxa"/>
            <w:shd w:val="clear" w:color="auto" w:fill="auto"/>
            <w:noWrap/>
            <w:hideMark/>
          </w:tcPr>
          <w:p w14:paraId="21849F88" w14:textId="5CFB055E" w:rsidR="009B0513" w:rsidRPr="00B4519B" w:rsidRDefault="009B0513" w:rsidP="009B0513">
            <w:pPr>
              <w:pBdr>
                <w:bottom w:val="single" w:sz="4" w:space="1" w:color="auto"/>
              </w:pBdr>
              <w:tabs>
                <w:tab w:val="decimal" w:pos="600"/>
              </w:tabs>
              <w:ind w:right="-107"/>
              <w:jc w:val="right"/>
              <w:rPr>
                <w:rFonts w:asciiTheme="majorBidi" w:hAnsiTheme="majorBidi" w:cstheme="majorBidi"/>
                <w:sz w:val="28"/>
              </w:rPr>
            </w:pPr>
            <w:r w:rsidRPr="00B4519B">
              <w:rPr>
                <w:rFonts w:asciiTheme="majorBidi" w:hAnsiTheme="majorBidi" w:cstheme="majorBidi"/>
                <w:sz w:val="28"/>
                <w:cs/>
              </w:rPr>
              <w:t>(</w:t>
            </w:r>
            <w:r>
              <w:rPr>
                <w:rFonts w:asciiTheme="majorBidi" w:hAnsiTheme="majorBidi" w:cstheme="majorBidi"/>
                <w:sz w:val="28"/>
              </w:rPr>
              <w:t>548,604,570.01</w:t>
            </w:r>
            <w:r w:rsidRPr="00B4519B">
              <w:rPr>
                <w:rFonts w:asciiTheme="majorBidi" w:hAnsiTheme="majorBidi" w:cstheme="majorBidi"/>
                <w:sz w:val="28"/>
                <w:cs/>
              </w:rPr>
              <w:t>)</w:t>
            </w:r>
          </w:p>
        </w:tc>
        <w:tc>
          <w:tcPr>
            <w:tcW w:w="1620" w:type="dxa"/>
          </w:tcPr>
          <w:p w14:paraId="7789DBFB" w14:textId="0CBAE3B9" w:rsidR="009B0513" w:rsidRPr="00B4519B" w:rsidRDefault="009B0513" w:rsidP="009B0513">
            <w:pPr>
              <w:pBdr>
                <w:bottom w:val="single" w:sz="4" w:space="1" w:color="auto"/>
              </w:pBdr>
              <w:tabs>
                <w:tab w:val="decimal" w:pos="600"/>
              </w:tabs>
              <w:ind w:right="-107"/>
              <w:jc w:val="right"/>
              <w:rPr>
                <w:rFonts w:asciiTheme="majorBidi" w:hAnsiTheme="majorBidi" w:cstheme="majorBidi"/>
                <w:sz w:val="28"/>
                <w:cs/>
              </w:rPr>
            </w:pPr>
            <w:r w:rsidRPr="009B0513">
              <w:rPr>
                <w:rFonts w:asciiTheme="majorBidi" w:hAnsiTheme="majorBidi" w:cstheme="majorBidi"/>
                <w:sz w:val="28"/>
              </w:rPr>
              <w:t>(554,436,329.90)</w:t>
            </w:r>
          </w:p>
        </w:tc>
      </w:tr>
      <w:tr w:rsidR="009B0513" w:rsidRPr="009B0513" w14:paraId="66BA68F6" w14:textId="7EC92ACF" w:rsidTr="009B0513">
        <w:trPr>
          <w:trHeight w:val="291"/>
        </w:trPr>
        <w:tc>
          <w:tcPr>
            <w:tcW w:w="2520" w:type="dxa"/>
            <w:shd w:val="clear" w:color="auto" w:fill="FFFFFF" w:themeFill="background1"/>
            <w:noWrap/>
            <w:vAlign w:val="bottom"/>
            <w:hideMark/>
          </w:tcPr>
          <w:p w14:paraId="6408AAC0" w14:textId="77777777" w:rsidR="009B0513" w:rsidRPr="00B4519B" w:rsidRDefault="009B0513" w:rsidP="009B0513">
            <w:pPr>
              <w:ind w:right="-108" w:hanging="24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B4519B">
              <w:rPr>
                <w:rFonts w:asciiTheme="majorBidi" w:hAnsiTheme="majorBidi" w:cstheme="majorBidi"/>
                <w:b/>
                <w:bCs/>
                <w:sz w:val="28"/>
                <w:cs/>
              </w:rPr>
              <w:t>สุทธิ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B8B83FB" w14:textId="77777777" w:rsidR="009B0513" w:rsidRPr="00B4519B" w:rsidRDefault="009B0513" w:rsidP="009B0513">
            <w:pPr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839833E" w14:textId="77777777" w:rsidR="009B0513" w:rsidRPr="00B4519B" w:rsidRDefault="009B0513" w:rsidP="009B0513">
            <w:pPr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5A24E26B" w14:textId="5053A8DC" w:rsidR="009B0513" w:rsidRPr="00B4519B" w:rsidRDefault="009B0513" w:rsidP="009B0513">
            <w:pPr>
              <w:pBdr>
                <w:bottom w:val="double" w:sz="4" w:space="1" w:color="auto"/>
              </w:pBdr>
              <w:tabs>
                <w:tab w:val="decimal" w:pos="600"/>
              </w:tabs>
              <w:ind w:right="-107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>27,395,429.99</w:t>
            </w:r>
            <w:r w:rsidRPr="00E87880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1620" w:type="dxa"/>
            <w:vAlign w:val="center"/>
          </w:tcPr>
          <w:p w14:paraId="067C4682" w14:textId="0D0FD910" w:rsidR="009B0513" w:rsidRPr="009B0513" w:rsidRDefault="009B0513" w:rsidP="009B0513">
            <w:pPr>
              <w:pBdr>
                <w:bottom w:val="double" w:sz="4" w:space="1" w:color="auto"/>
              </w:pBdr>
              <w:tabs>
                <w:tab w:val="decimal" w:pos="600"/>
              </w:tabs>
              <w:ind w:right="-107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B0513">
              <w:rPr>
                <w:rFonts w:asciiTheme="majorBidi" w:hAnsiTheme="majorBidi" w:cstheme="majorBidi"/>
                <w:b/>
                <w:bCs/>
                <w:sz w:val="28"/>
              </w:rPr>
              <w:t>21,563,670.10</w:t>
            </w:r>
            <w:r w:rsidRPr="009B0513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</w:rPr>
              <w:t>.</w:t>
            </w:r>
          </w:p>
        </w:tc>
      </w:tr>
    </w:tbl>
    <w:p w14:paraId="06F9FAE5" w14:textId="6EE86DBD" w:rsidR="00D84844" w:rsidRPr="00B4519B" w:rsidRDefault="00D84844" w:rsidP="00DA0B19">
      <w:pPr>
        <w:spacing w:before="8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ภายหลังจากการจัดตั้งกองทรัสต์สำหรับธุรกรรมการเสนอขายโทเคนดิจิทั</w:t>
      </w:r>
      <w:r w:rsidR="008D4F59" w:rsidRPr="00B4519B">
        <w:rPr>
          <w:rFonts w:asciiTheme="majorBidi" w:hAnsiTheme="majorBidi" w:cstheme="majorBidi"/>
          <w:color w:val="000000" w:themeColor="text1"/>
          <w:sz w:val="28"/>
          <w:cs/>
        </w:rPr>
        <w:t>ลเพื่อการลงทุนสิริฮับ (</w:t>
      </w:r>
      <w:r w:rsidR="008D4F59" w:rsidRPr="005609F6">
        <w:rPr>
          <w:rFonts w:asciiTheme="majorBidi" w:hAnsiTheme="majorBidi" w:cstheme="majorBidi"/>
          <w:color w:val="000000" w:themeColor="text1"/>
          <w:sz w:val="28"/>
          <w:cs/>
        </w:rPr>
        <w:t>หมายเหตุฯ</w:t>
      </w:r>
      <w:r w:rsidRPr="005609F6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227B10">
        <w:rPr>
          <w:rFonts w:asciiTheme="majorBidi" w:hAnsiTheme="majorBidi" w:cstheme="majorBidi"/>
          <w:color w:val="000000" w:themeColor="text1"/>
          <w:sz w:val="28"/>
        </w:rPr>
        <w:t>4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) </w:t>
      </w:r>
      <w:r w:rsidRPr="00B4519B">
        <w:rPr>
          <w:rFonts w:asciiTheme="majorBidi" w:hAnsiTheme="majorBidi" w:cstheme="majorBidi"/>
          <w:sz w:val="28"/>
          <w:cs/>
        </w:rPr>
        <w:t xml:space="preserve">ทรัสตีจะเป็นผู้มีกรรมสิทธิ์ในหุ้นร้อยละ </w:t>
      </w:r>
      <w:r w:rsidRPr="00B4519B">
        <w:rPr>
          <w:rFonts w:asciiTheme="majorBidi" w:hAnsiTheme="majorBidi" w:cstheme="majorBidi"/>
          <w:sz w:val="28"/>
        </w:rPr>
        <w:t xml:space="preserve">100 </w:t>
      </w:r>
      <w:r w:rsidRPr="00B4519B">
        <w:rPr>
          <w:rFonts w:asciiTheme="majorBidi" w:hAnsiTheme="majorBidi" w:cstheme="majorBidi"/>
          <w:sz w:val="28"/>
          <w:cs/>
        </w:rPr>
        <w:t>ในบริษัท สิริพัฒน์ โฟร์ จำกัด และถือกรรมสิทธิ์ในนามของกองทรัสต์ เพื่อปกป้องและรักษาผลประโยชน์ของผู้ถือโทเคน</w:t>
      </w:r>
      <w:r w:rsidR="006F431D" w:rsidRPr="00B4519B">
        <w:rPr>
          <w:rFonts w:asciiTheme="majorBidi" w:hAnsiTheme="majorBidi" w:cstheme="majorBidi"/>
          <w:sz w:val="28"/>
          <w:cs/>
        </w:rPr>
        <w:t>ดิจิทัล</w:t>
      </w:r>
      <w:r w:rsidRPr="00B4519B">
        <w:rPr>
          <w:rFonts w:asciiTheme="majorBidi" w:hAnsiTheme="majorBidi" w:cstheme="majorBidi"/>
          <w:sz w:val="28"/>
          <w:cs/>
        </w:rPr>
        <w:t xml:space="preserve"> มิให้ทรัพย์สินโครงการ ถูกจำหน่าย จ่าย โอน หรือก่อภาระผูกพัน โดยไม่ได้รับความเห็นชอบจากทรัสตี หรือไม่เป็นไปตามสัญญาก่อตั้งทรัสต์ และ/หรือ มติของผู้ถือโทเคนดิจิทัล  </w:t>
      </w:r>
    </w:p>
    <w:p w14:paraId="0404583B" w14:textId="42876B0C" w:rsidR="00FB7309" w:rsidRPr="00CF43A1" w:rsidRDefault="00D2761F" w:rsidP="00DA0B19">
      <w:pPr>
        <w:spacing w:before="80" w:after="120"/>
        <w:ind w:left="360"/>
        <w:jc w:val="thaiDistribute"/>
        <w:rPr>
          <w:rFonts w:asciiTheme="majorBidi" w:hAnsiTheme="majorBidi" w:cstheme="majorBidi"/>
          <w:sz w:val="28"/>
          <w:cs/>
        </w:rPr>
      </w:pPr>
      <w:r w:rsidRPr="00B4519B">
        <w:rPr>
          <w:rFonts w:asciiTheme="majorBidi" w:hAnsiTheme="majorBidi" w:cstheme="majorBidi"/>
          <w:cs/>
        </w:rPr>
        <w:t xml:space="preserve">ณ วันที่ </w:t>
      </w:r>
      <w:r w:rsidR="00DA0B19" w:rsidRPr="00B4519B">
        <w:rPr>
          <w:rFonts w:asciiTheme="majorBidi" w:hAnsiTheme="majorBidi" w:cstheme="majorBidi"/>
          <w:sz w:val="28"/>
        </w:rPr>
        <w:t xml:space="preserve">30 </w:t>
      </w:r>
      <w:r w:rsidR="00DA0B19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DA0B19" w:rsidRPr="00B4519B">
        <w:rPr>
          <w:rFonts w:asciiTheme="majorBidi" w:hAnsiTheme="majorBidi" w:cstheme="majorBidi"/>
          <w:sz w:val="28"/>
        </w:rPr>
        <w:t>256</w:t>
      </w:r>
      <w:r w:rsidR="005718A4">
        <w:rPr>
          <w:rFonts w:asciiTheme="majorBidi" w:hAnsiTheme="majorBidi" w:cstheme="majorBidi"/>
          <w:sz w:val="28"/>
        </w:rPr>
        <w:t>6</w:t>
      </w:r>
      <w:r w:rsidR="00DA0B19" w:rsidRPr="00B4519B">
        <w:rPr>
          <w:rFonts w:asciiTheme="majorBidi" w:hAnsiTheme="majorBidi" w:cstheme="majorBidi"/>
          <w:spacing w:val="-2"/>
          <w:cs/>
        </w:rPr>
        <w:t xml:space="preserve"> </w:t>
      </w:r>
      <w:r w:rsidR="0067207F" w:rsidRPr="0067207F">
        <w:rPr>
          <w:rFonts w:asciiTheme="majorBidi" w:hAnsiTheme="majorBidi" w:cstheme="majorBidi" w:hint="cs"/>
          <w:sz w:val="28"/>
          <w:cs/>
        </w:rPr>
        <w:t xml:space="preserve">และ </w:t>
      </w:r>
      <w:r w:rsidR="0067207F" w:rsidRPr="0067207F">
        <w:rPr>
          <w:rFonts w:asciiTheme="majorBidi" w:hAnsiTheme="majorBidi" w:cstheme="majorBidi"/>
          <w:sz w:val="28"/>
        </w:rPr>
        <w:t xml:space="preserve">2565 </w:t>
      </w:r>
      <w:r w:rsidR="00FB7309" w:rsidRPr="00B4519B">
        <w:rPr>
          <w:rFonts w:asciiTheme="majorBidi" w:hAnsiTheme="majorBidi" w:cstheme="majorBidi"/>
          <w:cs/>
        </w:rPr>
        <w:t>บริษัทฯ ได้พิจารณามูลค่าที่คาด</w:t>
      </w:r>
      <w:r w:rsidR="00FB7309" w:rsidRPr="00B4519B">
        <w:rPr>
          <w:rFonts w:asciiTheme="majorBidi" w:hAnsiTheme="majorBidi" w:cstheme="majorBidi"/>
          <w:sz w:val="28"/>
          <w:cs/>
        </w:rPr>
        <w:t xml:space="preserve">ว่าจะได้รับคืนของเงินลงทุนในบริษัท สิริพัฒน์ โฟร์จำกัด โดยพิจารณาจากมูลค่าสินทรัพย์สุทธิของบริษัทย่อยดังกล่าว ณ วันที่ </w:t>
      </w:r>
      <w:r w:rsidR="00DA0B19" w:rsidRPr="00B4519B">
        <w:rPr>
          <w:rFonts w:asciiTheme="majorBidi" w:hAnsiTheme="majorBidi" w:cstheme="majorBidi"/>
          <w:sz w:val="28"/>
        </w:rPr>
        <w:t xml:space="preserve">30 </w:t>
      </w:r>
      <w:r w:rsidR="00DA0B19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DA0B19" w:rsidRPr="00B4519B">
        <w:rPr>
          <w:rFonts w:asciiTheme="majorBidi" w:hAnsiTheme="majorBidi" w:cstheme="majorBidi"/>
          <w:sz w:val="28"/>
        </w:rPr>
        <w:t>256</w:t>
      </w:r>
      <w:r w:rsidR="005718A4">
        <w:rPr>
          <w:rFonts w:asciiTheme="majorBidi" w:hAnsiTheme="majorBidi" w:cstheme="majorBidi"/>
          <w:sz w:val="28"/>
        </w:rPr>
        <w:t>6</w:t>
      </w:r>
      <w:r w:rsidR="00DA0B19" w:rsidRPr="00B4519B">
        <w:rPr>
          <w:rFonts w:asciiTheme="majorBidi" w:hAnsiTheme="majorBidi" w:cstheme="majorBidi"/>
          <w:spacing w:val="-2"/>
          <w:cs/>
        </w:rPr>
        <w:t xml:space="preserve"> </w:t>
      </w:r>
      <w:r w:rsidR="0067207F">
        <w:rPr>
          <w:rFonts w:asciiTheme="majorBidi" w:hAnsiTheme="majorBidi" w:cstheme="majorBidi" w:hint="cs"/>
          <w:spacing w:val="-2"/>
          <w:cs/>
        </w:rPr>
        <w:t xml:space="preserve">และ </w:t>
      </w:r>
      <w:r w:rsidR="0067207F" w:rsidRPr="0067207F">
        <w:rPr>
          <w:rFonts w:asciiTheme="majorBidi" w:hAnsiTheme="majorBidi" w:cstheme="majorBidi"/>
          <w:sz w:val="28"/>
        </w:rPr>
        <w:t xml:space="preserve">2565 </w:t>
      </w:r>
      <w:r w:rsidR="00FB7309" w:rsidRPr="00B4519B">
        <w:rPr>
          <w:rFonts w:asciiTheme="majorBidi" w:hAnsiTheme="majorBidi" w:cstheme="majorBidi"/>
          <w:sz w:val="28"/>
          <w:cs/>
        </w:rPr>
        <w:t>ตามสัดส่วน</w:t>
      </w:r>
      <w:r w:rsidR="0067207F">
        <w:rPr>
          <w:rFonts w:asciiTheme="majorBidi" w:hAnsiTheme="majorBidi" w:cstheme="majorBidi"/>
          <w:sz w:val="28"/>
        </w:rPr>
        <w:br/>
      </w:r>
      <w:r w:rsidR="00FB7309" w:rsidRPr="00B4519B">
        <w:rPr>
          <w:rFonts w:asciiTheme="majorBidi" w:hAnsiTheme="majorBidi" w:cstheme="majorBidi"/>
          <w:sz w:val="28"/>
          <w:cs/>
        </w:rPr>
        <w:t>การถือหุ้นของบริษัทฯ คิด</w:t>
      </w:r>
      <w:r w:rsidR="00FB7309" w:rsidRPr="00425FE6">
        <w:rPr>
          <w:rFonts w:asciiTheme="majorBidi" w:hAnsiTheme="majorBidi" w:cstheme="majorBidi"/>
          <w:sz w:val="28"/>
          <w:cs/>
        </w:rPr>
        <w:t xml:space="preserve">เป็นจำนวน </w:t>
      </w:r>
      <w:r w:rsidR="00CE645D" w:rsidRPr="00425FE6">
        <w:rPr>
          <w:rFonts w:asciiTheme="majorBidi" w:hAnsiTheme="majorBidi" w:cstheme="majorBidi"/>
          <w:sz w:val="28"/>
        </w:rPr>
        <w:t>2</w:t>
      </w:r>
      <w:r w:rsidR="00334C80" w:rsidRPr="00425FE6">
        <w:rPr>
          <w:rFonts w:asciiTheme="majorBidi" w:hAnsiTheme="majorBidi" w:cstheme="majorBidi"/>
          <w:sz w:val="28"/>
        </w:rPr>
        <w:t>7</w:t>
      </w:r>
      <w:r w:rsidR="00CE645D" w:rsidRPr="00425FE6">
        <w:rPr>
          <w:rFonts w:asciiTheme="majorBidi" w:hAnsiTheme="majorBidi" w:cstheme="majorBidi"/>
          <w:sz w:val="28"/>
          <w:cs/>
        </w:rPr>
        <w:t>.</w:t>
      </w:r>
      <w:r w:rsidR="00227B10">
        <w:rPr>
          <w:rFonts w:asciiTheme="majorBidi" w:hAnsiTheme="majorBidi" w:cstheme="majorBidi"/>
          <w:sz w:val="28"/>
        </w:rPr>
        <w:t>40</w:t>
      </w:r>
      <w:r w:rsidR="00FB7309" w:rsidRPr="00425FE6">
        <w:rPr>
          <w:rFonts w:asciiTheme="majorBidi" w:hAnsiTheme="majorBidi" w:cstheme="majorBidi"/>
          <w:sz w:val="28"/>
          <w:cs/>
        </w:rPr>
        <w:t xml:space="preserve"> ล้านบาท </w:t>
      </w:r>
      <w:r w:rsidR="0067207F">
        <w:rPr>
          <w:rFonts w:asciiTheme="majorBidi" w:hAnsiTheme="majorBidi" w:cstheme="majorBidi" w:hint="cs"/>
          <w:sz w:val="28"/>
          <w:cs/>
        </w:rPr>
        <w:t xml:space="preserve">และ </w:t>
      </w:r>
      <w:r w:rsidR="0067207F">
        <w:rPr>
          <w:rFonts w:asciiTheme="majorBidi" w:hAnsiTheme="majorBidi" w:cstheme="majorBidi"/>
          <w:sz w:val="28"/>
        </w:rPr>
        <w:t xml:space="preserve">21.56 </w:t>
      </w:r>
      <w:r w:rsidR="0067207F">
        <w:rPr>
          <w:rFonts w:asciiTheme="majorBidi" w:hAnsiTheme="majorBidi" w:cstheme="majorBidi" w:hint="cs"/>
          <w:sz w:val="28"/>
          <w:cs/>
        </w:rPr>
        <w:t xml:space="preserve">ล้านบาท ตามลำดับ </w:t>
      </w:r>
      <w:r w:rsidR="00FB7309" w:rsidRPr="00425FE6">
        <w:rPr>
          <w:rFonts w:asciiTheme="majorBidi" w:hAnsiTheme="majorBidi" w:cstheme="majorBidi"/>
          <w:sz w:val="28"/>
          <w:cs/>
        </w:rPr>
        <w:t>ซึ่งต่ำกว่าราคาทุนของเงินลงทุน</w:t>
      </w:r>
      <w:r w:rsidR="0067207F">
        <w:rPr>
          <w:rFonts w:asciiTheme="majorBidi" w:hAnsiTheme="majorBidi" w:cstheme="majorBidi"/>
          <w:sz w:val="28"/>
          <w:cs/>
        </w:rPr>
        <w:br/>
      </w:r>
      <w:r w:rsidR="00FB7309" w:rsidRPr="00425FE6">
        <w:rPr>
          <w:rFonts w:asciiTheme="majorBidi" w:hAnsiTheme="majorBidi" w:cstheme="majorBidi"/>
          <w:sz w:val="28"/>
          <w:cs/>
        </w:rPr>
        <w:t xml:space="preserve">ในบริษัทย่อยที่แสดงไว้ในจำนวน </w:t>
      </w:r>
      <w:r w:rsidR="00FB7309" w:rsidRPr="00425FE6">
        <w:rPr>
          <w:rFonts w:asciiTheme="majorBidi" w:hAnsiTheme="majorBidi" w:cstheme="majorBidi"/>
          <w:sz w:val="28"/>
        </w:rPr>
        <w:t xml:space="preserve">576 </w:t>
      </w:r>
      <w:r w:rsidR="00FB7309" w:rsidRPr="00425FE6">
        <w:rPr>
          <w:rFonts w:asciiTheme="majorBidi" w:hAnsiTheme="majorBidi" w:cstheme="majorBidi"/>
          <w:sz w:val="28"/>
          <w:cs/>
        </w:rPr>
        <w:t>ล้าน</w:t>
      </w:r>
      <w:r w:rsidR="00FB7309" w:rsidRPr="00B4519B">
        <w:rPr>
          <w:rFonts w:asciiTheme="majorBidi" w:hAnsiTheme="majorBidi" w:cstheme="majorBidi"/>
          <w:sz w:val="28"/>
          <w:cs/>
        </w:rPr>
        <w:t>บาท จึงรับรู้ค่าเผื่อด้อยค่าเงินลงทุน</w:t>
      </w:r>
      <w:r w:rsidR="00FB7309" w:rsidRPr="00425FE6">
        <w:rPr>
          <w:rFonts w:asciiTheme="majorBidi" w:hAnsiTheme="majorBidi" w:cstheme="majorBidi"/>
          <w:sz w:val="28"/>
          <w:cs/>
        </w:rPr>
        <w:t xml:space="preserve">จำนวน </w:t>
      </w:r>
      <w:r w:rsidR="00CE645D" w:rsidRPr="00425FE6">
        <w:rPr>
          <w:rFonts w:asciiTheme="majorBidi" w:hAnsiTheme="majorBidi" w:cstheme="majorBidi"/>
          <w:sz w:val="28"/>
        </w:rPr>
        <w:t>5</w:t>
      </w:r>
      <w:r w:rsidR="00425FE6" w:rsidRPr="00425FE6">
        <w:rPr>
          <w:rFonts w:asciiTheme="majorBidi" w:hAnsiTheme="majorBidi" w:cstheme="majorBidi"/>
          <w:sz w:val="28"/>
        </w:rPr>
        <w:t>48.60</w:t>
      </w:r>
      <w:r w:rsidR="00FB7309" w:rsidRPr="00425FE6">
        <w:rPr>
          <w:rFonts w:asciiTheme="majorBidi" w:hAnsiTheme="majorBidi" w:cstheme="majorBidi"/>
          <w:sz w:val="28"/>
          <w:cs/>
        </w:rPr>
        <w:t xml:space="preserve"> ล้าน</w:t>
      </w:r>
      <w:r w:rsidR="00FB7309" w:rsidRPr="00B4519B">
        <w:rPr>
          <w:rFonts w:asciiTheme="majorBidi" w:hAnsiTheme="majorBidi" w:cstheme="majorBidi"/>
          <w:sz w:val="28"/>
          <w:cs/>
        </w:rPr>
        <w:t>บาท</w:t>
      </w:r>
      <w:r w:rsidR="0067207F">
        <w:rPr>
          <w:rFonts w:asciiTheme="majorBidi" w:hAnsiTheme="majorBidi" w:cstheme="majorBidi" w:hint="cs"/>
          <w:sz w:val="28"/>
          <w:cs/>
        </w:rPr>
        <w:t xml:space="preserve"> และ </w:t>
      </w:r>
      <w:r w:rsidR="0067207F">
        <w:rPr>
          <w:rFonts w:asciiTheme="majorBidi" w:hAnsiTheme="majorBidi" w:cstheme="majorBidi"/>
          <w:sz w:val="28"/>
        </w:rPr>
        <w:t xml:space="preserve">554.44 </w:t>
      </w:r>
      <w:r w:rsidR="0067207F">
        <w:rPr>
          <w:rFonts w:asciiTheme="majorBidi" w:hAnsiTheme="majorBidi" w:cstheme="majorBidi"/>
          <w:sz w:val="28"/>
          <w:cs/>
        </w:rPr>
        <w:br/>
      </w:r>
      <w:r w:rsidR="0067207F">
        <w:rPr>
          <w:rFonts w:asciiTheme="majorBidi" w:hAnsiTheme="majorBidi" w:cstheme="majorBidi" w:hint="cs"/>
          <w:sz w:val="28"/>
          <w:cs/>
        </w:rPr>
        <w:t>ล้านบาท ตามลำดับ</w:t>
      </w:r>
      <w:r w:rsidR="00FB7309" w:rsidRPr="00B4519B">
        <w:rPr>
          <w:rFonts w:asciiTheme="majorBidi" w:hAnsiTheme="majorBidi" w:cstheme="majorBidi"/>
          <w:sz w:val="28"/>
          <w:cs/>
        </w:rPr>
        <w:t xml:space="preserve"> เพื่อปรับมูลค่าเงินลงทุน</w:t>
      </w:r>
      <w:r w:rsidR="00EB3D53" w:rsidRPr="00B4519B">
        <w:rPr>
          <w:rFonts w:asciiTheme="majorBidi" w:hAnsiTheme="majorBidi" w:cstheme="majorBidi"/>
          <w:sz w:val="28"/>
          <w:cs/>
        </w:rPr>
        <w:t xml:space="preserve">ในงบแสดงฐานะการเงินเฉพาะกิจการ ณ วันที่ </w:t>
      </w:r>
      <w:r w:rsidR="00DA0B19" w:rsidRPr="00B4519B">
        <w:rPr>
          <w:rFonts w:asciiTheme="majorBidi" w:hAnsiTheme="majorBidi" w:cstheme="majorBidi"/>
          <w:sz w:val="28"/>
        </w:rPr>
        <w:t xml:space="preserve">30 </w:t>
      </w:r>
      <w:r w:rsidR="00DA0B19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DA0B19" w:rsidRPr="00B4519B">
        <w:rPr>
          <w:rFonts w:asciiTheme="majorBidi" w:hAnsiTheme="majorBidi" w:cstheme="majorBidi"/>
          <w:sz w:val="28"/>
        </w:rPr>
        <w:t>256</w:t>
      </w:r>
      <w:r w:rsidR="005718A4">
        <w:rPr>
          <w:rFonts w:asciiTheme="majorBidi" w:hAnsiTheme="majorBidi" w:cstheme="majorBidi"/>
          <w:sz w:val="28"/>
        </w:rPr>
        <w:t>6</w:t>
      </w:r>
      <w:r w:rsidR="00EA4F17" w:rsidRPr="00B4519B">
        <w:rPr>
          <w:rFonts w:asciiTheme="majorBidi" w:hAnsiTheme="majorBidi" w:cstheme="majorBidi"/>
          <w:spacing w:val="-2"/>
        </w:rPr>
        <w:t xml:space="preserve"> </w:t>
      </w:r>
      <w:r w:rsidR="009C4073">
        <w:rPr>
          <w:rFonts w:asciiTheme="majorBidi" w:hAnsiTheme="majorBidi" w:cstheme="majorBidi"/>
          <w:spacing w:val="-2"/>
          <w:cs/>
        </w:rPr>
        <w:br/>
      </w:r>
      <w:r w:rsidR="0067207F" w:rsidRPr="0067207F">
        <w:rPr>
          <w:rFonts w:asciiTheme="majorBidi" w:hAnsiTheme="majorBidi" w:cstheme="majorBidi" w:hint="cs"/>
          <w:sz w:val="28"/>
          <w:cs/>
        </w:rPr>
        <w:t xml:space="preserve">และ </w:t>
      </w:r>
      <w:r w:rsidR="0067207F" w:rsidRPr="0067207F">
        <w:rPr>
          <w:rFonts w:asciiTheme="majorBidi" w:hAnsiTheme="majorBidi" w:cstheme="majorBidi"/>
          <w:sz w:val="28"/>
        </w:rPr>
        <w:t xml:space="preserve">2565 </w:t>
      </w:r>
      <w:r w:rsidR="00FB7309" w:rsidRPr="00B4519B">
        <w:rPr>
          <w:rFonts w:asciiTheme="majorBidi" w:hAnsiTheme="majorBidi" w:cstheme="majorBidi"/>
          <w:sz w:val="28"/>
          <w:cs/>
        </w:rPr>
        <w:t>ให้เท่ากับมูลค่าที่คาดว่าจะได้รับคืน</w:t>
      </w:r>
      <w:r w:rsidR="00EB3D53" w:rsidRPr="00B4519B">
        <w:rPr>
          <w:rFonts w:asciiTheme="majorBidi" w:hAnsiTheme="majorBidi" w:cstheme="majorBidi"/>
          <w:sz w:val="28"/>
          <w:cs/>
        </w:rPr>
        <w:t xml:space="preserve"> </w:t>
      </w:r>
      <w:r w:rsidR="00EF641E">
        <w:rPr>
          <w:rFonts w:asciiTheme="majorBidi" w:hAnsiTheme="majorBidi" w:cstheme="majorBidi" w:hint="cs"/>
          <w:sz w:val="28"/>
          <w:cs/>
        </w:rPr>
        <w:t>ทั้งนี้ได้</w:t>
      </w:r>
      <w:r w:rsidR="00A40005">
        <w:rPr>
          <w:rFonts w:asciiTheme="majorBidi" w:hAnsiTheme="majorBidi" w:cstheme="majorBidi" w:hint="cs"/>
          <w:sz w:val="28"/>
          <w:cs/>
        </w:rPr>
        <w:t>กลับรายการ</w:t>
      </w:r>
      <w:r w:rsidR="005F5D13">
        <w:rPr>
          <w:rFonts w:asciiTheme="majorBidi" w:hAnsiTheme="majorBidi" w:cstheme="majorBidi" w:hint="cs"/>
          <w:sz w:val="28"/>
          <w:cs/>
        </w:rPr>
        <w:t>จากการ</w:t>
      </w:r>
      <w:r w:rsidR="00A40005">
        <w:rPr>
          <w:rFonts w:asciiTheme="majorBidi" w:hAnsiTheme="majorBidi" w:cstheme="majorBidi" w:hint="cs"/>
          <w:sz w:val="28"/>
          <w:cs/>
        </w:rPr>
        <w:t xml:space="preserve">ด้อยค่าเงินลงทุนในบริษัทย่อยในงบการเงินเฉพาะกิจการสำหรับปีสิ้นสุดวันที่ </w:t>
      </w:r>
      <w:r w:rsidR="00A40005">
        <w:rPr>
          <w:rFonts w:asciiTheme="majorBidi" w:hAnsiTheme="majorBidi" w:cstheme="majorBidi"/>
          <w:sz w:val="28"/>
        </w:rPr>
        <w:t>30</w:t>
      </w:r>
      <w:r w:rsidR="00A40005">
        <w:rPr>
          <w:rFonts w:asciiTheme="majorBidi" w:hAnsiTheme="majorBidi" w:cstheme="majorBidi" w:hint="cs"/>
          <w:sz w:val="28"/>
          <w:cs/>
        </w:rPr>
        <w:t xml:space="preserve"> มิถุนายน </w:t>
      </w:r>
      <w:r w:rsidR="00A40005">
        <w:rPr>
          <w:rFonts w:asciiTheme="majorBidi" w:hAnsiTheme="majorBidi" w:cstheme="majorBidi"/>
          <w:sz w:val="28"/>
        </w:rPr>
        <w:t xml:space="preserve">2566 </w:t>
      </w:r>
      <w:r w:rsidR="00A40005">
        <w:rPr>
          <w:rFonts w:asciiTheme="majorBidi" w:hAnsiTheme="majorBidi" w:cstheme="majorBidi" w:hint="cs"/>
          <w:sz w:val="28"/>
          <w:cs/>
        </w:rPr>
        <w:t xml:space="preserve">จำนวน </w:t>
      </w:r>
      <w:r w:rsidR="00A40005">
        <w:rPr>
          <w:rFonts w:asciiTheme="majorBidi" w:hAnsiTheme="majorBidi" w:cstheme="majorBidi"/>
          <w:sz w:val="28"/>
        </w:rPr>
        <w:t xml:space="preserve">5.83 </w:t>
      </w:r>
      <w:r w:rsidR="00A40005">
        <w:rPr>
          <w:rFonts w:asciiTheme="majorBidi" w:hAnsiTheme="majorBidi" w:cstheme="majorBidi" w:hint="cs"/>
          <w:sz w:val="28"/>
          <w:cs/>
        </w:rPr>
        <w:t>ล้านบาท และรับรู้ขาดทุนจากการด้อยค่าเงินลงทุน</w:t>
      </w:r>
      <w:r w:rsidR="005F5D13">
        <w:rPr>
          <w:rFonts w:asciiTheme="majorBidi" w:hAnsiTheme="majorBidi" w:cstheme="majorBidi" w:hint="cs"/>
          <w:sz w:val="28"/>
          <w:cs/>
        </w:rPr>
        <w:t xml:space="preserve">    </w:t>
      </w:r>
      <w:r w:rsidR="00A40005">
        <w:rPr>
          <w:rFonts w:asciiTheme="majorBidi" w:hAnsiTheme="majorBidi" w:cstheme="majorBidi" w:hint="cs"/>
          <w:sz w:val="28"/>
          <w:cs/>
        </w:rPr>
        <w:t>ในบริษัทย่อยใน</w:t>
      </w:r>
      <w:r w:rsidR="00CF43A1">
        <w:rPr>
          <w:rFonts w:asciiTheme="majorBidi" w:hAnsiTheme="majorBidi" w:cstheme="majorBidi" w:hint="cs"/>
          <w:sz w:val="28"/>
          <w:cs/>
        </w:rPr>
        <w:t xml:space="preserve">งบการเงินเฉพาะกิจการสำหรับปีสิ้นสุดวันที่ </w:t>
      </w:r>
      <w:r w:rsidR="00CF43A1">
        <w:rPr>
          <w:rFonts w:asciiTheme="majorBidi" w:hAnsiTheme="majorBidi" w:cstheme="majorBidi"/>
          <w:sz w:val="28"/>
        </w:rPr>
        <w:t xml:space="preserve">30 </w:t>
      </w:r>
      <w:r w:rsidR="00CF43A1">
        <w:rPr>
          <w:rFonts w:asciiTheme="majorBidi" w:hAnsiTheme="majorBidi" w:cstheme="majorBidi" w:hint="cs"/>
          <w:sz w:val="28"/>
          <w:cs/>
        </w:rPr>
        <w:t xml:space="preserve">มิถุนายน </w:t>
      </w:r>
      <w:r w:rsidR="00CF43A1">
        <w:rPr>
          <w:rFonts w:asciiTheme="majorBidi" w:hAnsiTheme="majorBidi" w:cstheme="majorBidi"/>
          <w:sz w:val="28"/>
        </w:rPr>
        <w:t xml:space="preserve">2565 </w:t>
      </w:r>
      <w:r w:rsidR="00CF43A1">
        <w:rPr>
          <w:rFonts w:asciiTheme="majorBidi" w:hAnsiTheme="majorBidi" w:cstheme="majorBidi" w:hint="cs"/>
          <w:sz w:val="28"/>
          <w:cs/>
        </w:rPr>
        <w:t xml:space="preserve">จำนวน </w:t>
      </w:r>
      <w:r w:rsidR="00CF43A1">
        <w:rPr>
          <w:rFonts w:asciiTheme="majorBidi" w:hAnsiTheme="majorBidi" w:cstheme="majorBidi"/>
          <w:sz w:val="28"/>
        </w:rPr>
        <w:t xml:space="preserve">554.44 </w:t>
      </w:r>
      <w:r w:rsidR="00CF43A1">
        <w:rPr>
          <w:rFonts w:asciiTheme="majorBidi" w:hAnsiTheme="majorBidi" w:cstheme="majorBidi" w:hint="cs"/>
          <w:sz w:val="28"/>
          <w:cs/>
        </w:rPr>
        <w:t>ล้านบาท</w:t>
      </w:r>
    </w:p>
    <w:p w14:paraId="789257C0" w14:textId="77777777" w:rsidR="00D62443" w:rsidRDefault="00D62443" w:rsidP="00DA0B19">
      <w:pPr>
        <w:spacing w:before="80" w:after="120"/>
        <w:ind w:left="360"/>
        <w:jc w:val="thaiDistribute"/>
        <w:rPr>
          <w:rFonts w:asciiTheme="majorBidi" w:hAnsiTheme="majorBidi" w:cstheme="majorBidi"/>
          <w:sz w:val="28"/>
        </w:rPr>
      </w:pPr>
    </w:p>
    <w:p w14:paraId="213D6048" w14:textId="77777777" w:rsidR="00D62443" w:rsidRDefault="00D62443" w:rsidP="00DA0B19">
      <w:pPr>
        <w:spacing w:before="80" w:after="120"/>
        <w:ind w:left="360"/>
        <w:jc w:val="thaiDistribute"/>
        <w:rPr>
          <w:rFonts w:asciiTheme="majorBidi" w:hAnsiTheme="majorBidi" w:cstheme="majorBidi"/>
          <w:sz w:val="28"/>
        </w:rPr>
      </w:pPr>
    </w:p>
    <w:p w14:paraId="4AA363A0" w14:textId="77777777" w:rsidR="00D62443" w:rsidRDefault="00D62443" w:rsidP="00DA0B19">
      <w:pPr>
        <w:spacing w:before="80" w:after="120"/>
        <w:ind w:left="360"/>
        <w:jc w:val="thaiDistribute"/>
        <w:rPr>
          <w:rFonts w:asciiTheme="majorBidi" w:hAnsiTheme="majorBidi" w:cstheme="majorBidi"/>
          <w:sz w:val="28"/>
        </w:rPr>
      </w:pPr>
    </w:p>
    <w:p w14:paraId="7931D72D" w14:textId="77777777" w:rsidR="00D62443" w:rsidRDefault="00D62443" w:rsidP="00DA0B19">
      <w:pPr>
        <w:spacing w:before="80" w:after="120"/>
        <w:ind w:left="360"/>
        <w:jc w:val="thaiDistribute"/>
        <w:rPr>
          <w:rFonts w:asciiTheme="majorBidi" w:hAnsiTheme="majorBidi" w:cstheme="majorBidi"/>
          <w:sz w:val="28"/>
        </w:rPr>
      </w:pPr>
    </w:p>
    <w:p w14:paraId="0818C253" w14:textId="77777777" w:rsidR="00D62443" w:rsidRDefault="00D62443" w:rsidP="00DA0B19">
      <w:pPr>
        <w:spacing w:before="80" w:after="120"/>
        <w:ind w:left="360"/>
        <w:jc w:val="thaiDistribute"/>
        <w:rPr>
          <w:rFonts w:asciiTheme="majorBidi" w:hAnsiTheme="majorBidi" w:cstheme="majorBidi"/>
          <w:sz w:val="28"/>
        </w:rPr>
      </w:pPr>
    </w:p>
    <w:p w14:paraId="38E3B010" w14:textId="77777777" w:rsidR="00D62443" w:rsidRPr="00B4519B" w:rsidRDefault="00D62443" w:rsidP="00DA0B19">
      <w:pPr>
        <w:spacing w:before="80" w:after="120"/>
        <w:ind w:left="360"/>
        <w:jc w:val="thaiDistribute"/>
        <w:rPr>
          <w:rFonts w:asciiTheme="majorBidi" w:hAnsiTheme="majorBidi" w:cstheme="majorBidi"/>
          <w:sz w:val="28"/>
          <w:cs/>
        </w:rPr>
      </w:pPr>
    </w:p>
    <w:p w14:paraId="50055308" w14:textId="7F4ED122" w:rsidR="003D0A7D" w:rsidRPr="00B4519B" w:rsidRDefault="003D0A7D" w:rsidP="004726BA">
      <w:pPr>
        <w:numPr>
          <w:ilvl w:val="0"/>
          <w:numId w:val="1"/>
        </w:numPr>
        <w:spacing w:before="80" w:after="8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อสังหาริมทรัพย์เพื่อการลงทุน</w:t>
      </w:r>
      <w:r w:rsidR="008D0018" w:rsidRPr="00B4519B">
        <w:rPr>
          <w:rFonts w:asciiTheme="majorBidi" w:hAnsiTheme="majorBidi" w:cstheme="majorBidi"/>
          <w:b/>
          <w:bCs/>
          <w:sz w:val="28"/>
          <w:cs/>
        </w:rPr>
        <w:t xml:space="preserve"> </w:t>
      </w:r>
    </w:p>
    <w:p w14:paraId="7C252174" w14:textId="23DFE8E9" w:rsidR="003D0A7D" w:rsidRDefault="003D0A7D" w:rsidP="00DA0B19">
      <w:pPr>
        <w:pStyle w:val="ListParagraph"/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รายการเปลี่ยนแปลงของบัญชีอสังหาริมทรัพย์เพื่อการลงทุน สำหรับ</w:t>
      </w:r>
      <w:r w:rsidR="00DA0B19" w:rsidRPr="00B4519B">
        <w:rPr>
          <w:rFonts w:asciiTheme="majorBidi" w:hAnsiTheme="majorBidi" w:cstheme="majorBidi"/>
          <w:color w:val="000000" w:themeColor="text1"/>
          <w:sz w:val="28"/>
          <w:cs/>
        </w:rPr>
        <w:t>ปี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สิ้นสุดวันที่ </w:t>
      </w:r>
      <w:r w:rsidR="00DA0B19" w:rsidRPr="00B4519B">
        <w:rPr>
          <w:rFonts w:asciiTheme="majorBidi" w:hAnsiTheme="majorBidi" w:cstheme="majorBidi"/>
          <w:sz w:val="28"/>
        </w:rPr>
        <w:t xml:space="preserve">30 </w:t>
      </w:r>
      <w:r w:rsidR="00DA0B19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DA0B19" w:rsidRPr="00B4519B">
        <w:rPr>
          <w:rFonts w:asciiTheme="majorBidi" w:hAnsiTheme="majorBidi" w:cstheme="majorBidi"/>
          <w:sz w:val="28"/>
        </w:rPr>
        <w:t>256</w:t>
      </w:r>
      <w:r w:rsidR="005718A4">
        <w:rPr>
          <w:rFonts w:asciiTheme="majorBidi" w:hAnsiTheme="majorBidi" w:cstheme="majorBidi"/>
          <w:sz w:val="28"/>
        </w:rPr>
        <w:t>6</w:t>
      </w:r>
      <w:r w:rsidR="00DA0B19" w:rsidRPr="00B4519B">
        <w:rPr>
          <w:rFonts w:asciiTheme="majorBidi" w:hAnsiTheme="majorBidi" w:cstheme="majorBidi"/>
          <w:spacing w:val="-2"/>
          <w:cs/>
        </w:rPr>
        <w:t xml:space="preserve">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สรุปได้ดังนี้</w:t>
      </w:r>
    </w:p>
    <w:tbl>
      <w:tblPr>
        <w:tblW w:w="8944" w:type="dxa"/>
        <w:tblInd w:w="270" w:type="dxa"/>
        <w:tblLook w:val="04A0" w:firstRow="1" w:lastRow="0" w:firstColumn="1" w:lastColumn="0" w:noHBand="0" w:noVBand="1"/>
      </w:tblPr>
      <w:tblGrid>
        <w:gridCol w:w="4422"/>
        <w:gridCol w:w="2146"/>
        <w:gridCol w:w="236"/>
        <w:gridCol w:w="2140"/>
      </w:tblGrid>
      <w:tr w:rsidR="005718A4" w:rsidRPr="005718A4" w14:paraId="0462EF8F" w14:textId="77777777" w:rsidTr="00227B10">
        <w:trPr>
          <w:trHeight w:val="20"/>
          <w:tblHeader/>
        </w:trPr>
        <w:tc>
          <w:tcPr>
            <w:tcW w:w="44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7EB93A" w14:textId="77777777" w:rsidR="005718A4" w:rsidRPr="005718A4" w:rsidRDefault="005718A4" w:rsidP="008D41DB">
            <w:pPr>
              <w:rPr>
                <w:rFonts w:ascii="AngsanaUPC" w:hAnsi="AngsanaUPC" w:cs="AngsanaUPC"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color w:val="000000" w:themeColor="text1"/>
                <w:sz w:val="28"/>
              </w:rPr>
              <w:t> </w:t>
            </w:r>
          </w:p>
        </w:tc>
        <w:tc>
          <w:tcPr>
            <w:tcW w:w="452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14:paraId="7F94A3F5" w14:textId="77777777" w:rsidR="005718A4" w:rsidRPr="005718A4" w:rsidRDefault="005718A4" w:rsidP="008D41DB">
            <w:pPr>
              <w:jc w:val="center"/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</w:pP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หน่วย: บาท</w:t>
            </w:r>
          </w:p>
        </w:tc>
      </w:tr>
      <w:tr w:rsidR="005718A4" w:rsidRPr="005718A4" w14:paraId="0EB8F3C2" w14:textId="77777777" w:rsidTr="00227B10">
        <w:trPr>
          <w:trHeight w:val="20"/>
          <w:tblHeader/>
        </w:trPr>
        <w:tc>
          <w:tcPr>
            <w:tcW w:w="44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8CF6AC" w14:textId="77777777" w:rsidR="005718A4" w:rsidRPr="005718A4" w:rsidRDefault="005718A4" w:rsidP="008D41DB">
            <w:pPr>
              <w:rPr>
                <w:rFonts w:ascii="AngsanaUPC" w:hAnsi="AngsanaUPC" w:cs="AngsanaUPC"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color w:val="000000" w:themeColor="text1"/>
                <w:sz w:val="28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54E00764" w14:textId="77777777" w:rsidR="005718A4" w:rsidRPr="005718A4" w:rsidRDefault="005718A4" w:rsidP="008D41DB">
            <w:pPr>
              <w:jc w:val="center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งบการเงินรวม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</w:tcPr>
          <w:p w14:paraId="3188582D" w14:textId="77777777" w:rsidR="005718A4" w:rsidRPr="005718A4" w:rsidRDefault="005718A4" w:rsidP="008D41DB">
            <w:pPr>
              <w:jc w:val="center"/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</w:pP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</w:tcPr>
          <w:p w14:paraId="56AB8FD0" w14:textId="77777777" w:rsidR="005718A4" w:rsidRPr="005718A4" w:rsidRDefault="005718A4" w:rsidP="008D41DB">
            <w:pPr>
              <w:jc w:val="center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งบการเงินเฉพาะกิจการ</w:t>
            </w:r>
          </w:p>
        </w:tc>
      </w:tr>
      <w:tr w:rsidR="005718A4" w:rsidRPr="005718A4" w14:paraId="49435C29" w14:textId="77777777" w:rsidTr="00227B10">
        <w:trPr>
          <w:trHeight w:val="20"/>
        </w:trPr>
        <w:tc>
          <w:tcPr>
            <w:tcW w:w="4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C211B" w14:textId="3E121C68" w:rsidR="005718A4" w:rsidRPr="005718A4" w:rsidRDefault="005718A4" w:rsidP="008D41DB">
            <w:pPr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มูลค่ายุติธรรม ณ วันต้น</w:t>
            </w:r>
            <w:r w:rsidR="00734A49">
              <w:rPr>
                <w:rFonts w:ascii="AngsanaUPC" w:hAnsi="AngsanaUPC" w:cs="AngsanaUPC" w:hint="cs"/>
                <w:b/>
                <w:bCs/>
                <w:color w:val="000000" w:themeColor="text1"/>
                <w:sz w:val="28"/>
                <w:cs/>
              </w:rPr>
              <w:t>ปี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3EFB87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b/>
                <w:bCs/>
                <w:sz w:val="28"/>
                <w:lang w:eastAsia="en-US"/>
              </w:rPr>
            </w:pPr>
            <w:r w:rsidRPr="005718A4">
              <w:rPr>
                <w:rFonts w:ascii="AngsanaUPC" w:hAnsi="AngsanaUPC" w:cs="AngsanaUPC"/>
                <w:b/>
                <w:bCs/>
                <w:sz w:val="28"/>
              </w:rPr>
              <w:t>2,452,000,000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644210A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B462E9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2,452,000,000.00</w:t>
            </w:r>
          </w:p>
        </w:tc>
      </w:tr>
      <w:tr w:rsidR="005718A4" w:rsidRPr="005718A4" w14:paraId="1A0363B4" w14:textId="77777777" w:rsidTr="00227B10">
        <w:trPr>
          <w:trHeight w:val="20"/>
        </w:trPr>
        <w:tc>
          <w:tcPr>
            <w:tcW w:w="4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370BB" w14:textId="77777777" w:rsidR="005718A4" w:rsidRPr="005718A4" w:rsidRDefault="005718A4" w:rsidP="008D41DB">
            <w:pPr>
              <w:rPr>
                <w:rFonts w:ascii="AngsanaUPC" w:hAnsi="AngsanaUPC" w:cs="AngsanaUPC"/>
                <w:color w:val="000000" w:themeColor="text1"/>
                <w:sz w:val="28"/>
                <w:cs/>
              </w:rPr>
            </w:pPr>
            <w:r w:rsidRPr="005718A4">
              <w:rPr>
                <w:rFonts w:ascii="AngsanaUPC" w:hAnsi="AngsanaUPC" w:cs="AngsanaUPC"/>
                <w:color w:val="000000" w:themeColor="text1"/>
                <w:sz w:val="28"/>
                <w:cs/>
              </w:rPr>
              <w:t xml:space="preserve">กำไรจากการปรับมูลค่ายุติธรรม (ระดับ </w:t>
            </w:r>
            <w:r w:rsidRPr="005718A4">
              <w:rPr>
                <w:rFonts w:ascii="AngsanaUPC" w:hAnsi="AngsanaUPC" w:cs="AngsanaUPC"/>
                <w:color w:val="000000" w:themeColor="text1"/>
                <w:sz w:val="28"/>
              </w:rPr>
              <w:t>3)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7875A0" w14:textId="685CFECD" w:rsidR="005718A4" w:rsidRPr="005718A4" w:rsidRDefault="00334C80" w:rsidP="005718A4">
            <w:pPr>
              <w:jc w:val="right"/>
              <w:rPr>
                <w:rFonts w:ascii="AngsanaUPC" w:hAnsi="AngsanaUPC" w:cs="AngsanaUPC"/>
                <w:color w:val="000000" w:themeColor="text1"/>
                <w:sz w:val="28"/>
              </w:rPr>
            </w:pPr>
            <w:r>
              <w:rPr>
                <w:rFonts w:ascii="AngsanaUPC" w:hAnsi="AngsanaUPC" w:cs="AngsanaUPC"/>
                <w:color w:val="000000" w:themeColor="text1"/>
                <w:sz w:val="28"/>
              </w:rPr>
              <w:t>53,0</w:t>
            </w:r>
            <w:r w:rsidR="005718A4" w:rsidRPr="005718A4">
              <w:rPr>
                <w:rFonts w:ascii="AngsanaUPC" w:hAnsi="AngsanaUPC" w:cs="AngsanaUPC"/>
                <w:color w:val="000000" w:themeColor="text1"/>
                <w:sz w:val="28"/>
              </w:rPr>
              <w:t>00,000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453DBD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5E417E" w14:textId="4DF94BEE" w:rsidR="005718A4" w:rsidRPr="005718A4" w:rsidRDefault="00334C80" w:rsidP="005718A4">
            <w:pPr>
              <w:jc w:val="right"/>
              <w:rPr>
                <w:rFonts w:ascii="AngsanaUPC" w:hAnsi="AngsanaUPC" w:cs="AngsanaUPC"/>
                <w:color w:val="000000" w:themeColor="text1"/>
                <w:sz w:val="28"/>
              </w:rPr>
            </w:pPr>
            <w:r>
              <w:rPr>
                <w:rFonts w:ascii="AngsanaUPC" w:hAnsi="AngsanaUPC" w:cs="AngsanaUPC"/>
                <w:color w:val="000000" w:themeColor="text1"/>
                <w:sz w:val="28"/>
              </w:rPr>
              <w:t>53,0</w:t>
            </w:r>
            <w:r w:rsidR="005718A4" w:rsidRPr="005718A4">
              <w:rPr>
                <w:rFonts w:ascii="AngsanaUPC" w:hAnsi="AngsanaUPC" w:cs="AngsanaUPC"/>
                <w:color w:val="000000" w:themeColor="text1"/>
                <w:sz w:val="28"/>
              </w:rPr>
              <w:t>00,000.00</w:t>
            </w:r>
          </w:p>
        </w:tc>
      </w:tr>
      <w:tr w:rsidR="005718A4" w:rsidRPr="005718A4" w14:paraId="60FDCFDF" w14:textId="77777777" w:rsidTr="00227B10">
        <w:trPr>
          <w:trHeight w:val="253"/>
        </w:trPr>
        <w:tc>
          <w:tcPr>
            <w:tcW w:w="4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4BDA5" w14:textId="6A3CC52F" w:rsidR="005718A4" w:rsidRPr="005718A4" w:rsidRDefault="005718A4" w:rsidP="008D41DB">
            <w:pPr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มูลค่ายุติธรรม ณ วันปลาย</w:t>
            </w:r>
            <w:r w:rsidR="00734A49">
              <w:rPr>
                <w:rFonts w:ascii="AngsanaUPC" w:hAnsi="AngsanaUPC" w:cs="AngsanaUPC" w:hint="cs"/>
                <w:b/>
                <w:bCs/>
                <w:color w:val="000000" w:themeColor="text1"/>
                <w:sz w:val="28"/>
                <w:cs/>
              </w:rPr>
              <w:t>ปี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14:paraId="29BC20D5" w14:textId="35133A39" w:rsidR="005718A4" w:rsidRPr="005718A4" w:rsidRDefault="00334C80" w:rsidP="005718A4">
            <w:pPr>
              <w:jc w:val="right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  <w:r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2,505,000</w:t>
            </w:r>
            <w:r w:rsidR="005718A4"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,000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446691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14:paraId="281FA4B1" w14:textId="42A3EACA" w:rsidR="005718A4" w:rsidRPr="005718A4" w:rsidRDefault="00334C80" w:rsidP="005718A4">
            <w:pPr>
              <w:jc w:val="right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  <w:r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2,505,0</w:t>
            </w:r>
            <w:r w:rsidR="005718A4"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00,000.00</w:t>
            </w:r>
          </w:p>
        </w:tc>
      </w:tr>
      <w:tr w:rsidR="005718A4" w:rsidRPr="005718A4" w14:paraId="5AE2EB9D" w14:textId="77777777" w:rsidTr="00227B10">
        <w:trPr>
          <w:trHeight w:val="253"/>
        </w:trPr>
        <w:tc>
          <w:tcPr>
            <w:tcW w:w="4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1C9959" w14:textId="77777777" w:rsidR="005718A4" w:rsidRPr="005718A4" w:rsidRDefault="005718A4" w:rsidP="008D41DB">
            <w:pPr>
              <w:rPr>
                <w:rFonts w:ascii="AngsanaUPC" w:hAnsi="AngsanaUPC" w:cs="AngsanaUPC"/>
                <w:color w:val="000000" w:themeColor="text1"/>
                <w:sz w:val="28"/>
                <w:cs/>
              </w:rPr>
            </w:pPr>
            <w:r w:rsidRPr="005718A4">
              <w:rPr>
                <w:rFonts w:ascii="AngsanaUPC" w:hAnsi="AngsanaUPC" w:cs="AngsanaUPC"/>
                <w:color w:val="000000" w:themeColor="text1"/>
                <w:sz w:val="28"/>
                <w:cs/>
              </w:rPr>
              <w:t>ราคาทุน</w:t>
            </w:r>
          </w:p>
        </w:tc>
        <w:tc>
          <w:tcPr>
            <w:tcW w:w="2146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339E0F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color w:val="000000" w:themeColor="text1"/>
                <w:sz w:val="28"/>
              </w:rPr>
              <w:t>2,285,140,113.4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437E2A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color w:val="000000" w:themeColor="text1"/>
                <w:sz w:val="28"/>
              </w:rPr>
            </w:pPr>
          </w:p>
        </w:tc>
        <w:tc>
          <w:tcPr>
            <w:tcW w:w="214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4BED7E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color w:val="000000" w:themeColor="text1"/>
                <w:sz w:val="28"/>
              </w:rPr>
            </w:pPr>
            <w:r w:rsidRPr="005718A4">
              <w:rPr>
                <w:rFonts w:ascii="AngsanaUPC" w:hAnsi="AngsanaUPC" w:cs="AngsanaUPC"/>
                <w:color w:val="000000" w:themeColor="text1"/>
                <w:sz w:val="28"/>
              </w:rPr>
              <w:t>1,734,800,682.13</w:t>
            </w:r>
          </w:p>
        </w:tc>
      </w:tr>
      <w:tr w:rsidR="005718A4" w:rsidRPr="005718A4" w14:paraId="5518015E" w14:textId="77777777" w:rsidTr="00227B10">
        <w:trPr>
          <w:trHeight w:val="253"/>
        </w:trPr>
        <w:tc>
          <w:tcPr>
            <w:tcW w:w="4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75D527" w14:textId="77777777" w:rsidR="005718A4" w:rsidRPr="005718A4" w:rsidRDefault="005718A4" w:rsidP="008D41DB">
            <w:pPr>
              <w:rPr>
                <w:rFonts w:ascii="AngsanaUPC" w:hAnsi="AngsanaUPC" w:cs="AngsanaUPC"/>
                <w:color w:val="000000" w:themeColor="text1"/>
                <w:sz w:val="28"/>
                <w:cs/>
              </w:rPr>
            </w:pPr>
            <w:r w:rsidRPr="005718A4">
              <w:rPr>
                <w:rFonts w:ascii="AngsanaUPC" w:hAnsi="AngsanaUPC" w:cs="AngsanaUPC"/>
                <w:color w:val="000000" w:themeColor="text1"/>
                <w:sz w:val="28"/>
                <w:cs/>
              </w:rPr>
              <w:t>กำไรจากการปรับมูลค่ายุติธรรมสะสม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7F2152" w14:textId="0E1AA6E1" w:rsidR="005718A4" w:rsidRPr="005718A4" w:rsidRDefault="00334C80" w:rsidP="005718A4">
            <w:pPr>
              <w:jc w:val="right"/>
              <w:rPr>
                <w:rFonts w:ascii="AngsanaUPC" w:hAnsi="AngsanaUPC" w:cs="AngsanaUPC"/>
                <w:color w:val="000000" w:themeColor="text1"/>
                <w:sz w:val="28"/>
              </w:rPr>
            </w:pPr>
            <w:r>
              <w:rPr>
                <w:rFonts w:ascii="AngsanaUPC" w:hAnsi="AngsanaUPC" w:cs="AngsanaUPC"/>
                <w:color w:val="000000" w:themeColor="text1"/>
                <w:sz w:val="28"/>
              </w:rPr>
              <w:t>219,859,886.6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2E0CB3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color w:val="000000"/>
                <w:sz w:val="2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A9F490" w14:textId="67192F01" w:rsidR="005718A4" w:rsidRPr="005718A4" w:rsidRDefault="00334C80" w:rsidP="005718A4">
            <w:pPr>
              <w:jc w:val="right"/>
              <w:rPr>
                <w:rFonts w:ascii="AngsanaUPC" w:hAnsi="AngsanaUPC" w:cs="AngsanaUPC"/>
                <w:color w:val="000000" w:themeColor="text1"/>
                <w:sz w:val="28"/>
              </w:rPr>
            </w:pPr>
            <w:r>
              <w:rPr>
                <w:rFonts w:ascii="AngsanaUPC" w:hAnsi="AngsanaUPC" w:cs="AngsanaUPC"/>
                <w:color w:val="000000" w:themeColor="text1"/>
                <w:sz w:val="28"/>
              </w:rPr>
              <w:t>770,199</w:t>
            </w:r>
            <w:r w:rsidR="005718A4" w:rsidRPr="005718A4">
              <w:rPr>
                <w:rFonts w:ascii="AngsanaUPC" w:hAnsi="AngsanaUPC" w:cs="AngsanaUPC"/>
                <w:color w:val="000000" w:themeColor="text1"/>
                <w:sz w:val="28"/>
              </w:rPr>
              <w:t>,317.87</w:t>
            </w:r>
          </w:p>
        </w:tc>
      </w:tr>
      <w:tr w:rsidR="005718A4" w:rsidRPr="005718A4" w14:paraId="3600DC11" w14:textId="77777777" w:rsidTr="00227B10">
        <w:trPr>
          <w:trHeight w:val="253"/>
        </w:trPr>
        <w:tc>
          <w:tcPr>
            <w:tcW w:w="4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F950D0" w14:textId="77777777" w:rsidR="005718A4" w:rsidRPr="005718A4" w:rsidRDefault="005718A4" w:rsidP="008D41DB">
            <w:pPr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</w:pP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 xml:space="preserve">มูลค่ายุติธรรม </w:t>
            </w: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 xml:space="preserve">- </w:t>
            </w:r>
            <w:r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  <w:cs/>
              </w:rPr>
              <w:t>สุทธิ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14:paraId="3B9DF0FD" w14:textId="79091C3E" w:rsidR="005718A4" w:rsidRPr="005718A4" w:rsidRDefault="00334C80" w:rsidP="005718A4">
            <w:pPr>
              <w:jc w:val="right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  <w:r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2,505,0</w:t>
            </w:r>
            <w:r w:rsidR="005718A4"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00,000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2E0F1" w14:textId="77777777" w:rsidR="005718A4" w:rsidRPr="005718A4" w:rsidRDefault="005718A4" w:rsidP="005718A4">
            <w:pPr>
              <w:jc w:val="right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14:paraId="7BEC5EE1" w14:textId="02B03EF0" w:rsidR="005718A4" w:rsidRPr="005718A4" w:rsidRDefault="00334C80" w:rsidP="005718A4">
            <w:pPr>
              <w:jc w:val="right"/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</w:pPr>
            <w:r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2,505,0</w:t>
            </w:r>
            <w:r w:rsidR="005718A4" w:rsidRPr="005718A4">
              <w:rPr>
                <w:rFonts w:ascii="AngsanaUPC" w:hAnsi="AngsanaUPC" w:cs="AngsanaUPC"/>
                <w:b/>
                <w:bCs/>
                <w:color w:val="000000" w:themeColor="text1"/>
                <w:sz w:val="28"/>
              </w:rPr>
              <w:t>00,000.00</w:t>
            </w:r>
          </w:p>
        </w:tc>
      </w:tr>
    </w:tbl>
    <w:p w14:paraId="3B16B6F8" w14:textId="70CA4CEA" w:rsidR="00E87880" w:rsidRDefault="00734A49" w:rsidP="00095893">
      <w:pPr>
        <w:spacing w:before="120" w:after="120"/>
        <w:ind w:left="360"/>
        <w:jc w:val="thaiDistribute"/>
        <w:rPr>
          <w:rFonts w:asciiTheme="majorBidi" w:hAnsiTheme="majorBidi" w:cstheme="majorBidi"/>
          <w:color w:val="000000" w:themeColor="text1"/>
          <w:spacing w:val="-2"/>
          <w:sz w:val="28"/>
        </w:rPr>
      </w:pP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ในเดือนตุลาคม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>
        <w:rPr>
          <w:rFonts w:asciiTheme="majorBidi" w:hAnsiTheme="majorBidi"/>
          <w:color w:val="000000" w:themeColor="text1"/>
          <w:spacing w:val="-2"/>
          <w:sz w:val="28"/>
        </w:rPr>
        <w:t>2564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บริษัทฯ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ได้ออกและเสนอขายโทเคนดิจิทัลเพื่อการลงทุนสิริฮับ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และนำเงินมาลงทุนในสัญญา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cstheme="majorBidi"/>
          <w:color w:val="000000" w:themeColor="text1"/>
          <w:spacing w:val="-2"/>
          <w:sz w:val="28"/>
        </w:rPr>
        <w:t xml:space="preserve">RSTA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เพื่อให้บริษัทฯ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ได้มาซึ่งกระแสรายรับจากกลุ่มอาคารสำนักงาน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สิริ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แคมปัส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โดยบริษัทฯ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ได้จ่ายชำระเงินให้บริษัท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สิริพัฒน์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โฟร์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จำกัด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เป็นจำนวน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>
        <w:rPr>
          <w:rFonts w:asciiTheme="majorBidi" w:hAnsiTheme="majorBidi"/>
          <w:color w:val="000000" w:themeColor="text1"/>
          <w:spacing w:val="-2"/>
          <w:sz w:val="28"/>
        </w:rPr>
        <w:t>1</w:t>
      </w:r>
      <w:r w:rsidRPr="00734A49">
        <w:rPr>
          <w:rFonts w:asciiTheme="majorBidi" w:hAnsiTheme="majorBidi" w:cstheme="majorBidi"/>
          <w:color w:val="000000" w:themeColor="text1"/>
          <w:spacing w:val="-2"/>
          <w:sz w:val="28"/>
        </w:rPr>
        <w:t>,</w:t>
      </w:r>
      <w:r>
        <w:rPr>
          <w:rFonts w:asciiTheme="majorBidi" w:hAnsiTheme="majorBidi" w:cstheme="majorBidi"/>
          <w:color w:val="000000" w:themeColor="text1"/>
          <w:spacing w:val="-2"/>
          <w:sz w:val="28"/>
        </w:rPr>
        <w:t>610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ล้านบาท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(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หมายเหตุฯ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>
        <w:rPr>
          <w:rFonts w:asciiTheme="majorBidi" w:hAnsiTheme="majorBidi"/>
          <w:color w:val="000000" w:themeColor="text1"/>
          <w:spacing w:val="-2"/>
          <w:sz w:val="28"/>
        </w:rPr>
        <w:t>4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)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และได้รับภาระผูกพันจากเงินประกันความเสียหายตามสัญญา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cstheme="majorBidi"/>
          <w:color w:val="000000" w:themeColor="text1"/>
          <w:spacing w:val="-2"/>
          <w:sz w:val="28"/>
        </w:rPr>
        <w:t xml:space="preserve">RSTA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จำนวน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>
        <w:rPr>
          <w:rFonts w:asciiTheme="majorBidi" w:hAnsiTheme="majorBidi"/>
          <w:color w:val="000000" w:themeColor="text1"/>
          <w:spacing w:val="-2"/>
          <w:sz w:val="28"/>
        </w:rPr>
        <w:t>124.80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ล้านบาท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(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คิดลดเป็นมูลค่าปัจจุบัน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ณ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วันที่ซื้อ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>) (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หมายเหตุฯ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="00C93F56">
        <w:rPr>
          <w:rFonts w:asciiTheme="majorBidi" w:hAnsiTheme="majorBidi"/>
          <w:color w:val="000000" w:themeColor="text1"/>
          <w:spacing w:val="-2"/>
          <w:sz w:val="28"/>
        </w:rPr>
        <w:t>14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)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รวมทั้งสิ้น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>
        <w:rPr>
          <w:rFonts w:asciiTheme="majorBidi" w:hAnsiTheme="majorBidi"/>
          <w:color w:val="000000" w:themeColor="text1"/>
          <w:spacing w:val="-2"/>
          <w:sz w:val="28"/>
        </w:rPr>
        <w:t>1,734.80</w:t>
      </w:r>
      <w:r w:rsidRPr="00734A49">
        <w:rPr>
          <w:rFonts w:asciiTheme="majorBidi" w:hAnsiTheme="majorBidi"/>
          <w:color w:val="000000" w:themeColor="text1"/>
          <w:spacing w:val="-2"/>
          <w:sz w:val="28"/>
          <w:cs/>
        </w:rPr>
        <w:t xml:space="preserve"> </w:t>
      </w:r>
      <w:r w:rsidRPr="00734A49">
        <w:rPr>
          <w:rFonts w:asciiTheme="majorBidi" w:hAnsiTheme="majorBidi" w:hint="cs"/>
          <w:color w:val="000000" w:themeColor="text1"/>
          <w:spacing w:val="-2"/>
          <w:sz w:val="28"/>
          <w:cs/>
        </w:rPr>
        <w:t>ล้านบาท</w:t>
      </w:r>
    </w:p>
    <w:p w14:paraId="28ABA353" w14:textId="0E0EAD4B" w:rsidR="0065578A" w:rsidRDefault="006E00CF" w:rsidP="00095893">
      <w:pPr>
        <w:spacing w:before="120" w:after="120"/>
        <w:ind w:left="360"/>
        <w:jc w:val="thaiDistribute"/>
        <w:rPr>
          <w:rFonts w:asciiTheme="majorBidi" w:hAnsiTheme="majorBidi" w:cstheme="majorBidi"/>
          <w:color w:val="000000" w:themeColor="text1"/>
          <w:spacing w:val="-2"/>
          <w:sz w:val="28"/>
          <w:cs/>
        </w:rPr>
      </w:pPr>
      <w:r w:rsidRPr="00B4519B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>ราคายุติธรรม</w:t>
      </w:r>
      <w:r w:rsidR="00DB1E46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>ของอสังหาริมทรัพย์เพื่อการลงทุน</w:t>
      </w:r>
      <w:r w:rsidR="0065578A" w:rsidRPr="00051ED8">
        <w:rPr>
          <w:rFonts w:asciiTheme="majorBidi" w:hAnsiTheme="majorBidi" w:cstheme="majorBidi" w:hint="cs"/>
          <w:color w:val="000000" w:themeColor="text1"/>
          <w:spacing w:val="-2"/>
          <w:sz w:val="28"/>
          <w:cs/>
        </w:rPr>
        <w:t xml:space="preserve">จำนวน </w:t>
      </w:r>
      <w:r w:rsidR="00334C80" w:rsidRPr="00051ED8">
        <w:rPr>
          <w:rFonts w:asciiTheme="majorBidi" w:hAnsiTheme="majorBidi" w:cstheme="majorBidi"/>
          <w:color w:val="000000" w:themeColor="text1"/>
          <w:spacing w:val="-2"/>
          <w:sz w:val="28"/>
        </w:rPr>
        <w:t>2,505</w:t>
      </w:r>
      <w:r w:rsidR="0065578A" w:rsidRPr="00051ED8">
        <w:rPr>
          <w:rFonts w:asciiTheme="majorBidi" w:hAnsiTheme="majorBidi" w:cstheme="majorBidi"/>
          <w:color w:val="000000" w:themeColor="text1"/>
          <w:spacing w:val="-2"/>
          <w:sz w:val="28"/>
        </w:rPr>
        <w:t xml:space="preserve"> </w:t>
      </w:r>
      <w:r w:rsidR="0065578A" w:rsidRPr="00051ED8">
        <w:rPr>
          <w:rFonts w:asciiTheme="majorBidi" w:hAnsiTheme="majorBidi" w:cstheme="majorBidi" w:hint="cs"/>
          <w:color w:val="000000" w:themeColor="text1"/>
          <w:spacing w:val="-2"/>
          <w:sz w:val="28"/>
          <w:cs/>
        </w:rPr>
        <w:t>ล้านบาท</w:t>
      </w:r>
      <w:r w:rsidR="0065578A">
        <w:rPr>
          <w:rFonts w:asciiTheme="majorBidi" w:hAnsiTheme="majorBidi" w:cstheme="majorBidi" w:hint="cs"/>
          <w:color w:val="000000" w:themeColor="text1"/>
          <w:spacing w:val="-2"/>
          <w:sz w:val="28"/>
          <w:cs/>
        </w:rPr>
        <w:t xml:space="preserve"> </w:t>
      </w:r>
      <w:r w:rsidRPr="00B4519B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>อ้างอิงจากราคาประเมินโดยผู้ประเมินราคา</w:t>
      </w:r>
      <w:r w:rsidRPr="00B4519B">
        <w:rPr>
          <w:rFonts w:asciiTheme="majorBidi" w:hAnsiTheme="majorBidi" w:cstheme="majorBidi"/>
          <w:sz w:val="28"/>
          <w:cs/>
        </w:rPr>
        <w:t xml:space="preserve">อิสระ คือ </w:t>
      </w:r>
      <w:r w:rsidR="00334C80" w:rsidRPr="00051ED8">
        <w:rPr>
          <w:rFonts w:asciiTheme="majorBidi" w:hAnsiTheme="majorBidi" w:cstheme="majorBidi" w:hint="cs"/>
          <w:sz w:val="28"/>
          <w:cs/>
        </w:rPr>
        <w:t>บริษัท</w:t>
      </w:r>
      <w:r w:rsidR="00334C80" w:rsidRPr="00051ED8">
        <w:rPr>
          <w:rFonts w:asciiTheme="majorBidi" w:hAnsiTheme="majorBidi" w:cstheme="majorBidi"/>
          <w:sz w:val="28"/>
          <w:cs/>
        </w:rPr>
        <w:t xml:space="preserve"> </w:t>
      </w:r>
      <w:r w:rsidR="00334C80" w:rsidRPr="00051ED8">
        <w:rPr>
          <w:rFonts w:asciiTheme="majorBidi" w:hAnsiTheme="majorBidi" w:cstheme="majorBidi" w:hint="cs"/>
          <w:sz w:val="28"/>
          <w:cs/>
        </w:rPr>
        <w:t>เวลท์</w:t>
      </w:r>
      <w:r w:rsidR="00334C80" w:rsidRPr="00051ED8">
        <w:rPr>
          <w:rFonts w:asciiTheme="majorBidi" w:hAnsiTheme="majorBidi" w:cstheme="majorBidi"/>
          <w:sz w:val="28"/>
          <w:cs/>
        </w:rPr>
        <w:t xml:space="preserve"> </w:t>
      </w:r>
      <w:r w:rsidR="00334C80" w:rsidRPr="00051ED8">
        <w:rPr>
          <w:rFonts w:asciiTheme="majorBidi" w:hAnsiTheme="majorBidi" w:cstheme="majorBidi" w:hint="cs"/>
          <w:sz w:val="28"/>
          <w:cs/>
        </w:rPr>
        <w:t>แอพไพรชัล</w:t>
      </w:r>
      <w:r w:rsidR="00334C80" w:rsidRPr="00051ED8">
        <w:rPr>
          <w:rFonts w:asciiTheme="majorBidi" w:hAnsiTheme="majorBidi" w:cstheme="majorBidi"/>
          <w:sz w:val="28"/>
          <w:cs/>
        </w:rPr>
        <w:t xml:space="preserve"> </w:t>
      </w:r>
      <w:r w:rsidR="00334C80" w:rsidRPr="00051ED8">
        <w:rPr>
          <w:rFonts w:asciiTheme="majorBidi" w:hAnsiTheme="majorBidi" w:cstheme="majorBidi" w:hint="cs"/>
          <w:sz w:val="28"/>
          <w:cs/>
        </w:rPr>
        <w:t>จำกัด</w:t>
      </w:r>
      <w:r w:rsidR="005D1A88" w:rsidRPr="00B4519B">
        <w:rPr>
          <w:rFonts w:asciiTheme="majorBidi" w:hAnsiTheme="majorBidi" w:cstheme="majorBidi"/>
          <w:sz w:val="28"/>
          <w:cs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ตามรายงานการประเมินทรัพย์สินลง</w:t>
      </w:r>
      <w:r w:rsidRPr="00051ED8">
        <w:rPr>
          <w:rFonts w:asciiTheme="majorBidi" w:hAnsiTheme="majorBidi" w:cstheme="majorBidi"/>
          <w:sz w:val="28"/>
          <w:cs/>
        </w:rPr>
        <w:t xml:space="preserve">วันที่ </w:t>
      </w:r>
      <w:r w:rsidR="00227B10">
        <w:rPr>
          <w:rFonts w:asciiTheme="majorBidi" w:hAnsiTheme="majorBidi" w:cstheme="majorBidi"/>
          <w:sz w:val="28"/>
        </w:rPr>
        <w:t xml:space="preserve">10 </w:t>
      </w:r>
      <w:r w:rsidR="00227B10">
        <w:rPr>
          <w:rFonts w:asciiTheme="majorBidi" w:hAnsiTheme="majorBidi" w:cstheme="majorBidi" w:hint="cs"/>
          <w:sz w:val="28"/>
          <w:cs/>
        </w:rPr>
        <w:t>กรกฎาคม</w:t>
      </w:r>
      <w:r w:rsidR="00EB7716" w:rsidRPr="00051ED8">
        <w:rPr>
          <w:rFonts w:asciiTheme="majorBidi" w:hAnsiTheme="majorBidi" w:cstheme="majorBidi"/>
          <w:sz w:val="28"/>
          <w:cs/>
        </w:rPr>
        <w:t xml:space="preserve"> </w:t>
      </w:r>
      <w:r w:rsidR="00227B10">
        <w:rPr>
          <w:rFonts w:asciiTheme="majorBidi" w:hAnsiTheme="majorBidi" w:cstheme="majorBidi"/>
          <w:sz w:val="28"/>
        </w:rPr>
        <w:t>2566</w:t>
      </w:r>
      <w:r w:rsidR="00334C80" w:rsidRPr="00051ED8">
        <w:rPr>
          <w:rFonts w:asciiTheme="majorBidi" w:hAnsiTheme="majorBidi" w:cstheme="majorBidi"/>
          <w:sz w:val="28"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ซึ่งราคาประเมินดังกล่าวข้างต้นได้พิจารณาจากวิธี</w:t>
      </w:r>
      <w:r w:rsidR="001E1581" w:rsidRPr="00B4519B">
        <w:rPr>
          <w:rFonts w:asciiTheme="majorBidi" w:hAnsiTheme="majorBidi" w:cstheme="majorBidi"/>
          <w:sz w:val="28"/>
          <w:cs/>
        </w:rPr>
        <w:t>รายได้</w:t>
      </w:r>
      <w:r w:rsidRPr="00B4519B">
        <w:rPr>
          <w:rFonts w:asciiTheme="majorBidi" w:hAnsiTheme="majorBidi" w:cstheme="majorBidi"/>
          <w:sz w:val="28"/>
          <w:cs/>
        </w:rPr>
        <w:t xml:space="preserve"> </w:t>
      </w:r>
      <w:r w:rsidR="006F108A" w:rsidRPr="00B4519B">
        <w:rPr>
          <w:rFonts w:asciiTheme="majorBidi" w:hAnsiTheme="majorBidi" w:cstheme="majorBidi"/>
          <w:sz w:val="28"/>
          <w:cs/>
        </w:rPr>
        <w:t>(</w:t>
      </w:r>
      <w:r w:rsidR="006F108A" w:rsidRPr="00B4519B">
        <w:rPr>
          <w:rFonts w:asciiTheme="majorBidi" w:hAnsiTheme="majorBidi" w:cstheme="majorBidi"/>
          <w:sz w:val="28"/>
        </w:rPr>
        <w:t>Income Approach</w:t>
      </w:r>
      <w:r w:rsidR="006F108A" w:rsidRPr="00B4519B">
        <w:rPr>
          <w:rFonts w:asciiTheme="majorBidi" w:hAnsiTheme="majorBidi" w:cstheme="majorBidi"/>
          <w:sz w:val="28"/>
          <w:cs/>
        </w:rPr>
        <w:t xml:space="preserve">) </w:t>
      </w:r>
      <w:r w:rsidR="0065578A">
        <w:rPr>
          <w:rFonts w:asciiTheme="majorBidi" w:hAnsiTheme="majorBidi" w:cstheme="majorBidi" w:hint="cs"/>
          <w:sz w:val="28"/>
          <w:cs/>
        </w:rPr>
        <w:t>จากประมาณการกระแสเงินสด</w:t>
      </w:r>
      <w:r w:rsidR="006F108A" w:rsidRPr="00B4519B">
        <w:rPr>
          <w:rFonts w:asciiTheme="majorBidi" w:hAnsiTheme="majorBidi" w:cstheme="majorBidi"/>
          <w:sz w:val="28"/>
          <w:cs/>
        </w:rPr>
        <w:t>คิดลด</w:t>
      </w:r>
      <w:r w:rsidR="0065578A">
        <w:rPr>
          <w:rFonts w:asciiTheme="majorBidi" w:hAnsiTheme="majorBidi" w:cstheme="majorBidi" w:hint="cs"/>
          <w:sz w:val="28"/>
          <w:cs/>
        </w:rPr>
        <w:t>ของค่าเช่าจากสัญญาเช่าในปัจจุบัน รวมถึงค่าเช่าในอนาคตภายใต้เงื่อนไขของตลาดที่มีอยู่ในปัจจุบัน</w:t>
      </w:r>
      <w:r w:rsidR="004C2441">
        <w:rPr>
          <w:rFonts w:asciiTheme="majorBidi" w:hAnsiTheme="majorBidi" w:cstheme="majorBidi" w:hint="cs"/>
          <w:sz w:val="28"/>
          <w:cs/>
        </w:rPr>
        <w:t xml:space="preserve"> สุทธิจากกระแสเงินสดจ่ายต่าง ๆ ที่คาดว่าจะเกิดขึ้นจากอสังหาริมทรัพย์</w:t>
      </w:r>
      <w:r w:rsidR="006F108A" w:rsidRPr="00B4519B">
        <w:rPr>
          <w:rFonts w:asciiTheme="majorBidi" w:hAnsiTheme="majorBidi" w:cstheme="majorBidi"/>
          <w:sz w:val="28"/>
          <w:cs/>
        </w:rPr>
        <w:t xml:space="preserve"> </w:t>
      </w:r>
      <w:r w:rsidR="006F108A" w:rsidRPr="0065578A">
        <w:rPr>
          <w:rFonts w:asciiTheme="majorBidi" w:hAnsiTheme="majorBidi" w:cstheme="majorBidi"/>
          <w:sz w:val="28"/>
          <w:cs/>
        </w:rPr>
        <w:t>รวมกับมูลค่าตลาดปัจจุบันของทรัพย์สินเมื่อสิ้นสุด</w:t>
      </w:r>
      <w:r w:rsidR="004C2441">
        <w:rPr>
          <w:rFonts w:asciiTheme="majorBidi" w:hAnsiTheme="majorBidi" w:cstheme="majorBidi" w:hint="cs"/>
          <w:sz w:val="28"/>
          <w:cs/>
        </w:rPr>
        <w:t>ระยะเวลาคาด</w:t>
      </w:r>
      <w:r w:rsidR="00EC09D0">
        <w:rPr>
          <w:rFonts w:asciiTheme="majorBidi" w:hAnsiTheme="majorBidi" w:cstheme="majorBidi" w:hint="cs"/>
          <w:sz w:val="28"/>
          <w:cs/>
        </w:rPr>
        <w:t>การณ์</w:t>
      </w:r>
      <w:r w:rsidR="006F108A" w:rsidRPr="0065578A">
        <w:rPr>
          <w:rFonts w:asciiTheme="majorBidi" w:hAnsiTheme="majorBidi" w:cstheme="majorBidi"/>
          <w:sz w:val="28"/>
          <w:cs/>
        </w:rPr>
        <w:t xml:space="preserve"> แล้วค</w:t>
      </w:r>
      <w:r w:rsidR="005D1A88" w:rsidRPr="0065578A">
        <w:rPr>
          <w:rFonts w:asciiTheme="majorBidi" w:hAnsiTheme="majorBidi" w:cstheme="majorBidi"/>
          <w:sz w:val="28"/>
          <w:cs/>
        </w:rPr>
        <w:t>ำ</w:t>
      </w:r>
      <w:r w:rsidR="006F108A" w:rsidRPr="0065578A">
        <w:rPr>
          <w:rFonts w:asciiTheme="majorBidi" w:hAnsiTheme="majorBidi" w:cstheme="majorBidi"/>
          <w:sz w:val="28"/>
          <w:cs/>
        </w:rPr>
        <w:t>นวณหามูลค่าปัจจุบันสุดท้าย (</w:t>
      </w:r>
      <w:r w:rsidR="006F108A" w:rsidRPr="0065578A">
        <w:rPr>
          <w:rFonts w:asciiTheme="majorBidi" w:hAnsiTheme="majorBidi" w:cstheme="majorBidi"/>
          <w:sz w:val="28"/>
        </w:rPr>
        <w:t>Terminal Value</w:t>
      </w:r>
      <w:r w:rsidR="006F108A" w:rsidRPr="0065578A">
        <w:rPr>
          <w:rFonts w:asciiTheme="majorBidi" w:hAnsiTheme="majorBidi" w:cstheme="majorBidi"/>
          <w:sz w:val="28"/>
          <w:cs/>
        </w:rPr>
        <w:t>)</w:t>
      </w:r>
      <w:r w:rsidR="005D1A88" w:rsidRPr="00B4519B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 xml:space="preserve"> </w:t>
      </w:r>
      <w:r w:rsidR="00EC09D0">
        <w:rPr>
          <w:rFonts w:asciiTheme="majorBidi" w:hAnsiTheme="majorBidi" w:cstheme="majorBidi" w:hint="cs"/>
          <w:color w:val="000000" w:themeColor="text1"/>
          <w:spacing w:val="-2"/>
          <w:sz w:val="28"/>
          <w:cs/>
        </w:rPr>
        <w:t>โดยใช้อัตรา</w:t>
      </w:r>
      <w:r w:rsidR="00EC09D0" w:rsidRPr="005609F6">
        <w:rPr>
          <w:rFonts w:asciiTheme="majorBidi" w:hAnsiTheme="majorBidi" w:cstheme="majorBidi" w:hint="cs"/>
          <w:color w:val="000000" w:themeColor="text1"/>
          <w:spacing w:val="-2"/>
          <w:sz w:val="28"/>
          <w:cs/>
        </w:rPr>
        <w:t xml:space="preserve">คิดลดร้อยละ </w:t>
      </w:r>
      <w:r w:rsidR="00EC09D0" w:rsidRPr="005609F6">
        <w:rPr>
          <w:rFonts w:asciiTheme="majorBidi" w:hAnsiTheme="majorBidi" w:cstheme="majorBidi"/>
          <w:color w:val="000000" w:themeColor="text1"/>
          <w:spacing w:val="-2"/>
          <w:sz w:val="28"/>
        </w:rPr>
        <w:t xml:space="preserve">8 </w:t>
      </w:r>
      <w:r w:rsidR="00EC09D0" w:rsidRPr="005609F6">
        <w:rPr>
          <w:rFonts w:asciiTheme="majorBidi" w:hAnsiTheme="majorBidi" w:cstheme="majorBidi" w:hint="cs"/>
          <w:color w:val="000000" w:themeColor="text1"/>
          <w:spacing w:val="-2"/>
          <w:sz w:val="28"/>
          <w:cs/>
        </w:rPr>
        <w:t xml:space="preserve">ต่อปี และอัตราผลตอบแทนจากการลงทุนร้อยละ </w:t>
      </w:r>
      <w:r w:rsidR="00EC09D0" w:rsidRPr="005609F6">
        <w:rPr>
          <w:rFonts w:asciiTheme="majorBidi" w:hAnsiTheme="majorBidi" w:cstheme="majorBidi"/>
          <w:color w:val="000000" w:themeColor="text1"/>
          <w:spacing w:val="-2"/>
          <w:sz w:val="28"/>
        </w:rPr>
        <w:t>7</w:t>
      </w:r>
      <w:r w:rsidR="00EB3FF9" w:rsidRPr="005609F6">
        <w:rPr>
          <w:rFonts w:asciiTheme="majorBidi" w:hAnsiTheme="majorBidi" w:cstheme="majorBidi"/>
          <w:color w:val="000000" w:themeColor="text1"/>
          <w:spacing w:val="-2"/>
          <w:sz w:val="28"/>
        </w:rPr>
        <w:t xml:space="preserve"> </w:t>
      </w:r>
      <w:r w:rsidR="00EB3FF9" w:rsidRPr="005609F6">
        <w:rPr>
          <w:rFonts w:asciiTheme="majorBidi" w:hAnsiTheme="majorBidi" w:cstheme="majorBidi" w:hint="cs"/>
          <w:color w:val="000000" w:themeColor="text1"/>
          <w:spacing w:val="-2"/>
          <w:sz w:val="28"/>
          <w:cs/>
        </w:rPr>
        <w:t>ต่อปี</w:t>
      </w:r>
    </w:p>
    <w:p w14:paraId="4D3143C6" w14:textId="4D3A4AB5" w:rsidR="006F11A2" w:rsidRDefault="00EB3FF9" w:rsidP="00E93730">
      <w:pPr>
        <w:spacing w:before="80" w:after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>
        <w:rPr>
          <w:rFonts w:asciiTheme="majorBidi" w:hAnsiTheme="majorBidi" w:cstheme="majorBidi" w:hint="cs"/>
          <w:color w:val="000000" w:themeColor="text1"/>
          <w:spacing w:val="-2"/>
          <w:sz w:val="28"/>
          <w:cs/>
        </w:rPr>
        <w:t xml:space="preserve">มูลค่ายุติธรรมดังกล่าว </w:t>
      </w:r>
      <w:r w:rsidR="006E00CF" w:rsidRPr="00B4519B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>ถูกจัดลำดับชั้นการวัดมูลค่ายุติธรรม</w:t>
      </w:r>
      <w:r w:rsidR="006E00CF" w:rsidRPr="00A655A0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 xml:space="preserve">อยู่ในระดับที่ </w:t>
      </w:r>
      <w:r w:rsidR="006E00CF" w:rsidRPr="00A655A0">
        <w:rPr>
          <w:rFonts w:asciiTheme="majorBidi" w:hAnsiTheme="majorBidi" w:cstheme="majorBidi"/>
          <w:color w:val="000000" w:themeColor="text1"/>
          <w:spacing w:val="-2"/>
          <w:sz w:val="28"/>
        </w:rPr>
        <w:t xml:space="preserve">3 </w:t>
      </w:r>
      <w:r w:rsidR="006E00CF" w:rsidRPr="00A655A0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>จาก</w:t>
      </w:r>
      <w:r w:rsidR="006E00CF" w:rsidRPr="00B4519B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>เกณฑ์</w:t>
      </w:r>
      <w:r w:rsidR="001E1581" w:rsidRPr="00B4519B">
        <w:rPr>
          <w:rFonts w:asciiTheme="majorBidi" w:hAnsiTheme="majorBidi" w:cstheme="majorBidi"/>
          <w:color w:val="000000" w:themeColor="text1"/>
          <w:spacing w:val="-2"/>
          <w:sz w:val="28"/>
          <w:cs/>
        </w:rPr>
        <w:t>ข้อมูลที่ไม่สามารถสังเกตได้ เช่น ข้อมูลเกี่ยวกับกระแสเงินในอนาคตที่กิจการประมาณขึ้น</w:t>
      </w:r>
      <w:r w:rsidR="001E1581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6F431D" w:rsidRPr="00B4519B">
        <w:rPr>
          <w:rFonts w:asciiTheme="majorBidi" w:hAnsiTheme="majorBidi" w:cstheme="majorBidi"/>
          <w:color w:val="000000" w:themeColor="text1"/>
          <w:sz w:val="28"/>
          <w:cs/>
        </w:rPr>
        <w:t>เป็นต้น</w:t>
      </w:r>
    </w:p>
    <w:p w14:paraId="4A375ED5" w14:textId="06BAEA17" w:rsidR="00383FFB" w:rsidRPr="00B4519B" w:rsidRDefault="00125976" w:rsidP="004726BA">
      <w:pPr>
        <w:numPr>
          <w:ilvl w:val="0"/>
          <w:numId w:val="1"/>
        </w:numPr>
        <w:spacing w:before="80" w:after="8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เจ้าหนี้หมุนเวียนอื่น</w:t>
      </w:r>
    </w:p>
    <w:p w14:paraId="720D0A6F" w14:textId="678B8F24" w:rsidR="00E93F53" w:rsidRDefault="00125976" w:rsidP="004726BA">
      <w:pPr>
        <w:spacing w:after="80"/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เจ้าหนี้หมุนเวียนอื่น</w:t>
      </w:r>
      <w:r w:rsidR="00E93F53" w:rsidRPr="00B4519B">
        <w:rPr>
          <w:rFonts w:asciiTheme="majorBidi" w:hAnsiTheme="majorBidi" w:cstheme="majorBidi"/>
          <w:sz w:val="28"/>
          <w:cs/>
        </w:rPr>
        <w:t xml:space="preserve"> </w:t>
      </w:r>
      <w:r w:rsidR="009F2AC3" w:rsidRPr="00B4519B">
        <w:rPr>
          <w:rFonts w:asciiTheme="majorBidi" w:hAnsiTheme="majorBidi" w:cstheme="majorBidi"/>
          <w:sz w:val="28"/>
          <w:cs/>
        </w:rPr>
        <w:t xml:space="preserve">ณ </w:t>
      </w:r>
      <w:r w:rsidR="00DA0B19" w:rsidRPr="00B4519B">
        <w:rPr>
          <w:rFonts w:asciiTheme="majorBidi" w:hAnsiTheme="majorBidi" w:cstheme="majorBidi"/>
          <w:sz w:val="28"/>
          <w:cs/>
        </w:rPr>
        <w:t xml:space="preserve">วันที่ </w:t>
      </w:r>
      <w:r w:rsidR="00DA0B19" w:rsidRPr="00B4519B">
        <w:rPr>
          <w:rFonts w:asciiTheme="majorBidi" w:hAnsiTheme="majorBidi" w:cstheme="majorBidi"/>
          <w:sz w:val="28"/>
        </w:rPr>
        <w:t xml:space="preserve">30 </w:t>
      </w:r>
      <w:r w:rsidR="00DA0B19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DA0B19" w:rsidRPr="00B4519B">
        <w:rPr>
          <w:rFonts w:asciiTheme="majorBidi" w:hAnsiTheme="majorBidi" w:cstheme="majorBidi"/>
          <w:sz w:val="28"/>
        </w:rPr>
        <w:t>256</w:t>
      </w:r>
      <w:r w:rsidR="008D0ED8">
        <w:rPr>
          <w:rFonts w:asciiTheme="majorBidi" w:hAnsiTheme="majorBidi" w:cstheme="majorBidi"/>
          <w:sz w:val="28"/>
        </w:rPr>
        <w:t>6</w:t>
      </w:r>
      <w:r w:rsidR="00DA0B19" w:rsidRPr="00B4519B">
        <w:rPr>
          <w:rFonts w:asciiTheme="majorBidi" w:hAnsiTheme="majorBidi" w:cstheme="majorBidi"/>
          <w:sz w:val="28"/>
        </w:rPr>
        <w:t xml:space="preserve"> </w:t>
      </w:r>
      <w:r w:rsidR="00DA0B19" w:rsidRPr="00B4519B">
        <w:rPr>
          <w:rFonts w:asciiTheme="majorBidi" w:hAnsiTheme="majorBidi" w:cstheme="majorBidi"/>
          <w:sz w:val="28"/>
          <w:cs/>
        </w:rPr>
        <w:t>และ</w:t>
      </w:r>
      <w:r w:rsidR="00DA0B19" w:rsidRPr="00B4519B">
        <w:rPr>
          <w:rFonts w:asciiTheme="majorBidi" w:hAnsiTheme="majorBidi" w:cstheme="majorBidi"/>
          <w:sz w:val="28"/>
        </w:rPr>
        <w:t xml:space="preserve"> 256</w:t>
      </w:r>
      <w:r w:rsidR="008D0ED8">
        <w:rPr>
          <w:rFonts w:asciiTheme="majorBidi" w:hAnsiTheme="majorBidi" w:cstheme="majorBidi"/>
          <w:sz w:val="28"/>
        </w:rPr>
        <w:t>5</w:t>
      </w:r>
      <w:r w:rsidR="00DA0B19" w:rsidRPr="00B4519B">
        <w:rPr>
          <w:rFonts w:asciiTheme="majorBidi" w:hAnsiTheme="majorBidi" w:cstheme="majorBidi"/>
          <w:sz w:val="28"/>
          <w:cs/>
        </w:rPr>
        <w:t xml:space="preserve"> </w:t>
      </w:r>
      <w:r w:rsidR="00E93F53" w:rsidRPr="00B4519B">
        <w:rPr>
          <w:rFonts w:asciiTheme="majorBidi" w:hAnsiTheme="majorBidi" w:cstheme="majorBidi"/>
          <w:sz w:val="28"/>
          <w:cs/>
        </w:rPr>
        <w:t>ประกอบด้วย</w:t>
      </w:r>
    </w:p>
    <w:tbl>
      <w:tblPr>
        <w:tblW w:w="9497" w:type="dxa"/>
        <w:tblInd w:w="360" w:type="dxa"/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3449"/>
        <w:gridCol w:w="1439"/>
        <w:gridCol w:w="101"/>
        <w:gridCol w:w="1442"/>
        <w:gridCol w:w="93"/>
        <w:gridCol w:w="8"/>
        <w:gridCol w:w="1431"/>
        <w:gridCol w:w="90"/>
        <w:gridCol w:w="1444"/>
      </w:tblGrid>
      <w:tr w:rsidR="00E87880" w:rsidRPr="00E87880" w14:paraId="4085767B" w14:textId="77777777" w:rsidTr="008D0ED8">
        <w:trPr>
          <w:trHeight w:val="372"/>
          <w:tblHeader/>
        </w:trPr>
        <w:tc>
          <w:tcPr>
            <w:tcW w:w="3449" w:type="dxa"/>
          </w:tcPr>
          <w:p w14:paraId="717F0ACA" w14:textId="77777777" w:rsidR="00E87880" w:rsidRPr="00E87880" w:rsidRDefault="00E87880" w:rsidP="008D41DB">
            <w:pPr>
              <w:pStyle w:val="BlockText"/>
              <w:spacing w:before="0"/>
              <w:ind w:left="0" w:right="-108" w:firstLine="0"/>
              <w:jc w:val="lef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6048" w:type="dxa"/>
            <w:gridSpan w:val="8"/>
            <w:vAlign w:val="bottom"/>
          </w:tcPr>
          <w:p w14:paraId="31CDD587" w14:textId="77777777" w:rsidR="00E87880" w:rsidRPr="00E87880" w:rsidRDefault="00E87880" w:rsidP="008D0ED8">
            <w:pPr>
              <w:pStyle w:val="BlockText"/>
              <w:spacing w:before="0"/>
              <w:ind w:left="0" w:right="237" w:firstLine="0"/>
              <w:jc w:val="center"/>
              <w:rPr>
                <w:rFonts w:ascii="AngsanaUPC" w:hAnsi="AngsanaUPC" w:cs="AngsanaUPC"/>
                <w:b/>
                <w:bCs/>
              </w:rPr>
            </w:pPr>
            <w:r w:rsidRPr="00E87880">
              <w:rPr>
                <w:rFonts w:ascii="AngsanaUPC" w:hAnsi="AngsanaUPC" w:cs="AngsanaUPC"/>
                <w:b/>
                <w:bCs/>
                <w:cs/>
              </w:rPr>
              <w:t>หน่วย: บาท</w:t>
            </w:r>
          </w:p>
        </w:tc>
      </w:tr>
      <w:tr w:rsidR="00E87880" w:rsidRPr="00E87880" w14:paraId="604A267B" w14:textId="77777777" w:rsidTr="008D0ED8">
        <w:trPr>
          <w:trHeight w:val="372"/>
          <w:tblHeader/>
        </w:trPr>
        <w:tc>
          <w:tcPr>
            <w:tcW w:w="3449" w:type="dxa"/>
            <w:vAlign w:val="bottom"/>
          </w:tcPr>
          <w:p w14:paraId="5B1F2FBD" w14:textId="77777777" w:rsidR="00E87880" w:rsidRPr="00E87880" w:rsidRDefault="00E87880" w:rsidP="008D41DB">
            <w:pPr>
              <w:pStyle w:val="BlockText"/>
              <w:spacing w:before="0"/>
              <w:ind w:left="0" w:right="-108" w:firstLine="0"/>
              <w:jc w:val="left"/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</w:pPr>
          </w:p>
        </w:tc>
        <w:tc>
          <w:tcPr>
            <w:tcW w:w="298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774472" w14:textId="77777777" w:rsidR="00E87880" w:rsidRPr="00E87880" w:rsidRDefault="00E87880" w:rsidP="008D0ED8">
            <w:pPr>
              <w:pStyle w:val="BlockText"/>
              <w:spacing w:before="0"/>
              <w:ind w:left="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  <w:r w:rsidRPr="00E87880"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101" w:type="dxa"/>
            <w:gridSpan w:val="2"/>
            <w:tcBorders>
              <w:top w:val="single" w:sz="4" w:space="0" w:color="auto"/>
            </w:tcBorders>
            <w:vAlign w:val="bottom"/>
          </w:tcPr>
          <w:p w14:paraId="38899AA3" w14:textId="77777777" w:rsidR="00E87880" w:rsidRPr="00E87880" w:rsidRDefault="00E87880" w:rsidP="008D0ED8">
            <w:pPr>
              <w:pStyle w:val="BlockText"/>
              <w:spacing w:before="0"/>
              <w:ind w:left="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296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1FE3529" w14:textId="77777777" w:rsidR="00E87880" w:rsidRPr="00E87880" w:rsidRDefault="00E87880" w:rsidP="008D0ED8">
            <w:pPr>
              <w:pStyle w:val="BlockText"/>
              <w:spacing w:before="0"/>
              <w:ind w:left="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  <w:r w:rsidRPr="00E87880"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E87880" w:rsidRPr="00E87880" w14:paraId="79F2E742" w14:textId="77777777" w:rsidTr="008D0ED8">
        <w:trPr>
          <w:trHeight w:val="372"/>
          <w:tblHeader/>
        </w:trPr>
        <w:tc>
          <w:tcPr>
            <w:tcW w:w="3449" w:type="dxa"/>
            <w:vAlign w:val="bottom"/>
          </w:tcPr>
          <w:p w14:paraId="17B32C8E" w14:textId="77777777" w:rsidR="00E87880" w:rsidRPr="00E87880" w:rsidRDefault="00E87880" w:rsidP="008D41DB">
            <w:pPr>
              <w:pStyle w:val="BlockText"/>
              <w:spacing w:before="0"/>
              <w:ind w:left="0" w:right="-108" w:firstLine="0"/>
              <w:jc w:val="left"/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</w:pPr>
          </w:p>
        </w:tc>
        <w:tc>
          <w:tcPr>
            <w:tcW w:w="143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C0FE54" w14:textId="12B656F8" w:rsidR="00E87880" w:rsidRPr="00E87880" w:rsidRDefault="00E87880" w:rsidP="008D0ED8">
            <w:pPr>
              <w:pStyle w:val="BlockText"/>
              <w:spacing w:before="0"/>
              <w:ind w:left="-9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  <w:r w:rsidRPr="00E87880">
              <w:rPr>
                <w:rFonts w:ascii="AngsanaUPC" w:hAnsi="AngsanaUPC" w:cs="AngsanaUPC"/>
                <w:b/>
                <w:bCs/>
              </w:rPr>
              <w:t>2566</w:t>
            </w:r>
          </w:p>
        </w:tc>
        <w:tc>
          <w:tcPr>
            <w:tcW w:w="101" w:type="dxa"/>
          </w:tcPr>
          <w:p w14:paraId="39E9C5F1" w14:textId="77777777" w:rsidR="00E87880" w:rsidRPr="00E87880" w:rsidRDefault="00E87880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1442" w:type="dxa"/>
            <w:tcBorders>
              <w:bottom w:val="single" w:sz="4" w:space="0" w:color="auto"/>
            </w:tcBorders>
            <w:vAlign w:val="bottom"/>
          </w:tcPr>
          <w:p w14:paraId="585B77D4" w14:textId="3C01235C" w:rsidR="00E87880" w:rsidRPr="00E87880" w:rsidRDefault="00E87880" w:rsidP="008D0ED8">
            <w:pPr>
              <w:pStyle w:val="BlockText"/>
              <w:spacing w:before="0"/>
              <w:ind w:left="0" w:right="0" w:firstLine="0"/>
              <w:jc w:val="center"/>
              <w:rPr>
                <w:rFonts w:ascii="AngsanaUPC" w:hAnsi="AngsanaUPC" w:cs="AngsanaUPC"/>
                <w:b/>
                <w:bCs/>
              </w:rPr>
            </w:pPr>
            <w:r w:rsidRPr="00E87880">
              <w:rPr>
                <w:rFonts w:ascii="AngsanaUPC" w:hAnsi="AngsanaUPC" w:cs="AngsanaUPC"/>
                <w:b/>
                <w:bCs/>
              </w:rPr>
              <w:t>2565</w:t>
            </w:r>
          </w:p>
        </w:tc>
        <w:tc>
          <w:tcPr>
            <w:tcW w:w="93" w:type="dxa"/>
            <w:vAlign w:val="bottom"/>
          </w:tcPr>
          <w:p w14:paraId="4810F295" w14:textId="77777777" w:rsidR="00E87880" w:rsidRPr="00E87880" w:rsidRDefault="00E87880" w:rsidP="008D0ED8">
            <w:pPr>
              <w:pStyle w:val="BlockText"/>
              <w:spacing w:before="0"/>
              <w:ind w:left="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143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D370D8D" w14:textId="783313B3" w:rsidR="00E87880" w:rsidRPr="00E87880" w:rsidRDefault="00E87880" w:rsidP="008D0ED8">
            <w:pPr>
              <w:pStyle w:val="BlockText"/>
              <w:spacing w:before="0"/>
              <w:ind w:left="-117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  <w:r w:rsidRPr="00E87880">
              <w:rPr>
                <w:rFonts w:ascii="AngsanaUPC" w:hAnsi="AngsanaUPC" w:cs="AngsanaUPC"/>
                <w:b/>
                <w:bCs/>
              </w:rPr>
              <w:t>2566</w:t>
            </w:r>
          </w:p>
        </w:tc>
        <w:tc>
          <w:tcPr>
            <w:tcW w:w="90" w:type="dxa"/>
            <w:tcBorders>
              <w:top w:val="single" w:sz="4" w:space="0" w:color="auto"/>
            </w:tcBorders>
            <w:vAlign w:val="bottom"/>
          </w:tcPr>
          <w:p w14:paraId="540FC8BE" w14:textId="77777777" w:rsidR="00E87880" w:rsidRPr="00E87880" w:rsidRDefault="00E87880" w:rsidP="008D0ED8">
            <w:pPr>
              <w:pStyle w:val="BlockText"/>
              <w:spacing w:before="0"/>
              <w:ind w:left="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94F7C9" w14:textId="5A87AF4A" w:rsidR="00E87880" w:rsidRPr="00E87880" w:rsidRDefault="00E87880" w:rsidP="008D0ED8">
            <w:pPr>
              <w:pStyle w:val="BlockText"/>
              <w:spacing w:before="0"/>
              <w:ind w:left="-112" w:right="-108" w:firstLine="0"/>
              <w:jc w:val="center"/>
              <w:rPr>
                <w:rFonts w:ascii="AngsanaUPC" w:hAnsi="AngsanaUPC" w:cs="AngsanaUPC"/>
                <w:b/>
                <w:bCs/>
                <w:cs/>
              </w:rPr>
            </w:pPr>
            <w:r w:rsidRPr="00E87880">
              <w:rPr>
                <w:rFonts w:ascii="AngsanaUPC" w:hAnsi="AngsanaUPC" w:cs="AngsanaUPC"/>
                <w:b/>
                <w:bCs/>
              </w:rPr>
              <w:t>2565</w:t>
            </w:r>
          </w:p>
        </w:tc>
      </w:tr>
      <w:tr w:rsidR="00E87880" w:rsidRPr="00E87880" w14:paraId="655E081A" w14:textId="77777777" w:rsidTr="008D0ED8">
        <w:trPr>
          <w:trHeight w:hRule="exact" w:val="389"/>
        </w:trPr>
        <w:tc>
          <w:tcPr>
            <w:tcW w:w="3449" w:type="dxa"/>
            <w:vAlign w:val="center"/>
          </w:tcPr>
          <w:p w14:paraId="769EB7F3" w14:textId="77777777" w:rsidR="00E87880" w:rsidRPr="00E87880" w:rsidRDefault="00E87880" w:rsidP="008D41DB">
            <w:pPr>
              <w:pStyle w:val="BlockText"/>
              <w:spacing w:before="0"/>
              <w:ind w:left="-33" w:right="-108" w:firstLine="16"/>
              <w:jc w:val="left"/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</w:pPr>
            <w:r w:rsidRPr="00E87880"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  <w:t>เจ้าหนี้หมุนเวียนอื่น</w:t>
            </w:r>
          </w:p>
        </w:tc>
        <w:tc>
          <w:tcPr>
            <w:tcW w:w="1439" w:type="dxa"/>
            <w:tcBorders>
              <w:top w:val="single" w:sz="4" w:space="0" w:color="auto"/>
            </w:tcBorders>
            <w:shd w:val="clear" w:color="auto" w:fill="auto"/>
          </w:tcPr>
          <w:p w14:paraId="4203D18D" w14:textId="77777777" w:rsidR="00E87880" w:rsidRPr="00E87880" w:rsidRDefault="00E87880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  <w:cs/>
              </w:rPr>
            </w:pPr>
          </w:p>
        </w:tc>
        <w:tc>
          <w:tcPr>
            <w:tcW w:w="101" w:type="dxa"/>
          </w:tcPr>
          <w:p w14:paraId="278AD3D5" w14:textId="77777777" w:rsidR="00E87880" w:rsidRPr="00E87880" w:rsidRDefault="00E87880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2" w:type="dxa"/>
          </w:tcPr>
          <w:p w14:paraId="13ED6268" w14:textId="77777777" w:rsidR="00E87880" w:rsidRPr="00E87880" w:rsidRDefault="00E87880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93" w:type="dxa"/>
          </w:tcPr>
          <w:p w14:paraId="14E4E2F6" w14:textId="77777777" w:rsidR="00E87880" w:rsidRPr="00E87880" w:rsidRDefault="00E87880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3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BE3AD2B" w14:textId="77777777" w:rsidR="00E87880" w:rsidRPr="00E87880" w:rsidRDefault="00E87880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90" w:type="dxa"/>
            <w:vAlign w:val="center"/>
          </w:tcPr>
          <w:p w14:paraId="58770E21" w14:textId="77777777" w:rsidR="00E87880" w:rsidRPr="00E87880" w:rsidRDefault="00E87880" w:rsidP="008D41DB">
            <w:pPr>
              <w:pStyle w:val="BlockText"/>
              <w:spacing w:before="0"/>
              <w:ind w:left="0" w:right="-108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65FB13" w14:textId="77777777" w:rsidR="00E87880" w:rsidRPr="00E87880" w:rsidRDefault="00E87880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/>
              </w:rPr>
            </w:pPr>
          </w:p>
        </w:tc>
      </w:tr>
      <w:tr w:rsidR="00E87880" w:rsidRPr="00E87880" w14:paraId="24F05054" w14:textId="77777777" w:rsidTr="00CE6ED8">
        <w:trPr>
          <w:trHeight w:hRule="exact" w:val="360"/>
        </w:trPr>
        <w:tc>
          <w:tcPr>
            <w:tcW w:w="3449" w:type="dxa"/>
            <w:shd w:val="clear" w:color="auto" w:fill="auto"/>
            <w:vAlign w:val="center"/>
          </w:tcPr>
          <w:p w14:paraId="6369C57B" w14:textId="77777777" w:rsidR="00E87880" w:rsidRPr="00E87880" w:rsidRDefault="00E87880" w:rsidP="008D41DB">
            <w:pPr>
              <w:pStyle w:val="BlockText"/>
              <w:spacing w:before="0"/>
              <w:ind w:left="0" w:right="-108" w:firstLine="163"/>
              <w:jc w:val="left"/>
              <w:rPr>
                <w:rFonts w:ascii="AngsanaUPC" w:hAnsi="AngsanaUPC" w:cs="AngsanaUPC"/>
                <w:color w:val="000000" w:themeColor="text1"/>
                <w:cs/>
              </w:rPr>
            </w:pPr>
            <w:r w:rsidRPr="00E87880">
              <w:rPr>
                <w:rFonts w:ascii="AngsanaUPC" w:hAnsi="AngsanaUPC" w:cs="AngsanaUPC"/>
                <w:color w:val="000000" w:themeColor="text1"/>
                <w:cs/>
              </w:rPr>
              <w:t>เจ้าหนี้อื่นกิจการอื่น</w:t>
            </w:r>
          </w:p>
        </w:tc>
        <w:tc>
          <w:tcPr>
            <w:tcW w:w="1439" w:type="dxa"/>
            <w:shd w:val="clear" w:color="auto" w:fill="auto"/>
          </w:tcPr>
          <w:p w14:paraId="6BC9D912" w14:textId="72A3BC95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>
              <w:rPr>
                <w:rFonts w:ascii="AngsanaUPC" w:hAnsi="AngsanaUPC" w:cs="AngsanaUPC"/>
                <w:color w:val="000000" w:themeColor="text1"/>
              </w:rPr>
              <w:t>35,524.</w:t>
            </w:r>
            <w:r w:rsidR="00E87880" w:rsidRPr="00E87880">
              <w:rPr>
                <w:rFonts w:ascii="AngsanaUPC" w:hAnsi="AngsanaUPC" w:cs="AngsanaUPC"/>
                <w:color w:val="000000" w:themeColor="text1"/>
              </w:rPr>
              <w:t>00</w:t>
            </w:r>
          </w:p>
        </w:tc>
        <w:tc>
          <w:tcPr>
            <w:tcW w:w="101" w:type="dxa"/>
          </w:tcPr>
          <w:p w14:paraId="39997C21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2" w:type="dxa"/>
            <w:shd w:val="clear" w:color="auto" w:fill="auto"/>
            <w:vAlign w:val="center"/>
          </w:tcPr>
          <w:p w14:paraId="503BC9BD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 w:rsidRPr="00E87880">
              <w:rPr>
                <w:rFonts w:ascii="AngsanaUPC" w:hAnsi="AngsanaUPC" w:cs="AngsanaUPC"/>
                <w:color w:val="000000" w:themeColor="text1"/>
              </w:rPr>
              <w:t xml:space="preserve">      35,524</w:t>
            </w:r>
            <w:r w:rsidRPr="00E87880">
              <w:rPr>
                <w:rFonts w:ascii="AngsanaUPC" w:hAnsi="AngsanaUPC" w:cs="AngsanaUPC"/>
                <w:color w:val="000000" w:themeColor="text1"/>
                <w:cs/>
              </w:rPr>
              <w:t>.</w:t>
            </w:r>
            <w:r w:rsidRPr="00E87880">
              <w:rPr>
                <w:rFonts w:ascii="AngsanaUPC" w:hAnsi="AngsanaUPC" w:cs="AngsanaUPC"/>
                <w:color w:val="000000" w:themeColor="text1"/>
              </w:rPr>
              <w:t xml:space="preserve">00 </w:t>
            </w:r>
          </w:p>
          <w:p w14:paraId="20B74A01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93" w:type="dxa"/>
            <w:shd w:val="clear" w:color="auto" w:fill="auto"/>
          </w:tcPr>
          <w:p w14:paraId="329EC2E2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14:paraId="0FA72CA0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 w:rsidRPr="00E87880">
              <w:rPr>
                <w:rFonts w:ascii="AngsanaUPC" w:hAnsi="AngsanaUPC" w:cs="AngsanaUPC"/>
                <w:color w:val="000000" w:themeColor="text1"/>
              </w:rPr>
              <w:t>17,762.00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1B67A568" w14:textId="77777777" w:rsidR="00E87880" w:rsidRPr="00E87880" w:rsidRDefault="00E87880" w:rsidP="00E87880">
            <w:pPr>
              <w:pStyle w:val="BlockText"/>
              <w:spacing w:before="0"/>
              <w:ind w:left="0" w:right="-108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724151DB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 w:rsidRPr="00E87880">
              <w:rPr>
                <w:rFonts w:ascii="AngsanaUPC" w:hAnsi="AngsanaUPC" w:cs="AngsanaUPC"/>
                <w:color w:val="000000" w:themeColor="text1"/>
              </w:rPr>
              <w:t xml:space="preserve">          17,762</w:t>
            </w:r>
            <w:r w:rsidRPr="00E87880">
              <w:rPr>
                <w:rFonts w:ascii="AngsanaUPC" w:hAnsi="AngsanaUPC" w:cs="AngsanaUPC"/>
                <w:color w:val="000000" w:themeColor="text1"/>
                <w:cs/>
              </w:rPr>
              <w:t>.</w:t>
            </w:r>
            <w:r w:rsidRPr="00E87880">
              <w:rPr>
                <w:rFonts w:ascii="AngsanaUPC" w:hAnsi="AngsanaUPC" w:cs="AngsanaUPC"/>
                <w:color w:val="000000" w:themeColor="text1"/>
              </w:rPr>
              <w:t>00</w:t>
            </w:r>
          </w:p>
          <w:p w14:paraId="4EEE3EE9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</w:tr>
      <w:tr w:rsidR="00E87880" w:rsidRPr="00E87880" w14:paraId="7C70E5F4" w14:textId="77777777" w:rsidTr="00CE6ED8">
        <w:trPr>
          <w:trHeight w:hRule="exact" w:val="360"/>
        </w:trPr>
        <w:tc>
          <w:tcPr>
            <w:tcW w:w="3449" w:type="dxa"/>
            <w:shd w:val="clear" w:color="auto" w:fill="auto"/>
            <w:vAlign w:val="center"/>
          </w:tcPr>
          <w:p w14:paraId="32467EA2" w14:textId="77777777" w:rsidR="00E87880" w:rsidRPr="00E87880" w:rsidRDefault="00E87880" w:rsidP="008D41DB">
            <w:pPr>
              <w:pStyle w:val="BlockText"/>
              <w:spacing w:before="0"/>
              <w:ind w:left="0" w:right="-108" w:firstLine="163"/>
              <w:jc w:val="left"/>
              <w:rPr>
                <w:rFonts w:ascii="AngsanaUPC" w:hAnsi="AngsanaUPC" w:cs="AngsanaUPC"/>
                <w:color w:val="000000" w:themeColor="text1"/>
                <w:cs/>
              </w:rPr>
            </w:pPr>
            <w:r w:rsidRPr="00E87880">
              <w:rPr>
                <w:rFonts w:ascii="AngsanaUPC" w:hAnsi="AngsanaUPC" w:cs="AngsanaUPC"/>
                <w:color w:val="000000" w:themeColor="text1"/>
                <w:cs/>
              </w:rPr>
              <w:t>ค่าใช้จ่ายค้างจ่าย</w:t>
            </w:r>
          </w:p>
        </w:tc>
        <w:tc>
          <w:tcPr>
            <w:tcW w:w="1439" w:type="dxa"/>
            <w:shd w:val="clear" w:color="auto" w:fill="auto"/>
          </w:tcPr>
          <w:p w14:paraId="5574D7B4" w14:textId="5A43B6C5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>
              <w:rPr>
                <w:rFonts w:ascii="AngsanaUPC" w:hAnsi="AngsanaUPC" w:cs="AngsanaUPC"/>
                <w:color w:val="000000" w:themeColor="text1"/>
              </w:rPr>
              <w:t>1,100,000</w:t>
            </w:r>
            <w:r w:rsidR="00E87880" w:rsidRPr="00E87880">
              <w:rPr>
                <w:rFonts w:ascii="AngsanaUPC" w:hAnsi="AngsanaUPC" w:cs="AngsanaUPC"/>
                <w:color w:val="000000" w:themeColor="text1"/>
              </w:rPr>
              <w:t>.00</w:t>
            </w:r>
          </w:p>
        </w:tc>
        <w:tc>
          <w:tcPr>
            <w:tcW w:w="101" w:type="dxa"/>
          </w:tcPr>
          <w:p w14:paraId="7E83FFD6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2" w:type="dxa"/>
            <w:shd w:val="clear" w:color="auto" w:fill="auto"/>
            <w:vAlign w:val="center"/>
          </w:tcPr>
          <w:p w14:paraId="28FAA0B7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 w:rsidRPr="00E87880">
              <w:rPr>
                <w:rFonts w:ascii="AngsanaUPC" w:hAnsi="AngsanaUPC" w:cs="AngsanaUPC"/>
                <w:color w:val="000000" w:themeColor="text1"/>
              </w:rPr>
              <w:t xml:space="preserve">      1,100,000</w:t>
            </w:r>
            <w:r w:rsidRPr="00E87880">
              <w:rPr>
                <w:rFonts w:ascii="AngsanaUPC" w:hAnsi="AngsanaUPC" w:cs="AngsanaUPC"/>
                <w:color w:val="000000" w:themeColor="text1"/>
                <w:cs/>
              </w:rPr>
              <w:t>.</w:t>
            </w:r>
            <w:r w:rsidRPr="00E87880">
              <w:rPr>
                <w:rFonts w:ascii="AngsanaUPC" w:hAnsi="AngsanaUPC" w:cs="AngsanaUPC"/>
                <w:color w:val="000000" w:themeColor="text1"/>
              </w:rPr>
              <w:t xml:space="preserve">00 </w:t>
            </w:r>
          </w:p>
          <w:p w14:paraId="31F45C94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93" w:type="dxa"/>
            <w:shd w:val="clear" w:color="auto" w:fill="auto"/>
          </w:tcPr>
          <w:p w14:paraId="06907A47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14:paraId="6FAFA778" w14:textId="13639977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>
              <w:rPr>
                <w:rFonts w:ascii="AngsanaUPC" w:hAnsi="AngsanaUPC" w:cs="AngsanaUPC"/>
                <w:color w:val="000000" w:themeColor="text1"/>
              </w:rPr>
              <w:t>700</w:t>
            </w:r>
            <w:r w:rsidR="00E87880" w:rsidRPr="00E87880">
              <w:rPr>
                <w:rFonts w:ascii="AngsanaUPC" w:hAnsi="AngsanaUPC" w:cs="AngsanaUPC"/>
                <w:color w:val="000000" w:themeColor="text1"/>
              </w:rPr>
              <w:t>,000.00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40B890D8" w14:textId="77777777" w:rsidR="00E87880" w:rsidRPr="00E87880" w:rsidRDefault="00E87880" w:rsidP="00E87880">
            <w:pPr>
              <w:pStyle w:val="BlockText"/>
              <w:spacing w:before="0"/>
              <w:ind w:left="0" w:right="-108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039977D4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 w:rsidRPr="00E87880">
              <w:rPr>
                <w:rFonts w:ascii="AngsanaUPC" w:hAnsi="AngsanaUPC" w:cs="AngsanaUPC"/>
                <w:color w:val="000000" w:themeColor="text1"/>
              </w:rPr>
              <w:t>700,000</w:t>
            </w:r>
            <w:r w:rsidRPr="00E87880">
              <w:rPr>
                <w:rFonts w:ascii="AngsanaUPC" w:hAnsi="AngsanaUPC" w:cs="AngsanaUPC"/>
                <w:color w:val="000000" w:themeColor="text1"/>
                <w:cs/>
              </w:rPr>
              <w:t>.</w:t>
            </w:r>
            <w:r w:rsidRPr="00E87880">
              <w:rPr>
                <w:rFonts w:ascii="AngsanaUPC" w:hAnsi="AngsanaUPC" w:cs="AngsanaUPC"/>
                <w:color w:val="000000" w:themeColor="text1"/>
              </w:rPr>
              <w:t>00</w:t>
            </w:r>
          </w:p>
          <w:p w14:paraId="3196ACD3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</w:tr>
      <w:tr w:rsidR="00E87880" w:rsidRPr="00E87880" w14:paraId="1D74442B" w14:textId="77777777" w:rsidTr="00CE6ED8">
        <w:trPr>
          <w:trHeight w:hRule="exact" w:val="343"/>
        </w:trPr>
        <w:tc>
          <w:tcPr>
            <w:tcW w:w="3449" w:type="dxa"/>
            <w:shd w:val="clear" w:color="auto" w:fill="auto"/>
            <w:vAlign w:val="center"/>
          </w:tcPr>
          <w:p w14:paraId="1232B08A" w14:textId="77777777" w:rsidR="00E87880" w:rsidRPr="00E87880" w:rsidRDefault="00E87880" w:rsidP="008D41DB">
            <w:pPr>
              <w:ind w:left="-108" w:right="-306" w:firstLine="163"/>
              <w:rPr>
                <w:rFonts w:ascii="AngsanaUPC" w:hAnsi="AngsanaUPC" w:cs="AngsanaUPC"/>
                <w:color w:val="000000" w:themeColor="text1"/>
                <w:sz w:val="28"/>
                <w:cs/>
              </w:rPr>
            </w:pPr>
            <w:r w:rsidRPr="00E87880">
              <w:rPr>
                <w:rFonts w:ascii="AngsanaUPC" w:hAnsi="AngsanaUPC" w:cs="AngsanaUPC"/>
                <w:color w:val="000000" w:themeColor="text1"/>
                <w:sz w:val="28"/>
              </w:rPr>
              <w:t xml:space="preserve">  </w:t>
            </w:r>
            <w:r w:rsidRPr="00E87880">
              <w:rPr>
                <w:rFonts w:ascii="AngsanaUPC" w:hAnsi="AngsanaUPC" w:cs="AngsanaUPC"/>
                <w:color w:val="000000" w:themeColor="text1"/>
                <w:sz w:val="28"/>
                <w:cs/>
              </w:rPr>
              <w:t>ส่วนแบ่งรายได้แก่ผู้ถือโทเคนดิจิทัลค้างจ่าย</w:t>
            </w:r>
          </w:p>
        </w:tc>
        <w:tc>
          <w:tcPr>
            <w:tcW w:w="1439" w:type="dxa"/>
            <w:shd w:val="clear" w:color="auto" w:fill="auto"/>
          </w:tcPr>
          <w:p w14:paraId="3DAB4B04" w14:textId="4679C369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>
              <w:rPr>
                <w:rFonts w:ascii="AngsanaUPC" w:hAnsi="AngsanaUPC" w:cs="AngsanaUPC"/>
                <w:color w:val="000000" w:themeColor="text1"/>
              </w:rPr>
              <w:t>34,008,166.23</w:t>
            </w:r>
          </w:p>
        </w:tc>
        <w:tc>
          <w:tcPr>
            <w:tcW w:w="101" w:type="dxa"/>
          </w:tcPr>
          <w:p w14:paraId="6F69AAB9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2" w:type="dxa"/>
            <w:shd w:val="clear" w:color="auto" w:fill="auto"/>
            <w:vAlign w:val="center"/>
          </w:tcPr>
          <w:p w14:paraId="43C765FB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 w:rsidRPr="00E87880">
              <w:rPr>
                <w:rFonts w:ascii="AngsanaUPC" w:hAnsi="AngsanaUPC" w:cs="AngsanaUPC"/>
                <w:color w:val="000000" w:themeColor="text1"/>
              </w:rPr>
              <w:t>34,001,704.40</w:t>
            </w:r>
          </w:p>
          <w:p w14:paraId="53A021E1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93" w:type="dxa"/>
            <w:shd w:val="clear" w:color="auto" w:fill="auto"/>
          </w:tcPr>
          <w:p w14:paraId="41408A75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39" w:type="dxa"/>
            <w:gridSpan w:val="2"/>
            <w:shd w:val="clear" w:color="auto" w:fill="auto"/>
          </w:tcPr>
          <w:p w14:paraId="640C7C8C" w14:textId="26BFAFB3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>
              <w:rPr>
                <w:rFonts w:ascii="AngsanaUPC" w:hAnsi="AngsanaUPC" w:cs="AngsanaUPC"/>
                <w:color w:val="000000" w:themeColor="text1"/>
              </w:rPr>
              <w:t>34,008,166.23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4E130317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4A6A6957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 w:rsidRPr="00E87880">
              <w:rPr>
                <w:rFonts w:ascii="AngsanaUPC" w:hAnsi="AngsanaUPC" w:cs="AngsanaUPC"/>
                <w:color w:val="000000" w:themeColor="text1"/>
              </w:rPr>
              <w:t>34,001,704.40</w:t>
            </w:r>
          </w:p>
          <w:p w14:paraId="6F57FC3B" w14:textId="77777777" w:rsidR="00E87880" w:rsidRPr="00E87880" w:rsidRDefault="00E87880" w:rsidP="00E87880">
            <w:pPr>
              <w:pStyle w:val="BlockText"/>
              <w:spacing w:before="0"/>
              <w:ind w:left="0" w:right="252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</w:tr>
      <w:tr w:rsidR="00E87880" w:rsidRPr="00E87880" w14:paraId="51BC6AE3" w14:textId="77777777" w:rsidTr="00CE6ED8">
        <w:trPr>
          <w:trHeight w:hRule="exact" w:val="343"/>
        </w:trPr>
        <w:tc>
          <w:tcPr>
            <w:tcW w:w="3449" w:type="dxa"/>
            <w:shd w:val="clear" w:color="auto" w:fill="auto"/>
            <w:vAlign w:val="center"/>
          </w:tcPr>
          <w:p w14:paraId="1067EC48" w14:textId="77777777" w:rsidR="00E87880" w:rsidRPr="00E87880" w:rsidRDefault="00E87880" w:rsidP="008D41DB">
            <w:pPr>
              <w:ind w:left="-108" w:firstLine="163"/>
              <w:rPr>
                <w:rFonts w:ascii="AngsanaUPC" w:hAnsi="AngsanaUPC" w:cs="AngsanaUPC"/>
                <w:b/>
                <w:bCs/>
                <w:sz w:val="28"/>
                <w:cs/>
              </w:rPr>
            </w:pPr>
            <w:r w:rsidRPr="00E87880">
              <w:rPr>
                <w:rFonts w:ascii="AngsanaUPC" w:hAnsi="AngsanaUPC" w:cs="AngsanaUPC"/>
                <w:color w:val="000000" w:themeColor="text1"/>
                <w:sz w:val="28"/>
                <w:cs/>
              </w:rPr>
              <w:t xml:space="preserve">  อื่น ๆ</w:t>
            </w:r>
          </w:p>
        </w:tc>
        <w:tc>
          <w:tcPr>
            <w:tcW w:w="1439" w:type="dxa"/>
            <w:tcBorders>
              <w:bottom w:val="single" w:sz="4" w:space="0" w:color="auto"/>
            </w:tcBorders>
            <w:shd w:val="clear" w:color="auto" w:fill="auto"/>
          </w:tcPr>
          <w:p w14:paraId="7DE044A5" w14:textId="697A9A45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>
              <w:rPr>
                <w:rFonts w:ascii="AngsanaUPC" w:hAnsi="AngsanaUPC" w:cs="AngsanaUPC"/>
                <w:color w:val="000000" w:themeColor="text1"/>
              </w:rPr>
              <w:t>23,729</w:t>
            </w:r>
            <w:r w:rsidR="00E87880" w:rsidRPr="00E87880">
              <w:rPr>
                <w:rFonts w:ascii="AngsanaUPC" w:hAnsi="AngsanaUPC" w:cs="AngsanaUPC"/>
                <w:color w:val="000000" w:themeColor="text1"/>
              </w:rPr>
              <w:t>.00</w:t>
            </w:r>
          </w:p>
        </w:tc>
        <w:tc>
          <w:tcPr>
            <w:tcW w:w="101" w:type="dxa"/>
          </w:tcPr>
          <w:p w14:paraId="1FB65A84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BB3513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 w:rsidRPr="00E87880">
              <w:rPr>
                <w:rFonts w:ascii="AngsanaUPC" w:hAnsi="AngsanaUPC" w:cs="AngsanaUPC"/>
                <w:color w:val="000000" w:themeColor="text1"/>
              </w:rPr>
              <w:t>22,538</w:t>
            </w:r>
            <w:r w:rsidRPr="00E87880">
              <w:rPr>
                <w:rFonts w:ascii="AngsanaUPC" w:hAnsi="AngsanaUPC" w:cs="AngsanaUPC"/>
                <w:color w:val="000000" w:themeColor="text1"/>
                <w:cs/>
              </w:rPr>
              <w:t>.</w:t>
            </w:r>
            <w:r w:rsidRPr="00E87880">
              <w:rPr>
                <w:rFonts w:ascii="AngsanaUPC" w:hAnsi="AngsanaUPC" w:cs="AngsanaUPC"/>
                <w:color w:val="000000" w:themeColor="text1"/>
              </w:rPr>
              <w:t xml:space="preserve">00 </w:t>
            </w:r>
          </w:p>
          <w:p w14:paraId="75EFD970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93" w:type="dxa"/>
            <w:shd w:val="clear" w:color="auto" w:fill="auto"/>
          </w:tcPr>
          <w:p w14:paraId="0D759F18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3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4650381" w14:textId="21B65398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  <w:r>
              <w:rPr>
                <w:rFonts w:ascii="AngsanaUPC" w:hAnsi="AngsanaUPC" w:cs="AngsanaUPC"/>
                <w:color w:val="000000" w:themeColor="text1"/>
              </w:rPr>
              <w:t>20,231.00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62445702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CADE56" w14:textId="77777777" w:rsidR="00E87880" w:rsidRPr="00E87880" w:rsidRDefault="00E87880" w:rsidP="00E87880">
            <w:pPr>
              <w:jc w:val="right"/>
              <w:rPr>
                <w:rFonts w:ascii="AngsanaUPC" w:hAnsi="AngsanaUPC" w:cs="AngsanaUPC"/>
                <w:color w:val="000000"/>
                <w:sz w:val="28"/>
                <w:lang w:eastAsia="en-US"/>
              </w:rPr>
            </w:pPr>
            <w:r w:rsidRPr="00E87880">
              <w:rPr>
                <w:rFonts w:ascii="AngsanaUPC" w:hAnsi="AngsanaUPC" w:cs="AngsanaUPC"/>
                <w:color w:val="000000"/>
                <w:sz w:val="28"/>
              </w:rPr>
              <w:t>19,037.00</w:t>
            </w:r>
          </w:p>
          <w:p w14:paraId="6BC077AF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</w:tr>
      <w:tr w:rsidR="00E87880" w:rsidRPr="00E87880" w14:paraId="0ECEB726" w14:textId="77777777" w:rsidTr="00CE6ED8">
        <w:trPr>
          <w:trHeight w:hRule="exact" w:val="418"/>
        </w:trPr>
        <w:tc>
          <w:tcPr>
            <w:tcW w:w="3449" w:type="dxa"/>
            <w:shd w:val="clear" w:color="auto" w:fill="auto"/>
            <w:vAlign w:val="center"/>
          </w:tcPr>
          <w:p w14:paraId="445D591C" w14:textId="77777777" w:rsidR="00E87880" w:rsidRPr="00E87880" w:rsidRDefault="00E87880" w:rsidP="008D41DB">
            <w:pPr>
              <w:pStyle w:val="BlockText"/>
              <w:spacing w:before="0"/>
              <w:ind w:left="-33" w:right="-108" w:firstLine="16"/>
              <w:jc w:val="left"/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</w:pPr>
            <w:r w:rsidRPr="00E87880"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  <w:t>รวมเจ้าหนี้หมุนเวียนอื่น</w:t>
            </w:r>
          </w:p>
        </w:tc>
        <w:tc>
          <w:tcPr>
            <w:tcW w:w="1439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14:paraId="4C306E6C" w14:textId="359D9EDA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  <w:r>
              <w:rPr>
                <w:rFonts w:ascii="AngsanaUPC" w:hAnsi="AngsanaUPC" w:cs="AngsanaUPC"/>
                <w:b/>
                <w:bCs/>
                <w:color w:val="000000" w:themeColor="text1"/>
              </w:rPr>
              <w:t>35,167,419</w:t>
            </w:r>
            <w:r w:rsidR="00E87880" w:rsidRPr="00E87880">
              <w:rPr>
                <w:rFonts w:ascii="AngsanaUPC" w:hAnsi="AngsanaUPC" w:cs="AngsanaUPC"/>
                <w:b/>
                <w:bCs/>
                <w:color w:val="000000" w:themeColor="text1"/>
              </w:rPr>
              <w:t>.2</w:t>
            </w:r>
            <w:r>
              <w:rPr>
                <w:rFonts w:ascii="AngsanaUPC" w:hAnsi="AngsanaUPC" w:cs="AngsanaUPC"/>
                <w:b/>
                <w:bCs/>
                <w:color w:val="000000" w:themeColor="text1"/>
              </w:rPr>
              <w:t>3</w:t>
            </w:r>
          </w:p>
        </w:tc>
        <w:tc>
          <w:tcPr>
            <w:tcW w:w="101" w:type="dxa"/>
          </w:tcPr>
          <w:p w14:paraId="79090A9C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  <w:tc>
          <w:tcPr>
            <w:tcW w:w="1442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AE8F9A8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  <w:r w:rsidRPr="00E87880">
              <w:rPr>
                <w:rFonts w:ascii="AngsanaUPC" w:hAnsi="AngsanaUPC" w:cs="AngsanaUPC"/>
                <w:b/>
                <w:bCs/>
                <w:color w:val="000000" w:themeColor="text1"/>
              </w:rPr>
              <w:t xml:space="preserve">    35,159,766</w:t>
            </w:r>
            <w:r w:rsidRPr="00E87880"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  <w:t>.</w:t>
            </w:r>
            <w:r w:rsidRPr="00E87880">
              <w:rPr>
                <w:rFonts w:ascii="AngsanaUPC" w:hAnsi="AngsanaUPC" w:cs="AngsanaUPC"/>
                <w:b/>
                <w:bCs/>
                <w:color w:val="000000" w:themeColor="text1"/>
              </w:rPr>
              <w:t xml:space="preserve">40 </w:t>
            </w:r>
          </w:p>
          <w:p w14:paraId="06BE8CF5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  <w:tc>
          <w:tcPr>
            <w:tcW w:w="93" w:type="dxa"/>
            <w:shd w:val="clear" w:color="auto" w:fill="auto"/>
          </w:tcPr>
          <w:p w14:paraId="57324E45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  <w:tc>
          <w:tcPr>
            <w:tcW w:w="1439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14:paraId="3FF1A0E8" w14:textId="3BFC76AE" w:rsidR="00E87880" w:rsidRPr="00E87880" w:rsidRDefault="00334C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  <w:r>
              <w:rPr>
                <w:rFonts w:ascii="AngsanaUPC" w:hAnsi="AngsanaUPC" w:cs="AngsanaUPC"/>
                <w:b/>
                <w:bCs/>
                <w:color w:val="000000" w:themeColor="text1"/>
              </w:rPr>
              <w:t>34,746,159.23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33B6B714" w14:textId="77777777" w:rsidR="00E87880" w:rsidRPr="00E87880" w:rsidRDefault="00E87880" w:rsidP="00E87880">
            <w:pPr>
              <w:pStyle w:val="BlockText"/>
              <w:spacing w:before="0"/>
              <w:ind w:left="0" w:right="-108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  <w:tc>
          <w:tcPr>
            <w:tcW w:w="1443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39A4918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  <w:r w:rsidRPr="00E87880">
              <w:rPr>
                <w:rFonts w:ascii="AngsanaUPC" w:hAnsi="AngsanaUPC" w:cs="AngsanaUPC"/>
                <w:b/>
                <w:bCs/>
                <w:color w:val="000000" w:themeColor="text1"/>
              </w:rPr>
              <w:t>34,738,503</w:t>
            </w:r>
            <w:r w:rsidRPr="00E87880"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  <w:t>.</w:t>
            </w:r>
            <w:r w:rsidRPr="00E87880">
              <w:rPr>
                <w:rFonts w:ascii="AngsanaUPC" w:hAnsi="AngsanaUPC" w:cs="AngsanaUPC"/>
                <w:b/>
                <w:bCs/>
                <w:color w:val="000000" w:themeColor="text1"/>
              </w:rPr>
              <w:t xml:space="preserve">40 </w:t>
            </w:r>
          </w:p>
          <w:p w14:paraId="50F2D47E" w14:textId="77777777" w:rsidR="00E87880" w:rsidRPr="00E87880" w:rsidRDefault="00E87880" w:rsidP="00E87880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</w:tr>
    </w:tbl>
    <w:p w14:paraId="6C269E77" w14:textId="0BE9D2C8" w:rsidR="00AA3A47" w:rsidRDefault="00930D57" w:rsidP="00095893">
      <w:pPr>
        <w:pStyle w:val="ListParagraph"/>
        <w:spacing w:before="120"/>
        <w:ind w:left="360"/>
        <w:jc w:val="thaiDistribute"/>
        <w:rPr>
          <w:rFonts w:asciiTheme="majorBidi" w:eastAsia="Times New Roman" w:hAnsiTheme="majorBidi" w:cstheme="majorBidi"/>
          <w:sz w:val="28"/>
        </w:rPr>
      </w:pPr>
      <w:r w:rsidRPr="00930D57">
        <w:rPr>
          <w:rFonts w:asciiTheme="majorBidi" w:eastAsia="Times New Roman" w:hAnsiTheme="majorBidi" w:cstheme="majorBidi"/>
          <w:sz w:val="28"/>
          <w:cs/>
        </w:rPr>
        <w:t>ส่วนแบ่งรายได้แก่ผู้ถือโทเคนดิจิทัลค้างจ่าย</w:t>
      </w:r>
      <w:r w:rsidR="00A06BB3">
        <w:rPr>
          <w:rFonts w:asciiTheme="majorBidi" w:eastAsia="Times New Roman" w:hAnsiTheme="majorBidi" w:cstheme="majorBidi" w:hint="cs"/>
          <w:sz w:val="28"/>
          <w:cs/>
        </w:rPr>
        <w:t xml:space="preserve"> ณ วันที่ </w:t>
      </w:r>
      <w:r w:rsidR="00A06BB3">
        <w:rPr>
          <w:rFonts w:asciiTheme="majorBidi" w:eastAsia="Times New Roman" w:hAnsiTheme="majorBidi" w:cstheme="majorBidi"/>
          <w:sz w:val="28"/>
        </w:rPr>
        <w:t xml:space="preserve">30 </w:t>
      </w:r>
      <w:r w:rsidR="00A06BB3">
        <w:rPr>
          <w:rFonts w:asciiTheme="majorBidi" w:eastAsia="Times New Roman" w:hAnsiTheme="majorBidi" w:cstheme="majorBidi" w:hint="cs"/>
          <w:sz w:val="28"/>
          <w:cs/>
        </w:rPr>
        <w:t xml:space="preserve">มิถุนายน </w:t>
      </w:r>
      <w:r w:rsidR="00A06BB3">
        <w:rPr>
          <w:rFonts w:asciiTheme="majorBidi" w:eastAsia="Times New Roman" w:hAnsiTheme="majorBidi" w:cstheme="majorBidi"/>
          <w:sz w:val="28"/>
        </w:rPr>
        <w:t>256</w:t>
      </w:r>
      <w:r w:rsidR="008D0ED8">
        <w:rPr>
          <w:rFonts w:asciiTheme="majorBidi" w:eastAsia="Times New Roman" w:hAnsiTheme="majorBidi" w:cstheme="majorBidi"/>
          <w:sz w:val="28"/>
        </w:rPr>
        <w:t>6</w:t>
      </w:r>
      <w:r w:rsidR="00A06BB3">
        <w:rPr>
          <w:rFonts w:asciiTheme="majorBidi" w:eastAsia="Times New Roman" w:hAnsiTheme="majorBidi" w:cstheme="majorBidi"/>
          <w:sz w:val="28"/>
        </w:rPr>
        <w:t xml:space="preserve"> </w:t>
      </w:r>
      <w:r w:rsidR="00A06BB3">
        <w:rPr>
          <w:rFonts w:asciiTheme="majorBidi" w:eastAsia="Times New Roman" w:hAnsiTheme="majorBidi" w:cstheme="majorBidi" w:hint="cs"/>
          <w:sz w:val="28"/>
          <w:cs/>
        </w:rPr>
        <w:t>ได้รวม</w:t>
      </w:r>
      <w:r w:rsidR="007E3143">
        <w:rPr>
          <w:rFonts w:asciiTheme="majorBidi" w:eastAsia="Times New Roman" w:hAnsiTheme="majorBidi" w:cstheme="majorBidi" w:hint="cs"/>
          <w:sz w:val="28"/>
          <w:cs/>
        </w:rPr>
        <w:t>จำนวนเงินที่เหลือจากการปัดเศษจากการจ่ายส่วนแบ่งรายไตรมาส</w:t>
      </w:r>
      <w:r w:rsidR="007E3143" w:rsidRPr="00CE6ED8">
        <w:rPr>
          <w:rFonts w:asciiTheme="majorBidi" w:eastAsia="Times New Roman" w:hAnsiTheme="majorBidi" w:cstheme="majorBidi" w:hint="cs"/>
          <w:sz w:val="28"/>
          <w:cs/>
        </w:rPr>
        <w:t xml:space="preserve">จำนวน </w:t>
      </w:r>
      <w:r w:rsidR="004A5F98" w:rsidRPr="00CE6ED8">
        <w:rPr>
          <w:rFonts w:asciiTheme="majorBidi" w:eastAsia="Times New Roman" w:hAnsiTheme="majorBidi" w:cstheme="majorBidi"/>
          <w:sz w:val="28"/>
        </w:rPr>
        <w:t>8,166.23</w:t>
      </w:r>
      <w:r w:rsidR="00EC587B" w:rsidRPr="00CE6ED8">
        <w:rPr>
          <w:rFonts w:asciiTheme="majorBidi" w:eastAsia="Times New Roman" w:hAnsiTheme="majorBidi" w:cstheme="majorBidi"/>
          <w:sz w:val="28"/>
        </w:rPr>
        <w:t xml:space="preserve"> </w:t>
      </w:r>
      <w:r w:rsidR="00EC587B" w:rsidRPr="00CE6ED8">
        <w:rPr>
          <w:rFonts w:asciiTheme="majorBidi" w:eastAsia="Times New Roman" w:hAnsiTheme="majorBidi" w:cstheme="majorBidi" w:hint="cs"/>
          <w:sz w:val="28"/>
          <w:cs/>
        </w:rPr>
        <w:t>บาท</w:t>
      </w:r>
      <w:r w:rsidR="00EC587B">
        <w:rPr>
          <w:rFonts w:asciiTheme="majorBidi" w:eastAsia="Times New Roman" w:hAnsiTheme="majorBidi" w:cstheme="majorBidi" w:hint="cs"/>
          <w:sz w:val="28"/>
          <w:cs/>
        </w:rPr>
        <w:t xml:space="preserve"> </w:t>
      </w:r>
      <w:r w:rsidR="007E3143">
        <w:rPr>
          <w:rFonts w:asciiTheme="majorBidi" w:eastAsia="Times New Roman" w:hAnsiTheme="majorBidi" w:cstheme="majorBidi" w:hint="cs"/>
          <w:sz w:val="28"/>
          <w:cs/>
        </w:rPr>
        <w:t>ที่จะถูกสะสมและ</w:t>
      </w:r>
      <w:r w:rsidR="00EC587B">
        <w:rPr>
          <w:rFonts w:asciiTheme="majorBidi" w:eastAsia="Times New Roman" w:hAnsiTheme="majorBidi" w:cstheme="majorBidi" w:hint="cs"/>
          <w:sz w:val="28"/>
          <w:cs/>
        </w:rPr>
        <w:t>นำไปคำนวณรวมเป็นส่วนแบ่งรายได้รายไตร</w:t>
      </w:r>
      <w:r w:rsidR="00BB6CE0">
        <w:rPr>
          <w:rFonts w:asciiTheme="majorBidi" w:eastAsia="Times New Roman" w:hAnsiTheme="majorBidi" w:cstheme="majorBidi" w:hint="cs"/>
          <w:sz w:val="28"/>
          <w:cs/>
        </w:rPr>
        <w:t>มาส</w:t>
      </w:r>
      <w:r w:rsidR="008D0ED8">
        <w:rPr>
          <w:rFonts w:asciiTheme="majorBidi" w:eastAsia="Times New Roman" w:hAnsiTheme="majorBidi" w:cstheme="majorBidi"/>
          <w:sz w:val="28"/>
        </w:rPr>
        <w:br/>
      </w:r>
      <w:r w:rsidR="00BB6CE0">
        <w:rPr>
          <w:rFonts w:asciiTheme="majorBidi" w:eastAsia="Times New Roman" w:hAnsiTheme="majorBidi" w:cstheme="majorBidi" w:hint="cs"/>
          <w:sz w:val="28"/>
          <w:cs/>
        </w:rPr>
        <w:t>ในรอบสุดท้ายก่อนครบกำหนดอายุโครงการให้แก่ผู้ถือโทเคนดิจิทัลที่มีสิทธิได้รับทุกราย</w:t>
      </w:r>
    </w:p>
    <w:p w14:paraId="4DDB1956" w14:textId="638FEA74" w:rsidR="007127BE" w:rsidRPr="00B4519B" w:rsidRDefault="007127BE" w:rsidP="00943F21">
      <w:pPr>
        <w:numPr>
          <w:ilvl w:val="0"/>
          <w:numId w:val="1"/>
        </w:numPr>
        <w:spacing w:before="24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 xml:space="preserve">หนี้สินทางการเงินโทเคนดิจิทัล </w:t>
      </w:r>
      <w:r w:rsidR="00E752BA" w:rsidRPr="00B4519B">
        <w:rPr>
          <w:rFonts w:asciiTheme="majorBidi" w:hAnsiTheme="majorBidi" w:cstheme="majorBidi"/>
          <w:b/>
          <w:bCs/>
          <w:sz w:val="28"/>
          <w:cs/>
        </w:rPr>
        <w:t>-</w:t>
      </w:r>
      <w:r w:rsidR="005E45EC" w:rsidRPr="00B4519B">
        <w:rPr>
          <w:rFonts w:asciiTheme="majorBidi" w:hAnsiTheme="majorBidi" w:cstheme="majorBidi"/>
          <w:b/>
          <w:bCs/>
          <w:sz w:val="28"/>
          <w:cs/>
        </w:rPr>
        <w:t xml:space="preserve"> สุทธิ</w:t>
      </w:r>
    </w:p>
    <w:p w14:paraId="4D32D57A" w14:textId="707E78B0" w:rsidR="007127BE" w:rsidRPr="00B4519B" w:rsidRDefault="007127BE" w:rsidP="009840C5">
      <w:pPr>
        <w:spacing w:before="120"/>
        <w:ind w:firstLine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color w:val="000000"/>
          <w:spacing w:val="-2"/>
          <w:sz w:val="28"/>
          <w:cs/>
        </w:rPr>
        <w:t>หนี้สินทางการเงินโทเคนดิจิทัล</w:t>
      </w:r>
      <w:r w:rsidR="005E45EC" w:rsidRPr="00B4519B">
        <w:rPr>
          <w:rFonts w:asciiTheme="majorBidi" w:hAnsiTheme="majorBidi" w:cstheme="majorBidi"/>
          <w:color w:val="000000"/>
          <w:spacing w:val="-2"/>
          <w:sz w:val="28"/>
          <w:cs/>
        </w:rPr>
        <w:t xml:space="preserve"> - สุทธิ</w:t>
      </w:r>
      <w:r w:rsidRPr="00B4519B">
        <w:rPr>
          <w:rFonts w:asciiTheme="majorBidi" w:hAnsiTheme="majorBidi" w:cstheme="majorBidi"/>
          <w:color w:val="000000"/>
          <w:spacing w:val="-2"/>
          <w:sz w:val="28"/>
          <w:cs/>
        </w:rPr>
        <w:t xml:space="preserve"> ณ วันที่ </w:t>
      </w:r>
      <w:r w:rsidR="009840C5" w:rsidRPr="00B4519B">
        <w:rPr>
          <w:rFonts w:asciiTheme="majorBidi" w:hAnsiTheme="majorBidi" w:cstheme="majorBidi"/>
          <w:sz w:val="28"/>
        </w:rPr>
        <w:t xml:space="preserve">30 </w:t>
      </w:r>
      <w:r w:rsidR="009840C5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D96FE0">
        <w:rPr>
          <w:rFonts w:asciiTheme="majorBidi" w:hAnsiTheme="majorBidi" w:cstheme="majorBidi"/>
          <w:sz w:val="28"/>
        </w:rPr>
        <w:t>2566</w:t>
      </w:r>
      <w:r w:rsidR="009840C5" w:rsidRPr="00B4519B">
        <w:rPr>
          <w:rFonts w:asciiTheme="majorBidi" w:hAnsiTheme="majorBidi" w:cstheme="majorBidi"/>
          <w:sz w:val="28"/>
        </w:rPr>
        <w:t xml:space="preserve"> </w:t>
      </w:r>
      <w:r w:rsidRPr="00B4519B">
        <w:rPr>
          <w:rFonts w:asciiTheme="majorBidi" w:hAnsiTheme="majorBidi" w:cstheme="majorBidi"/>
          <w:color w:val="000000"/>
          <w:spacing w:val="-2"/>
          <w:sz w:val="28"/>
          <w:cs/>
        </w:rPr>
        <w:t>ประกอบด้วย</w:t>
      </w:r>
    </w:p>
    <w:tbl>
      <w:tblPr>
        <w:tblW w:w="9540" w:type="dxa"/>
        <w:tblInd w:w="27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0"/>
        <w:gridCol w:w="1530"/>
        <w:gridCol w:w="90"/>
        <w:gridCol w:w="1800"/>
        <w:gridCol w:w="90"/>
        <w:gridCol w:w="1440"/>
        <w:gridCol w:w="90"/>
        <w:gridCol w:w="1530"/>
      </w:tblGrid>
      <w:tr w:rsidR="008D0ED8" w:rsidRPr="008D0ED8" w14:paraId="0AC30811" w14:textId="77777777" w:rsidTr="008D41DB">
        <w:trPr>
          <w:trHeight w:val="359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6E6E5A" w14:textId="77777777" w:rsidR="008D0ED8" w:rsidRPr="008D0ED8" w:rsidRDefault="008D0ED8" w:rsidP="008D41DB">
            <w:pPr>
              <w:spacing w:line="340" w:lineRule="exact"/>
              <w:ind w:right="-288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</w:p>
        </w:tc>
        <w:tc>
          <w:tcPr>
            <w:tcW w:w="657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78C41BE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หน่วย: บาท</w:t>
            </w:r>
          </w:p>
        </w:tc>
      </w:tr>
      <w:tr w:rsidR="008D0ED8" w:rsidRPr="008D0ED8" w14:paraId="0FD0C46A" w14:textId="77777777" w:rsidTr="008D41DB">
        <w:trPr>
          <w:trHeight w:val="359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9392F" w14:textId="77777777" w:rsidR="008D0ED8" w:rsidRPr="008D0ED8" w:rsidRDefault="008D0ED8" w:rsidP="008D41DB">
            <w:pPr>
              <w:spacing w:line="340" w:lineRule="exact"/>
              <w:ind w:right="-288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</w:p>
        </w:tc>
        <w:tc>
          <w:tcPr>
            <w:tcW w:w="657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B3A514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งบการเงินรวมและงบการเงินเฉพาะกิจการ</w:t>
            </w:r>
          </w:p>
        </w:tc>
      </w:tr>
      <w:tr w:rsidR="008D0ED8" w:rsidRPr="008D0ED8" w14:paraId="20BF76B8" w14:textId="77777777" w:rsidTr="008D41DB">
        <w:trPr>
          <w:trHeight w:val="359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0BC94F" w14:textId="77777777" w:rsidR="008D0ED8" w:rsidRPr="008D0ED8" w:rsidRDefault="008D0ED8" w:rsidP="008D41DB">
            <w:pPr>
              <w:spacing w:line="340" w:lineRule="exact"/>
              <w:ind w:right="-288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</w:p>
        </w:tc>
        <w:tc>
          <w:tcPr>
            <w:tcW w:w="657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36BB61" w14:textId="1DDA5CAF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 xml:space="preserve">ณ วันที่ </w:t>
            </w: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3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0</w:t>
            </w: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color w:val="000000"/>
                <w:sz w:val="28"/>
                <w:cs/>
              </w:rPr>
              <w:t>มิถุนายน</w:t>
            </w: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 xml:space="preserve"> </w:t>
            </w: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2566</w:t>
            </w:r>
          </w:p>
        </w:tc>
      </w:tr>
      <w:tr w:rsidR="008D0ED8" w:rsidRPr="008D0ED8" w14:paraId="38863570" w14:textId="77777777" w:rsidTr="008D41DB">
        <w:trPr>
          <w:trHeight w:val="359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A3BB2" w14:textId="77777777" w:rsidR="008D0ED8" w:rsidRPr="008D0ED8" w:rsidRDefault="008D0ED8" w:rsidP="008D41DB">
            <w:pPr>
              <w:spacing w:line="340" w:lineRule="exact"/>
              <w:ind w:right="-288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11071D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หนี้สินทางการเงิน</w:t>
            </w:r>
          </w:p>
          <w:p w14:paraId="554AA94B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โทเคนดิจิทัล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4D8035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3C428D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ind w:right="9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ส่วนปรับปรุงมูลค่าปัจจุบัน</w:t>
            </w: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 xml:space="preserve"> - </w:t>
            </w: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ส่วนแบ่งรายได้แก่ผู้ถือโทเคนสะสม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06D1F823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29132F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</w:p>
          <w:p w14:paraId="02D1BBF5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ส่วนปรับมูลค่ายุติธรรมสะสม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245D3A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194EE4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ind w:left="-115" w:right="-52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มูลค่ายุติธรรมของหนี้สินทางการเงิน</w:t>
            </w:r>
          </w:p>
          <w:p w14:paraId="16F462FD" w14:textId="77777777" w:rsidR="008D0ED8" w:rsidRPr="008D0ED8" w:rsidRDefault="008D0ED8" w:rsidP="008D41DB">
            <w:pPr>
              <w:tabs>
                <w:tab w:val="left" w:pos="1051"/>
              </w:tabs>
              <w:spacing w:line="340" w:lineRule="exact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โทเคนดิจิทัล</w:t>
            </w:r>
          </w:p>
        </w:tc>
      </w:tr>
      <w:tr w:rsidR="008D0ED8" w:rsidRPr="008D0ED8" w14:paraId="4AB863A8" w14:textId="77777777" w:rsidTr="008C16CE">
        <w:trPr>
          <w:trHeight w:val="340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CE601" w14:textId="77777777" w:rsidR="008D0ED8" w:rsidRPr="008D0ED8" w:rsidRDefault="008D0ED8" w:rsidP="008D41DB">
            <w:pPr>
              <w:spacing w:line="340" w:lineRule="exact"/>
              <w:ind w:left="87" w:right="-288"/>
              <w:rPr>
                <w:rFonts w:asciiTheme="majorBidi" w:hAnsiTheme="majorBidi" w:cstheme="majorBidi"/>
                <w:color w:val="000000"/>
                <w:sz w:val="28"/>
              </w:rPr>
            </w:pPr>
            <w:r w:rsidRPr="008D0ED8">
              <w:rPr>
                <w:rFonts w:asciiTheme="majorBidi" w:hAnsiTheme="majorBidi" w:cstheme="majorBidi"/>
                <w:color w:val="000000"/>
                <w:sz w:val="28"/>
                <w:cs/>
              </w:rPr>
              <w:t xml:space="preserve">ผู้ถือโทเคนดิจิทัลสิริฮับ </w:t>
            </w:r>
            <w:r w:rsidRPr="008D0ED8">
              <w:rPr>
                <w:rFonts w:asciiTheme="majorBidi" w:hAnsiTheme="majorBidi" w:cstheme="majorBidi"/>
                <w:color w:val="000000"/>
                <w:sz w:val="28"/>
              </w:rPr>
              <w:t>A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D05F72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ind w:right="93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8D0ED8">
              <w:rPr>
                <w:rFonts w:asciiTheme="majorBidi" w:hAnsiTheme="majorBidi" w:cstheme="majorBidi"/>
                <w:color w:val="000000"/>
                <w:sz w:val="28"/>
              </w:rPr>
              <w:t xml:space="preserve">  1,600,000,000</w:t>
            </w:r>
            <w:r w:rsidRPr="008D0ED8">
              <w:rPr>
                <w:rFonts w:asciiTheme="majorBidi" w:hAnsiTheme="majorBidi" w:cstheme="majorBidi"/>
                <w:color w:val="000000"/>
                <w:sz w:val="28"/>
                <w:cs/>
              </w:rPr>
              <w:t>.</w:t>
            </w:r>
            <w:r w:rsidRPr="008D0ED8">
              <w:rPr>
                <w:rFonts w:asciiTheme="majorBidi" w:hAnsiTheme="majorBidi" w:cstheme="majorBidi"/>
                <w:color w:val="000000"/>
                <w:sz w:val="28"/>
              </w:rPr>
              <w:t xml:space="preserve">00 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A8343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BA7BED" w14:textId="56404C16" w:rsidR="008D0ED8" w:rsidRPr="008D0ED8" w:rsidRDefault="00CF7057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>
              <w:rPr>
                <w:rFonts w:asciiTheme="majorBidi" w:hAnsiTheme="majorBidi" w:cstheme="majorBidi"/>
                <w:color w:val="000000"/>
                <w:sz w:val="28"/>
              </w:rPr>
              <w:t xml:space="preserve"> (2,046,236.04</w:t>
            </w:r>
            <w:r w:rsidR="008D0ED8" w:rsidRPr="008D0ED8">
              <w:rPr>
                <w:rFonts w:asciiTheme="majorBidi" w:hAnsiTheme="majorBidi" w:cstheme="majorBidi"/>
                <w:color w:val="000000"/>
                <w:sz w:val="28"/>
              </w:rPr>
              <w:t>)</w:t>
            </w:r>
            <w:r w:rsidR="008D0ED8" w:rsidRPr="008D0ED8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312417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425CE5" w14:textId="44236800" w:rsidR="008D0ED8" w:rsidRPr="008D0ED8" w:rsidRDefault="0047778B" w:rsidP="008D0ED8">
            <w:pPr>
              <w:tabs>
                <w:tab w:val="left" w:pos="1051"/>
              </w:tabs>
              <w:spacing w:line="340" w:lineRule="exact"/>
              <w:ind w:right="3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>
              <w:rPr>
                <w:rFonts w:asciiTheme="majorBidi" w:hAnsiTheme="majorBidi" w:cstheme="majorBidi"/>
                <w:color w:val="000000"/>
                <w:sz w:val="28"/>
              </w:rPr>
              <w:t xml:space="preserve"> 4,23</w:t>
            </w:r>
            <w:r w:rsidR="008D0ED8" w:rsidRPr="008D0ED8">
              <w:rPr>
                <w:rFonts w:asciiTheme="majorBidi" w:hAnsiTheme="majorBidi" w:cstheme="majorBidi"/>
                <w:color w:val="000000"/>
                <w:sz w:val="28"/>
              </w:rPr>
              <w:t>7</w:t>
            </w:r>
            <w:r>
              <w:rPr>
                <w:rFonts w:asciiTheme="majorBidi" w:hAnsiTheme="majorBidi" w:cstheme="majorBidi"/>
                <w:color w:val="000000"/>
                <w:sz w:val="28"/>
              </w:rPr>
              <w:t>,768.5</w:t>
            </w:r>
            <w:r w:rsidR="008C16CE">
              <w:rPr>
                <w:rFonts w:asciiTheme="majorBidi" w:hAnsiTheme="majorBidi" w:cstheme="majorBidi"/>
                <w:color w:val="000000"/>
                <w:sz w:val="28"/>
              </w:rPr>
              <w:t>4</w:t>
            </w:r>
            <w:r w:rsidR="008D0ED8" w:rsidRPr="008D0ED8">
              <w:rPr>
                <w:rFonts w:asciiTheme="majorBidi" w:hAnsiTheme="majorBidi" w:cstheme="majorBidi"/>
                <w:color w:val="FFFFFF" w:themeColor="background1"/>
                <w:sz w:val="28"/>
              </w:rPr>
              <w:t>..</w:t>
            </w:r>
            <w:r w:rsidR="008D0ED8" w:rsidRPr="008D0ED8">
              <w:rPr>
                <w:rFonts w:asciiTheme="majorBidi" w:hAnsiTheme="majorBidi" w:cstheme="majorBidi"/>
                <w:color w:val="000000"/>
                <w:sz w:val="28"/>
              </w:rPr>
              <w:t xml:space="preserve"> 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F2B586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ACAF0" w14:textId="63347AE1" w:rsidR="008D0ED8" w:rsidRPr="008D0ED8" w:rsidRDefault="0047778B" w:rsidP="008C16CE">
            <w:pPr>
              <w:tabs>
                <w:tab w:val="left" w:pos="1051"/>
              </w:tabs>
              <w:spacing w:line="340" w:lineRule="exact"/>
              <w:ind w:right="93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>
              <w:rPr>
                <w:rFonts w:asciiTheme="majorBidi" w:hAnsiTheme="majorBidi" w:cstheme="majorBidi"/>
                <w:color w:val="000000"/>
                <w:sz w:val="28"/>
              </w:rPr>
              <w:t xml:space="preserve"> 1,602,191,532.5</w:t>
            </w:r>
            <w:r w:rsidR="00CF7057">
              <w:rPr>
                <w:rFonts w:asciiTheme="majorBidi" w:hAnsiTheme="majorBidi" w:cstheme="majorBidi"/>
                <w:color w:val="000000"/>
                <w:sz w:val="28"/>
              </w:rPr>
              <w:t>0</w:t>
            </w:r>
            <w:r w:rsidR="008D0ED8" w:rsidRPr="008D0ED8">
              <w:rPr>
                <w:rFonts w:asciiTheme="majorBidi" w:hAnsiTheme="majorBidi" w:cstheme="majorBidi"/>
                <w:color w:val="000000"/>
                <w:sz w:val="28"/>
              </w:rPr>
              <w:t xml:space="preserve"> </w:t>
            </w:r>
          </w:p>
        </w:tc>
      </w:tr>
      <w:tr w:rsidR="008D0ED8" w:rsidRPr="008D0ED8" w14:paraId="7621C7A2" w14:textId="77777777" w:rsidTr="008C16CE">
        <w:trPr>
          <w:trHeight w:val="340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3F149" w14:textId="77777777" w:rsidR="008D0ED8" w:rsidRPr="008D0ED8" w:rsidRDefault="008D0ED8" w:rsidP="008D41DB">
            <w:pPr>
              <w:spacing w:line="340" w:lineRule="exact"/>
              <w:ind w:left="87" w:right="-288"/>
              <w:rPr>
                <w:rFonts w:asciiTheme="majorBidi" w:hAnsiTheme="majorBidi" w:cstheme="majorBidi"/>
                <w:color w:val="000000"/>
                <w:sz w:val="28"/>
              </w:rPr>
            </w:pPr>
            <w:r w:rsidRPr="008D0ED8">
              <w:rPr>
                <w:rFonts w:asciiTheme="majorBidi" w:hAnsiTheme="majorBidi" w:cstheme="majorBidi"/>
                <w:color w:val="000000"/>
                <w:sz w:val="28"/>
                <w:cs/>
              </w:rPr>
              <w:t xml:space="preserve">ผู้ถือโทเคนดิจิทัลสิริฮับ </w:t>
            </w:r>
            <w:r w:rsidRPr="008D0ED8">
              <w:rPr>
                <w:rFonts w:asciiTheme="majorBidi" w:hAnsiTheme="majorBidi" w:cstheme="majorBidi"/>
                <w:color w:val="000000"/>
                <w:sz w:val="28"/>
              </w:rPr>
              <w:t>B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DC3B69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ind w:right="93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8D0ED8">
              <w:rPr>
                <w:rFonts w:asciiTheme="majorBidi" w:hAnsiTheme="majorBidi" w:cstheme="majorBidi"/>
                <w:color w:val="000000"/>
                <w:sz w:val="28"/>
              </w:rPr>
              <w:t>800,000,000.0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E00654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75FC6E5" w14:textId="3D925259" w:rsidR="008D0ED8" w:rsidRPr="008D0ED8" w:rsidRDefault="00CF7057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>
              <w:rPr>
                <w:rFonts w:asciiTheme="majorBidi" w:hAnsiTheme="majorBidi" w:cstheme="majorBidi"/>
                <w:color w:val="000000"/>
                <w:sz w:val="28"/>
              </w:rPr>
              <w:t xml:space="preserve"> (4,915,199.58</w:t>
            </w:r>
            <w:r w:rsidR="008D0ED8" w:rsidRPr="008D0ED8">
              <w:rPr>
                <w:rFonts w:asciiTheme="majorBidi" w:hAnsiTheme="majorBidi" w:cstheme="majorBidi"/>
                <w:color w:val="000000"/>
                <w:sz w:val="28"/>
              </w:rPr>
              <w:t>)</w:t>
            </w:r>
            <w:r w:rsidR="008D0ED8" w:rsidRPr="008D0ED8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</w:p>
        </w:tc>
        <w:tc>
          <w:tcPr>
            <w:tcW w:w="9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05DF4C4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ind w:right="-45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F83D82C" w14:textId="63933369" w:rsidR="008D0ED8" w:rsidRPr="008D0ED8" w:rsidRDefault="0047778B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>
              <w:rPr>
                <w:rFonts w:asciiTheme="majorBidi" w:hAnsiTheme="majorBidi" w:cstheme="majorBidi"/>
                <w:color w:val="000000"/>
                <w:sz w:val="28"/>
              </w:rPr>
              <w:t xml:space="preserve"> (7,346,123.22</w:t>
            </w:r>
            <w:r w:rsidR="008D0ED8" w:rsidRPr="008D0ED8">
              <w:rPr>
                <w:rFonts w:asciiTheme="majorBidi" w:hAnsiTheme="majorBidi" w:cstheme="majorBidi"/>
                <w:color w:val="000000"/>
                <w:sz w:val="28"/>
              </w:rPr>
              <w:t>)</w:t>
            </w:r>
            <w:r w:rsidR="008D0ED8" w:rsidRPr="008D0ED8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08E913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E2569E" w14:textId="0ED35FAE" w:rsidR="008D0ED8" w:rsidRPr="008D0ED8" w:rsidRDefault="0047778B" w:rsidP="008D0ED8">
            <w:pPr>
              <w:tabs>
                <w:tab w:val="left" w:pos="1051"/>
              </w:tabs>
              <w:spacing w:line="340" w:lineRule="exact"/>
              <w:ind w:right="93"/>
              <w:jc w:val="right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  <w:r>
              <w:rPr>
                <w:rFonts w:asciiTheme="majorBidi" w:hAnsiTheme="majorBidi" w:cstheme="majorBidi"/>
                <w:color w:val="000000"/>
                <w:sz w:val="28"/>
              </w:rPr>
              <w:t>787,738,677.</w:t>
            </w:r>
            <w:r w:rsidR="00CF7057">
              <w:rPr>
                <w:rFonts w:asciiTheme="majorBidi" w:hAnsiTheme="majorBidi" w:cstheme="majorBidi"/>
                <w:color w:val="000000"/>
                <w:sz w:val="28"/>
              </w:rPr>
              <w:t>20</w:t>
            </w:r>
            <w:r w:rsidR="008D0ED8" w:rsidRPr="008D0ED8">
              <w:rPr>
                <w:rFonts w:asciiTheme="majorBidi" w:hAnsiTheme="majorBidi" w:cstheme="majorBidi"/>
                <w:color w:val="000000"/>
                <w:sz w:val="28"/>
              </w:rPr>
              <w:t xml:space="preserve"> </w:t>
            </w:r>
          </w:p>
        </w:tc>
      </w:tr>
      <w:tr w:rsidR="008D0ED8" w:rsidRPr="008D0ED8" w14:paraId="77AFC484" w14:textId="77777777" w:rsidTr="008C16CE">
        <w:trPr>
          <w:trHeight w:val="375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F482B3" w14:textId="77777777" w:rsidR="008D0ED8" w:rsidRPr="008D0ED8" w:rsidRDefault="008D0ED8" w:rsidP="008D41DB">
            <w:pPr>
              <w:spacing w:line="340" w:lineRule="exact"/>
              <w:ind w:left="87" w:right="-288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รวม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2746AF6C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ind w:right="93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2,400,000,000</w:t>
            </w: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  <w:t>.</w:t>
            </w:r>
            <w:r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00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C48405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5709A016" w14:textId="6B02991C" w:rsidR="008D0ED8" w:rsidRPr="008D0ED8" w:rsidRDefault="008C16CE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(6,961,435.62</w:t>
            </w:r>
            <w:r w:rsidR="008D0ED8"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)</w:t>
            </w:r>
            <w:r w:rsidR="008D0ED8" w:rsidRPr="008D0ED8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74F57E4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29EB8EE3" w14:textId="10D3BB9A" w:rsidR="008D0ED8" w:rsidRPr="008D0ED8" w:rsidRDefault="008C16CE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8"/>
                <w:cs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(3,108,354.68</w:t>
            </w:r>
            <w:r w:rsidR="008D0ED8" w:rsidRPr="008D0ED8"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)</w:t>
            </w:r>
            <w:r w:rsidR="008D0ED8" w:rsidRPr="008D0ED8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D551C3" w14:textId="77777777" w:rsidR="008D0ED8" w:rsidRPr="008D0ED8" w:rsidRDefault="008D0ED8" w:rsidP="008D0ED8">
            <w:pPr>
              <w:tabs>
                <w:tab w:val="left" w:pos="1051"/>
              </w:tabs>
              <w:spacing w:line="340" w:lineRule="exact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2EAE81A1" w14:textId="797B37BB" w:rsidR="008D0ED8" w:rsidRPr="008D0ED8" w:rsidRDefault="0047778B" w:rsidP="008D0ED8">
            <w:pPr>
              <w:tabs>
                <w:tab w:val="left" w:pos="1051"/>
              </w:tabs>
              <w:spacing w:line="340" w:lineRule="exact"/>
              <w:ind w:right="93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8"/>
              </w:rPr>
              <w:t>2,389,930,209.70</w:t>
            </w:r>
          </w:p>
        </w:tc>
      </w:tr>
    </w:tbl>
    <w:p w14:paraId="628A97EA" w14:textId="7A2A1ADA" w:rsidR="008D0ED8" w:rsidRDefault="008D0ED8" w:rsidP="008D0ED8">
      <w:pPr>
        <w:spacing w:before="240"/>
        <w:ind w:left="360"/>
        <w:jc w:val="thaiDistribute"/>
        <w:rPr>
          <w:rFonts w:ascii="AngsanaUPC" w:hAnsi="AngsanaUPC" w:cs="AngsanaUPC"/>
          <w:sz w:val="28"/>
        </w:rPr>
      </w:pPr>
      <w:r w:rsidRPr="008D0ED8">
        <w:rPr>
          <w:rFonts w:ascii="AngsanaUPC" w:hAnsi="AngsanaUPC" w:cs="AngsanaUPC"/>
          <w:color w:val="000000" w:themeColor="text1"/>
          <w:sz w:val="28"/>
          <w:cs/>
        </w:rPr>
        <w:t>การเปลี่ยนแปลงของหนี้สินทางการเงินโทเคนดิจิทัลในงบการเงินรวมและงบการเงินเฉพาะกิจการ สำหรับ</w:t>
      </w:r>
      <w:r>
        <w:rPr>
          <w:rFonts w:ascii="AngsanaUPC" w:hAnsi="AngsanaUPC" w:cs="AngsanaUPC" w:hint="cs"/>
          <w:sz w:val="28"/>
          <w:cs/>
        </w:rPr>
        <w:t>ปี</w:t>
      </w:r>
      <w:r w:rsidRPr="008D0ED8">
        <w:rPr>
          <w:rFonts w:ascii="AngsanaUPC" w:hAnsi="AngsanaUPC" w:cs="AngsanaUPC"/>
          <w:sz w:val="28"/>
          <w:cs/>
        </w:rPr>
        <w:t xml:space="preserve">สิ้นสุดวันที่ </w:t>
      </w:r>
      <w:r>
        <w:rPr>
          <w:rFonts w:ascii="AngsanaUPC" w:hAnsi="AngsanaUPC" w:cs="AngsanaUPC"/>
          <w:sz w:val="28"/>
        </w:rPr>
        <w:t>30</w:t>
      </w:r>
      <w:r w:rsidRPr="008D0ED8">
        <w:rPr>
          <w:rFonts w:ascii="AngsanaUPC" w:hAnsi="AngsanaUPC" w:cs="AngsanaUPC"/>
          <w:sz w:val="28"/>
        </w:rPr>
        <w:t xml:space="preserve"> </w:t>
      </w:r>
      <w:r>
        <w:rPr>
          <w:rFonts w:ascii="AngsanaUPC" w:hAnsi="AngsanaUPC" w:cs="AngsanaUPC" w:hint="cs"/>
          <w:sz w:val="28"/>
          <w:cs/>
        </w:rPr>
        <w:t>มิถุนายน</w:t>
      </w:r>
      <w:r w:rsidRPr="008D0ED8">
        <w:rPr>
          <w:rFonts w:ascii="AngsanaUPC" w:hAnsi="AngsanaUPC" w:cs="AngsanaUPC"/>
          <w:sz w:val="28"/>
        </w:rPr>
        <w:t xml:space="preserve"> 2566 </w:t>
      </w:r>
      <w:r w:rsidRPr="008D0ED8">
        <w:rPr>
          <w:rFonts w:ascii="AngsanaUPC" w:hAnsi="AngsanaUPC" w:cs="AngsanaUPC"/>
          <w:sz w:val="28"/>
          <w:cs/>
        </w:rPr>
        <w:t>มีการเคลื่อนไหว ดังต่อไปนี้</w:t>
      </w:r>
    </w:p>
    <w:tbl>
      <w:tblPr>
        <w:tblW w:w="9496" w:type="dxa"/>
        <w:tblInd w:w="288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62"/>
        <w:gridCol w:w="1980"/>
        <w:gridCol w:w="90"/>
        <w:gridCol w:w="1980"/>
        <w:gridCol w:w="90"/>
        <w:gridCol w:w="1594"/>
      </w:tblGrid>
      <w:tr w:rsidR="006646B0" w:rsidRPr="006646B0" w14:paraId="0E111C0F" w14:textId="77777777" w:rsidTr="006646B0">
        <w:trPr>
          <w:trHeight w:val="372"/>
          <w:tblHeader/>
        </w:trPr>
        <w:tc>
          <w:tcPr>
            <w:tcW w:w="3762" w:type="dxa"/>
            <w:vAlign w:val="bottom"/>
          </w:tcPr>
          <w:p w14:paraId="206537F6" w14:textId="77777777" w:rsidR="006646B0" w:rsidRPr="006646B0" w:rsidRDefault="006646B0" w:rsidP="008D41DB">
            <w:pPr>
              <w:pStyle w:val="BlockText"/>
              <w:spacing w:before="0"/>
              <w:ind w:left="7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5734" w:type="dxa"/>
            <w:gridSpan w:val="5"/>
            <w:tcBorders>
              <w:bottom w:val="single" w:sz="4" w:space="0" w:color="auto"/>
            </w:tcBorders>
            <w:vAlign w:val="bottom"/>
          </w:tcPr>
          <w:p w14:paraId="6620A970" w14:textId="77777777" w:rsidR="006646B0" w:rsidRPr="006646B0" w:rsidRDefault="006646B0" w:rsidP="008D41DB">
            <w:pPr>
              <w:pStyle w:val="BlockText"/>
              <w:spacing w:before="0"/>
              <w:ind w:left="0" w:right="-86" w:firstLine="0"/>
              <w:jc w:val="center"/>
              <w:rPr>
                <w:rFonts w:ascii="AngsanaUPC" w:hAnsi="AngsanaUPC" w:cs="AngsanaUPC"/>
                <w:b/>
                <w:bCs/>
              </w:rPr>
            </w:pPr>
            <w:r w:rsidRPr="006646B0">
              <w:rPr>
                <w:rFonts w:ascii="AngsanaUPC" w:hAnsi="AngsanaUPC" w:cs="AngsanaUPC"/>
                <w:b/>
                <w:bCs/>
                <w:cs/>
              </w:rPr>
              <w:t>หน่วย: บาท</w:t>
            </w:r>
          </w:p>
        </w:tc>
      </w:tr>
      <w:tr w:rsidR="006646B0" w:rsidRPr="006646B0" w14:paraId="6A38D32B" w14:textId="77777777" w:rsidTr="006646B0">
        <w:trPr>
          <w:trHeight w:val="372"/>
          <w:tblHeader/>
        </w:trPr>
        <w:tc>
          <w:tcPr>
            <w:tcW w:w="3762" w:type="dxa"/>
            <w:vAlign w:val="bottom"/>
          </w:tcPr>
          <w:p w14:paraId="416E3448" w14:textId="77777777" w:rsidR="006646B0" w:rsidRPr="006646B0" w:rsidRDefault="006646B0" w:rsidP="008D41DB">
            <w:pPr>
              <w:pStyle w:val="BlockText"/>
              <w:spacing w:before="0"/>
              <w:ind w:left="70" w:right="-108" w:firstLine="0"/>
              <w:jc w:val="center"/>
              <w:rPr>
                <w:rFonts w:ascii="AngsanaUPC" w:hAnsi="AngsanaUPC" w:cs="AngsanaUPC"/>
                <w:b/>
                <w:bCs/>
                <w:color w:val="000000" w:themeColor="text1"/>
                <w:cs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D876EA" w14:textId="77777777" w:rsidR="006646B0" w:rsidRPr="006646B0" w:rsidRDefault="006646B0" w:rsidP="008D41DB">
            <w:pPr>
              <w:pStyle w:val="BlockText"/>
              <w:spacing w:before="0"/>
              <w:ind w:left="-77" w:right="-108" w:firstLine="0"/>
              <w:jc w:val="center"/>
              <w:rPr>
                <w:rFonts w:ascii="AngsanaUPC" w:hAnsi="AngsanaUPC" w:cs="AngsanaUPC"/>
                <w:b/>
                <w:bCs/>
                <w:color w:val="000000"/>
              </w:rPr>
            </w:pPr>
            <w:r w:rsidRPr="006646B0">
              <w:rPr>
                <w:rFonts w:ascii="AngsanaUPC" w:hAnsi="AngsanaUPC" w:cs="AngsanaUPC"/>
                <w:b/>
                <w:bCs/>
                <w:color w:val="000000"/>
                <w:cs/>
              </w:rPr>
              <w:t xml:space="preserve">ผู้ถือโทเคนดิจิทัลสิริฮับ </w:t>
            </w:r>
            <w:r w:rsidRPr="006646B0">
              <w:rPr>
                <w:rFonts w:ascii="AngsanaUPC" w:hAnsi="AngsanaUPC" w:cs="AngsanaUPC"/>
                <w:b/>
                <w:bCs/>
                <w:color w:val="000000"/>
              </w:rPr>
              <w:t>A</w:t>
            </w:r>
          </w:p>
        </w:tc>
        <w:tc>
          <w:tcPr>
            <w:tcW w:w="90" w:type="dxa"/>
            <w:vAlign w:val="bottom"/>
          </w:tcPr>
          <w:p w14:paraId="7A56B0CB" w14:textId="77777777" w:rsidR="006646B0" w:rsidRPr="006646B0" w:rsidRDefault="006646B0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AC94804" w14:textId="77777777" w:rsidR="006646B0" w:rsidRPr="006646B0" w:rsidRDefault="006646B0" w:rsidP="008D41DB">
            <w:pPr>
              <w:pStyle w:val="BlockText"/>
              <w:spacing w:before="0"/>
              <w:ind w:left="-104" w:right="-108" w:firstLine="0"/>
              <w:jc w:val="center"/>
              <w:rPr>
                <w:rFonts w:ascii="AngsanaUPC" w:hAnsi="AngsanaUPC" w:cs="AngsanaUPC"/>
                <w:b/>
                <w:bCs/>
                <w:color w:val="000000"/>
              </w:rPr>
            </w:pPr>
            <w:r w:rsidRPr="006646B0">
              <w:rPr>
                <w:rFonts w:ascii="AngsanaUPC" w:hAnsi="AngsanaUPC" w:cs="AngsanaUPC"/>
                <w:b/>
                <w:bCs/>
                <w:color w:val="000000"/>
                <w:cs/>
              </w:rPr>
              <w:t xml:space="preserve">ผู้ถือโทเคนดิจิทัลสิริฮับ </w:t>
            </w:r>
            <w:r w:rsidRPr="006646B0">
              <w:rPr>
                <w:rFonts w:ascii="AngsanaUPC" w:hAnsi="AngsanaUPC" w:cs="AngsanaUPC"/>
                <w:b/>
                <w:bCs/>
                <w:color w:val="000000"/>
              </w:rPr>
              <w:t>B</w:t>
            </w:r>
          </w:p>
        </w:tc>
        <w:tc>
          <w:tcPr>
            <w:tcW w:w="90" w:type="dxa"/>
            <w:tcBorders>
              <w:top w:val="single" w:sz="4" w:space="0" w:color="auto"/>
            </w:tcBorders>
            <w:vAlign w:val="bottom"/>
          </w:tcPr>
          <w:p w14:paraId="46DCAD6D" w14:textId="77777777" w:rsidR="006646B0" w:rsidRPr="006646B0" w:rsidRDefault="006646B0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159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F5FEB3" w14:textId="77777777" w:rsidR="006646B0" w:rsidRPr="006646B0" w:rsidRDefault="006646B0" w:rsidP="008D41DB">
            <w:pPr>
              <w:pStyle w:val="BlockText"/>
              <w:spacing w:before="0"/>
              <w:ind w:left="-48" w:right="0" w:firstLine="0"/>
              <w:jc w:val="center"/>
              <w:rPr>
                <w:rFonts w:ascii="AngsanaUPC" w:hAnsi="AngsanaUPC" w:cs="AngsanaUPC"/>
                <w:b/>
                <w:bCs/>
                <w:cs/>
              </w:rPr>
            </w:pPr>
            <w:r w:rsidRPr="006646B0">
              <w:rPr>
                <w:rFonts w:ascii="AngsanaUPC" w:hAnsi="AngsanaUPC" w:cs="AngsanaUPC"/>
                <w:b/>
                <w:bCs/>
                <w:cs/>
              </w:rPr>
              <w:t>รวม</w:t>
            </w:r>
          </w:p>
        </w:tc>
      </w:tr>
      <w:tr w:rsidR="006646B0" w:rsidRPr="006646B0" w14:paraId="1FFBDDFA" w14:textId="77777777" w:rsidTr="006646B0">
        <w:trPr>
          <w:trHeight w:hRule="exact" w:val="389"/>
        </w:trPr>
        <w:tc>
          <w:tcPr>
            <w:tcW w:w="3762" w:type="dxa"/>
            <w:vAlign w:val="bottom"/>
          </w:tcPr>
          <w:p w14:paraId="210A1707" w14:textId="78C7403C" w:rsidR="006646B0" w:rsidRPr="006646B0" w:rsidRDefault="006646B0" w:rsidP="008D41DB">
            <w:pPr>
              <w:ind w:left="70"/>
              <w:rPr>
                <w:rFonts w:ascii="AngsanaUPC" w:hAnsi="AngsanaUPC" w:cs="AngsanaUPC"/>
                <w:b/>
                <w:bCs/>
                <w:color w:val="000000" w:themeColor="text1"/>
              </w:rPr>
            </w:pPr>
            <w:r w:rsidRPr="006646B0">
              <w:rPr>
                <w:rFonts w:ascii="AngsanaUPC" w:hAnsi="AngsanaUPC" w:cs="AngsanaUPC"/>
                <w:b/>
                <w:bCs/>
                <w:cs/>
              </w:rPr>
              <w:t>ยอดยกมา ณ วันต้น</w:t>
            </w:r>
            <w:r w:rsidR="005703A8">
              <w:rPr>
                <w:rFonts w:ascii="AngsanaUPC" w:hAnsi="AngsanaUPC" w:cs="AngsanaUPC" w:hint="cs"/>
                <w:b/>
                <w:bCs/>
                <w:cs/>
              </w:rPr>
              <w:t>ปี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B222B6E" w14:textId="77777777" w:rsidR="006646B0" w:rsidRPr="006646B0" w:rsidRDefault="006646B0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  <w:r w:rsidRPr="006646B0">
              <w:rPr>
                <w:rFonts w:ascii="AngsanaUPC" w:hAnsi="AngsanaUPC" w:cs="AngsanaUPC"/>
                <w:b/>
                <w:bCs/>
                <w:color w:val="000000" w:themeColor="text1"/>
              </w:rPr>
              <w:t>1,603,242,301.46</w:t>
            </w:r>
            <w:r w:rsidRPr="006646B0">
              <w:rPr>
                <w:rFonts w:ascii="AngsanaUPC" w:hAnsi="AngsanaUPC" w:cs="AngsanaUPC"/>
                <w:b/>
                <w:bCs/>
                <w:color w:val="FFFFFF" w:themeColor="background1"/>
              </w:rPr>
              <w:t>.</w:t>
            </w:r>
          </w:p>
          <w:p w14:paraId="08E8E42B" w14:textId="77777777" w:rsidR="006646B0" w:rsidRPr="006646B0" w:rsidRDefault="006646B0" w:rsidP="008D41DB">
            <w:pPr>
              <w:pStyle w:val="BlockText"/>
              <w:spacing w:before="0"/>
              <w:ind w:left="0" w:right="24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bottom"/>
          </w:tcPr>
          <w:p w14:paraId="69860ADA" w14:textId="77777777" w:rsidR="006646B0" w:rsidRPr="006646B0" w:rsidRDefault="006646B0" w:rsidP="008D41DB">
            <w:pPr>
              <w:pStyle w:val="BlockText"/>
              <w:spacing w:before="0"/>
              <w:ind w:left="0" w:right="252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65B471A" w14:textId="77777777" w:rsidR="006646B0" w:rsidRPr="006646B0" w:rsidRDefault="006646B0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  <w:r w:rsidRPr="006646B0">
              <w:rPr>
                <w:rFonts w:ascii="AngsanaUPC" w:hAnsi="AngsanaUPC" w:cs="AngsanaUPC"/>
                <w:b/>
                <w:bCs/>
                <w:color w:val="000000" w:themeColor="text1"/>
              </w:rPr>
              <w:t>787,224,985.58</w:t>
            </w:r>
            <w:r w:rsidRPr="006646B0">
              <w:rPr>
                <w:rFonts w:ascii="AngsanaUPC" w:hAnsi="AngsanaUPC" w:cs="AngsanaUPC"/>
                <w:b/>
                <w:bCs/>
                <w:color w:val="FFFFFF" w:themeColor="background1"/>
              </w:rPr>
              <w:t>.</w:t>
            </w:r>
          </w:p>
          <w:p w14:paraId="06C39E98" w14:textId="77777777" w:rsidR="006646B0" w:rsidRPr="006646B0" w:rsidRDefault="006646B0" w:rsidP="008D41DB">
            <w:pPr>
              <w:pStyle w:val="BlockText"/>
              <w:spacing w:before="0"/>
              <w:ind w:left="0" w:right="24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  <w:tc>
          <w:tcPr>
            <w:tcW w:w="90" w:type="dxa"/>
            <w:shd w:val="clear" w:color="auto" w:fill="auto"/>
            <w:vAlign w:val="bottom"/>
          </w:tcPr>
          <w:p w14:paraId="19A7E126" w14:textId="77777777" w:rsidR="006646B0" w:rsidRPr="006646B0" w:rsidRDefault="006646B0" w:rsidP="008D41DB">
            <w:pPr>
              <w:pStyle w:val="BlockText"/>
              <w:spacing w:before="0"/>
              <w:ind w:left="0" w:right="252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</w:p>
        </w:tc>
        <w:tc>
          <w:tcPr>
            <w:tcW w:w="159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8751D8F" w14:textId="77777777" w:rsidR="006646B0" w:rsidRPr="006646B0" w:rsidRDefault="006646B0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  <w:b/>
                <w:bCs/>
                <w:color w:val="000000" w:themeColor="text1"/>
              </w:rPr>
            </w:pPr>
            <w:r w:rsidRPr="006646B0">
              <w:rPr>
                <w:rFonts w:ascii="AngsanaUPC" w:hAnsi="AngsanaUPC" w:cs="AngsanaUPC"/>
                <w:b/>
                <w:bCs/>
                <w:color w:val="000000" w:themeColor="text1"/>
              </w:rPr>
              <w:t>2,390,467,287.04</w:t>
            </w:r>
            <w:r w:rsidRPr="006646B0">
              <w:rPr>
                <w:rFonts w:ascii="AngsanaUPC" w:hAnsi="AngsanaUPC" w:cs="AngsanaUPC"/>
                <w:b/>
                <w:bCs/>
                <w:color w:val="FFFFFF" w:themeColor="background1"/>
              </w:rPr>
              <w:t>.</w:t>
            </w:r>
          </w:p>
        </w:tc>
      </w:tr>
      <w:tr w:rsidR="006646B0" w:rsidRPr="006646B0" w14:paraId="08CD8672" w14:textId="77777777" w:rsidTr="00EA1656">
        <w:trPr>
          <w:trHeight w:hRule="exact" w:val="360"/>
        </w:trPr>
        <w:tc>
          <w:tcPr>
            <w:tcW w:w="3762" w:type="dxa"/>
            <w:shd w:val="clear" w:color="auto" w:fill="auto"/>
            <w:vAlign w:val="bottom"/>
          </w:tcPr>
          <w:p w14:paraId="1C7F904C" w14:textId="77777777" w:rsidR="006646B0" w:rsidRPr="006646B0" w:rsidRDefault="006646B0" w:rsidP="008D41DB">
            <w:pPr>
              <w:ind w:left="70"/>
              <w:rPr>
                <w:rFonts w:ascii="AngsanaUPC" w:hAnsi="AngsanaUPC" w:cs="AngsanaUPC"/>
                <w:cs/>
              </w:rPr>
            </w:pPr>
            <w:r w:rsidRPr="006646B0">
              <w:rPr>
                <w:rFonts w:ascii="AngsanaUPC" w:hAnsi="AngsanaUPC" w:cs="AngsanaUPC"/>
                <w:cs/>
              </w:rPr>
              <w:t>ส่วนแบ่งรายได้แก่ผู้ถือโทเคนเพิ่มขึ้น</w:t>
            </w:r>
          </w:p>
        </w:tc>
        <w:tc>
          <w:tcPr>
            <w:tcW w:w="1980" w:type="dxa"/>
            <w:shd w:val="clear" w:color="auto" w:fill="auto"/>
            <w:vAlign w:val="bottom"/>
          </w:tcPr>
          <w:p w14:paraId="64CF6A3B" w14:textId="5E03D05C" w:rsidR="006646B0" w:rsidRPr="006646B0" w:rsidRDefault="0047778B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>70,897,089.31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042B433C" w14:textId="77777777" w:rsidR="006646B0" w:rsidRPr="006646B0" w:rsidRDefault="006646B0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</w:p>
        </w:tc>
        <w:tc>
          <w:tcPr>
            <w:tcW w:w="1980" w:type="dxa"/>
            <w:shd w:val="clear" w:color="auto" w:fill="auto"/>
            <w:vAlign w:val="bottom"/>
          </w:tcPr>
          <w:p w14:paraId="0ABF1A8F" w14:textId="4D8BAD2D" w:rsidR="006646B0" w:rsidRPr="006646B0" w:rsidRDefault="0047778B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>61,117,132.15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606A978B" w14:textId="77777777" w:rsidR="006646B0" w:rsidRPr="006646B0" w:rsidRDefault="006646B0" w:rsidP="008D41DB">
            <w:pPr>
              <w:pStyle w:val="BlockText"/>
              <w:spacing w:before="0"/>
              <w:ind w:left="0" w:right="-108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594" w:type="dxa"/>
            <w:shd w:val="clear" w:color="auto" w:fill="auto"/>
            <w:vAlign w:val="bottom"/>
          </w:tcPr>
          <w:p w14:paraId="7444A727" w14:textId="4E9E490A" w:rsidR="006646B0" w:rsidRPr="006646B0" w:rsidRDefault="0047778B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>132,014,221.46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</w:tr>
      <w:tr w:rsidR="006646B0" w:rsidRPr="006646B0" w14:paraId="6AA927C6" w14:textId="77777777" w:rsidTr="00EA1656">
        <w:trPr>
          <w:trHeight w:hRule="exact" w:val="360"/>
        </w:trPr>
        <w:tc>
          <w:tcPr>
            <w:tcW w:w="3762" w:type="dxa"/>
            <w:shd w:val="clear" w:color="auto" w:fill="auto"/>
            <w:vAlign w:val="bottom"/>
          </w:tcPr>
          <w:p w14:paraId="4FAB7FE1" w14:textId="77777777" w:rsidR="006646B0" w:rsidRPr="006646B0" w:rsidRDefault="006646B0" w:rsidP="008D41DB">
            <w:pPr>
              <w:ind w:left="70"/>
              <w:rPr>
                <w:rFonts w:ascii="AngsanaUPC" w:hAnsi="AngsanaUPC" w:cs="AngsanaUPC"/>
              </w:rPr>
            </w:pPr>
            <w:r w:rsidRPr="006646B0">
              <w:rPr>
                <w:rFonts w:ascii="AngsanaUPC" w:hAnsi="AngsanaUPC" w:cs="AngsanaUPC"/>
                <w:cs/>
              </w:rPr>
              <w:t>โอนไปเป็นส่วนแบ่งรายได้แก่ผู้ถือโทเคนค้างจ่าย</w:t>
            </w:r>
          </w:p>
          <w:p w14:paraId="0155CAFC" w14:textId="77777777" w:rsidR="006646B0" w:rsidRPr="006646B0" w:rsidRDefault="006646B0" w:rsidP="008D41DB">
            <w:pPr>
              <w:ind w:left="70"/>
              <w:rPr>
                <w:rFonts w:ascii="AngsanaUPC" w:hAnsi="AngsanaUPC" w:cs="AngsanaUPC"/>
                <w:cs/>
              </w:rPr>
            </w:pPr>
          </w:p>
        </w:tc>
        <w:tc>
          <w:tcPr>
            <w:tcW w:w="1980" w:type="dxa"/>
            <w:shd w:val="clear" w:color="auto" w:fill="auto"/>
            <w:vAlign w:val="bottom"/>
          </w:tcPr>
          <w:p w14:paraId="5358DCC5" w14:textId="3B7E4C40" w:rsidR="006646B0" w:rsidRPr="006646B0" w:rsidRDefault="0047778B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 xml:space="preserve"> (71,998,400.00</w:t>
            </w:r>
            <w:r w:rsidR="006646B0" w:rsidRPr="006646B0">
              <w:rPr>
                <w:rFonts w:ascii="AngsanaUPC" w:hAnsi="AngsanaUPC" w:cs="AngsanaUPC"/>
              </w:rPr>
              <w:t>)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131A4664" w14:textId="77777777" w:rsidR="006646B0" w:rsidRPr="006646B0" w:rsidRDefault="006646B0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</w:p>
        </w:tc>
        <w:tc>
          <w:tcPr>
            <w:tcW w:w="1980" w:type="dxa"/>
            <w:shd w:val="clear" w:color="auto" w:fill="auto"/>
            <w:vAlign w:val="bottom"/>
          </w:tcPr>
          <w:p w14:paraId="720B1A94" w14:textId="71258D94" w:rsidR="006646B0" w:rsidRPr="006646B0" w:rsidRDefault="0047778B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 xml:space="preserve"> (64,001,600.00</w:t>
            </w:r>
            <w:r w:rsidR="006646B0" w:rsidRPr="006646B0">
              <w:rPr>
                <w:rFonts w:ascii="AngsanaUPC" w:hAnsi="AngsanaUPC" w:cs="AngsanaUPC"/>
              </w:rPr>
              <w:t>)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2F079F12" w14:textId="77777777" w:rsidR="006646B0" w:rsidRPr="006646B0" w:rsidRDefault="006646B0" w:rsidP="008D41DB">
            <w:pPr>
              <w:pStyle w:val="BlockText"/>
              <w:spacing w:before="0"/>
              <w:ind w:left="0" w:right="-108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594" w:type="dxa"/>
            <w:shd w:val="clear" w:color="auto" w:fill="auto"/>
            <w:vAlign w:val="bottom"/>
          </w:tcPr>
          <w:p w14:paraId="526E4064" w14:textId="1D97FB0E" w:rsidR="006646B0" w:rsidRPr="006646B0" w:rsidRDefault="0047778B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 xml:space="preserve"> (136</w:t>
            </w:r>
            <w:r w:rsidR="006646B0" w:rsidRPr="006646B0">
              <w:rPr>
                <w:rFonts w:ascii="AngsanaUPC" w:hAnsi="AngsanaUPC" w:cs="AngsanaUPC"/>
              </w:rPr>
              <w:t>,000,000.00)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</w:tr>
      <w:tr w:rsidR="006646B0" w:rsidRPr="006646B0" w14:paraId="278A00DD" w14:textId="77777777" w:rsidTr="00EA1656">
        <w:trPr>
          <w:trHeight w:hRule="exact" w:val="360"/>
        </w:trPr>
        <w:tc>
          <w:tcPr>
            <w:tcW w:w="3762" w:type="dxa"/>
            <w:shd w:val="clear" w:color="auto" w:fill="auto"/>
            <w:vAlign w:val="bottom"/>
          </w:tcPr>
          <w:p w14:paraId="7667C2E6" w14:textId="77777777" w:rsidR="006646B0" w:rsidRPr="006646B0" w:rsidRDefault="006646B0" w:rsidP="008D41DB">
            <w:pPr>
              <w:ind w:left="70"/>
              <w:rPr>
                <w:rFonts w:ascii="AngsanaUPC" w:hAnsi="AngsanaUPC" w:cs="AngsanaUPC"/>
                <w:cs/>
              </w:rPr>
            </w:pPr>
            <w:r w:rsidRPr="006646B0">
              <w:rPr>
                <w:rFonts w:ascii="AngsanaUPC" w:hAnsi="AngsanaUPC" w:cs="AngsanaUPC"/>
                <w:cs/>
              </w:rPr>
              <w:t>ขาดทุนจากการปรับมูลค่ายุติธรรม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5ACE7F2" w14:textId="43954718" w:rsidR="006646B0" w:rsidRPr="006646B0" w:rsidRDefault="0047778B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>50,541.7</w:t>
            </w:r>
            <w:r w:rsidR="00EA1656">
              <w:rPr>
                <w:rFonts w:ascii="AngsanaUPC" w:hAnsi="AngsanaUPC" w:cs="AngsanaUPC"/>
              </w:rPr>
              <w:t>3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554AE217" w14:textId="77777777" w:rsidR="006646B0" w:rsidRPr="006646B0" w:rsidRDefault="006646B0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D06885" w14:textId="1EA1D464" w:rsidR="006646B0" w:rsidRPr="006646B0" w:rsidRDefault="0047778B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>3,398,159.4</w:t>
            </w:r>
            <w:r w:rsidR="00EA1656">
              <w:rPr>
                <w:rFonts w:ascii="AngsanaUPC" w:hAnsi="AngsanaUPC" w:cs="AngsanaUPC"/>
              </w:rPr>
              <w:t>7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3A4679D4" w14:textId="77777777" w:rsidR="006646B0" w:rsidRPr="006646B0" w:rsidRDefault="006646B0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UPC" w:hAnsi="AngsanaUPC" w:cs="AngsanaUPC"/>
                <w:color w:val="000000" w:themeColor="text1"/>
              </w:rPr>
            </w:pPr>
          </w:p>
        </w:tc>
        <w:tc>
          <w:tcPr>
            <w:tcW w:w="159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CBC86BE" w14:textId="1BE75D6D" w:rsidR="006646B0" w:rsidRPr="006646B0" w:rsidRDefault="0047778B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</w:rPr>
            </w:pPr>
            <w:r>
              <w:rPr>
                <w:rFonts w:ascii="AngsanaUPC" w:hAnsi="AngsanaUPC" w:cs="AngsanaUPC"/>
              </w:rPr>
              <w:t>3,448,701.20</w:t>
            </w:r>
            <w:r w:rsidR="006646B0" w:rsidRPr="006646B0">
              <w:rPr>
                <w:rFonts w:ascii="AngsanaUPC" w:hAnsi="AngsanaUPC" w:cs="AngsanaUPC"/>
                <w:color w:val="FFFFFF" w:themeColor="background1"/>
              </w:rPr>
              <w:t>.</w:t>
            </w:r>
          </w:p>
        </w:tc>
      </w:tr>
      <w:tr w:rsidR="006646B0" w:rsidRPr="006646B0" w14:paraId="08A74A0F" w14:textId="77777777" w:rsidTr="00EA1656">
        <w:trPr>
          <w:trHeight w:hRule="exact" w:val="360"/>
        </w:trPr>
        <w:tc>
          <w:tcPr>
            <w:tcW w:w="3762" w:type="dxa"/>
            <w:shd w:val="clear" w:color="auto" w:fill="auto"/>
            <w:vAlign w:val="bottom"/>
          </w:tcPr>
          <w:p w14:paraId="744FEFF4" w14:textId="10BCD6A3" w:rsidR="006646B0" w:rsidRPr="006646B0" w:rsidRDefault="006646B0" w:rsidP="008D41DB">
            <w:pPr>
              <w:ind w:left="70"/>
              <w:rPr>
                <w:rFonts w:ascii="AngsanaUPC" w:hAnsi="AngsanaUPC" w:cs="AngsanaUPC"/>
                <w:b/>
                <w:bCs/>
                <w:cs/>
              </w:rPr>
            </w:pPr>
            <w:r w:rsidRPr="006646B0">
              <w:rPr>
                <w:rFonts w:ascii="AngsanaUPC" w:hAnsi="AngsanaUPC" w:cs="AngsanaUPC"/>
                <w:b/>
                <w:bCs/>
                <w:cs/>
              </w:rPr>
              <w:t>ยอดยกไป ณ วันสิ้น</w:t>
            </w:r>
            <w:r w:rsidR="005703A8">
              <w:rPr>
                <w:rFonts w:ascii="AngsanaUPC" w:hAnsi="AngsanaUPC" w:cs="AngsanaUPC" w:hint="cs"/>
                <w:b/>
                <w:bCs/>
                <w:cs/>
              </w:rPr>
              <w:t>ปี</w:t>
            </w: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39B56365" w14:textId="315DD62F" w:rsidR="006646B0" w:rsidRPr="006646B0" w:rsidRDefault="0047778B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  <w:b/>
                <w:bCs/>
              </w:rPr>
            </w:pPr>
            <w:r>
              <w:rPr>
                <w:rFonts w:ascii="AngsanaUPC" w:hAnsi="AngsanaUPC" w:cs="AngsanaUPC"/>
                <w:b/>
                <w:bCs/>
              </w:rPr>
              <w:t>1,602,191,532.50</w:t>
            </w:r>
            <w:r w:rsidR="006646B0" w:rsidRPr="006646B0">
              <w:rPr>
                <w:rFonts w:ascii="AngsanaUPC" w:hAnsi="AngsanaUPC" w:cs="AngsanaUPC"/>
                <w:b/>
                <w:bCs/>
                <w:color w:val="FFFFFF" w:themeColor="background1"/>
              </w:rPr>
              <w:t>.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7EB2E7FD" w14:textId="77777777" w:rsidR="006646B0" w:rsidRPr="006646B0" w:rsidRDefault="006646B0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307ACDFF" w14:textId="70638ADD" w:rsidR="006646B0" w:rsidRPr="006646B0" w:rsidRDefault="00EA1656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  <w:b/>
                <w:bCs/>
              </w:rPr>
            </w:pPr>
            <w:r>
              <w:rPr>
                <w:rFonts w:ascii="AngsanaUPC" w:hAnsi="AngsanaUPC" w:cs="AngsanaUPC"/>
                <w:b/>
                <w:bCs/>
              </w:rPr>
              <w:t>787,738,677.20</w:t>
            </w:r>
            <w:r w:rsidR="006646B0" w:rsidRPr="006646B0">
              <w:rPr>
                <w:rFonts w:ascii="AngsanaUPC" w:hAnsi="AngsanaUPC" w:cs="AngsanaUPC"/>
                <w:b/>
                <w:bCs/>
                <w:color w:val="FFFFFF" w:themeColor="background1"/>
              </w:rPr>
              <w:t>.</w:t>
            </w:r>
          </w:p>
        </w:tc>
        <w:tc>
          <w:tcPr>
            <w:tcW w:w="90" w:type="dxa"/>
            <w:shd w:val="clear" w:color="auto" w:fill="auto"/>
            <w:vAlign w:val="bottom"/>
          </w:tcPr>
          <w:p w14:paraId="723D777D" w14:textId="77777777" w:rsidR="006646B0" w:rsidRPr="006646B0" w:rsidRDefault="006646B0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1594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3B1DFE08" w14:textId="43B1562D" w:rsidR="006646B0" w:rsidRPr="006646B0" w:rsidRDefault="0047778B" w:rsidP="008D41DB">
            <w:pPr>
              <w:pStyle w:val="BlockText"/>
              <w:spacing w:before="0"/>
              <w:ind w:left="0" w:right="60" w:firstLine="0"/>
              <w:jc w:val="right"/>
              <w:rPr>
                <w:rFonts w:ascii="AngsanaUPC" w:hAnsi="AngsanaUPC" w:cs="AngsanaUPC"/>
                <w:b/>
                <w:bCs/>
              </w:rPr>
            </w:pPr>
            <w:r>
              <w:rPr>
                <w:rFonts w:ascii="AngsanaUPC" w:hAnsi="AngsanaUPC" w:cs="AngsanaUPC"/>
                <w:b/>
                <w:bCs/>
              </w:rPr>
              <w:t>2,389,930,209.70</w:t>
            </w:r>
            <w:r w:rsidR="006646B0" w:rsidRPr="006646B0">
              <w:rPr>
                <w:rFonts w:ascii="AngsanaUPC" w:hAnsi="AngsanaUPC" w:cs="AngsanaUPC"/>
                <w:b/>
                <w:bCs/>
                <w:color w:val="FFFFFF" w:themeColor="background1"/>
              </w:rPr>
              <w:t>.</w:t>
            </w:r>
          </w:p>
        </w:tc>
      </w:tr>
    </w:tbl>
    <w:p w14:paraId="0815492A" w14:textId="79D1534E" w:rsidR="002E156D" w:rsidRDefault="002E156D" w:rsidP="00BF5A93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ส่วนปรับมูลค่ายุติธรรม เกิดจากการคำนวณมูลค่ายุติธรรมของหนี้สินทางการเงินโทเคนดิจิทัลจาก</w:t>
      </w:r>
      <w:r w:rsidR="007D3463" w:rsidRPr="00B4519B">
        <w:rPr>
          <w:rFonts w:asciiTheme="majorBidi" w:hAnsiTheme="majorBidi" w:cstheme="majorBidi"/>
          <w:color w:val="000000" w:themeColor="text1"/>
          <w:sz w:val="28"/>
          <w:cs/>
        </w:rPr>
        <w:t>กระแสเงินสดจากส่วนแบ่งรายไตรมาสและรายได้ส่วนสุดท้าย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ที่ต้องจ่ายให้กับผู้ถือโทเคนดิจิทัลในช่วงเวลาต่าง ๆ ตามแนวคิดมูลค่าเงินตามเวลา (</w:t>
      </w:r>
      <w:r w:rsidRPr="00B4519B">
        <w:rPr>
          <w:rFonts w:asciiTheme="majorBidi" w:hAnsiTheme="majorBidi" w:cstheme="majorBidi"/>
          <w:color w:val="000000" w:themeColor="text1"/>
          <w:sz w:val="28"/>
        </w:rPr>
        <w:t>Time Value of Money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) </w:t>
      </w:r>
      <w:r w:rsidR="00364B6E" w:rsidRPr="00B4519B">
        <w:rPr>
          <w:rFonts w:asciiTheme="majorBidi" w:hAnsiTheme="majorBidi" w:cstheme="majorBidi"/>
          <w:color w:val="000000" w:themeColor="text1"/>
          <w:sz w:val="28"/>
          <w:cs/>
        </w:rPr>
        <w:t>โดย</w:t>
      </w:r>
      <w:r w:rsidR="003B60D7" w:rsidRPr="00B4519B">
        <w:rPr>
          <w:rFonts w:asciiTheme="majorBidi" w:hAnsiTheme="majorBidi" w:cstheme="majorBidi"/>
          <w:color w:val="000000" w:themeColor="text1"/>
          <w:sz w:val="28"/>
          <w:cs/>
        </w:rPr>
        <w:t>การคำนวณมูลค</w:t>
      </w:r>
      <w:r w:rsidR="00D017A8" w:rsidRPr="00B4519B">
        <w:rPr>
          <w:rFonts w:asciiTheme="majorBidi" w:hAnsiTheme="majorBidi" w:cstheme="majorBidi"/>
          <w:color w:val="000000" w:themeColor="text1"/>
          <w:sz w:val="28"/>
          <w:cs/>
        </w:rPr>
        <w:t>่า</w:t>
      </w:r>
      <w:r w:rsidR="006D0686" w:rsidRPr="00B4519B">
        <w:rPr>
          <w:rFonts w:asciiTheme="majorBidi" w:hAnsiTheme="majorBidi" w:cstheme="majorBidi"/>
          <w:color w:val="000000" w:themeColor="text1"/>
          <w:sz w:val="28"/>
          <w:cs/>
        </w:rPr>
        <w:t>ปัจจุบันคิดลดกระแสเงินสด</w:t>
      </w:r>
      <w:r w:rsidR="001947BF" w:rsidRPr="00B4519B">
        <w:rPr>
          <w:rFonts w:asciiTheme="majorBidi" w:hAnsiTheme="majorBidi" w:cstheme="majorBidi"/>
          <w:color w:val="000000" w:themeColor="text1"/>
          <w:sz w:val="28"/>
          <w:cs/>
        </w:rPr>
        <w:t>ที่อัตราคิด</w:t>
      </w:r>
      <w:r w:rsidR="00270E54" w:rsidRPr="00B4519B">
        <w:rPr>
          <w:rFonts w:asciiTheme="majorBidi" w:hAnsiTheme="majorBidi" w:cstheme="majorBidi"/>
          <w:color w:val="000000" w:themeColor="text1"/>
          <w:sz w:val="28"/>
          <w:cs/>
        </w:rPr>
        <w:t>ลด</w:t>
      </w:r>
      <w:r w:rsidR="001947BF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ร้อยละ </w:t>
      </w:r>
      <w:r w:rsidR="001947BF" w:rsidRPr="00B4519B">
        <w:rPr>
          <w:rFonts w:asciiTheme="majorBidi" w:hAnsiTheme="majorBidi" w:cstheme="majorBidi"/>
          <w:color w:val="000000" w:themeColor="text1"/>
          <w:sz w:val="28"/>
        </w:rPr>
        <w:t>4</w:t>
      </w:r>
      <w:r w:rsidR="001947BF" w:rsidRPr="00B4519B">
        <w:rPr>
          <w:rFonts w:asciiTheme="majorBidi" w:hAnsiTheme="majorBidi" w:cstheme="majorBidi"/>
          <w:color w:val="000000" w:themeColor="text1"/>
          <w:sz w:val="28"/>
          <w:cs/>
        </w:rPr>
        <w:t>.</w:t>
      </w:r>
      <w:r w:rsidR="001947BF" w:rsidRPr="00B4519B">
        <w:rPr>
          <w:rFonts w:asciiTheme="majorBidi" w:hAnsiTheme="majorBidi" w:cstheme="majorBidi"/>
          <w:color w:val="000000" w:themeColor="text1"/>
          <w:sz w:val="28"/>
        </w:rPr>
        <w:t xml:space="preserve">5 </w:t>
      </w:r>
      <w:r w:rsidR="000365F9" w:rsidRPr="00B4519B">
        <w:rPr>
          <w:rFonts w:asciiTheme="majorBidi" w:hAnsiTheme="majorBidi" w:cstheme="majorBidi"/>
          <w:color w:val="000000" w:themeColor="text1"/>
          <w:sz w:val="28"/>
          <w:cs/>
        </w:rPr>
        <w:t>ต่อปี</w:t>
      </w:r>
      <w:r w:rsidR="001947BF" w:rsidRPr="00B4519B">
        <w:rPr>
          <w:rFonts w:asciiTheme="majorBidi" w:hAnsiTheme="majorBidi" w:cstheme="majorBidi"/>
          <w:color w:val="000000" w:themeColor="text1"/>
          <w:sz w:val="28"/>
          <w:cs/>
        </w:rPr>
        <w:t>สำหรับ</w:t>
      </w:r>
      <w:r w:rsidR="000021AC" w:rsidRPr="00B4519B">
        <w:rPr>
          <w:rFonts w:asciiTheme="majorBidi" w:hAnsiTheme="majorBidi" w:cstheme="majorBidi"/>
          <w:color w:val="000000" w:themeColor="text1"/>
          <w:sz w:val="28"/>
          <w:cs/>
        </w:rPr>
        <w:t>โทเคน</w:t>
      </w:r>
      <w:r w:rsidR="002C4FD4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ดิจิทัลสิริฮับ </w:t>
      </w:r>
      <w:r w:rsidR="002C4FD4" w:rsidRPr="00B4519B">
        <w:rPr>
          <w:rFonts w:asciiTheme="majorBidi" w:hAnsiTheme="majorBidi" w:cstheme="majorBidi"/>
          <w:color w:val="000000" w:themeColor="text1"/>
          <w:sz w:val="28"/>
        </w:rPr>
        <w:t xml:space="preserve">A </w:t>
      </w:r>
      <w:r w:rsidR="002C4FD4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และ ร้อยละ </w:t>
      </w:r>
      <w:r w:rsidR="002C4FD4" w:rsidRPr="00B4519B">
        <w:rPr>
          <w:rFonts w:asciiTheme="majorBidi" w:hAnsiTheme="majorBidi" w:cstheme="majorBidi"/>
          <w:color w:val="000000" w:themeColor="text1"/>
          <w:sz w:val="28"/>
        </w:rPr>
        <w:t xml:space="preserve">8 </w:t>
      </w:r>
      <w:r w:rsidR="000365F9" w:rsidRPr="00B4519B">
        <w:rPr>
          <w:rFonts w:asciiTheme="majorBidi" w:hAnsiTheme="majorBidi" w:cstheme="majorBidi"/>
          <w:color w:val="000000" w:themeColor="text1"/>
          <w:sz w:val="28"/>
          <w:cs/>
        </w:rPr>
        <w:t>ต่อปี</w:t>
      </w:r>
      <w:r w:rsidR="002C4FD4" w:rsidRPr="00B4519B">
        <w:rPr>
          <w:rFonts w:asciiTheme="majorBidi" w:hAnsiTheme="majorBidi" w:cstheme="majorBidi"/>
          <w:color w:val="000000" w:themeColor="text1"/>
          <w:sz w:val="28"/>
          <w:cs/>
        </w:rPr>
        <w:t>สำหรับ</w:t>
      </w:r>
      <w:r w:rsidR="000021AC" w:rsidRPr="00B4519B">
        <w:rPr>
          <w:rFonts w:asciiTheme="majorBidi" w:hAnsiTheme="majorBidi" w:cstheme="majorBidi"/>
          <w:color w:val="000000" w:themeColor="text1"/>
          <w:sz w:val="28"/>
          <w:cs/>
        </w:rPr>
        <w:t>โทเคน</w:t>
      </w:r>
      <w:r w:rsidR="002C4FD4" w:rsidRPr="00B4519B">
        <w:rPr>
          <w:rFonts w:asciiTheme="majorBidi" w:hAnsiTheme="majorBidi" w:cstheme="majorBidi"/>
          <w:color w:val="000000" w:themeColor="text1"/>
          <w:sz w:val="28"/>
          <w:cs/>
        </w:rPr>
        <w:t>ดิจ</w:t>
      </w:r>
      <w:r w:rsidR="000021AC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ิทัลสิริฮับ </w:t>
      </w:r>
      <w:r w:rsidR="000021AC" w:rsidRPr="00B4519B">
        <w:rPr>
          <w:rFonts w:asciiTheme="majorBidi" w:hAnsiTheme="majorBidi" w:cstheme="majorBidi"/>
          <w:color w:val="000000" w:themeColor="text1"/>
          <w:sz w:val="28"/>
        </w:rPr>
        <w:t>B</w:t>
      </w:r>
      <w:r w:rsidR="002276FF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ซึ่งเป็นอัต</w:t>
      </w:r>
      <w:r w:rsidR="003339FC" w:rsidRPr="00B4519B">
        <w:rPr>
          <w:rFonts w:asciiTheme="majorBidi" w:hAnsiTheme="majorBidi" w:cstheme="majorBidi"/>
          <w:color w:val="000000" w:themeColor="text1"/>
          <w:sz w:val="28"/>
          <w:cs/>
        </w:rPr>
        <w:t>รา</w:t>
      </w:r>
      <w:r w:rsidR="003339FC" w:rsidRPr="00B4519B">
        <w:rPr>
          <w:rFonts w:asciiTheme="majorBidi" w:hAnsiTheme="majorBidi" w:cstheme="majorBidi"/>
          <w:sz w:val="28"/>
          <w:cs/>
        </w:rPr>
        <w:t>ผลตอบแทนที่สะท้อน</w:t>
      </w:r>
      <w:r w:rsidR="00BE6279" w:rsidRPr="00B4519B">
        <w:rPr>
          <w:rFonts w:asciiTheme="majorBidi" w:hAnsiTheme="majorBidi" w:cstheme="majorBidi"/>
          <w:sz w:val="28"/>
          <w:cs/>
        </w:rPr>
        <w:t>ผลตอบแทนของ</w:t>
      </w:r>
      <w:r w:rsidR="00BE6279" w:rsidRPr="00095893">
        <w:rPr>
          <w:rFonts w:asciiTheme="majorBidi" w:hAnsiTheme="majorBidi" w:cstheme="majorBidi"/>
          <w:sz w:val="28"/>
          <w:cs/>
        </w:rPr>
        <w:t>ผลิตภัณฑ์ทางการเงินอื่น ๆ ในตลาดที่มีลักษณะคล้ายกับโทเคนดิจิทัลของบริษัทฯ</w:t>
      </w:r>
      <w:r w:rsidR="000021AC" w:rsidRPr="00095893">
        <w:rPr>
          <w:rFonts w:asciiTheme="majorBidi" w:hAnsiTheme="majorBidi" w:cstheme="majorBidi"/>
          <w:sz w:val="28"/>
          <w:cs/>
        </w:rPr>
        <w:t xml:space="preserve"> ทั้งนี้</w:t>
      </w:r>
      <w:r w:rsidRPr="00095893">
        <w:rPr>
          <w:rFonts w:asciiTheme="majorBidi" w:hAnsiTheme="majorBidi" w:cstheme="majorBidi"/>
          <w:color w:val="000000" w:themeColor="text1"/>
          <w:sz w:val="28"/>
          <w:cs/>
        </w:rPr>
        <w:t>ส่วนปรับมูลค่ายุติธรรมมิได้</w:t>
      </w:r>
      <w:r w:rsidR="00BE6279" w:rsidRPr="00095893">
        <w:rPr>
          <w:rFonts w:asciiTheme="majorBidi" w:hAnsiTheme="majorBidi" w:cstheme="majorBidi"/>
          <w:color w:val="000000" w:themeColor="text1"/>
          <w:sz w:val="28"/>
          <w:cs/>
        </w:rPr>
        <w:t xml:space="preserve">                   </w:t>
      </w:r>
      <w:r w:rsidRPr="00095893">
        <w:rPr>
          <w:rFonts w:asciiTheme="majorBidi" w:hAnsiTheme="majorBidi" w:cstheme="majorBidi"/>
          <w:color w:val="000000" w:themeColor="text1"/>
          <w:sz w:val="28"/>
          <w:cs/>
        </w:rPr>
        <w:t>มีผลกระทบต่อสิทธิและสถานะของผู้ถือโทเค</w:t>
      </w:r>
      <w:r w:rsidR="00D619D4" w:rsidRPr="00095893">
        <w:rPr>
          <w:rFonts w:asciiTheme="majorBidi" w:hAnsiTheme="majorBidi" w:cstheme="majorBidi"/>
          <w:color w:val="000000" w:themeColor="text1"/>
          <w:sz w:val="28"/>
          <w:cs/>
        </w:rPr>
        <w:t>น</w:t>
      </w:r>
      <w:r w:rsidRPr="00095893">
        <w:rPr>
          <w:rFonts w:asciiTheme="majorBidi" w:hAnsiTheme="majorBidi" w:cstheme="majorBidi"/>
          <w:color w:val="000000" w:themeColor="text1"/>
          <w:sz w:val="28"/>
          <w:cs/>
        </w:rPr>
        <w:t>ดิจิทัล</w:t>
      </w:r>
      <w:r w:rsidR="00C339D2" w:rsidRPr="00095893">
        <w:rPr>
          <w:rFonts w:asciiTheme="majorBidi" w:hAnsiTheme="majorBidi" w:cstheme="majorBidi"/>
          <w:color w:val="000000" w:themeColor="text1"/>
          <w:sz w:val="28"/>
        </w:rPr>
        <w:t xml:space="preserve"> </w:t>
      </w:r>
      <w:r w:rsidR="00C339D2" w:rsidRPr="00095893">
        <w:rPr>
          <w:rFonts w:asciiTheme="majorBidi" w:hAnsiTheme="majorBidi" w:cstheme="majorBidi"/>
          <w:color w:val="000000" w:themeColor="text1"/>
          <w:sz w:val="28"/>
          <w:cs/>
        </w:rPr>
        <w:t xml:space="preserve">โดยมูลค่ายุติธรรมดังกล่าวถูกจัดลำดับชั้นอยู่ในลำดับมูลค่ายุติธรรมอยู่ในระดับที่ </w:t>
      </w:r>
      <w:r w:rsidR="00C339D2" w:rsidRPr="00095893">
        <w:rPr>
          <w:rFonts w:asciiTheme="majorBidi" w:hAnsiTheme="majorBidi" w:cstheme="majorBidi"/>
          <w:color w:val="000000" w:themeColor="text1"/>
          <w:sz w:val="28"/>
        </w:rPr>
        <w:t>3</w:t>
      </w:r>
      <w:r w:rsidR="00C339D2" w:rsidRPr="00095893">
        <w:rPr>
          <w:rFonts w:asciiTheme="majorBidi" w:hAnsiTheme="majorBidi" w:cstheme="majorBidi"/>
          <w:color w:val="000000" w:themeColor="text1"/>
          <w:sz w:val="28"/>
          <w:cs/>
        </w:rPr>
        <w:t xml:space="preserve"> จากเกณฑ์ข้อมูลที่ไม่สามารถสังเกตได้</w:t>
      </w:r>
    </w:p>
    <w:p w14:paraId="6E75DC55" w14:textId="3A92929A" w:rsidR="006646B0" w:rsidRDefault="006646B0" w:rsidP="00BF5A93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240F032D" w14:textId="6EF99808" w:rsidR="006646B0" w:rsidRDefault="006646B0" w:rsidP="00BF5A93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784A5E11" w14:textId="5807B96C" w:rsidR="006646B0" w:rsidRDefault="006646B0" w:rsidP="00BF5A93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5BC8E124" w14:textId="1EFC1DD2" w:rsidR="002E156D" w:rsidRPr="00B4519B" w:rsidRDefault="002E156D" w:rsidP="004560FA">
      <w:pPr>
        <w:spacing w:before="120"/>
        <w:ind w:left="360"/>
        <w:jc w:val="thaiDistribute"/>
        <w:rPr>
          <w:rFonts w:asciiTheme="majorBidi" w:hAnsiTheme="majorBidi" w:cstheme="majorBidi"/>
          <w:color w:val="000000" w:themeColor="text1"/>
          <w:sz w:val="28"/>
          <w:cs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ทั้งนี</w:t>
      </w:r>
      <w:r w:rsidR="006F431D" w:rsidRPr="00B4519B">
        <w:rPr>
          <w:rFonts w:asciiTheme="majorBidi" w:hAnsiTheme="majorBidi" w:cstheme="majorBidi"/>
          <w:color w:val="000000" w:themeColor="text1"/>
          <w:sz w:val="28"/>
          <w:cs/>
        </w:rPr>
        <w:t>้สิทธิและสถานะของผู้ถือโทเคนดิจิ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ทัลจะยังเป็นเป็นตามที่กำหนดไว้ในหนังสือชี้ชวน โดยสรุปได้ดังนี้</w:t>
      </w:r>
    </w:p>
    <w:p w14:paraId="5C6FB1F9" w14:textId="7A2C1457" w:rsidR="0014327F" w:rsidRPr="00B4519B" w:rsidRDefault="0014327F" w:rsidP="00BF5A93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u w:val="single"/>
          <w:cs/>
        </w:rPr>
        <w:t>สิทธิและสถานะของผู้ถือโทเคนดิจิทัลแต่ละกลุ่ม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มีดังนี้</w:t>
      </w:r>
    </w:p>
    <w:p w14:paraId="440B871B" w14:textId="77777777" w:rsidR="0014327F" w:rsidRPr="00B4519B" w:rsidRDefault="0014327F" w:rsidP="004560FA">
      <w:pPr>
        <w:spacing w:before="12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b/>
          <w:bCs/>
          <w:color w:val="000000" w:themeColor="text1"/>
          <w:sz w:val="28"/>
          <w:cs/>
        </w:rPr>
        <w:t xml:space="preserve">ผู้ถือโทเคนดิจิทัลสิริฮับ </w:t>
      </w:r>
      <w:r w:rsidRPr="00B4519B">
        <w:rPr>
          <w:rFonts w:asciiTheme="majorBidi" w:hAnsiTheme="majorBidi" w:cstheme="majorBidi"/>
          <w:b/>
          <w:bCs/>
          <w:color w:val="000000" w:themeColor="text1"/>
          <w:sz w:val="28"/>
        </w:rPr>
        <w:t>A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: มีสิทธิได้รับ</w:t>
      </w:r>
    </w:p>
    <w:p w14:paraId="094AF4FF" w14:textId="76A44F13" w:rsidR="0014327F" w:rsidRPr="00B4519B" w:rsidRDefault="0014327F" w:rsidP="00BF5A93">
      <w:pPr>
        <w:pStyle w:val="ListParagraph"/>
        <w:numPr>
          <w:ilvl w:val="0"/>
          <w:numId w:val="7"/>
        </w:numPr>
        <w:spacing w:before="8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ส่วนแบ่งรายได้รายไตรมาส ในอัตราส่วนแบ่งรายได้ต่อมูลค่าการเสนอขายโทเคนดิจิทัลสิริฮับ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A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ไม่เกินร้อยละ </w:t>
      </w:r>
      <w:r w:rsidRPr="00B4519B">
        <w:rPr>
          <w:rFonts w:asciiTheme="majorBidi" w:hAnsiTheme="majorBidi" w:cstheme="majorBidi"/>
          <w:color w:val="000000" w:themeColor="text1"/>
          <w:sz w:val="28"/>
        </w:rPr>
        <w:t>4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.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5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ต่อปี</w:t>
      </w:r>
    </w:p>
    <w:p w14:paraId="1BA59A7A" w14:textId="77777777" w:rsidR="0014327F" w:rsidRPr="00B4519B" w:rsidRDefault="0014327F" w:rsidP="004560FA">
      <w:pPr>
        <w:pStyle w:val="ListParagraph"/>
        <w:numPr>
          <w:ilvl w:val="0"/>
          <w:numId w:val="7"/>
        </w:numPr>
        <w:spacing w:before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ส่วนแบ่งรายได้จากการจำหน่ายทรัพย์สินโครงการ โดยจะได้รับรายได้ส่วนสุดท้าย จำนวนสูงสุดไม่เกิน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1,600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ล้านบาทแรกก่อนผู้ถือโทเคนดิจิทัลสิริฮับ </w:t>
      </w:r>
      <w:r w:rsidRPr="00B4519B">
        <w:rPr>
          <w:rFonts w:asciiTheme="majorBidi" w:hAnsiTheme="majorBidi" w:cstheme="majorBidi"/>
          <w:color w:val="000000" w:themeColor="text1"/>
          <w:sz w:val="28"/>
        </w:rPr>
        <w:t>B</w:t>
      </w:r>
    </w:p>
    <w:p w14:paraId="3B240ADE" w14:textId="77777777" w:rsidR="0014327F" w:rsidRPr="00B4519B" w:rsidRDefault="0014327F" w:rsidP="004560FA">
      <w:pPr>
        <w:pStyle w:val="ListParagraph"/>
        <w:numPr>
          <w:ilvl w:val="0"/>
          <w:numId w:val="7"/>
        </w:numPr>
        <w:spacing w:before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มีสิทธิในการลงมติอนุมัติให้มีการจำหน่ายทรัพย์สินโครงการหากรายได้ส่วนสุดท้ายที่ได้รับจากการจำหน่ายทรัพย์สินโครงการต่ำกว่า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1,600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ล้านบาท</w:t>
      </w:r>
    </w:p>
    <w:p w14:paraId="70C1CA9A" w14:textId="77777777" w:rsidR="0014327F" w:rsidRPr="00B4519B" w:rsidRDefault="0014327F" w:rsidP="00BF5A93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b/>
          <w:bCs/>
          <w:color w:val="000000" w:themeColor="text1"/>
          <w:sz w:val="28"/>
          <w:cs/>
        </w:rPr>
        <w:t xml:space="preserve">ผู้ถือโทเคนดิจิทัลสิริฮับ </w:t>
      </w:r>
      <w:r w:rsidRPr="00B4519B">
        <w:rPr>
          <w:rFonts w:asciiTheme="majorBidi" w:hAnsiTheme="majorBidi" w:cstheme="majorBidi"/>
          <w:b/>
          <w:bCs/>
          <w:color w:val="000000" w:themeColor="text1"/>
          <w:sz w:val="28"/>
        </w:rPr>
        <w:t>B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: มีสิทธิได้รับ</w:t>
      </w:r>
    </w:p>
    <w:p w14:paraId="55865B9F" w14:textId="77777777" w:rsidR="0014327F" w:rsidRPr="00B4519B" w:rsidRDefault="0014327F" w:rsidP="00BF5A93">
      <w:pPr>
        <w:pStyle w:val="ListParagraph"/>
        <w:numPr>
          <w:ilvl w:val="0"/>
          <w:numId w:val="8"/>
        </w:numPr>
        <w:spacing w:before="8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ส่วนแบ่งรายได้รายไตรมาส ในอัตราส่วนแบ่งรายได้ต่อมูลค่าการเสนอขายโทเคนดิจิทัลสิริฮับ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B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ไม่เกินร้อยละ </w:t>
      </w:r>
      <w:r w:rsidRPr="00B4519B">
        <w:rPr>
          <w:rFonts w:asciiTheme="majorBidi" w:hAnsiTheme="majorBidi" w:cstheme="majorBidi"/>
          <w:color w:val="000000" w:themeColor="text1"/>
          <w:sz w:val="28"/>
        </w:rPr>
        <w:t>8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.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0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ต่อปี</w:t>
      </w:r>
    </w:p>
    <w:p w14:paraId="409756C6" w14:textId="434D0F10" w:rsidR="00BF5A93" w:rsidRPr="00593E61" w:rsidRDefault="0014327F" w:rsidP="00593E61">
      <w:pPr>
        <w:pStyle w:val="ListParagraph"/>
        <w:numPr>
          <w:ilvl w:val="0"/>
          <w:numId w:val="8"/>
        </w:numPr>
        <w:spacing w:before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ส่วนแบ่งรายได้จากการจำหน่ายทรัพย์สินโครงการ โดยจะได้รับรายได้ส่วนสุดท้าย เฉพาะส่วนที่เกิน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1,600 </w:t>
      </w:r>
      <w:r w:rsidR="009A2F98">
        <w:rPr>
          <w:rFonts w:asciiTheme="majorBidi" w:hAnsiTheme="majorBidi" w:cstheme="majorBidi"/>
          <w:color w:val="000000" w:themeColor="text1"/>
          <w:sz w:val="28"/>
        </w:rPr>
        <w:br/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ล้านบาท</w:t>
      </w:r>
      <w:r w:rsidR="00BF5A93" w:rsidRPr="00593E61">
        <w:rPr>
          <w:rFonts w:asciiTheme="majorBidi" w:hAnsiTheme="majorBidi" w:cstheme="majorBidi"/>
          <w:color w:val="000000" w:themeColor="text1"/>
          <w:sz w:val="28"/>
        </w:rPr>
        <w:tab/>
      </w:r>
    </w:p>
    <w:p w14:paraId="289FD14A" w14:textId="77777777" w:rsidR="0014327F" w:rsidRDefault="0014327F" w:rsidP="007E2432">
      <w:pPr>
        <w:pStyle w:val="ListParagraph"/>
        <w:numPr>
          <w:ilvl w:val="0"/>
          <w:numId w:val="8"/>
        </w:numPr>
        <w:spacing w:beforeLines="80" w:before="192" w:after="8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ไม่มีสิทธิในการลงมติอนุมัติให้มีการจำหน่ายทรัพย์สินโครงการหากรายได้ส่วนสุดท้ายที่ได้รับจากการจำหน่ายทรัพย์สินโครงการต่ำกว่า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1,600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ล้านบาท</w:t>
      </w:r>
    </w:p>
    <w:p w14:paraId="162CBC75" w14:textId="0867DCC3" w:rsidR="0014327F" w:rsidRPr="00B4519B" w:rsidRDefault="0014327F" w:rsidP="007E2432">
      <w:pPr>
        <w:spacing w:before="80" w:after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  <w:u w:val="single"/>
        </w:rPr>
      </w:pPr>
      <w:r w:rsidRPr="00B4519B">
        <w:rPr>
          <w:rFonts w:asciiTheme="majorBidi" w:hAnsiTheme="majorBidi" w:cstheme="majorBidi"/>
          <w:color w:val="000000" w:themeColor="text1"/>
          <w:sz w:val="28"/>
          <w:u w:val="single"/>
          <w:cs/>
        </w:rPr>
        <w:t>การจ่ายส่วนแบ่งรายได้รายไตรมาส</w:t>
      </w:r>
    </w:p>
    <w:p w14:paraId="4D468D4D" w14:textId="77777777" w:rsidR="0014327F" w:rsidRPr="00B4519B" w:rsidRDefault="0014327F" w:rsidP="004560FA">
      <w:pPr>
        <w:spacing w:before="120" w:after="12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บริษัทฯ จะคำนวณส่วนแบ่งรายได้ตามรอบไตรมาสตามปีปฏิทิน ในกรณีที่รอบการจ่ายส่วนแบ่งรายได้สำหรับรอบแรก และรอบสุดท้ายก่อนครบกำหนดอายุโครงการน้อยกว่า 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3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เดือน บริษัทฯ จะจัดสรรส่วนแบ่งดังนี้</w:t>
      </w:r>
    </w:p>
    <w:p w14:paraId="26A790AD" w14:textId="38184C14" w:rsidR="0014327F" w:rsidRPr="00B4519B" w:rsidRDefault="0014327F" w:rsidP="007E2432">
      <w:pPr>
        <w:pStyle w:val="ListParagraph"/>
        <w:numPr>
          <w:ilvl w:val="0"/>
          <w:numId w:val="9"/>
        </w:numPr>
        <w:spacing w:before="80" w:after="8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รอบการจ่ายรายไตรมาสรอบแรก </w:t>
      </w:r>
      <w:r w:rsidR="000E0167" w:rsidRPr="00B4519B">
        <w:rPr>
          <w:rFonts w:asciiTheme="majorBidi" w:hAnsiTheme="majorBidi" w:cstheme="majorBidi"/>
          <w:color w:val="000000" w:themeColor="text1"/>
          <w:sz w:val="28"/>
          <w:cs/>
        </w:rPr>
        <w:t>-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ส่วนแบ่งรายได้รายไตรมาสรอบแรกที่เกิดขึ้นจะถูกสะสมและจัดสรรให้แก่ผู้ถือโทเคนดิจิทัลที่ยังคงถือโทเคนดิจิทัลอยู่ ณ เวลา </w:t>
      </w:r>
      <w:r w:rsidRPr="00B4519B">
        <w:rPr>
          <w:rFonts w:asciiTheme="majorBidi" w:hAnsiTheme="majorBidi" w:cstheme="majorBidi"/>
          <w:color w:val="000000" w:themeColor="text1"/>
          <w:sz w:val="28"/>
        </w:rPr>
        <w:t>23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.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59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น. ของวันสุดท้ายของไตรมาสถัดไป</w:t>
      </w:r>
    </w:p>
    <w:p w14:paraId="0565FE30" w14:textId="6135E600" w:rsidR="0014327F" w:rsidRDefault="0014327F" w:rsidP="004560FA">
      <w:pPr>
        <w:pStyle w:val="ListParagraph"/>
        <w:numPr>
          <w:ilvl w:val="0"/>
          <w:numId w:val="9"/>
        </w:numPr>
        <w:spacing w:before="12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รอบการจ่ายรายไตรมาสรอบสุดท้ายก่อนครบกำหนดอายุโครงการ </w:t>
      </w:r>
      <w:r w:rsidR="000E0167" w:rsidRPr="00B4519B">
        <w:rPr>
          <w:rFonts w:asciiTheme="majorBidi" w:hAnsiTheme="majorBidi" w:cstheme="majorBidi"/>
          <w:color w:val="000000" w:themeColor="text1"/>
          <w:sz w:val="28"/>
          <w:cs/>
        </w:rPr>
        <w:t>-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ส่วนแบ่งรายได้รายไตรมาสรอบสุดท้ายก่อนครบกำหนดอายุโครงการที่เกิดขึ้นจะ</w:t>
      </w:r>
      <w:r w:rsidR="00D455C0" w:rsidRPr="00B4519B">
        <w:rPr>
          <w:rFonts w:asciiTheme="majorBidi" w:hAnsiTheme="majorBidi" w:cstheme="majorBidi"/>
          <w:color w:val="000000" w:themeColor="text1"/>
          <w:sz w:val="28"/>
          <w:cs/>
        </w:rPr>
        <w:t>นำ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ไปรวมกับส่วนแบ่งรายได้จากการจำหน่ายทรัพย์สินโครงการและจัดสรรให้แก</w:t>
      </w:r>
      <w:r w:rsidR="005B57A2" w:rsidRPr="00B4519B">
        <w:rPr>
          <w:rFonts w:asciiTheme="majorBidi" w:hAnsiTheme="majorBidi" w:cstheme="majorBidi"/>
          <w:color w:val="000000" w:themeColor="text1"/>
          <w:sz w:val="28"/>
          <w:cs/>
        </w:rPr>
        <w:t>่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ผู้ถือโทเคนดิจิทัลที่ยังคงถือโทเคนดิจิทัลอยู่ ณ เวลา </w:t>
      </w:r>
      <w:r w:rsidRPr="00B4519B">
        <w:rPr>
          <w:rFonts w:asciiTheme="majorBidi" w:hAnsiTheme="majorBidi" w:cstheme="majorBidi"/>
          <w:color w:val="000000" w:themeColor="text1"/>
          <w:sz w:val="28"/>
        </w:rPr>
        <w:t>23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.</w:t>
      </w:r>
      <w:r w:rsidRPr="00B4519B">
        <w:rPr>
          <w:rFonts w:asciiTheme="majorBidi" w:hAnsiTheme="majorBidi" w:cstheme="majorBidi"/>
          <w:color w:val="000000" w:themeColor="text1"/>
          <w:sz w:val="28"/>
        </w:rPr>
        <w:t xml:space="preserve">59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น. ของวันที่ครบกำหนดอายุโครงการ</w:t>
      </w:r>
    </w:p>
    <w:p w14:paraId="11E61B59" w14:textId="77777777" w:rsidR="00D62443" w:rsidRDefault="00D62443" w:rsidP="00D62443">
      <w:pPr>
        <w:spacing w:before="12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7CD0F5B1" w14:textId="77777777" w:rsidR="00D62443" w:rsidRDefault="00D62443" w:rsidP="00D62443">
      <w:pPr>
        <w:spacing w:before="12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776E90F1" w14:textId="77777777" w:rsidR="00D62443" w:rsidRDefault="00D62443" w:rsidP="00D62443">
      <w:pPr>
        <w:spacing w:before="12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67BB6150" w14:textId="77777777" w:rsidR="00D62443" w:rsidRDefault="00D62443" w:rsidP="00D62443">
      <w:pPr>
        <w:spacing w:before="12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1A912C55" w14:textId="77777777" w:rsidR="00D62443" w:rsidRDefault="00D62443" w:rsidP="00D62443">
      <w:pPr>
        <w:spacing w:before="12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4E5E6C6E" w14:textId="77777777" w:rsidR="00D62443" w:rsidRDefault="00D62443" w:rsidP="00D62443">
      <w:pPr>
        <w:spacing w:before="12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1772909B" w14:textId="77777777" w:rsidR="00D62443" w:rsidRPr="00D62443" w:rsidRDefault="00D62443" w:rsidP="00D62443">
      <w:pPr>
        <w:spacing w:before="120" w:after="120"/>
        <w:jc w:val="thaiDistribute"/>
        <w:rPr>
          <w:rFonts w:asciiTheme="majorBidi" w:hAnsiTheme="majorBidi" w:cstheme="majorBidi"/>
          <w:color w:val="000000" w:themeColor="text1"/>
          <w:sz w:val="28"/>
        </w:rPr>
      </w:pPr>
    </w:p>
    <w:p w14:paraId="2D56AC04" w14:textId="668E054A" w:rsidR="0014327F" w:rsidRPr="00B4519B" w:rsidRDefault="00E15473" w:rsidP="00D23AC7">
      <w:pPr>
        <w:numPr>
          <w:ilvl w:val="0"/>
          <w:numId w:val="1"/>
        </w:numPr>
        <w:spacing w:before="80" w:after="8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ภาระผูกพันจากเงินประกันความเสียหายตามสัญญาเช่าระยะยาว</w:t>
      </w:r>
    </w:p>
    <w:p w14:paraId="29E1D7F4" w14:textId="0746BAE9" w:rsidR="00575439" w:rsidRDefault="00575439" w:rsidP="00BF5A93">
      <w:pPr>
        <w:pStyle w:val="ListParagraph"/>
        <w:spacing w:before="80"/>
        <w:ind w:left="360"/>
        <w:jc w:val="thaiDistribute"/>
        <w:rPr>
          <w:rFonts w:asciiTheme="majorBidi" w:eastAsia="Times New Roman" w:hAnsiTheme="majorBidi" w:cstheme="majorBidi"/>
          <w:sz w:val="28"/>
        </w:rPr>
      </w:pPr>
      <w:r w:rsidRPr="00B4519B">
        <w:rPr>
          <w:rFonts w:asciiTheme="majorBidi" w:eastAsia="Times New Roman" w:hAnsiTheme="majorBidi" w:cstheme="majorBidi"/>
          <w:sz w:val="28"/>
          <w:cs/>
        </w:rPr>
        <w:t>การเปลี่ยนแปลงของ</w:t>
      </w:r>
      <w:r w:rsidRPr="00B4519B">
        <w:rPr>
          <w:rFonts w:asciiTheme="majorBidi" w:hAnsiTheme="majorBidi" w:cstheme="majorBidi"/>
          <w:color w:val="000000"/>
          <w:spacing w:val="-2"/>
          <w:sz w:val="28"/>
          <w:cs/>
        </w:rPr>
        <w:t xml:space="preserve">ภาระผูกพันจากเงินประกันความเสียหายตามสัญญาเช่าระยะยาว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สำหรับ</w:t>
      </w:r>
      <w:r w:rsidR="009840C5" w:rsidRPr="00B4519B">
        <w:rPr>
          <w:rFonts w:asciiTheme="majorBidi" w:hAnsiTheme="majorBidi" w:cstheme="majorBidi"/>
          <w:color w:val="000000" w:themeColor="text1"/>
          <w:sz w:val="28"/>
          <w:cs/>
        </w:rPr>
        <w:t>ปี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สิ้นสุดวันที่</w:t>
      </w:r>
      <w:r w:rsidR="009840C5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9840C5" w:rsidRPr="00B4519B">
        <w:rPr>
          <w:rFonts w:asciiTheme="majorBidi" w:hAnsiTheme="majorBidi" w:cstheme="majorBidi"/>
          <w:sz w:val="28"/>
        </w:rPr>
        <w:t xml:space="preserve">30 </w:t>
      </w:r>
      <w:r w:rsidR="009840C5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9840C5" w:rsidRPr="00B4519B">
        <w:rPr>
          <w:rFonts w:asciiTheme="majorBidi" w:hAnsiTheme="majorBidi" w:cstheme="majorBidi"/>
          <w:sz w:val="28"/>
        </w:rPr>
        <w:t>256</w:t>
      </w:r>
      <w:r w:rsidR="006646B0">
        <w:rPr>
          <w:rFonts w:asciiTheme="majorBidi" w:hAnsiTheme="majorBidi" w:cstheme="majorBidi"/>
          <w:sz w:val="28"/>
        </w:rPr>
        <w:t>6</w:t>
      </w:r>
      <w:r w:rsidR="009840C5" w:rsidRPr="00B4519B">
        <w:rPr>
          <w:rFonts w:asciiTheme="majorBidi" w:hAnsiTheme="majorBidi" w:cstheme="majorBidi"/>
          <w:sz w:val="28"/>
          <w:cs/>
        </w:rPr>
        <w:t xml:space="preserve"> </w:t>
      </w:r>
      <w:r w:rsidRPr="00B4519B">
        <w:rPr>
          <w:rFonts w:asciiTheme="majorBidi" w:eastAsia="Times New Roman" w:hAnsiTheme="majorBidi" w:cstheme="majorBidi"/>
          <w:sz w:val="28"/>
          <w:cs/>
        </w:rPr>
        <w:t>มีดังนี้</w:t>
      </w:r>
    </w:p>
    <w:tbl>
      <w:tblPr>
        <w:tblW w:w="9638" w:type="dxa"/>
        <w:tblInd w:w="270" w:type="dxa"/>
        <w:tblLook w:val="04A0" w:firstRow="1" w:lastRow="0" w:firstColumn="1" w:lastColumn="0" w:noHBand="0" w:noVBand="1"/>
      </w:tblPr>
      <w:tblGrid>
        <w:gridCol w:w="3690"/>
        <w:gridCol w:w="1819"/>
        <w:gridCol w:w="222"/>
        <w:gridCol w:w="1800"/>
        <w:gridCol w:w="222"/>
        <w:gridCol w:w="1885"/>
      </w:tblGrid>
      <w:tr w:rsidR="006646B0" w:rsidRPr="006646B0" w14:paraId="2F0E1B89" w14:textId="77777777" w:rsidTr="008D7974">
        <w:trPr>
          <w:trHeight w:val="35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091F1" w14:textId="77777777" w:rsidR="006646B0" w:rsidRPr="006646B0" w:rsidRDefault="006646B0" w:rsidP="008D41DB">
            <w:pPr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</w:p>
        </w:tc>
        <w:tc>
          <w:tcPr>
            <w:tcW w:w="594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1BA823" w14:textId="77777777" w:rsidR="006646B0" w:rsidRPr="006646B0" w:rsidRDefault="006646B0" w:rsidP="008D41DB">
            <w:pPr>
              <w:ind w:hanging="113"/>
              <w:jc w:val="center"/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>หน่วย: บาท</w:t>
            </w:r>
          </w:p>
        </w:tc>
      </w:tr>
      <w:tr w:rsidR="006646B0" w:rsidRPr="006646B0" w14:paraId="6AF3D0C9" w14:textId="77777777" w:rsidTr="008D7974">
        <w:trPr>
          <w:trHeight w:val="35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321EC" w14:textId="77777777" w:rsidR="006646B0" w:rsidRPr="006646B0" w:rsidRDefault="006646B0" w:rsidP="008D41DB">
            <w:pPr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</w:p>
        </w:tc>
        <w:tc>
          <w:tcPr>
            <w:tcW w:w="59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793BB0" w14:textId="77777777" w:rsidR="006646B0" w:rsidRPr="006646B0" w:rsidRDefault="006646B0" w:rsidP="008D41DB">
            <w:pPr>
              <w:ind w:hanging="113"/>
              <w:jc w:val="center"/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>งบการเงินรวมและงบการเงินเฉพาะกิจการ</w:t>
            </w:r>
          </w:p>
        </w:tc>
      </w:tr>
      <w:tr w:rsidR="006646B0" w:rsidRPr="006646B0" w14:paraId="400C12BD" w14:textId="77777777" w:rsidTr="008D7974">
        <w:trPr>
          <w:trHeight w:val="35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DA6E8" w14:textId="77777777" w:rsidR="006646B0" w:rsidRPr="006646B0" w:rsidRDefault="006646B0" w:rsidP="008D41DB">
            <w:pPr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18DDBD" w14:textId="77777777" w:rsidR="006646B0" w:rsidRPr="006646B0" w:rsidRDefault="006646B0" w:rsidP="008D41DB">
            <w:pPr>
              <w:ind w:left="-113" w:right="-113"/>
              <w:jc w:val="center"/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 xml:space="preserve">ณ วันที่ </w:t>
            </w:r>
          </w:p>
          <w:p w14:paraId="19FF4BC4" w14:textId="77777777" w:rsidR="006646B0" w:rsidRPr="006646B0" w:rsidRDefault="006646B0" w:rsidP="008D41DB">
            <w:pPr>
              <w:ind w:left="-113" w:right="-113"/>
              <w:jc w:val="center"/>
              <w:rPr>
                <w:rFonts w:ascii="Angsana New" w:eastAsia="Times New Roman" w:hAnsi="Angsana New"/>
                <w:sz w:val="28"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 xml:space="preserve">1 </w:t>
            </w: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 xml:space="preserve">กรกฎาคม </w:t>
            </w:r>
            <w:r w:rsidRPr="006646B0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>2565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0A6934" w14:textId="77777777" w:rsidR="006646B0" w:rsidRPr="006646B0" w:rsidRDefault="006646B0" w:rsidP="008D41DB">
            <w:pPr>
              <w:ind w:right="-13"/>
              <w:jc w:val="center"/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</w:pPr>
          </w:p>
          <w:p w14:paraId="1472E947" w14:textId="77777777" w:rsidR="006646B0" w:rsidRPr="006646B0" w:rsidRDefault="006646B0" w:rsidP="008D41DB">
            <w:pPr>
              <w:ind w:right="-13"/>
              <w:jc w:val="center"/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76C0629" w14:textId="55AA25BB" w:rsidR="006646B0" w:rsidRPr="006646B0" w:rsidRDefault="006646B0" w:rsidP="008D41DB">
            <w:pPr>
              <w:ind w:right="-13"/>
              <w:jc w:val="center"/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>รายการเคลื่อนไหวระหว่าง</w:t>
            </w:r>
            <w:r w:rsidR="008100AB">
              <w:rPr>
                <w:rFonts w:ascii="Angsana New" w:eastAsia="Times New Roman" w:hAnsi="Angsana New" w:hint="cs"/>
                <w:b/>
                <w:bCs/>
                <w:sz w:val="28"/>
                <w:cs/>
                <w:lang w:eastAsia="en-US"/>
              </w:rPr>
              <w:t>ปี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3523AB" w14:textId="77777777" w:rsidR="006646B0" w:rsidRPr="006646B0" w:rsidRDefault="006646B0" w:rsidP="008D41DB">
            <w:pPr>
              <w:jc w:val="center"/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FA6299E" w14:textId="77777777" w:rsidR="006646B0" w:rsidRPr="006646B0" w:rsidRDefault="006646B0" w:rsidP="008D41DB">
            <w:pPr>
              <w:jc w:val="center"/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 xml:space="preserve">ณ วันที่ </w:t>
            </w:r>
          </w:p>
          <w:p w14:paraId="04976BB8" w14:textId="7F4F6E0D" w:rsidR="006646B0" w:rsidRPr="006646B0" w:rsidRDefault="006646B0" w:rsidP="008D41DB">
            <w:pPr>
              <w:jc w:val="center"/>
              <w:rPr>
                <w:rFonts w:ascii="Angsana New" w:eastAsia="Times New Roman" w:hAnsi="Angsana New"/>
                <w:sz w:val="28"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>3</w:t>
            </w:r>
            <w:r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>0</w:t>
            </w: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 xml:space="preserve"> </w:t>
            </w:r>
            <w:r>
              <w:rPr>
                <w:rFonts w:ascii="Angsana New" w:eastAsia="Times New Roman" w:hAnsi="Angsana New" w:hint="cs"/>
                <w:b/>
                <w:bCs/>
                <w:sz w:val="28"/>
                <w:cs/>
                <w:lang w:eastAsia="en-US"/>
              </w:rPr>
              <w:t>มิถุนายน</w:t>
            </w:r>
            <w:r w:rsidRPr="006646B0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 xml:space="preserve"> 2566</w:t>
            </w:r>
          </w:p>
        </w:tc>
      </w:tr>
      <w:tr w:rsidR="006646B0" w:rsidRPr="006646B0" w14:paraId="5C8A7018" w14:textId="77777777" w:rsidTr="00810574">
        <w:trPr>
          <w:trHeight w:val="35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AC89" w14:textId="77777777" w:rsidR="006646B0" w:rsidRPr="006646B0" w:rsidRDefault="006646B0" w:rsidP="008D41DB">
            <w:pPr>
              <w:ind w:left="336" w:right="-23" w:hanging="336"/>
              <w:rPr>
                <w:rFonts w:ascii="Angsana New" w:eastAsia="Times New Roman" w:hAnsi="Angsana New"/>
                <w:sz w:val="28"/>
                <w:lang w:eastAsia="en-US"/>
              </w:rPr>
            </w:pPr>
            <w:r w:rsidRPr="006646B0">
              <w:rPr>
                <w:rFonts w:ascii="Angsana New" w:eastAsia="Times New Roman" w:hAnsi="Angsana New"/>
                <w:sz w:val="28"/>
                <w:cs/>
                <w:lang w:eastAsia="en-US"/>
              </w:rPr>
              <w:t>ภาระผูกพันจากเงินประกันความเสียหาย</w:t>
            </w:r>
          </w:p>
        </w:tc>
        <w:tc>
          <w:tcPr>
            <w:tcW w:w="18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2CF60" w14:textId="77777777" w:rsidR="006646B0" w:rsidRPr="006646B0" w:rsidRDefault="006646B0" w:rsidP="006646B0">
            <w:pPr>
              <w:ind w:right="-2"/>
              <w:jc w:val="right"/>
              <w:rPr>
                <w:rFonts w:ascii="Angsana New" w:eastAsia="Times New Roman" w:hAnsi="Angsana New"/>
                <w:sz w:val="28"/>
                <w:lang w:eastAsia="en-US"/>
              </w:rPr>
            </w:pPr>
            <w:r w:rsidRPr="006646B0">
              <w:rPr>
                <w:rFonts w:ascii="Angsana New" w:eastAsia="Times New Roman" w:hAnsi="Angsana New"/>
                <w:sz w:val="28"/>
                <w:cs/>
                <w:lang w:eastAsia="en-US"/>
              </w:rPr>
              <w:t xml:space="preserve"> </w:t>
            </w:r>
            <w:r w:rsidRPr="006646B0">
              <w:rPr>
                <w:rFonts w:ascii="Angsana New" w:eastAsia="Times New Roman" w:hAnsi="Angsana New"/>
                <w:sz w:val="28"/>
                <w:lang w:eastAsia="en-US"/>
              </w:rPr>
              <w:t>149,417,363</w:t>
            </w:r>
            <w:r w:rsidRPr="006646B0">
              <w:rPr>
                <w:rFonts w:ascii="Angsana New" w:eastAsia="Times New Roman" w:hAnsi="Angsana New"/>
                <w:sz w:val="28"/>
                <w:cs/>
                <w:lang w:eastAsia="en-US"/>
              </w:rPr>
              <w:t>.</w:t>
            </w:r>
            <w:r w:rsidRPr="006646B0">
              <w:rPr>
                <w:rFonts w:ascii="Angsana New" w:eastAsia="Times New Roman" w:hAnsi="Angsana New"/>
                <w:sz w:val="28"/>
                <w:lang w:eastAsia="en-US"/>
              </w:rPr>
              <w:t>5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7C3A53EA" w14:textId="77777777" w:rsidR="006646B0" w:rsidRPr="006646B0" w:rsidRDefault="006646B0" w:rsidP="006646B0">
            <w:pPr>
              <w:tabs>
                <w:tab w:val="left" w:pos="923"/>
              </w:tabs>
              <w:ind w:right="124"/>
              <w:jc w:val="right"/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B22121" w14:textId="77777777" w:rsidR="006646B0" w:rsidRPr="006646B0" w:rsidRDefault="006646B0" w:rsidP="006646B0">
            <w:pPr>
              <w:tabs>
                <w:tab w:val="left" w:pos="923"/>
              </w:tabs>
              <w:ind w:right="124"/>
              <w:jc w:val="right"/>
              <w:rPr>
                <w:rFonts w:ascii="Angsana New" w:eastAsia="Times New Roman" w:hAnsi="Angsana New"/>
                <w:sz w:val="28"/>
                <w:lang w:eastAsia="en-US"/>
              </w:rPr>
            </w:pPr>
            <w:r w:rsidRPr="006646B0">
              <w:rPr>
                <w:rFonts w:ascii="Angsana New" w:hAnsi="Angsana New"/>
                <w:sz w:val="28"/>
              </w:rPr>
              <w:t xml:space="preserve"> -  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ADE933" w14:textId="77777777" w:rsidR="006646B0" w:rsidRPr="006646B0" w:rsidRDefault="006646B0" w:rsidP="006646B0">
            <w:pPr>
              <w:ind w:right="-15"/>
              <w:jc w:val="right"/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D806D1" w14:textId="2EF2031C" w:rsidR="006646B0" w:rsidRPr="006646B0" w:rsidRDefault="0047778B" w:rsidP="006646B0">
            <w:pPr>
              <w:tabs>
                <w:tab w:val="left" w:pos="923"/>
              </w:tabs>
              <w:ind w:right="-9"/>
              <w:jc w:val="right"/>
              <w:rPr>
                <w:rFonts w:ascii="Angsana New" w:eastAsia="Times New Roman" w:hAnsi="Angsana New"/>
                <w:sz w:val="28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>149,417,363.51</w:t>
            </w:r>
          </w:p>
        </w:tc>
      </w:tr>
      <w:tr w:rsidR="006646B0" w:rsidRPr="006646B0" w14:paraId="493C5192" w14:textId="77777777" w:rsidTr="00810574">
        <w:trPr>
          <w:trHeight w:val="83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B1F56" w14:textId="77777777" w:rsidR="006646B0" w:rsidRPr="006646B0" w:rsidRDefault="006646B0" w:rsidP="008D41DB">
            <w:pPr>
              <w:rPr>
                <w:rFonts w:ascii="Angsana New" w:eastAsia="Times New Roman" w:hAnsi="Angsana New"/>
                <w:sz w:val="28"/>
                <w:lang w:eastAsia="en-US"/>
              </w:rPr>
            </w:pPr>
            <w:r w:rsidRPr="006646B0">
              <w:rPr>
                <w:rFonts w:ascii="Angsana New" w:hAnsi="Angsana New"/>
                <w:color w:val="000000"/>
                <w:sz w:val="28"/>
                <w:u w:val="single"/>
                <w:cs/>
              </w:rPr>
              <w:t>หัก</w:t>
            </w:r>
            <w:r w:rsidRPr="006646B0">
              <w:rPr>
                <w:rFonts w:ascii="Angsana New" w:hAnsi="Angsana New"/>
                <w:color w:val="000000"/>
                <w:sz w:val="28"/>
                <w:cs/>
              </w:rPr>
              <w:t xml:space="preserve"> </w:t>
            </w:r>
            <w:r w:rsidRPr="006646B0">
              <w:rPr>
                <w:rFonts w:ascii="Angsana New" w:hAnsi="Angsana New"/>
                <w:color w:val="000000"/>
                <w:sz w:val="28"/>
              </w:rPr>
              <w:t xml:space="preserve"> </w:t>
            </w:r>
            <w:r w:rsidRPr="006646B0">
              <w:rPr>
                <w:rFonts w:ascii="Angsana New" w:hAnsi="Angsana New"/>
                <w:color w:val="000000"/>
                <w:sz w:val="28"/>
                <w:cs/>
              </w:rPr>
              <w:t>ดอกเบี้ยรอตัดบัญชี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EDFF2E" w14:textId="77777777" w:rsidR="006646B0" w:rsidRPr="006646B0" w:rsidRDefault="006646B0" w:rsidP="006646B0">
            <w:pPr>
              <w:ind w:left="-110" w:right="-92"/>
              <w:jc w:val="right"/>
              <w:rPr>
                <w:rFonts w:ascii="Angsana New" w:eastAsia="Times New Roman" w:hAnsi="Angsana New"/>
                <w:sz w:val="28"/>
                <w:lang w:eastAsia="en-US"/>
              </w:rPr>
            </w:pPr>
            <w:r w:rsidRPr="006646B0">
              <w:rPr>
                <w:rFonts w:ascii="Angsana New" w:eastAsia="Times New Roman" w:hAnsi="Angsana New"/>
                <w:sz w:val="28"/>
                <w:cs/>
                <w:lang w:eastAsia="en-US"/>
              </w:rPr>
              <w:t>(2</w:t>
            </w:r>
            <w:r w:rsidRPr="006646B0">
              <w:rPr>
                <w:rFonts w:ascii="Angsana New" w:eastAsia="Times New Roman" w:hAnsi="Angsana New"/>
                <w:sz w:val="28"/>
                <w:lang w:eastAsia="en-US"/>
              </w:rPr>
              <w:t>0,449,970</w:t>
            </w:r>
            <w:r w:rsidRPr="006646B0">
              <w:rPr>
                <w:rFonts w:ascii="Angsana New" w:eastAsia="Times New Roman" w:hAnsi="Angsana New"/>
                <w:sz w:val="28"/>
                <w:cs/>
                <w:lang w:eastAsia="en-US"/>
              </w:rPr>
              <w:t>.</w:t>
            </w:r>
            <w:r w:rsidRPr="006646B0">
              <w:rPr>
                <w:rFonts w:ascii="Angsana New" w:eastAsia="Times New Roman" w:hAnsi="Angsana New"/>
                <w:sz w:val="28"/>
                <w:lang w:eastAsia="en-US"/>
              </w:rPr>
              <w:t>15</w:t>
            </w:r>
            <w:r w:rsidRPr="006646B0">
              <w:rPr>
                <w:rFonts w:ascii="Angsana New" w:eastAsia="Times New Roman" w:hAnsi="Angsana New"/>
                <w:sz w:val="28"/>
                <w:cs/>
                <w:lang w:eastAsia="en-US"/>
              </w:rPr>
              <w:t>)</w:t>
            </w:r>
            <w:r w:rsidRPr="006646B0">
              <w:rPr>
                <w:rFonts w:ascii="Angsana New" w:eastAsia="Times New Roman" w:hAnsi="Angsana New"/>
                <w:color w:val="FFFFFF" w:themeColor="background1"/>
                <w:sz w:val="28"/>
                <w:lang w:eastAsia="en-US"/>
              </w:rPr>
              <w:t>.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3E6378DA" w14:textId="77777777" w:rsidR="006646B0" w:rsidRPr="006646B0" w:rsidRDefault="006646B0" w:rsidP="006646B0">
            <w:pPr>
              <w:ind w:right="-18"/>
              <w:jc w:val="right"/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92027AE" w14:textId="4EBD6882" w:rsidR="006646B0" w:rsidRPr="006646B0" w:rsidRDefault="0047778B" w:rsidP="006646B0">
            <w:pPr>
              <w:ind w:right="-18"/>
              <w:jc w:val="right"/>
              <w:rPr>
                <w:rFonts w:ascii="Angsana New" w:eastAsia="Times New Roman" w:hAnsi="Angsana New"/>
                <w:sz w:val="28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5,924,739.49</w:t>
            </w:r>
            <w:r w:rsidR="006646B0" w:rsidRPr="006646B0">
              <w:rPr>
                <w:rFonts w:ascii="Angsana New" w:hAnsi="Angsana New"/>
                <w:sz w:val="28"/>
              </w:rPr>
              <w:t xml:space="preserve">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9EE194" w14:textId="77777777" w:rsidR="006646B0" w:rsidRPr="006646B0" w:rsidRDefault="006646B0" w:rsidP="006646B0">
            <w:pPr>
              <w:ind w:right="-63"/>
              <w:jc w:val="right"/>
              <w:rPr>
                <w:rFonts w:ascii="Angsana New" w:eastAsia="Times New Roman" w:hAnsi="Angsana New"/>
                <w:sz w:val="28"/>
                <w:cs/>
                <w:lang w:eastAsia="en-US"/>
              </w:rPr>
            </w:pPr>
          </w:p>
        </w:tc>
        <w:tc>
          <w:tcPr>
            <w:tcW w:w="18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40BA6A" w14:textId="6E8AF7CE" w:rsidR="006646B0" w:rsidRPr="006646B0" w:rsidRDefault="0047778B" w:rsidP="006646B0">
            <w:pPr>
              <w:tabs>
                <w:tab w:val="left" w:pos="923"/>
              </w:tabs>
              <w:ind w:right="-99"/>
              <w:jc w:val="right"/>
              <w:rPr>
                <w:rFonts w:ascii="Angsana New" w:eastAsia="Times New Roman" w:hAnsi="Angsana New"/>
                <w:sz w:val="28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(14,525,230.66</w:t>
            </w:r>
            <w:r w:rsidR="006646B0" w:rsidRPr="006646B0">
              <w:rPr>
                <w:rFonts w:ascii="Angsana New" w:hAnsi="Angsana New"/>
                <w:sz w:val="28"/>
              </w:rPr>
              <w:t>)</w:t>
            </w:r>
            <w:r w:rsidRPr="0047778B">
              <w:rPr>
                <w:rFonts w:ascii="Angsana New" w:hAnsi="Angsana New"/>
                <w:color w:val="FFFFFF" w:themeColor="background1"/>
                <w:sz w:val="28"/>
              </w:rPr>
              <w:t>.</w:t>
            </w:r>
          </w:p>
        </w:tc>
      </w:tr>
      <w:tr w:rsidR="006646B0" w:rsidRPr="006646B0" w14:paraId="01321D67" w14:textId="77777777" w:rsidTr="00810574">
        <w:trPr>
          <w:trHeight w:val="35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21872" w14:textId="77777777" w:rsidR="006646B0" w:rsidRPr="006646B0" w:rsidRDefault="006646B0" w:rsidP="008D41DB">
            <w:pPr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>สุทธิ</w:t>
            </w:r>
          </w:p>
        </w:tc>
        <w:tc>
          <w:tcPr>
            <w:tcW w:w="181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14:paraId="13408F0E" w14:textId="77777777" w:rsidR="006646B0" w:rsidRPr="006646B0" w:rsidRDefault="006646B0" w:rsidP="006646B0">
            <w:pPr>
              <w:ind w:left="-110" w:right="-2"/>
              <w:jc w:val="right"/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</w:pP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 xml:space="preserve">   </w:t>
            </w:r>
            <w:r w:rsidRPr="006646B0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>128,967,393</w:t>
            </w:r>
            <w:r w:rsidRPr="006646B0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>.</w:t>
            </w:r>
            <w:r w:rsidRPr="006646B0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>3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14:paraId="2EBCC40F" w14:textId="77777777" w:rsidR="006646B0" w:rsidRPr="006646B0" w:rsidRDefault="006646B0" w:rsidP="006646B0">
            <w:pPr>
              <w:ind w:right="-30"/>
              <w:jc w:val="right"/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</w:tcPr>
          <w:p w14:paraId="1ABA413A" w14:textId="4CA03216" w:rsidR="006646B0" w:rsidRPr="006646B0" w:rsidRDefault="0047778B" w:rsidP="006646B0">
            <w:pPr>
              <w:ind w:right="-30"/>
              <w:jc w:val="right"/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</w:pPr>
            <w:r>
              <w:rPr>
                <w:rFonts w:ascii="Angsana New" w:hAnsi="Angsana New"/>
                <w:b/>
                <w:bCs/>
                <w:sz w:val="28"/>
              </w:rPr>
              <w:t xml:space="preserve"> 5,924,739.49</w:t>
            </w:r>
            <w:r w:rsidR="006646B0" w:rsidRPr="006646B0">
              <w:rPr>
                <w:rFonts w:ascii="Angsana New" w:hAnsi="Angsana New"/>
                <w:b/>
                <w:bCs/>
                <w:sz w:val="28"/>
              </w:rPr>
              <w:t xml:space="preserve"> 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651660" w14:textId="77777777" w:rsidR="006646B0" w:rsidRPr="006646B0" w:rsidRDefault="006646B0" w:rsidP="006646B0">
            <w:pPr>
              <w:ind w:right="-45"/>
              <w:jc w:val="right"/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</w:tcPr>
          <w:p w14:paraId="1F184595" w14:textId="1E95A941" w:rsidR="006646B0" w:rsidRPr="006646B0" w:rsidRDefault="0047778B" w:rsidP="006646B0">
            <w:pPr>
              <w:tabs>
                <w:tab w:val="left" w:pos="923"/>
              </w:tabs>
              <w:ind w:right="-9"/>
              <w:jc w:val="right"/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</w:pPr>
            <w:r>
              <w:rPr>
                <w:rFonts w:ascii="Angsana New" w:hAnsi="Angsana New"/>
                <w:b/>
                <w:bCs/>
                <w:sz w:val="28"/>
              </w:rPr>
              <w:t>134,892,132.85</w:t>
            </w:r>
          </w:p>
        </w:tc>
      </w:tr>
    </w:tbl>
    <w:p w14:paraId="4D742C70" w14:textId="0C598C6F" w:rsidR="00AA415C" w:rsidRPr="005D6780" w:rsidRDefault="00AA415C" w:rsidP="00095893">
      <w:pPr>
        <w:numPr>
          <w:ilvl w:val="0"/>
          <w:numId w:val="1"/>
        </w:numPr>
        <w:spacing w:before="80"/>
        <w:rPr>
          <w:rFonts w:asciiTheme="majorBidi" w:hAnsiTheme="majorBidi" w:cstheme="majorBidi"/>
          <w:b/>
          <w:bCs/>
          <w:sz w:val="28"/>
          <w:lang w:eastAsia="en-US"/>
        </w:rPr>
      </w:pPr>
      <w:bookmarkStart w:id="7" w:name="OLE_LINK1"/>
      <w:bookmarkStart w:id="8" w:name="OLE_LINK2"/>
      <w:r w:rsidRPr="005D6780">
        <w:rPr>
          <w:rFonts w:asciiTheme="majorBidi" w:hAnsiTheme="majorBidi" w:cstheme="majorBidi"/>
          <w:b/>
          <w:bCs/>
          <w:sz w:val="28"/>
          <w:cs/>
          <w:lang w:eastAsia="en-US"/>
        </w:rPr>
        <w:t>ต้นทุนทางการเงิน</w:t>
      </w:r>
    </w:p>
    <w:p w14:paraId="458C898F" w14:textId="3DCC4896" w:rsidR="005D6780" w:rsidRDefault="00AA415C" w:rsidP="00A24429">
      <w:pPr>
        <w:spacing w:before="80" w:after="80"/>
        <w:ind w:left="360"/>
        <w:jc w:val="thaiDistribute"/>
        <w:rPr>
          <w:rFonts w:asciiTheme="majorBidi" w:hAnsiTheme="majorBidi" w:cstheme="majorBidi"/>
          <w:sz w:val="28"/>
        </w:rPr>
      </w:pPr>
      <w:r w:rsidRPr="005D6780">
        <w:rPr>
          <w:rFonts w:asciiTheme="majorBidi" w:hAnsiTheme="majorBidi" w:cstheme="majorBidi"/>
          <w:sz w:val="28"/>
          <w:cs/>
        </w:rPr>
        <w:t>ต้นทุนทางการเงินในงบการเงินรวมสำหรับ</w:t>
      </w:r>
      <w:r w:rsidR="006646B0">
        <w:rPr>
          <w:rFonts w:asciiTheme="majorBidi" w:hAnsiTheme="majorBidi" w:cstheme="majorBidi" w:hint="cs"/>
          <w:sz w:val="28"/>
          <w:cs/>
        </w:rPr>
        <w:t xml:space="preserve">ปีสิ้นสุดวันที่ </w:t>
      </w:r>
      <w:r w:rsidR="006646B0">
        <w:rPr>
          <w:rFonts w:asciiTheme="majorBidi" w:hAnsiTheme="majorBidi" w:cstheme="majorBidi"/>
          <w:sz w:val="28"/>
        </w:rPr>
        <w:t xml:space="preserve">30 </w:t>
      </w:r>
      <w:r w:rsidR="006646B0">
        <w:rPr>
          <w:rFonts w:asciiTheme="majorBidi" w:hAnsiTheme="majorBidi" w:cstheme="majorBidi" w:hint="cs"/>
          <w:sz w:val="28"/>
          <w:cs/>
        </w:rPr>
        <w:t xml:space="preserve">มิถุนายน </w:t>
      </w:r>
      <w:r w:rsidR="006646B0">
        <w:rPr>
          <w:rFonts w:asciiTheme="majorBidi" w:hAnsiTheme="majorBidi" w:cstheme="majorBidi"/>
          <w:sz w:val="28"/>
        </w:rPr>
        <w:t xml:space="preserve">2566 </w:t>
      </w:r>
      <w:r w:rsidR="00593E61">
        <w:rPr>
          <w:rFonts w:asciiTheme="majorBidi" w:hAnsiTheme="majorBidi" w:cstheme="majorBidi" w:hint="cs"/>
          <w:sz w:val="28"/>
          <w:cs/>
        </w:rPr>
        <w:t>และสำ</w:t>
      </w:r>
      <w:r w:rsidR="006646B0">
        <w:rPr>
          <w:rFonts w:asciiTheme="majorBidi" w:hAnsiTheme="majorBidi" w:cstheme="majorBidi" w:hint="cs"/>
          <w:sz w:val="28"/>
          <w:cs/>
        </w:rPr>
        <w:t>หรับ</w:t>
      </w:r>
      <w:r w:rsidRPr="005D6780">
        <w:rPr>
          <w:rFonts w:asciiTheme="majorBidi" w:hAnsiTheme="majorBidi" w:cstheme="majorBidi"/>
          <w:sz w:val="28"/>
          <w:cs/>
        </w:rPr>
        <w:t xml:space="preserve">รอบระยะเวลาบัญชีตั้งแต่วันที่ </w:t>
      </w:r>
      <w:r w:rsidR="006646B0">
        <w:rPr>
          <w:rFonts w:asciiTheme="majorBidi" w:hAnsiTheme="majorBidi" w:cstheme="majorBidi"/>
          <w:sz w:val="28"/>
          <w:cs/>
        </w:rPr>
        <w:br/>
      </w:r>
      <w:r w:rsidRPr="005D6780">
        <w:rPr>
          <w:rFonts w:asciiTheme="majorBidi" w:hAnsiTheme="majorBidi" w:cstheme="majorBidi"/>
          <w:sz w:val="28"/>
        </w:rPr>
        <w:t>8</w:t>
      </w:r>
      <w:r w:rsidRPr="005D6780">
        <w:rPr>
          <w:rFonts w:asciiTheme="majorBidi" w:hAnsiTheme="majorBidi" w:cstheme="majorBidi"/>
          <w:sz w:val="28"/>
          <w:cs/>
        </w:rPr>
        <w:t xml:space="preserve"> ตุลาคม</w:t>
      </w:r>
      <w:r w:rsidRPr="005D6780">
        <w:rPr>
          <w:rFonts w:asciiTheme="majorBidi" w:hAnsiTheme="majorBidi" w:cstheme="majorBidi"/>
          <w:sz w:val="28"/>
        </w:rPr>
        <w:t xml:space="preserve"> 2564 </w:t>
      </w:r>
      <w:r w:rsidRPr="005D6780">
        <w:rPr>
          <w:rFonts w:asciiTheme="majorBidi" w:hAnsiTheme="majorBidi" w:cstheme="majorBidi"/>
          <w:sz w:val="28"/>
          <w:cs/>
        </w:rPr>
        <w:t>(วันที่ซื้อเงินลงทุนในบริษัทย่อย) ถึงวันที่</w:t>
      </w:r>
      <w:r w:rsidRPr="005D6780">
        <w:rPr>
          <w:rFonts w:asciiTheme="majorBidi" w:hAnsiTheme="majorBidi" w:cstheme="majorBidi"/>
          <w:sz w:val="28"/>
        </w:rPr>
        <w:t xml:space="preserve"> 30</w:t>
      </w:r>
      <w:r w:rsidRPr="005D6780">
        <w:rPr>
          <w:rFonts w:asciiTheme="majorBidi" w:hAnsiTheme="majorBidi" w:cstheme="majorBidi"/>
          <w:sz w:val="28"/>
          <w:cs/>
        </w:rPr>
        <w:t xml:space="preserve"> มิถุนายน</w:t>
      </w:r>
      <w:r w:rsidRPr="005D6780">
        <w:rPr>
          <w:rFonts w:asciiTheme="majorBidi" w:hAnsiTheme="majorBidi" w:cstheme="majorBidi"/>
          <w:sz w:val="28"/>
        </w:rPr>
        <w:t xml:space="preserve"> 2565</w:t>
      </w:r>
      <w:r w:rsidRPr="005D6780">
        <w:rPr>
          <w:rFonts w:asciiTheme="majorBidi" w:hAnsiTheme="majorBidi" w:cstheme="majorBidi"/>
          <w:sz w:val="28"/>
          <w:cs/>
        </w:rPr>
        <w:t xml:space="preserve"> และในงบการเงินเฉพาะกิจการสำหรับปีสิ้นสุดวันที่</w:t>
      </w:r>
      <w:r w:rsidRPr="005D6780">
        <w:rPr>
          <w:rFonts w:asciiTheme="majorBidi" w:hAnsiTheme="majorBidi" w:cstheme="majorBidi"/>
          <w:sz w:val="28"/>
        </w:rPr>
        <w:t xml:space="preserve"> 30</w:t>
      </w:r>
      <w:r w:rsidRPr="005D6780">
        <w:rPr>
          <w:rFonts w:asciiTheme="majorBidi" w:hAnsiTheme="majorBidi" w:cstheme="majorBidi"/>
          <w:sz w:val="28"/>
          <w:cs/>
        </w:rPr>
        <w:t xml:space="preserve"> มิถุนายน</w:t>
      </w:r>
      <w:r w:rsidRPr="005D6780">
        <w:rPr>
          <w:rFonts w:asciiTheme="majorBidi" w:hAnsiTheme="majorBidi" w:cstheme="majorBidi"/>
          <w:sz w:val="28"/>
        </w:rPr>
        <w:t xml:space="preserve"> 256</w:t>
      </w:r>
      <w:r w:rsidR="006646B0">
        <w:rPr>
          <w:rFonts w:asciiTheme="majorBidi" w:hAnsiTheme="majorBidi" w:cstheme="majorBidi"/>
          <w:sz w:val="28"/>
        </w:rPr>
        <w:t>6</w:t>
      </w:r>
      <w:r w:rsidRPr="005D6780">
        <w:rPr>
          <w:rFonts w:asciiTheme="majorBidi" w:hAnsiTheme="majorBidi" w:cstheme="majorBidi"/>
          <w:sz w:val="28"/>
          <w:cs/>
        </w:rPr>
        <w:t xml:space="preserve"> และ</w:t>
      </w:r>
      <w:r w:rsidRPr="005D6780">
        <w:rPr>
          <w:rFonts w:asciiTheme="majorBidi" w:hAnsiTheme="majorBidi" w:cstheme="majorBidi"/>
          <w:sz w:val="28"/>
        </w:rPr>
        <w:t xml:space="preserve"> 256</w:t>
      </w:r>
      <w:r w:rsidR="006646B0">
        <w:rPr>
          <w:rFonts w:asciiTheme="majorBidi" w:hAnsiTheme="majorBidi" w:cstheme="majorBidi"/>
          <w:sz w:val="28"/>
        </w:rPr>
        <w:t>5</w:t>
      </w:r>
      <w:r w:rsidRPr="005D6780">
        <w:rPr>
          <w:rFonts w:asciiTheme="majorBidi" w:hAnsiTheme="majorBidi" w:cstheme="majorBidi"/>
          <w:sz w:val="28"/>
          <w:cs/>
        </w:rPr>
        <w:t xml:space="preserve"> มีดังนี้</w:t>
      </w:r>
    </w:p>
    <w:tbl>
      <w:tblPr>
        <w:tblW w:w="9631" w:type="dxa"/>
        <w:tblInd w:w="270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412"/>
        <w:gridCol w:w="1440"/>
        <w:gridCol w:w="78"/>
        <w:gridCol w:w="1665"/>
        <w:gridCol w:w="78"/>
        <w:gridCol w:w="10"/>
        <w:gridCol w:w="1430"/>
        <w:gridCol w:w="78"/>
        <w:gridCol w:w="1440"/>
      </w:tblGrid>
      <w:tr w:rsidR="006646B0" w:rsidRPr="008100AB" w14:paraId="32301175" w14:textId="77777777" w:rsidTr="006646B0">
        <w:trPr>
          <w:trHeight w:hRule="exact" w:val="432"/>
          <w:tblHeader/>
        </w:trPr>
        <w:tc>
          <w:tcPr>
            <w:tcW w:w="3412" w:type="dxa"/>
            <w:vAlign w:val="bottom"/>
          </w:tcPr>
          <w:p w14:paraId="20366E51" w14:textId="77777777" w:rsidR="006646B0" w:rsidRPr="008100AB" w:rsidRDefault="006646B0" w:rsidP="008D41DB">
            <w:pPr>
              <w:jc w:val="center"/>
              <w:rPr>
                <w:rFonts w:ascii="AngsanaUPC" w:hAnsi="AngsanaUPC" w:cs="AngsanaUPC"/>
                <w:sz w:val="28"/>
                <w:u w:val="single"/>
                <w:cs/>
              </w:rPr>
            </w:pPr>
          </w:p>
        </w:tc>
        <w:tc>
          <w:tcPr>
            <w:tcW w:w="6219" w:type="dxa"/>
            <w:gridSpan w:val="8"/>
            <w:vAlign w:val="bottom"/>
          </w:tcPr>
          <w:p w14:paraId="6332E2B4" w14:textId="77777777" w:rsidR="006646B0" w:rsidRPr="008100AB" w:rsidRDefault="006646B0" w:rsidP="008D41DB">
            <w:pPr>
              <w:tabs>
                <w:tab w:val="left" w:pos="687"/>
              </w:tabs>
              <w:jc w:val="center"/>
              <w:rPr>
                <w:rFonts w:ascii="AngsanaUPC" w:hAnsi="AngsanaUPC" w:cs="AngsanaUPC"/>
                <w:sz w:val="28"/>
                <w:u w:val="single"/>
              </w:rPr>
            </w:pP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หน่วย: บาท</w:t>
            </w:r>
          </w:p>
        </w:tc>
      </w:tr>
      <w:tr w:rsidR="006646B0" w:rsidRPr="008100AB" w14:paraId="6DC61B76" w14:textId="77777777" w:rsidTr="006646B0">
        <w:trPr>
          <w:trHeight w:hRule="exact" w:val="432"/>
          <w:tblHeader/>
        </w:trPr>
        <w:tc>
          <w:tcPr>
            <w:tcW w:w="3412" w:type="dxa"/>
            <w:shd w:val="clear" w:color="auto" w:fill="auto"/>
            <w:vAlign w:val="bottom"/>
          </w:tcPr>
          <w:p w14:paraId="791A939C" w14:textId="77777777" w:rsidR="006646B0" w:rsidRPr="008100AB" w:rsidRDefault="006646B0" w:rsidP="008D41DB">
            <w:pPr>
              <w:jc w:val="center"/>
              <w:rPr>
                <w:rFonts w:ascii="AngsanaUPC" w:hAnsi="AngsanaUPC" w:cs="AngsanaUPC"/>
                <w:sz w:val="28"/>
                <w:u w:val="single"/>
                <w:cs/>
              </w:rPr>
            </w:pPr>
          </w:p>
        </w:tc>
        <w:tc>
          <w:tcPr>
            <w:tcW w:w="318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B9DCD46" w14:textId="77777777" w:rsidR="006646B0" w:rsidRPr="008100AB" w:rsidRDefault="006646B0" w:rsidP="008D41DB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8100AB">
              <w:rPr>
                <w:rFonts w:ascii="AngsanaUPC" w:hAnsi="AngsanaUPC" w:cs="AngsanaUPC" w:hint="cs"/>
                <w:b/>
                <w:bCs/>
                <w:color w:val="000000" w:themeColor="text1"/>
                <w:sz w:val="28"/>
                <w:cs/>
              </w:rPr>
              <w:t>งบการเงินรวม</w:t>
            </w:r>
          </w:p>
        </w:tc>
        <w:tc>
          <w:tcPr>
            <w:tcW w:w="88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FD8A4D0" w14:textId="77777777" w:rsidR="006646B0" w:rsidRPr="008100AB" w:rsidRDefault="006646B0" w:rsidP="008D41DB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294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53783BF" w14:textId="77777777" w:rsidR="006646B0" w:rsidRPr="008100AB" w:rsidRDefault="006646B0" w:rsidP="008D41DB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8100AB">
              <w:rPr>
                <w:rFonts w:ascii="AngsanaUPC" w:hAnsi="AngsanaUPC" w:cs="AngsanaUPC" w:hint="cs"/>
                <w:b/>
                <w:bCs/>
                <w:color w:val="000000" w:themeColor="text1"/>
                <w:sz w:val="28"/>
                <w:cs/>
              </w:rPr>
              <w:t>งบการเงินเฉพาะกิจการ</w:t>
            </w:r>
          </w:p>
        </w:tc>
      </w:tr>
      <w:tr w:rsidR="006646B0" w:rsidRPr="008100AB" w14:paraId="6F7A7333" w14:textId="77777777" w:rsidTr="00CD4082">
        <w:trPr>
          <w:trHeight w:val="1885"/>
          <w:tblHeader/>
        </w:trPr>
        <w:tc>
          <w:tcPr>
            <w:tcW w:w="3412" w:type="dxa"/>
            <w:shd w:val="clear" w:color="auto" w:fill="auto"/>
            <w:vAlign w:val="bottom"/>
          </w:tcPr>
          <w:p w14:paraId="64187F6B" w14:textId="77777777" w:rsidR="006646B0" w:rsidRPr="008100AB" w:rsidRDefault="006646B0" w:rsidP="008D41DB">
            <w:pPr>
              <w:jc w:val="center"/>
              <w:rPr>
                <w:rFonts w:ascii="AngsanaUPC" w:hAnsi="AngsanaUPC" w:cs="AngsanaUPC"/>
                <w:sz w:val="28"/>
                <w:u w:val="single"/>
                <w:cs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C8724E9" w14:textId="5A2DEA55" w:rsidR="006646B0" w:rsidRPr="008100AB" w:rsidRDefault="006646B0" w:rsidP="003B06E6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สำหรับปี</w:t>
            </w:r>
          </w:p>
          <w:p w14:paraId="579FCF7E" w14:textId="493A9CD6" w:rsidR="006646B0" w:rsidRPr="008100AB" w:rsidRDefault="006646B0" w:rsidP="003B06E6">
            <w:pPr>
              <w:jc w:val="center"/>
              <w:rPr>
                <w:rFonts w:ascii="AngsanaUPC" w:hAnsi="AngsanaUPC" w:cs="AngsanaUPC"/>
                <w:b/>
                <w:bCs/>
                <w:sz w:val="28"/>
                <w:cs/>
              </w:rPr>
            </w:pP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สิ้นสุดวันที่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 xml:space="preserve">                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 xml:space="preserve">30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 xml:space="preserve">มิถุนายน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>2566</w:t>
            </w:r>
          </w:p>
        </w:tc>
        <w:tc>
          <w:tcPr>
            <w:tcW w:w="7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8E7EE3D" w14:textId="77777777" w:rsidR="006646B0" w:rsidRPr="008100AB" w:rsidRDefault="006646B0" w:rsidP="003B06E6">
            <w:pPr>
              <w:ind w:left="-378"/>
              <w:jc w:val="center"/>
              <w:rPr>
                <w:rFonts w:ascii="AngsanaUPC" w:hAnsi="AngsanaUPC" w:cs="AngsanaUPC"/>
                <w:b/>
                <w:bCs/>
                <w:sz w:val="28"/>
                <w:cs/>
              </w:rPr>
            </w:pP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4AB6F5A" w14:textId="4F84E8C1" w:rsidR="006646B0" w:rsidRPr="008100AB" w:rsidRDefault="006646B0" w:rsidP="003B06E6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 xml:space="preserve">สำหรับรอบ     ระยะเวลาบัญชีตั้งแต่วันที่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 xml:space="preserve">8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ตุลาคม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 xml:space="preserve">2564    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 xml:space="preserve">  ถึงวันที่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 xml:space="preserve">    </w:t>
            </w:r>
            <w:r w:rsidR="008100AB" w:rsidRPr="008100AB">
              <w:rPr>
                <w:rFonts w:ascii="AngsanaUPC" w:hAnsi="AngsanaUPC" w:cs="AngsanaUPC"/>
                <w:b/>
                <w:bCs/>
                <w:sz w:val="28"/>
              </w:rPr>
              <w:br/>
            </w:r>
            <w:r w:rsidR="00330957" w:rsidRPr="008100AB">
              <w:rPr>
                <w:rFonts w:ascii="AngsanaUPC" w:hAnsi="AngsanaUPC" w:cs="AngsanaUPC"/>
                <w:b/>
                <w:bCs/>
                <w:sz w:val="28"/>
              </w:rPr>
              <w:t>30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 xml:space="preserve"> </w:t>
            </w:r>
            <w:r w:rsidR="00330957"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มิถุนายน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>2565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1FDBBDB1" w14:textId="77777777" w:rsidR="006646B0" w:rsidRPr="008100AB" w:rsidRDefault="006646B0" w:rsidP="003B06E6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105D9D2" w14:textId="1B488A49" w:rsidR="006646B0" w:rsidRPr="008100AB" w:rsidRDefault="006646B0" w:rsidP="003B06E6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สำหรับปี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br/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สิ้นสุดวันที่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 xml:space="preserve">                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 xml:space="preserve">30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มิถุนายน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>2566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488224CE" w14:textId="77777777" w:rsidR="006646B0" w:rsidRPr="008100AB" w:rsidRDefault="006646B0" w:rsidP="003B06E6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53F10F5" w14:textId="74F9A1F9" w:rsidR="006646B0" w:rsidRPr="008100AB" w:rsidRDefault="006646B0" w:rsidP="003B06E6">
            <w:pPr>
              <w:jc w:val="center"/>
              <w:rPr>
                <w:rFonts w:ascii="AngsanaUPC" w:hAnsi="AngsanaUPC" w:cs="AngsanaUPC"/>
                <w:b/>
                <w:bCs/>
                <w:sz w:val="28"/>
              </w:rPr>
            </w:pP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สำหรับปี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br/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สิ้นสุดวันที่</w:t>
            </w:r>
            <w:r w:rsidRPr="008100AB">
              <w:rPr>
                <w:rFonts w:ascii="AngsanaUPC" w:hAnsi="AngsanaUPC" w:cs="AngsanaUPC"/>
                <w:b/>
                <w:bCs/>
                <w:sz w:val="28"/>
                <w:cs/>
              </w:rPr>
              <w:t xml:space="preserve">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 xml:space="preserve">                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 xml:space="preserve">30 </w:t>
            </w: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 xml:space="preserve">มิถุนายน </w:t>
            </w:r>
            <w:r w:rsidRPr="008100AB">
              <w:rPr>
                <w:rFonts w:ascii="AngsanaUPC" w:hAnsi="AngsanaUPC" w:cs="AngsanaUPC"/>
                <w:b/>
                <w:bCs/>
                <w:sz w:val="28"/>
              </w:rPr>
              <w:t>2565</w:t>
            </w:r>
          </w:p>
        </w:tc>
      </w:tr>
      <w:tr w:rsidR="006646B0" w:rsidRPr="008100AB" w14:paraId="46123B8B" w14:textId="77777777" w:rsidTr="00EB0BC1">
        <w:trPr>
          <w:trHeight w:val="20"/>
        </w:trPr>
        <w:tc>
          <w:tcPr>
            <w:tcW w:w="3412" w:type="dxa"/>
            <w:shd w:val="clear" w:color="auto" w:fill="auto"/>
            <w:vAlign w:val="bottom"/>
          </w:tcPr>
          <w:p w14:paraId="47A25075" w14:textId="6F096142" w:rsidR="006646B0" w:rsidRPr="008100AB" w:rsidRDefault="006646B0" w:rsidP="008D41DB">
            <w:pPr>
              <w:ind w:left="241" w:hanging="180"/>
              <w:rPr>
                <w:rFonts w:ascii="AngsanaUPC" w:hAnsi="AngsanaUPC" w:cs="AngsanaUPC"/>
                <w:color w:val="000000"/>
                <w:sz w:val="28"/>
                <w:cs/>
              </w:rPr>
            </w:pPr>
            <w:r w:rsidRPr="008100AB">
              <w:rPr>
                <w:rFonts w:ascii="AngsanaUPC" w:hAnsi="AngsanaUPC" w:cs="AngsanaUPC"/>
                <w:sz w:val="28"/>
                <w:cs/>
              </w:rPr>
              <w:t xml:space="preserve">ส่วนแบ่งรายได้แก่ผู้ถือโทเคน </w:t>
            </w:r>
            <w:r w:rsidR="008100AB">
              <w:rPr>
                <w:rFonts w:ascii="AngsanaUPC" w:hAnsi="AngsanaUPC" w:cs="AngsanaUPC"/>
                <w:sz w:val="28"/>
              </w:rPr>
              <w:br/>
            </w:r>
            <w:r w:rsidRPr="008100AB">
              <w:rPr>
                <w:rFonts w:ascii="AngsanaUPC" w:hAnsi="AngsanaUPC" w:cs="AngsanaUPC"/>
                <w:sz w:val="28"/>
                <w:cs/>
              </w:rPr>
              <w:t xml:space="preserve">(หมายเหตุฯ </w:t>
            </w:r>
            <w:r w:rsidR="00CD4082">
              <w:rPr>
                <w:rFonts w:ascii="AngsanaUPC" w:hAnsi="AngsanaUPC" w:cs="AngsanaUPC"/>
                <w:sz w:val="28"/>
              </w:rPr>
              <w:t>13</w:t>
            </w:r>
            <w:r w:rsidRPr="008100AB">
              <w:rPr>
                <w:rFonts w:ascii="AngsanaUPC" w:hAnsi="AngsanaUPC" w:cs="AngsanaUPC"/>
                <w:sz w:val="28"/>
                <w:cs/>
              </w:rPr>
              <w:t>)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8F565C1" w14:textId="02A0F3EC" w:rsidR="006646B0" w:rsidRPr="008100AB" w:rsidRDefault="0047778B" w:rsidP="0047778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136</w:t>
            </w:r>
            <w:r w:rsidR="006646B0" w:rsidRPr="008100AB">
              <w:rPr>
                <w:rFonts w:ascii="AngsanaUPC" w:hAnsi="AngsanaUPC" w:cs="AngsanaUPC"/>
                <w:sz w:val="28"/>
              </w:rPr>
              <w:t>,000,000.00</w:t>
            </w:r>
            <w:r w:rsidR="006646B0"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394D815E" w14:textId="77777777" w:rsidR="006646B0" w:rsidRPr="008100AB" w:rsidRDefault="006646B0" w:rsidP="008100AB">
            <w:pPr>
              <w:ind w:left="-378"/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66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68CE55" w14:textId="40BE5556" w:rsidR="006646B0" w:rsidRPr="008100AB" w:rsidRDefault="00330957" w:rsidP="008100A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 w:rsidRPr="008100AB">
              <w:rPr>
                <w:rFonts w:ascii="AngsanaUPC" w:hAnsi="AngsanaUPC" w:cs="AngsanaUPC"/>
                <w:sz w:val="28"/>
              </w:rPr>
              <w:t xml:space="preserve">          </w:t>
            </w:r>
            <w:r w:rsidR="008100AB">
              <w:rPr>
                <w:rFonts w:ascii="AngsanaUPC" w:hAnsi="AngsanaUPC" w:cs="AngsanaUPC"/>
                <w:sz w:val="28"/>
              </w:rPr>
              <w:t>98</w:t>
            </w:r>
            <w:r w:rsidRPr="008100AB">
              <w:rPr>
                <w:rFonts w:ascii="AngsanaUPC" w:hAnsi="AngsanaUPC" w:cs="AngsanaUPC"/>
                <w:sz w:val="28"/>
              </w:rPr>
              <w:t>,</w:t>
            </w:r>
            <w:r w:rsidR="006646B0" w:rsidRPr="008100AB">
              <w:rPr>
                <w:rFonts w:ascii="AngsanaUPC" w:hAnsi="AngsanaUPC" w:cs="AngsanaUPC"/>
                <w:sz w:val="28"/>
              </w:rPr>
              <w:t>344,086.02</w:t>
            </w:r>
            <w:r w:rsidR="008100AB"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  <w:r w:rsidR="006646B0" w:rsidRPr="008100AB">
              <w:rPr>
                <w:rFonts w:ascii="AngsanaUPC" w:hAnsi="AngsanaUPC" w:cs="AngsanaUPC"/>
                <w:sz w:val="28"/>
              </w:rPr>
              <w:t xml:space="preserve"> 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68C09541" w14:textId="77777777" w:rsidR="006646B0" w:rsidRPr="008100AB" w:rsidRDefault="006646B0" w:rsidP="008100AB">
            <w:pPr>
              <w:ind w:right="-12"/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F2ABA8D" w14:textId="4A22823D" w:rsidR="006646B0" w:rsidRPr="008100AB" w:rsidRDefault="0047778B" w:rsidP="008100AB">
            <w:pPr>
              <w:ind w:right="9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136</w:t>
            </w:r>
            <w:r w:rsidR="006646B0" w:rsidRPr="008100AB">
              <w:rPr>
                <w:rFonts w:ascii="AngsanaUPC" w:hAnsi="AngsanaUPC" w:cs="AngsanaUPC"/>
                <w:sz w:val="28"/>
              </w:rPr>
              <w:t>,000,000.00</w:t>
            </w:r>
            <w:r w:rsidR="006646B0"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65438830" w14:textId="77777777" w:rsidR="006646B0" w:rsidRPr="008100AB" w:rsidRDefault="006646B0" w:rsidP="008100AB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CC98E3" w14:textId="172DE9ED" w:rsidR="006646B0" w:rsidRPr="008100AB" w:rsidRDefault="00D4735D" w:rsidP="008100A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 w:rsidRPr="008100AB">
              <w:rPr>
                <w:rFonts w:ascii="AngsanaUPC" w:hAnsi="AngsanaUPC" w:cs="AngsanaUPC"/>
                <w:sz w:val="28"/>
              </w:rPr>
              <w:t xml:space="preserve">     </w:t>
            </w:r>
            <w:r w:rsidR="008100AB">
              <w:rPr>
                <w:rFonts w:ascii="AngsanaUPC" w:hAnsi="AngsanaUPC" w:cs="AngsanaUPC"/>
                <w:sz w:val="28"/>
              </w:rPr>
              <w:t>98</w:t>
            </w:r>
            <w:r w:rsidR="006646B0" w:rsidRPr="008100AB">
              <w:rPr>
                <w:rFonts w:ascii="AngsanaUPC" w:hAnsi="AngsanaUPC" w:cs="AngsanaUPC"/>
                <w:sz w:val="28"/>
              </w:rPr>
              <w:t>,344,086.02</w:t>
            </w:r>
            <w:r w:rsidR="00520D82"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  <w:r w:rsidR="006646B0" w:rsidRPr="008100AB">
              <w:rPr>
                <w:rFonts w:ascii="AngsanaUPC" w:hAnsi="AngsanaUPC" w:cs="AngsanaUPC"/>
                <w:sz w:val="28"/>
              </w:rPr>
              <w:t xml:space="preserve"> </w:t>
            </w:r>
          </w:p>
        </w:tc>
      </w:tr>
      <w:tr w:rsidR="008100AB" w:rsidRPr="008100AB" w14:paraId="1629C3F3" w14:textId="77777777" w:rsidTr="005846DB">
        <w:trPr>
          <w:trHeight w:val="20"/>
        </w:trPr>
        <w:tc>
          <w:tcPr>
            <w:tcW w:w="3412" w:type="dxa"/>
            <w:shd w:val="clear" w:color="auto" w:fill="auto"/>
            <w:vAlign w:val="bottom"/>
          </w:tcPr>
          <w:p w14:paraId="44831FBC" w14:textId="56D70DBF" w:rsidR="008100AB" w:rsidRPr="008100AB" w:rsidRDefault="008100AB" w:rsidP="008100AB">
            <w:pPr>
              <w:ind w:left="241" w:hanging="177"/>
              <w:rPr>
                <w:rFonts w:ascii="AngsanaUPC" w:hAnsi="AngsanaUPC" w:cs="AngsanaUPC"/>
                <w:sz w:val="28"/>
                <w:cs/>
              </w:rPr>
            </w:pPr>
            <w:r w:rsidRPr="008100AB">
              <w:rPr>
                <w:rFonts w:ascii="AngsanaUPC" w:hAnsi="AngsanaUPC" w:cs="AngsanaUPC"/>
                <w:sz w:val="28"/>
                <w:cs/>
              </w:rPr>
              <w:t>ส่วนปรับปรุงมูลค่าปัจจุบัน - ส่วนแบ่งรายได้แก่ผู้ถือโทเคน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756539C6" w14:textId="4BCBE457" w:rsidR="008100AB" w:rsidRPr="008100AB" w:rsidRDefault="0047778B" w:rsidP="008100A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(3,985,778.54</w:t>
            </w:r>
            <w:r w:rsidR="008100AB" w:rsidRPr="008100AB">
              <w:rPr>
                <w:rFonts w:ascii="AngsanaUPC" w:hAnsi="AngsanaUPC" w:cs="AngsanaUPC"/>
                <w:sz w:val="28"/>
              </w:rPr>
              <w:t>)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47664FE6" w14:textId="77777777" w:rsidR="008100AB" w:rsidRPr="008100AB" w:rsidRDefault="008100AB" w:rsidP="008100AB">
            <w:pPr>
              <w:ind w:left="-378"/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665" w:type="dxa"/>
            <w:shd w:val="clear" w:color="auto" w:fill="auto"/>
            <w:vAlign w:val="bottom"/>
          </w:tcPr>
          <w:p w14:paraId="3B1404D8" w14:textId="1A10F1A2" w:rsidR="008100AB" w:rsidRPr="008100AB" w:rsidRDefault="008100AB" w:rsidP="008100A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 w:rsidRPr="008100AB">
              <w:rPr>
                <w:rFonts w:ascii="AngsanaUPC" w:hAnsi="AngsanaUPC" w:cs="AngsanaUPC"/>
                <w:sz w:val="28"/>
              </w:rPr>
              <w:t>(</w:t>
            </w:r>
            <w:r>
              <w:rPr>
                <w:rFonts w:ascii="AngsanaUPC" w:hAnsi="AngsanaUPC" w:cs="AngsanaUPC"/>
                <w:sz w:val="28"/>
              </w:rPr>
              <w:t>2</w:t>
            </w:r>
            <w:r w:rsidRPr="008100AB">
              <w:rPr>
                <w:rFonts w:ascii="AngsanaUPC" w:hAnsi="AngsanaUPC" w:cs="AngsanaUPC"/>
                <w:sz w:val="28"/>
              </w:rPr>
              <w:t>,</w:t>
            </w:r>
            <w:r>
              <w:rPr>
                <w:rFonts w:ascii="AngsanaUPC" w:hAnsi="AngsanaUPC" w:cs="AngsanaUPC"/>
                <w:sz w:val="28"/>
              </w:rPr>
              <w:t>975</w:t>
            </w:r>
            <w:r w:rsidRPr="008100AB">
              <w:rPr>
                <w:rFonts w:ascii="AngsanaUPC" w:hAnsi="AngsanaUPC" w:cs="AngsanaUPC"/>
                <w:sz w:val="28"/>
              </w:rPr>
              <w:t>,</w:t>
            </w:r>
            <w:r>
              <w:rPr>
                <w:rFonts w:ascii="AngsanaUPC" w:hAnsi="AngsanaUPC" w:cs="AngsanaUPC"/>
                <w:sz w:val="28"/>
              </w:rPr>
              <w:t>657</w:t>
            </w:r>
            <w:r w:rsidRPr="008100AB">
              <w:rPr>
                <w:rFonts w:ascii="AngsanaUPC" w:hAnsi="AngsanaUPC" w:cs="AngsanaUPC"/>
                <w:sz w:val="28"/>
              </w:rPr>
              <w:t>.0</w:t>
            </w:r>
            <w:r>
              <w:rPr>
                <w:rFonts w:ascii="AngsanaUPC" w:hAnsi="AngsanaUPC" w:cs="AngsanaUPC"/>
                <w:sz w:val="28"/>
              </w:rPr>
              <w:t>8</w:t>
            </w:r>
            <w:r w:rsidRPr="008100AB">
              <w:rPr>
                <w:rFonts w:ascii="AngsanaUPC" w:hAnsi="AngsanaUPC" w:cs="AngsanaUPC"/>
                <w:sz w:val="28"/>
              </w:rPr>
              <w:t>)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0A0AA797" w14:textId="77777777" w:rsidR="008100AB" w:rsidRPr="008100AB" w:rsidRDefault="008100AB" w:rsidP="008100AB">
            <w:pPr>
              <w:ind w:right="-12"/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gridSpan w:val="2"/>
            <w:shd w:val="clear" w:color="auto" w:fill="auto"/>
            <w:vAlign w:val="bottom"/>
          </w:tcPr>
          <w:p w14:paraId="55CC0C85" w14:textId="653D0DBC" w:rsidR="008100AB" w:rsidRPr="008100AB" w:rsidRDefault="008100AB" w:rsidP="008100AB">
            <w:pPr>
              <w:ind w:right="-12"/>
              <w:jc w:val="right"/>
              <w:rPr>
                <w:rFonts w:ascii="AngsanaUPC" w:hAnsi="AngsanaUPC" w:cs="AngsanaUPC"/>
                <w:sz w:val="28"/>
              </w:rPr>
            </w:pPr>
            <w:r w:rsidRPr="008100AB">
              <w:rPr>
                <w:rFonts w:ascii="AngsanaUPC" w:hAnsi="AngsanaUPC" w:cs="AngsanaUPC"/>
                <w:sz w:val="28"/>
              </w:rPr>
              <w:t>(</w:t>
            </w:r>
            <w:r w:rsidR="0047778B">
              <w:rPr>
                <w:rFonts w:ascii="AngsanaUPC" w:hAnsi="AngsanaUPC" w:cs="AngsanaUPC"/>
                <w:sz w:val="28"/>
              </w:rPr>
              <w:t>3,985,778.54</w:t>
            </w:r>
            <w:r w:rsidRPr="008100AB">
              <w:rPr>
                <w:rFonts w:ascii="AngsanaUPC" w:hAnsi="AngsanaUPC" w:cs="AngsanaUPC"/>
                <w:sz w:val="28"/>
              </w:rPr>
              <w:t>)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10091ACB" w14:textId="77777777" w:rsidR="008100AB" w:rsidRPr="008100AB" w:rsidRDefault="008100AB" w:rsidP="008100AB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14:paraId="4855945E" w14:textId="6556885D" w:rsidR="008100AB" w:rsidRPr="008100AB" w:rsidRDefault="008100AB" w:rsidP="008100A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 w:rsidRPr="008100AB">
              <w:rPr>
                <w:rFonts w:ascii="AngsanaUPC" w:hAnsi="AngsanaUPC" w:cs="AngsanaUPC"/>
                <w:sz w:val="28"/>
              </w:rPr>
              <w:t>(2,975,657.08)</w:t>
            </w:r>
          </w:p>
        </w:tc>
      </w:tr>
      <w:tr w:rsidR="008100AB" w:rsidRPr="008100AB" w14:paraId="1ABBD6C2" w14:textId="77777777" w:rsidTr="00EE3F2F">
        <w:trPr>
          <w:trHeight w:val="20"/>
        </w:trPr>
        <w:tc>
          <w:tcPr>
            <w:tcW w:w="3412" w:type="dxa"/>
            <w:shd w:val="clear" w:color="auto" w:fill="auto"/>
            <w:vAlign w:val="bottom"/>
          </w:tcPr>
          <w:p w14:paraId="5B4F0709" w14:textId="4EC71B08" w:rsidR="008100AB" w:rsidRPr="008100AB" w:rsidRDefault="008100AB" w:rsidP="00CD4082">
            <w:pPr>
              <w:ind w:left="241" w:hanging="177"/>
              <w:rPr>
                <w:rFonts w:ascii="AngsanaUPC" w:hAnsi="AngsanaUPC" w:cs="AngsanaUPC"/>
                <w:sz w:val="28"/>
                <w:cs/>
              </w:rPr>
            </w:pPr>
            <w:r w:rsidRPr="008100AB">
              <w:rPr>
                <w:rFonts w:ascii="AngsanaUPC" w:hAnsi="AngsanaUPC" w:cs="AngsanaUPC"/>
                <w:sz w:val="28"/>
                <w:cs/>
              </w:rPr>
              <w:t xml:space="preserve">ดอกเบี้ยตัดบัญชี </w:t>
            </w:r>
            <w:r w:rsidRPr="008100AB">
              <w:rPr>
                <w:rFonts w:ascii="AngsanaUPC" w:hAnsi="AngsanaUPC" w:cs="AngsanaUPC"/>
                <w:sz w:val="28"/>
              </w:rPr>
              <w:t>-</w:t>
            </w:r>
            <w:r w:rsidRPr="008100AB">
              <w:rPr>
                <w:rFonts w:ascii="AngsanaUPC" w:hAnsi="AngsanaUPC" w:cs="AngsanaUPC"/>
                <w:sz w:val="28"/>
                <w:cs/>
              </w:rPr>
              <w:t xml:space="preserve"> ภาระผูกพันจาก</w:t>
            </w:r>
            <w:r w:rsidRPr="008100AB">
              <w:rPr>
                <w:rFonts w:ascii="AngsanaUPC" w:hAnsi="AngsanaUPC" w:cs="AngsanaUPC"/>
                <w:sz w:val="28"/>
              </w:rPr>
              <w:t xml:space="preserve">                 </w:t>
            </w:r>
            <w:r w:rsidRPr="008100AB">
              <w:rPr>
                <w:rFonts w:ascii="AngsanaUPC" w:hAnsi="AngsanaUPC" w:cs="AngsanaUPC"/>
                <w:sz w:val="28"/>
                <w:cs/>
              </w:rPr>
              <w:t xml:space="preserve">เงินประกันความเสียหาย (หมายเหตุฯ </w:t>
            </w:r>
            <w:r w:rsidRPr="008100AB">
              <w:rPr>
                <w:rFonts w:ascii="AngsanaUPC" w:hAnsi="AngsanaUPC" w:cs="AngsanaUPC"/>
                <w:sz w:val="28"/>
              </w:rPr>
              <w:t>1</w:t>
            </w:r>
            <w:r w:rsidR="00CD4082">
              <w:rPr>
                <w:rFonts w:ascii="AngsanaUPC" w:hAnsi="AngsanaUPC" w:cs="AngsanaUPC"/>
                <w:sz w:val="28"/>
              </w:rPr>
              <w:t>4</w:t>
            </w:r>
            <w:r w:rsidRPr="008100AB">
              <w:rPr>
                <w:rFonts w:ascii="AngsanaUPC" w:hAnsi="AngsanaUPC" w:cs="AngsanaUPC"/>
                <w:sz w:val="28"/>
              </w:rPr>
              <w:t>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CDC23C" w14:textId="00E10C39" w:rsidR="008100AB" w:rsidRPr="008100AB" w:rsidRDefault="0047778B" w:rsidP="008100AB">
            <w:pPr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5,924,739.49</w:t>
            </w:r>
            <w:r w:rsidR="008100AB"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4DA122BB" w14:textId="77777777" w:rsidR="008100AB" w:rsidRPr="008100AB" w:rsidRDefault="008100AB" w:rsidP="008100AB">
            <w:pPr>
              <w:ind w:left="-378"/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66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9BE3CD9" w14:textId="23B2CD76" w:rsidR="008100AB" w:rsidRPr="008100AB" w:rsidRDefault="008100AB" w:rsidP="008100A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4</w:t>
            </w:r>
            <w:r w:rsidRPr="008100AB">
              <w:rPr>
                <w:rFonts w:ascii="AngsanaUPC" w:hAnsi="AngsanaUPC" w:cs="AngsanaUPC"/>
                <w:sz w:val="28"/>
              </w:rPr>
              <w:t>,</w:t>
            </w:r>
            <w:r>
              <w:rPr>
                <w:rFonts w:ascii="AngsanaUPC" w:hAnsi="AngsanaUPC" w:cs="AngsanaUPC"/>
                <w:sz w:val="28"/>
              </w:rPr>
              <w:t>166</w:t>
            </w:r>
            <w:r w:rsidRPr="008100AB">
              <w:rPr>
                <w:rFonts w:ascii="AngsanaUPC" w:hAnsi="AngsanaUPC" w:cs="AngsanaUPC"/>
                <w:sz w:val="28"/>
              </w:rPr>
              <w:t>,</w:t>
            </w:r>
            <w:r>
              <w:rPr>
                <w:rFonts w:ascii="AngsanaUPC" w:hAnsi="AngsanaUPC" w:cs="AngsanaUPC"/>
                <w:sz w:val="28"/>
              </w:rPr>
              <w:t>711</w:t>
            </w:r>
            <w:r w:rsidRPr="008100AB">
              <w:rPr>
                <w:rFonts w:ascii="AngsanaUPC" w:hAnsi="AngsanaUPC" w:cs="AngsanaUPC"/>
                <w:sz w:val="28"/>
              </w:rPr>
              <w:t>.</w:t>
            </w:r>
            <w:r>
              <w:rPr>
                <w:rFonts w:ascii="AngsanaUPC" w:hAnsi="AngsanaUPC" w:cs="AngsanaUPC"/>
                <w:sz w:val="28"/>
              </w:rPr>
              <w:t>23</w:t>
            </w:r>
            <w:r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5231244D" w14:textId="77777777" w:rsidR="008100AB" w:rsidRPr="008100AB" w:rsidRDefault="008100AB" w:rsidP="008100AB">
            <w:pPr>
              <w:ind w:right="-12"/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24A8526" w14:textId="228740CC" w:rsidR="008100AB" w:rsidRPr="008100AB" w:rsidRDefault="0047778B" w:rsidP="008100AB">
            <w:pPr>
              <w:ind w:right="-12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sz w:val="28"/>
              </w:rPr>
              <w:t>5,924,739.49</w:t>
            </w:r>
            <w:r w:rsidR="008100AB"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3FE2E137" w14:textId="77777777" w:rsidR="008100AB" w:rsidRPr="008100AB" w:rsidRDefault="008100AB" w:rsidP="008100AB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E6CFB9" w14:textId="5C3094B7" w:rsidR="008100AB" w:rsidRPr="008100AB" w:rsidRDefault="008100AB" w:rsidP="008100A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 w:rsidRPr="008100AB">
              <w:rPr>
                <w:rFonts w:ascii="AngsanaUPC" w:hAnsi="AngsanaUPC" w:cs="AngsanaUPC"/>
                <w:sz w:val="28"/>
              </w:rPr>
              <w:t>4,166,711.23</w:t>
            </w:r>
            <w:r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</w:p>
        </w:tc>
      </w:tr>
      <w:tr w:rsidR="008100AB" w:rsidRPr="008100AB" w14:paraId="50FC586E" w14:textId="77777777" w:rsidTr="00EE3F2F">
        <w:trPr>
          <w:trHeight w:hRule="exact" w:val="432"/>
        </w:trPr>
        <w:tc>
          <w:tcPr>
            <w:tcW w:w="3412" w:type="dxa"/>
            <w:shd w:val="clear" w:color="auto" w:fill="auto"/>
            <w:vAlign w:val="bottom"/>
          </w:tcPr>
          <w:p w14:paraId="332A8F58" w14:textId="77777777" w:rsidR="008100AB" w:rsidRPr="008100AB" w:rsidRDefault="008100AB" w:rsidP="008100AB">
            <w:pPr>
              <w:ind w:right="-150" w:firstLine="64"/>
              <w:rPr>
                <w:rFonts w:ascii="AngsanaUPC" w:hAnsi="AngsanaUPC" w:cs="AngsanaUPC"/>
                <w:b/>
                <w:bCs/>
                <w:sz w:val="28"/>
                <w:cs/>
              </w:rPr>
            </w:pPr>
            <w:r w:rsidRPr="008100AB">
              <w:rPr>
                <w:rFonts w:ascii="AngsanaUPC" w:hAnsi="AngsanaUPC" w:cs="AngsanaUPC" w:hint="cs"/>
                <w:b/>
                <w:bCs/>
                <w:sz w:val="28"/>
                <w:cs/>
              </w:rPr>
              <w:t>รวม</w:t>
            </w:r>
          </w:p>
        </w:tc>
        <w:tc>
          <w:tcPr>
            <w:tcW w:w="144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02C9E5A9" w14:textId="65C2B74E" w:rsidR="008100AB" w:rsidRPr="008100AB" w:rsidRDefault="0047778B" w:rsidP="008100AB">
            <w:pPr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137,938,960.95</w:t>
            </w:r>
            <w:r w:rsidR="008100AB" w:rsidRPr="008100AB">
              <w:rPr>
                <w:rFonts w:ascii="AngsanaUPC" w:hAnsi="AngsanaUPC" w:cs="AngsanaUPC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167C2AD6" w14:textId="77777777" w:rsidR="008100AB" w:rsidRPr="008100AB" w:rsidRDefault="008100AB" w:rsidP="008100AB">
            <w:pPr>
              <w:ind w:left="-378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665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34840E31" w14:textId="5E825296" w:rsidR="008100AB" w:rsidRPr="008100AB" w:rsidRDefault="00CD4082" w:rsidP="008100AB">
            <w:pPr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99,535,140.17</w:t>
            </w:r>
            <w:r w:rsidR="008100AB" w:rsidRPr="008100AB">
              <w:rPr>
                <w:rFonts w:ascii="AngsanaUPC" w:hAnsi="AngsanaUPC" w:cs="AngsanaUPC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49212BFE" w14:textId="77777777" w:rsidR="008100AB" w:rsidRPr="008100AB" w:rsidRDefault="008100AB" w:rsidP="008100AB">
            <w:pPr>
              <w:ind w:right="-12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18A17FF9" w14:textId="79F5AFC0" w:rsidR="008100AB" w:rsidRPr="008100AB" w:rsidRDefault="0047778B" w:rsidP="008100AB">
            <w:pPr>
              <w:ind w:right="-12"/>
              <w:jc w:val="right"/>
              <w:rPr>
                <w:rFonts w:ascii="AngsanaUPC" w:hAnsi="AngsanaUPC" w:cs="AngsanaUPC"/>
                <w:b/>
                <w:bCs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137</w:t>
            </w:r>
            <w:r w:rsidR="00E3173F">
              <w:rPr>
                <w:rFonts w:ascii="AngsanaUPC" w:hAnsi="AngsanaUPC" w:cs="AngsanaUPC"/>
                <w:b/>
                <w:bCs/>
                <w:sz w:val="28"/>
              </w:rPr>
              <w:t>,938,960.95</w:t>
            </w:r>
            <w:r w:rsidR="008100AB" w:rsidRPr="008100AB">
              <w:rPr>
                <w:rFonts w:ascii="AngsanaUPC" w:hAnsi="AngsanaUPC" w:cs="AngsanaUPC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06B73EFD" w14:textId="77777777" w:rsidR="008100AB" w:rsidRPr="008100AB" w:rsidRDefault="008100AB" w:rsidP="008100AB">
            <w:pPr>
              <w:jc w:val="right"/>
              <w:rPr>
                <w:rFonts w:ascii="AngsanaUPC" w:hAnsi="AngsanaUPC" w:cs="AngsanaUPC"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3EF826FC" w14:textId="0E267125" w:rsidR="008100AB" w:rsidRPr="008100AB" w:rsidRDefault="00CD4082" w:rsidP="008100AB">
            <w:pPr>
              <w:ind w:right="11"/>
              <w:jc w:val="right"/>
              <w:rPr>
                <w:rFonts w:ascii="AngsanaUPC" w:hAnsi="AngsanaUPC" w:cs="AngsanaUPC"/>
                <w:sz w:val="28"/>
              </w:rPr>
            </w:pPr>
            <w:r>
              <w:rPr>
                <w:rFonts w:ascii="AngsanaUPC" w:hAnsi="AngsanaUPC" w:cs="AngsanaUPC"/>
                <w:b/>
                <w:bCs/>
                <w:sz w:val="28"/>
              </w:rPr>
              <w:t>99,535,140.17</w:t>
            </w:r>
            <w:r w:rsidR="008100AB" w:rsidRPr="008100AB">
              <w:rPr>
                <w:rFonts w:ascii="AngsanaUPC" w:hAnsi="AngsanaUPC" w:cs="AngsanaUPC"/>
                <w:color w:val="FFFFFF" w:themeColor="background1"/>
                <w:sz w:val="28"/>
              </w:rPr>
              <w:t>.</w:t>
            </w:r>
          </w:p>
        </w:tc>
      </w:tr>
    </w:tbl>
    <w:p w14:paraId="60B7651C" w14:textId="193CC451" w:rsidR="006646B0" w:rsidRDefault="006646B0" w:rsidP="00A24429">
      <w:pPr>
        <w:spacing w:before="80" w:after="80"/>
        <w:ind w:left="360"/>
        <w:jc w:val="thaiDistribute"/>
        <w:rPr>
          <w:rFonts w:asciiTheme="majorBidi" w:hAnsiTheme="majorBidi" w:cstheme="majorBidi"/>
          <w:sz w:val="28"/>
        </w:rPr>
      </w:pPr>
    </w:p>
    <w:p w14:paraId="4B440A74" w14:textId="0C51D25F" w:rsidR="00520D82" w:rsidRDefault="00520D82" w:rsidP="00A24429">
      <w:pPr>
        <w:spacing w:before="80" w:after="80"/>
        <w:ind w:left="360"/>
        <w:jc w:val="thaiDistribute"/>
        <w:rPr>
          <w:rFonts w:asciiTheme="majorBidi" w:hAnsiTheme="majorBidi" w:cstheme="majorBidi"/>
          <w:sz w:val="28"/>
        </w:rPr>
      </w:pPr>
    </w:p>
    <w:p w14:paraId="3A002BE7" w14:textId="77777777" w:rsidR="00520D82" w:rsidRDefault="00520D82" w:rsidP="00A24429">
      <w:pPr>
        <w:spacing w:before="80" w:after="80"/>
        <w:ind w:left="360"/>
        <w:jc w:val="thaiDistribute"/>
        <w:rPr>
          <w:rFonts w:asciiTheme="majorBidi" w:hAnsiTheme="majorBidi" w:cstheme="majorBidi"/>
          <w:sz w:val="28"/>
        </w:rPr>
      </w:pPr>
    </w:p>
    <w:p w14:paraId="4219360D" w14:textId="77777777" w:rsidR="00CD4082" w:rsidRDefault="00CD4082" w:rsidP="00A24429">
      <w:pPr>
        <w:spacing w:before="80" w:after="80"/>
        <w:ind w:left="360"/>
        <w:jc w:val="thaiDistribute"/>
        <w:rPr>
          <w:rFonts w:asciiTheme="majorBidi" w:hAnsiTheme="majorBidi" w:cstheme="majorBidi"/>
          <w:sz w:val="28"/>
        </w:rPr>
      </w:pPr>
    </w:p>
    <w:p w14:paraId="2A3C7AC1" w14:textId="6D3DF93B" w:rsidR="006646B0" w:rsidRDefault="006646B0" w:rsidP="00E3631E">
      <w:pPr>
        <w:spacing w:before="80" w:after="80"/>
        <w:jc w:val="thaiDistribute"/>
        <w:rPr>
          <w:rFonts w:asciiTheme="majorBidi" w:hAnsiTheme="majorBidi" w:cstheme="majorBidi"/>
          <w:sz w:val="28"/>
        </w:rPr>
      </w:pPr>
    </w:p>
    <w:p w14:paraId="3F25B49D" w14:textId="7D09DB15" w:rsidR="004F6CAC" w:rsidRPr="00B4519B" w:rsidRDefault="004F6CAC" w:rsidP="0071064D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  <w:lang w:eastAsia="en-US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ภาษีเงินได้</w:t>
      </w:r>
    </w:p>
    <w:p w14:paraId="154A7D8A" w14:textId="4603DFBE" w:rsidR="00B034C5" w:rsidRPr="00B4519B" w:rsidRDefault="005B57A2" w:rsidP="00095893">
      <w:pPr>
        <w:pStyle w:val="ListParagraph"/>
        <w:numPr>
          <w:ilvl w:val="1"/>
          <w:numId w:val="1"/>
        </w:numPr>
        <w:spacing w:before="120"/>
        <w:ind w:right="-14"/>
        <w:jc w:val="thaiDistribute"/>
        <w:rPr>
          <w:rFonts w:asciiTheme="majorBidi" w:hAnsiTheme="majorBidi" w:cstheme="majorBidi"/>
          <w:spacing w:val="-2"/>
          <w:sz w:val="28"/>
        </w:rPr>
      </w:pPr>
      <w:r w:rsidRPr="00B4519B">
        <w:rPr>
          <w:rFonts w:asciiTheme="majorBidi" w:hAnsiTheme="majorBidi" w:cstheme="majorBidi"/>
          <w:spacing w:val="-2"/>
          <w:sz w:val="28"/>
          <w:cs/>
        </w:rPr>
        <w:t xml:space="preserve">หนี้สินภาษีเงินได้รอการตัดบัญชี </w:t>
      </w:r>
      <w:r w:rsidR="00AB4849" w:rsidRPr="00B4519B">
        <w:rPr>
          <w:rFonts w:asciiTheme="majorBidi" w:hAnsiTheme="majorBidi" w:cstheme="majorBidi"/>
          <w:spacing w:val="-2"/>
          <w:sz w:val="28"/>
          <w:cs/>
        </w:rPr>
        <w:t>- สุทธิ</w:t>
      </w:r>
    </w:p>
    <w:p w14:paraId="07737607" w14:textId="78C3FCDD" w:rsidR="005B57A2" w:rsidRDefault="00B034C5" w:rsidP="00095893">
      <w:pPr>
        <w:spacing w:before="120"/>
        <w:ind w:left="359" w:right="-14" w:firstLine="379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pacing w:val="-2"/>
          <w:sz w:val="28"/>
          <w:cs/>
        </w:rPr>
        <w:t xml:space="preserve">หนี้สินภาษีเงินได้รอการตัดบัญชี </w:t>
      </w:r>
      <w:r w:rsidR="00AB4849" w:rsidRPr="00B4519B">
        <w:rPr>
          <w:rFonts w:asciiTheme="majorBidi" w:hAnsiTheme="majorBidi" w:cstheme="majorBidi"/>
          <w:spacing w:val="-2"/>
          <w:sz w:val="28"/>
          <w:cs/>
        </w:rPr>
        <w:t xml:space="preserve">- สุทธิ </w:t>
      </w:r>
      <w:r w:rsidR="005B57A2" w:rsidRPr="00B4519B">
        <w:rPr>
          <w:rFonts w:asciiTheme="majorBidi" w:hAnsiTheme="majorBidi" w:cstheme="majorBidi"/>
          <w:sz w:val="28"/>
          <w:cs/>
        </w:rPr>
        <w:t xml:space="preserve">ณ วันที่ </w:t>
      </w:r>
      <w:r w:rsidR="0071064D" w:rsidRPr="00B4519B">
        <w:rPr>
          <w:rFonts w:asciiTheme="majorBidi" w:hAnsiTheme="majorBidi" w:cstheme="majorBidi"/>
          <w:sz w:val="28"/>
        </w:rPr>
        <w:t xml:space="preserve">30 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71064D" w:rsidRPr="00B4519B">
        <w:rPr>
          <w:rFonts w:asciiTheme="majorBidi" w:hAnsiTheme="majorBidi" w:cstheme="majorBidi"/>
          <w:sz w:val="28"/>
        </w:rPr>
        <w:t>256</w:t>
      </w:r>
      <w:r w:rsidR="008D7974">
        <w:rPr>
          <w:rFonts w:asciiTheme="majorBidi" w:hAnsiTheme="majorBidi" w:cstheme="majorBidi"/>
          <w:sz w:val="28"/>
        </w:rPr>
        <w:t>6</w:t>
      </w:r>
      <w:r w:rsidR="005B57A2" w:rsidRPr="00B4519B">
        <w:rPr>
          <w:rFonts w:asciiTheme="majorBidi" w:hAnsiTheme="majorBidi" w:cstheme="majorBidi"/>
          <w:sz w:val="28"/>
          <w:cs/>
        </w:rPr>
        <w:t xml:space="preserve"> และ </w:t>
      </w:r>
      <w:r w:rsidR="005B57A2" w:rsidRPr="00B4519B">
        <w:rPr>
          <w:rFonts w:asciiTheme="majorBidi" w:hAnsiTheme="majorBidi" w:cstheme="majorBidi"/>
          <w:sz w:val="28"/>
        </w:rPr>
        <w:t>256</w:t>
      </w:r>
      <w:r w:rsidR="008D7974">
        <w:rPr>
          <w:rFonts w:asciiTheme="majorBidi" w:hAnsiTheme="majorBidi" w:cstheme="majorBidi"/>
          <w:sz w:val="28"/>
        </w:rPr>
        <w:t>5</w:t>
      </w:r>
      <w:r w:rsidR="005B57A2" w:rsidRPr="00B4519B">
        <w:rPr>
          <w:rFonts w:asciiTheme="majorBidi" w:hAnsiTheme="majorBidi" w:cstheme="majorBidi"/>
          <w:sz w:val="28"/>
          <w:cs/>
        </w:rPr>
        <w:t xml:space="preserve"> ประกอบด้วย</w:t>
      </w:r>
    </w:p>
    <w:tbl>
      <w:tblPr>
        <w:tblW w:w="8919" w:type="dxa"/>
        <w:tblInd w:w="720" w:type="dxa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2966"/>
        <w:gridCol w:w="1350"/>
        <w:gridCol w:w="90"/>
        <w:gridCol w:w="1440"/>
        <w:gridCol w:w="90"/>
        <w:gridCol w:w="1440"/>
        <w:gridCol w:w="90"/>
        <w:gridCol w:w="1453"/>
      </w:tblGrid>
      <w:tr w:rsidR="008D7974" w:rsidRPr="008D7974" w14:paraId="111917E7" w14:textId="77777777" w:rsidTr="008D41DB">
        <w:trPr>
          <w:trHeight w:val="372"/>
          <w:tblHeader/>
        </w:trPr>
        <w:tc>
          <w:tcPr>
            <w:tcW w:w="2966" w:type="dxa"/>
          </w:tcPr>
          <w:p w14:paraId="4B6422E9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left"/>
              <w:rPr>
                <w:rFonts w:ascii="Angsana New" w:hAnsi="Angsana New"/>
                <w:b/>
                <w:bCs/>
              </w:rPr>
            </w:pPr>
          </w:p>
        </w:tc>
        <w:tc>
          <w:tcPr>
            <w:tcW w:w="5953" w:type="dxa"/>
            <w:gridSpan w:val="7"/>
          </w:tcPr>
          <w:p w14:paraId="5B9C2A8C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 New" w:hAnsi="Angsana New"/>
                <w:b/>
                <w:bCs/>
              </w:rPr>
            </w:pPr>
            <w:r w:rsidRPr="008D7974">
              <w:rPr>
                <w:rFonts w:ascii="Angsana New" w:hAnsi="Angsana New"/>
                <w:b/>
                <w:bCs/>
                <w:cs/>
              </w:rPr>
              <w:t>หน่วย: บาท</w:t>
            </w:r>
          </w:p>
        </w:tc>
      </w:tr>
      <w:tr w:rsidR="008D7974" w:rsidRPr="008D7974" w14:paraId="054F9B3A" w14:textId="77777777" w:rsidTr="008D41DB">
        <w:trPr>
          <w:trHeight w:val="372"/>
          <w:tblHeader/>
        </w:trPr>
        <w:tc>
          <w:tcPr>
            <w:tcW w:w="2966" w:type="dxa"/>
            <w:vAlign w:val="bottom"/>
          </w:tcPr>
          <w:p w14:paraId="0AB6A0A2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left"/>
              <w:rPr>
                <w:rFonts w:ascii="Angsana New" w:hAnsi="Angsana New"/>
                <w:b/>
                <w:bCs/>
                <w:color w:val="000000" w:themeColor="text1"/>
                <w:cs/>
              </w:rPr>
            </w:pPr>
          </w:p>
        </w:tc>
        <w:tc>
          <w:tcPr>
            <w:tcW w:w="28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D24AC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 New" w:hAnsi="Angsana New"/>
                <w:b/>
                <w:bCs/>
              </w:rPr>
            </w:pPr>
            <w:r w:rsidRPr="008D7974">
              <w:rPr>
                <w:rFonts w:ascii="Angsana New" w:hAnsi="Angsana New"/>
                <w:b/>
                <w:bCs/>
                <w:color w:val="000000" w:themeColor="text1"/>
                <w:cs/>
              </w:rPr>
              <w:t>งบการเงินรวม</w:t>
            </w:r>
          </w:p>
        </w:tc>
        <w:tc>
          <w:tcPr>
            <w:tcW w:w="90" w:type="dxa"/>
            <w:tcBorders>
              <w:top w:val="single" w:sz="4" w:space="0" w:color="auto"/>
            </w:tcBorders>
          </w:tcPr>
          <w:p w14:paraId="13B48858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 New" w:hAnsi="Angsana New"/>
                <w:b/>
                <w:bCs/>
              </w:rPr>
            </w:pPr>
          </w:p>
        </w:tc>
        <w:tc>
          <w:tcPr>
            <w:tcW w:w="298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F51BE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 New" w:hAnsi="Angsana New"/>
                <w:b/>
                <w:bCs/>
              </w:rPr>
            </w:pPr>
            <w:r w:rsidRPr="008D7974">
              <w:rPr>
                <w:rFonts w:ascii="Angsana New" w:hAnsi="Angsana New"/>
                <w:b/>
                <w:bCs/>
                <w:color w:val="000000" w:themeColor="text1"/>
                <w:cs/>
              </w:rPr>
              <w:t>งบการเงินเฉพาะกิจการ</w:t>
            </w:r>
          </w:p>
        </w:tc>
      </w:tr>
      <w:tr w:rsidR="008D7974" w:rsidRPr="008D7974" w14:paraId="07A155DA" w14:textId="77777777" w:rsidTr="008D41DB">
        <w:trPr>
          <w:trHeight w:val="372"/>
          <w:tblHeader/>
        </w:trPr>
        <w:tc>
          <w:tcPr>
            <w:tcW w:w="2966" w:type="dxa"/>
            <w:vAlign w:val="bottom"/>
          </w:tcPr>
          <w:p w14:paraId="5A02B232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left"/>
              <w:rPr>
                <w:rFonts w:ascii="Angsana New" w:hAnsi="Angsana New"/>
                <w:b/>
                <w:bCs/>
                <w:color w:val="000000" w:themeColor="text1"/>
                <w:cs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47B15DC" w14:textId="1A35FBF6" w:rsidR="008D7974" w:rsidRPr="008D7974" w:rsidRDefault="008D7974" w:rsidP="008D41DB">
            <w:pPr>
              <w:pStyle w:val="BlockText"/>
              <w:spacing w:before="0"/>
              <w:ind w:left="-30" w:right="-29" w:firstLine="0"/>
              <w:jc w:val="center"/>
              <w:rPr>
                <w:rFonts w:ascii="Angsana New" w:hAnsi="Angsana New"/>
                <w:b/>
                <w:bCs/>
              </w:rPr>
            </w:pPr>
            <w:r w:rsidRPr="008D7974">
              <w:rPr>
                <w:rFonts w:ascii="Angsana New" w:hAnsi="Angsana New"/>
                <w:b/>
                <w:bCs/>
              </w:rPr>
              <w:t>2566</w:t>
            </w:r>
          </w:p>
        </w:tc>
        <w:tc>
          <w:tcPr>
            <w:tcW w:w="90" w:type="dxa"/>
          </w:tcPr>
          <w:p w14:paraId="71026FC3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 New" w:hAnsi="Angsana New"/>
                <w:b/>
                <w:bCs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058679B0" w14:textId="240FCA56" w:rsidR="008D7974" w:rsidRPr="008D7974" w:rsidRDefault="008D7974" w:rsidP="008D41DB">
            <w:pPr>
              <w:pStyle w:val="BlockText"/>
              <w:spacing w:before="0"/>
              <w:ind w:left="0" w:right="0" w:hanging="30"/>
              <w:jc w:val="center"/>
              <w:rPr>
                <w:rFonts w:ascii="Angsana New" w:hAnsi="Angsana New"/>
                <w:b/>
                <w:bCs/>
              </w:rPr>
            </w:pPr>
            <w:r w:rsidRPr="008D7974">
              <w:rPr>
                <w:rFonts w:ascii="Angsana New" w:hAnsi="Angsana New"/>
                <w:b/>
                <w:bCs/>
              </w:rPr>
              <w:t>2565</w:t>
            </w:r>
          </w:p>
        </w:tc>
        <w:tc>
          <w:tcPr>
            <w:tcW w:w="90" w:type="dxa"/>
          </w:tcPr>
          <w:p w14:paraId="12F71381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 New" w:hAnsi="Angsana New"/>
                <w:b/>
                <w:bCs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B4090A" w14:textId="0CD2010A" w:rsidR="008D7974" w:rsidRPr="008D7974" w:rsidRDefault="008D7974" w:rsidP="008D41DB">
            <w:pPr>
              <w:pStyle w:val="BlockText"/>
              <w:spacing w:before="0"/>
              <w:ind w:left="-32" w:right="-31" w:firstLine="0"/>
              <w:jc w:val="center"/>
              <w:rPr>
                <w:rFonts w:ascii="Angsana New" w:hAnsi="Angsana New"/>
                <w:b/>
                <w:bCs/>
              </w:rPr>
            </w:pPr>
            <w:r w:rsidRPr="008D7974">
              <w:rPr>
                <w:rFonts w:ascii="Angsana New" w:hAnsi="Angsana New"/>
                <w:b/>
                <w:bCs/>
              </w:rPr>
              <w:t>2566</w:t>
            </w:r>
          </w:p>
        </w:tc>
        <w:tc>
          <w:tcPr>
            <w:tcW w:w="90" w:type="dxa"/>
            <w:tcBorders>
              <w:top w:val="single" w:sz="4" w:space="0" w:color="auto"/>
            </w:tcBorders>
            <w:vAlign w:val="center"/>
          </w:tcPr>
          <w:p w14:paraId="34CBA1EB" w14:textId="77777777" w:rsidR="008D7974" w:rsidRPr="008D7974" w:rsidRDefault="008D7974" w:rsidP="008D41DB">
            <w:pPr>
              <w:pStyle w:val="BlockText"/>
              <w:spacing w:before="0"/>
              <w:ind w:left="0" w:right="-108" w:firstLine="0"/>
              <w:jc w:val="center"/>
              <w:rPr>
                <w:rFonts w:ascii="Angsana New" w:hAnsi="Angsana New"/>
                <w:b/>
                <w:bCs/>
              </w:rPr>
            </w:pP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0F93AF" w14:textId="6F7E8E28" w:rsidR="008D7974" w:rsidRPr="008D7974" w:rsidRDefault="008D7974" w:rsidP="008D41DB">
            <w:pPr>
              <w:pStyle w:val="BlockText"/>
              <w:spacing w:before="0"/>
              <w:ind w:left="-30" w:right="-10" w:firstLine="0"/>
              <w:jc w:val="center"/>
              <w:rPr>
                <w:rFonts w:ascii="Angsana New" w:hAnsi="Angsana New"/>
                <w:b/>
                <w:bCs/>
                <w:cs/>
              </w:rPr>
            </w:pPr>
            <w:r w:rsidRPr="008D7974">
              <w:rPr>
                <w:rFonts w:ascii="Angsana New" w:hAnsi="Angsana New"/>
                <w:b/>
                <w:bCs/>
              </w:rPr>
              <w:t>2565</w:t>
            </w:r>
          </w:p>
        </w:tc>
      </w:tr>
      <w:tr w:rsidR="008D7974" w:rsidRPr="008D7974" w14:paraId="35F8E44E" w14:textId="77777777" w:rsidTr="00006FD8">
        <w:trPr>
          <w:trHeight w:hRule="exact" w:val="416"/>
        </w:trPr>
        <w:tc>
          <w:tcPr>
            <w:tcW w:w="2966" w:type="dxa"/>
            <w:shd w:val="clear" w:color="auto" w:fill="auto"/>
            <w:vAlign w:val="center"/>
          </w:tcPr>
          <w:p w14:paraId="5367454B" w14:textId="77777777" w:rsidR="008D7974" w:rsidRPr="008D7974" w:rsidRDefault="008D7974" w:rsidP="008D41DB">
            <w:pPr>
              <w:ind w:hanging="29"/>
              <w:rPr>
                <w:rFonts w:ascii="Angsana New" w:hAnsi="Angsana New"/>
                <w:b/>
                <w:bCs/>
                <w:sz w:val="28"/>
                <w:cs/>
              </w:rPr>
            </w:pPr>
            <w:r w:rsidRPr="008D7974">
              <w:rPr>
                <w:rFonts w:ascii="Angsana New" w:hAnsi="Angsana New"/>
                <w:sz w:val="28"/>
                <w:cs/>
              </w:rPr>
              <w:t xml:space="preserve">หนี้สินภาษีเงินได้รอการตัดบัญชี </w:t>
            </w:r>
            <w:r w:rsidRPr="008D7974">
              <w:rPr>
                <w:rFonts w:ascii="Angsana New" w:hAnsi="Angsana New"/>
                <w:spacing w:val="-2"/>
                <w:sz w:val="28"/>
              </w:rPr>
              <w:t xml:space="preserve">- </w:t>
            </w:r>
            <w:r w:rsidRPr="008D7974">
              <w:rPr>
                <w:rFonts w:ascii="Angsana New" w:hAnsi="Angsana New"/>
                <w:spacing w:val="-2"/>
                <w:sz w:val="28"/>
                <w:cs/>
              </w:rPr>
              <w:t>สุทธิ</w:t>
            </w:r>
          </w:p>
        </w:tc>
        <w:tc>
          <w:tcPr>
            <w:tcW w:w="135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BDA2873" w14:textId="1797CFFB" w:rsidR="008D7974" w:rsidRPr="008D7974" w:rsidRDefault="00E3173F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 New" w:hAnsi="Angsana New"/>
              </w:rPr>
            </w:pPr>
            <w:r>
              <w:rPr>
                <w:rFonts w:ascii="Angsana New" w:hAnsi="Angsana New"/>
              </w:rPr>
              <w:t>(</w:t>
            </w:r>
            <w:r w:rsidRPr="00006FD8">
              <w:rPr>
                <w:rFonts w:ascii="Angsana New" w:hAnsi="Angsana New"/>
              </w:rPr>
              <w:t>41,323,869.27</w:t>
            </w:r>
            <w:r w:rsidR="008D7974" w:rsidRPr="008D7974">
              <w:rPr>
                <w:rFonts w:ascii="Angsana New" w:hAnsi="Angsana New"/>
              </w:rPr>
              <w:t>)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3B4EA902" w14:textId="77777777" w:rsidR="008D7974" w:rsidRPr="008D7974" w:rsidRDefault="008D7974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 New" w:hAnsi="Angsana New"/>
                <w:color w:val="000000" w:themeColor="text1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3B67469" w14:textId="77777777" w:rsidR="008D7974" w:rsidRPr="008D7974" w:rsidRDefault="008D7974" w:rsidP="008D41DB">
            <w:pPr>
              <w:pStyle w:val="BlockText"/>
              <w:spacing w:before="0"/>
              <w:ind w:left="0" w:right="34" w:firstLine="0"/>
              <w:jc w:val="right"/>
              <w:rPr>
                <w:rFonts w:ascii="Angsana New" w:hAnsi="Angsana New"/>
                <w:color w:val="000000" w:themeColor="text1"/>
              </w:rPr>
            </w:pPr>
            <w:r w:rsidRPr="008D7974">
              <w:rPr>
                <w:rFonts w:ascii="Angsana New" w:hAnsi="Angsana New"/>
              </w:rPr>
              <w:t xml:space="preserve">   </w:t>
            </w:r>
            <w:r w:rsidRPr="008D7974">
              <w:rPr>
                <w:rFonts w:ascii="Angsana New" w:hAnsi="Angsana New"/>
                <w:cs/>
              </w:rPr>
              <w:t>(</w:t>
            </w:r>
            <w:r w:rsidRPr="008D7974">
              <w:rPr>
                <w:rFonts w:ascii="Angsana New" w:hAnsi="Angsana New"/>
              </w:rPr>
              <w:t>36,750,508.81</w:t>
            </w:r>
            <w:r w:rsidRPr="008D7974">
              <w:rPr>
                <w:rFonts w:ascii="Angsana New" w:hAnsi="Angsana New"/>
                <w:cs/>
              </w:rPr>
              <w:t>)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199CD350" w14:textId="77777777" w:rsidR="008D7974" w:rsidRPr="008D7974" w:rsidRDefault="008D7974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 New" w:hAnsi="Angsana New"/>
                <w:color w:val="000000" w:themeColor="text1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0635E82" w14:textId="476DDC77" w:rsidR="008D7974" w:rsidRPr="008D7974" w:rsidRDefault="008D7974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 New" w:hAnsi="Angsana New"/>
              </w:rPr>
            </w:pPr>
            <w:r w:rsidRPr="008D7974">
              <w:rPr>
                <w:rFonts w:ascii="Angsana New" w:hAnsi="Angsana New"/>
              </w:rPr>
              <w:t>(</w:t>
            </w:r>
            <w:r w:rsidR="00E3173F">
              <w:rPr>
                <w:rFonts w:ascii="Angsana New" w:hAnsi="Angsana New"/>
              </w:rPr>
              <w:t>41,323,869.27</w:t>
            </w:r>
            <w:r w:rsidRPr="008D7974">
              <w:rPr>
                <w:rFonts w:ascii="Angsana New" w:hAnsi="Angsana New"/>
              </w:rPr>
              <w:t>)</w:t>
            </w:r>
          </w:p>
        </w:tc>
        <w:tc>
          <w:tcPr>
            <w:tcW w:w="90" w:type="dxa"/>
            <w:shd w:val="clear" w:color="auto" w:fill="auto"/>
            <w:vAlign w:val="center"/>
          </w:tcPr>
          <w:p w14:paraId="6F2D6EC6" w14:textId="77777777" w:rsidR="008D7974" w:rsidRPr="008D7974" w:rsidRDefault="008D7974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 New" w:hAnsi="Angsana New"/>
                <w:color w:val="000000" w:themeColor="text1"/>
              </w:rPr>
            </w:pPr>
          </w:p>
        </w:tc>
        <w:tc>
          <w:tcPr>
            <w:tcW w:w="1453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CFFA20F" w14:textId="77777777" w:rsidR="008D7974" w:rsidRPr="008D7974" w:rsidRDefault="008D7974" w:rsidP="008D41DB">
            <w:pPr>
              <w:pStyle w:val="BlockText"/>
              <w:spacing w:before="0"/>
              <w:ind w:left="0" w:right="0" w:firstLine="0"/>
              <w:jc w:val="right"/>
              <w:rPr>
                <w:rFonts w:ascii="Angsana New" w:hAnsi="Angsana New"/>
              </w:rPr>
            </w:pPr>
            <w:r w:rsidRPr="008D7974">
              <w:rPr>
                <w:rFonts w:ascii="Angsana New" w:hAnsi="Angsana New"/>
              </w:rPr>
              <w:t xml:space="preserve"> </w:t>
            </w:r>
            <w:r w:rsidRPr="008D7974">
              <w:rPr>
                <w:rFonts w:ascii="Angsana New" w:hAnsi="Angsana New"/>
                <w:cs/>
              </w:rPr>
              <w:t>(</w:t>
            </w:r>
            <w:r w:rsidRPr="008D7974">
              <w:rPr>
                <w:rFonts w:ascii="Angsana New" w:hAnsi="Angsana New"/>
              </w:rPr>
              <w:t>30,635,049.72</w:t>
            </w:r>
            <w:r w:rsidRPr="008D7974">
              <w:rPr>
                <w:rFonts w:ascii="Angsana New" w:hAnsi="Angsana New"/>
                <w:cs/>
              </w:rPr>
              <w:t>)</w:t>
            </w:r>
            <w:r w:rsidRPr="008D7974">
              <w:rPr>
                <w:rFonts w:ascii="Angsana New" w:hAnsi="Angsana New"/>
              </w:rPr>
              <w:t xml:space="preserve"> </w:t>
            </w:r>
          </w:p>
        </w:tc>
      </w:tr>
    </w:tbl>
    <w:p w14:paraId="009B900D" w14:textId="77777777" w:rsidR="008D41DB" w:rsidRDefault="005B57A2" w:rsidP="0071064D">
      <w:pPr>
        <w:spacing w:before="120"/>
        <w:ind w:left="720" w:right="3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รายการเคลื่อนไหวของ</w:t>
      </w:r>
      <w:r w:rsidR="005E45EC" w:rsidRPr="00B4519B">
        <w:rPr>
          <w:rFonts w:asciiTheme="majorBidi" w:hAnsiTheme="majorBidi" w:cstheme="majorBidi"/>
          <w:sz w:val="28"/>
          <w:cs/>
        </w:rPr>
        <w:t>หนี้สิน</w:t>
      </w:r>
      <w:r w:rsidRPr="00B4519B">
        <w:rPr>
          <w:rFonts w:asciiTheme="majorBidi" w:hAnsiTheme="majorBidi" w:cstheme="majorBidi"/>
          <w:sz w:val="28"/>
          <w:cs/>
        </w:rPr>
        <w:t>ภาษีเงินได้รอการตัดบัญชี</w:t>
      </w:r>
      <w:r w:rsidR="00685648" w:rsidRPr="00B4519B">
        <w:rPr>
          <w:rFonts w:asciiTheme="majorBidi" w:hAnsiTheme="majorBidi" w:cstheme="majorBidi"/>
          <w:sz w:val="28"/>
          <w:cs/>
        </w:rPr>
        <w:t xml:space="preserve"> - สุทธิ </w:t>
      </w:r>
      <w:r w:rsidRPr="00B4519B">
        <w:rPr>
          <w:rFonts w:asciiTheme="majorBidi" w:hAnsiTheme="majorBidi" w:cstheme="majorBidi"/>
          <w:sz w:val="28"/>
          <w:cs/>
        </w:rPr>
        <w:t>ที่เกิดขึ้น</w:t>
      </w:r>
      <w:r w:rsidR="008D41DB">
        <w:rPr>
          <w:rFonts w:asciiTheme="majorBidi" w:hAnsiTheme="majorBidi" w:cstheme="majorBidi" w:hint="cs"/>
          <w:sz w:val="28"/>
          <w:cs/>
        </w:rPr>
        <w:t xml:space="preserve">สำหรับปีสิ้นสุดวันที่ </w:t>
      </w:r>
      <w:r w:rsidR="008D41DB">
        <w:rPr>
          <w:rFonts w:asciiTheme="majorBidi" w:hAnsiTheme="majorBidi" w:cstheme="majorBidi"/>
          <w:sz w:val="28"/>
        </w:rPr>
        <w:t xml:space="preserve">30 </w:t>
      </w:r>
      <w:r w:rsidR="008D41DB">
        <w:rPr>
          <w:rFonts w:asciiTheme="majorBidi" w:hAnsiTheme="majorBidi" w:cstheme="majorBidi" w:hint="cs"/>
          <w:sz w:val="28"/>
          <w:cs/>
        </w:rPr>
        <w:t xml:space="preserve">มิถุนายน </w:t>
      </w:r>
      <w:r w:rsidR="008D41DB">
        <w:rPr>
          <w:rFonts w:asciiTheme="majorBidi" w:hAnsiTheme="majorBidi" w:cstheme="majorBidi"/>
          <w:sz w:val="28"/>
        </w:rPr>
        <w:t xml:space="preserve">2566 </w:t>
      </w:r>
      <w:r w:rsidR="008D41DB">
        <w:rPr>
          <w:rFonts w:asciiTheme="majorBidi" w:hAnsiTheme="majorBidi" w:cstheme="majorBidi"/>
          <w:sz w:val="28"/>
          <w:cs/>
        </w:rPr>
        <w:br/>
      </w:r>
      <w:r w:rsidR="003039E6" w:rsidRPr="00B4519B">
        <w:rPr>
          <w:rFonts w:asciiTheme="majorBidi" w:hAnsiTheme="majorBidi" w:cstheme="majorBidi"/>
          <w:sz w:val="28"/>
          <w:cs/>
        </w:rPr>
        <w:t>มี</w:t>
      </w:r>
      <w:r w:rsidR="008D41DB">
        <w:rPr>
          <w:rFonts w:asciiTheme="majorBidi" w:hAnsiTheme="majorBidi" w:cstheme="majorBidi" w:hint="cs"/>
          <w:sz w:val="28"/>
          <w:cs/>
        </w:rPr>
        <w:t xml:space="preserve">การเคลื่อนไหว </w:t>
      </w:r>
      <w:r w:rsidR="003039E6" w:rsidRPr="00B4519B">
        <w:rPr>
          <w:rFonts w:asciiTheme="majorBidi" w:hAnsiTheme="majorBidi" w:cstheme="majorBidi"/>
          <w:sz w:val="28"/>
          <w:cs/>
        </w:rPr>
        <w:t>ดังนี้</w:t>
      </w:r>
      <w:r w:rsidR="007500DF" w:rsidRPr="00B4519B">
        <w:rPr>
          <w:rFonts w:asciiTheme="majorBidi" w:hAnsiTheme="majorBidi" w:cstheme="majorBidi"/>
          <w:sz w:val="28"/>
          <w:cs/>
        </w:rPr>
        <w:t xml:space="preserve">                                                                     </w:t>
      </w:r>
    </w:p>
    <w:tbl>
      <w:tblPr>
        <w:tblW w:w="9072" w:type="dxa"/>
        <w:tblInd w:w="567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4320"/>
        <w:gridCol w:w="1584"/>
        <w:gridCol w:w="1584"/>
        <w:gridCol w:w="1584"/>
      </w:tblGrid>
      <w:tr w:rsidR="008D41DB" w:rsidRPr="008D41DB" w14:paraId="0CCCF77D" w14:textId="77777777" w:rsidTr="00A80257">
        <w:trPr>
          <w:trHeight w:val="360"/>
        </w:trPr>
        <w:tc>
          <w:tcPr>
            <w:tcW w:w="4320" w:type="dxa"/>
            <w:tcBorders>
              <w:top w:val="nil"/>
            </w:tcBorders>
            <w:shd w:val="clear" w:color="auto" w:fill="auto"/>
            <w:vAlign w:val="center"/>
          </w:tcPr>
          <w:p w14:paraId="5417D307" w14:textId="77777777" w:rsidR="008D41DB" w:rsidRPr="008D41DB" w:rsidRDefault="008D41DB" w:rsidP="008D41DB">
            <w:pPr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</w:p>
        </w:tc>
        <w:tc>
          <w:tcPr>
            <w:tcW w:w="4752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107A18A" w14:textId="77777777" w:rsidR="008D41DB" w:rsidRPr="008D41DB" w:rsidRDefault="008D41DB" w:rsidP="008D41DB">
            <w:pPr>
              <w:pBdr>
                <w:bottom w:val="single" w:sz="4" w:space="1" w:color="auto"/>
              </w:pBdr>
              <w:ind w:left="-68" w:right="-77"/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  <w:t>หน่วย: บาท</w:t>
            </w:r>
          </w:p>
        </w:tc>
      </w:tr>
      <w:tr w:rsidR="008D41DB" w:rsidRPr="008D41DB" w14:paraId="35A377F7" w14:textId="77777777" w:rsidTr="00A80257">
        <w:trPr>
          <w:trHeight w:val="360"/>
        </w:trPr>
        <w:tc>
          <w:tcPr>
            <w:tcW w:w="4320" w:type="dxa"/>
            <w:shd w:val="clear" w:color="auto" w:fill="auto"/>
            <w:vAlign w:val="center"/>
            <w:hideMark/>
          </w:tcPr>
          <w:p w14:paraId="2E3F2D69" w14:textId="77777777" w:rsidR="008D41DB" w:rsidRPr="008D41DB" w:rsidRDefault="008D41DB" w:rsidP="008D41DB">
            <w:pPr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</w:p>
        </w:tc>
        <w:tc>
          <w:tcPr>
            <w:tcW w:w="4752" w:type="dxa"/>
            <w:gridSpan w:val="3"/>
            <w:shd w:val="clear" w:color="auto" w:fill="auto"/>
            <w:vAlign w:val="center"/>
            <w:hideMark/>
          </w:tcPr>
          <w:p w14:paraId="48BDD50F" w14:textId="77777777" w:rsidR="008D41DB" w:rsidRPr="008D41DB" w:rsidRDefault="008D41DB" w:rsidP="008D41DB">
            <w:pPr>
              <w:pBdr>
                <w:bottom w:val="single" w:sz="4" w:space="1" w:color="auto"/>
              </w:pBdr>
              <w:ind w:left="-68" w:right="-77"/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  <w:t>งบการเงินรวม</w:t>
            </w:r>
          </w:p>
        </w:tc>
      </w:tr>
      <w:tr w:rsidR="008D41DB" w:rsidRPr="008D41DB" w14:paraId="376F495C" w14:textId="77777777" w:rsidTr="00A80257">
        <w:trPr>
          <w:trHeight w:val="360"/>
        </w:trPr>
        <w:tc>
          <w:tcPr>
            <w:tcW w:w="4320" w:type="dxa"/>
            <w:vMerge w:val="restart"/>
            <w:shd w:val="clear" w:color="auto" w:fill="auto"/>
            <w:vAlign w:val="center"/>
            <w:hideMark/>
          </w:tcPr>
          <w:p w14:paraId="5B3E1E90" w14:textId="77777777" w:rsidR="008D41DB" w:rsidRPr="008D41DB" w:rsidRDefault="008D41DB" w:rsidP="008D41DB">
            <w:pPr>
              <w:jc w:val="both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  <w:t> </w:t>
            </w:r>
          </w:p>
        </w:tc>
        <w:tc>
          <w:tcPr>
            <w:tcW w:w="1584" w:type="dxa"/>
            <w:shd w:val="clear" w:color="000000" w:fill="FFFFFF"/>
            <w:vAlign w:val="center"/>
            <w:hideMark/>
          </w:tcPr>
          <w:p w14:paraId="7927605D" w14:textId="77777777" w:rsidR="008D41DB" w:rsidRPr="008D41DB" w:rsidRDefault="008D41DB" w:rsidP="008D41DB">
            <w:pPr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>ณ วันที่</w:t>
            </w:r>
          </w:p>
        </w:tc>
        <w:tc>
          <w:tcPr>
            <w:tcW w:w="1584" w:type="dxa"/>
            <w:shd w:val="clear" w:color="auto" w:fill="auto"/>
            <w:vAlign w:val="center"/>
            <w:hideMark/>
          </w:tcPr>
          <w:p w14:paraId="76A8B8C2" w14:textId="77777777" w:rsidR="008D41DB" w:rsidRPr="008D41DB" w:rsidRDefault="008D41DB" w:rsidP="008D41DB">
            <w:pPr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  <w:t> </w:t>
            </w:r>
          </w:p>
        </w:tc>
        <w:tc>
          <w:tcPr>
            <w:tcW w:w="1584" w:type="dxa"/>
            <w:shd w:val="clear" w:color="000000" w:fill="FFFFFF"/>
            <w:vAlign w:val="center"/>
            <w:hideMark/>
          </w:tcPr>
          <w:p w14:paraId="41C4D6C0" w14:textId="77777777" w:rsidR="008D41DB" w:rsidRPr="008D41DB" w:rsidRDefault="008D41DB" w:rsidP="008D41DB">
            <w:pPr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>ณ วันที่</w:t>
            </w:r>
          </w:p>
        </w:tc>
      </w:tr>
      <w:tr w:rsidR="008D41DB" w:rsidRPr="008D41DB" w14:paraId="0FF7ED10" w14:textId="77777777" w:rsidTr="00A80257">
        <w:trPr>
          <w:trHeight w:val="360"/>
        </w:trPr>
        <w:tc>
          <w:tcPr>
            <w:tcW w:w="4320" w:type="dxa"/>
            <w:vMerge/>
            <w:vAlign w:val="center"/>
            <w:hideMark/>
          </w:tcPr>
          <w:p w14:paraId="435E1E72" w14:textId="77777777" w:rsidR="008D41DB" w:rsidRPr="008D41DB" w:rsidRDefault="008D41DB" w:rsidP="008D41DB">
            <w:pPr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</w:p>
        </w:tc>
        <w:tc>
          <w:tcPr>
            <w:tcW w:w="1584" w:type="dxa"/>
            <w:shd w:val="clear" w:color="000000" w:fill="FFFFFF"/>
            <w:vAlign w:val="center"/>
            <w:hideMark/>
          </w:tcPr>
          <w:p w14:paraId="0CC2D4F5" w14:textId="77777777" w:rsidR="008D41DB" w:rsidRPr="008D41DB" w:rsidRDefault="008D41DB" w:rsidP="008D41DB">
            <w:pPr>
              <w:pBdr>
                <w:bottom w:val="single" w:sz="4" w:space="1" w:color="auto"/>
              </w:pBdr>
              <w:ind w:left="-190" w:right="-227"/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 xml:space="preserve">1 </w:t>
            </w:r>
            <w:r w:rsidRPr="008D41DB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 xml:space="preserve">กรกฎาคม </w:t>
            </w:r>
            <w:r w:rsidRPr="008D41DB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>2565</w:t>
            </w:r>
          </w:p>
        </w:tc>
        <w:tc>
          <w:tcPr>
            <w:tcW w:w="1584" w:type="dxa"/>
            <w:shd w:val="clear" w:color="000000" w:fill="FFFFFF"/>
            <w:vAlign w:val="center"/>
            <w:hideMark/>
          </w:tcPr>
          <w:p w14:paraId="297070CE" w14:textId="77777777" w:rsidR="008D41DB" w:rsidRPr="008D41DB" w:rsidRDefault="008D41DB" w:rsidP="008D41DB">
            <w:pPr>
              <w:pBdr>
                <w:bottom w:val="single" w:sz="4" w:space="1" w:color="auto"/>
              </w:pBdr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  <w:t>กำไร (ขาดทุน)</w:t>
            </w:r>
          </w:p>
        </w:tc>
        <w:tc>
          <w:tcPr>
            <w:tcW w:w="1584" w:type="dxa"/>
            <w:shd w:val="clear" w:color="000000" w:fill="FFFFFF"/>
            <w:vAlign w:val="center"/>
            <w:hideMark/>
          </w:tcPr>
          <w:p w14:paraId="59A45258" w14:textId="4BD7AF96" w:rsidR="008D41DB" w:rsidRPr="008D41DB" w:rsidRDefault="008D41DB" w:rsidP="00641035">
            <w:pPr>
              <w:pBdr>
                <w:bottom w:val="single" w:sz="4" w:space="1" w:color="auto"/>
              </w:pBdr>
              <w:ind w:left="-79" w:right="-77"/>
              <w:jc w:val="center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>3</w:t>
            </w:r>
            <w:r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>0</w:t>
            </w:r>
            <w:r w:rsidRPr="008D41DB">
              <w:rPr>
                <w:rFonts w:ascii="Angsana New" w:eastAsia="Times New Roman" w:hAnsi="Angsana New"/>
                <w:b/>
                <w:bCs/>
                <w:sz w:val="28"/>
                <w:lang w:eastAsia="en-US"/>
              </w:rPr>
              <w:t xml:space="preserve"> </w:t>
            </w:r>
            <w:r>
              <w:rPr>
                <w:rFonts w:ascii="Angsana New" w:eastAsia="Times New Roman" w:hAnsi="Angsana New" w:hint="cs"/>
                <w:b/>
                <w:bCs/>
                <w:sz w:val="28"/>
                <w:cs/>
                <w:lang w:eastAsia="en-US"/>
              </w:rPr>
              <w:t>มิถุนายน</w:t>
            </w:r>
            <w:r w:rsidR="00641035">
              <w:rPr>
                <w:rFonts w:ascii="Angsana New" w:eastAsia="Times New Roman" w:hAnsi="Angsana New" w:hint="cs"/>
                <w:b/>
                <w:bCs/>
                <w:sz w:val="28"/>
                <w:cs/>
                <w:lang w:eastAsia="en-US"/>
              </w:rPr>
              <w:t xml:space="preserve"> </w:t>
            </w: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  <w:t>2566</w:t>
            </w:r>
          </w:p>
        </w:tc>
      </w:tr>
      <w:tr w:rsidR="008D41DB" w:rsidRPr="008D41DB" w14:paraId="79A7231C" w14:textId="77777777" w:rsidTr="00A80257">
        <w:trPr>
          <w:trHeight w:val="360"/>
        </w:trPr>
        <w:tc>
          <w:tcPr>
            <w:tcW w:w="4320" w:type="dxa"/>
            <w:shd w:val="clear" w:color="auto" w:fill="auto"/>
            <w:vAlign w:val="bottom"/>
            <w:hideMark/>
          </w:tcPr>
          <w:p w14:paraId="354E324A" w14:textId="77777777" w:rsidR="008D41DB" w:rsidRPr="008D41DB" w:rsidRDefault="008D41DB" w:rsidP="008D41DB">
            <w:pPr>
              <w:ind w:left="46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sz w:val="28"/>
                <w:cs/>
                <w:lang w:eastAsia="en-US"/>
              </w:rPr>
              <w:t>หนี้สินภาษีเงินได้รอการตัดบัญชี - สุทธิ</w:t>
            </w:r>
          </w:p>
        </w:tc>
        <w:tc>
          <w:tcPr>
            <w:tcW w:w="1584" w:type="dxa"/>
            <w:shd w:val="clear" w:color="auto" w:fill="auto"/>
            <w:vAlign w:val="bottom"/>
          </w:tcPr>
          <w:p w14:paraId="13EC128F" w14:textId="77777777" w:rsidR="008D41DB" w:rsidRPr="008D41DB" w:rsidRDefault="008D41DB" w:rsidP="008D41DB">
            <w:pPr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</w:p>
        </w:tc>
        <w:tc>
          <w:tcPr>
            <w:tcW w:w="1584" w:type="dxa"/>
            <w:shd w:val="clear" w:color="auto" w:fill="auto"/>
            <w:vAlign w:val="bottom"/>
          </w:tcPr>
          <w:p w14:paraId="6290AAF9" w14:textId="77777777" w:rsidR="008D41DB" w:rsidRPr="008D41DB" w:rsidRDefault="008D41DB" w:rsidP="008D41DB">
            <w:pPr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</w:p>
        </w:tc>
        <w:tc>
          <w:tcPr>
            <w:tcW w:w="1584" w:type="dxa"/>
            <w:shd w:val="clear" w:color="000000" w:fill="FFFFFF"/>
            <w:vAlign w:val="center"/>
            <w:hideMark/>
          </w:tcPr>
          <w:p w14:paraId="62FC070B" w14:textId="77777777" w:rsidR="008D41DB" w:rsidRPr="008D41DB" w:rsidRDefault="008D41DB" w:rsidP="008D41DB">
            <w:pPr>
              <w:jc w:val="both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  <w:t> </w:t>
            </w:r>
          </w:p>
        </w:tc>
      </w:tr>
      <w:tr w:rsidR="008D41DB" w:rsidRPr="008D41DB" w14:paraId="046F8A39" w14:textId="77777777" w:rsidTr="0081098A">
        <w:trPr>
          <w:trHeight w:val="360"/>
        </w:trPr>
        <w:tc>
          <w:tcPr>
            <w:tcW w:w="4320" w:type="dxa"/>
            <w:shd w:val="clear" w:color="auto" w:fill="auto"/>
            <w:vAlign w:val="bottom"/>
            <w:hideMark/>
          </w:tcPr>
          <w:p w14:paraId="1BFADB84" w14:textId="77777777" w:rsidR="008D41DB" w:rsidRPr="008D41DB" w:rsidRDefault="008D41DB" w:rsidP="008D41DB">
            <w:pPr>
              <w:ind w:left="46" w:right="-285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cs/>
                <w:lang w:eastAsia="en-US"/>
              </w:rPr>
              <w:t>อสังหาริมทรัพย์เพื่อการลงทุน</w:t>
            </w:r>
          </w:p>
        </w:tc>
        <w:tc>
          <w:tcPr>
            <w:tcW w:w="1584" w:type="dxa"/>
            <w:shd w:val="clear" w:color="auto" w:fill="auto"/>
            <w:vAlign w:val="bottom"/>
            <w:hideMark/>
          </w:tcPr>
          <w:p w14:paraId="01C411A0" w14:textId="77777777" w:rsidR="008D41DB" w:rsidRPr="008D41DB" w:rsidRDefault="008D41DB" w:rsidP="008D41DB">
            <w:pPr>
              <w:ind w:right="-71"/>
              <w:jc w:val="right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  <w:t>(33,371,977.32)</w:t>
            </w:r>
          </w:p>
        </w:tc>
        <w:tc>
          <w:tcPr>
            <w:tcW w:w="1584" w:type="dxa"/>
            <w:shd w:val="clear" w:color="auto" w:fill="auto"/>
          </w:tcPr>
          <w:p w14:paraId="59E4E337" w14:textId="4F055AC0" w:rsidR="008D41DB" w:rsidRPr="008D41DB" w:rsidRDefault="007321B9" w:rsidP="008D41DB">
            <w:pPr>
              <w:ind w:right="-49"/>
              <w:jc w:val="right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(10,600,000.00</w:t>
            </w:r>
            <w:r w:rsidR="008D41DB" w:rsidRPr="008D41DB">
              <w:rPr>
                <w:rFonts w:ascii="Angsana New" w:hAnsi="Angsana New"/>
                <w:sz w:val="28"/>
              </w:rPr>
              <w:t>)</w:t>
            </w:r>
            <w:r w:rsidR="007C09CB" w:rsidRPr="007C09CB">
              <w:rPr>
                <w:rFonts w:ascii="Angsana New" w:hAnsi="Angsana New"/>
                <w:color w:val="FFFFFF" w:themeColor="background1"/>
                <w:sz w:val="28"/>
              </w:rPr>
              <w:t>.</w:t>
            </w:r>
          </w:p>
        </w:tc>
        <w:tc>
          <w:tcPr>
            <w:tcW w:w="1584" w:type="dxa"/>
            <w:shd w:val="clear" w:color="auto" w:fill="auto"/>
          </w:tcPr>
          <w:p w14:paraId="3CEDA8BF" w14:textId="7BB60E1E" w:rsidR="008D41DB" w:rsidRPr="008D41DB" w:rsidRDefault="007C09CB" w:rsidP="008D41DB">
            <w:pPr>
              <w:ind w:right="-73"/>
              <w:jc w:val="right"/>
              <w:rPr>
                <w:rFonts w:ascii="Angsana New" w:eastAsia="Times New Roman" w:hAnsi="Angsana New"/>
                <w:color w:val="000000"/>
                <w:sz w:val="28"/>
                <w:highlight w:val="cyan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(43,971,977.32</w:t>
            </w:r>
            <w:r w:rsidR="008D41DB" w:rsidRPr="008D41DB">
              <w:rPr>
                <w:rFonts w:ascii="Angsana New" w:hAnsi="Angsana New"/>
                <w:sz w:val="28"/>
              </w:rPr>
              <w:t>)</w:t>
            </w:r>
          </w:p>
        </w:tc>
      </w:tr>
      <w:tr w:rsidR="008D41DB" w:rsidRPr="008D41DB" w14:paraId="5AD88C79" w14:textId="77777777" w:rsidTr="0081098A">
        <w:trPr>
          <w:trHeight w:val="360"/>
        </w:trPr>
        <w:tc>
          <w:tcPr>
            <w:tcW w:w="4320" w:type="dxa"/>
            <w:shd w:val="clear" w:color="auto" w:fill="auto"/>
            <w:vAlign w:val="bottom"/>
            <w:hideMark/>
          </w:tcPr>
          <w:p w14:paraId="46165039" w14:textId="77777777" w:rsidR="008D41DB" w:rsidRPr="008D41DB" w:rsidRDefault="008D41DB" w:rsidP="008D41DB">
            <w:pPr>
              <w:ind w:left="46" w:right="-285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cs/>
                <w:lang w:eastAsia="en-US"/>
              </w:rPr>
              <w:t>หนี้สินโทเคนดิจิทัล</w:t>
            </w:r>
          </w:p>
        </w:tc>
        <w:tc>
          <w:tcPr>
            <w:tcW w:w="1584" w:type="dxa"/>
            <w:shd w:val="clear" w:color="auto" w:fill="auto"/>
            <w:vAlign w:val="bottom"/>
            <w:hideMark/>
          </w:tcPr>
          <w:p w14:paraId="6110784A" w14:textId="77777777" w:rsidR="008D41DB" w:rsidRPr="008D41DB" w:rsidRDefault="008D41DB" w:rsidP="008D41DB">
            <w:pPr>
              <w:ind w:right="-71"/>
              <w:jc w:val="right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  <w:t>(1,906,542.59)</w:t>
            </w:r>
          </w:p>
        </w:tc>
        <w:tc>
          <w:tcPr>
            <w:tcW w:w="1584" w:type="dxa"/>
            <w:shd w:val="clear" w:color="auto" w:fill="auto"/>
          </w:tcPr>
          <w:p w14:paraId="4FE3AA10" w14:textId="67E81F4A" w:rsidR="008D41DB" w:rsidRPr="008D41DB" w:rsidRDefault="007321B9" w:rsidP="008D41DB">
            <w:pPr>
              <w:ind w:right="-49"/>
              <w:jc w:val="right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(107,415.47</w:t>
            </w:r>
            <w:r w:rsidR="008D41DB" w:rsidRPr="008D41DB">
              <w:rPr>
                <w:rFonts w:ascii="Angsana New" w:hAnsi="Angsana New"/>
                <w:sz w:val="28"/>
              </w:rPr>
              <w:t>)</w:t>
            </w:r>
            <w:r w:rsidR="007C09CB" w:rsidRPr="007C09CB">
              <w:rPr>
                <w:rFonts w:ascii="Angsana New" w:hAnsi="Angsana New"/>
                <w:color w:val="FFFFFF" w:themeColor="background1"/>
                <w:sz w:val="28"/>
              </w:rPr>
              <w:t>.</w:t>
            </w:r>
          </w:p>
        </w:tc>
        <w:tc>
          <w:tcPr>
            <w:tcW w:w="1584" w:type="dxa"/>
            <w:shd w:val="clear" w:color="auto" w:fill="auto"/>
          </w:tcPr>
          <w:p w14:paraId="6C001954" w14:textId="047BC468" w:rsidR="008D41DB" w:rsidRPr="008D41DB" w:rsidRDefault="007C09CB" w:rsidP="008D41DB">
            <w:pPr>
              <w:ind w:right="-73"/>
              <w:jc w:val="right"/>
              <w:rPr>
                <w:rFonts w:ascii="Angsana New" w:eastAsia="Times New Roman" w:hAnsi="Angsana New"/>
                <w:color w:val="000000"/>
                <w:sz w:val="28"/>
                <w:highlight w:val="cyan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(2,013,958.06</w:t>
            </w:r>
            <w:r w:rsidR="008D41DB" w:rsidRPr="008D41DB">
              <w:rPr>
                <w:rFonts w:ascii="Angsana New" w:hAnsi="Angsana New"/>
                <w:sz w:val="28"/>
              </w:rPr>
              <w:t>)</w:t>
            </w:r>
          </w:p>
        </w:tc>
      </w:tr>
      <w:tr w:rsidR="008D41DB" w:rsidRPr="008D41DB" w14:paraId="23CCC11A" w14:textId="77777777" w:rsidTr="0081098A">
        <w:trPr>
          <w:trHeight w:val="360"/>
        </w:trPr>
        <w:tc>
          <w:tcPr>
            <w:tcW w:w="4320" w:type="dxa"/>
            <w:shd w:val="clear" w:color="auto" w:fill="auto"/>
            <w:vAlign w:val="bottom"/>
            <w:hideMark/>
          </w:tcPr>
          <w:p w14:paraId="4091D998" w14:textId="3225795A" w:rsidR="008D41DB" w:rsidRPr="008D41DB" w:rsidRDefault="008D41DB" w:rsidP="005D3310">
            <w:pPr>
              <w:ind w:left="220" w:right="-285" w:hanging="174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cs/>
                <w:lang w:eastAsia="en-US"/>
              </w:rPr>
              <w:t>ภาระผูกพันจากเงินประกันความเสียหาย</w:t>
            </w:r>
            <w:r w:rsidR="005D3310"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  <w:br/>
            </w:r>
            <w:r w:rsidRPr="008D41DB">
              <w:rPr>
                <w:rFonts w:ascii="Angsana New" w:eastAsia="Times New Roman" w:hAnsi="Angsana New"/>
                <w:color w:val="000000"/>
                <w:sz w:val="28"/>
                <w:cs/>
                <w:lang w:eastAsia="en-US"/>
              </w:rPr>
              <w:t>ตามสัญญาเช่าระยะยาว</w:t>
            </w:r>
          </w:p>
        </w:tc>
        <w:tc>
          <w:tcPr>
            <w:tcW w:w="1584" w:type="dxa"/>
            <w:shd w:val="clear" w:color="auto" w:fill="auto"/>
            <w:vAlign w:val="bottom"/>
            <w:hideMark/>
          </w:tcPr>
          <w:p w14:paraId="36557BAE" w14:textId="77777777" w:rsidR="008D41DB" w:rsidRPr="008D41DB" w:rsidRDefault="008D41DB" w:rsidP="008D41DB">
            <w:pPr>
              <w:ind w:right="-71"/>
              <w:jc w:val="right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  <w:t>(4,089,994.03)</w:t>
            </w:r>
          </w:p>
        </w:tc>
        <w:tc>
          <w:tcPr>
            <w:tcW w:w="1584" w:type="dxa"/>
            <w:shd w:val="clear" w:color="auto" w:fill="auto"/>
            <w:vAlign w:val="bottom"/>
          </w:tcPr>
          <w:p w14:paraId="0876856D" w14:textId="2B72324F" w:rsidR="008D41DB" w:rsidRPr="008D41DB" w:rsidRDefault="007321B9" w:rsidP="00A80257">
            <w:pPr>
              <w:jc w:val="right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1,184,947.90</w:t>
            </w:r>
            <w:r w:rsidRPr="007C09CB">
              <w:rPr>
                <w:rFonts w:ascii="Angsana New" w:hAnsi="Angsana New"/>
                <w:color w:val="FFFFFF" w:themeColor="background1"/>
                <w:sz w:val="28"/>
              </w:rPr>
              <w:t>.</w:t>
            </w:r>
            <w:r w:rsidR="008D41DB" w:rsidRPr="008D41DB">
              <w:rPr>
                <w:rFonts w:ascii="Angsana New" w:hAnsi="Angsana New"/>
                <w:sz w:val="28"/>
              </w:rPr>
              <w:t xml:space="preserve"> </w:t>
            </w:r>
          </w:p>
        </w:tc>
        <w:tc>
          <w:tcPr>
            <w:tcW w:w="1584" w:type="dxa"/>
            <w:shd w:val="clear" w:color="auto" w:fill="auto"/>
            <w:vAlign w:val="bottom"/>
          </w:tcPr>
          <w:p w14:paraId="45E95773" w14:textId="79BC4B8B" w:rsidR="008D41DB" w:rsidRPr="008D41DB" w:rsidRDefault="00663988" w:rsidP="00A80257">
            <w:pPr>
              <w:ind w:right="-77"/>
              <w:jc w:val="right"/>
              <w:rPr>
                <w:rFonts w:ascii="Angsana New" w:eastAsia="Times New Roman" w:hAnsi="Angsana New"/>
                <w:color w:val="000000"/>
                <w:sz w:val="28"/>
                <w:highlight w:val="cyan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(2,905,046.13</w:t>
            </w:r>
            <w:r w:rsidR="008D41DB" w:rsidRPr="008D41DB">
              <w:rPr>
                <w:rFonts w:ascii="Angsana New" w:hAnsi="Angsana New"/>
                <w:sz w:val="28"/>
              </w:rPr>
              <w:t>)</w:t>
            </w:r>
          </w:p>
        </w:tc>
      </w:tr>
      <w:tr w:rsidR="008D41DB" w:rsidRPr="008D41DB" w14:paraId="368E3AE2" w14:textId="77777777" w:rsidTr="0081098A">
        <w:trPr>
          <w:trHeight w:val="360"/>
        </w:trPr>
        <w:tc>
          <w:tcPr>
            <w:tcW w:w="4320" w:type="dxa"/>
            <w:shd w:val="clear" w:color="auto" w:fill="auto"/>
            <w:vAlign w:val="bottom"/>
            <w:hideMark/>
          </w:tcPr>
          <w:p w14:paraId="0118D29F" w14:textId="77777777" w:rsidR="008D41DB" w:rsidRPr="008D41DB" w:rsidRDefault="008D41DB" w:rsidP="008D41DB">
            <w:pPr>
              <w:ind w:left="46" w:right="-285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cs/>
                <w:lang w:eastAsia="en-US"/>
              </w:rPr>
              <w:t>ผลขาดทุนทางภาษี</w:t>
            </w:r>
          </w:p>
        </w:tc>
        <w:tc>
          <w:tcPr>
            <w:tcW w:w="1584" w:type="dxa"/>
            <w:shd w:val="clear" w:color="auto" w:fill="auto"/>
            <w:vAlign w:val="bottom"/>
            <w:hideMark/>
          </w:tcPr>
          <w:p w14:paraId="3054DEE0" w14:textId="77777777" w:rsidR="008D41DB" w:rsidRPr="008D41DB" w:rsidRDefault="008D41DB" w:rsidP="008D41DB">
            <w:pPr>
              <w:jc w:val="right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  <w:t>2,990,748</w:t>
            </w:r>
            <w:r w:rsidRPr="008D41DB">
              <w:rPr>
                <w:rFonts w:ascii="Angsana New" w:eastAsia="Times New Roman" w:hAnsi="Angsana New"/>
                <w:color w:val="000000"/>
                <w:sz w:val="28"/>
                <w:cs/>
                <w:lang w:eastAsia="en-US"/>
              </w:rPr>
              <w:t>.</w:t>
            </w:r>
            <w:r w:rsidRPr="008D41DB"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  <w:t>22</w:t>
            </w:r>
          </w:p>
        </w:tc>
        <w:tc>
          <w:tcPr>
            <w:tcW w:w="1584" w:type="dxa"/>
            <w:shd w:val="clear" w:color="auto" w:fill="auto"/>
          </w:tcPr>
          <w:p w14:paraId="42F70B4C" w14:textId="2F3F537A" w:rsidR="008D41DB" w:rsidRPr="008D41DB" w:rsidRDefault="007321B9" w:rsidP="007321B9">
            <w:pPr>
              <w:ind w:right="130"/>
              <w:jc w:val="center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                    </w:t>
            </w:r>
            <w:r w:rsidR="008D41DB" w:rsidRPr="008D41DB">
              <w:rPr>
                <w:rFonts w:ascii="Angsana New" w:hAnsi="Angsana New"/>
                <w:sz w:val="28"/>
              </w:rPr>
              <w:t xml:space="preserve">-   </w:t>
            </w:r>
          </w:p>
        </w:tc>
        <w:tc>
          <w:tcPr>
            <w:tcW w:w="1584" w:type="dxa"/>
            <w:shd w:val="clear" w:color="auto" w:fill="auto"/>
          </w:tcPr>
          <w:p w14:paraId="1A793260" w14:textId="77777777" w:rsidR="008D41DB" w:rsidRPr="008D41DB" w:rsidRDefault="008D41DB" w:rsidP="008D41DB">
            <w:pPr>
              <w:jc w:val="right"/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hAnsi="Angsana New"/>
                <w:sz w:val="28"/>
              </w:rPr>
              <w:t xml:space="preserve"> 2,990,748.22 </w:t>
            </w:r>
          </w:p>
        </w:tc>
      </w:tr>
      <w:tr w:rsidR="008D41DB" w:rsidRPr="008D41DB" w14:paraId="48528C28" w14:textId="77777777" w:rsidTr="0081098A">
        <w:trPr>
          <w:trHeight w:val="360"/>
        </w:trPr>
        <w:tc>
          <w:tcPr>
            <w:tcW w:w="4320" w:type="dxa"/>
            <w:shd w:val="clear" w:color="auto" w:fill="auto"/>
            <w:vAlign w:val="bottom"/>
          </w:tcPr>
          <w:p w14:paraId="0975B7D0" w14:textId="77777777" w:rsidR="008D41DB" w:rsidRPr="008D41DB" w:rsidRDefault="008D41DB" w:rsidP="008D41DB">
            <w:pPr>
              <w:ind w:left="46" w:right="-285"/>
              <w:rPr>
                <w:rFonts w:ascii="Angsana New" w:eastAsia="Times New Roman" w:hAnsi="Angsana New"/>
                <w:color w:val="000000"/>
                <w:sz w:val="28"/>
                <w:cs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cs/>
                <w:lang w:eastAsia="en-US"/>
              </w:rPr>
              <w:t>อื่น ๆ</w:t>
            </w:r>
          </w:p>
        </w:tc>
        <w:tc>
          <w:tcPr>
            <w:tcW w:w="1584" w:type="dxa"/>
            <w:shd w:val="clear" w:color="auto" w:fill="auto"/>
            <w:vAlign w:val="bottom"/>
          </w:tcPr>
          <w:p w14:paraId="04195386" w14:textId="77777777" w:rsidR="008D41DB" w:rsidRPr="008D41DB" w:rsidRDefault="008D41DB" w:rsidP="008D41DB">
            <w:pPr>
              <w:ind w:right="-72"/>
              <w:jc w:val="right"/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</w:pPr>
            <w:r w:rsidRPr="008D41DB">
              <w:rPr>
                <w:rFonts w:ascii="Angsana New" w:eastAsia="Times New Roman" w:hAnsi="Angsana New"/>
                <w:color w:val="000000"/>
                <w:sz w:val="28"/>
                <w:lang w:eastAsia="en-US"/>
              </w:rPr>
              <w:t>(372,743.09)</w:t>
            </w:r>
          </w:p>
        </w:tc>
        <w:tc>
          <w:tcPr>
            <w:tcW w:w="1584" w:type="dxa"/>
            <w:shd w:val="clear" w:color="auto" w:fill="auto"/>
          </w:tcPr>
          <w:p w14:paraId="5AA5EE8E" w14:textId="513A0190" w:rsidR="008D41DB" w:rsidRPr="008D41DB" w:rsidRDefault="007321B9" w:rsidP="008D41DB">
            <w:pPr>
              <w:jc w:val="right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4,949,107.11</w:t>
            </w:r>
            <w:r w:rsidRPr="007C09CB">
              <w:rPr>
                <w:rFonts w:ascii="Angsana New" w:hAnsi="Angsana New"/>
                <w:color w:val="FFFFFF" w:themeColor="background1"/>
                <w:sz w:val="28"/>
              </w:rPr>
              <w:t>.</w:t>
            </w:r>
            <w:r w:rsidR="008D41DB" w:rsidRPr="008D41DB">
              <w:rPr>
                <w:rFonts w:ascii="Angsana New" w:hAnsi="Angsana New"/>
                <w:sz w:val="28"/>
              </w:rPr>
              <w:t xml:space="preserve"> </w:t>
            </w:r>
          </w:p>
        </w:tc>
        <w:tc>
          <w:tcPr>
            <w:tcW w:w="1584" w:type="dxa"/>
            <w:shd w:val="clear" w:color="auto" w:fill="auto"/>
          </w:tcPr>
          <w:p w14:paraId="2ABDA43D" w14:textId="6FDD692F" w:rsidR="008D41DB" w:rsidRPr="008D41DB" w:rsidRDefault="007C09CB" w:rsidP="008D41DB">
            <w:pPr>
              <w:jc w:val="right"/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</w:pPr>
            <w:r>
              <w:rPr>
                <w:rFonts w:ascii="Angsana New" w:hAnsi="Angsana New"/>
                <w:sz w:val="28"/>
              </w:rPr>
              <w:t xml:space="preserve"> 4,576,364.02</w:t>
            </w:r>
            <w:r w:rsidR="008D41DB" w:rsidRPr="008D41DB">
              <w:rPr>
                <w:rFonts w:ascii="Angsana New" w:hAnsi="Angsana New"/>
                <w:sz w:val="28"/>
              </w:rPr>
              <w:t xml:space="preserve"> </w:t>
            </w:r>
          </w:p>
        </w:tc>
      </w:tr>
      <w:tr w:rsidR="008D41DB" w:rsidRPr="008D41DB" w14:paraId="21DCBC4E" w14:textId="77777777" w:rsidTr="0081098A">
        <w:trPr>
          <w:trHeight w:val="360"/>
        </w:trPr>
        <w:tc>
          <w:tcPr>
            <w:tcW w:w="4320" w:type="dxa"/>
            <w:shd w:val="clear" w:color="auto" w:fill="auto"/>
            <w:vAlign w:val="bottom"/>
            <w:hideMark/>
          </w:tcPr>
          <w:p w14:paraId="21D7A5C3" w14:textId="77777777" w:rsidR="008D41DB" w:rsidRPr="008D41DB" w:rsidRDefault="008D41DB" w:rsidP="008D41DB">
            <w:pPr>
              <w:ind w:left="46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  <w:t>สุทธิ</w:t>
            </w:r>
          </w:p>
        </w:tc>
        <w:tc>
          <w:tcPr>
            <w:tcW w:w="1584" w:type="dxa"/>
            <w:shd w:val="clear" w:color="auto" w:fill="auto"/>
            <w:vAlign w:val="bottom"/>
            <w:hideMark/>
          </w:tcPr>
          <w:p w14:paraId="68FEEB66" w14:textId="77777777" w:rsidR="008D41DB" w:rsidRPr="008D41DB" w:rsidRDefault="008D41DB" w:rsidP="008D41DB">
            <w:pPr>
              <w:pBdr>
                <w:top w:val="single" w:sz="4" w:space="1" w:color="auto"/>
                <w:bottom w:val="double" w:sz="4" w:space="1" w:color="auto"/>
              </w:pBdr>
              <w:ind w:left="-68" w:right="-72"/>
              <w:jc w:val="right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  <w:t>(</w:t>
            </w: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  <w:t>36,750,508</w:t>
            </w: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  <w:t>.</w:t>
            </w: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  <w:t>81</w:t>
            </w:r>
            <w:r w:rsidRPr="008D41DB">
              <w:rPr>
                <w:rFonts w:ascii="Angsana New" w:eastAsia="Times New Roman" w:hAnsi="Angsana New"/>
                <w:b/>
                <w:bCs/>
                <w:color w:val="000000"/>
                <w:sz w:val="28"/>
                <w:cs/>
                <w:lang w:eastAsia="en-US"/>
              </w:rPr>
              <w:t>)</w:t>
            </w:r>
          </w:p>
        </w:tc>
        <w:tc>
          <w:tcPr>
            <w:tcW w:w="1584" w:type="dxa"/>
            <w:shd w:val="clear" w:color="auto" w:fill="auto"/>
          </w:tcPr>
          <w:p w14:paraId="1699A5CA" w14:textId="2BFE2E11" w:rsidR="008D41DB" w:rsidRPr="008D41DB" w:rsidRDefault="007321B9" w:rsidP="008D41DB">
            <w:pPr>
              <w:pBdr>
                <w:top w:val="single" w:sz="4" w:space="1" w:color="auto"/>
                <w:bottom w:val="double" w:sz="4" w:space="1" w:color="auto"/>
              </w:pBdr>
              <w:jc w:val="right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>
              <w:rPr>
                <w:rFonts w:ascii="Angsana New" w:hAnsi="Angsana New"/>
                <w:b/>
                <w:bCs/>
                <w:sz w:val="28"/>
              </w:rPr>
              <w:t xml:space="preserve"> (4,573,360.46)</w:t>
            </w:r>
            <w:r w:rsidR="008D41DB" w:rsidRPr="008D41DB">
              <w:rPr>
                <w:rFonts w:ascii="Angsana New" w:hAnsi="Angsana New"/>
                <w:b/>
                <w:bCs/>
                <w:sz w:val="28"/>
              </w:rPr>
              <w:t xml:space="preserve"> </w:t>
            </w:r>
          </w:p>
        </w:tc>
        <w:tc>
          <w:tcPr>
            <w:tcW w:w="1584" w:type="dxa"/>
            <w:shd w:val="clear" w:color="auto" w:fill="auto"/>
          </w:tcPr>
          <w:p w14:paraId="1F79E1EB" w14:textId="6E75C126" w:rsidR="008D41DB" w:rsidRPr="008D41DB" w:rsidRDefault="007C09CB" w:rsidP="008D41DB">
            <w:pPr>
              <w:pBdr>
                <w:top w:val="single" w:sz="4" w:space="1" w:color="auto"/>
                <w:bottom w:val="double" w:sz="4" w:space="1" w:color="auto"/>
              </w:pBdr>
              <w:ind w:right="-77"/>
              <w:jc w:val="right"/>
              <w:rPr>
                <w:rFonts w:ascii="Angsana New" w:eastAsia="Times New Roman" w:hAnsi="Angsana New"/>
                <w:b/>
                <w:bCs/>
                <w:color w:val="000000"/>
                <w:sz w:val="28"/>
                <w:lang w:eastAsia="en-US"/>
              </w:rPr>
            </w:pPr>
            <w:r>
              <w:rPr>
                <w:rFonts w:ascii="Angsana New" w:hAnsi="Angsana New"/>
                <w:b/>
                <w:bCs/>
                <w:sz w:val="28"/>
              </w:rPr>
              <w:t xml:space="preserve"> (41,323,869.27</w:t>
            </w:r>
            <w:r w:rsidR="008D41DB" w:rsidRPr="008D41DB">
              <w:rPr>
                <w:rFonts w:ascii="Angsana New" w:hAnsi="Angsana New"/>
                <w:b/>
                <w:bCs/>
                <w:sz w:val="28"/>
              </w:rPr>
              <w:t>)</w:t>
            </w:r>
          </w:p>
        </w:tc>
      </w:tr>
    </w:tbl>
    <w:p w14:paraId="5D906A71" w14:textId="2D860B09" w:rsidR="008D41DB" w:rsidRPr="00A80257" w:rsidRDefault="008D41DB" w:rsidP="0071064D">
      <w:pPr>
        <w:spacing w:before="120"/>
        <w:ind w:left="720" w:right="34"/>
        <w:jc w:val="thaiDistribute"/>
        <w:rPr>
          <w:rFonts w:asciiTheme="majorBidi" w:hAnsiTheme="majorBidi" w:cstheme="majorBidi"/>
          <w:sz w:val="8"/>
          <w:szCs w:val="8"/>
        </w:rPr>
      </w:pPr>
    </w:p>
    <w:tbl>
      <w:tblPr>
        <w:tblW w:w="9063" w:type="dxa"/>
        <w:tblInd w:w="567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3"/>
        <w:gridCol w:w="1620"/>
        <w:gridCol w:w="1530"/>
        <w:gridCol w:w="1620"/>
      </w:tblGrid>
      <w:tr w:rsidR="008D41DB" w:rsidRPr="008D41DB" w14:paraId="0997FEF1" w14:textId="77777777" w:rsidTr="00A80257">
        <w:trPr>
          <w:trHeight w:val="360"/>
        </w:trPr>
        <w:tc>
          <w:tcPr>
            <w:tcW w:w="4293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60FD012D" w14:textId="77777777" w:rsidR="008D41DB" w:rsidRPr="008D41DB" w:rsidRDefault="008D41DB" w:rsidP="008D41D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</w:p>
        </w:tc>
        <w:tc>
          <w:tcPr>
            <w:tcW w:w="4770" w:type="dxa"/>
            <w:gridSpan w:val="3"/>
            <w:tcBorders>
              <w:top w:val="nil"/>
            </w:tcBorders>
            <w:shd w:val="clear" w:color="auto" w:fill="auto"/>
            <w:vAlign w:val="center"/>
            <w:hideMark/>
          </w:tcPr>
          <w:p w14:paraId="6522F82F" w14:textId="77777777" w:rsidR="008D41DB" w:rsidRPr="008D41DB" w:rsidRDefault="008D41DB" w:rsidP="008D41DB">
            <w:pPr>
              <w:pBdr>
                <w:bottom w:val="single" w:sz="4" w:space="1" w:color="auto"/>
              </w:pBdr>
              <w:ind w:left="-68" w:right="-76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หน่วย: บาท</w:t>
            </w:r>
          </w:p>
        </w:tc>
      </w:tr>
      <w:tr w:rsidR="008D41DB" w:rsidRPr="008D41DB" w14:paraId="09A671A6" w14:textId="77777777" w:rsidTr="00A80257">
        <w:trPr>
          <w:trHeight w:val="360"/>
        </w:trPr>
        <w:tc>
          <w:tcPr>
            <w:tcW w:w="4293" w:type="dxa"/>
            <w:shd w:val="clear" w:color="auto" w:fill="auto"/>
            <w:vAlign w:val="center"/>
          </w:tcPr>
          <w:p w14:paraId="271C0B31" w14:textId="77777777" w:rsidR="008D41DB" w:rsidRPr="008D41DB" w:rsidRDefault="008D41DB" w:rsidP="008D41D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</w:p>
        </w:tc>
        <w:tc>
          <w:tcPr>
            <w:tcW w:w="4770" w:type="dxa"/>
            <w:gridSpan w:val="3"/>
            <w:shd w:val="clear" w:color="auto" w:fill="auto"/>
            <w:vAlign w:val="center"/>
          </w:tcPr>
          <w:p w14:paraId="79E60DA5" w14:textId="77777777" w:rsidR="008D41DB" w:rsidRPr="008D41DB" w:rsidRDefault="008D41DB" w:rsidP="008D41DB">
            <w:pPr>
              <w:pBdr>
                <w:bottom w:val="single" w:sz="4" w:space="1" w:color="auto"/>
              </w:pBdr>
              <w:ind w:left="-68" w:right="-76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งบการเงินเฉพาะกิจการ</w:t>
            </w:r>
          </w:p>
        </w:tc>
      </w:tr>
      <w:tr w:rsidR="008D41DB" w:rsidRPr="008D41DB" w14:paraId="0FCD5781" w14:textId="77777777" w:rsidTr="00A80257">
        <w:trPr>
          <w:trHeight w:val="360"/>
        </w:trPr>
        <w:tc>
          <w:tcPr>
            <w:tcW w:w="4293" w:type="dxa"/>
            <w:vMerge w:val="restart"/>
            <w:shd w:val="clear" w:color="auto" w:fill="auto"/>
            <w:vAlign w:val="center"/>
            <w:hideMark/>
          </w:tcPr>
          <w:p w14:paraId="5162A6C6" w14:textId="77777777" w:rsidR="008D41DB" w:rsidRPr="008D41DB" w:rsidRDefault="008D41DB" w:rsidP="008D41DB">
            <w:pPr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 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0A4DFFB" w14:textId="77777777" w:rsidR="008D41DB" w:rsidRPr="008D41DB" w:rsidRDefault="008D41DB" w:rsidP="008D41D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sz w:val="28"/>
                <w:cs/>
                <w:lang w:eastAsia="en-US"/>
              </w:rPr>
              <w:t>ณ วันที่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60318928" w14:textId="77777777" w:rsidR="008D41DB" w:rsidRPr="008D41DB" w:rsidRDefault="008D41DB" w:rsidP="008D41D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 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6767AFBA" w14:textId="77777777" w:rsidR="008D41DB" w:rsidRPr="008D41DB" w:rsidRDefault="008D41DB" w:rsidP="008D41D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sz w:val="28"/>
                <w:cs/>
                <w:lang w:eastAsia="en-US"/>
              </w:rPr>
              <w:t>ณ วันที่</w:t>
            </w:r>
          </w:p>
        </w:tc>
      </w:tr>
      <w:tr w:rsidR="008D41DB" w:rsidRPr="008D41DB" w14:paraId="36057C5E" w14:textId="77777777" w:rsidTr="00A80257">
        <w:trPr>
          <w:trHeight w:val="360"/>
        </w:trPr>
        <w:tc>
          <w:tcPr>
            <w:tcW w:w="4293" w:type="dxa"/>
            <w:vMerge/>
            <w:vAlign w:val="center"/>
            <w:hideMark/>
          </w:tcPr>
          <w:p w14:paraId="53A296AD" w14:textId="77777777" w:rsidR="008D41DB" w:rsidRPr="008D41DB" w:rsidRDefault="008D41DB" w:rsidP="008D41DB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</w:p>
        </w:tc>
        <w:tc>
          <w:tcPr>
            <w:tcW w:w="1620" w:type="dxa"/>
            <w:shd w:val="clear" w:color="000000" w:fill="FFFFFF"/>
            <w:vAlign w:val="center"/>
            <w:hideMark/>
          </w:tcPr>
          <w:p w14:paraId="1F7B4823" w14:textId="77777777" w:rsidR="008D41DB" w:rsidRPr="008D41DB" w:rsidRDefault="008D41DB" w:rsidP="008D41DB">
            <w:pPr>
              <w:pBdr>
                <w:bottom w:val="single" w:sz="4" w:space="1" w:color="auto"/>
              </w:pBdr>
              <w:ind w:left="-116" w:right="-62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sz w:val="28"/>
                <w:lang w:eastAsia="en-US"/>
              </w:rPr>
              <w:t xml:space="preserve">1 </w:t>
            </w:r>
            <w:r w:rsidRPr="008D41DB">
              <w:rPr>
                <w:rFonts w:asciiTheme="majorBidi" w:eastAsia="Times New Roman" w:hAnsiTheme="majorBidi" w:cstheme="majorBidi"/>
                <w:b/>
                <w:bCs/>
                <w:sz w:val="28"/>
                <w:cs/>
                <w:lang w:eastAsia="en-US"/>
              </w:rPr>
              <w:t xml:space="preserve">กรกฎาคม </w:t>
            </w:r>
            <w:r w:rsidRPr="008D41DB">
              <w:rPr>
                <w:rFonts w:asciiTheme="majorBidi" w:eastAsia="Times New Roman" w:hAnsiTheme="majorBidi" w:cstheme="majorBidi"/>
                <w:b/>
                <w:bCs/>
                <w:sz w:val="28"/>
                <w:lang w:eastAsia="en-US"/>
              </w:rPr>
              <w:t>2565</w:t>
            </w:r>
          </w:p>
        </w:tc>
        <w:tc>
          <w:tcPr>
            <w:tcW w:w="1530" w:type="dxa"/>
            <w:shd w:val="clear" w:color="000000" w:fill="FFFFFF"/>
            <w:vAlign w:val="center"/>
            <w:hideMark/>
          </w:tcPr>
          <w:p w14:paraId="578B1FA9" w14:textId="77777777" w:rsidR="008D41DB" w:rsidRPr="008D41DB" w:rsidRDefault="008D41DB" w:rsidP="008D41DB">
            <w:pPr>
              <w:pBdr>
                <w:bottom w:val="single" w:sz="4" w:space="1" w:color="auto"/>
              </w:pBd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กำไร (ขาดทุน)</w:t>
            </w:r>
          </w:p>
        </w:tc>
        <w:tc>
          <w:tcPr>
            <w:tcW w:w="1620" w:type="dxa"/>
            <w:shd w:val="clear" w:color="000000" w:fill="FFFFFF"/>
            <w:vAlign w:val="center"/>
            <w:hideMark/>
          </w:tcPr>
          <w:p w14:paraId="0F4A7209" w14:textId="348D7344" w:rsidR="008D41DB" w:rsidRPr="008D41DB" w:rsidRDefault="008D41DB" w:rsidP="008D41DB">
            <w:pPr>
              <w:pBdr>
                <w:bottom w:val="single" w:sz="4" w:space="1" w:color="auto"/>
              </w:pBdr>
              <w:ind w:left="-145" w:right="-62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sz w:val="28"/>
                <w:lang w:eastAsia="en-US"/>
              </w:rPr>
              <w:t>3</w:t>
            </w:r>
            <w:r>
              <w:rPr>
                <w:rFonts w:asciiTheme="majorBidi" w:eastAsia="Times New Roman" w:hAnsiTheme="majorBidi" w:cstheme="majorBidi"/>
                <w:b/>
                <w:bCs/>
                <w:sz w:val="28"/>
                <w:lang w:eastAsia="en-US"/>
              </w:rPr>
              <w:t>0</w:t>
            </w:r>
            <w:r w:rsidRPr="008D41DB">
              <w:rPr>
                <w:rFonts w:asciiTheme="majorBidi" w:eastAsia="Times New Roman" w:hAnsiTheme="majorBidi" w:cstheme="majorBidi"/>
                <w:b/>
                <w:bCs/>
                <w:sz w:val="28"/>
                <w:lang w:eastAsia="en-US"/>
              </w:rPr>
              <w:t xml:space="preserve"> </w:t>
            </w: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cs/>
                <w:lang w:eastAsia="en-US"/>
              </w:rPr>
              <w:t xml:space="preserve">มิถุนายน </w:t>
            </w: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2566</w:t>
            </w:r>
          </w:p>
        </w:tc>
      </w:tr>
      <w:tr w:rsidR="008D41DB" w:rsidRPr="008D41DB" w14:paraId="73D64489" w14:textId="77777777" w:rsidTr="00A80257">
        <w:trPr>
          <w:gridAfter w:val="2"/>
          <w:wAfter w:w="3150" w:type="dxa"/>
          <w:trHeight w:val="360"/>
        </w:trPr>
        <w:tc>
          <w:tcPr>
            <w:tcW w:w="4293" w:type="dxa"/>
            <w:shd w:val="clear" w:color="auto" w:fill="auto"/>
            <w:vAlign w:val="bottom"/>
            <w:hideMark/>
          </w:tcPr>
          <w:p w14:paraId="0B80E55D" w14:textId="77777777" w:rsidR="008D41DB" w:rsidRPr="008D41DB" w:rsidRDefault="008D41DB" w:rsidP="008D41DB">
            <w:pPr>
              <w:ind w:left="46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หนี้สินภาษีเงินได้รอการตัดบัญชี - สุทธิ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6AEBD1A3" w14:textId="77777777" w:rsidR="008D41DB" w:rsidRPr="008D41DB" w:rsidRDefault="008D41DB" w:rsidP="008D41D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 </w:t>
            </w:r>
          </w:p>
        </w:tc>
      </w:tr>
      <w:tr w:rsidR="008D41DB" w:rsidRPr="008D41DB" w14:paraId="087D7ED9" w14:textId="77777777" w:rsidTr="0081098A">
        <w:trPr>
          <w:trHeight w:val="360"/>
        </w:trPr>
        <w:tc>
          <w:tcPr>
            <w:tcW w:w="4293" w:type="dxa"/>
            <w:shd w:val="clear" w:color="auto" w:fill="auto"/>
            <w:vAlign w:val="bottom"/>
            <w:hideMark/>
          </w:tcPr>
          <w:p w14:paraId="7E103261" w14:textId="77777777" w:rsidR="008D41DB" w:rsidRPr="008D41DB" w:rsidRDefault="008D41DB" w:rsidP="008D41DB">
            <w:pPr>
              <w:ind w:left="46" w:right="-285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อสังหาริมทรัพย์เพื่อการลงทุน</w:t>
            </w:r>
          </w:p>
        </w:tc>
        <w:tc>
          <w:tcPr>
            <w:tcW w:w="1620" w:type="dxa"/>
            <w:shd w:val="clear" w:color="auto" w:fill="auto"/>
            <w:vAlign w:val="bottom"/>
            <w:hideMark/>
          </w:tcPr>
          <w:p w14:paraId="4E69A1C2" w14:textId="77777777" w:rsidR="008D41DB" w:rsidRPr="008D41DB" w:rsidRDefault="008D41DB" w:rsidP="008D41DB">
            <w:pPr>
              <w:ind w:right="-68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 xml:space="preserve"> (138,516,527.30)</w:t>
            </w:r>
          </w:p>
        </w:tc>
        <w:tc>
          <w:tcPr>
            <w:tcW w:w="1530" w:type="dxa"/>
            <w:shd w:val="clear" w:color="auto" w:fill="auto"/>
          </w:tcPr>
          <w:p w14:paraId="456F6652" w14:textId="57C799A9" w:rsidR="008D41DB" w:rsidRPr="008D41DB" w:rsidRDefault="007C09CB" w:rsidP="008D41DB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</w:rPr>
              <w:t xml:space="preserve"> (10,60</w:t>
            </w:r>
            <w:r w:rsidR="008D41DB" w:rsidRPr="008D41DB">
              <w:rPr>
                <w:rFonts w:asciiTheme="majorBidi" w:hAnsiTheme="majorBidi" w:cstheme="majorBidi"/>
                <w:sz w:val="28"/>
              </w:rPr>
              <w:t>0,000.00)</w:t>
            </w:r>
          </w:p>
        </w:tc>
        <w:tc>
          <w:tcPr>
            <w:tcW w:w="1620" w:type="dxa"/>
            <w:shd w:val="clear" w:color="auto" w:fill="auto"/>
          </w:tcPr>
          <w:p w14:paraId="5DB51F45" w14:textId="6C462E9E" w:rsidR="008D41DB" w:rsidRPr="008D41DB" w:rsidRDefault="00C433DC" w:rsidP="008D41DB">
            <w:pPr>
              <w:ind w:right="-107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</w:rPr>
              <w:t>(149,116,527.30</w:t>
            </w:r>
            <w:r w:rsidR="008D41DB" w:rsidRPr="008D41DB">
              <w:rPr>
                <w:rFonts w:asciiTheme="majorBidi" w:hAnsiTheme="majorBidi" w:cstheme="majorBidi"/>
                <w:sz w:val="28"/>
              </w:rPr>
              <w:t>)</w:t>
            </w:r>
            <w:r w:rsidR="008D41DB" w:rsidRPr="008D41DB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</w:p>
        </w:tc>
      </w:tr>
      <w:tr w:rsidR="008D41DB" w:rsidRPr="008D41DB" w14:paraId="54A0CB20" w14:textId="77777777" w:rsidTr="0081098A">
        <w:trPr>
          <w:trHeight w:val="360"/>
        </w:trPr>
        <w:tc>
          <w:tcPr>
            <w:tcW w:w="4293" w:type="dxa"/>
            <w:shd w:val="clear" w:color="auto" w:fill="auto"/>
            <w:vAlign w:val="bottom"/>
            <w:hideMark/>
          </w:tcPr>
          <w:p w14:paraId="51780A12" w14:textId="77777777" w:rsidR="008D41DB" w:rsidRPr="008D41DB" w:rsidRDefault="008D41DB" w:rsidP="008D41DB">
            <w:pPr>
              <w:ind w:left="46" w:right="-285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เงินลงทุนในบริษัทย่อย</w:t>
            </w:r>
          </w:p>
        </w:tc>
        <w:tc>
          <w:tcPr>
            <w:tcW w:w="1620" w:type="dxa"/>
            <w:shd w:val="clear" w:color="auto" w:fill="auto"/>
            <w:vAlign w:val="bottom"/>
            <w:hideMark/>
          </w:tcPr>
          <w:p w14:paraId="05273A12" w14:textId="77777777" w:rsidR="008D41DB" w:rsidRPr="008D41DB" w:rsidRDefault="008D41DB" w:rsidP="008D41DB">
            <w:pPr>
              <w:ind w:right="-68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>110,887,265.98</w:t>
            </w:r>
            <w:r w:rsidRPr="008D41DB">
              <w:rPr>
                <w:rFonts w:asciiTheme="majorBidi" w:eastAsia="Times New Roman" w:hAnsiTheme="majorBidi" w:cstheme="majorBidi"/>
                <w:color w:val="FFFFFF" w:themeColor="background1"/>
                <w:sz w:val="28"/>
                <w:lang w:eastAsia="en-US"/>
              </w:rPr>
              <w:t>.</w:t>
            </w: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 xml:space="preserve"> </w:t>
            </w:r>
          </w:p>
        </w:tc>
        <w:tc>
          <w:tcPr>
            <w:tcW w:w="1530" w:type="dxa"/>
            <w:shd w:val="clear" w:color="auto" w:fill="auto"/>
          </w:tcPr>
          <w:p w14:paraId="4CEB7CBC" w14:textId="111A8BCD" w:rsidR="008D41DB" w:rsidRPr="008D41DB" w:rsidRDefault="007C09CB" w:rsidP="008D41DB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</w:rPr>
              <w:t xml:space="preserve"> (1,166,351.98</w:t>
            </w:r>
            <w:r w:rsidR="008D41DB" w:rsidRPr="008D41DB">
              <w:rPr>
                <w:rFonts w:asciiTheme="majorBidi" w:hAnsiTheme="majorBidi" w:cstheme="majorBidi"/>
                <w:sz w:val="28"/>
              </w:rPr>
              <w:t>)</w:t>
            </w:r>
          </w:p>
        </w:tc>
        <w:tc>
          <w:tcPr>
            <w:tcW w:w="1620" w:type="dxa"/>
            <w:shd w:val="clear" w:color="auto" w:fill="auto"/>
          </w:tcPr>
          <w:p w14:paraId="011D1AFB" w14:textId="257027EC" w:rsidR="008D41DB" w:rsidRPr="008D41DB" w:rsidRDefault="00C433DC" w:rsidP="008D41DB">
            <w:pPr>
              <w:ind w:right="-107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</w:rPr>
              <w:t xml:space="preserve"> 109,720,914.00</w:t>
            </w:r>
            <w:r w:rsidR="008D41DB" w:rsidRPr="008D41DB">
              <w:rPr>
                <w:rFonts w:asciiTheme="majorBidi" w:hAnsiTheme="majorBidi" w:cstheme="majorBidi"/>
                <w:color w:val="FFFFFF" w:themeColor="background1"/>
                <w:sz w:val="28"/>
              </w:rPr>
              <w:t>..</w:t>
            </w:r>
            <w:r w:rsidR="008D41DB" w:rsidRPr="008D41DB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</w:tr>
      <w:tr w:rsidR="008D41DB" w:rsidRPr="008D41DB" w14:paraId="6AC1BEE9" w14:textId="77777777" w:rsidTr="0081098A">
        <w:trPr>
          <w:trHeight w:val="360"/>
        </w:trPr>
        <w:tc>
          <w:tcPr>
            <w:tcW w:w="4293" w:type="dxa"/>
            <w:shd w:val="clear" w:color="auto" w:fill="auto"/>
            <w:vAlign w:val="bottom"/>
            <w:hideMark/>
          </w:tcPr>
          <w:p w14:paraId="379D7074" w14:textId="77777777" w:rsidR="008D41DB" w:rsidRPr="008D41DB" w:rsidRDefault="008D41DB" w:rsidP="008D41DB">
            <w:pPr>
              <w:ind w:left="46" w:right="-285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หนี้สินโทเคนดิจิทัล</w:t>
            </w:r>
          </w:p>
        </w:tc>
        <w:tc>
          <w:tcPr>
            <w:tcW w:w="1620" w:type="dxa"/>
            <w:shd w:val="clear" w:color="auto" w:fill="auto"/>
            <w:vAlign w:val="bottom"/>
            <w:hideMark/>
          </w:tcPr>
          <w:p w14:paraId="2DEFF1AD" w14:textId="77777777" w:rsidR="008D41DB" w:rsidRPr="008D41DB" w:rsidRDefault="008D41DB" w:rsidP="008D41DB">
            <w:pPr>
              <w:ind w:right="-68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>(1,906,542.59)</w:t>
            </w:r>
          </w:p>
        </w:tc>
        <w:tc>
          <w:tcPr>
            <w:tcW w:w="1530" w:type="dxa"/>
            <w:shd w:val="clear" w:color="auto" w:fill="auto"/>
          </w:tcPr>
          <w:p w14:paraId="69174406" w14:textId="26DC4320" w:rsidR="008D41DB" w:rsidRPr="008D41DB" w:rsidRDefault="007C09CB" w:rsidP="008D41DB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</w:rPr>
              <w:t xml:space="preserve"> (107,415.47</w:t>
            </w:r>
            <w:r w:rsidR="008D41DB" w:rsidRPr="008D41DB">
              <w:rPr>
                <w:rFonts w:asciiTheme="majorBidi" w:hAnsiTheme="majorBidi" w:cstheme="majorBidi"/>
                <w:sz w:val="28"/>
              </w:rPr>
              <w:t>)</w:t>
            </w:r>
          </w:p>
        </w:tc>
        <w:tc>
          <w:tcPr>
            <w:tcW w:w="1620" w:type="dxa"/>
            <w:shd w:val="clear" w:color="auto" w:fill="auto"/>
          </w:tcPr>
          <w:p w14:paraId="3C9993A4" w14:textId="6216CF8D" w:rsidR="008D41DB" w:rsidRPr="008D41DB" w:rsidRDefault="00C433DC" w:rsidP="008D41DB">
            <w:pPr>
              <w:ind w:right="-107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</w:rPr>
              <w:t xml:space="preserve"> (2,013,958.06</w:t>
            </w:r>
            <w:r w:rsidR="008D41DB" w:rsidRPr="008D41DB">
              <w:rPr>
                <w:rFonts w:asciiTheme="majorBidi" w:hAnsiTheme="majorBidi" w:cstheme="majorBidi"/>
                <w:sz w:val="28"/>
              </w:rPr>
              <w:t>)</w:t>
            </w:r>
            <w:r w:rsidR="008D41DB" w:rsidRPr="008D41DB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</w:p>
        </w:tc>
      </w:tr>
      <w:tr w:rsidR="008D41DB" w:rsidRPr="008D41DB" w14:paraId="6BE12DEA" w14:textId="77777777" w:rsidTr="0081098A">
        <w:trPr>
          <w:trHeight w:val="360"/>
        </w:trPr>
        <w:tc>
          <w:tcPr>
            <w:tcW w:w="4293" w:type="dxa"/>
            <w:shd w:val="clear" w:color="auto" w:fill="auto"/>
            <w:vAlign w:val="bottom"/>
            <w:hideMark/>
          </w:tcPr>
          <w:p w14:paraId="25C5E3A9" w14:textId="648A9D16" w:rsidR="008D41DB" w:rsidRPr="008D41DB" w:rsidRDefault="008D41DB" w:rsidP="005D3310">
            <w:pPr>
              <w:ind w:left="220" w:right="-285" w:hanging="174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ภาระผูกพันจากเงินประกันความเสียหาย</w:t>
            </w:r>
            <w:r w:rsidR="005D3310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br/>
            </w: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ตามสัญญาเช่าระยะยาว</w:t>
            </w:r>
          </w:p>
        </w:tc>
        <w:tc>
          <w:tcPr>
            <w:tcW w:w="1620" w:type="dxa"/>
            <w:shd w:val="clear" w:color="auto" w:fill="auto"/>
            <w:vAlign w:val="bottom"/>
            <w:hideMark/>
          </w:tcPr>
          <w:p w14:paraId="33BB9D44" w14:textId="77777777" w:rsidR="008D41DB" w:rsidRPr="008D41DB" w:rsidRDefault="008D41DB" w:rsidP="005D3310">
            <w:pPr>
              <w:ind w:right="-68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 xml:space="preserve">  (4,089,994.03)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3F8D0F7F" w14:textId="74677D84" w:rsidR="008D41DB" w:rsidRPr="008D41DB" w:rsidRDefault="007C09CB" w:rsidP="005D3310">
            <w:pPr>
              <w:ind w:right="63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</w:rPr>
              <w:t xml:space="preserve"> </w:t>
            </w:r>
            <w:r w:rsidR="00C433DC">
              <w:rPr>
                <w:rFonts w:asciiTheme="majorBidi" w:hAnsiTheme="majorBidi" w:cstheme="majorBidi"/>
                <w:sz w:val="28"/>
              </w:rPr>
              <w:t>1,184,947.90</w:t>
            </w:r>
            <w:r w:rsidR="008D41DB" w:rsidRPr="008D41DB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21985427" w14:textId="5067942D" w:rsidR="008D41DB" w:rsidRPr="008D41DB" w:rsidRDefault="00C433DC" w:rsidP="005D3310">
            <w:pPr>
              <w:ind w:right="-107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</w:rPr>
              <w:t xml:space="preserve"> (2,905,046.13</w:t>
            </w:r>
            <w:r w:rsidR="008D41DB" w:rsidRPr="008D41DB">
              <w:rPr>
                <w:rFonts w:asciiTheme="majorBidi" w:hAnsiTheme="majorBidi" w:cstheme="majorBidi"/>
                <w:sz w:val="28"/>
              </w:rPr>
              <w:t>)</w:t>
            </w:r>
            <w:r w:rsidR="008D41DB" w:rsidRPr="008D41DB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</w:p>
        </w:tc>
      </w:tr>
      <w:tr w:rsidR="008D41DB" w:rsidRPr="008D41DB" w14:paraId="5354D35E" w14:textId="77777777" w:rsidTr="0081098A">
        <w:trPr>
          <w:trHeight w:val="360"/>
        </w:trPr>
        <w:tc>
          <w:tcPr>
            <w:tcW w:w="4293" w:type="dxa"/>
            <w:shd w:val="clear" w:color="auto" w:fill="auto"/>
            <w:vAlign w:val="bottom"/>
            <w:hideMark/>
          </w:tcPr>
          <w:p w14:paraId="38AB4A5E" w14:textId="77777777" w:rsidR="008D41DB" w:rsidRPr="008D41DB" w:rsidRDefault="008D41DB" w:rsidP="008D41DB">
            <w:pPr>
              <w:ind w:left="46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ผลขาดทุนทางภาษี</w:t>
            </w:r>
          </w:p>
        </w:tc>
        <w:tc>
          <w:tcPr>
            <w:tcW w:w="1620" w:type="dxa"/>
            <w:shd w:val="clear" w:color="auto" w:fill="auto"/>
            <w:vAlign w:val="bottom"/>
            <w:hideMark/>
          </w:tcPr>
          <w:p w14:paraId="1E50C268" w14:textId="77777777" w:rsidR="008D41DB" w:rsidRPr="008D41DB" w:rsidRDefault="008D41DB" w:rsidP="008D41DB">
            <w:pPr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>2,990,748</w:t>
            </w: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cs/>
                <w:lang w:eastAsia="en-US"/>
              </w:rPr>
              <w:t>.</w:t>
            </w:r>
            <w:r w:rsidRPr="008D41DB"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  <w:t>22</w:t>
            </w:r>
          </w:p>
        </w:tc>
        <w:tc>
          <w:tcPr>
            <w:tcW w:w="1530" w:type="dxa"/>
            <w:shd w:val="clear" w:color="auto" w:fill="auto"/>
          </w:tcPr>
          <w:p w14:paraId="1B3EC37C" w14:textId="77777777" w:rsidR="008D41DB" w:rsidRPr="008D41DB" w:rsidRDefault="008D41DB" w:rsidP="008D41DB">
            <w:pPr>
              <w:ind w:right="243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hAnsiTheme="majorBidi" w:cstheme="majorBidi"/>
                <w:sz w:val="28"/>
              </w:rPr>
              <w:t xml:space="preserve"> -   </w:t>
            </w:r>
          </w:p>
        </w:tc>
        <w:tc>
          <w:tcPr>
            <w:tcW w:w="1620" w:type="dxa"/>
            <w:shd w:val="clear" w:color="auto" w:fill="auto"/>
          </w:tcPr>
          <w:p w14:paraId="51DE2C42" w14:textId="77777777" w:rsidR="008D41DB" w:rsidRPr="008D41DB" w:rsidRDefault="008D41DB" w:rsidP="008D41DB">
            <w:pPr>
              <w:ind w:right="-107"/>
              <w:jc w:val="right"/>
              <w:rPr>
                <w:rFonts w:asciiTheme="majorBidi" w:eastAsia="Times New Roman" w:hAnsiTheme="majorBidi" w:cstheme="majorBidi"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hAnsiTheme="majorBidi" w:cstheme="majorBidi"/>
                <w:sz w:val="28"/>
              </w:rPr>
              <w:t xml:space="preserve"> 2,990,748.22</w:t>
            </w:r>
            <w:r w:rsidRPr="008D41DB">
              <w:rPr>
                <w:rFonts w:asciiTheme="majorBidi" w:hAnsiTheme="majorBidi" w:cstheme="majorBidi"/>
                <w:color w:val="FFFFFF" w:themeColor="background1"/>
                <w:sz w:val="28"/>
              </w:rPr>
              <w:t>..</w:t>
            </w:r>
            <w:r w:rsidRPr="008D41DB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</w:tr>
      <w:tr w:rsidR="008D41DB" w:rsidRPr="008D41DB" w14:paraId="65164A50" w14:textId="77777777" w:rsidTr="0081098A">
        <w:trPr>
          <w:trHeight w:val="360"/>
        </w:trPr>
        <w:tc>
          <w:tcPr>
            <w:tcW w:w="4293" w:type="dxa"/>
            <w:shd w:val="clear" w:color="auto" w:fill="auto"/>
            <w:vAlign w:val="bottom"/>
            <w:hideMark/>
          </w:tcPr>
          <w:p w14:paraId="783D8C7F" w14:textId="77777777" w:rsidR="008D41DB" w:rsidRPr="008D41DB" w:rsidRDefault="008D41DB" w:rsidP="008D41DB">
            <w:pPr>
              <w:ind w:left="46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สุทธิ</w:t>
            </w:r>
          </w:p>
        </w:tc>
        <w:tc>
          <w:tcPr>
            <w:tcW w:w="1620" w:type="dxa"/>
            <w:shd w:val="clear" w:color="auto" w:fill="auto"/>
            <w:vAlign w:val="bottom"/>
            <w:hideMark/>
          </w:tcPr>
          <w:p w14:paraId="6C43CBAF" w14:textId="77777777" w:rsidR="008D41DB" w:rsidRPr="008D41DB" w:rsidRDefault="008D41DB" w:rsidP="008D41DB">
            <w:pPr>
              <w:pBdr>
                <w:top w:val="single" w:sz="4" w:space="1" w:color="auto"/>
                <w:bottom w:val="double" w:sz="4" w:space="1" w:color="auto"/>
              </w:pBdr>
              <w:ind w:left="-68" w:right="-68"/>
              <w:jc w:val="right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(</w:t>
            </w: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30,635,049</w:t>
            </w: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.</w:t>
            </w: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  <w:t>72</w:t>
            </w:r>
            <w:r w:rsidRPr="008D41DB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cs/>
                <w:lang w:eastAsia="en-US"/>
              </w:rPr>
              <w:t>)</w:t>
            </w:r>
          </w:p>
        </w:tc>
        <w:tc>
          <w:tcPr>
            <w:tcW w:w="1530" w:type="dxa"/>
            <w:shd w:val="clear" w:color="auto" w:fill="auto"/>
          </w:tcPr>
          <w:p w14:paraId="7FE9F9F9" w14:textId="601F20C4" w:rsidR="008D41DB" w:rsidRPr="008D41DB" w:rsidRDefault="00C433DC" w:rsidP="008D41DB">
            <w:pPr>
              <w:pBdr>
                <w:top w:val="single" w:sz="4" w:space="1" w:color="auto"/>
                <w:bottom w:val="double" w:sz="4" w:space="1" w:color="auto"/>
              </w:pBdr>
              <w:jc w:val="right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 xml:space="preserve"> (10,688,819.55</w:t>
            </w:r>
            <w:r w:rsidR="008D41DB" w:rsidRPr="008D41DB">
              <w:rPr>
                <w:rFonts w:asciiTheme="majorBidi" w:hAnsiTheme="majorBidi" w:cstheme="majorBidi"/>
                <w:b/>
                <w:bCs/>
                <w:sz w:val="28"/>
              </w:rPr>
              <w:t>)</w:t>
            </w:r>
          </w:p>
        </w:tc>
        <w:tc>
          <w:tcPr>
            <w:tcW w:w="1620" w:type="dxa"/>
            <w:shd w:val="clear" w:color="auto" w:fill="auto"/>
          </w:tcPr>
          <w:p w14:paraId="4E27B9F8" w14:textId="5FB3F7C3" w:rsidR="008D41DB" w:rsidRPr="008D41DB" w:rsidRDefault="00C433DC" w:rsidP="008D41DB">
            <w:pPr>
              <w:pBdr>
                <w:top w:val="single" w:sz="4" w:space="1" w:color="auto"/>
                <w:bottom w:val="double" w:sz="4" w:space="1" w:color="auto"/>
              </w:pBdr>
              <w:ind w:left="-102" w:right="-111"/>
              <w:jc w:val="right"/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lang w:eastAsia="en-US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 xml:space="preserve"> (41,323,869.27</w:t>
            </w:r>
            <w:r w:rsidR="008D41DB" w:rsidRPr="008D41DB">
              <w:rPr>
                <w:rFonts w:asciiTheme="majorBidi" w:hAnsiTheme="majorBidi" w:cstheme="majorBidi"/>
                <w:b/>
                <w:bCs/>
                <w:sz w:val="28"/>
              </w:rPr>
              <w:t>)</w:t>
            </w:r>
            <w:r w:rsidR="008D41DB" w:rsidRPr="008D41DB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</w:rPr>
              <w:t>.</w:t>
            </w:r>
          </w:p>
        </w:tc>
      </w:tr>
    </w:tbl>
    <w:p w14:paraId="3BEF9C18" w14:textId="624F75AB" w:rsidR="00B034C5" w:rsidRPr="00B4519B" w:rsidRDefault="004F6CAC" w:rsidP="005910D1">
      <w:pPr>
        <w:pStyle w:val="ListParagraph"/>
        <w:numPr>
          <w:ilvl w:val="1"/>
          <w:numId w:val="1"/>
        </w:numPr>
        <w:spacing w:before="120" w:after="120"/>
        <w:ind w:right="-14"/>
        <w:jc w:val="thaiDistribute"/>
        <w:rPr>
          <w:rFonts w:asciiTheme="majorBidi" w:hAnsiTheme="majorBidi" w:cstheme="majorBidi"/>
          <w:spacing w:val="-2"/>
          <w:sz w:val="28"/>
        </w:rPr>
      </w:pPr>
      <w:r w:rsidRPr="00B4519B">
        <w:rPr>
          <w:rFonts w:asciiTheme="majorBidi" w:hAnsiTheme="majorBidi" w:cstheme="majorBidi"/>
          <w:spacing w:val="-2"/>
          <w:sz w:val="28"/>
          <w:cs/>
        </w:rPr>
        <w:t>ภาษีเงินได้</w:t>
      </w:r>
    </w:p>
    <w:p w14:paraId="248ED117" w14:textId="40EF9E38" w:rsidR="004F6CAC" w:rsidRDefault="00B034C5" w:rsidP="0071064D">
      <w:pPr>
        <w:spacing w:before="120"/>
        <w:ind w:left="720" w:right="-14"/>
        <w:jc w:val="thaiDistribute"/>
        <w:rPr>
          <w:rFonts w:asciiTheme="majorBidi" w:hAnsiTheme="majorBidi" w:cstheme="majorBidi"/>
          <w:spacing w:val="-2"/>
          <w:sz w:val="28"/>
        </w:rPr>
      </w:pPr>
      <w:r w:rsidRPr="00B4519B">
        <w:rPr>
          <w:rFonts w:asciiTheme="majorBidi" w:hAnsiTheme="majorBidi" w:cstheme="majorBidi"/>
          <w:spacing w:val="-2"/>
          <w:sz w:val="28"/>
          <w:cs/>
        </w:rPr>
        <w:t>ภาษีเงินได้</w:t>
      </w:r>
      <w:r w:rsidR="004C0372" w:rsidRPr="00B4519B">
        <w:rPr>
          <w:rFonts w:asciiTheme="majorBidi" w:hAnsiTheme="majorBidi" w:cstheme="majorBidi"/>
          <w:sz w:val="28"/>
          <w:cs/>
        </w:rPr>
        <w:t>ในงบการเงินรวม</w:t>
      </w:r>
      <w:r w:rsidR="001F429A">
        <w:rPr>
          <w:rFonts w:asciiTheme="majorBidi" w:hAnsiTheme="majorBidi" w:cstheme="majorBidi" w:hint="cs"/>
          <w:sz w:val="28"/>
          <w:cs/>
        </w:rPr>
        <w:t xml:space="preserve">สำหรับปีสิ้นสุดวันที่ </w:t>
      </w:r>
      <w:r w:rsidR="001F429A">
        <w:rPr>
          <w:rFonts w:asciiTheme="majorBidi" w:hAnsiTheme="majorBidi" w:cstheme="majorBidi"/>
          <w:sz w:val="28"/>
        </w:rPr>
        <w:t xml:space="preserve">30 </w:t>
      </w:r>
      <w:r w:rsidR="001F429A">
        <w:rPr>
          <w:rFonts w:asciiTheme="majorBidi" w:hAnsiTheme="majorBidi" w:cstheme="majorBidi" w:hint="cs"/>
          <w:sz w:val="28"/>
          <w:cs/>
        </w:rPr>
        <w:t xml:space="preserve">มิถุนายน </w:t>
      </w:r>
      <w:r w:rsidR="001F429A">
        <w:rPr>
          <w:rFonts w:asciiTheme="majorBidi" w:hAnsiTheme="majorBidi" w:cstheme="majorBidi"/>
          <w:sz w:val="28"/>
        </w:rPr>
        <w:t xml:space="preserve">2566 </w:t>
      </w:r>
      <w:r w:rsidR="001F429A">
        <w:rPr>
          <w:rFonts w:asciiTheme="majorBidi" w:hAnsiTheme="majorBidi" w:cstheme="majorBidi" w:hint="cs"/>
          <w:sz w:val="28"/>
          <w:cs/>
        </w:rPr>
        <w:t>และ</w:t>
      </w:r>
      <w:r w:rsidR="004C0372" w:rsidRPr="00B4519B">
        <w:rPr>
          <w:rFonts w:asciiTheme="majorBidi" w:hAnsiTheme="majorBidi" w:cstheme="majorBidi"/>
          <w:sz w:val="28"/>
          <w:cs/>
        </w:rPr>
        <w:t>สำหรับ</w:t>
      </w:r>
      <w:r w:rsidR="00143E1A" w:rsidRPr="00B4519B">
        <w:rPr>
          <w:rFonts w:asciiTheme="majorBidi" w:hAnsiTheme="majorBidi" w:cstheme="majorBidi"/>
          <w:sz w:val="28"/>
          <w:cs/>
        </w:rPr>
        <w:t>ร</w:t>
      </w:r>
      <w:r w:rsidR="004C0372" w:rsidRPr="00B4519B">
        <w:rPr>
          <w:rFonts w:asciiTheme="majorBidi" w:hAnsiTheme="majorBidi" w:cstheme="majorBidi"/>
          <w:sz w:val="28"/>
          <w:cs/>
        </w:rPr>
        <w:t>อบระยะเวลาบัญชีตั้งแต่วันที่</w:t>
      </w:r>
      <w:r w:rsidR="004C0372" w:rsidRPr="00B4519B">
        <w:rPr>
          <w:rFonts w:asciiTheme="majorBidi" w:hAnsiTheme="majorBidi" w:cstheme="majorBidi"/>
          <w:sz w:val="28"/>
        </w:rPr>
        <w:t xml:space="preserve"> </w:t>
      </w:r>
      <w:r w:rsidR="001F429A">
        <w:rPr>
          <w:rFonts w:asciiTheme="majorBidi" w:hAnsiTheme="majorBidi" w:cstheme="majorBidi"/>
          <w:sz w:val="28"/>
          <w:cs/>
        </w:rPr>
        <w:br/>
      </w:r>
      <w:r w:rsidR="004C0372" w:rsidRPr="00B4519B">
        <w:rPr>
          <w:rFonts w:asciiTheme="majorBidi" w:hAnsiTheme="majorBidi" w:cstheme="majorBidi"/>
          <w:sz w:val="28"/>
        </w:rPr>
        <w:t xml:space="preserve">8 </w:t>
      </w:r>
      <w:r w:rsidR="004C0372" w:rsidRPr="00B4519B">
        <w:rPr>
          <w:rFonts w:asciiTheme="majorBidi" w:hAnsiTheme="majorBidi" w:cstheme="majorBidi"/>
          <w:sz w:val="28"/>
          <w:cs/>
        </w:rPr>
        <w:t>ตุลาคม</w:t>
      </w:r>
      <w:r w:rsidR="004C0372" w:rsidRPr="00B4519B">
        <w:rPr>
          <w:rFonts w:asciiTheme="majorBidi" w:hAnsiTheme="majorBidi" w:cstheme="majorBidi"/>
          <w:sz w:val="28"/>
        </w:rPr>
        <w:t xml:space="preserve"> 2564 </w:t>
      </w:r>
      <w:r w:rsidR="004C0372" w:rsidRPr="00B4519B">
        <w:rPr>
          <w:rFonts w:asciiTheme="majorBidi" w:hAnsiTheme="majorBidi" w:cstheme="majorBidi"/>
          <w:sz w:val="28"/>
          <w:cs/>
        </w:rPr>
        <w:t>(วันที่</w:t>
      </w:r>
      <w:r w:rsidR="004C0372" w:rsidRPr="00B4519B">
        <w:rPr>
          <w:rFonts w:asciiTheme="majorBidi" w:hAnsiTheme="majorBidi" w:cstheme="majorBidi"/>
          <w:spacing w:val="-2"/>
          <w:sz w:val="28"/>
          <w:cs/>
        </w:rPr>
        <w:t>ซื้อ</w:t>
      </w:r>
      <w:r w:rsidR="004C0372" w:rsidRPr="00B4519B">
        <w:rPr>
          <w:rFonts w:asciiTheme="majorBidi" w:hAnsiTheme="majorBidi" w:cstheme="majorBidi"/>
          <w:sz w:val="28"/>
          <w:cs/>
        </w:rPr>
        <w:t xml:space="preserve">เงินลงทุนในบริษัทย่อย) ถึงวันที่ </w:t>
      </w:r>
      <w:r w:rsidR="0071064D" w:rsidRPr="00B4519B">
        <w:rPr>
          <w:rFonts w:asciiTheme="majorBidi" w:hAnsiTheme="majorBidi" w:cstheme="majorBidi"/>
          <w:sz w:val="28"/>
        </w:rPr>
        <w:t xml:space="preserve">30 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71064D" w:rsidRPr="00B4519B">
        <w:rPr>
          <w:rFonts w:asciiTheme="majorBidi" w:hAnsiTheme="majorBidi" w:cstheme="majorBidi"/>
          <w:sz w:val="28"/>
        </w:rPr>
        <w:t>2565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 </w:t>
      </w:r>
      <w:r w:rsidR="004C0372" w:rsidRPr="00B4519B">
        <w:rPr>
          <w:rFonts w:asciiTheme="majorBidi" w:hAnsiTheme="majorBidi" w:cstheme="majorBidi"/>
          <w:sz w:val="28"/>
          <w:cs/>
        </w:rPr>
        <w:t>และในงบการเงินเฉพาะกิจการ</w:t>
      </w:r>
      <w:r w:rsidR="009D222E" w:rsidRPr="00B4519B">
        <w:rPr>
          <w:rFonts w:asciiTheme="majorBidi" w:hAnsiTheme="majorBidi" w:cstheme="majorBidi"/>
          <w:sz w:val="28"/>
          <w:cs/>
        </w:rPr>
        <w:t>สำหรับ</w:t>
      </w:r>
      <w:r w:rsidR="0071064D" w:rsidRPr="00B4519B">
        <w:rPr>
          <w:rFonts w:asciiTheme="majorBidi" w:hAnsiTheme="majorBidi" w:cstheme="majorBidi"/>
          <w:sz w:val="28"/>
          <w:cs/>
        </w:rPr>
        <w:t>ปี</w:t>
      </w:r>
      <w:r w:rsidR="004C0372" w:rsidRPr="00B4519B">
        <w:rPr>
          <w:rFonts w:asciiTheme="majorBidi" w:hAnsiTheme="majorBidi" w:cstheme="majorBidi"/>
          <w:sz w:val="28"/>
          <w:cs/>
        </w:rPr>
        <w:t xml:space="preserve">สิ้นสุดวันที่ </w:t>
      </w:r>
      <w:r w:rsidR="0071064D" w:rsidRPr="00B4519B">
        <w:rPr>
          <w:rFonts w:asciiTheme="majorBidi" w:hAnsiTheme="majorBidi" w:cstheme="majorBidi"/>
          <w:sz w:val="28"/>
        </w:rPr>
        <w:t xml:space="preserve">30 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71064D" w:rsidRPr="00B4519B">
        <w:rPr>
          <w:rFonts w:asciiTheme="majorBidi" w:hAnsiTheme="majorBidi" w:cstheme="majorBidi"/>
          <w:sz w:val="28"/>
        </w:rPr>
        <w:t>256</w:t>
      </w:r>
      <w:r w:rsidR="001F429A">
        <w:rPr>
          <w:rFonts w:asciiTheme="majorBidi" w:hAnsiTheme="majorBidi" w:cstheme="majorBidi"/>
          <w:sz w:val="28"/>
        </w:rPr>
        <w:t>6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 </w:t>
      </w:r>
      <w:r w:rsidR="009D222E" w:rsidRPr="00B4519B">
        <w:rPr>
          <w:rFonts w:asciiTheme="majorBidi" w:hAnsiTheme="majorBidi" w:cstheme="majorBidi"/>
          <w:sz w:val="28"/>
          <w:cs/>
        </w:rPr>
        <w:t xml:space="preserve">และ </w:t>
      </w:r>
      <w:r w:rsidR="009D222E" w:rsidRPr="00B4519B">
        <w:rPr>
          <w:rFonts w:asciiTheme="majorBidi" w:hAnsiTheme="majorBidi" w:cstheme="majorBidi"/>
          <w:sz w:val="28"/>
        </w:rPr>
        <w:t>256</w:t>
      </w:r>
      <w:r w:rsidR="004D3476">
        <w:rPr>
          <w:rFonts w:asciiTheme="majorBidi" w:hAnsiTheme="majorBidi" w:cstheme="majorBidi"/>
          <w:sz w:val="28"/>
        </w:rPr>
        <w:t>5</w:t>
      </w:r>
      <w:r w:rsidR="009D222E" w:rsidRPr="00B4519B">
        <w:rPr>
          <w:rFonts w:asciiTheme="majorBidi" w:hAnsiTheme="majorBidi" w:cstheme="majorBidi"/>
          <w:sz w:val="28"/>
        </w:rPr>
        <w:t xml:space="preserve"> </w:t>
      </w:r>
      <w:r w:rsidR="004F6CAC" w:rsidRPr="00B4519B">
        <w:rPr>
          <w:rFonts w:asciiTheme="majorBidi" w:hAnsiTheme="majorBidi" w:cstheme="majorBidi"/>
          <w:spacing w:val="-2"/>
          <w:sz w:val="28"/>
          <w:cs/>
        </w:rPr>
        <w:t>มีดังนี้</w:t>
      </w:r>
    </w:p>
    <w:tbl>
      <w:tblPr>
        <w:tblW w:w="9167" w:type="dxa"/>
        <w:tblInd w:w="720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024"/>
        <w:gridCol w:w="1385"/>
        <w:gridCol w:w="78"/>
        <w:gridCol w:w="1583"/>
        <w:gridCol w:w="78"/>
        <w:gridCol w:w="1433"/>
        <w:gridCol w:w="78"/>
        <w:gridCol w:w="1508"/>
      </w:tblGrid>
      <w:tr w:rsidR="001F429A" w:rsidRPr="001F429A" w14:paraId="7900E512" w14:textId="77777777" w:rsidTr="00B93F0C">
        <w:trPr>
          <w:trHeight w:hRule="exact" w:val="432"/>
          <w:tblHeader/>
        </w:trPr>
        <w:tc>
          <w:tcPr>
            <w:tcW w:w="3024" w:type="dxa"/>
            <w:vAlign w:val="bottom"/>
          </w:tcPr>
          <w:p w14:paraId="58011303" w14:textId="77777777" w:rsidR="001F429A" w:rsidRPr="001F429A" w:rsidRDefault="001F429A" w:rsidP="00B93F0C">
            <w:pPr>
              <w:jc w:val="center"/>
              <w:rPr>
                <w:rFonts w:ascii="Angsana New" w:hAnsi="Angsana New"/>
                <w:sz w:val="28"/>
                <w:u w:val="single"/>
                <w:cs/>
              </w:rPr>
            </w:pPr>
          </w:p>
        </w:tc>
        <w:tc>
          <w:tcPr>
            <w:tcW w:w="6143" w:type="dxa"/>
            <w:gridSpan w:val="7"/>
            <w:vAlign w:val="bottom"/>
          </w:tcPr>
          <w:p w14:paraId="3C4332CE" w14:textId="77777777" w:rsidR="001F429A" w:rsidRPr="001F429A" w:rsidRDefault="001F429A" w:rsidP="00B93F0C">
            <w:pPr>
              <w:tabs>
                <w:tab w:val="left" w:pos="687"/>
              </w:tabs>
              <w:jc w:val="center"/>
              <w:rPr>
                <w:rFonts w:ascii="Angsana New" w:hAnsi="Angsana New"/>
                <w:sz w:val="28"/>
                <w:u w:val="single"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>หน่วย: บาท</w:t>
            </w:r>
          </w:p>
        </w:tc>
      </w:tr>
      <w:tr w:rsidR="001F429A" w:rsidRPr="001F429A" w14:paraId="1B9BD894" w14:textId="77777777" w:rsidTr="00DD1883">
        <w:trPr>
          <w:trHeight w:hRule="exact" w:val="432"/>
          <w:tblHeader/>
        </w:trPr>
        <w:tc>
          <w:tcPr>
            <w:tcW w:w="3024" w:type="dxa"/>
            <w:shd w:val="clear" w:color="auto" w:fill="auto"/>
            <w:vAlign w:val="bottom"/>
          </w:tcPr>
          <w:p w14:paraId="3260D462" w14:textId="77777777" w:rsidR="001F429A" w:rsidRPr="001F429A" w:rsidRDefault="001F429A" w:rsidP="00B93F0C">
            <w:pPr>
              <w:jc w:val="center"/>
              <w:rPr>
                <w:rFonts w:ascii="Angsana New" w:hAnsi="Angsana New"/>
                <w:sz w:val="28"/>
                <w:u w:val="single"/>
                <w:cs/>
              </w:rPr>
            </w:pPr>
          </w:p>
        </w:tc>
        <w:tc>
          <w:tcPr>
            <w:tcW w:w="304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7C07C5B" w14:textId="77777777" w:rsidR="001F429A" w:rsidRPr="001F429A" w:rsidRDefault="001F429A" w:rsidP="00B93F0C">
            <w:pPr>
              <w:jc w:val="center"/>
              <w:rPr>
                <w:rFonts w:ascii="Angsana New" w:hAnsi="Angsana New"/>
                <w:b/>
                <w:bCs/>
                <w:sz w:val="28"/>
              </w:rPr>
            </w:pPr>
            <w:r w:rsidRPr="001F429A">
              <w:rPr>
                <w:rFonts w:ascii="Angsana New" w:hAnsi="Angsana New"/>
                <w:b/>
                <w:bCs/>
                <w:color w:val="000000" w:themeColor="text1"/>
                <w:sz w:val="28"/>
                <w:cs/>
              </w:rPr>
              <w:t>งบการเงินรวม</w:t>
            </w:r>
          </w:p>
        </w:tc>
        <w:tc>
          <w:tcPr>
            <w:tcW w:w="7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E6F9736" w14:textId="77777777" w:rsidR="001F429A" w:rsidRPr="001F429A" w:rsidRDefault="001F429A" w:rsidP="00B93F0C">
            <w:pPr>
              <w:jc w:val="center"/>
              <w:rPr>
                <w:rFonts w:ascii="Angsana New" w:hAnsi="Angsana New"/>
                <w:b/>
                <w:bCs/>
                <w:sz w:val="28"/>
              </w:rPr>
            </w:pPr>
          </w:p>
        </w:tc>
        <w:tc>
          <w:tcPr>
            <w:tcW w:w="301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A08B886" w14:textId="77777777" w:rsidR="001F429A" w:rsidRPr="001F429A" w:rsidRDefault="001F429A" w:rsidP="00B93F0C">
            <w:pPr>
              <w:jc w:val="center"/>
              <w:rPr>
                <w:rFonts w:ascii="Angsana New" w:hAnsi="Angsana New"/>
                <w:b/>
                <w:bCs/>
                <w:sz w:val="28"/>
              </w:rPr>
            </w:pPr>
            <w:r w:rsidRPr="001F429A">
              <w:rPr>
                <w:rFonts w:ascii="Angsana New" w:hAnsi="Angsana New"/>
                <w:b/>
                <w:bCs/>
                <w:color w:val="000000" w:themeColor="text1"/>
                <w:sz w:val="28"/>
                <w:cs/>
              </w:rPr>
              <w:t>งบการเงินเฉพาะกิจการ</w:t>
            </w:r>
          </w:p>
        </w:tc>
      </w:tr>
      <w:tr w:rsidR="001F429A" w:rsidRPr="001F429A" w14:paraId="7CEC5C95" w14:textId="77777777" w:rsidTr="00DF2538">
        <w:trPr>
          <w:trHeight w:hRule="exact" w:val="2059"/>
          <w:tblHeader/>
        </w:trPr>
        <w:tc>
          <w:tcPr>
            <w:tcW w:w="3024" w:type="dxa"/>
            <w:shd w:val="clear" w:color="auto" w:fill="auto"/>
            <w:vAlign w:val="bottom"/>
          </w:tcPr>
          <w:p w14:paraId="44D06ED2" w14:textId="77777777" w:rsidR="001F429A" w:rsidRPr="001F429A" w:rsidRDefault="001F429A" w:rsidP="00B93F0C">
            <w:pPr>
              <w:jc w:val="center"/>
              <w:rPr>
                <w:rFonts w:ascii="Angsana New" w:hAnsi="Angsana New"/>
                <w:sz w:val="28"/>
                <w:u w:val="single"/>
                <w:cs/>
              </w:rPr>
            </w:pP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FEBA436" w14:textId="320EFE6C" w:rsidR="001F429A" w:rsidRPr="001F429A" w:rsidRDefault="001F429A" w:rsidP="001F429A">
            <w:pPr>
              <w:jc w:val="center"/>
              <w:rPr>
                <w:rFonts w:ascii="Angsana New" w:hAnsi="Angsana New"/>
                <w:b/>
                <w:bCs/>
                <w:sz w:val="28"/>
                <w:cs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>สำหรับ</w:t>
            </w:r>
            <w:r>
              <w:rPr>
                <w:rFonts w:ascii="Angsana New" w:hAnsi="Angsana New" w:hint="cs"/>
                <w:b/>
                <w:bCs/>
                <w:sz w:val="28"/>
                <w:cs/>
              </w:rPr>
              <w:t>ปี</w:t>
            </w:r>
            <w:r>
              <w:rPr>
                <w:rFonts w:ascii="Angsana New" w:hAnsi="Angsana New"/>
                <w:b/>
                <w:bCs/>
                <w:sz w:val="28"/>
                <w:cs/>
              </w:rPr>
              <w:br/>
            </w: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 xml:space="preserve">สิ้นสุดวันที่                 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3</w:t>
            </w:r>
            <w:r>
              <w:rPr>
                <w:rFonts w:ascii="Angsana New" w:hAnsi="Angsana New"/>
                <w:b/>
                <w:bCs/>
                <w:sz w:val="28"/>
              </w:rPr>
              <w:t>0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 xml:space="preserve"> </w:t>
            </w:r>
            <w:r>
              <w:rPr>
                <w:rFonts w:ascii="Angsana New" w:hAnsi="Angsana New" w:hint="cs"/>
                <w:b/>
                <w:bCs/>
                <w:sz w:val="28"/>
                <w:cs/>
              </w:rPr>
              <w:t xml:space="preserve">มิถุนายน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2566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2E076696" w14:textId="77777777" w:rsidR="001F429A" w:rsidRPr="001F429A" w:rsidRDefault="001F429A" w:rsidP="00B93F0C">
            <w:pPr>
              <w:ind w:left="-378"/>
              <w:jc w:val="center"/>
              <w:rPr>
                <w:rFonts w:ascii="Angsana New" w:hAnsi="Angsana New"/>
                <w:b/>
                <w:bCs/>
                <w:sz w:val="28"/>
                <w:cs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CF76075" w14:textId="788A7C55" w:rsidR="001F429A" w:rsidRPr="001F429A" w:rsidRDefault="001F429A" w:rsidP="00B93F0C">
            <w:pPr>
              <w:ind w:left="-54" w:right="-40"/>
              <w:jc w:val="center"/>
              <w:rPr>
                <w:rFonts w:ascii="Angsana New" w:hAnsi="Angsana New"/>
                <w:b/>
                <w:bCs/>
                <w:sz w:val="28"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 xml:space="preserve">สำหรับรอบ     ระยะเวลาบัญชีตั้งแต่วันที่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 xml:space="preserve">8 </w:t>
            </w: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 xml:space="preserve">ตุลาคม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 xml:space="preserve">2564     </w:t>
            </w: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 xml:space="preserve">  ถึงวันที่     </w:t>
            </w:r>
            <w:r w:rsidR="008100AB">
              <w:rPr>
                <w:rFonts w:ascii="Angsana New" w:hAnsi="Angsana New"/>
                <w:b/>
                <w:bCs/>
                <w:sz w:val="28"/>
              </w:rPr>
              <w:br/>
            </w:r>
            <w:r w:rsidRPr="001F429A">
              <w:rPr>
                <w:rFonts w:ascii="Angsana New" w:hAnsi="Angsana New"/>
                <w:b/>
                <w:bCs/>
                <w:sz w:val="28"/>
              </w:rPr>
              <w:t>3</w:t>
            </w:r>
            <w:r>
              <w:rPr>
                <w:rFonts w:ascii="Angsana New" w:hAnsi="Angsana New"/>
                <w:b/>
                <w:bCs/>
                <w:sz w:val="28"/>
              </w:rPr>
              <w:t xml:space="preserve">0 </w:t>
            </w:r>
            <w:r>
              <w:rPr>
                <w:rFonts w:ascii="Angsana New" w:hAnsi="Angsana New" w:hint="cs"/>
                <w:b/>
                <w:bCs/>
                <w:sz w:val="28"/>
                <w:cs/>
              </w:rPr>
              <w:t>มิถุนายน</w:t>
            </w: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 xml:space="preserve">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2565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693C4BC8" w14:textId="77777777" w:rsidR="001F429A" w:rsidRPr="001F429A" w:rsidRDefault="001F429A" w:rsidP="00B93F0C">
            <w:pPr>
              <w:jc w:val="center"/>
              <w:rPr>
                <w:rFonts w:ascii="Angsana New" w:hAnsi="Angsana New"/>
                <w:b/>
                <w:bCs/>
                <w:sz w:val="28"/>
              </w:rPr>
            </w:pPr>
          </w:p>
        </w:tc>
        <w:tc>
          <w:tcPr>
            <w:tcW w:w="14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9342B6C" w14:textId="3E90505E" w:rsidR="001F429A" w:rsidRPr="001F429A" w:rsidRDefault="001F429A" w:rsidP="001F429A">
            <w:pPr>
              <w:jc w:val="center"/>
              <w:rPr>
                <w:rFonts w:ascii="Angsana New" w:hAnsi="Angsana New"/>
                <w:b/>
                <w:bCs/>
                <w:sz w:val="28"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>สำหรับ</w:t>
            </w:r>
            <w:r>
              <w:rPr>
                <w:rFonts w:ascii="Angsana New" w:hAnsi="Angsana New" w:hint="cs"/>
                <w:b/>
                <w:bCs/>
                <w:sz w:val="28"/>
                <w:cs/>
              </w:rPr>
              <w:t>ปี</w:t>
            </w:r>
          </w:p>
          <w:p w14:paraId="548D2AC2" w14:textId="4368AD1E" w:rsidR="001F429A" w:rsidRPr="001F429A" w:rsidRDefault="001F429A" w:rsidP="00B93F0C">
            <w:pPr>
              <w:jc w:val="center"/>
              <w:rPr>
                <w:rFonts w:ascii="Angsana New" w:hAnsi="Angsana New"/>
                <w:sz w:val="28"/>
                <w:u w:val="single"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 xml:space="preserve">สิ้นสุดวันที่                 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3</w:t>
            </w:r>
            <w:r>
              <w:rPr>
                <w:rFonts w:ascii="Angsana New" w:hAnsi="Angsana New"/>
                <w:b/>
                <w:bCs/>
                <w:sz w:val="28"/>
              </w:rPr>
              <w:t>0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 xml:space="preserve"> </w:t>
            </w:r>
            <w:r>
              <w:rPr>
                <w:rFonts w:ascii="Angsana New" w:hAnsi="Angsana New" w:hint="cs"/>
                <w:b/>
                <w:bCs/>
                <w:sz w:val="28"/>
                <w:cs/>
              </w:rPr>
              <w:t xml:space="preserve">มิถุนายน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2566</w:t>
            </w:r>
          </w:p>
        </w:tc>
        <w:tc>
          <w:tcPr>
            <w:tcW w:w="7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6AE3150" w14:textId="77777777" w:rsidR="001F429A" w:rsidRPr="001F429A" w:rsidRDefault="001F429A" w:rsidP="00B93F0C">
            <w:pPr>
              <w:jc w:val="center"/>
              <w:rPr>
                <w:rFonts w:ascii="Angsana New" w:hAnsi="Angsana New"/>
                <w:sz w:val="28"/>
                <w:u w:val="single"/>
              </w:rPr>
            </w:pPr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3A6A5ED" w14:textId="5FDD8DE4" w:rsidR="001F429A" w:rsidRPr="001F429A" w:rsidRDefault="001F429A" w:rsidP="001F429A">
            <w:pPr>
              <w:jc w:val="center"/>
              <w:rPr>
                <w:rFonts w:ascii="Angsana New" w:hAnsi="Angsana New"/>
                <w:b/>
                <w:bCs/>
                <w:sz w:val="28"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>สำหรับ</w:t>
            </w:r>
            <w:r>
              <w:rPr>
                <w:rFonts w:ascii="Angsana New" w:hAnsi="Angsana New" w:hint="cs"/>
                <w:b/>
                <w:bCs/>
                <w:sz w:val="28"/>
                <w:cs/>
              </w:rPr>
              <w:t>ปี</w:t>
            </w:r>
          </w:p>
          <w:p w14:paraId="4872F34B" w14:textId="0534FF1C" w:rsidR="001F429A" w:rsidRPr="001F429A" w:rsidRDefault="001F429A" w:rsidP="00B93F0C">
            <w:pPr>
              <w:jc w:val="center"/>
              <w:rPr>
                <w:rFonts w:ascii="Angsana New" w:hAnsi="Angsana New"/>
                <w:sz w:val="28"/>
                <w:u w:val="single"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 xml:space="preserve">สิ้นสุดวันที่                 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3</w:t>
            </w:r>
            <w:r>
              <w:rPr>
                <w:rFonts w:ascii="Angsana New" w:hAnsi="Angsana New"/>
                <w:b/>
                <w:bCs/>
                <w:sz w:val="28"/>
              </w:rPr>
              <w:t>0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 xml:space="preserve"> </w:t>
            </w:r>
            <w:r>
              <w:rPr>
                <w:rFonts w:ascii="Angsana New" w:hAnsi="Angsana New" w:hint="cs"/>
                <w:b/>
                <w:bCs/>
                <w:sz w:val="28"/>
                <w:cs/>
              </w:rPr>
              <w:t xml:space="preserve">มิถุนายน 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2565</w:t>
            </w:r>
          </w:p>
        </w:tc>
      </w:tr>
      <w:tr w:rsidR="001F429A" w:rsidRPr="001F429A" w14:paraId="68E91828" w14:textId="77777777" w:rsidTr="00DD1883">
        <w:trPr>
          <w:trHeight w:hRule="exact" w:val="432"/>
        </w:trPr>
        <w:tc>
          <w:tcPr>
            <w:tcW w:w="3024" w:type="dxa"/>
            <w:shd w:val="clear" w:color="auto" w:fill="auto"/>
            <w:vAlign w:val="bottom"/>
          </w:tcPr>
          <w:p w14:paraId="12A8C641" w14:textId="77777777" w:rsidR="001F429A" w:rsidRPr="001F429A" w:rsidRDefault="001F429A" w:rsidP="00B93F0C">
            <w:pPr>
              <w:ind w:left="-30" w:hanging="1"/>
              <w:rPr>
                <w:rFonts w:ascii="Angsana New" w:hAnsi="Angsana New"/>
                <w:b/>
                <w:bCs/>
                <w:color w:val="000000"/>
                <w:sz w:val="28"/>
                <w:cs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>ภาษีเงินได้ปัจจุบัน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FCA647B" w14:textId="77777777" w:rsidR="001F429A" w:rsidRPr="001F429A" w:rsidRDefault="001F429A" w:rsidP="00B93F0C">
            <w:pPr>
              <w:ind w:right="11"/>
              <w:rPr>
                <w:rFonts w:ascii="Angsana New" w:hAnsi="Angsana New"/>
                <w:sz w:val="28"/>
              </w:rPr>
            </w:pPr>
          </w:p>
        </w:tc>
        <w:tc>
          <w:tcPr>
            <w:tcW w:w="78" w:type="dxa"/>
            <w:shd w:val="clear" w:color="auto" w:fill="auto"/>
            <w:vAlign w:val="bottom"/>
          </w:tcPr>
          <w:p w14:paraId="427DBDB7" w14:textId="77777777" w:rsidR="001F429A" w:rsidRPr="001F429A" w:rsidRDefault="001F429A" w:rsidP="00B93F0C">
            <w:pPr>
              <w:ind w:left="-378"/>
              <w:rPr>
                <w:rFonts w:ascii="Angsana New" w:hAnsi="Angsana New"/>
                <w:sz w:val="28"/>
              </w:rPr>
            </w:pPr>
          </w:p>
        </w:tc>
        <w:tc>
          <w:tcPr>
            <w:tcW w:w="158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CE3F935" w14:textId="77777777" w:rsidR="001F429A" w:rsidRPr="001F429A" w:rsidRDefault="001F429A" w:rsidP="00B93F0C">
            <w:pPr>
              <w:ind w:right="201"/>
              <w:rPr>
                <w:rFonts w:ascii="Angsana New" w:hAnsi="Angsana New"/>
                <w:b/>
                <w:bCs/>
                <w:sz w:val="28"/>
              </w:rPr>
            </w:pPr>
          </w:p>
        </w:tc>
        <w:tc>
          <w:tcPr>
            <w:tcW w:w="78" w:type="dxa"/>
            <w:shd w:val="clear" w:color="auto" w:fill="auto"/>
            <w:vAlign w:val="bottom"/>
          </w:tcPr>
          <w:p w14:paraId="00DC5D65" w14:textId="77777777" w:rsidR="001F429A" w:rsidRPr="001F429A" w:rsidRDefault="001F429A" w:rsidP="00B93F0C">
            <w:pPr>
              <w:ind w:right="-12"/>
              <w:rPr>
                <w:rFonts w:ascii="Angsana New" w:hAnsi="Angsana New"/>
                <w:sz w:val="28"/>
              </w:rPr>
            </w:pPr>
          </w:p>
        </w:tc>
        <w:tc>
          <w:tcPr>
            <w:tcW w:w="143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0F797FA" w14:textId="77777777" w:rsidR="001F429A" w:rsidRPr="001F429A" w:rsidRDefault="001F429A" w:rsidP="00B93F0C">
            <w:pPr>
              <w:ind w:right="9"/>
              <w:rPr>
                <w:rFonts w:ascii="Angsana New" w:hAnsi="Angsana New"/>
                <w:sz w:val="28"/>
              </w:rPr>
            </w:pPr>
          </w:p>
        </w:tc>
        <w:tc>
          <w:tcPr>
            <w:tcW w:w="78" w:type="dxa"/>
            <w:shd w:val="clear" w:color="auto" w:fill="auto"/>
            <w:vAlign w:val="bottom"/>
          </w:tcPr>
          <w:p w14:paraId="558E12B5" w14:textId="77777777" w:rsidR="001F429A" w:rsidRPr="001F429A" w:rsidRDefault="001F429A" w:rsidP="00B93F0C">
            <w:pPr>
              <w:rPr>
                <w:rFonts w:ascii="Angsana New" w:hAnsi="Angsana New"/>
                <w:sz w:val="28"/>
              </w:rPr>
            </w:pPr>
          </w:p>
        </w:tc>
        <w:tc>
          <w:tcPr>
            <w:tcW w:w="1508" w:type="dxa"/>
            <w:shd w:val="clear" w:color="auto" w:fill="auto"/>
            <w:vAlign w:val="bottom"/>
          </w:tcPr>
          <w:p w14:paraId="46709AA2" w14:textId="77777777" w:rsidR="001F429A" w:rsidRPr="001F429A" w:rsidRDefault="001F429A" w:rsidP="00B93F0C">
            <w:pPr>
              <w:ind w:right="264"/>
              <w:rPr>
                <w:rFonts w:ascii="Angsana New" w:hAnsi="Angsana New"/>
                <w:sz w:val="28"/>
              </w:rPr>
            </w:pPr>
          </w:p>
        </w:tc>
      </w:tr>
      <w:tr w:rsidR="001F429A" w:rsidRPr="001F429A" w14:paraId="1C9AAFBD" w14:textId="77777777" w:rsidTr="00E3631E">
        <w:trPr>
          <w:trHeight w:hRule="exact" w:val="432"/>
        </w:trPr>
        <w:tc>
          <w:tcPr>
            <w:tcW w:w="3024" w:type="dxa"/>
            <w:shd w:val="clear" w:color="auto" w:fill="auto"/>
            <w:vAlign w:val="bottom"/>
          </w:tcPr>
          <w:p w14:paraId="5150B888" w14:textId="77777777" w:rsidR="001F429A" w:rsidRPr="001F429A" w:rsidRDefault="001F429A" w:rsidP="00B93F0C">
            <w:pPr>
              <w:ind w:left="-30" w:hanging="1"/>
              <w:rPr>
                <w:rFonts w:ascii="Angsana New" w:hAnsi="Angsana New"/>
                <w:sz w:val="28"/>
                <w:cs/>
              </w:rPr>
            </w:pPr>
            <w:r w:rsidRPr="001F429A">
              <w:rPr>
                <w:rFonts w:ascii="Angsana New" w:hAnsi="Angsana New"/>
                <w:sz w:val="28"/>
                <w:cs/>
              </w:rPr>
              <w:t>สำหรับงวดปัจจุบัน</w:t>
            </w:r>
          </w:p>
        </w:tc>
        <w:tc>
          <w:tcPr>
            <w:tcW w:w="1385" w:type="dxa"/>
            <w:shd w:val="clear" w:color="auto" w:fill="auto"/>
            <w:vAlign w:val="bottom"/>
          </w:tcPr>
          <w:p w14:paraId="20C418DE" w14:textId="77777777" w:rsidR="001F429A" w:rsidRPr="001F429A" w:rsidRDefault="001F429A" w:rsidP="001F429A">
            <w:pPr>
              <w:ind w:right="274"/>
              <w:jc w:val="right"/>
              <w:rPr>
                <w:rFonts w:ascii="Angsana New" w:hAnsi="Angsana New"/>
                <w:sz w:val="28"/>
              </w:rPr>
            </w:pPr>
            <w:r w:rsidRPr="001F429A">
              <w:rPr>
                <w:rFonts w:ascii="Angsana New" w:hAnsi="Angsana New"/>
                <w:sz w:val="28"/>
              </w:rPr>
              <w:t>-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1DFABFDD" w14:textId="77777777" w:rsidR="001F429A" w:rsidRPr="001F429A" w:rsidRDefault="001F429A" w:rsidP="001F429A">
            <w:pPr>
              <w:ind w:left="-378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583" w:type="dxa"/>
            <w:shd w:val="clear" w:color="auto" w:fill="auto"/>
            <w:vAlign w:val="bottom"/>
          </w:tcPr>
          <w:p w14:paraId="379F3224" w14:textId="77777777" w:rsidR="001F429A" w:rsidRPr="001F429A" w:rsidRDefault="001F429A" w:rsidP="00D90F32">
            <w:pPr>
              <w:tabs>
                <w:tab w:val="left" w:pos="1064"/>
              </w:tabs>
              <w:ind w:right="201"/>
              <w:jc w:val="right"/>
              <w:rPr>
                <w:rFonts w:ascii="Angsana New" w:hAnsi="Angsana New"/>
                <w:sz w:val="28"/>
              </w:rPr>
            </w:pPr>
            <w:r w:rsidRPr="001F429A">
              <w:rPr>
                <w:rFonts w:ascii="Angsana New" w:hAnsi="Angsana New"/>
                <w:sz w:val="28"/>
              </w:rPr>
              <w:t>-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71535309" w14:textId="77777777" w:rsidR="001F429A" w:rsidRPr="001F429A" w:rsidRDefault="001F429A" w:rsidP="001F429A">
            <w:pPr>
              <w:ind w:right="-12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433" w:type="dxa"/>
            <w:shd w:val="clear" w:color="auto" w:fill="auto"/>
            <w:vAlign w:val="bottom"/>
          </w:tcPr>
          <w:p w14:paraId="24A576CF" w14:textId="77777777" w:rsidR="001F429A" w:rsidRPr="001F429A" w:rsidRDefault="001F429A" w:rsidP="001F429A">
            <w:pPr>
              <w:ind w:right="206"/>
              <w:jc w:val="right"/>
              <w:rPr>
                <w:rFonts w:ascii="Angsana New" w:hAnsi="Angsana New"/>
                <w:sz w:val="28"/>
              </w:rPr>
            </w:pPr>
            <w:r w:rsidRPr="001F429A">
              <w:rPr>
                <w:rFonts w:ascii="Angsana New" w:hAnsi="Angsana New"/>
                <w:sz w:val="28"/>
              </w:rPr>
              <w:t>-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7ACBA475" w14:textId="77777777" w:rsidR="001F429A" w:rsidRPr="001F429A" w:rsidRDefault="001F429A" w:rsidP="001F429A">
            <w:pPr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508" w:type="dxa"/>
            <w:shd w:val="clear" w:color="auto" w:fill="auto"/>
            <w:vAlign w:val="bottom"/>
          </w:tcPr>
          <w:p w14:paraId="717124B9" w14:textId="77777777" w:rsidR="001F429A" w:rsidRPr="001F429A" w:rsidRDefault="001F429A" w:rsidP="001F429A">
            <w:pPr>
              <w:ind w:right="262"/>
              <w:jc w:val="right"/>
              <w:rPr>
                <w:rFonts w:ascii="Angsana New" w:hAnsi="Angsana New"/>
                <w:sz w:val="28"/>
              </w:rPr>
            </w:pPr>
            <w:r w:rsidRPr="001F429A">
              <w:rPr>
                <w:rFonts w:ascii="Angsana New" w:hAnsi="Angsana New"/>
                <w:sz w:val="28"/>
              </w:rPr>
              <w:t>-</w:t>
            </w:r>
          </w:p>
        </w:tc>
      </w:tr>
      <w:tr w:rsidR="001F429A" w:rsidRPr="001F429A" w14:paraId="697412CA" w14:textId="77777777" w:rsidTr="00E3631E">
        <w:trPr>
          <w:trHeight w:hRule="exact" w:val="432"/>
        </w:trPr>
        <w:tc>
          <w:tcPr>
            <w:tcW w:w="3024" w:type="dxa"/>
            <w:shd w:val="clear" w:color="auto" w:fill="auto"/>
            <w:vAlign w:val="bottom"/>
          </w:tcPr>
          <w:p w14:paraId="7554BA1A" w14:textId="77777777" w:rsidR="001F429A" w:rsidRPr="001F429A" w:rsidRDefault="001F429A" w:rsidP="00B93F0C">
            <w:pPr>
              <w:ind w:left="-30" w:hanging="1"/>
              <w:rPr>
                <w:rFonts w:ascii="Angsana New" w:hAnsi="Angsana New"/>
                <w:b/>
                <w:bCs/>
                <w:sz w:val="28"/>
                <w:cs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>ภาษีเงินได้รอการตัดบัญชี</w:t>
            </w:r>
          </w:p>
        </w:tc>
        <w:tc>
          <w:tcPr>
            <w:tcW w:w="1385" w:type="dxa"/>
            <w:shd w:val="clear" w:color="auto" w:fill="auto"/>
            <w:vAlign w:val="bottom"/>
          </w:tcPr>
          <w:p w14:paraId="4E746C7C" w14:textId="77777777" w:rsidR="001F429A" w:rsidRPr="001F429A" w:rsidRDefault="001F429A" w:rsidP="001F429A">
            <w:pPr>
              <w:ind w:right="11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78" w:type="dxa"/>
            <w:shd w:val="clear" w:color="auto" w:fill="auto"/>
            <w:vAlign w:val="bottom"/>
          </w:tcPr>
          <w:p w14:paraId="6372A065" w14:textId="77777777" w:rsidR="001F429A" w:rsidRPr="001F429A" w:rsidRDefault="001F429A" w:rsidP="001F429A">
            <w:pPr>
              <w:ind w:left="-378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583" w:type="dxa"/>
            <w:shd w:val="clear" w:color="auto" w:fill="auto"/>
            <w:vAlign w:val="bottom"/>
          </w:tcPr>
          <w:p w14:paraId="3F802A3E" w14:textId="77777777" w:rsidR="001F429A" w:rsidRPr="001F429A" w:rsidRDefault="001F429A" w:rsidP="001F429A">
            <w:pPr>
              <w:ind w:right="201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78" w:type="dxa"/>
            <w:shd w:val="clear" w:color="auto" w:fill="auto"/>
            <w:vAlign w:val="bottom"/>
          </w:tcPr>
          <w:p w14:paraId="32E1676A" w14:textId="77777777" w:rsidR="001F429A" w:rsidRPr="001F429A" w:rsidRDefault="001F429A" w:rsidP="001F429A">
            <w:pPr>
              <w:ind w:right="-12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433" w:type="dxa"/>
            <w:shd w:val="clear" w:color="auto" w:fill="auto"/>
            <w:vAlign w:val="bottom"/>
          </w:tcPr>
          <w:p w14:paraId="0C490DA6" w14:textId="77777777" w:rsidR="001F429A" w:rsidRPr="001F429A" w:rsidRDefault="001F429A" w:rsidP="001F429A">
            <w:pPr>
              <w:ind w:right="-12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78" w:type="dxa"/>
            <w:shd w:val="clear" w:color="auto" w:fill="auto"/>
            <w:vAlign w:val="bottom"/>
          </w:tcPr>
          <w:p w14:paraId="699D5F5C" w14:textId="77777777" w:rsidR="001F429A" w:rsidRPr="001F429A" w:rsidRDefault="001F429A" w:rsidP="001F429A">
            <w:pPr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508" w:type="dxa"/>
            <w:shd w:val="clear" w:color="auto" w:fill="auto"/>
            <w:vAlign w:val="bottom"/>
          </w:tcPr>
          <w:p w14:paraId="55604641" w14:textId="77777777" w:rsidR="001F429A" w:rsidRPr="001F429A" w:rsidRDefault="001F429A" w:rsidP="001F429A">
            <w:pPr>
              <w:ind w:right="264"/>
              <w:jc w:val="right"/>
              <w:rPr>
                <w:rFonts w:ascii="Angsana New" w:hAnsi="Angsana New"/>
                <w:sz w:val="28"/>
              </w:rPr>
            </w:pPr>
          </w:p>
        </w:tc>
      </w:tr>
      <w:tr w:rsidR="001F429A" w:rsidRPr="001F429A" w14:paraId="24D20AF1" w14:textId="77777777" w:rsidTr="00E3631E">
        <w:trPr>
          <w:trHeight w:hRule="exact" w:val="432"/>
        </w:trPr>
        <w:tc>
          <w:tcPr>
            <w:tcW w:w="3024" w:type="dxa"/>
            <w:shd w:val="clear" w:color="auto" w:fill="auto"/>
            <w:vAlign w:val="bottom"/>
          </w:tcPr>
          <w:p w14:paraId="2501ADCB" w14:textId="77777777" w:rsidR="001F429A" w:rsidRPr="001F429A" w:rsidRDefault="001F429A" w:rsidP="00B93F0C">
            <w:pPr>
              <w:ind w:left="-30" w:hanging="1"/>
              <w:rPr>
                <w:rFonts w:ascii="Angsana New" w:hAnsi="Angsana New"/>
                <w:sz w:val="28"/>
                <w:cs/>
              </w:rPr>
            </w:pPr>
            <w:r w:rsidRPr="001F429A">
              <w:rPr>
                <w:rFonts w:ascii="Angsana New" w:hAnsi="Angsana New"/>
                <w:sz w:val="28"/>
                <w:cs/>
              </w:rPr>
              <w:t>การเปลี่ยนแปลงของผลแตกต่างชั่วคราว</w:t>
            </w:r>
          </w:p>
        </w:tc>
        <w:tc>
          <w:tcPr>
            <w:tcW w:w="1385" w:type="dxa"/>
            <w:shd w:val="clear" w:color="auto" w:fill="auto"/>
            <w:vAlign w:val="bottom"/>
          </w:tcPr>
          <w:p w14:paraId="4C75197D" w14:textId="4092BC1D" w:rsidR="001F429A" w:rsidRPr="001F429A" w:rsidRDefault="00C433DC" w:rsidP="001F429A">
            <w:pPr>
              <w:ind w:right="11"/>
              <w:jc w:val="right"/>
              <w:rPr>
                <w:rFonts w:ascii="Angsana New" w:hAnsi="Angsana New"/>
                <w:sz w:val="28"/>
              </w:rPr>
            </w:pPr>
            <w:r>
              <w:rPr>
                <w:rFonts w:ascii="Angsana New" w:hAnsi="Angsana New"/>
                <w:sz w:val="28"/>
              </w:rPr>
              <w:t>4,573,360.46</w:t>
            </w:r>
            <w:r w:rsidR="001F429A" w:rsidRPr="001F429A">
              <w:rPr>
                <w:rFonts w:ascii="Angsana New" w:hAnsi="Angsana New"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435FBAF5" w14:textId="77777777" w:rsidR="001F429A" w:rsidRPr="001F429A" w:rsidRDefault="001F429A" w:rsidP="001F429A">
            <w:pPr>
              <w:ind w:left="-378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583" w:type="dxa"/>
            <w:shd w:val="clear" w:color="auto" w:fill="auto"/>
            <w:vAlign w:val="bottom"/>
          </w:tcPr>
          <w:p w14:paraId="4A942E15" w14:textId="3592ED65" w:rsidR="001F429A" w:rsidRPr="001F429A" w:rsidRDefault="001F429A" w:rsidP="001F429A">
            <w:pPr>
              <w:jc w:val="right"/>
              <w:rPr>
                <w:rFonts w:ascii="Angsana New" w:hAnsi="Angsana New"/>
                <w:sz w:val="28"/>
              </w:rPr>
            </w:pPr>
            <w:r w:rsidRPr="001F429A">
              <w:rPr>
                <w:rFonts w:ascii="Angsana New" w:hAnsi="Angsana New"/>
                <w:sz w:val="28"/>
              </w:rPr>
              <w:t>3</w:t>
            </w:r>
            <w:r>
              <w:rPr>
                <w:rFonts w:ascii="Angsana New" w:hAnsi="Angsana New"/>
                <w:sz w:val="28"/>
              </w:rPr>
              <w:t>6</w:t>
            </w:r>
            <w:r w:rsidRPr="001F429A">
              <w:rPr>
                <w:rFonts w:ascii="Angsana New" w:hAnsi="Angsana New"/>
                <w:sz w:val="28"/>
              </w:rPr>
              <w:t>,</w:t>
            </w:r>
            <w:r>
              <w:rPr>
                <w:rFonts w:ascii="Angsana New" w:hAnsi="Angsana New"/>
                <w:sz w:val="28"/>
              </w:rPr>
              <w:t>750</w:t>
            </w:r>
            <w:r w:rsidRPr="001F429A">
              <w:rPr>
                <w:rFonts w:ascii="Angsana New" w:hAnsi="Angsana New"/>
                <w:sz w:val="28"/>
              </w:rPr>
              <w:t>,</w:t>
            </w:r>
            <w:r>
              <w:rPr>
                <w:rFonts w:ascii="Angsana New" w:hAnsi="Angsana New"/>
                <w:sz w:val="28"/>
              </w:rPr>
              <w:t>508</w:t>
            </w:r>
            <w:r w:rsidRPr="001F429A">
              <w:rPr>
                <w:rFonts w:ascii="Angsana New" w:hAnsi="Angsana New"/>
                <w:sz w:val="28"/>
              </w:rPr>
              <w:t>.</w:t>
            </w:r>
            <w:r>
              <w:rPr>
                <w:rFonts w:ascii="Angsana New" w:hAnsi="Angsana New"/>
                <w:sz w:val="28"/>
              </w:rPr>
              <w:t>81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31B8B6BE" w14:textId="77777777" w:rsidR="001F429A" w:rsidRPr="001F429A" w:rsidRDefault="001F429A" w:rsidP="001F429A">
            <w:pPr>
              <w:ind w:right="-12"/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433" w:type="dxa"/>
            <w:shd w:val="clear" w:color="auto" w:fill="auto"/>
            <w:vAlign w:val="bottom"/>
          </w:tcPr>
          <w:p w14:paraId="16476C12" w14:textId="045D9D32" w:rsidR="001F429A" w:rsidRPr="001F429A" w:rsidRDefault="00C433DC" w:rsidP="001F429A">
            <w:pPr>
              <w:ind w:right="-12"/>
              <w:jc w:val="right"/>
              <w:rPr>
                <w:rFonts w:ascii="Angsana New" w:hAnsi="Angsana New"/>
                <w:sz w:val="28"/>
              </w:rPr>
            </w:pPr>
            <w:r>
              <w:rPr>
                <w:rFonts w:ascii="Angsana New" w:hAnsi="Angsana New"/>
                <w:sz w:val="28"/>
              </w:rPr>
              <w:t>10,688,819.55</w:t>
            </w:r>
            <w:r w:rsidRPr="00C433DC">
              <w:rPr>
                <w:rFonts w:ascii="Angsana New" w:hAnsi="Angsana New"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4D09A83C" w14:textId="77777777" w:rsidR="001F429A" w:rsidRPr="001F429A" w:rsidRDefault="001F429A" w:rsidP="001F429A">
            <w:pPr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508" w:type="dxa"/>
            <w:shd w:val="clear" w:color="auto" w:fill="auto"/>
            <w:vAlign w:val="bottom"/>
          </w:tcPr>
          <w:p w14:paraId="0687DA65" w14:textId="3A271A77" w:rsidR="001F429A" w:rsidRPr="001F429A" w:rsidRDefault="001F429A" w:rsidP="00D90F32">
            <w:pPr>
              <w:ind w:right="46"/>
              <w:jc w:val="right"/>
              <w:rPr>
                <w:rFonts w:ascii="Angsana New" w:hAnsi="Angsana New"/>
                <w:sz w:val="28"/>
              </w:rPr>
            </w:pPr>
            <w:r w:rsidRPr="001F429A">
              <w:rPr>
                <w:rFonts w:ascii="Angsana New" w:hAnsi="Angsana New"/>
                <w:sz w:val="28"/>
              </w:rPr>
              <w:t>3</w:t>
            </w:r>
            <w:r>
              <w:rPr>
                <w:rFonts w:ascii="Angsana New" w:hAnsi="Angsana New"/>
                <w:sz w:val="28"/>
              </w:rPr>
              <w:t>0</w:t>
            </w:r>
            <w:r w:rsidRPr="001F429A">
              <w:rPr>
                <w:rFonts w:ascii="Angsana New" w:hAnsi="Angsana New"/>
                <w:sz w:val="28"/>
              </w:rPr>
              <w:t>,</w:t>
            </w:r>
            <w:r>
              <w:rPr>
                <w:rFonts w:ascii="Angsana New" w:hAnsi="Angsana New"/>
                <w:sz w:val="28"/>
              </w:rPr>
              <w:t>635</w:t>
            </w:r>
            <w:r w:rsidRPr="001F429A">
              <w:rPr>
                <w:rFonts w:ascii="Angsana New" w:hAnsi="Angsana New"/>
                <w:sz w:val="28"/>
              </w:rPr>
              <w:t>,</w:t>
            </w:r>
            <w:r>
              <w:rPr>
                <w:rFonts w:ascii="Angsana New" w:hAnsi="Angsana New"/>
                <w:sz w:val="28"/>
              </w:rPr>
              <w:t>049</w:t>
            </w:r>
            <w:r w:rsidRPr="001F429A">
              <w:rPr>
                <w:rFonts w:ascii="Angsana New" w:hAnsi="Angsana New"/>
                <w:sz w:val="28"/>
              </w:rPr>
              <w:t>.</w:t>
            </w:r>
            <w:r>
              <w:rPr>
                <w:rFonts w:ascii="Angsana New" w:hAnsi="Angsana New"/>
                <w:sz w:val="28"/>
              </w:rPr>
              <w:t>72</w:t>
            </w:r>
          </w:p>
        </w:tc>
      </w:tr>
      <w:tr w:rsidR="001F429A" w:rsidRPr="001F429A" w14:paraId="19636744" w14:textId="77777777" w:rsidTr="00E3631E">
        <w:trPr>
          <w:trHeight w:hRule="exact" w:val="432"/>
        </w:trPr>
        <w:tc>
          <w:tcPr>
            <w:tcW w:w="3024" w:type="dxa"/>
            <w:shd w:val="clear" w:color="auto" w:fill="auto"/>
            <w:vAlign w:val="bottom"/>
          </w:tcPr>
          <w:p w14:paraId="28FA8682" w14:textId="2996630F" w:rsidR="001F429A" w:rsidRPr="001F429A" w:rsidRDefault="001F429A" w:rsidP="00B93F0C">
            <w:pPr>
              <w:ind w:left="-30" w:right="-150" w:hanging="1"/>
              <w:rPr>
                <w:rFonts w:ascii="Angsana New" w:hAnsi="Angsana New"/>
                <w:b/>
                <w:bCs/>
                <w:sz w:val="28"/>
                <w:cs/>
              </w:rPr>
            </w:pPr>
            <w:r w:rsidRPr="001F429A">
              <w:rPr>
                <w:rFonts w:ascii="Angsana New" w:hAnsi="Angsana New"/>
                <w:b/>
                <w:bCs/>
                <w:sz w:val="28"/>
                <w:cs/>
              </w:rPr>
              <w:t>ค่าใช้จ่ายภาษีเงินได้สำหรับ</w:t>
            </w:r>
            <w:r w:rsidR="00D406EA">
              <w:rPr>
                <w:rFonts w:ascii="Angsana New" w:hAnsi="Angsana New" w:hint="cs"/>
                <w:b/>
                <w:bCs/>
                <w:sz w:val="28"/>
                <w:cs/>
              </w:rPr>
              <w:t>ปี</w:t>
            </w:r>
          </w:p>
        </w:tc>
        <w:tc>
          <w:tcPr>
            <w:tcW w:w="1385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2E070397" w14:textId="11F0BFD9" w:rsidR="001F429A" w:rsidRPr="001F429A" w:rsidRDefault="00C433DC" w:rsidP="001F429A">
            <w:pPr>
              <w:jc w:val="right"/>
              <w:rPr>
                <w:rFonts w:ascii="Angsana New" w:hAnsi="Angsana New"/>
                <w:b/>
                <w:bCs/>
                <w:sz w:val="28"/>
              </w:rPr>
            </w:pPr>
            <w:r>
              <w:rPr>
                <w:rFonts w:ascii="Angsana New" w:hAnsi="Angsana New"/>
                <w:b/>
                <w:bCs/>
                <w:sz w:val="28"/>
              </w:rPr>
              <w:t>4,573,360.46</w:t>
            </w:r>
            <w:r w:rsidR="001F429A" w:rsidRPr="001F429A">
              <w:rPr>
                <w:rFonts w:ascii="Angsana New" w:hAnsi="Angsana New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5E2193F1" w14:textId="77777777" w:rsidR="001F429A" w:rsidRPr="001F429A" w:rsidRDefault="001F429A" w:rsidP="001F429A">
            <w:pPr>
              <w:ind w:left="-378"/>
              <w:jc w:val="right"/>
              <w:rPr>
                <w:rFonts w:ascii="Angsana New" w:hAnsi="Angsana New"/>
                <w:b/>
                <w:bCs/>
                <w:sz w:val="28"/>
              </w:rPr>
            </w:pPr>
          </w:p>
        </w:tc>
        <w:tc>
          <w:tcPr>
            <w:tcW w:w="1583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49356775" w14:textId="60AA18FA" w:rsidR="001F429A" w:rsidRPr="001F429A" w:rsidRDefault="001F429A" w:rsidP="001F429A">
            <w:pPr>
              <w:ind w:right="-44"/>
              <w:jc w:val="right"/>
              <w:rPr>
                <w:rFonts w:ascii="Angsana New" w:hAnsi="Angsana New"/>
                <w:b/>
                <w:bCs/>
                <w:sz w:val="28"/>
              </w:rPr>
            </w:pPr>
            <w:r w:rsidRPr="001F429A">
              <w:rPr>
                <w:rFonts w:ascii="Angsana New" w:hAnsi="Angsana New"/>
                <w:b/>
                <w:bCs/>
                <w:sz w:val="28"/>
              </w:rPr>
              <w:t>3</w:t>
            </w:r>
            <w:r>
              <w:rPr>
                <w:rFonts w:ascii="Angsana New" w:hAnsi="Angsana New"/>
                <w:b/>
                <w:bCs/>
                <w:sz w:val="28"/>
              </w:rPr>
              <w:t>6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,</w:t>
            </w:r>
            <w:r>
              <w:rPr>
                <w:rFonts w:ascii="Angsana New" w:hAnsi="Angsana New"/>
                <w:b/>
                <w:bCs/>
                <w:sz w:val="28"/>
              </w:rPr>
              <w:t>750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,</w:t>
            </w:r>
            <w:r>
              <w:rPr>
                <w:rFonts w:ascii="Angsana New" w:hAnsi="Angsana New"/>
                <w:b/>
                <w:bCs/>
                <w:sz w:val="28"/>
              </w:rPr>
              <w:t>508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.</w:t>
            </w:r>
            <w:r>
              <w:rPr>
                <w:rFonts w:ascii="Angsana New" w:hAnsi="Angsana New"/>
                <w:b/>
                <w:bCs/>
                <w:sz w:val="28"/>
              </w:rPr>
              <w:t>81</w:t>
            </w:r>
            <w:r w:rsidRPr="001F429A">
              <w:rPr>
                <w:rFonts w:ascii="Angsana New" w:hAnsi="Angsana New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20CEC45B" w14:textId="77777777" w:rsidR="001F429A" w:rsidRPr="001F429A" w:rsidRDefault="001F429A" w:rsidP="001F429A">
            <w:pPr>
              <w:ind w:right="-12"/>
              <w:jc w:val="right"/>
              <w:rPr>
                <w:rFonts w:ascii="Angsana New" w:hAnsi="Angsana New"/>
                <w:b/>
                <w:bCs/>
                <w:sz w:val="28"/>
              </w:rPr>
            </w:pPr>
          </w:p>
        </w:tc>
        <w:tc>
          <w:tcPr>
            <w:tcW w:w="1433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374F8A29" w14:textId="1D24E305" w:rsidR="001F429A" w:rsidRPr="001F429A" w:rsidRDefault="00C433DC" w:rsidP="001F429A">
            <w:pPr>
              <w:jc w:val="right"/>
              <w:rPr>
                <w:rFonts w:ascii="Angsana New" w:hAnsi="Angsana New"/>
                <w:b/>
                <w:bCs/>
                <w:sz w:val="28"/>
              </w:rPr>
            </w:pPr>
            <w:r>
              <w:rPr>
                <w:rFonts w:ascii="Angsana New" w:hAnsi="Angsana New"/>
                <w:b/>
                <w:bCs/>
                <w:sz w:val="28"/>
              </w:rPr>
              <w:t>10,688,819.55</w:t>
            </w:r>
            <w:r w:rsidRPr="00C433DC">
              <w:rPr>
                <w:rFonts w:ascii="Angsana New" w:hAnsi="Angsana New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78" w:type="dxa"/>
            <w:shd w:val="clear" w:color="auto" w:fill="auto"/>
            <w:vAlign w:val="bottom"/>
          </w:tcPr>
          <w:p w14:paraId="01741C18" w14:textId="77777777" w:rsidR="001F429A" w:rsidRPr="001F429A" w:rsidRDefault="001F429A" w:rsidP="001F429A">
            <w:pPr>
              <w:jc w:val="right"/>
              <w:rPr>
                <w:rFonts w:ascii="Angsana New" w:hAnsi="Angsana New"/>
                <w:sz w:val="28"/>
              </w:rPr>
            </w:pPr>
          </w:p>
        </w:tc>
        <w:tc>
          <w:tcPr>
            <w:tcW w:w="150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</w:tcPr>
          <w:p w14:paraId="5E6665FC" w14:textId="092F2A97" w:rsidR="001F429A" w:rsidRPr="001F429A" w:rsidRDefault="001F429A" w:rsidP="00D90F32">
            <w:pPr>
              <w:ind w:right="46"/>
              <w:jc w:val="right"/>
              <w:rPr>
                <w:rFonts w:ascii="Angsana New" w:hAnsi="Angsana New"/>
                <w:b/>
                <w:bCs/>
                <w:sz w:val="28"/>
              </w:rPr>
            </w:pPr>
            <w:r w:rsidRPr="001F429A">
              <w:rPr>
                <w:rFonts w:ascii="Angsana New" w:hAnsi="Angsana New"/>
                <w:b/>
                <w:bCs/>
                <w:sz w:val="28"/>
              </w:rPr>
              <w:t>3</w:t>
            </w:r>
            <w:r>
              <w:rPr>
                <w:rFonts w:ascii="Angsana New" w:hAnsi="Angsana New"/>
                <w:b/>
                <w:bCs/>
                <w:sz w:val="28"/>
              </w:rPr>
              <w:t>0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,</w:t>
            </w:r>
            <w:r>
              <w:rPr>
                <w:rFonts w:ascii="Angsana New" w:hAnsi="Angsana New"/>
                <w:b/>
                <w:bCs/>
                <w:sz w:val="28"/>
              </w:rPr>
              <w:t>635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,</w:t>
            </w:r>
            <w:r>
              <w:rPr>
                <w:rFonts w:ascii="Angsana New" w:hAnsi="Angsana New"/>
                <w:b/>
                <w:bCs/>
                <w:sz w:val="28"/>
              </w:rPr>
              <w:t>049</w:t>
            </w:r>
            <w:r w:rsidRPr="001F429A">
              <w:rPr>
                <w:rFonts w:ascii="Angsana New" w:hAnsi="Angsana New"/>
                <w:b/>
                <w:bCs/>
                <w:sz w:val="28"/>
              </w:rPr>
              <w:t>.7</w:t>
            </w:r>
            <w:r>
              <w:rPr>
                <w:rFonts w:ascii="Angsana New" w:hAnsi="Angsana New"/>
                <w:b/>
                <w:bCs/>
                <w:sz w:val="28"/>
              </w:rPr>
              <w:t>2</w:t>
            </w:r>
          </w:p>
        </w:tc>
      </w:tr>
    </w:tbl>
    <w:p w14:paraId="761911C1" w14:textId="1534B12D" w:rsidR="008C3889" w:rsidRDefault="008C3889" w:rsidP="007835FA">
      <w:pPr>
        <w:pStyle w:val="ListParagraph"/>
        <w:jc w:val="thaiDistribute"/>
        <w:rPr>
          <w:rFonts w:asciiTheme="majorBidi" w:hAnsiTheme="majorBidi" w:cstheme="majorBidi"/>
          <w:sz w:val="18"/>
          <w:szCs w:val="18"/>
        </w:rPr>
      </w:pPr>
    </w:p>
    <w:p w14:paraId="5DB7AC15" w14:textId="2CA8A31A" w:rsidR="005F18F5" w:rsidRDefault="005F18F5" w:rsidP="007835FA">
      <w:pPr>
        <w:pStyle w:val="ListParagraph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กระทบยอดเพื่อหาอัตราภาษีที่แท้จริง</w:t>
      </w:r>
      <w:r w:rsidR="007835FA" w:rsidRPr="00B4519B">
        <w:rPr>
          <w:rFonts w:asciiTheme="majorBidi" w:hAnsiTheme="majorBidi" w:cstheme="majorBidi"/>
          <w:sz w:val="28"/>
          <w:cs/>
        </w:rPr>
        <w:t>ในงบการเงินรวม</w:t>
      </w:r>
      <w:r w:rsidR="001F429A">
        <w:rPr>
          <w:rFonts w:asciiTheme="majorBidi" w:hAnsiTheme="majorBidi" w:cstheme="majorBidi" w:hint="cs"/>
          <w:sz w:val="28"/>
          <w:cs/>
        </w:rPr>
        <w:t xml:space="preserve">สำหรับปีสิ้นสุดวันที่ </w:t>
      </w:r>
      <w:r w:rsidR="001F429A">
        <w:rPr>
          <w:rFonts w:asciiTheme="majorBidi" w:hAnsiTheme="majorBidi" w:cstheme="majorBidi"/>
          <w:sz w:val="28"/>
        </w:rPr>
        <w:t xml:space="preserve">30 </w:t>
      </w:r>
      <w:r w:rsidR="001F429A">
        <w:rPr>
          <w:rFonts w:asciiTheme="majorBidi" w:hAnsiTheme="majorBidi" w:cstheme="majorBidi" w:hint="cs"/>
          <w:sz w:val="28"/>
          <w:cs/>
        </w:rPr>
        <w:t xml:space="preserve">มิถุนายน </w:t>
      </w:r>
      <w:r w:rsidR="001F429A">
        <w:rPr>
          <w:rFonts w:asciiTheme="majorBidi" w:hAnsiTheme="majorBidi" w:cstheme="majorBidi"/>
          <w:sz w:val="28"/>
        </w:rPr>
        <w:t xml:space="preserve">2566 </w:t>
      </w:r>
      <w:r w:rsidR="001F429A">
        <w:rPr>
          <w:rFonts w:asciiTheme="majorBidi" w:hAnsiTheme="majorBidi" w:cstheme="majorBidi" w:hint="cs"/>
          <w:sz w:val="28"/>
          <w:cs/>
        </w:rPr>
        <w:t>และ</w:t>
      </w:r>
      <w:r w:rsidR="007835FA" w:rsidRPr="00B4519B">
        <w:rPr>
          <w:rFonts w:asciiTheme="majorBidi" w:hAnsiTheme="majorBidi" w:cstheme="majorBidi"/>
          <w:sz w:val="28"/>
          <w:cs/>
        </w:rPr>
        <w:t>สำหรับรอบระยะเวลาบัญชีตั้งแต่วันที่</w:t>
      </w:r>
      <w:r w:rsidR="007835FA" w:rsidRPr="00B4519B">
        <w:rPr>
          <w:rFonts w:asciiTheme="majorBidi" w:hAnsiTheme="majorBidi" w:cstheme="majorBidi"/>
          <w:sz w:val="28"/>
        </w:rPr>
        <w:t xml:space="preserve"> 8 </w:t>
      </w:r>
      <w:r w:rsidR="007835FA" w:rsidRPr="00B4519B">
        <w:rPr>
          <w:rFonts w:asciiTheme="majorBidi" w:hAnsiTheme="majorBidi" w:cstheme="majorBidi"/>
          <w:sz w:val="28"/>
          <w:cs/>
        </w:rPr>
        <w:t>ตุลาคม</w:t>
      </w:r>
      <w:r w:rsidR="007835FA" w:rsidRPr="00B4519B">
        <w:rPr>
          <w:rFonts w:asciiTheme="majorBidi" w:hAnsiTheme="majorBidi" w:cstheme="majorBidi"/>
          <w:sz w:val="28"/>
        </w:rPr>
        <w:t xml:space="preserve"> 2564 </w:t>
      </w:r>
      <w:r w:rsidR="007835FA" w:rsidRPr="00B4519B">
        <w:rPr>
          <w:rFonts w:asciiTheme="majorBidi" w:hAnsiTheme="majorBidi" w:cstheme="majorBidi"/>
          <w:sz w:val="28"/>
          <w:cs/>
        </w:rPr>
        <w:t>(วันที่</w:t>
      </w:r>
      <w:r w:rsidR="007835FA" w:rsidRPr="00B4519B">
        <w:rPr>
          <w:rFonts w:asciiTheme="majorBidi" w:hAnsiTheme="majorBidi" w:cstheme="majorBidi"/>
          <w:spacing w:val="-2"/>
          <w:sz w:val="28"/>
          <w:cs/>
        </w:rPr>
        <w:t>ซื้อ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เงินลงทุนในบริษัทย่อย) ถึงวันที่ </w:t>
      </w:r>
      <w:r w:rsidR="007835FA" w:rsidRPr="00B4519B">
        <w:rPr>
          <w:rFonts w:asciiTheme="majorBidi" w:hAnsiTheme="majorBidi" w:cstheme="majorBidi"/>
          <w:sz w:val="28"/>
        </w:rPr>
        <w:t xml:space="preserve">30 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7835FA" w:rsidRPr="00B4519B">
        <w:rPr>
          <w:rFonts w:asciiTheme="majorBidi" w:hAnsiTheme="majorBidi" w:cstheme="majorBidi"/>
          <w:sz w:val="28"/>
        </w:rPr>
        <w:t>2565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 และ</w:t>
      </w:r>
      <w:bookmarkStart w:id="9" w:name="_Hlk142634496"/>
      <w:r w:rsidR="007835FA" w:rsidRPr="00B4519B">
        <w:rPr>
          <w:rFonts w:asciiTheme="majorBidi" w:hAnsiTheme="majorBidi" w:cstheme="majorBidi"/>
          <w:sz w:val="28"/>
          <w:cs/>
        </w:rPr>
        <w:t>ใน</w:t>
      </w:r>
      <w:r w:rsidR="005703A8">
        <w:rPr>
          <w:rFonts w:asciiTheme="majorBidi" w:hAnsiTheme="majorBidi" w:cstheme="majorBidi"/>
          <w:sz w:val="28"/>
          <w:cs/>
        </w:rPr>
        <w:br/>
      </w:r>
      <w:r w:rsidR="007835FA" w:rsidRPr="00B4519B">
        <w:rPr>
          <w:rFonts w:asciiTheme="majorBidi" w:hAnsiTheme="majorBidi" w:cstheme="majorBidi"/>
          <w:sz w:val="28"/>
          <w:cs/>
        </w:rPr>
        <w:t xml:space="preserve">งบการเงินเฉพาะกิจการสำหรับปีสิ้นสุดวันที่ </w:t>
      </w:r>
      <w:r w:rsidR="007835FA" w:rsidRPr="00B4519B">
        <w:rPr>
          <w:rFonts w:asciiTheme="majorBidi" w:hAnsiTheme="majorBidi" w:cstheme="majorBidi"/>
          <w:sz w:val="28"/>
        </w:rPr>
        <w:t xml:space="preserve">30 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7835FA" w:rsidRPr="00B4519B">
        <w:rPr>
          <w:rFonts w:asciiTheme="majorBidi" w:hAnsiTheme="majorBidi" w:cstheme="majorBidi"/>
          <w:sz w:val="28"/>
        </w:rPr>
        <w:t>256</w:t>
      </w:r>
      <w:r w:rsidR="001F429A">
        <w:rPr>
          <w:rFonts w:asciiTheme="majorBidi" w:hAnsiTheme="majorBidi" w:cstheme="majorBidi"/>
          <w:sz w:val="28"/>
        </w:rPr>
        <w:t>6</w:t>
      </w:r>
      <w:r w:rsidRPr="00B4519B">
        <w:rPr>
          <w:rFonts w:asciiTheme="majorBidi" w:hAnsiTheme="majorBidi" w:cstheme="majorBidi"/>
          <w:sz w:val="28"/>
          <w:cs/>
        </w:rPr>
        <w:t xml:space="preserve"> และ </w:t>
      </w:r>
      <w:r w:rsidR="00C66166" w:rsidRPr="00B4519B">
        <w:rPr>
          <w:rFonts w:asciiTheme="majorBidi" w:hAnsiTheme="majorBidi" w:cstheme="majorBidi"/>
          <w:sz w:val="28"/>
        </w:rPr>
        <w:t>256</w:t>
      </w:r>
      <w:r w:rsidR="001F429A">
        <w:rPr>
          <w:rFonts w:asciiTheme="majorBidi" w:hAnsiTheme="majorBidi" w:cstheme="majorBidi"/>
          <w:sz w:val="28"/>
        </w:rPr>
        <w:t>5</w:t>
      </w:r>
      <w:bookmarkEnd w:id="9"/>
      <w:r w:rsidR="00C66166" w:rsidRPr="00B4519B">
        <w:rPr>
          <w:rFonts w:asciiTheme="majorBidi" w:hAnsiTheme="majorBidi" w:cstheme="majorBidi"/>
          <w:sz w:val="28"/>
          <w:cs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มีดังนี้</w:t>
      </w:r>
    </w:p>
    <w:tbl>
      <w:tblPr>
        <w:tblW w:w="9191" w:type="dxa"/>
        <w:tblInd w:w="70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981"/>
        <w:gridCol w:w="1440"/>
        <w:gridCol w:w="90"/>
        <w:gridCol w:w="1584"/>
        <w:gridCol w:w="90"/>
        <w:gridCol w:w="1440"/>
        <w:gridCol w:w="90"/>
        <w:gridCol w:w="1476"/>
      </w:tblGrid>
      <w:tr w:rsidR="004D3476" w:rsidRPr="001C7CC2" w14:paraId="420983CE" w14:textId="77777777" w:rsidTr="001C7CC2">
        <w:trPr>
          <w:trHeight w:val="216"/>
          <w:tblHeader/>
        </w:trPr>
        <w:tc>
          <w:tcPr>
            <w:tcW w:w="29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02FA3B" w14:textId="77777777" w:rsidR="004D3476" w:rsidRPr="001C7CC2" w:rsidRDefault="004D3476" w:rsidP="009D6924">
            <w:pPr>
              <w:ind w:right="-32"/>
              <w:rPr>
                <w:rFonts w:asciiTheme="majorBidi" w:hAnsiTheme="majorBidi" w:cstheme="majorBidi"/>
                <w:sz w:val="28"/>
                <w:cs/>
              </w:rPr>
            </w:pPr>
            <w:bookmarkStart w:id="10" w:name="_Hlk105509571"/>
          </w:p>
        </w:tc>
        <w:tc>
          <w:tcPr>
            <w:tcW w:w="621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E35390" w14:textId="3A913AC8" w:rsidR="004D3476" w:rsidRPr="001C7CC2" w:rsidRDefault="004D3476" w:rsidP="009D6924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cs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หน่วย: บาท</w:t>
            </w:r>
          </w:p>
        </w:tc>
      </w:tr>
      <w:tr w:rsidR="004D3476" w:rsidRPr="001C7CC2" w14:paraId="467CE533" w14:textId="77777777" w:rsidTr="001C7CC2">
        <w:trPr>
          <w:trHeight w:val="216"/>
          <w:tblHeader/>
        </w:trPr>
        <w:tc>
          <w:tcPr>
            <w:tcW w:w="29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446954" w14:textId="77777777" w:rsidR="004D3476" w:rsidRPr="001C7CC2" w:rsidRDefault="004D3476" w:rsidP="009D6924">
            <w:pPr>
              <w:ind w:right="-32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3114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898039" w14:textId="4EEC399C" w:rsidR="004D3476" w:rsidRPr="001C7CC2" w:rsidRDefault="004D3476" w:rsidP="004D3476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cs/>
              </w:rPr>
              <w:t>งบการเงินรวม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</w:tcPr>
          <w:p w14:paraId="4308FA33" w14:textId="77777777" w:rsidR="004D3476" w:rsidRPr="001C7CC2" w:rsidRDefault="004D3476" w:rsidP="009D6924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3006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735B28" w14:textId="77777777" w:rsidR="004D3476" w:rsidRPr="001C7CC2" w:rsidRDefault="004D3476" w:rsidP="009D6924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cs/>
              </w:rPr>
              <w:t>งบการเงินเฉพาะกิจการ</w:t>
            </w:r>
          </w:p>
        </w:tc>
      </w:tr>
      <w:tr w:rsidR="00D406EA" w:rsidRPr="001C7CC2" w14:paraId="698BB920" w14:textId="77777777" w:rsidTr="001C7CC2">
        <w:trPr>
          <w:trHeight w:val="216"/>
          <w:tblHeader/>
        </w:trPr>
        <w:tc>
          <w:tcPr>
            <w:tcW w:w="29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719CEF" w14:textId="77777777" w:rsidR="001F429A" w:rsidRPr="001C7CC2" w:rsidRDefault="001F429A" w:rsidP="009D6924">
            <w:pPr>
              <w:ind w:right="-32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B4BC5C0" w14:textId="77777777" w:rsidR="00D406EA" w:rsidRPr="001C7CC2" w:rsidRDefault="00D406EA" w:rsidP="001C7CC2">
            <w:pPr>
              <w:ind w:left="-27"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hint="cs"/>
                <w:b/>
                <w:bCs/>
                <w:sz w:val="28"/>
                <w:cs/>
              </w:rPr>
              <w:t>สำหรับปี</w:t>
            </w:r>
          </w:p>
          <w:p w14:paraId="4C395AB2" w14:textId="081C4B66" w:rsidR="001F429A" w:rsidRPr="001C7CC2" w:rsidRDefault="00D406EA" w:rsidP="004D347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1C7CC2">
              <w:rPr>
                <w:rFonts w:asciiTheme="majorBidi" w:hAnsiTheme="majorBidi" w:hint="cs"/>
                <w:b/>
                <w:bCs/>
                <w:sz w:val="28"/>
                <w:cs/>
              </w:rPr>
              <w:t>สิ้นสุดวันที่</w:t>
            </w:r>
            <w:r w:rsidRPr="001C7CC2">
              <w:rPr>
                <w:rFonts w:asciiTheme="majorBidi" w:hAnsiTheme="majorBidi"/>
                <w:b/>
                <w:bCs/>
                <w:sz w:val="28"/>
                <w:cs/>
              </w:rPr>
              <w:t xml:space="preserve">                 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30 </w:t>
            </w:r>
            <w:r w:rsidRPr="001C7CC2">
              <w:rPr>
                <w:rFonts w:asciiTheme="majorBidi" w:hAnsiTheme="majorBidi" w:hint="cs"/>
                <w:b/>
                <w:bCs/>
                <w:sz w:val="28"/>
                <w:cs/>
              </w:rPr>
              <w:t>มิถุนายน</w:t>
            </w:r>
            <w:r w:rsidR="001C7CC2">
              <w:rPr>
                <w:rFonts w:asciiTheme="majorBidi" w:hAnsiTheme="majorBidi"/>
                <w:b/>
                <w:bCs/>
                <w:sz w:val="28"/>
              </w:rPr>
              <w:t xml:space="preserve">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>2566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5BFC17A" w14:textId="77777777" w:rsidR="001F429A" w:rsidRPr="001C7CC2" w:rsidRDefault="001F429A" w:rsidP="00D406EA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58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47D612" w14:textId="216BDB4A" w:rsidR="001F429A" w:rsidRPr="001C7CC2" w:rsidRDefault="001F429A" w:rsidP="00D406EA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สำหรับรอบ</w:t>
            </w:r>
            <w:r w:rsidR="00D406EA" w:rsidRPr="001C7CC2">
              <w:rPr>
                <w:rFonts w:asciiTheme="majorBidi" w:hAnsiTheme="majorBidi" w:cstheme="majorBidi"/>
                <w:b/>
                <w:bCs/>
                <w:sz w:val="28"/>
              </w:rPr>
              <w:br/>
            </w: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ระยะเวลาบัญชีตั้งแต่วันที่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8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ตุลาคม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 2564</w:t>
            </w:r>
          </w:p>
          <w:p w14:paraId="1307E294" w14:textId="7A7ECB7A" w:rsidR="001F429A" w:rsidRPr="001C7CC2" w:rsidRDefault="001F429A" w:rsidP="001C7CC2">
            <w:pPr>
              <w:ind w:left="-27"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ถึงวันที่</w:t>
            </w:r>
          </w:p>
          <w:p w14:paraId="308C068F" w14:textId="77777777" w:rsidR="001F429A" w:rsidRPr="001C7CC2" w:rsidRDefault="001F429A" w:rsidP="00D406EA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30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มิถุนายน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>2565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6E457AC" w14:textId="77777777" w:rsidR="001F429A" w:rsidRPr="001C7CC2" w:rsidRDefault="001F429A" w:rsidP="00D406EA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040C0C" w14:textId="77777777" w:rsidR="001F429A" w:rsidRPr="001C7CC2" w:rsidRDefault="001F429A" w:rsidP="00D406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  <w:p w14:paraId="47B66841" w14:textId="454640E8" w:rsidR="001F429A" w:rsidRPr="001C7CC2" w:rsidRDefault="001F429A" w:rsidP="00D406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สำหรับปี</w:t>
            </w:r>
          </w:p>
          <w:p w14:paraId="134EE26F" w14:textId="164A9EAF" w:rsidR="001F429A" w:rsidRPr="001C7CC2" w:rsidRDefault="001F429A" w:rsidP="00D406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สิ้นสุดวันที่</w:t>
            </w:r>
          </w:p>
          <w:p w14:paraId="54516709" w14:textId="0D8D7FA5" w:rsidR="001F429A" w:rsidRPr="001C7CC2" w:rsidRDefault="001F429A" w:rsidP="00D406EA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30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มิถุนายน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>256</w:t>
            </w:r>
            <w:r w:rsidR="00D406EA" w:rsidRPr="001C7CC2">
              <w:rPr>
                <w:rFonts w:asciiTheme="majorBidi" w:hAnsiTheme="majorBidi" w:cstheme="majorBidi"/>
                <w:b/>
                <w:bCs/>
                <w:sz w:val="28"/>
              </w:rPr>
              <w:t>6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1EA97C7" w14:textId="77777777" w:rsidR="001F429A" w:rsidRPr="001C7CC2" w:rsidRDefault="001F429A" w:rsidP="00D406EA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CD84CF" w14:textId="77777777" w:rsidR="001F429A" w:rsidRPr="001C7CC2" w:rsidRDefault="001F429A" w:rsidP="00D406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  <w:p w14:paraId="56B196E7" w14:textId="77777777" w:rsidR="001F429A" w:rsidRPr="001C7CC2" w:rsidRDefault="001F429A" w:rsidP="00D406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สำหรับปี</w:t>
            </w:r>
          </w:p>
          <w:p w14:paraId="7A6CD907" w14:textId="75F6EE90" w:rsidR="001F429A" w:rsidRPr="001C7CC2" w:rsidRDefault="001F429A" w:rsidP="00D406EA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สิ้นสุดวันที่</w:t>
            </w:r>
          </w:p>
          <w:p w14:paraId="3CCEEDF6" w14:textId="710052F7" w:rsidR="001F429A" w:rsidRPr="001C7CC2" w:rsidRDefault="001F429A" w:rsidP="00D406EA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30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มิถุนายน </w:t>
            </w:r>
            <w:bookmarkStart w:id="11" w:name="_Hlk105505110"/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>256</w:t>
            </w:r>
            <w:bookmarkEnd w:id="11"/>
            <w:r w:rsidR="00B93F0C" w:rsidRPr="001C7CC2">
              <w:rPr>
                <w:rFonts w:asciiTheme="majorBidi" w:hAnsiTheme="majorBidi" w:cstheme="majorBidi"/>
                <w:b/>
                <w:bCs/>
                <w:sz w:val="28"/>
              </w:rPr>
              <w:t>5</w:t>
            </w:r>
          </w:p>
        </w:tc>
      </w:tr>
      <w:tr w:rsidR="0050505A" w:rsidRPr="001C7CC2" w14:paraId="704C906F" w14:textId="77777777" w:rsidTr="0081098A">
        <w:trPr>
          <w:trHeight w:val="216"/>
        </w:trPr>
        <w:tc>
          <w:tcPr>
            <w:tcW w:w="29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FAC2" w14:textId="03165C2D" w:rsidR="0050505A" w:rsidRPr="001C7CC2" w:rsidRDefault="0050505A" w:rsidP="0050505A">
            <w:pPr>
              <w:ind w:right="-32"/>
              <w:rPr>
                <w:rFonts w:asciiTheme="majorBidi" w:hAnsiTheme="majorBidi" w:cstheme="majorBidi"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กำไรก่อนภาษีเงินได้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2ED087E8" w14:textId="67139C02" w:rsidR="0050505A" w:rsidRPr="001C7CC2" w:rsidRDefault="00C433DC" w:rsidP="001C7CC2">
            <w:pPr>
              <w:tabs>
                <w:tab w:val="left" w:pos="1429"/>
              </w:tabs>
              <w:ind w:right="61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>50,190,325.21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4666883" w14:textId="77777777" w:rsidR="0050505A" w:rsidRPr="001C7CC2" w:rsidRDefault="0050505A" w:rsidP="001C7CC2">
            <w:pPr>
              <w:tabs>
                <w:tab w:val="left" w:pos="1429"/>
              </w:tabs>
              <w:ind w:right="61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2125C12A" w14:textId="5AE60648" w:rsidR="0050505A" w:rsidRPr="001C7CC2" w:rsidRDefault="0050505A" w:rsidP="001C7CC2">
            <w:pPr>
              <w:tabs>
                <w:tab w:val="left" w:pos="1429"/>
              </w:tabs>
              <w:ind w:right="61"/>
              <w:jc w:val="right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        33,375,912.40 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070362F" w14:textId="77777777" w:rsidR="0050505A" w:rsidRPr="001C7CC2" w:rsidRDefault="0050505A" w:rsidP="001C7CC2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2BDB7F51" w14:textId="112E3FEC" w:rsidR="0050505A" w:rsidRPr="001C7CC2" w:rsidRDefault="00C433DC" w:rsidP="001C7CC2">
            <w:pPr>
              <w:tabs>
                <w:tab w:val="left" w:pos="1429"/>
              </w:tabs>
              <w:ind w:right="61"/>
              <w:jc w:val="right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>50,190,325.21</w:t>
            </w:r>
            <w:r w:rsidR="0050505A"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 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EB022E4" w14:textId="77777777" w:rsidR="0050505A" w:rsidRPr="001C7CC2" w:rsidRDefault="0050505A" w:rsidP="001C7CC2">
            <w:pPr>
              <w:ind w:right="-32"/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7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6373DD9" w14:textId="21249A8A" w:rsidR="0050505A" w:rsidRPr="001C7CC2" w:rsidRDefault="0050505A" w:rsidP="001C7CC2">
            <w:pPr>
              <w:ind w:right="85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19,141,505.59 </w:t>
            </w:r>
          </w:p>
        </w:tc>
      </w:tr>
      <w:tr w:rsidR="0050505A" w:rsidRPr="001C7CC2" w14:paraId="2D440D93" w14:textId="77777777" w:rsidTr="0081098A">
        <w:trPr>
          <w:trHeight w:val="216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DF406" w14:textId="48702FBB" w:rsidR="0050505A" w:rsidRPr="001C7CC2" w:rsidRDefault="0050505A" w:rsidP="0050505A">
            <w:pPr>
              <w:ind w:right="-32"/>
              <w:rPr>
                <w:rFonts w:asciiTheme="majorBidi" w:hAnsiTheme="majorBidi" w:cstheme="majorBidi"/>
                <w:sz w:val="28"/>
                <w:cs/>
              </w:rPr>
            </w:pPr>
            <w:r w:rsidRPr="001C7CC2">
              <w:rPr>
                <w:rFonts w:asciiTheme="majorBidi" w:hAnsiTheme="majorBidi" w:cstheme="majorBidi"/>
                <w:sz w:val="28"/>
                <w:cs/>
              </w:rPr>
              <w:t>อัตราภาษีที่ใช้ (ร้อยละ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68DF19A" w14:textId="397EDC31" w:rsidR="0050505A" w:rsidRPr="001C7CC2" w:rsidRDefault="00C433DC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20</w:t>
            </w:r>
            <w:r w:rsidR="00E3631E">
              <w:rPr>
                <w:rFonts w:asciiTheme="majorBidi" w:hAnsiTheme="majorBidi" w:cstheme="majorBidi"/>
                <w:sz w:val="28"/>
              </w:rPr>
              <w:t>.00</w:t>
            </w:r>
          </w:p>
        </w:tc>
        <w:tc>
          <w:tcPr>
            <w:tcW w:w="9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41C5CC" w14:textId="77777777" w:rsidR="0050505A" w:rsidRPr="001C7CC2" w:rsidRDefault="0050505A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977433" w14:textId="27C442C2" w:rsidR="0050505A" w:rsidRPr="001C7CC2" w:rsidRDefault="0050505A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  <w:r w:rsidRPr="001C7CC2">
              <w:rPr>
                <w:rFonts w:asciiTheme="majorBidi" w:hAnsiTheme="majorBidi" w:cstheme="majorBidi"/>
                <w:sz w:val="28"/>
              </w:rPr>
              <w:t>20</w:t>
            </w:r>
            <w:r w:rsidRPr="001C7CC2">
              <w:rPr>
                <w:rFonts w:asciiTheme="majorBidi" w:hAnsiTheme="majorBidi" w:cstheme="majorBidi"/>
                <w:sz w:val="28"/>
                <w:cs/>
              </w:rPr>
              <w:t>.00</w:t>
            </w:r>
          </w:p>
        </w:tc>
        <w:tc>
          <w:tcPr>
            <w:tcW w:w="9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651C98E" w14:textId="77777777" w:rsidR="0050505A" w:rsidRPr="001C7CC2" w:rsidRDefault="0050505A" w:rsidP="001C7CC2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AE1E54" w14:textId="4B8187DE" w:rsidR="0050505A" w:rsidRPr="001C7CC2" w:rsidRDefault="0050505A" w:rsidP="001C7CC2">
            <w:pPr>
              <w:ind w:right="61"/>
              <w:jc w:val="right"/>
              <w:rPr>
                <w:rFonts w:asciiTheme="majorBidi" w:hAnsiTheme="majorBidi" w:cstheme="majorBidi"/>
                <w:sz w:val="28"/>
              </w:rPr>
            </w:pPr>
            <w:r w:rsidRPr="001C7CC2">
              <w:rPr>
                <w:rFonts w:asciiTheme="majorBidi" w:hAnsiTheme="majorBidi" w:cstheme="majorBidi"/>
                <w:sz w:val="28"/>
              </w:rPr>
              <w:t>20</w:t>
            </w:r>
            <w:r w:rsidRPr="001C7CC2">
              <w:rPr>
                <w:rFonts w:asciiTheme="majorBidi" w:hAnsiTheme="majorBidi" w:cstheme="majorBidi"/>
                <w:sz w:val="28"/>
                <w:cs/>
              </w:rPr>
              <w:t>.00</w:t>
            </w:r>
          </w:p>
        </w:tc>
        <w:tc>
          <w:tcPr>
            <w:tcW w:w="9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4CE833E" w14:textId="77777777" w:rsidR="0050505A" w:rsidRPr="001C7CC2" w:rsidRDefault="0050505A" w:rsidP="001C7CC2">
            <w:pPr>
              <w:ind w:right="-32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8D856B" w14:textId="6A207033" w:rsidR="0050505A" w:rsidRPr="001C7CC2" w:rsidRDefault="0050505A" w:rsidP="001C7CC2">
            <w:pPr>
              <w:ind w:right="90"/>
              <w:jc w:val="right"/>
              <w:rPr>
                <w:rFonts w:asciiTheme="majorBidi" w:hAnsiTheme="majorBidi" w:cstheme="majorBidi"/>
                <w:sz w:val="28"/>
              </w:rPr>
            </w:pPr>
            <w:r w:rsidRPr="001C7CC2">
              <w:rPr>
                <w:rFonts w:asciiTheme="majorBidi" w:hAnsiTheme="majorBidi" w:cstheme="majorBidi"/>
                <w:sz w:val="28"/>
              </w:rPr>
              <w:t xml:space="preserve"> 20</w:t>
            </w:r>
            <w:r w:rsidRPr="001C7CC2">
              <w:rPr>
                <w:rFonts w:asciiTheme="majorBidi" w:hAnsiTheme="majorBidi" w:cstheme="majorBidi"/>
                <w:sz w:val="28"/>
                <w:cs/>
              </w:rPr>
              <w:t>.00</w:t>
            </w:r>
          </w:p>
        </w:tc>
      </w:tr>
      <w:tr w:rsidR="0050505A" w:rsidRPr="001C7CC2" w14:paraId="48A551B3" w14:textId="77777777" w:rsidTr="0081098A">
        <w:trPr>
          <w:trHeight w:val="216"/>
        </w:trPr>
        <w:tc>
          <w:tcPr>
            <w:tcW w:w="29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C9809E" w14:textId="4BC8FFEA" w:rsidR="0050505A" w:rsidRPr="001C7CC2" w:rsidRDefault="0050505A" w:rsidP="0050505A">
            <w:pPr>
              <w:ind w:right="-32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1C7CC2">
              <w:rPr>
                <w:rFonts w:asciiTheme="majorBidi" w:hAnsiTheme="majorBidi" w:cstheme="majorBidi"/>
                <w:sz w:val="28"/>
                <w:cs/>
              </w:rPr>
              <w:t>ภาษีเงินได้ปีปัจจุบันตามอัตราภาษี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7F09BD34" w14:textId="3215B435" w:rsidR="0050505A" w:rsidRPr="001C7CC2" w:rsidRDefault="00C433DC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10,038,065.04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FABAAED" w14:textId="77777777" w:rsidR="0050505A" w:rsidRPr="001C7CC2" w:rsidRDefault="0050505A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1B5805EE" w14:textId="094DFB3B" w:rsidR="0050505A" w:rsidRPr="001C7CC2" w:rsidRDefault="0050505A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  <w:r w:rsidRPr="001C7CC2">
              <w:rPr>
                <w:rFonts w:asciiTheme="majorBidi" w:hAnsiTheme="majorBidi" w:cstheme="majorBidi"/>
                <w:sz w:val="28"/>
              </w:rPr>
              <w:t xml:space="preserve">      6,675,182.48 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AE83319" w14:textId="77777777" w:rsidR="0050505A" w:rsidRPr="001C7CC2" w:rsidRDefault="0050505A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58FD07AE" w14:textId="533C6A04" w:rsidR="0050505A" w:rsidRPr="001C7CC2" w:rsidRDefault="00C433DC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  <w:cs/>
              </w:rPr>
            </w:pPr>
            <w:r>
              <w:rPr>
                <w:rFonts w:asciiTheme="majorBidi" w:hAnsiTheme="majorBidi" w:cstheme="majorBidi"/>
                <w:sz w:val="28"/>
              </w:rPr>
              <w:t>10,038,065.04</w:t>
            </w:r>
            <w:r w:rsidR="0050505A" w:rsidRPr="001C7CC2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E1C8C3D" w14:textId="77777777" w:rsidR="0050505A" w:rsidRPr="001C7CC2" w:rsidRDefault="0050505A" w:rsidP="001C7CC2">
            <w:pPr>
              <w:ind w:right="-32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283D0995" w14:textId="6F4FF7FD" w:rsidR="0050505A" w:rsidRPr="001C7CC2" w:rsidRDefault="0050505A" w:rsidP="001C7CC2">
            <w:pPr>
              <w:ind w:right="90"/>
              <w:jc w:val="right"/>
              <w:rPr>
                <w:rFonts w:asciiTheme="majorBidi" w:hAnsiTheme="majorBidi" w:cstheme="majorBidi"/>
                <w:sz w:val="28"/>
              </w:rPr>
            </w:pPr>
            <w:r w:rsidRPr="001C7CC2">
              <w:rPr>
                <w:rFonts w:asciiTheme="majorBidi" w:hAnsiTheme="majorBidi" w:cstheme="majorBidi"/>
                <w:sz w:val="28"/>
              </w:rPr>
              <w:t xml:space="preserve">3,828,301.12 </w:t>
            </w:r>
          </w:p>
        </w:tc>
      </w:tr>
      <w:tr w:rsidR="005A1248" w:rsidRPr="001C7CC2" w14:paraId="738F29FD" w14:textId="77777777" w:rsidTr="0081098A">
        <w:trPr>
          <w:trHeight w:val="216"/>
        </w:trPr>
        <w:tc>
          <w:tcPr>
            <w:tcW w:w="29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95243" w14:textId="77777777" w:rsidR="005A1248" w:rsidRPr="001C7CC2" w:rsidRDefault="005A1248" w:rsidP="0050505A">
            <w:pPr>
              <w:ind w:right="-32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7159920" w14:textId="77777777" w:rsidR="005A1248" w:rsidRPr="001C7CC2" w:rsidRDefault="005A124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2A030BA" w14:textId="77777777" w:rsidR="005A1248" w:rsidRPr="001C7CC2" w:rsidRDefault="005A124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67A09B6" w14:textId="77777777" w:rsidR="005A1248" w:rsidRPr="001C7CC2" w:rsidRDefault="005A124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2D38985" w14:textId="77777777" w:rsidR="005A1248" w:rsidRPr="001C7CC2" w:rsidRDefault="005A1248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84F9DA4" w14:textId="77777777" w:rsidR="005A1248" w:rsidRPr="001C7CC2" w:rsidRDefault="005A124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5F6CC1" w14:textId="77777777" w:rsidR="005A1248" w:rsidRPr="001C7CC2" w:rsidRDefault="005A1248" w:rsidP="001C7CC2">
            <w:pPr>
              <w:ind w:right="-32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7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4DBE93A" w14:textId="77777777" w:rsidR="005A1248" w:rsidRPr="001C7CC2" w:rsidRDefault="005A1248" w:rsidP="001C7CC2">
            <w:pPr>
              <w:ind w:right="9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</w:tr>
      <w:tr w:rsidR="005A1248" w:rsidRPr="001C7CC2" w14:paraId="1723BAE9" w14:textId="77777777" w:rsidTr="0081098A">
        <w:trPr>
          <w:trHeight w:val="216"/>
        </w:trPr>
        <w:tc>
          <w:tcPr>
            <w:tcW w:w="29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9486C" w14:textId="77777777" w:rsidR="005A1248" w:rsidRPr="001C7CC2" w:rsidRDefault="005A1248" w:rsidP="0050505A">
            <w:pPr>
              <w:ind w:right="-32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40C3259" w14:textId="77777777" w:rsidR="005A1248" w:rsidRPr="001C7CC2" w:rsidRDefault="005A124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2F45561" w14:textId="77777777" w:rsidR="005A1248" w:rsidRPr="001C7CC2" w:rsidRDefault="005A124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27C23EE" w14:textId="77777777" w:rsidR="005A1248" w:rsidRPr="001C7CC2" w:rsidRDefault="005A124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7B5C6C" w14:textId="77777777" w:rsidR="005A1248" w:rsidRPr="001C7CC2" w:rsidRDefault="005A1248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A95687C" w14:textId="77777777" w:rsidR="005A1248" w:rsidRPr="001C7CC2" w:rsidRDefault="005A124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D6414D" w14:textId="77777777" w:rsidR="005A1248" w:rsidRPr="001C7CC2" w:rsidRDefault="005A1248" w:rsidP="001C7CC2">
            <w:pPr>
              <w:ind w:right="-32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7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694022A" w14:textId="77777777" w:rsidR="005A1248" w:rsidRPr="001C7CC2" w:rsidRDefault="005A1248" w:rsidP="001C7CC2">
            <w:pPr>
              <w:ind w:right="9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</w:tr>
      <w:tr w:rsidR="00DF2538" w:rsidRPr="001C7CC2" w14:paraId="26C58E72" w14:textId="77777777" w:rsidTr="0081098A">
        <w:trPr>
          <w:trHeight w:val="216"/>
        </w:trPr>
        <w:tc>
          <w:tcPr>
            <w:tcW w:w="29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B264F3" w14:textId="77777777" w:rsidR="00DF2538" w:rsidRPr="001C7CC2" w:rsidRDefault="00DF2538" w:rsidP="0050505A">
            <w:pPr>
              <w:ind w:right="-32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CD7B3FC" w14:textId="77777777" w:rsidR="00DF2538" w:rsidRPr="001C7CC2" w:rsidRDefault="00DF253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20D875" w14:textId="77777777" w:rsidR="00DF2538" w:rsidRPr="001C7CC2" w:rsidRDefault="00DF253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91D01E7" w14:textId="77777777" w:rsidR="00DF2538" w:rsidRPr="001C7CC2" w:rsidRDefault="00DF253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8DEEF6E" w14:textId="77777777" w:rsidR="00DF2538" w:rsidRPr="001C7CC2" w:rsidRDefault="00DF2538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B943A1C" w14:textId="77777777" w:rsidR="00DF2538" w:rsidRPr="001C7CC2" w:rsidRDefault="00DF2538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0861445" w14:textId="77777777" w:rsidR="00DF2538" w:rsidRPr="001C7CC2" w:rsidRDefault="00DF2538" w:rsidP="001C7CC2">
            <w:pPr>
              <w:ind w:right="-32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7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2C47B92" w14:textId="77777777" w:rsidR="00DF2538" w:rsidRPr="001C7CC2" w:rsidRDefault="00DF2538" w:rsidP="001C7CC2">
            <w:pPr>
              <w:ind w:right="9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</w:tr>
      <w:tr w:rsidR="00A80257" w:rsidRPr="001C7CC2" w14:paraId="7BFE219E" w14:textId="77777777" w:rsidTr="0081098A">
        <w:trPr>
          <w:trHeight w:val="216"/>
        </w:trPr>
        <w:tc>
          <w:tcPr>
            <w:tcW w:w="298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13540" w14:textId="77777777" w:rsidR="00A80257" w:rsidRPr="001C7CC2" w:rsidRDefault="00A80257" w:rsidP="0050505A">
            <w:pPr>
              <w:ind w:right="-32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A64A9EC" w14:textId="77777777" w:rsidR="00A80257" w:rsidRPr="001C7CC2" w:rsidRDefault="00A80257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2D79C20" w14:textId="77777777" w:rsidR="00A80257" w:rsidRPr="001C7CC2" w:rsidRDefault="00A80257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48D45D9" w14:textId="77777777" w:rsidR="00A80257" w:rsidRPr="001C7CC2" w:rsidRDefault="00A80257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ABD87F3" w14:textId="77777777" w:rsidR="00A80257" w:rsidRPr="001C7CC2" w:rsidRDefault="00A80257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4154140" w14:textId="77777777" w:rsidR="00A80257" w:rsidRPr="001C7CC2" w:rsidRDefault="00A80257" w:rsidP="001C7CC2">
            <w:pPr>
              <w:ind w:right="79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E753B7E" w14:textId="77777777" w:rsidR="00A80257" w:rsidRPr="001C7CC2" w:rsidRDefault="00A80257" w:rsidP="001C7CC2">
            <w:pPr>
              <w:ind w:right="-32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7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2784BBC" w14:textId="77777777" w:rsidR="00A80257" w:rsidRPr="001C7CC2" w:rsidRDefault="00A80257" w:rsidP="001C7CC2">
            <w:pPr>
              <w:ind w:right="90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</w:tr>
      <w:tr w:rsidR="0050505A" w:rsidRPr="001C7CC2" w14:paraId="00A4A56C" w14:textId="77777777" w:rsidTr="0081098A">
        <w:trPr>
          <w:trHeight w:val="216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8E3AA3" w14:textId="476ADB5A" w:rsidR="0050505A" w:rsidRPr="00124880" w:rsidRDefault="0050505A" w:rsidP="0050505A">
            <w:pPr>
              <w:ind w:right="-280"/>
              <w:jc w:val="both"/>
              <w:rPr>
                <w:rFonts w:asciiTheme="majorBidi" w:hAnsiTheme="majorBidi" w:cstheme="majorBidi"/>
                <w:sz w:val="28"/>
                <w:cs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</w:rPr>
              <w:t>รายการกระทบยอด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75A875" w14:textId="77777777" w:rsidR="0050505A" w:rsidRPr="00124880" w:rsidRDefault="0050505A" w:rsidP="001C7CC2">
            <w:pPr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6BECFB0" w14:textId="77777777" w:rsidR="0050505A" w:rsidRPr="00124880" w:rsidRDefault="0050505A" w:rsidP="001C7CC2">
            <w:pPr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26C3C10" w14:textId="47C90B2E" w:rsidR="0050505A" w:rsidRPr="00124880" w:rsidRDefault="0050505A" w:rsidP="001C7CC2">
            <w:pPr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D48D1CF" w14:textId="77777777" w:rsidR="0050505A" w:rsidRPr="00124880" w:rsidRDefault="0050505A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DA5BB2F" w14:textId="77777777" w:rsidR="0050505A" w:rsidRPr="00124880" w:rsidRDefault="0050505A" w:rsidP="001C7CC2">
            <w:pPr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A0AC166" w14:textId="77777777" w:rsidR="0050505A" w:rsidRPr="00124880" w:rsidRDefault="0050505A" w:rsidP="001C7CC2">
            <w:pPr>
              <w:ind w:right="-32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9AA2D9D" w14:textId="77777777" w:rsidR="0050505A" w:rsidRPr="00124880" w:rsidRDefault="0050505A" w:rsidP="001C7CC2">
            <w:pPr>
              <w:ind w:right="213"/>
              <w:jc w:val="right"/>
              <w:rPr>
                <w:rFonts w:asciiTheme="majorBidi" w:hAnsiTheme="majorBidi" w:cstheme="majorBidi"/>
                <w:sz w:val="28"/>
                <w:cs/>
                <w:lang w:eastAsia="en-US"/>
              </w:rPr>
            </w:pPr>
          </w:p>
        </w:tc>
      </w:tr>
      <w:tr w:rsidR="0050505A" w:rsidRPr="001C7CC2" w14:paraId="12D2B141" w14:textId="77777777" w:rsidTr="0081098A">
        <w:trPr>
          <w:trHeight w:val="216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4F15B9" w14:textId="77777777" w:rsidR="0050505A" w:rsidRPr="00124880" w:rsidRDefault="0050505A" w:rsidP="0050505A">
            <w:pPr>
              <w:ind w:right="-280"/>
              <w:jc w:val="both"/>
              <w:rPr>
                <w:rFonts w:asciiTheme="majorBidi" w:hAnsiTheme="majorBidi" w:cstheme="majorBidi"/>
                <w:sz w:val="28"/>
              </w:rPr>
            </w:pPr>
            <w:r w:rsidRPr="00124880">
              <w:rPr>
                <w:rFonts w:asciiTheme="majorBidi" w:hAnsiTheme="majorBidi" w:cstheme="majorBidi"/>
                <w:sz w:val="28"/>
              </w:rPr>
              <w:t xml:space="preserve">   </w:t>
            </w:r>
            <w:r w:rsidRPr="00124880">
              <w:rPr>
                <w:rFonts w:asciiTheme="majorBidi" w:hAnsiTheme="majorBidi" w:cstheme="majorBidi"/>
                <w:sz w:val="28"/>
                <w:cs/>
              </w:rPr>
              <w:t>รายได้ที่ให้ถือเป็นรายได้ตาม</w:t>
            </w:r>
          </w:p>
          <w:p w14:paraId="7163F52A" w14:textId="75BABDFF" w:rsidR="0050505A" w:rsidRPr="00124880" w:rsidRDefault="0050505A" w:rsidP="0050505A">
            <w:pPr>
              <w:ind w:right="-280"/>
              <w:jc w:val="both"/>
              <w:rPr>
                <w:rFonts w:asciiTheme="majorBidi" w:hAnsiTheme="majorBidi" w:cstheme="majorBidi"/>
                <w:sz w:val="28"/>
                <w:cs/>
              </w:rPr>
            </w:pPr>
            <w:r w:rsidRPr="00124880">
              <w:rPr>
                <w:rFonts w:asciiTheme="majorBidi" w:hAnsiTheme="majorBidi" w:cstheme="majorBidi" w:hint="cs"/>
                <w:sz w:val="28"/>
                <w:cs/>
              </w:rPr>
              <w:t xml:space="preserve">      </w:t>
            </w:r>
            <w:r w:rsidRPr="00124880">
              <w:rPr>
                <w:rFonts w:asciiTheme="majorBidi" w:hAnsiTheme="majorBidi" w:cstheme="majorBidi"/>
                <w:sz w:val="28"/>
                <w:cs/>
              </w:rPr>
              <w:t>ประมวลรัษฎากร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A95CD87" w14:textId="46326DB4" w:rsidR="0050505A" w:rsidRPr="00124880" w:rsidRDefault="00ED2F05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>2,490</w:t>
            </w:r>
            <w:r w:rsidR="001D7312" w:rsidRPr="00124880">
              <w:rPr>
                <w:rFonts w:asciiTheme="majorBidi" w:hAnsiTheme="majorBidi" w:cstheme="majorBidi"/>
                <w:color w:val="000000"/>
                <w:sz w:val="28"/>
              </w:rPr>
              <w:t>,289.39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F4B931F" w14:textId="77777777" w:rsidR="0050505A" w:rsidRPr="00124880" w:rsidRDefault="0050505A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2AB8D35" w14:textId="77777777" w:rsidR="0050505A" w:rsidRPr="00124880" w:rsidRDefault="0050505A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 xml:space="preserve">           </w:t>
            </w:r>
          </w:p>
          <w:p w14:paraId="22C15348" w14:textId="2A54FAF4" w:rsidR="0050505A" w:rsidRPr="00124880" w:rsidRDefault="0050505A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 xml:space="preserve">2,490,289.39 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DA4B0EB" w14:textId="77777777" w:rsidR="0050505A" w:rsidRPr="00124880" w:rsidRDefault="0050505A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8658E5D" w14:textId="77777777" w:rsidR="0050505A" w:rsidRPr="00124880" w:rsidRDefault="0050505A" w:rsidP="001C7CC2">
            <w:pPr>
              <w:ind w:right="241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  <w:lang w:eastAsia="en-US"/>
              </w:rPr>
              <w:tab/>
              <w:t xml:space="preserve">      </w:t>
            </w:r>
          </w:p>
          <w:p w14:paraId="62241750" w14:textId="3B133750" w:rsidR="0050505A" w:rsidRPr="00124880" w:rsidRDefault="0050505A" w:rsidP="001C7CC2">
            <w:pPr>
              <w:ind w:right="24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  <w:lang w:eastAsia="en-US"/>
              </w:rPr>
              <w:t xml:space="preserve">  -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D9F404A" w14:textId="77777777" w:rsidR="0050505A" w:rsidRPr="00124880" w:rsidRDefault="0050505A" w:rsidP="001C7CC2">
            <w:pPr>
              <w:ind w:right="-32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B3DD45F" w14:textId="77777777" w:rsidR="0050505A" w:rsidRPr="00124880" w:rsidRDefault="0050505A" w:rsidP="001C7CC2">
            <w:pPr>
              <w:ind w:right="382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  <w:p w14:paraId="017223C3" w14:textId="77777777" w:rsidR="0050505A" w:rsidRPr="00124880" w:rsidRDefault="0050505A" w:rsidP="001C7CC2">
            <w:pPr>
              <w:ind w:right="241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  <w:lang w:eastAsia="en-US"/>
              </w:rPr>
              <w:t>-</w:t>
            </w:r>
          </w:p>
        </w:tc>
      </w:tr>
      <w:tr w:rsidR="0050505A" w:rsidRPr="001C7CC2" w14:paraId="759849B4" w14:textId="77777777" w:rsidTr="0081098A">
        <w:trPr>
          <w:trHeight w:val="452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B3D686" w14:textId="03A29548" w:rsidR="0050505A" w:rsidRPr="00124880" w:rsidRDefault="0050505A" w:rsidP="0050505A">
            <w:pPr>
              <w:ind w:right="-280"/>
              <w:jc w:val="both"/>
              <w:rPr>
                <w:rFonts w:asciiTheme="majorBidi" w:hAnsiTheme="majorBidi" w:cstheme="majorBidi"/>
                <w:sz w:val="28"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</w:rPr>
              <w:t xml:space="preserve">   รายจ่ายที่ไม่ให้ถือเป็นค่าใช้จ่าย</w:t>
            </w:r>
          </w:p>
          <w:p w14:paraId="39C3FCCB" w14:textId="251D3F27" w:rsidR="0050505A" w:rsidRPr="00124880" w:rsidRDefault="0050505A" w:rsidP="0050505A">
            <w:pPr>
              <w:ind w:right="-280"/>
              <w:jc w:val="both"/>
              <w:rPr>
                <w:rFonts w:asciiTheme="majorBidi" w:hAnsiTheme="majorBidi" w:cstheme="majorBidi"/>
                <w:sz w:val="28"/>
                <w:cs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</w:rPr>
              <w:t xml:space="preserve">      ตามประมวลรัษฎากร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E29DA59" w14:textId="45031AF7" w:rsidR="0050505A" w:rsidRPr="00124880" w:rsidRDefault="001D7312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>207,583.5</w:t>
            </w:r>
            <w:r w:rsidR="00A9684E">
              <w:rPr>
                <w:rFonts w:asciiTheme="majorBidi" w:hAnsiTheme="majorBidi" w:cstheme="majorBidi"/>
                <w:color w:val="000000"/>
                <w:sz w:val="28"/>
              </w:rPr>
              <w:t>4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47C611B" w14:textId="77777777" w:rsidR="0050505A" w:rsidRPr="00124880" w:rsidRDefault="0050505A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EC5BC02" w14:textId="7157E86C" w:rsidR="0050505A" w:rsidRPr="00124880" w:rsidRDefault="0050505A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 xml:space="preserve">              34,614,886.73 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2CA5E68" w14:textId="77777777" w:rsidR="0050505A" w:rsidRPr="00124880" w:rsidRDefault="0050505A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894B923" w14:textId="3CC2CBA5" w:rsidR="0050505A" w:rsidRPr="00124880" w:rsidRDefault="001D7312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  <w:cs/>
                <w:lang w:eastAsia="en-US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>3,854.</w:t>
            </w:r>
            <w:r w:rsidR="0081098A" w:rsidRPr="00124880">
              <w:rPr>
                <w:rFonts w:asciiTheme="majorBidi" w:hAnsiTheme="majorBidi" w:cstheme="majorBidi"/>
                <w:color w:val="000000"/>
                <w:sz w:val="28"/>
              </w:rPr>
              <w:t>5</w:t>
            </w:r>
            <w:r w:rsidR="00A9684E">
              <w:rPr>
                <w:rFonts w:asciiTheme="majorBidi" w:hAnsiTheme="majorBidi" w:cstheme="majorBidi"/>
                <w:color w:val="000000"/>
                <w:sz w:val="28"/>
              </w:rPr>
              <w:t>6</w:t>
            </w:r>
            <w:r w:rsidR="0050505A" w:rsidRPr="00124880">
              <w:rPr>
                <w:rFonts w:asciiTheme="majorBidi" w:hAnsiTheme="majorBidi" w:cstheme="majorBidi"/>
                <w:color w:val="000000"/>
                <w:sz w:val="28"/>
              </w:rPr>
              <w:t xml:space="preserve"> 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C8F4935" w14:textId="77777777" w:rsidR="0050505A" w:rsidRPr="00124880" w:rsidRDefault="0050505A" w:rsidP="001C7CC2">
            <w:pPr>
              <w:ind w:right="-32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3043494" w14:textId="77777777" w:rsidR="0050505A" w:rsidRPr="00124880" w:rsidRDefault="0050505A" w:rsidP="001C7CC2">
            <w:pPr>
              <w:ind w:right="213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  <w:p w14:paraId="7FF859C1" w14:textId="6CBEEE69" w:rsidR="0050505A" w:rsidRPr="00124880" w:rsidRDefault="0050505A" w:rsidP="001C7CC2">
            <w:pPr>
              <w:ind w:right="90"/>
              <w:jc w:val="right"/>
              <w:rPr>
                <w:rFonts w:asciiTheme="majorBidi" w:hAnsiTheme="majorBidi" w:cstheme="majorBidi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 xml:space="preserve"> 34,689,087.34</w:t>
            </w:r>
          </w:p>
        </w:tc>
      </w:tr>
      <w:tr w:rsidR="00973482" w:rsidRPr="001C7CC2" w14:paraId="22A5828D" w14:textId="77777777" w:rsidTr="0081098A">
        <w:trPr>
          <w:trHeight w:val="216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5424D" w14:textId="3331EFD6" w:rsidR="00973482" w:rsidRPr="00124880" w:rsidRDefault="00973482" w:rsidP="00973482">
            <w:pPr>
              <w:jc w:val="both"/>
              <w:rPr>
                <w:rFonts w:asciiTheme="majorBidi" w:hAnsiTheme="majorBidi" w:cstheme="majorBidi"/>
                <w:sz w:val="28"/>
                <w:cs/>
              </w:rPr>
            </w:pPr>
            <w:r w:rsidRPr="00124880">
              <w:rPr>
                <w:rFonts w:asciiTheme="majorBidi" w:hAnsiTheme="majorBidi" w:cstheme="majorBidi"/>
                <w:sz w:val="28"/>
              </w:rPr>
              <w:t xml:space="preserve">   </w:t>
            </w:r>
            <w:r w:rsidRPr="00124880">
              <w:rPr>
                <w:rFonts w:asciiTheme="majorBidi" w:hAnsiTheme="majorBidi" w:cstheme="majorBidi"/>
                <w:sz w:val="28"/>
                <w:cs/>
              </w:rPr>
              <w:t>รายจ่ายที่มีสิทธิหักได้เพิ่มขึ้น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E3509CE" w14:textId="169529C9" w:rsidR="00973482" w:rsidRPr="00124880" w:rsidRDefault="00973482" w:rsidP="00973482">
            <w:pPr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>(5,546,636.39)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E57A043" w14:textId="77777777" w:rsidR="00973482" w:rsidRPr="00124880" w:rsidRDefault="00973482" w:rsidP="00973482">
            <w:pPr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1BD6AB3" w14:textId="458BDAFD" w:rsidR="00973482" w:rsidRPr="00124880" w:rsidRDefault="00973482" w:rsidP="00973482">
            <w:pPr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 xml:space="preserve">         (4,042,206.25)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AB32FFE" w14:textId="77777777" w:rsidR="00973482" w:rsidRPr="00124880" w:rsidRDefault="00973482" w:rsidP="00973482">
            <w:pPr>
              <w:ind w:right="210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744EA62" w14:textId="6A735860" w:rsidR="00973482" w:rsidRPr="00973482" w:rsidRDefault="00973482" w:rsidP="00973482">
            <w:pPr>
              <w:ind w:right="241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  <w:r w:rsidRPr="00124880">
              <w:rPr>
                <w:rFonts w:asciiTheme="majorBidi" w:hAnsiTheme="majorBidi" w:cstheme="majorBidi"/>
                <w:sz w:val="28"/>
                <w:lang w:eastAsia="en-US"/>
              </w:rPr>
              <w:t>-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9E07389" w14:textId="77777777" w:rsidR="00973482" w:rsidRPr="00124880" w:rsidRDefault="00973482" w:rsidP="00973482">
            <w:pPr>
              <w:ind w:right="-32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2BD48FB" w14:textId="65DC8383" w:rsidR="00973482" w:rsidRPr="00124880" w:rsidRDefault="00973482" w:rsidP="00973482">
            <w:pPr>
              <w:tabs>
                <w:tab w:val="left" w:pos="1423"/>
              </w:tabs>
              <w:ind w:right="232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  <w:lang w:eastAsia="en-US"/>
              </w:rPr>
              <w:t>-</w:t>
            </w:r>
          </w:p>
        </w:tc>
      </w:tr>
      <w:tr w:rsidR="0050505A" w:rsidRPr="001C7CC2" w14:paraId="1E10EC8B" w14:textId="77777777" w:rsidTr="0081098A">
        <w:trPr>
          <w:trHeight w:val="216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EE4D89" w14:textId="4CEB53E7" w:rsidR="0050505A" w:rsidRPr="00124880" w:rsidRDefault="0050505A" w:rsidP="001C7CC2">
            <w:pPr>
              <w:ind w:left="252" w:right="15" w:hanging="252"/>
              <w:jc w:val="both"/>
              <w:rPr>
                <w:rFonts w:asciiTheme="majorBidi" w:hAnsiTheme="majorBidi" w:cstheme="majorBidi"/>
                <w:sz w:val="28"/>
                <w:cs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</w:rPr>
              <w:t xml:space="preserve">   ผลขาดทุนใน</w:t>
            </w:r>
            <w:r w:rsidR="00973482">
              <w:rPr>
                <w:rFonts w:asciiTheme="majorBidi" w:hAnsiTheme="majorBidi" w:cstheme="majorBidi" w:hint="cs"/>
                <w:sz w:val="28"/>
                <w:cs/>
              </w:rPr>
              <w:t>ปี</w:t>
            </w:r>
            <w:r w:rsidRPr="00124880">
              <w:rPr>
                <w:rFonts w:asciiTheme="majorBidi" w:hAnsiTheme="majorBidi" w:cstheme="majorBidi"/>
                <w:sz w:val="28"/>
                <w:cs/>
              </w:rPr>
              <w:t>ปัจจุบันที่ไม่รับรู้</w:t>
            </w:r>
            <w:r w:rsidR="00973482">
              <w:rPr>
                <w:rFonts w:asciiTheme="majorBidi" w:hAnsiTheme="majorBidi" w:cstheme="majorBidi"/>
                <w:sz w:val="28"/>
                <w:cs/>
              </w:rPr>
              <w:br/>
            </w:r>
            <w:r w:rsidRPr="00124880">
              <w:rPr>
                <w:rFonts w:asciiTheme="majorBidi" w:hAnsiTheme="majorBidi" w:cstheme="majorBidi"/>
                <w:sz w:val="28"/>
                <w:cs/>
              </w:rPr>
              <w:t>เป็นสินทรัพย์ภาษีเงินได้</w:t>
            </w:r>
            <w:r w:rsidR="001C7CC2" w:rsidRPr="00124880">
              <w:rPr>
                <w:rFonts w:asciiTheme="majorBidi" w:hAnsiTheme="majorBidi" w:cstheme="majorBidi"/>
                <w:sz w:val="28"/>
              </w:rPr>
              <w:br/>
            </w:r>
            <w:r w:rsidRPr="00124880">
              <w:rPr>
                <w:rFonts w:asciiTheme="majorBidi" w:hAnsiTheme="majorBidi" w:cstheme="majorBidi"/>
                <w:sz w:val="28"/>
                <w:cs/>
              </w:rPr>
              <w:t xml:space="preserve">รอการตัดบัญชี   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07EDFBE" w14:textId="5E897514" w:rsidR="0050505A" w:rsidRPr="00124880" w:rsidRDefault="0081098A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>2,333,16</w:t>
            </w:r>
            <w:r w:rsidR="00A9684E">
              <w:rPr>
                <w:rFonts w:asciiTheme="majorBidi" w:hAnsiTheme="majorBidi" w:cstheme="majorBidi"/>
                <w:color w:val="000000"/>
                <w:sz w:val="28"/>
              </w:rPr>
              <w:t>5</w:t>
            </w: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>.</w:t>
            </w:r>
            <w:r w:rsidR="00A9684E">
              <w:rPr>
                <w:rFonts w:asciiTheme="majorBidi" w:hAnsiTheme="majorBidi" w:cstheme="majorBidi"/>
                <w:color w:val="000000"/>
                <w:sz w:val="28"/>
              </w:rPr>
              <w:t>99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4B39A34" w14:textId="77777777" w:rsidR="0050505A" w:rsidRPr="00124880" w:rsidRDefault="0050505A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3216E8A" w14:textId="3EF3D215" w:rsidR="0050505A" w:rsidRPr="00124880" w:rsidRDefault="0050505A" w:rsidP="001C7CC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 xml:space="preserve">4,894,695.20 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49A81F2" w14:textId="77777777" w:rsidR="0050505A" w:rsidRPr="00124880" w:rsidRDefault="0050505A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677E446" w14:textId="4C6777AF" w:rsidR="0050505A" w:rsidRPr="00124880" w:rsidRDefault="0050505A" w:rsidP="00973482">
            <w:pPr>
              <w:ind w:right="6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  <w:lang w:eastAsia="en-US"/>
              </w:rPr>
              <w:t xml:space="preserve">   </w:t>
            </w:r>
            <w:r w:rsidR="00973482" w:rsidRPr="00973482">
              <w:rPr>
                <w:rFonts w:asciiTheme="majorBidi" w:hAnsiTheme="majorBidi" w:cstheme="majorBidi"/>
                <w:color w:val="000000"/>
                <w:sz w:val="28"/>
                <w:cs/>
              </w:rPr>
              <w:t>646</w:t>
            </w:r>
            <w:r w:rsidR="00973482" w:rsidRPr="00973482">
              <w:rPr>
                <w:rFonts w:asciiTheme="majorBidi" w:hAnsiTheme="majorBidi" w:cstheme="majorBidi"/>
                <w:sz w:val="28"/>
                <w:lang w:eastAsia="en-US"/>
              </w:rPr>
              <w:t>,</w:t>
            </w:r>
            <w:r w:rsidR="00973482" w:rsidRPr="00973482">
              <w:rPr>
                <w:rFonts w:asciiTheme="majorBidi" w:hAnsiTheme="majorBidi"/>
                <w:sz w:val="28"/>
                <w:cs/>
                <w:lang w:eastAsia="en-US"/>
              </w:rPr>
              <w:t>899.9</w:t>
            </w:r>
            <w:r w:rsidR="00A9684E">
              <w:rPr>
                <w:rFonts w:asciiTheme="majorBidi" w:hAnsiTheme="majorBidi"/>
                <w:sz w:val="28"/>
                <w:lang w:eastAsia="en-US"/>
              </w:rPr>
              <w:t>5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07D3695" w14:textId="77777777" w:rsidR="0050505A" w:rsidRPr="00124880" w:rsidRDefault="0050505A" w:rsidP="001C7CC2">
            <w:pPr>
              <w:ind w:right="-32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76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EA3D435" w14:textId="14016033" w:rsidR="0050505A" w:rsidRPr="00124880" w:rsidRDefault="0050505A" w:rsidP="001C7CC2">
            <w:pPr>
              <w:ind w:right="241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  <w:lang w:eastAsia="en-US"/>
              </w:rPr>
              <w:t>-</w:t>
            </w:r>
          </w:p>
        </w:tc>
      </w:tr>
      <w:tr w:rsidR="00973482" w:rsidRPr="001C7CC2" w14:paraId="62CD39E4" w14:textId="77777777" w:rsidTr="0081098A">
        <w:trPr>
          <w:trHeight w:val="216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975A77" w14:textId="77777777" w:rsidR="00973482" w:rsidRPr="00124880" w:rsidRDefault="00973482" w:rsidP="00973482">
            <w:pPr>
              <w:ind w:left="252" w:right="-280" w:hanging="252"/>
              <w:jc w:val="both"/>
              <w:rPr>
                <w:rFonts w:asciiTheme="majorBidi" w:hAnsiTheme="majorBidi" w:cstheme="majorBidi"/>
                <w:sz w:val="28"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</w:rPr>
              <w:t xml:space="preserve">   ผลขาดทุนในปีก่อนที่ไม่รับรู้เป็นสินทรัพย์ภาษีเงินได้รอการตัดบัญชี </w:t>
            </w:r>
          </w:p>
          <w:p w14:paraId="093C1F31" w14:textId="7176583A" w:rsidR="00973482" w:rsidRPr="00124880" w:rsidRDefault="00973482" w:rsidP="00973482">
            <w:pPr>
              <w:ind w:left="252" w:right="-280" w:firstLine="3"/>
              <w:jc w:val="both"/>
              <w:rPr>
                <w:rFonts w:asciiTheme="majorBidi" w:hAnsiTheme="majorBidi" w:cstheme="majorBidi"/>
                <w:sz w:val="28"/>
                <w:cs/>
              </w:rPr>
            </w:pPr>
            <w:r w:rsidRPr="00124880">
              <w:rPr>
                <w:rFonts w:asciiTheme="majorBidi" w:hAnsiTheme="majorBidi" w:cstheme="majorBidi"/>
                <w:sz w:val="28"/>
                <w:cs/>
              </w:rPr>
              <w:t xml:space="preserve">แต่นำมาใช้ลดค่าใช้จ่ายภาษี  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31407BD" w14:textId="5EC1EBEC" w:rsidR="00973482" w:rsidRPr="00124880" w:rsidRDefault="00973482" w:rsidP="00973482">
            <w:pPr>
              <w:ind w:right="242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sz w:val="28"/>
                <w:lang w:eastAsia="en-US"/>
              </w:rPr>
              <w:t>-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EF8F529" w14:textId="77777777" w:rsidR="00973482" w:rsidRPr="00124880" w:rsidRDefault="00973482" w:rsidP="00973482">
            <w:pPr>
              <w:ind w:left="86" w:hanging="86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2854223" w14:textId="192F8473" w:rsidR="00973482" w:rsidRPr="00124880" w:rsidRDefault="00973482" w:rsidP="00973482">
            <w:pPr>
              <w:ind w:right="58"/>
              <w:jc w:val="right"/>
              <w:rPr>
                <w:rFonts w:asciiTheme="majorBidi" w:hAnsiTheme="majorBidi" w:cstheme="majorBidi"/>
                <w:color w:val="000000"/>
                <w:sz w:val="28"/>
                <w:cs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 xml:space="preserve">               (7,882,338.74)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D47206B" w14:textId="77777777" w:rsidR="00973482" w:rsidRPr="00124880" w:rsidRDefault="00973482" w:rsidP="00973482">
            <w:pPr>
              <w:ind w:right="210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CB36B56" w14:textId="2733B4BC" w:rsidR="00973482" w:rsidRPr="00124880" w:rsidRDefault="00973482" w:rsidP="00973482">
            <w:pPr>
              <w:ind w:right="241"/>
              <w:jc w:val="right"/>
              <w:rPr>
                <w:rFonts w:asciiTheme="majorBidi" w:hAnsiTheme="majorBidi" w:cstheme="majorBidi"/>
                <w:color w:val="000000"/>
                <w:sz w:val="28"/>
                <w:lang w:eastAsia="en-US"/>
              </w:rPr>
            </w:pPr>
            <w:r w:rsidRPr="00124880">
              <w:rPr>
                <w:rFonts w:asciiTheme="majorBidi" w:hAnsiTheme="majorBidi" w:cstheme="majorBidi"/>
                <w:sz w:val="28"/>
                <w:lang w:eastAsia="en-US"/>
              </w:rPr>
              <w:t>-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A297A24" w14:textId="77777777" w:rsidR="00973482" w:rsidRPr="00124880" w:rsidRDefault="00973482" w:rsidP="00973482">
            <w:pPr>
              <w:ind w:right="-32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A0BCF7C" w14:textId="77777777" w:rsidR="00973482" w:rsidRPr="00124880" w:rsidRDefault="00973482" w:rsidP="00973482">
            <w:pPr>
              <w:ind w:right="213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  <w:p w14:paraId="6839B1C4" w14:textId="77777777" w:rsidR="00973482" w:rsidRPr="00124880" w:rsidRDefault="00973482" w:rsidP="00973482">
            <w:pPr>
              <w:ind w:right="427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  <w:p w14:paraId="143F7DE3" w14:textId="1275A317" w:rsidR="00973482" w:rsidRPr="00124880" w:rsidRDefault="00973482" w:rsidP="00973482">
            <w:pPr>
              <w:jc w:val="right"/>
              <w:rPr>
                <w:rFonts w:asciiTheme="majorBidi" w:hAnsiTheme="majorBidi" w:cstheme="majorBidi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>(7,882,338.74)</w:t>
            </w:r>
          </w:p>
        </w:tc>
      </w:tr>
      <w:tr w:rsidR="0050505A" w:rsidRPr="001C7CC2" w14:paraId="528D02DB" w14:textId="77777777" w:rsidTr="00973482">
        <w:trPr>
          <w:trHeight w:val="216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E6A19D" w14:textId="3A575496" w:rsidR="001D7312" w:rsidRPr="00124880" w:rsidRDefault="001D7312" w:rsidP="00124880">
            <w:pPr>
              <w:ind w:left="252" w:right="-280" w:hanging="252"/>
              <w:jc w:val="both"/>
              <w:rPr>
                <w:rFonts w:asciiTheme="majorBidi" w:hAnsiTheme="majorBidi" w:cstheme="majorBidi"/>
                <w:sz w:val="28"/>
                <w:cs/>
              </w:rPr>
            </w:pPr>
            <w:r w:rsidRPr="00124880">
              <w:rPr>
                <w:rFonts w:asciiTheme="majorBidi" w:hAnsiTheme="majorBidi" w:cstheme="majorBidi" w:hint="cs"/>
                <w:sz w:val="28"/>
                <w:cs/>
              </w:rPr>
              <w:t>อื่นๆ</w:t>
            </w: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D2938BC" w14:textId="0C986E72" w:rsidR="001D7312" w:rsidRPr="00124880" w:rsidRDefault="00430CF8" w:rsidP="00D161F5">
            <w:pPr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>
              <w:rPr>
                <w:rFonts w:asciiTheme="majorBidi" w:hAnsiTheme="majorBidi" w:cstheme="majorBidi"/>
                <w:color w:val="000000"/>
                <w:sz w:val="28"/>
              </w:rPr>
              <w:t>(</w:t>
            </w:r>
            <w:r w:rsidR="00973482">
              <w:rPr>
                <w:rFonts w:asciiTheme="majorBidi" w:hAnsiTheme="majorBidi" w:cstheme="majorBidi"/>
                <w:color w:val="000000"/>
                <w:sz w:val="28"/>
              </w:rPr>
              <w:t>4</w:t>
            </w:r>
            <w:r w:rsidR="005673BA">
              <w:rPr>
                <w:rFonts w:asciiTheme="majorBidi" w:hAnsiTheme="majorBidi" w:cstheme="majorBidi"/>
                <w:color w:val="000000"/>
                <w:sz w:val="28"/>
              </w:rPr>
              <w:t>,</w:t>
            </w:r>
            <w:r w:rsidR="00973482">
              <w:rPr>
                <w:rFonts w:asciiTheme="majorBidi" w:hAnsiTheme="majorBidi" w:cstheme="majorBidi"/>
                <w:color w:val="000000"/>
                <w:sz w:val="28"/>
              </w:rPr>
              <w:t>949</w:t>
            </w:r>
            <w:r w:rsidR="005673BA">
              <w:rPr>
                <w:rFonts w:asciiTheme="majorBidi" w:hAnsiTheme="majorBidi" w:cstheme="majorBidi"/>
                <w:color w:val="000000"/>
                <w:sz w:val="28"/>
              </w:rPr>
              <w:t>,</w:t>
            </w:r>
            <w:r w:rsidR="00973482">
              <w:rPr>
                <w:rFonts w:asciiTheme="majorBidi" w:hAnsiTheme="majorBidi" w:cstheme="majorBidi"/>
                <w:color w:val="000000"/>
                <w:sz w:val="28"/>
              </w:rPr>
              <w:t>107</w:t>
            </w:r>
            <w:r w:rsidR="001D7312" w:rsidRPr="00124880">
              <w:rPr>
                <w:rFonts w:asciiTheme="majorBidi" w:hAnsiTheme="majorBidi" w:cstheme="majorBidi"/>
                <w:color w:val="000000"/>
                <w:sz w:val="28"/>
              </w:rPr>
              <w:t>.</w:t>
            </w:r>
            <w:r w:rsidR="00973482">
              <w:rPr>
                <w:rFonts w:asciiTheme="majorBidi" w:hAnsiTheme="majorBidi" w:cstheme="majorBidi"/>
                <w:color w:val="000000"/>
                <w:sz w:val="28"/>
              </w:rPr>
              <w:t>11</w:t>
            </w:r>
            <w:r>
              <w:rPr>
                <w:rFonts w:asciiTheme="majorBidi" w:hAnsiTheme="majorBidi" w:cstheme="majorBidi"/>
                <w:color w:val="000000"/>
                <w:sz w:val="28"/>
              </w:rPr>
              <w:t>)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D41D3C7" w14:textId="77777777" w:rsidR="0050505A" w:rsidRPr="00124880" w:rsidRDefault="0050505A" w:rsidP="001C7CC2">
            <w:pPr>
              <w:ind w:right="213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D2DFE5" w14:textId="438DCCEE" w:rsidR="001D7312" w:rsidRPr="00124880" w:rsidRDefault="001D7312" w:rsidP="001D7312">
            <w:pPr>
              <w:ind w:right="241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  <w:r w:rsidRPr="00124880">
              <w:rPr>
                <w:rFonts w:asciiTheme="majorBidi" w:hAnsiTheme="majorBidi" w:cstheme="majorBidi"/>
                <w:sz w:val="28"/>
                <w:lang w:eastAsia="en-US"/>
              </w:rPr>
              <w:t>-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AE4488E" w14:textId="77777777" w:rsidR="0050505A" w:rsidRPr="00124880" w:rsidRDefault="0050505A" w:rsidP="001C7CC2">
            <w:pPr>
              <w:ind w:right="210"/>
              <w:jc w:val="right"/>
              <w:rPr>
                <w:rFonts w:asciiTheme="majorBidi" w:hAnsiTheme="majorBidi" w:cstheme="majorBidi"/>
                <w:sz w:val="28"/>
                <w:lang w:eastAsia="en-US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2C04CCD" w14:textId="31FB8E18" w:rsidR="001D7312" w:rsidRPr="00124880" w:rsidRDefault="001D7312" w:rsidP="001C7CC2">
            <w:pPr>
              <w:ind w:right="241"/>
              <w:jc w:val="right"/>
              <w:rPr>
                <w:rFonts w:asciiTheme="majorBidi" w:hAnsiTheme="majorBidi" w:cstheme="majorBidi"/>
                <w:color w:val="000000"/>
                <w:sz w:val="28"/>
              </w:rPr>
            </w:pPr>
            <w:r w:rsidRPr="00124880">
              <w:rPr>
                <w:rFonts w:asciiTheme="majorBidi" w:hAnsiTheme="majorBidi" w:cstheme="majorBidi"/>
                <w:color w:val="000000"/>
                <w:sz w:val="28"/>
              </w:rPr>
              <w:t>-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64F0674" w14:textId="77777777" w:rsidR="0050505A" w:rsidRPr="00124880" w:rsidRDefault="0050505A" w:rsidP="001C7CC2">
            <w:pPr>
              <w:ind w:right="-32"/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0B7498A" w14:textId="1A86FB13" w:rsidR="001D7312" w:rsidRPr="00124880" w:rsidRDefault="001D7312" w:rsidP="00124880">
            <w:pPr>
              <w:ind w:right="241"/>
              <w:jc w:val="right"/>
              <w:rPr>
                <w:rFonts w:asciiTheme="majorBidi" w:hAnsiTheme="majorBidi" w:cstheme="majorBidi"/>
                <w:sz w:val="28"/>
              </w:rPr>
            </w:pPr>
            <w:r w:rsidRPr="00124880">
              <w:rPr>
                <w:rFonts w:asciiTheme="majorBidi" w:hAnsiTheme="majorBidi" w:cstheme="majorBidi"/>
                <w:sz w:val="28"/>
                <w:lang w:eastAsia="en-US"/>
              </w:rPr>
              <w:t>-</w:t>
            </w:r>
          </w:p>
        </w:tc>
      </w:tr>
      <w:tr w:rsidR="0081098A" w:rsidRPr="001C7CC2" w14:paraId="0BF0E4A3" w14:textId="77777777" w:rsidTr="00124880">
        <w:trPr>
          <w:trHeight w:val="65"/>
        </w:trPr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8F30D" w14:textId="33767042" w:rsidR="0081098A" w:rsidRPr="001C7CC2" w:rsidRDefault="0081098A" w:rsidP="0050505A">
            <w:pPr>
              <w:ind w:right="-32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>ค่าใช้จ่ายภาษีเงินได้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1684C794" w14:textId="53D5BBC6" w:rsidR="0081098A" w:rsidRPr="001C7CC2" w:rsidRDefault="0081098A" w:rsidP="001D7312">
            <w:pPr>
              <w:ind w:right="-2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</w:rPr>
              <w:t>4,573,360.46</w:t>
            </w:r>
            <w:r w:rsidRPr="0081098A">
              <w:rPr>
                <w:rFonts w:asciiTheme="majorBidi" w:hAnsiTheme="majorBidi" w:cstheme="majorBidi"/>
                <w:b/>
                <w:bCs/>
                <w:color w:val="FFFFFF" w:themeColor="background1"/>
                <w:sz w:val="28"/>
              </w:rPr>
              <w:t>.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DBE0EF5" w14:textId="77777777" w:rsidR="0081098A" w:rsidRPr="001C7CC2" w:rsidRDefault="0081098A" w:rsidP="001C7CC2">
            <w:pPr>
              <w:ind w:right="43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6A913055" w14:textId="64861EE9" w:rsidR="0081098A" w:rsidRPr="001C7CC2" w:rsidRDefault="0081098A" w:rsidP="001C7CC2">
            <w:pPr>
              <w:ind w:right="43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>36,750,508.81</w:t>
            </w:r>
          </w:p>
        </w:tc>
        <w:tc>
          <w:tcPr>
            <w:tcW w:w="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F81B66" w14:textId="77777777" w:rsidR="0081098A" w:rsidRPr="001C7CC2" w:rsidRDefault="0081098A" w:rsidP="001C7CC2">
            <w:pPr>
              <w:ind w:right="210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6F3FEED2" w14:textId="692444C4" w:rsidR="0081098A" w:rsidRPr="001C7CC2" w:rsidRDefault="0081098A" w:rsidP="001C7CC2">
            <w:pPr>
              <w:ind w:right="43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   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</w:rPr>
              <w:t>10,688,819.55</w:t>
            </w: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 xml:space="preserve"> </w:t>
            </w:r>
          </w:p>
        </w:tc>
        <w:tc>
          <w:tcPr>
            <w:tcW w:w="90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B9D52B" w14:textId="77777777" w:rsidR="0081098A" w:rsidRPr="001C7CC2" w:rsidRDefault="0081098A" w:rsidP="001C7CC2">
            <w:pPr>
              <w:ind w:right="-32"/>
              <w:jc w:val="right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2E33953C" w14:textId="4E408864" w:rsidR="0081098A" w:rsidRPr="001C7CC2" w:rsidRDefault="0081098A" w:rsidP="001C7CC2">
            <w:pPr>
              <w:ind w:right="90"/>
              <w:jc w:val="right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1C7CC2">
              <w:rPr>
                <w:rFonts w:asciiTheme="majorBidi" w:hAnsiTheme="majorBidi" w:cstheme="majorBidi"/>
                <w:b/>
                <w:bCs/>
                <w:sz w:val="28"/>
              </w:rPr>
              <w:t>30,635,049.72</w:t>
            </w:r>
          </w:p>
        </w:tc>
      </w:tr>
    </w:tbl>
    <w:bookmarkEnd w:id="10"/>
    <w:p w14:paraId="0E12E00F" w14:textId="2C07C776" w:rsidR="00C66166" w:rsidRDefault="00B37DC5" w:rsidP="001C7CC2">
      <w:pPr>
        <w:pStyle w:val="ListParagraph"/>
        <w:spacing w:before="120" w:after="12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 xml:space="preserve">ณ วันที่ </w:t>
      </w:r>
      <w:r w:rsidR="0071064D" w:rsidRPr="00B4519B">
        <w:rPr>
          <w:rFonts w:asciiTheme="majorBidi" w:hAnsiTheme="majorBidi" w:cstheme="majorBidi"/>
          <w:sz w:val="28"/>
        </w:rPr>
        <w:t xml:space="preserve">30 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300E4C">
        <w:rPr>
          <w:rFonts w:asciiTheme="majorBidi" w:hAnsiTheme="majorBidi" w:cstheme="majorBidi"/>
          <w:sz w:val="28"/>
        </w:rPr>
        <w:t>2566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 </w:t>
      </w:r>
      <w:r w:rsidR="001C7CC2">
        <w:rPr>
          <w:rFonts w:asciiTheme="majorBidi" w:hAnsiTheme="majorBidi" w:cstheme="majorBidi" w:hint="cs"/>
          <w:sz w:val="28"/>
          <w:cs/>
        </w:rPr>
        <w:t xml:space="preserve">และ </w:t>
      </w:r>
      <w:r w:rsidR="001C7CC2">
        <w:rPr>
          <w:rFonts w:asciiTheme="majorBidi" w:hAnsiTheme="majorBidi" w:cstheme="majorBidi"/>
          <w:sz w:val="28"/>
        </w:rPr>
        <w:t xml:space="preserve">2565 </w:t>
      </w:r>
      <w:r w:rsidRPr="00B4519B">
        <w:rPr>
          <w:rFonts w:asciiTheme="majorBidi" w:hAnsiTheme="majorBidi" w:cstheme="majorBidi"/>
          <w:sz w:val="28"/>
          <w:cs/>
        </w:rPr>
        <w:t>กลุ่มบริษัทฯ มีขาดทุนทางภาษีที่คาดว่าจะไม่ได้ใช้</w:t>
      </w:r>
      <w:r w:rsidRPr="0081098A">
        <w:rPr>
          <w:rFonts w:asciiTheme="majorBidi" w:hAnsiTheme="majorBidi" w:cstheme="majorBidi"/>
          <w:sz w:val="28"/>
          <w:cs/>
        </w:rPr>
        <w:t xml:space="preserve">จำนวน </w:t>
      </w:r>
      <w:r w:rsidR="00AA7705" w:rsidRPr="0081098A">
        <w:rPr>
          <w:rFonts w:asciiTheme="majorBidi" w:hAnsiTheme="majorBidi" w:cstheme="majorBidi"/>
          <w:sz w:val="28"/>
        </w:rPr>
        <w:t>3</w:t>
      </w:r>
      <w:r w:rsidR="001D7312" w:rsidRPr="0081098A">
        <w:rPr>
          <w:rFonts w:asciiTheme="majorBidi" w:hAnsiTheme="majorBidi" w:cstheme="majorBidi"/>
          <w:sz w:val="28"/>
        </w:rPr>
        <w:t>36</w:t>
      </w:r>
      <w:r w:rsidRPr="0081098A">
        <w:rPr>
          <w:rFonts w:asciiTheme="majorBidi" w:hAnsiTheme="majorBidi" w:cstheme="majorBidi"/>
          <w:sz w:val="28"/>
          <w:cs/>
        </w:rPr>
        <w:t>.</w:t>
      </w:r>
      <w:r w:rsidR="001D7312" w:rsidRPr="0081098A">
        <w:rPr>
          <w:rFonts w:asciiTheme="majorBidi" w:hAnsiTheme="majorBidi" w:cstheme="majorBidi"/>
          <w:sz w:val="28"/>
        </w:rPr>
        <w:t>7</w:t>
      </w:r>
      <w:r w:rsidR="00973482">
        <w:rPr>
          <w:rFonts w:asciiTheme="majorBidi" w:hAnsiTheme="majorBidi" w:cstheme="majorBidi"/>
          <w:sz w:val="28"/>
        </w:rPr>
        <w:t>6</w:t>
      </w:r>
      <w:r w:rsidRPr="0081098A">
        <w:rPr>
          <w:rFonts w:asciiTheme="majorBidi" w:hAnsiTheme="majorBidi" w:cstheme="majorBidi"/>
          <w:sz w:val="28"/>
          <w:cs/>
        </w:rPr>
        <w:t xml:space="preserve"> ล้าน</w:t>
      </w:r>
      <w:r w:rsidRPr="009F04EF">
        <w:rPr>
          <w:rFonts w:asciiTheme="majorBidi" w:hAnsiTheme="majorBidi" w:cstheme="majorBidi"/>
          <w:sz w:val="28"/>
          <w:cs/>
        </w:rPr>
        <w:t>บาท</w:t>
      </w:r>
      <w:r w:rsidR="009F04EF">
        <w:rPr>
          <w:rFonts w:asciiTheme="majorBidi" w:hAnsiTheme="majorBidi" w:cstheme="majorBidi"/>
          <w:sz w:val="28"/>
          <w:shd w:val="clear" w:color="auto" w:fill="FFFF00"/>
        </w:rPr>
        <w:t xml:space="preserve"> </w:t>
      </w:r>
      <w:r w:rsidR="009F04EF" w:rsidRPr="009F04EF">
        <w:rPr>
          <w:rFonts w:asciiTheme="majorBidi" w:hAnsiTheme="majorBidi" w:cstheme="majorBidi" w:hint="cs"/>
          <w:sz w:val="28"/>
          <w:cs/>
        </w:rPr>
        <w:t xml:space="preserve">และ </w:t>
      </w:r>
      <w:r w:rsidR="009F04EF" w:rsidRPr="009F04EF">
        <w:rPr>
          <w:rFonts w:asciiTheme="majorBidi" w:hAnsiTheme="majorBidi" w:cstheme="majorBidi"/>
          <w:sz w:val="28"/>
        </w:rPr>
        <w:t xml:space="preserve">328.52 </w:t>
      </w:r>
      <w:r w:rsidR="009F04EF" w:rsidRPr="009F04EF">
        <w:rPr>
          <w:rFonts w:asciiTheme="majorBidi" w:hAnsiTheme="majorBidi" w:cstheme="majorBidi" w:hint="cs"/>
          <w:sz w:val="28"/>
          <w:cs/>
        </w:rPr>
        <w:t>ล้านบาท</w:t>
      </w:r>
      <w:r w:rsidRPr="009F04EF">
        <w:rPr>
          <w:rFonts w:asciiTheme="majorBidi" w:hAnsiTheme="majorBidi" w:cstheme="majorBidi"/>
          <w:sz w:val="28"/>
          <w:cs/>
        </w:rPr>
        <w:t xml:space="preserve"> </w:t>
      </w:r>
      <w:r w:rsidR="009F04EF" w:rsidRPr="009F04EF">
        <w:rPr>
          <w:rFonts w:asciiTheme="majorBidi" w:hAnsiTheme="majorBidi" w:cstheme="majorBidi" w:hint="cs"/>
          <w:sz w:val="28"/>
          <w:cs/>
        </w:rPr>
        <w:t>ตามลำดับ</w:t>
      </w:r>
      <w:r w:rsidR="009F04EF">
        <w:rPr>
          <w:rFonts w:asciiTheme="majorBidi" w:hAnsiTheme="majorBidi" w:cstheme="majorBidi" w:hint="cs"/>
          <w:sz w:val="28"/>
          <w:cs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และ ณ วันที่</w:t>
      </w:r>
      <w:r w:rsidR="00D21B15">
        <w:rPr>
          <w:rFonts w:asciiTheme="majorBidi" w:hAnsiTheme="majorBidi" w:cstheme="majorBidi"/>
          <w:sz w:val="28"/>
        </w:rPr>
        <w:t xml:space="preserve"> </w:t>
      </w:r>
      <w:r w:rsidR="0071064D" w:rsidRPr="00B4519B">
        <w:rPr>
          <w:rFonts w:asciiTheme="majorBidi" w:hAnsiTheme="majorBidi" w:cstheme="majorBidi"/>
          <w:sz w:val="28"/>
        </w:rPr>
        <w:t xml:space="preserve">30 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AC2EA5">
        <w:rPr>
          <w:rFonts w:asciiTheme="majorBidi" w:hAnsiTheme="majorBidi" w:cstheme="majorBidi"/>
          <w:sz w:val="28"/>
        </w:rPr>
        <w:t>2566</w:t>
      </w:r>
      <w:r w:rsidRPr="00B4519B">
        <w:rPr>
          <w:rFonts w:asciiTheme="majorBidi" w:hAnsiTheme="majorBidi" w:cstheme="majorBidi"/>
          <w:sz w:val="28"/>
          <w:cs/>
        </w:rPr>
        <w:t xml:space="preserve"> และ</w:t>
      </w:r>
      <w:r w:rsidR="0071064D" w:rsidRPr="00B4519B">
        <w:rPr>
          <w:rFonts w:asciiTheme="majorBidi" w:hAnsiTheme="majorBidi" w:cstheme="majorBidi"/>
          <w:sz w:val="28"/>
          <w:cs/>
        </w:rPr>
        <w:t xml:space="preserve"> </w:t>
      </w:r>
      <w:r w:rsidR="00AC2EA5">
        <w:rPr>
          <w:rFonts w:asciiTheme="majorBidi" w:hAnsiTheme="majorBidi" w:cstheme="majorBidi"/>
          <w:sz w:val="28"/>
        </w:rPr>
        <w:t>2565</w:t>
      </w:r>
      <w:r w:rsidRPr="00B4519B">
        <w:rPr>
          <w:rFonts w:asciiTheme="majorBidi" w:hAnsiTheme="majorBidi" w:cstheme="majorBidi"/>
          <w:sz w:val="28"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บริษัทฯ มีขาดทุนท</w:t>
      </w:r>
      <w:r w:rsidR="00AA7705" w:rsidRPr="00B4519B">
        <w:rPr>
          <w:rFonts w:asciiTheme="majorBidi" w:hAnsiTheme="majorBidi" w:cstheme="majorBidi"/>
          <w:sz w:val="28"/>
          <w:cs/>
        </w:rPr>
        <w:t>างภาษีที่คาดว่าจะไม่ได้ใช้</w:t>
      </w:r>
      <w:r w:rsidR="00AA7705" w:rsidRPr="0081098A">
        <w:rPr>
          <w:rFonts w:asciiTheme="majorBidi" w:hAnsiTheme="majorBidi" w:cstheme="majorBidi"/>
          <w:sz w:val="28"/>
          <w:cs/>
        </w:rPr>
        <w:t xml:space="preserve">จำนวน </w:t>
      </w:r>
      <w:r w:rsidR="00857C57" w:rsidRPr="0081098A">
        <w:rPr>
          <w:rFonts w:asciiTheme="majorBidi" w:hAnsiTheme="majorBidi" w:cstheme="majorBidi"/>
          <w:sz w:val="28"/>
        </w:rPr>
        <w:t>4.13</w:t>
      </w:r>
      <w:r w:rsidRPr="0081098A">
        <w:rPr>
          <w:rFonts w:asciiTheme="majorBidi" w:hAnsiTheme="majorBidi" w:cstheme="majorBidi"/>
          <w:sz w:val="28"/>
          <w:cs/>
        </w:rPr>
        <w:t xml:space="preserve"> ล้านบาท</w:t>
      </w:r>
      <w:r w:rsidR="0071064D" w:rsidRPr="0081098A">
        <w:rPr>
          <w:rFonts w:asciiTheme="majorBidi" w:hAnsiTheme="majorBidi" w:cstheme="majorBidi"/>
          <w:sz w:val="28"/>
          <w:cs/>
        </w:rPr>
        <w:t xml:space="preserve"> </w:t>
      </w:r>
      <w:r w:rsidR="009F04EF" w:rsidRPr="0081098A">
        <w:rPr>
          <w:rFonts w:asciiTheme="majorBidi" w:hAnsiTheme="majorBidi" w:cstheme="majorBidi" w:hint="cs"/>
          <w:sz w:val="28"/>
          <w:cs/>
        </w:rPr>
        <w:t>เท่ากันทั้งสองปี</w:t>
      </w:r>
      <w:r w:rsidRPr="00B4519B">
        <w:rPr>
          <w:rFonts w:asciiTheme="majorBidi" w:hAnsiTheme="majorBidi" w:cstheme="majorBidi"/>
          <w:sz w:val="28"/>
          <w:cs/>
        </w:rPr>
        <w:t xml:space="preserve"> </w:t>
      </w:r>
      <w:r w:rsidR="003E3674" w:rsidRPr="00B4519B">
        <w:rPr>
          <w:rFonts w:asciiTheme="majorBidi" w:hAnsiTheme="majorBidi" w:cstheme="majorBidi"/>
          <w:sz w:val="28"/>
          <w:cs/>
        </w:rPr>
        <w:t>ผู้บริหาร</w:t>
      </w:r>
      <w:r w:rsidRPr="00B4519B">
        <w:rPr>
          <w:rFonts w:asciiTheme="majorBidi" w:hAnsiTheme="majorBidi" w:cstheme="majorBidi"/>
          <w:sz w:val="28"/>
          <w:cs/>
        </w:rPr>
        <w:t>จึงไม่บันทึกสินทรัพย์ภาษีเงินได้รอการตัดบัญชีสำหรับขาดทุนทางภาษีจำนวนดังกล่าว</w:t>
      </w:r>
    </w:p>
    <w:p w14:paraId="5E2B2932" w14:textId="38D838A8" w:rsidR="00D21B15" w:rsidRDefault="00D21B15" w:rsidP="00300E4C">
      <w:pPr>
        <w:pStyle w:val="ListParagraph"/>
        <w:spacing w:before="120" w:after="120"/>
        <w:ind w:left="630"/>
        <w:jc w:val="thaiDistribute"/>
        <w:rPr>
          <w:rFonts w:asciiTheme="majorBidi" w:hAnsiTheme="majorBidi" w:cstheme="majorBidi"/>
          <w:sz w:val="28"/>
        </w:rPr>
      </w:pPr>
    </w:p>
    <w:p w14:paraId="5A026889" w14:textId="29713201" w:rsidR="00D21B15" w:rsidRDefault="00D21B15" w:rsidP="00300E4C">
      <w:pPr>
        <w:pStyle w:val="ListParagraph"/>
        <w:spacing w:before="120" w:after="120"/>
        <w:ind w:left="630"/>
        <w:jc w:val="thaiDistribute"/>
        <w:rPr>
          <w:rFonts w:asciiTheme="majorBidi" w:hAnsiTheme="majorBidi" w:cstheme="majorBidi"/>
          <w:sz w:val="28"/>
        </w:rPr>
      </w:pPr>
    </w:p>
    <w:p w14:paraId="769808DB" w14:textId="4198B81D" w:rsidR="00D21B15" w:rsidRDefault="00D21B15" w:rsidP="00300E4C">
      <w:pPr>
        <w:pStyle w:val="ListParagraph"/>
        <w:spacing w:before="120" w:after="120"/>
        <w:ind w:left="630"/>
        <w:jc w:val="thaiDistribute"/>
        <w:rPr>
          <w:rFonts w:asciiTheme="majorBidi" w:hAnsiTheme="majorBidi" w:cstheme="majorBidi"/>
          <w:sz w:val="28"/>
        </w:rPr>
      </w:pPr>
    </w:p>
    <w:p w14:paraId="2C7D5A49" w14:textId="5FFD70E5" w:rsidR="00D21B15" w:rsidRPr="007C5402" w:rsidRDefault="00D21B15" w:rsidP="007C5402">
      <w:pPr>
        <w:spacing w:before="120" w:after="120"/>
        <w:jc w:val="thaiDistribute"/>
        <w:rPr>
          <w:rFonts w:asciiTheme="majorBidi" w:hAnsiTheme="majorBidi" w:cstheme="majorBidi"/>
          <w:sz w:val="28"/>
        </w:rPr>
      </w:pPr>
    </w:p>
    <w:p w14:paraId="18E0DAE2" w14:textId="0539D3D7" w:rsidR="00D21B15" w:rsidRDefault="00D21B15" w:rsidP="00300E4C">
      <w:pPr>
        <w:pStyle w:val="ListParagraph"/>
        <w:spacing w:before="120" w:after="120"/>
        <w:ind w:left="630"/>
        <w:jc w:val="thaiDistribute"/>
        <w:rPr>
          <w:rFonts w:asciiTheme="majorBidi" w:hAnsiTheme="majorBidi" w:cstheme="majorBidi"/>
          <w:sz w:val="28"/>
        </w:rPr>
      </w:pPr>
    </w:p>
    <w:p w14:paraId="3FEEF61D" w14:textId="77777777" w:rsidR="00124880" w:rsidRDefault="00124880" w:rsidP="00300E4C">
      <w:pPr>
        <w:pStyle w:val="ListParagraph"/>
        <w:spacing w:before="120" w:after="120"/>
        <w:ind w:left="630"/>
        <w:jc w:val="thaiDistribute"/>
        <w:rPr>
          <w:rFonts w:asciiTheme="majorBidi" w:hAnsiTheme="majorBidi" w:cstheme="majorBidi"/>
          <w:sz w:val="28"/>
        </w:rPr>
      </w:pPr>
    </w:p>
    <w:p w14:paraId="4D64910C" w14:textId="77777777" w:rsidR="00124880" w:rsidRDefault="00124880" w:rsidP="00300E4C">
      <w:pPr>
        <w:pStyle w:val="ListParagraph"/>
        <w:spacing w:before="120" w:after="120"/>
        <w:ind w:left="630"/>
        <w:jc w:val="thaiDistribute"/>
        <w:rPr>
          <w:rFonts w:asciiTheme="majorBidi" w:hAnsiTheme="majorBidi" w:cstheme="majorBidi"/>
          <w:sz w:val="28"/>
        </w:rPr>
      </w:pPr>
    </w:p>
    <w:p w14:paraId="261D6363" w14:textId="57B905CA" w:rsidR="00124880" w:rsidRDefault="00124880" w:rsidP="00300E4C">
      <w:pPr>
        <w:pStyle w:val="ListParagraph"/>
        <w:spacing w:before="120" w:after="120"/>
        <w:ind w:left="630"/>
        <w:jc w:val="thaiDistribute"/>
        <w:rPr>
          <w:rFonts w:asciiTheme="majorBidi" w:hAnsiTheme="majorBidi" w:cstheme="majorBidi"/>
          <w:sz w:val="28"/>
        </w:rPr>
      </w:pPr>
    </w:p>
    <w:p w14:paraId="7020080C" w14:textId="77777777" w:rsidR="00660337" w:rsidRDefault="00660337" w:rsidP="00300E4C">
      <w:pPr>
        <w:pStyle w:val="ListParagraph"/>
        <w:spacing w:before="120" w:after="120"/>
        <w:ind w:left="630"/>
        <w:jc w:val="thaiDistribute"/>
        <w:rPr>
          <w:rFonts w:asciiTheme="majorBidi" w:hAnsiTheme="majorBidi" w:cstheme="majorBidi"/>
          <w:sz w:val="28"/>
          <w:cs/>
        </w:rPr>
      </w:pPr>
    </w:p>
    <w:p w14:paraId="6B623EE7" w14:textId="77777777" w:rsidR="00C66166" w:rsidRPr="00B4519B" w:rsidRDefault="00C66166" w:rsidP="00AC2EA5">
      <w:pPr>
        <w:numPr>
          <w:ilvl w:val="0"/>
          <w:numId w:val="1"/>
        </w:numPr>
        <w:spacing w:before="24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ค่าใช้จ่ายตามลักษณะ</w:t>
      </w:r>
    </w:p>
    <w:p w14:paraId="36841942" w14:textId="19ECB592" w:rsidR="00C66166" w:rsidRPr="00B4519B" w:rsidRDefault="00C66166" w:rsidP="00AC2EA5">
      <w:pPr>
        <w:pStyle w:val="ListParagraph"/>
        <w:spacing w:before="120"/>
        <w:ind w:left="360" w:right="-14"/>
        <w:jc w:val="thaiDistribute"/>
        <w:rPr>
          <w:rFonts w:asciiTheme="majorBidi" w:eastAsia="Times New Roman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ค่าใช้จ่ายตามลักษณะที่สำคัญ</w:t>
      </w:r>
      <w:r w:rsidR="007835FA" w:rsidRPr="00B4519B">
        <w:rPr>
          <w:rFonts w:asciiTheme="majorBidi" w:hAnsiTheme="majorBidi" w:cstheme="majorBidi"/>
          <w:sz w:val="28"/>
          <w:cs/>
        </w:rPr>
        <w:t>ใน</w:t>
      </w:r>
      <w:r w:rsidR="00AC2EA5">
        <w:rPr>
          <w:rFonts w:asciiTheme="majorBidi" w:hAnsiTheme="majorBidi" w:cstheme="majorBidi" w:hint="cs"/>
          <w:sz w:val="28"/>
          <w:cs/>
        </w:rPr>
        <w:t xml:space="preserve">งบการเงินรวมสำหรับปีสิ้นสุดวันที่ </w:t>
      </w:r>
      <w:r w:rsidR="00AC2EA5">
        <w:rPr>
          <w:rFonts w:asciiTheme="majorBidi" w:hAnsiTheme="majorBidi" w:cstheme="majorBidi"/>
          <w:sz w:val="28"/>
        </w:rPr>
        <w:t>30</w:t>
      </w:r>
      <w:r w:rsidR="00AC2EA5">
        <w:rPr>
          <w:rFonts w:asciiTheme="majorBidi" w:hAnsiTheme="majorBidi" w:cstheme="majorBidi" w:hint="cs"/>
          <w:sz w:val="28"/>
          <w:cs/>
        </w:rPr>
        <w:t xml:space="preserve"> มิถุนายน </w:t>
      </w:r>
      <w:r w:rsidR="00AC2EA5">
        <w:rPr>
          <w:rFonts w:asciiTheme="majorBidi" w:hAnsiTheme="majorBidi" w:cstheme="majorBidi"/>
          <w:sz w:val="28"/>
        </w:rPr>
        <w:t xml:space="preserve">2566 </w:t>
      </w:r>
      <w:r w:rsidR="00AC2EA5">
        <w:rPr>
          <w:rFonts w:asciiTheme="majorBidi" w:hAnsiTheme="majorBidi" w:cstheme="majorBidi" w:hint="cs"/>
          <w:sz w:val="28"/>
          <w:cs/>
        </w:rPr>
        <w:t>และ</w:t>
      </w:r>
      <w:r w:rsidR="007835FA" w:rsidRPr="00B4519B">
        <w:rPr>
          <w:rFonts w:asciiTheme="majorBidi" w:hAnsiTheme="majorBidi" w:cstheme="majorBidi"/>
          <w:sz w:val="28"/>
          <w:cs/>
        </w:rPr>
        <w:t>สำหรับรอบระยะเวลาบัญชีตั้งแต่วันที่</w:t>
      </w:r>
      <w:r w:rsidR="007835FA" w:rsidRPr="00B4519B">
        <w:rPr>
          <w:rFonts w:asciiTheme="majorBidi" w:hAnsiTheme="majorBidi" w:cstheme="majorBidi"/>
          <w:sz w:val="28"/>
        </w:rPr>
        <w:t xml:space="preserve"> 8 </w:t>
      </w:r>
      <w:r w:rsidR="007835FA" w:rsidRPr="00B4519B">
        <w:rPr>
          <w:rFonts w:asciiTheme="majorBidi" w:hAnsiTheme="majorBidi" w:cstheme="majorBidi"/>
          <w:sz w:val="28"/>
          <w:cs/>
        </w:rPr>
        <w:t>ตุลาคม</w:t>
      </w:r>
      <w:r w:rsidR="007835FA" w:rsidRPr="00B4519B">
        <w:rPr>
          <w:rFonts w:asciiTheme="majorBidi" w:hAnsiTheme="majorBidi" w:cstheme="majorBidi"/>
          <w:sz w:val="28"/>
        </w:rPr>
        <w:t xml:space="preserve"> 2564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 (วันที่</w:t>
      </w:r>
      <w:r w:rsidR="007835FA" w:rsidRPr="00B4519B">
        <w:rPr>
          <w:rFonts w:asciiTheme="majorBidi" w:hAnsiTheme="majorBidi" w:cstheme="majorBidi"/>
          <w:spacing w:val="-2"/>
          <w:sz w:val="28"/>
          <w:cs/>
        </w:rPr>
        <w:t>ซื้อ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เงินลงทุนในบริษัทย่อย) ถึงวันที่ </w:t>
      </w:r>
      <w:r w:rsidR="007835FA" w:rsidRPr="00B4519B">
        <w:rPr>
          <w:rFonts w:asciiTheme="majorBidi" w:hAnsiTheme="majorBidi" w:cstheme="majorBidi"/>
          <w:sz w:val="28"/>
        </w:rPr>
        <w:t xml:space="preserve">30 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7835FA" w:rsidRPr="00B4519B">
        <w:rPr>
          <w:rFonts w:asciiTheme="majorBidi" w:hAnsiTheme="majorBidi" w:cstheme="majorBidi"/>
          <w:sz w:val="28"/>
        </w:rPr>
        <w:t>2565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 และในงบการเงินเฉพาะกิจการสำหรับปีสิ้นสุดวันที่ </w:t>
      </w:r>
      <w:r w:rsidR="007835FA" w:rsidRPr="00B4519B">
        <w:rPr>
          <w:rFonts w:asciiTheme="majorBidi" w:hAnsiTheme="majorBidi" w:cstheme="majorBidi"/>
          <w:sz w:val="28"/>
        </w:rPr>
        <w:t xml:space="preserve">30 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มิถุนายน </w:t>
      </w:r>
      <w:r w:rsidR="00AC2EA5">
        <w:rPr>
          <w:rFonts w:asciiTheme="majorBidi" w:hAnsiTheme="majorBidi" w:cstheme="majorBidi"/>
          <w:sz w:val="28"/>
        </w:rPr>
        <w:t xml:space="preserve">2566 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และ </w:t>
      </w:r>
      <w:r w:rsidR="00AC2EA5">
        <w:rPr>
          <w:rFonts w:asciiTheme="majorBidi" w:hAnsiTheme="majorBidi" w:cstheme="majorBidi"/>
          <w:sz w:val="28"/>
        </w:rPr>
        <w:t>2565</w:t>
      </w:r>
      <w:r w:rsidR="007835FA" w:rsidRPr="00B4519B">
        <w:rPr>
          <w:rFonts w:asciiTheme="majorBidi" w:hAnsiTheme="majorBidi" w:cstheme="majorBidi"/>
          <w:sz w:val="28"/>
          <w:cs/>
        </w:rPr>
        <w:t xml:space="preserve"> มีดังนี้</w:t>
      </w:r>
    </w:p>
    <w:tbl>
      <w:tblPr>
        <w:tblW w:w="9587" w:type="dxa"/>
        <w:tblInd w:w="22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1"/>
        <w:gridCol w:w="1366"/>
        <w:gridCol w:w="66"/>
        <w:gridCol w:w="1605"/>
        <w:gridCol w:w="71"/>
        <w:gridCol w:w="1416"/>
        <w:gridCol w:w="69"/>
        <w:gridCol w:w="1423"/>
      </w:tblGrid>
      <w:tr w:rsidR="000D73A3" w:rsidRPr="009F04EF" w14:paraId="7B964987" w14:textId="77777777" w:rsidTr="009F04EF">
        <w:trPr>
          <w:trHeight w:val="420"/>
          <w:tblHeader/>
        </w:trPr>
        <w:tc>
          <w:tcPr>
            <w:tcW w:w="3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C66BAA" w14:textId="77777777" w:rsidR="004828A6" w:rsidRPr="009F04EF" w:rsidRDefault="004828A6" w:rsidP="00206678">
            <w:pPr>
              <w:rPr>
                <w:sz w:val="28"/>
                <w:cs/>
              </w:rPr>
            </w:pPr>
          </w:p>
        </w:tc>
        <w:tc>
          <w:tcPr>
            <w:tcW w:w="6032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1D0D5C" w14:textId="7EFBA42E" w:rsidR="004828A6" w:rsidRPr="009F04EF" w:rsidRDefault="004828A6" w:rsidP="00206678">
            <w:pPr>
              <w:jc w:val="center"/>
              <w:rPr>
                <w:b/>
                <w:bCs/>
                <w:sz w:val="28"/>
                <w:cs/>
              </w:rPr>
            </w:pPr>
            <w:r w:rsidRPr="009F04EF">
              <w:rPr>
                <w:b/>
                <w:bCs/>
                <w:sz w:val="28"/>
                <w:cs/>
              </w:rPr>
              <w:t>หน่วย: บาท</w:t>
            </w:r>
          </w:p>
        </w:tc>
      </w:tr>
      <w:tr w:rsidR="009F04EF" w:rsidRPr="009F04EF" w14:paraId="37FD3C6C" w14:textId="77777777" w:rsidTr="009F04EF">
        <w:trPr>
          <w:trHeight w:val="20"/>
          <w:tblHeader/>
        </w:trPr>
        <w:tc>
          <w:tcPr>
            <w:tcW w:w="355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FA858" w14:textId="77777777" w:rsidR="00206678" w:rsidRPr="009F04EF" w:rsidRDefault="00206678" w:rsidP="00206678">
            <w:pPr>
              <w:rPr>
                <w:sz w:val="28"/>
                <w:cs/>
              </w:rPr>
            </w:pPr>
          </w:p>
        </w:tc>
        <w:tc>
          <w:tcPr>
            <w:tcW w:w="304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553A0BD0" w14:textId="52B2F94D" w:rsidR="00206678" w:rsidRPr="009F04EF" w:rsidRDefault="00206678" w:rsidP="00206678">
            <w:pPr>
              <w:jc w:val="center"/>
              <w:rPr>
                <w:b/>
                <w:bCs/>
                <w:sz w:val="28"/>
              </w:rPr>
            </w:pPr>
            <w:r w:rsidRPr="009F04EF">
              <w:rPr>
                <w:b/>
                <w:bCs/>
                <w:sz w:val="28"/>
                <w:cs/>
              </w:rPr>
              <w:t>งบการเงินรวม</w:t>
            </w:r>
          </w:p>
        </w:tc>
        <w:tc>
          <w:tcPr>
            <w:tcW w:w="72" w:type="dxa"/>
            <w:tcBorders>
              <w:left w:val="nil"/>
              <w:right w:val="nil"/>
            </w:tcBorders>
            <w:shd w:val="clear" w:color="auto" w:fill="auto"/>
          </w:tcPr>
          <w:p w14:paraId="2EE40E38" w14:textId="77777777" w:rsidR="00206678" w:rsidRPr="009F04EF" w:rsidRDefault="00206678" w:rsidP="00206678">
            <w:pPr>
              <w:rPr>
                <w:sz w:val="28"/>
              </w:rPr>
            </w:pPr>
          </w:p>
        </w:tc>
        <w:tc>
          <w:tcPr>
            <w:tcW w:w="2914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E024425" w14:textId="77777777" w:rsidR="00206678" w:rsidRPr="009F04EF" w:rsidRDefault="00206678" w:rsidP="009F04EF">
            <w:pPr>
              <w:ind w:left="89"/>
              <w:jc w:val="center"/>
              <w:rPr>
                <w:b/>
                <w:bCs/>
                <w:sz w:val="28"/>
              </w:rPr>
            </w:pPr>
            <w:r w:rsidRPr="009F04EF">
              <w:rPr>
                <w:b/>
                <w:bCs/>
                <w:sz w:val="28"/>
                <w:cs/>
              </w:rPr>
              <w:t>งบการเงินเฉพาะกิจการ</w:t>
            </w:r>
          </w:p>
        </w:tc>
      </w:tr>
      <w:tr w:rsidR="009F04EF" w:rsidRPr="009F04EF" w14:paraId="6012AE74" w14:textId="77777777" w:rsidTr="00124880">
        <w:trPr>
          <w:trHeight w:val="1641"/>
          <w:tblHeader/>
        </w:trPr>
        <w:tc>
          <w:tcPr>
            <w:tcW w:w="355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03D42E" w14:textId="77777777" w:rsidR="004828A6" w:rsidRPr="009F04EF" w:rsidRDefault="004828A6" w:rsidP="00206678">
            <w:pPr>
              <w:rPr>
                <w:sz w:val="28"/>
                <w:cs/>
              </w:rPr>
            </w:pPr>
          </w:p>
        </w:tc>
        <w:tc>
          <w:tcPr>
            <w:tcW w:w="1370" w:type="dxa"/>
            <w:tcBorders>
              <w:left w:val="nil"/>
              <w:bottom w:val="single" w:sz="4" w:space="0" w:color="auto"/>
              <w:right w:val="nil"/>
            </w:tcBorders>
          </w:tcPr>
          <w:p w14:paraId="62B85672" w14:textId="77777777" w:rsidR="000D73A3" w:rsidRPr="009F04EF" w:rsidRDefault="000D73A3" w:rsidP="000D73A3">
            <w:pPr>
              <w:rPr>
                <w:rFonts w:asciiTheme="majorBidi" w:hAnsiTheme="majorBidi" w:cstheme="majorBidi"/>
                <w:sz w:val="28"/>
                <w:cs/>
              </w:rPr>
            </w:pPr>
          </w:p>
          <w:p w14:paraId="661650A6" w14:textId="54D94B99" w:rsidR="000D73A3" w:rsidRPr="009F04EF" w:rsidRDefault="000D73A3" w:rsidP="000D73A3">
            <w:pPr>
              <w:rPr>
                <w:rFonts w:asciiTheme="majorBidi" w:hAnsiTheme="majorBidi" w:cstheme="majorBidi"/>
                <w:sz w:val="28"/>
                <w:cs/>
              </w:rPr>
            </w:pPr>
          </w:p>
          <w:p w14:paraId="2F361F60" w14:textId="22291144" w:rsidR="000D73A3" w:rsidRPr="009F04EF" w:rsidRDefault="000D73A3" w:rsidP="000D73A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9F04EF">
              <w:rPr>
                <w:rFonts w:asciiTheme="majorBidi" w:hAnsiTheme="majorBidi" w:cstheme="majorBidi" w:hint="cs"/>
                <w:b/>
                <w:bCs/>
                <w:sz w:val="28"/>
                <w:cs/>
              </w:rPr>
              <w:t>สำหรับปี</w:t>
            </w:r>
          </w:p>
          <w:p w14:paraId="1C880F3C" w14:textId="3FAB0B9C" w:rsidR="000D73A3" w:rsidRPr="009F04EF" w:rsidRDefault="000D73A3" w:rsidP="000D73A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9F04EF">
              <w:rPr>
                <w:rFonts w:asciiTheme="majorBidi" w:hAnsiTheme="majorBidi" w:cstheme="majorBidi" w:hint="cs"/>
                <w:b/>
                <w:bCs/>
                <w:sz w:val="28"/>
                <w:cs/>
              </w:rPr>
              <w:t>สิ้นสุดวันที่</w:t>
            </w:r>
          </w:p>
          <w:p w14:paraId="1FE943C7" w14:textId="79799EEF" w:rsidR="004828A6" w:rsidRPr="009F04EF" w:rsidRDefault="000D73A3" w:rsidP="000D73A3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 xml:space="preserve">30 </w:t>
            </w:r>
            <w:r w:rsidRPr="009F04EF">
              <w:rPr>
                <w:rFonts w:asciiTheme="majorBidi" w:hAnsiTheme="majorBidi" w:cstheme="majorBidi" w:hint="cs"/>
                <w:b/>
                <w:bCs/>
                <w:sz w:val="28"/>
                <w:cs/>
              </w:rPr>
              <w:t xml:space="preserve">มิถุนายน 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>2566</w:t>
            </w:r>
          </w:p>
        </w:tc>
        <w:tc>
          <w:tcPr>
            <w:tcW w:w="67" w:type="dxa"/>
            <w:tcBorders>
              <w:left w:val="nil"/>
              <w:right w:val="nil"/>
            </w:tcBorders>
          </w:tcPr>
          <w:p w14:paraId="214B24F2" w14:textId="2FED0E63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6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1A224A7" w14:textId="77777777" w:rsidR="00206678" w:rsidRPr="009F04EF" w:rsidRDefault="00206678" w:rsidP="009F04EF">
            <w:pPr>
              <w:ind w:right="7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>สำหรับรอบ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br/>
            </w: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ระยะเวลาบัญชีตั้งแต่วันที่ 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 xml:space="preserve">8 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>ตุลาคม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 xml:space="preserve"> 2564</w:t>
            </w:r>
          </w:p>
          <w:p w14:paraId="0464E560" w14:textId="03E83FE3" w:rsidR="00206678" w:rsidRPr="009F04EF" w:rsidRDefault="00206678" w:rsidP="00206678">
            <w:pPr>
              <w:ind w:right="-32"/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>ถึงวันที่</w:t>
            </w:r>
          </w:p>
          <w:p w14:paraId="5CCC7A9D" w14:textId="2DC04B06" w:rsidR="004828A6" w:rsidRPr="009F04EF" w:rsidRDefault="00206678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 xml:space="preserve">30 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มิถุนายน 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>2565</w:t>
            </w:r>
          </w:p>
        </w:tc>
        <w:tc>
          <w:tcPr>
            <w:tcW w:w="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B88AFBB" w14:textId="10A0963F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</w:tc>
        <w:tc>
          <w:tcPr>
            <w:tcW w:w="141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CA527B" w14:textId="77777777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  <w:p w14:paraId="2DCAFF58" w14:textId="024C6924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>สำหรับปี</w:t>
            </w:r>
          </w:p>
          <w:p w14:paraId="5FB29175" w14:textId="77777777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>สิ้นสุดวันที่</w:t>
            </w:r>
          </w:p>
          <w:p w14:paraId="60832213" w14:textId="083CA2B5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 xml:space="preserve">30 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มิถุนายน </w:t>
            </w:r>
            <w:r w:rsidR="000D73A3" w:rsidRPr="009F04EF">
              <w:rPr>
                <w:rFonts w:asciiTheme="majorBidi" w:hAnsiTheme="majorBidi" w:cstheme="majorBidi"/>
                <w:b/>
                <w:bCs/>
                <w:sz w:val="28"/>
              </w:rPr>
              <w:t>2566</w:t>
            </w:r>
          </w:p>
        </w:tc>
        <w:tc>
          <w:tcPr>
            <w:tcW w:w="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1BF1450" w14:textId="77777777" w:rsidR="004828A6" w:rsidRPr="009F04EF" w:rsidRDefault="004828A6" w:rsidP="003B1371">
            <w:pPr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</w:p>
        </w:tc>
        <w:tc>
          <w:tcPr>
            <w:tcW w:w="1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7AF9A2" w14:textId="77777777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</w:p>
          <w:p w14:paraId="43EF396E" w14:textId="77777777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>สำหรับปี</w:t>
            </w:r>
          </w:p>
          <w:p w14:paraId="76928FCA" w14:textId="4B7B11FE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>สิ้นสุดวันที่</w:t>
            </w:r>
          </w:p>
          <w:p w14:paraId="6FA32015" w14:textId="7BACDB3F" w:rsidR="004828A6" w:rsidRPr="009F04EF" w:rsidRDefault="004828A6" w:rsidP="002066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cs/>
              </w:rPr>
            </w:pP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 xml:space="preserve">30 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  <w:cs/>
              </w:rPr>
              <w:t xml:space="preserve">มิถุนายน </w:t>
            </w:r>
            <w:r w:rsidRPr="009F04EF">
              <w:rPr>
                <w:rFonts w:asciiTheme="majorBidi" w:hAnsiTheme="majorBidi" w:cstheme="majorBidi"/>
                <w:b/>
                <w:bCs/>
                <w:sz w:val="28"/>
              </w:rPr>
              <w:t>256</w:t>
            </w:r>
            <w:r w:rsidR="000D73A3" w:rsidRPr="009F04EF">
              <w:rPr>
                <w:rFonts w:asciiTheme="majorBidi" w:hAnsiTheme="majorBidi" w:cstheme="majorBidi"/>
                <w:b/>
                <w:bCs/>
                <w:sz w:val="28"/>
              </w:rPr>
              <w:t>5</w:t>
            </w:r>
          </w:p>
        </w:tc>
      </w:tr>
      <w:tr w:rsidR="009F04EF" w:rsidRPr="009F04EF" w14:paraId="73408D7D" w14:textId="77777777" w:rsidTr="00B95EF9">
        <w:trPr>
          <w:trHeight w:val="416"/>
        </w:trPr>
        <w:tc>
          <w:tcPr>
            <w:tcW w:w="355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498A5" w14:textId="63C38BEE" w:rsidR="004828A6" w:rsidRPr="009F04EF" w:rsidRDefault="004828A6" w:rsidP="009F04EF">
            <w:pPr>
              <w:ind w:left="132"/>
              <w:rPr>
                <w:sz w:val="28"/>
                <w:cs/>
              </w:rPr>
            </w:pPr>
            <w:r w:rsidRPr="009F04EF">
              <w:rPr>
                <w:sz w:val="28"/>
                <w:cs/>
              </w:rPr>
              <w:t>ค่าที่ปรึกษา</w:t>
            </w:r>
          </w:p>
        </w:tc>
        <w:tc>
          <w:tcPr>
            <w:tcW w:w="13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183044B" w14:textId="0796F339" w:rsidR="004828A6" w:rsidRPr="009F04EF" w:rsidRDefault="00423F71" w:rsidP="00423F71">
            <w:pPr>
              <w:tabs>
                <w:tab w:val="left" w:pos="1312"/>
              </w:tabs>
              <w:ind w:right="200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-</w:t>
            </w:r>
          </w:p>
        </w:tc>
        <w:tc>
          <w:tcPr>
            <w:tcW w:w="67" w:type="dxa"/>
            <w:tcBorders>
              <w:left w:val="nil"/>
              <w:right w:val="nil"/>
            </w:tcBorders>
            <w:vAlign w:val="bottom"/>
          </w:tcPr>
          <w:p w14:paraId="3C89F153" w14:textId="23ECE111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6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3DF0EE3F" w14:textId="6D958889" w:rsidR="004828A6" w:rsidRPr="009F04EF" w:rsidRDefault="009C561E" w:rsidP="009F04EF">
            <w:pPr>
              <w:ind w:right="85"/>
              <w:jc w:val="right"/>
              <w:rPr>
                <w:rFonts w:asciiTheme="majorBidi" w:hAnsiTheme="majorBidi" w:cstheme="majorBidi"/>
                <w:sz w:val="28"/>
                <w:cs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 xml:space="preserve">   </w:t>
            </w:r>
            <w:r w:rsidR="004828A6" w:rsidRPr="009F04EF">
              <w:rPr>
                <w:rFonts w:asciiTheme="majorBidi" w:hAnsiTheme="majorBidi" w:cstheme="majorBidi"/>
                <w:sz w:val="28"/>
              </w:rPr>
              <w:t>6</w:t>
            </w:r>
            <w:r w:rsidR="000A2DC7">
              <w:rPr>
                <w:rFonts w:asciiTheme="majorBidi" w:hAnsiTheme="majorBidi" w:cstheme="majorBidi"/>
                <w:sz w:val="28"/>
              </w:rPr>
              <w:t>6</w:t>
            </w:r>
            <w:r w:rsidR="004828A6" w:rsidRPr="009F04EF">
              <w:rPr>
                <w:rFonts w:asciiTheme="majorBidi" w:hAnsiTheme="majorBidi" w:cstheme="majorBidi"/>
                <w:sz w:val="28"/>
              </w:rPr>
              <w:t>,824,902</w:t>
            </w:r>
            <w:r w:rsidR="004828A6" w:rsidRPr="009F04EF">
              <w:rPr>
                <w:rFonts w:asciiTheme="majorBidi" w:hAnsiTheme="majorBidi" w:cstheme="majorBidi"/>
                <w:sz w:val="28"/>
                <w:cs/>
              </w:rPr>
              <w:t>.</w:t>
            </w:r>
            <w:r w:rsidR="004828A6" w:rsidRPr="009F04EF">
              <w:rPr>
                <w:rFonts w:asciiTheme="majorBidi" w:hAnsiTheme="majorBidi" w:cstheme="majorBidi"/>
                <w:sz w:val="28"/>
              </w:rPr>
              <w:t xml:space="preserve">44 </w:t>
            </w:r>
          </w:p>
        </w:tc>
        <w:tc>
          <w:tcPr>
            <w:tcW w:w="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F0CDE9" w14:textId="77777777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57185A7B" w14:textId="684FBD56" w:rsidR="004828A6" w:rsidRPr="009F04EF" w:rsidRDefault="000A2DC7" w:rsidP="001B2F83">
            <w:pPr>
              <w:ind w:right="224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-</w:t>
            </w:r>
            <w:r w:rsidR="009C561E" w:rsidRPr="009F04EF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  <w:tc>
          <w:tcPr>
            <w:tcW w:w="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C53FDAB" w14:textId="77777777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2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D3772EC" w14:textId="0D69417F" w:rsidR="004828A6" w:rsidRPr="009F04EF" w:rsidRDefault="009C561E" w:rsidP="009F04EF">
            <w:pPr>
              <w:ind w:right="96"/>
              <w:jc w:val="right"/>
              <w:rPr>
                <w:rFonts w:asciiTheme="majorBidi" w:hAnsiTheme="majorBidi" w:cstheme="majorBidi"/>
                <w:sz w:val="28"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 xml:space="preserve"> </w:t>
            </w:r>
            <w:r w:rsidR="000A2DC7">
              <w:rPr>
                <w:rFonts w:asciiTheme="majorBidi" w:hAnsiTheme="majorBidi" w:cstheme="majorBidi"/>
                <w:sz w:val="28"/>
              </w:rPr>
              <w:t>5</w:t>
            </w:r>
            <w:r w:rsidRPr="009F04EF">
              <w:rPr>
                <w:rFonts w:asciiTheme="majorBidi" w:hAnsiTheme="majorBidi" w:cstheme="majorBidi"/>
                <w:sz w:val="28"/>
              </w:rPr>
              <w:t>7,486,634</w:t>
            </w:r>
            <w:r w:rsidR="004828A6" w:rsidRPr="009F04EF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9F04EF">
              <w:rPr>
                <w:rFonts w:asciiTheme="majorBidi" w:hAnsiTheme="majorBidi" w:cstheme="majorBidi"/>
                <w:sz w:val="28"/>
              </w:rPr>
              <w:t>62</w:t>
            </w:r>
            <w:r w:rsidR="004828A6" w:rsidRPr="009F04EF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</w:tr>
      <w:tr w:rsidR="009F04EF" w:rsidRPr="009F04EF" w14:paraId="2E8902D7" w14:textId="77777777" w:rsidTr="00B95EF9">
        <w:trPr>
          <w:trHeight w:val="20"/>
        </w:trPr>
        <w:tc>
          <w:tcPr>
            <w:tcW w:w="355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F3BE0AD" w14:textId="5FDC1056" w:rsidR="004828A6" w:rsidRPr="009F04EF" w:rsidRDefault="004828A6" w:rsidP="009F04EF">
            <w:pPr>
              <w:ind w:left="132"/>
              <w:rPr>
                <w:sz w:val="28"/>
                <w:cs/>
              </w:rPr>
            </w:pPr>
            <w:r w:rsidRPr="009F04EF">
              <w:rPr>
                <w:sz w:val="28"/>
                <w:cs/>
              </w:rPr>
              <w:t>ค่าธรรมเนียมวิชาชีพ</w:t>
            </w:r>
          </w:p>
        </w:tc>
        <w:tc>
          <w:tcPr>
            <w:tcW w:w="13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DDB67D8" w14:textId="2C5C253F" w:rsidR="004828A6" w:rsidRPr="009F04EF" w:rsidRDefault="00680B24" w:rsidP="000A2DC7">
            <w:pPr>
              <w:ind w:right="41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2,267,259</w:t>
            </w:r>
            <w:r w:rsidR="000A2DC7">
              <w:rPr>
                <w:rFonts w:asciiTheme="majorBidi" w:hAnsiTheme="majorBidi" w:cstheme="majorBidi"/>
                <w:sz w:val="28"/>
              </w:rPr>
              <w:t>.16</w:t>
            </w:r>
          </w:p>
        </w:tc>
        <w:tc>
          <w:tcPr>
            <w:tcW w:w="67" w:type="dxa"/>
            <w:tcBorders>
              <w:left w:val="nil"/>
              <w:right w:val="nil"/>
            </w:tcBorders>
            <w:vAlign w:val="bottom"/>
          </w:tcPr>
          <w:p w14:paraId="62739FF2" w14:textId="2A489726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60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7272E1B" w14:textId="2CF598D7" w:rsidR="004828A6" w:rsidRPr="009F04EF" w:rsidRDefault="004828A6" w:rsidP="009F04EF">
            <w:pPr>
              <w:ind w:right="85"/>
              <w:jc w:val="right"/>
              <w:rPr>
                <w:rFonts w:asciiTheme="majorBidi" w:hAnsiTheme="majorBidi" w:cstheme="majorBidi"/>
                <w:sz w:val="28"/>
                <w:cs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>2,072,622</w:t>
            </w:r>
            <w:r w:rsidRPr="009F04EF">
              <w:rPr>
                <w:rFonts w:asciiTheme="majorBidi" w:hAnsiTheme="majorBidi" w:cstheme="majorBidi"/>
                <w:sz w:val="28"/>
                <w:cs/>
              </w:rPr>
              <w:t>.</w:t>
            </w:r>
            <w:r w:rsidRPr="009F04EF">
              <w:rPr>
                <w:rFonts w:asciiTheme="majorBidi" w:hAnsiTheme="majorBidi" w:cstheme="majorBidi"/>
                <w:sz w:val="28"/>
              </w:rPr>
              <w:t>32</w:t>
            </w:r>
          </w:p>
        </w:tc>
        <w:tc>
          <w:tcPr>
            <w:tcW w:w="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520A071" w14:textId="77777777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FB7F8B4" w14:textId="1F3784FA" w:rsidR="004828A6" w:rsidRPr="009F04EF" w:rsidRDefault="002E1FB8" w:rsidP="002E1FB8">
            <w:pPr>
              <w:tabs>
                <w:tab w:val="left" w:pos="1223"/>
              </w:tabs>
              <w:ind w:right="44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1,339,</w:t>
            </w:r>
            <w:r w:rsidR="000A2DC7">
              <w:rPr>
                <w:rFonts w:asciiTheme="majorBidi" w:hAnsiTheme="majorBidi" w:cstheme="majorBidi"/>
                <w:sz w:val="28"/>
              </w:rPr>
              <w:t>288.00</w:t>
            </w:r>
            <w:r w:rsidR="001B2F83" w:rsidRPr="001B2F83">
              <w:rPr>
                <w:rFonts w:asciiTheme="majorBidi" w:hAnsiTheme="majorBidi" w:cstheme="majorBidi"/>
                <w:color w:val="FFFFFF" w:themeColor="background1"/>
                <w:sz w:val="28"/>
              </w:rPr>
              <w:t>.</w:t>
            </w:r>
            <w:r w:rsidR="004828A6" w:rsidRPr="009F04EF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  <w:tc>
          <w:tcPr>
            <w:tcW w:w="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CCC937" w14:textId="77777777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2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E5002D3" w14:textId="661D255B" w:rsidR="004828A6" w:rsidRPr="009F04EF" w:rsidRDefault="004828A6" w:rsidP="009F04EF">
            <w:pPr>
              <w:ind w:right="96"/>
              <w:jc w:val="right"/>
              <w:rPr>
                <w:rFonts w:asciiTheme="majorBidi" w:hAnsiTheme="majorBidi" w:cstheme="majorBidi"/>
                <w:sz w:val="28"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 xml:space="preserve">      </w:t>
            </w:r>
            <w:r w:rsidR="009C561E" w:rsidRPr="009F04EF">
              <w:rPr>
                <w:rFonts w:asciiTheme="majorBidi" w:hAnsiTheme="majorBidi" w:cstheme="majorBidi"/>
                <w:sz w:val="28"/>
              </w:rPr>
              <w:t xml:space="preserve"> 1,244,751</w:t>
            </w:r>
            <w:r w:rsidRPr="009F04EF">
              <w:rPr>
                <w:rFonts w:asciiTheme="majorBidi" w:hAnsiTheme="majorBidi" w:cstheme="majorBidi"/>
                <w:sz w:val="28"/>
                <w:cs/>
              </w:rPr>
              <w:t>.</w:t>
            </w:r>
            <w:r w:rsidR="009C561E" w:rsidRPr="009F04EF">
              <w:rPr>
                <w:rFonts w:asciiTheme="majorBidi" w:hAnsiTheme="majorBidi" w:cstheme="majorBidi"/>
                <w:sz w:val="28"/>
              </w:rPr>
              <w:t>16</w:t>
            </w:r>
            <w:r w:rsidRPr="009F04EF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</w:tr>
      <w:tr w:rsidR="009F04EF" w:rsidRPr="009F04EF" w14:paraId="6FD37DEF" w14:textId="77777777" w:rsidTr="00B95EF9">
        <w:trPr>
          <w:trHeight w:val="20"/>
        </w:trPr>
        <w:tc>
          <w:tcPr>
            <w:tcW w:w="355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0554F41" w14:textId="5D1A55CD" w:rsidR="004828A6" w:rsidRPr="009F04EF" w:rsidRDefault="004828A6" w:rsidP="009F04EF">
            <w:pPr>
              <w:ind w:left="132"/>
              <w:rPr>
                <w:sz w:val="28"/>
                <w:cs/>
              </w:rPr>
            </w:pPr>
            <w:r w:rsidRPr="009F04EF">
              <w:rPr>
                <w:sz w:val="28"/>
                <w:cs/>
              </w:rPr>
              <w:t>ค่าภาษีมูลค่าเพิ่มจากการระดมทุน</w:t>
            </w:r>
          </w:p>
          <w:p w14:paraId="713A85DC" w14:textId="45E98EEA" w:rsidR="004828A6" w:rsidRPr="009F04EF" w:rsidRDefault="004828A6" w:rsidP="009F04EF">
            <w:pPr>
              <w:ind w:left="132"/>
              <w:rPr>
                <w:sz w:val="28"/>
                <w:cs/>
              </w:rPr>
            </w:pPr>
            <w:r w:rsidRPr="009F04EF">
              <w:rPr>
                <w:rFonts w:hint="cs"/>
                <w:sz w:val="28"/>
                <w:cs/>
              </w:rPr>
              <w:t xml:space="preserve">   </w:t>
            </w:r>
            <w:r w:rsidRPr="009F04EF">
              <w:rPr>
                <w:sz w:val="28"/>
                <w:cs/>
              </w:rPr>
              <w:t>ชำระแทนนักลงทุน</w:t>
            </w:r>
          </w:p>
        </w:tc>
        <w:tc>
          <w:tcPr>
            <w:tcW w:w="13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46193AE" w14:textId="7DF2077F" w:rsidR="004828A6" w:rsidRPr="009F04EF" w:rsidRDefault="000A2DC7" w:rsidP="000A2DC7">
            <w:pPr>
              <w:tabs>
                <w:tab w:val="left" w:pos="1312"/>
              </w:tabs>
              <w:ind w:right="200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-</w:t>
            </w:r>
          </w:p>
        </w:tc>
        <w:tc>
          <w:tcPr>
            <w:tcW w:w="67" w:type="dxa"/>
            <w:tcBorders>
              <w:left w:val="nil"/>
              <w:right w:val="nil"/>
            </w:tcBorders>
            <w:vAlign w:val="bottom"/>
          </w:tcPr>
          <w:p w14:paraId="1068DE90" w14:textId="252B978C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60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D2E43BA" w14:textId="6C89DA44" w:rsidR="004828A6" w:rsidRPr="009F04EF" w:rsidRDefault="004828A6" w:rsidP="009F04EF">
            <w:pPr>
              <w:ind w:right="85"/>
              <w:jc w:val="right"/>
              <w:rPr>
                <w:rFonts w:asciiTheme="majorBidi" w:hAnsiTheme="majorBidi" w:cstheme="majorBidi"/>
                <w:sz w:val="28"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 xml:space="preserve">168,000,000.00 </w:t>
            </w:r>
          </w:p>
        </w:tc>
        <w:tc>
          <w:tcPr>
            <w:tcW w:w="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2E92BAF" w14:textId="77777777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63DAED1" w14:textId="18A12E93" w:rsidR="004828A6" w:rsidRPr="009F04EF" w:rsidRDefault="000A2DC7" w:rsidP="001B2F83">
            <w:pPr>
              <w:tabs>
                <w:tab w:val="left" w:pos="1312"/>
              </w:tabs>
              <w:ind w:right="224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-</w:t>
            </w:r>
            <w:r w:rsidR="004828A6" w:rsidRPr="009F04EF">
              <w:rPr>
                <w:rFonts w:asciiTheme="majorBidi" w:hAnsiTheme="majorBidi" w:cstheme="majorBidi"/>
                <w:sz w:val="28"/>
              </w:rPr>
              <w:t xml:space="preserve"> </w:t>
            </w:r>
          </w:p>
        </w:tc>
        <w:tc>
          <w:tcPr>
            <w:tcW w:w="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7686463" w14:textId="77777777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2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AE0095A" w14:textId="28D91BD9" w:rsidR="004828A6" w:rsidRPr="009F04EF" w:rsidRDefault="009C561E" w:rsidP="009F04EF">
            <w:pPr>
              <w:ind w:right="96"/>
              <w:jc w:val="right"/>
              <w:rPr>
                <w:rFonts w:asciiTheme="majorBidi" w:hAnsiTheme="majorBidi" w:cstheme="majorBidi"/>
                <w:sz w:val="28"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>168,000,000.00</w:t>
            </w:r>
          </w:p>
        </w:tc>
      </w:tr>
      <w:tr w:rsidR="009F04EF" w:rsidRPr="009F04EF" w14:paraId="3700B258" w14:textId="77777777" w:rsidTr="00B95EF9">
        <w:trPr>
          <w:trHeight w:val="20"/>
        </w:trPr>
        <w:tc>
          <w:tcPr>
            <w:tcW w:w="3555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A4B6932" w14:textId="69E87E4D" w:rsidR="004828A6" w:rsidRPr="009F04EF" w:rsidRDefault="00367741" w:rsidP="00367741">
            <w:pPr>
              <w:ind w:left="315" w:hanging="183"/>
              <w:rPr>
                <w:sz w:val="28"/>
                <w:cs/>
              </w:rPr>
            </w:pPr>
            <w:r>
              <w:rPr>
                <w:rFonts w:hint="cs"/>
                <w:sz w:val="28"/>
                <w:cs/>
              </w:rPr>
              <w:t>(กลับรายการ)</w:t>
            </w:r>
            <w:r w:rsidR="004828A6" w:rsidRPr="009F04EF">
              <w:rPr>
                <w:sz w:val="28"/>
                <w:cs/>
              </w:rPr>
              <w:t>ขาดทุนจากการด้อยค่าเงินลงทุนในบริษัทย่อย</w:t>
            </w:r>
          </w:p>
        </w:tc>
        <w:tc>
          <w:tcPr>
            <w:tcW w:w="13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FECF44E" w14:textId="6D8DD88E" w:rsidR="004828A6" w:rsidRPr="009F04EF" w:rsidRDefault="000A2DC7" w:rsidP="000A2DC7">
            <w:pPr>
              <w:tabs>
                <w:tab w:val="left" w:pos="1312"/>
              </w:tabs>
              <w:ind w:right="200"/>
              <w:jc w:val="right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-</w:t>
            </w:r>
          </w:p>
        </w:tc>
        <w:tc>
          <w:tcPr>
            <w:tcW w:w="67" w:type="dxa"/>
            <w:tcBorders>
              <w:left w:val="nil"/>
              <w:right w:val="nil"/>
            </w:tcBorders>
            <w:vAlign w:val="bottom"/>
          </w:tcPr>
          <w:p w14:paraId="01088628" w14:textId="7E6B2810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60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0F63C5" w14:textId="4833C842" w:rsidR="004828A6" w:rsidRPr="009F04EF" w:rsidRDefault="004828A6" w:rsidP="009F04EF">
            <w:pPr>
              <w:tabs>
                <w:tab w:val="left" w:pos="1312"/>
              </w:tabs>
              <w:ind w:right="265"/>
              <w:jc w:val="right"/>
              <w:rPr>
                <w:rFonts w:asciiTheme="majorBidi" w:hAnsiTheme="majorBidi" w:cstheme="majorBidi"/>
                <w:sz w:val="28"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 xml:space="preserve"> </w:t>
            </w:r>
            <w:r w:rsidR="009C561E" w:rsidRPr="009F04EF">
              <w:rPr>
                <w:rFonts w:asciiTheme="majorBidi" w:hAnsiTheme="majorBidi" w:cstheme="majorBidi"/>
                <w:sz w:val="28"/>
              </w:rPr>
              <w:t xml:space="preserve">         </w:t>
            </w:r>
            <w:r w:rsidRPr="009F04EF">
              <w:rPr>
                <w:rFonts w:asciiTheme="majorBidi" w:hAnsiTheme="majorBidi" w:cstheme="majorBidi"/>
                <w:sz w:val="28"/>
              </w:rPr>
              <w:t>-</w:t>
            </w:r>
          </w:p>
        </w:tc>
        <w:tc>
          <w:tcPr>
            <w:tcW w:w="7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B736491" w14:textId="77777777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</w:rPr>
            </w:pPr>
          </w:p>
        </w:tc>
        <w:tc>
          <w:tcPr>
            <w:tcW w:w="14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4E5ED02" w14:textId="3D637D2B" w:rsidR="004828A6" w:rsidRPr="009F04EF" w:rsidRDefault="009C561E" w:rsidP="001B2F83">
            <w:pPr>
              <w:tabs>
                <w:tab w:val="left" w:pos="1380"/>
              </w:tabs>
              <w:ind w:right="41"/>
              <w:jc w:val="right"/>
              <w:rPr>
                <w:rFonts w:asciiTheme="majorBidi" w:hAnsiTheme="majorBidi" w:cstheme="majorBidi"/>
                <w:sz w:val="28"/>
                <w:cs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 xml:space="preserve"> </w:t>
            </w:r>
            <w:r w:rsidR="001B2F83">
              <w:rPr>
                <w:rFonts w:asciiTheme="majorBidi" w:hAnsiTheme="majorBidi" w:cstheme="majorBidi" w:hint="cs"/>
                <w:sz w:val="28"/>
                <w:cs/>
              </w:rPr>
              <w:t>(</w:t>
            </w:r>
            <w:r w:rsidR="000A2DC7">
              <w:rPr>
                <w:rFonts w:asciiTheme="majorBidi" w:hAnsiTheme="majorBidi" w:cstheme="majorBidi"/>
                <w:sz w:val="28"/>
              </w:rPr>
              <w:t>5,831,759.89</w:t>
            </w:r>
            <w:r w:rsidR="001B2F83">
              <w:rPr>
                <w:rFonts w:asciiTheme="majorBidi" w:hAnsiTheme="majorBidi" w:cstheme="majorBidi" w:hint="cs"/>
                <w:sz w:val="28"/>
                <w:cs/>
              </w:rPr>
              <w:t>)</w:t>
            </w:r>
          </w:p>
        </w:tc>
        <w:tc>
          <w:tcPr>
            <w:tcW w:w="7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3C259DE" w14:textId="77777777" w:rsidR="004828A6" w:rsidRPr="009F04EF" w:rsidRDefault="004828A6" w:rsidP="009F04EF">
            <w:pPr>
              <w:jc w:val="right"/>
              <w:rPr>
                <w:rFonts w:asciiTheme="majorBidi" w:hAnsiTheme="majorBidi" w:cstheme="majorBidi"/>
                <w:sz w:val="28"/>
                <w:cs/>
              </w:rPr>
            </w:pPr>
          </w:p>
        </w:tc>
        <w:tc>
          <w:tcPr>
            <w:tcW w:w="1425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1FE61F5" w14:textId="735C063E" w:rsidR="004828A6" w:rsidRPr="009F04EF" w:rsidRDefault="009C561E" w:rsidP="009F04EF">
            <w:pPr>
              <w:ind w:right="96"/>
              <w:jc w:val="right"/>
              <w:rPr>
                <w:rFonts w:asciiTheme="majorBidi" w:hAnsiTheme="majorBidi" w:cstheme="majorBidi"/>
                <w:sz w:val="28"/>
              </w:rPr>
            </w:pPr>
            <w:r w:rsidRPr="009F04EF">
              <w:rPr>
                <w:rFonts w:asciiTheme="majorBidi" w:hAnsiTheme="majorBidi" w:cstheme="majorBidi"/>
                <w:sz w:val="28"/>
              </w:rPr>
              <w:t xml:space="preserve">   554,436,329.90</w:t>
            </w:r>
          </w:p>
        </w:tc>
      </w:tr>
    </w:tbl>
    <w:p w14:paraId="779DEB1E" w14:textId="11EFEB38" w:rsidR="002F3219" w:rsidRPr="003B1371" w:rsidRDefault="002F3219" w:rsidP="003B1371">
      <w:pPr>
        <w:numPr>
          <w:ilvl w:val="0"/>
          <w:numId w:val="1"/>
        </w:numPr>
        <w:spacing w:before="120" w:after="120"/>
        <w:rPr>
          <w:rFonts w:asciiTheme="majorBidi" w:hAnsiTheme="majorBidi" w:cstheme="majorBidi"/>
          <w:b/>
          <w:bCs/>
          <w:sz w:val="28"/>
          <w:lang w:eastAsia="en-US"/>
        </w:rPr>
      </w:pPr>
      <w:r w:rsidRPr="003B1371">
        <w:rPr>
          <w:rFonts w:asciiTheme="majorBidi" w:hAnsiTheme="majorBidi" w:cstheme="majorBidi"/>
          <w:b/>
          <w:bCs/>
          <w:sz w:val="28"/>
          <w:cs/>
        </w:rPr>
        <w:t>ข้อมูลทางการเงินจำแนกส่วนงาน</w:t>
      </w:r>
    </w:p>
    <w:p w14:paraId="0051DAF5" w14:textId="0D5B7D2F" w:rsidR="002F3219" w:rsidRPr="00B4519B" w:rsidRDefault="002F3219" w:rsidP="003B1371">
      <w:pPr>
        <w:pStyle w:val="ListParagraph"/>
        <w:spacing w:before="80"/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บริษัท</w:t>
      </w:r>
      <w:r w:rsidR="00762985" w:rsidRPr="00B4519B">
        <w:rPr>
          <w:rFonts w:asciiTheme="majorBidi" w:hAnsiTheme="majorBidi" w:cstheme="majorBidi"/>
          <w:sz w:val="28"/>
          <w:cs/>
        </w:rPr>
        <w:t xml:space="preserve">ฯ </w:t>
      </w:r>
      <w:r w:rsidRPr="00B4519B">
        <w:rPr>
          <w:rFonts w:asciiTheme="majorBidi" w:hAnsiTheme="majorBidi" w:cstheme="majorBidi"/>
          <w:sz w:val="28"/>
          <w:cs/>
        </w:rPr>
        <w:t>ประกอบกิจการในส่วนงานทางธุรกิจหลัก</w:t>
      </w:r>
      <w:r w:rsidR="002D0AC1" w:rsidRPr="00B4519B">
        <w:rPr>
          <w:rFonts w:asciiTheme="majorBidi" w:hAnsiTheme="majorBidi" w:cstheme="majorBidi"/>
          <w:sz w:val="28"/>
          <w:cs/>
        </w:rPr>
        <w:t>ในการ</w:t>
      </w:r>
      <w:r w:rsidR="003465BB" w:rsidRPr="00B4519B">
        <w:rPr>
          <w:rFonts w:asciiTheme="majorBidi" w:hAnsiTheme="majorBidi" w:cstheme="majorBidi"/>
          <w:sz w:val="28"/>
          <w:cs/>
        </w:rPr>
        <w:t>ดำเนินธุรกิจเกี่ยวกับการเสนอขายโทเคนดิจิทัลต่อประชาชน ภายใต้หลักเกณฑ์ตามกฎหมายว่าด้วยการประกอบธุรกิจสินทรัพย์ดิจิทัล</w:t>
      </w:r>
      <w:r w:rsidR="00627A20" w:rsidRPr="00B4519B">
        <w:rPr>
          <w:rFonts w:asciiTheme="majorBidi" w:hAnsiTheme="majorBidi" w:cstheme="majorBidi"/>
          <w:sz w:val="28"/>
          <w:cs/>
        </w:rPr>
        <w:t xml:space="preserve"> พ.ศ.</w:t>
      </w:r>
      <w:r w:rsidR="00FD02F3" w:rsidRPr="00B4519B">
        <w:rPr>
          <w:rFonts w:asciiTheme="majorBidi" w:hAnsiTheme="majorBidi" w:cstheme="majorBidi"/>
          <w:sz w:val="28"/>
          <w:cs/>
        </w:rPr>
        <w:t xml:space="preserve"> </w:t>
      </w:r>
      <w:r w:rsidR="0041264E" w:rsidRPr="00B4519B">
        <w:rPr>
          <w:rFonts w:asciiTheme="majorBidi" w:hAnsiTheme="majorBidi" w:cstheme="majorBidi"/>
          <w:sz w:val="28"/>
        </w:rPr>
        <w:t>2561</w:t>
      </w:r>
      <w:r w:rsidR="00FD02F3" w:rsidRPr="00B4519B">
        <w:rPr>
          <w:rFonts w:asciiTheme="majorBidi" w:hAnsiTheme="majorBidi" w:cstheme="majorBidi"/>
          <w:sz w:val="28"/>
          <w:cs/>
        </w:rPr>
        <w:t xml:space="preserve"> </w:t>
      </w:r>
      <w:r w:rsidRPr="00B4519B">
        <w:rPr>
          <w:rFonts w:asciiTheme="majorBidi" w:hAnsiTheme="majorBidi" w:cstheme="majorBidi"/>
          <w:sz w:val="28"/>
          <w:cs/>
        </w:rPr>
        <w:t>และดำเนินธุรกิจในส่วนงานทางภูมิศาสตร์หลักในประเทศไทย</w:t>
      </w:r>
    </w:p>
    <w:p w14:paraId="5F49A29F" w14:textId="3D876D17" w:rsidR="002F3219" w:rsidRPr="00B4519B" w:rsidRDefault="002F3219" w:rsidP="003B1371">
      <w:pPr>
        <w:spacing w:before="80"/>
        <w:ind w:left="360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 xml:space="preserve">ดังนั้นรายได้ </w:t>
      </w:r>
      <w:r w:rsidR="003039E6" w:rsidRPr="00B4519B">
        <w:rPr>
          <w:rFonts w:asciiTheme="majorBidi" w:hAnsiTheme="majorBidi" w:cstheme="majorBidi"/>
          <w:sz w:val="28"/>
          <w:cs/>
        </w:rPr>
        <w:t>กำไร(</w:t>
      </w:r>
      <w:r w:rsidR="00751ACB" w:rsidRPr="00B4519B">
        <w:rPr>
          <w:rFonts w:asciiTheme="majorBidi" w:hAnsiTheme="majorBidi" w:cstheme="majorBidi"/>
          <w:sz w:val="28"/>
          <w:cs/>
        </w:rPr>
        <w:t>ขาดทุน</w:t>
      </w:r>
      <w:r w:rsidR="003039E6" w:rsidRPr="00B4519B">
        <w:rPr>
          <w:rFonts w:asciiTheme="majorBidi" w:hAnsiTheme="majorBidi" w:cstheme="majorBidi"/>
          <w:sz w:val="28"/>
          <w:cs/>
        </w:rPr>
        <w:t>)</w:t>
      </w:r>
      <w:r w:rsidRPr="00B4519B">
        <w:rPr>
          <w:rFonts w:asciiTheme="majorBidi" w:hAnsiTheme="majorBidi" w:cstheme="majorBidi"/>
          <w:sz w:val="28"/>
          <w:cs/>
        </w:rPr>
        <w:t>และสินทรัพย์ทั้งหมดที่แสดงในงบการเงินจึงเกี่ยวข้องกับส่วนงานทางธุรกิจและส่วนงาน</w:t>
      </w:r>
      <w:r w:rsidR="00C93F56">
        <w:rPr>
          <w:rFonts w:asciiTheme="majorBidi" w:hAnsiTheme="majorBidi" w:cstheme="majorBidi"/>
          <w:sz w:val="28"/>
        </w:rPr>
        <w:br/>
      </w:r>
      <w:r w:rsidRPr="00B4519B">
        <w:rPr>
          <w:rFonts w:asciiTheme="majorBidi" w:hAnsiTheme="majorBidi" w:cstheme="majorBidi"/>
          <w:sz w:val="28"/>
          <w:cs/>
        </w:rPr>
        <w:t>ทางภูมิศาสตร์ตามที่กล่าวข้างต้น</w:t>
      </w:r>
    </w:p>
    <w:p w14:paraId="2D031C9A" w14:textId="77777777" w:rsidR="005C7535" w:rsidRPr="00B4519B" w:rsidRDefault="005C7535" w:rsidP="003B1371">
      <w:pPr>
        <w:numPr>
          <w:ilvl w:val="0"/>
          <w:numId w:val="1"/>
        </w:numPr>
        <w:spacing w:before="8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การบริหารจัดการทุน</w:t>
      </w:r>
    </w:p>
    <w:p w14:paraId="6B6D1643" w14:textId="131EB5CF" w:rsidR="005C7535" w:rsidRPr="00B4519B" w:rsidRDefault="005C7535" w:rsidP="003B1371">
      <w:pPr>
        <w:pStyle w:val="ListParagraph"/>
        <w:spacing w:before="80"/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วัตถุประสงค์ในการบริหารจัดการทุนที่สำคัญของ</w:t>
      </w:r>
      <w:r w:rsidR="00C32608" w:rsidRPr="00B4519B">
        <w:rPr>
          <w:rFonts w:asciiTheme="majorBidi" w:hAnsiTheme="majorBidi" w:cstheme="majorBidi"/>
          <w:sz w:val="28"/>
          <w:cs/>
        </w:rPr>
        <w:t>กลุ่มบริษัทฯ</w:t>
      </w:r>
      <w:r w:rsidRPr="00B4519B">
        <w:rPr>
          <w:rFonts w:asciiTheme="majorBidi" w:hAnsiTheme="majorBidi" w:cstheme="majorBidi"/>
          <w:sz w:val="28"/>
          <w:cs/>
        </w:rPr>
        <w:t xml:space="preserve"> คือการจัดให้มีโครงสร้างทางการเงินที่เหมาะสม</w:t>
      </w:r>
      <w:r w:rsidR="00C32608" w:rsidRPr="00B4519B">
        <w:rPr>
          <w:rFonts w:asciiTheme="majorBidi" w:hAnsiTheme="majorBidi" w:cstheme="majorBidi"/>
          <w:sz w:val="28"/>
          <w:cs/>
        </w:rPr>
        <w:t xml:space="preserve">                </w:t>
      </w:r>
      <w:r w:rsidRPr="00B4519B">
        <w:rPr>
          <w:rFonts w:asciiTheme="majorBidi" w:hAnsiTheme="majorBidi" w:cstheme="majorBidi"/>
          <w:sz w:val="28"/>
          <w:cs/>
        </w:rPr>
        <w:t>และการดำรงไว้ซึ่งความสามารถในการดำเนินธุรกิจอย่างต่อเนื่อง</w:t>
      </w:r>
    </w:p>
    <w:p w14:paraId="045B920E" w14:textId="7F5B5CB7" w:rsidR="00C32608" w:rsidRPr="00B4519B" w:rsidRDefault="00C32608" w:rsidP="00D21B15">
      <w:pPr>
        <w:spacing w:before="80"/>
        <w:ind w:left="360"/>
        <w:jc w:val="thaiDistribute"/>
        <w:rPr>
          <w:rFonts w:asciiTheme="majorBidi" w:hAnsiTheme="majorBidi" w:cstheme="majorBidi"/>
          <w:color w:val="000000" w:themeColor="text1"/>
          <w:sz w:val="28"/>
        </w:rPr>
      </w:pP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ตามงบแสดงฐานะการเงิน ณ วันที่ </w:t>
      </w:r>
      <w:r w:rsidR="00EA1311" w:rsidRPr="00B4519B">
        <w:rPr>
          <w:rFonts w:asciiTheme="majorBidi" w:hAnsiTheme="majorBidi" w:cstheme="majorBidi"/>
          <w:color w:val="000000" w:themeColor="text1"/>
          <w:sz w:val="28"/>
        </w:rPr>
        <w:t xml:space="preserve">30 </w:t>
      </w:r>
      <w:r w:rsidR="00EA1311" w:rsidRPr="00B4519B">
        <w:rPr>
          <w:rFonts w:asciiTheme="majorBidi" w:hAnsiTheme="majorBidi" w:cstheme="majorBidi"/>
          <w:color w:val="000000" w:themeColor="text1"/>
          <w:sz w:val="28"/>
          <w:cs/>
        </w:rPr>
        <w:t>มิถุนายน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3B1371">
        <w:rPr>
          <w:rFonts w:asciiTheme="majorBidi" w:hAnsiTheme="majorBidi" w:cstheme="majorBidi"/>
          <w:color w:val="000000" w:themeColor="text1"/>
          <w:sz w:val="28"/>
        </w:rPr>
        <w:t>2566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กลุ่มบริษัทฯ มีอัตราส่วนหนี้สินต่อทุนเท่ากับ </w:t>
      </w:r>
      <w:r w:rsidR="009A0530" w:rsidRPr="00AE1E6E">
        <w:rPr>
          <w:rFonts w:asciiTheme="majorBidi" w:hAnsiTheme="majorBidi" w:cstheme="majorBidi"/>
          <w:color w:val="000000" w:themeColor="text1"/>
          <w:sz w:val="28"/>
          <w:cs/>
        </w:rPr>
        <w:t>(</w:t>
      </w:r>
      <w:r w:rsidR="000A2DC7" w:rsidRPr="00AE1E6E">
        <w:rPr>
          <w:rFonts w:asciiTheme="majorBidi" w:hAnsiTheme="majorBidi" w:cstheme="majorBidi"/>
          <w:color w:val="000000" w:themeColor="text1"/>
          <w:sz w:val="28"/>
        </w:rPr>
        <w:t>1</w:t>
      </w:r>
      <w:r w:rsidR="005703A8">
        <w:rPr>
          <w:rFonts w:asciiTheme="majorBidi" w:hAnsiTheme="majorBidi" w:cstheme="majorBidi"/>
          <w:color w:val="000000" w:themeColor="text1"/>
          <w:sz w:val="28"/>
        </w:rPr>
        <w:t>27</w:t>
      </w:r>
      <w:r w:rsidR="00AE1E6E" w:rsidRPr="00AE1E6E">
        <w:rPr>
          <w:rFonts w:asciiTheme="majorBidi" w:hAnsiTheme="majorBidi" w:cstheme="majorBidi"/>
          <w:color w:val="000000" w:themeColor="text1"/>
          <w:sz w:val="28"/>
        </w:rPr>
        <w:t>.</w:t>
      </w:r>
      <w:r w:rsidR="005703A8">
        <w:rPr>
          <w:rFonts w:asciiTheme="majorBidi" w:hAnsiTheme="majorBidi" w:cstheme="majorBidi"/>
          <w:color w:val="000000" w:themeColor="text1"/>
          <w:sz w:val="28"/>
        </w:rPr>
        <w:t>26</w:t>
      </w:r>
      <w:r w:rsidR="009A0530" w:rsidRPr="00AE1E6E">
        <w:rPr>
          <w:rFonts w:asciiTheme="majorBidi" w:hAnsiTheme="majorBidi" w:cstheme="majorBidi"/>
          <w:color w:val="000000" w:themeColor="text1"/>
          <w:sz w:val="28"/>
          <w:cs/>
        </w:rPr>
        <w:t>)</w:t>
      </w:r>
      <w:r w:rsidRPr="00AE1E6E">
        <w:rPr>
          <w:rFonts w:asciiTheme="majorBidi" w:hAnsiTheme="majorBidi" w:cstheme="majorBidi"/>
          <w:color w:val="000000" w:themeColor="text1"/>
          <w:sz w:val="28"/>
          <w:cs/>
        </w:rPr>
        <w:t>: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Pr="00B4519B">
        <w:rPr>
          <w:rFonts w:asciiTheme="majorBidi" w:hAnsiTheme="majorBidi" w:cstheme="majorBidi"/>
          <w:color w:val="000000" w:themeColor="text1"/>
          <w:sz w:val="28"/>
        </w:rPr>
        <w:t>1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E5464C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                       </w:t>
      </w:r>
      <w:r w:rsidR="00E645A2" w:rsidRPr="00E645A2">
        <w:rPr>
          <w:rFonts w:asciiTheme="majorBidi" w:hAnsiTheme="majorBidi"/>
          <w:color w:val="000000" w:themeColor="text1"/>
          <w:sz w:val="28"/>
          <w:cs/>
        </w:rPr>
        <w:t>(</w:t>
      </w:r>
      <w:r w:rsidR="00E645A2" w:rsidRPr="00E645A2">
        <w:rPr>
          <w:rFonts w:asciiTheme="majorBidi" w:hAnsiTheme="majorBidi" w:hint="cs"/>
          <w:color w:val="000000" w:themeColor="text1"/>
          <w:sz w:val="28"/>
          <w:cs/>
        </w:rPr>
        <w:t>ณ</w:t>
      </w:r>
      <w:r w:rsidR="00E645A2" w:rsidRPr="00E645A2">
        <w:rPr>
          <w:rFonts w:asciiTheme="majorBidi" w:hAnsiTheme="majorBidi"/>
          <w:color w:val="000000" w:themeColor="text1"/>
          <w:sz w:val="28"/>
          <w:cs/>
        </w:rPr>
        <w:t xml:space="preserve"> </w:t>
      </w:r>
      <w:r w:rsidR="00E645A2" w:rsidRPr="00E645A2">
        <w:rPr>
          <w:rFonts w:asciiTheme="majorBidi" w:hAnsiTheme="majorBidi" w:hint="cs"/>
          <w:color w:val="000000" w:themeColor="text1"/>
          <w:sz w:val="28"/>
          <w:cs/>
        </w:rPr>
        <w:t>วันที่</w:t>
      </w:r>
      <w:r w:rsidR="00E645A2" w:rsidRPr="00E645A2">
        <w:rPr>
          <w:rFonts w:asciiTheme="majorBidi" w:hAnsiTheme="majorBidi"/>
          <w:color w:val="000000" w:themeColor="text1"/>
          <w:sz w:val="28"/>
          <w:cs/>
        </w:rPr>
        <w:t xml:space="preserve"> </w:t>
      </w:r>
      <w:r w:rsidR="00E645A2">
        <w:rPr>
          <w:rFonts w:asciiTheme="majorBidi" w:hAnsiTheme="majorBidi"/>
          <w:color w:val="000000" w:themeColor="text1"/>
          <w:sz w:val="28"/>
        </w:rPr>
        <w:t>30</w:t>
      </w:r>
      <w:r w:rsidR="00E645A2" w:rsidRPr="00E645A2">
        <w:rPr>
          <w:rFonts w:asciiTheme="majorBidi" w:hAnsiTheme="majorBidi"/>
          <w:color w:val="000000" w:themeColor="text1"/>
          <w:sz w:val="28"/>
          <w:cs/>
        </w:rPr>
        <w:t xml:space="preserve"> </w:t>
      </w:r>
      <w:r w:rsidR="00E645A2" w:rsidRPr="00E645A2">
        <w:rPr>
          <w:rFonts w:asciiTheme="majorBidi" w:hAnsiTheme="majorBidi" w:hint="cs"/>
          <w:color w:val="000000" w:themeColor="text1"/>
          <w:sz w:val="28"/>
          <w:cs/>
        </w:rPr>
        <w:t>มิถุนายน</w:t>
      </w:r>
      <w:r w:rsidR="00E645A2" w:rsidRPr="00E645A2">
        <w:rPr>
          <w:rFonts w:asciiTheme="majorBidi" w:hAnsiTheme="majorBidi"/>
          <w:color w:val="000000" w:themeColor="text1"/>
          <w:sz w:val="28"/>
          <w:cs/>
        </w:rPr>
        <w:t xml:space="preserve"> </w:t>
      </w:r>
      <w:r w:rsidR="00E645A2">
        <w:rPr>
          <w:rFonts w:asciiTheme="majorBidi" w:hAnsiTheme="majorBidi"/>
          <w:color w:val="000000" w:themeColor="text1"/>
          <w:sz w:val="28"/>
        </w:rPr>
        <w:t>2565</w:t>
      </w:r>
      <w:r w:rsidR="00E645A2" w:rsidRPr="00AE1E6E">
        <w:rPr>
          <w:rFonts w:asciiTheme="majorBidi" w:hAnsiTheme="majorBidi" w:cstheme="majorBidi"/>
          <w:color w:val="000000" w:themeColor="text1"/>
          <w:sz w:val="28"/>
          <w:cs/>
        </w:rPr>
        <w:t>: (</w:t>
      </w:r>
      <w:r w:rsidR="009A2F98" w:rsidRPr="00AE1E6E">
        <w:rPr>
          <w:rFonts w:asciiTheme="majorBidi" w:hAnsiTheme="majorBidi" w:cstheme="majorBidi"/>
          <w:color w:val="000000" w:themeColor="text1"/>
          <w:sz w:val="28"/>
        </w:rPr>
        <w:t>39</w:t>
      </w:r>
      <w:r w:rsidR="000A2DC7" w:rsidRPr="00AE1E6E">
        <w:rPr>
          <w:rFonts w:asciiTheme="majorBidi" w:hAnsiTheme="majorBidi" w:cstheme="majorBidi"/>
          <w:color w:val="000000" w:themeColor="text1"/>
          <w:sz w:val="28"/>
        </w:rPr>
        <w:t>.2</w:t>
      </w:r>
      <w:r w:rsidR="00E645A2" w:rsidRPr="00AE1E6E">
        <w:rPr>
          <w:rFonts w:asciiTheme="majorBidi" w:hAnsiTheme="majorBidi" w:cstheme="majorBidi"/>
          <w:color w:val="000000" w:themeColor="text1"/>
          <w:sz w:val="28"/>
        </w:rPr>
        <w:t>9</w:t>
      </w:r>
      <w:r w:rsidR="00E645A2" w:rsidRPr="00AE1E6E">
        <w:rPr>
          <w:rFonts w:asciiTheme="majorBidi" w:hAnsiTheme="majorBidi" w:cstheme="majorBidi"/>
          <w:color w:val="000000" w:themeColor="text1"/>
          <w:sz w:val="28"/>
          <w:cs/>
        </w:rPr>
        <w:t xml:space="preserve">): </w:t>
      </w:r>
      <w:r w:rsidR="00E645A2" w:rsidRPr="00AE1E6E">
        <w:rPr>
          <w:rFonts w:asciiTheme="majorBidi" w:hAnsiTheme="majorBidi" w:cstheme="majorBidi"/>
          <w:color w:val="000000" w:themeColor="text1"/>
          <w:sz w:val="28"/>
        </w:rPr>
        <w:t>1</w:t>
      </w:r>
      <w:r w:rsidR="00E645A2" w:rsidRPr="00E645A2">
        <w:rPr>
          <w:rFonts w:asciiTheme="majorBidi" w:hAnsiTheme="majorBidi"/>
          <w:color w:val="000000" w:themeColor="text1"/>
          <w:sz w:val="28"/>
          <w:cs/>
        </w:rPr>
        <w:t>)</w:t>
      </w:r>
      <w:r w:rsidR="00E645A2">
        <w:rPr>
          <w:rFonts w:asciiTheme="majorBidi" w:hAnsiTheme="majorBidi" w:hint="cs"/>
          <w:color w:val="000000" w:themeColor="text1"/>
          <w:sz w:val="28"/>
          <w:cs/>
        </w:rPr>
        <w:t xml:space="preserve">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และบริษัทฯ</w:t>
      </w:r>
      <w:r w:rsidR="00EA1311" w:rsidRPr="00B4519B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Pr="00B4519B">
        <w:rPr>
          <w:rFonts w:asciiTheme="majorBidi" w:hAnsiTheme="majorBidi" w:cstheme="majorBidi"/>
          <w:color w:val="000000" w:themeColor="text1"/>
          <w:sz w:val="28"/>
          <w:cs/>
        </w:rPr>
        <w:t>มีอัตราส่วนหนี้สินต่อทุน</w:t>
      </w:r>
      <w:r w:rsidRPr="00AE1E6E">
        <w:rPr>
          <w:rFonts w:asciiTheme="majorBidi" w:hAnsiTheme="majorBidi" w:cstheme="majorBidi"/>
          <w:color w:val="000000" w:themeColor="text1"/>
          <w:sz w:val="28"/>
        </w:rPr>
        <w:softHyphen/>
      </w:r>
      <w:r w:rsidRPr="00AE1E6E">
        <w:rPr>
          <w:rFonts w:asciiTheme="majorBidi" w:hAnsiTheme="majorBidi" w:cstheme="majorBidi"/>
          <w:color w:val="000000" w:themeColor="text1"/>
          <w:sz w:val="28"/>
          <w:cs/>
        </w:rPr>
        <w:t xml:space="preserve">เท่ากับ </w:t>
      </w:r>
      <w:r w:rsidR="00E1477A" w:rsidRPr="00AE1E6E">
        <w:rPr>
          <w:rFonts w:asciiTheme="majorBidi" w:hAnsiTheme="majorBidi" w:cstheme="majorBidi"/>
          <w:color w:val="000000" w:themeColor="text1"/>
          <w:sz w:val="28"/>
          <w:cs/>
        </w:rPr>
        <w:t>(</w:t>
      </w:r>
      <w:r w:rsidR="000A2DC7" w:rsidRPr="00AE1E6E">
        <w:rPr>
          <w:rFonts w:asciiTheme="majorBidi" w:hAnsiTheme="majorBidi" w:cstheme="majorBidi"/>
          <w:color w:val="000000" w:themeColor="text1"/>
          <w:sz w:val="28"/>
        </w:rPr>
        <w:t>12</w:t>
      </w:r>
      <w:r w:rsidR="00A54DD7">
        <w:rPr>
          <w:rFonts w:asciiTheme="majorBidi" w:hAnsiTheme="majorBidi" w:cstheme="majorBidi"/>
          <w:color w:val="000000" w:themeColor="text1"/>
          <w:sz w:val="28"/>
        </w:rPr>
        <w:tab/>
      </w:r>
      <w:r w:rsidR="000A2DC7" w:rsidRPr="00AE1E6E">
        <w:rPr>
          <w:rFonts w:asciiTheme="majorBidi" w:hAnsiTheme="majorBidi" w:cstheme="majorBidi"/>
          <w:color w:val="000000" w:themeColor="text1"/>
          <w:sz w:val="28"/>
        </w:rPr>
        <w:t>6.97</w:t>
      </w:r>
      <w:r w:rsidR="00E1477A" w:rsidRPr="00AE1E6E">
        <w:rPr>
          <w:rFonts w:asciiTheme="majorBidi" w:hAnsiTheme="majorBidi" w:cstheme="majorBidi"/>
          <w:color w:val="000000" w:themeColor="text1"/>
          <w:sz w:val="28"/>
          <w:cs/>
        </w:rPr>
        <w:t>)</w:t>
      </w:r>
      <w:r w:rsidRPr="00AE1E6E">
        <w:rPr>
          <w:rFonts w:asciiTheme="majorBidi" w:hAnsiTheme="majorBidi" w:cstheme="majorBidi"/>
          <w:color w:val="000000" w:themeColor="text1"/>
          <w:sz w:val="28"/>
          <w:cs/>
        </w:rPr>
        <w:t xml:space="preserve">: </w:t>
      </w:r>
      <w:r w:rsidRPr="00AE1E6E">
        <w:rPr>
          <w:rFonts w:asciiTheme="majorBidi" w:hAnsiTheme="majorBidi" w:cstheme="majorBidi"/>
          <w:color w:val="000000" w:themeColor="text1"/>
          <w:sz w:val="28"/>
        </w:rPr>
        <w:t>1</w:t>
      </w:r>
      <w:r w:rsidRPr="00AE1E6E">
        <w:rPr>
          <w:rFonts w:asciiTheme="majorBidi" w:hAnsiTheme="majorBidi" w:cstheme="majorBidi"/>
          <w:color w:val="000000" w:themeColor="text1"/>
          <w:sz w:val="28"/>
          <w:cs/>
        </w:rPr>
        <w:t xml:space="preserve"> (ณ วันที่ </w:t>
      </w:r>
      <w:r w:rsidR="00DC7DB2" w:rsidRPr="00AE1E6E">
        <w:rPr>
          <w:rFonts w:asciiTheme="majorBidi" w:hAnsiTheme="majorBidi" w:cstheme="majorBidi"/>
          <w:color w:val="000000" w:themeColor="text1"/>
          <w:sz w:val="28"/>
        </w:rPr>
        <w:t xml:space="preserve">30 </w:t>
      </w:r>
      <w:r w:rsidR="00DC7DB2" w:rsidRPr="00AE1E6E">
        <w:rPr>
          <w:rFonts w:asciiTheme="majorBidi" w:hAnsiTheme="majorBidi" w:cstheme="majorBidi"/>
          <w:color w:val="000000" w:themeColor="text1"/>
          <w:sz w:val="28"/>
          <w:cs/>
        </w:rPr>
        <w:t>มิถุนายน</w:t>
      </w:r>
      <w:r w:rsidRPr="00AE1E6E">
        <w:rPr>
          <w:rFonts w:asciiTheme="majorBidi" w:hAnsiTheme="majorBidi" w:cstheme="majorBidi"/>
          <w:color w:val="000000" w:themeColor="text1"/>
          <w:sz w:val="28"/>
          <w:cs/>
        </w:rPr>
        <w:t xml:space="preserve"> </w:t>
      </w:r>
      <w:r w:rsidR="004A1DE6" w:rsidRPr="00AE1E6E">
        <w:rPr>
          <w:rFonts w:asciiTheme="majorBidi" w:hAnsiTheme="majorBidi" w:cstheme="majorBidi"/>
          <w:color w:val="000000" w:themeColor="text1"/>
          <w:sz w:val="28"/>
        </w:rPr>
        <w:t>256</w:t>
      </w:r>
      <w:r w:rsidR="00D21B15" w:rsidRPr="00AE1E6E">
        <w:rPr>
          <w:rFonts w:asciiTheme="majorBidi" w:hAnsiTheme="majorBidi" w:cstheme="majorBidi"/>
          <w:color w:val="000000" w:themeColor="text1"/>
          <w:sz w:val="28"/>
        </w:rPr>
        <w:t>5</w:t>
      </w:r>
      <w:r w:rsidRPr="00AE1E6E">
        <w:rPr>
          <w:rFonts w:asciiTheme="majorBidi" w:hAnsiTheme="majorBidi" w:cstheme="majorBidi"/>
          <w:color w:val="000000" w:themeColor="text1"/>
          <w:sz w:val="28"/>
          <w:cs/>
        </w:rPr>
        <w:t xml:space="preserve">: </w:t>
      </w:r>
      <w:r w:rsidR="000519B2" w:rsidRPr="00AE1E6E">
        <w:rPr>
          <w:rFonts w:asciiTheme="majorBidi" w:hAnsiTheme="majorBidi" w:cstheme="majorBidi"/>
          <w:color w:val="000000" w:themeColor="text1"/>
          <w:sz w:val="28"/>
          <w:cs/>
        </w:rPr>
        <w:t>(</w:t>
      </w:r>
      <w:r w:rsidR="00D21B15" w:rsidRPr="00AE1E6E">
        <w:rPr>
          <w:rFonts w:asciiTheme="majorBidi" w:hAnsiTheme="majorBidi" w:cstheme="majorBidi"/>
          <w:sz w:val="28"/>
        </w:rPr>
        <w:t>43</w:t>
      </w:r>
      <w:r w:rsidR="004A1DE6" w:rsidRPr="00AE1E6E">
        <w:rPr>
          <w:rFonts w:asciiTheme="majorBidi" w:hAnsiTheme="majorBidi" w:cstheme="majorBidi"/>
          <w:sz w:val="28"/>
          <w:cs/>
        </w:rPr>
        <w:t>.</w:t>
      </w:r>
      <w:r w:rsidR="004A1DE6" w:rsidRPr="00AE1E6E">
        <w:rPr>
          <w:rFonts w:asciiTheme="majorBidi" w:hAnsiTheme="majorBidi" w:cstheme="majorBidi"/>
          <w:sz w:val="28"/>
        </w:rPr>
        <w:t>0</w:t>
      </w:r>
      <w:r w:rsidR="00D21B15" w:rsidRPr="00AE1E6E">
        <w:rPr>
          <w:rFonts w:asciiTheme="majorBidi" w:hAnsiTheme="majorBidi" w:cstheme="majorBidi"/>
          <w:sz w:val="28"/>
        </w:rPr>
        <w:t>9</w:t>
      </w:r>
      <w:r w:rsidR="000519B2" w:rsidRPr="00AE1E6E">
        <w:rPr>
          <w:rFonts w:asciiTheme="majorBidi" w:hAnsiTheme="majorBidi" w:cstheme="majorBidi"/>
          <w:sz w:val="28"/>
          <w:cs/>
        </w:rPr>
        <w:t>)</w:t>
      </w:r>
      <w:r w:rsidRPr="00AE1E6E">
        <w:rPr>
          <w:rFonts w:asciiTheme="majorBidi" w:hAnsiTheme="majorBidi" w:cstheme="majorBidi"/>
          <w:color w:val="000000" w:themeColor="text1"/>
          <w:sz w:val="28"/>
          <w:cs/>
        </w:rPr>
        <w:t xml:space="preserve">: </w:t>
      </w:r>
      <w:r w:rsidRPr="00AE1E6E">
        <w:rPr>
          <w:rFonts w:asciiTheme="majorBidi" w:hAnsiTheme="majorBidi" w:cstheme="majorBidi"/>
          <w:color w:val="000000" w:themeColor="text1"/>
          <w:sz w:val="28"/>
        </w:rPr>
        <w:t>1</w:t>
      </w:r>
      <w:r w:rsidRPr="00AE1E6E">
        <w:rPr>
          <w:rFonts w:asciiTheme="majorBidi" w:hAnsiTheme="majorBidi" w:cstheme="majorBidi"/>
          <w:color w:val="000000" w:themeColor="text1"/>
          <w:sz w:val="28"/>
          <w:cs/>
        </w:rPr>
        <w:t>)</w:t>
      </w:r>
    </w:p>
    <w:p w14:paraId="504CEDCC" w14:textId="2A1CC33B" w:rsidR="003A5B1F" w:rsidRPr="00B4519B" w:rsidRDefault="009840EF" w:rsidP="003B1371">
      <w:pPr>
        <w:numPr>
          <w:ilvl w:val="0"/>
          <w:numId w:val="1"/>
        </w:numPr>
        <w:spacing w:before="80" w:after="120"/>
        <w:rPr>
          <w:rFonts w:asciiTheme="majorBidi" w:hAnsiTheme="majorBidi" w:cstheme="majorBidi"/>
          <w:b/>
          <w:bCs/>
          <w:sz w:val="28"/>
        </w:rPr>
      </w:pPr>
      <w:r w:rsidRPr="00B4519B">
        <w:rPr>
          <w:rFonts w:asciiTheme="majorBidi" w:hAnsiTheme="majorBidi" w:cstheme="majorBidi"/>
          <w:b/>
          <w:bCs/>
          <w:sz w:val="28"/>
          <w:cs/>
        </w:rPr>
        <w:t>ก</w:t>
      </w:r>
      <w:r w:rsidR="003A5B1F" w:rsidRPr="00B4519B">
        <w:rPr>
          <w:rFonts w:asciiTheme="majorBidi" w:hAnsiTheme="majorBidi" w:cstheme="majorBidi"/>
          <w:b/>
          <w:bCs/>
          <w:sz w:val="28"/>
          <w:cs/>
        </w:rPr>
        <w:t>ารอนุมัติงบการเงิน</w:t>
      </w:r>
    </w:p>
    <w:p w14:paraId="29B6D2A7" w14:textId="5A177C46" w:rsidR="00C32608" w:rsidRPr="00B4519B" w:rsidRDefault="006362FD" w:rsidP="00D21B15">
      <w:pPr>
        <w:pStyle w:val="ListParagraph"/>
        <w:spacing w:before="120"/>
        <w:ind w:left="360" w:right="-14"/>
        <w:jc w:val="thaiDistribute"/>
        <w:rPr>
          <w:rFonts w:asciiTheme="majorBidi" w:hAnsiTheme="majorBidi" w:cstheme="majorBidi"/>
          <w:sz w:val="28"/>
        </w:rPr>
      </w:pPr>
      <w:r w:rsidRPr="00B4519B">
        <w:rPr>
          <w:rFonts w:asciiTheme="majorBidi" w:hAnsiTheme="majorBidi" w:cstheme="majorBidi"/>
          <w:sz w:val="28"/>
          <w:cs/>
        </w:rPr>
        <w:t>งบการเงินนี้ได้รับการอนุมัติจากกรรมการผู้มีอำนาจของบริษัท</w:t>
      </w:r>
      <w:r w:rsidR="00AB1DD6" w:rsidRPr="00B4519B">
        <w:rPr>
          <w:rFonts w:asciiTheme="majorBidi" w:hAnsiTheme="majorBidi" w:cstheme="majorBidi"/>
          <w:sz w:val="28"/>
          <w:cs/>
        </w:rPr>
        <w:t>ฯ</w:t>
      </w:r>
      <w:r w:rsidRPr="00B4519B">
        <w:rPr>
          <w:rFonts w:asciiTheme="majorBidi" w:hAnsiTheme="majorBidi" w:cstheme="majorBidi"/>
          <w:sz w:val="28"/>
          <w:cs/>
        </w:rPr>
        <w:t xml:space="preserve"> เมื่อ</w:t>
      </w:r>
      <w:r w:rsidRPr="000A2DC7">
        <w:rPr>
          <w:rFonts w:asciiTheme="majorBidi" w:hAnsiTheme="majorBidi" w:cstheme="majorBidi"/>
          <w:sz w:val="28"/>
          <w:cs/>
        </w:rPr>
        <w:t xml:space="preserve">วันที่ </w:t>
      </w:r>
      <w:bookmarkEnd w:id="7"/>
      <w:bookmarkEnd w:id="8"/>
      <w:r w:rsidR="00B666E6" w:rsidRPr="000A2DC7">
        <w:rPr>
          <w:rFonts w:asciiTheme="majorBidi" w:hAnsiTheme="majorBidi" w:cstheme="majorBidi"/>
          <w:noProof/>
          <w:sz w:val="28"/>
          <w:lang w:eastAsia="en-US"/>
        </w:rPr>
        <w:drawing>
          <wp:anchor distT="0" distB="0" distL="114300" distR="114300" simplePos="0" relativeHeight="251658240" behindDoc="1" locked="0" layoutInCell="1" allowOverlap="1" wp14:anchorId="4E312C1F" wp14:editId="4F768AD6">
            <wp:simplePos x="0" y="0"/>
            <wp:positionH relativeFrom="column">
              <wp:posOffset>6656705</wp:posOffset>
            </wp:positionH>
            <wp:positionV relativeFrom="paragraph">
              <wp:posOffset>309245</wp:posOffset>
            </wp:positionV>
            <wp:extent cx="3172460" cy="1053465"/>
            <wp:effectExtent l="19050" t="0" r="8890" b="0"/>
            <wp:wrapNone/>
            <wp:docPr id="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460" cy="1053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A2DC7" w:rsidRPr="000A2DC7">
        <w:rPr>
          <w:rFonts w:asciiTheme="majorBidi" w:hAnsiTheme="majorBidi" w:cstheme="majorBidi"/>
          <w:sz w:val="28"/>
        </w:rPr>
        <w:t>22</w:t>
      </w:r>
      <w:r w:rsidR="00D23A07" w:rsidRPr="000A2DC7">
        <w:rPr>
          <w:rFonts w:asciiTheme="majorBidi" w:hAnsiTheme="majorBidi" w:cstheme="majorBidi"/>
          <w:sz w:val="28"/>
          <w:cs/>
        </w:rPr>
        <w:t xml:space="preserve"> </w:t>
      </w:r>
      <w:r w:rsidR="009F04EF" w:rsidRPr="000A2DC7">
        <w:rPr>
          <w:rFonts w:asciiTheme="majorBidi" w:hAnsiTheme="majorBidi" w:cstheme="majorBidi" w:hint="cs"/>
          <w:sz w:val="28"/>
          <w:cs/>
        </w:rPr>
        <w:t>สิงหาคม</w:t>
      </w:r>
      <w:r w:rsidR="00C32608" w:rsidRPr="00B4519B">
        <w:rPr>
          <w:rFonts w:asciiTheme="majorBidi" w:hAnsiTheme="majorBidi" w:cstheme="majorBidi"/>
          <w:noProof/>
          <w:sz w:val="28"/>
          <w:cs/>
          <w:lang w:eastAsia="en-US"/>
        </w:rPr>
        <w:t xml:space="preserve"> </w:t>
      </w:r>
      <w:r w:rsidR="00060151" w:rsidRPr="00B4519B">
        <w:rPr>
          <w:rFonts w:asciiTheme="majorBidi" w:hAnsiTheme="majorBidi" w:cstheme="majorBidi"/>
          <w:sz w:val="28"/>
        </w:rPr>
        <w:t>256</w:t>
      </w:r>
      <w:r w:rsidR="00D21B15">
        <w:rPr>
          <w:rFonts w:asciiTheme="majorBidi" w:hAnsiTheme="majorBidi" w:cstheme="majorBidi"/>
          <w:sz w:val="28"/>
        </w:rPr>
        <w:t>6</w:t>
      </w:r>
    </w:p>
    <w:sectPr w:rsidR="00C32608" w:rsidRPr="00B4519B" w:rsidSect="00F16804">
      <w:footerReference w:type="default" r:id="rId9"/>
      <w:type w:val="continuous"/>
      <w:pgSz w:w="11906" w:h="16838" w:code="9"/>
      <w:pgMar w:top="1411" w:right="850" w:bottom="1282" w:left="1800" w:header="706" w:footer="0" w:gutter="0"/>
      <w:pgNumType w:start="1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4BA7D6" w14:textId="77777777" w:rsidR="00F23877" w:rsidRDefault="00F23877">
      <w:r>
        <w:separator/>
      </w:r>
    </w:p>
  </w:endnote>
  <w:endnote w:type="continuationSeparator" w:id="0">
    <w:p w14:paraId="27BD9534" w14:textId="77777777" w:rsidR="00F23877" w:rsidRDefault="00F23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Bidi" w:hAnsiTheme="majorBidi" w:cstheme="majorBidi"/>
        <w:sz w:val="28"/>
      </w:rPr>
      <w:id w:val="1548719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BADF01" w14:textId="1CA4E079" w:rsidR="00F23877" w:rsidRDefault="00F23877" w:rsidP="00341746">
        <w:pPr>
          <w:spacing w:after="360"/>
        </w:pPr>
      </w:p>
      <w:sdt>
        <w:sdtPr>
          <w:rPr>
            <w:rFonts w:asciiTheme="majorBidi" w:hAnsiTheme="majorBidi" w:cstheme="majorBidi"/>
            <w:sz w:val="28"/>
          </w:rPr>
          <w:id w:val="-1056783228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1E0A2406" w14:textId="77777777" w:rsidR="00F23877" w:rsidRPr="00B3232A" w:rsidRDefault="00F23877" w:rsidP="00341746">
            <w:pPr>
              <w:pStyle w:val="Footer"/>
              <w:jc w:val="right"/>
              <w:rPr>
                <w:rFonts w:asciiTheme="majorBidi" w:hAnsiTheme="majorBidi" w:cstheme="majorBidi"/>
                <w:sz w:val="28"/>
              </w:rPr>
            </w:pPr>
            <w:r w:rsidRPr="00B3232A">
              <w:rPr>
                <w:rFonts w:asciiTheme="majorBidi" w:hAnsiTheme="majorBidi" w:cstheme="majorBidi"/>
                <w:sz w:val="28"/>
              </w:rPr>
              <w:t xml:space="preserve">                            </w:t>
            </w:r>
            <w:r>
              <w:rPr>
                <w:rFonts w:asciiTheme="majorBidi" w:hAnsiTheme="majorBidi" w:cstheme="majorBidi"/>
                <w:sz w:val="28"/>
              </w:rPr>
              <w:t xml:space="preserve">        </w:t>
            </w:r>
            <w:r>
              <w:rPr>
                <w:rFonts w:asciiTheme="majorBidi" w:hAnsiTheme="majorBidi" w:cstheme="majorBidi" w:hint="cs"/>
                <w:sz w:val="28"/>
                <w:cs/>
              </w:rPr>
              <w:t xml:space="preserve"> </w:t>
            </w:r>
            <w:r w:rsidRPr="00B3232A">
              <w:rPr>
                <w:rFonts w:asciiTheme="majorBidi" w:hAnsiTheme="majorBidi" w:cstheme="majorBidi"/>
                <w:sz w:val="28"/>
              </w:rPr>
              <w:t xml:space="preserve"> </w:t>
            </w:r>
            <w:r w:rsidRPr="00E028C4">
              <w:rPr>
                <w:rFonts w:asciiTheme="majorBidi" w:hAnsiTheme="majorBidi" w:hint="cs"/>
                <w:sz w:val="28"/>
                <w:cs/>
              </w:rPr>
              <w:t>ลงชื่อ</w:t>
            </w:r>
            <w:r w:rsidRPr="00B3232A">
              <w:rPr>
                <w:rFonts w:asciiTheme="majorBidi" w:hAnsiTheme="majorBidi" w:cstheme="majorBidi"/>
                <w:sz w:val="28"/>
              </w:rPr>
              <w:t>…......................................................</w:t>
            </w:r>
            <w:r w:rsidRPr="00B3232A">
              <w:rPr>
                <w:rFonts w:asciiTheme="majorBidi" w:hAnsiTheme="majorBidi" w:cstheme="majorBidi"/>
                <w:sz w:val="28"/>
                <w:cs/>
              </w:rPr>
              <w:t>กรรมการ</w:t>
            </w:r>
            <w:r w:rsidRPr="00B3232A">
              <w:rPr>
                <w:rFonts w:asciiTheme="majorBidi" w:hAnsiTheme="majorBidi" w:cstheme="majorBidi"/>
                <w:sz w:val="28"/>
              </w:rPr>
              <w:tab/>
            </w:r>
            <w:r w:rsidRPr="00B3232A">
              <w:rPr>
                <w:rFonts w:asciiTheme="majorBidi" w:hAnsiTheme="majorBidi" w:cstheme="majorBidi"/>
                <w:sz w:val="28"/>
              </w:rPr>
              <w:fldChar w:fldCharType="begin"/>
            </w:r>
            <w:r w:rsidRPr="00B3232A">
              <w:rPr>
                <w:rFonts w:asciiTheme="majorBidi" w:hAnsiTheme="majorBidi" w:cstheme="majorBidi"/>
                <w:sz w:val="28"/>
              </w:rPr>
              <w:instrText xml:space="preserve"> PAGE   \</w:instrText>
            </w:r>
            <w:r w:rsidRPr="00B3232A">
              <w:rPr>
                <w:rFonts w:asciiTheme="majorBidi" w:hAnsiTheme="majorBidi" w:cstheme="majorBidi"/>
                <w:sz w:val="28"/>
                <w:cs/>
              </w:rPr>
              <w:instrText xml:space="preserve">* </w:instrText>
            </w:r>
            <w:r w:rsidRPr="00B3232A">
              <w:rPr>
                <w:rFonts w:asciiTheme="majorBidi" w:hAnsiTheme="majorBidi" w:cstheme="majorBidi"/>
                <w:sz w:val="28"/>
              </w:rPr>
              <w:instrText xml:space="preserve">MERGEFORMAT </w:instrText>
            </w:r>
            <w:r w:rsidRPr="00B3232A">
              <w:rPr>
                <w:rFonts w:asciiTheme="majorBidi" w:hAnsiTheme="majorBidi" w:cstheme="majorBidi"/>
                <w:sz w:val="28"/>
              </w:rPr>
              <w:fldChar w:fldCharType="separate"/>
            </w:r>
            <w:r w:rsidR="00C81F83">
              <w:rPr>
                <w:rFonts w:asciiTheme="majorBidi" w:hAnsiTheme="majorBidi" w:cstheme="majorBidi"/>
                <w:noProof/>
                <w:sz w:val="28"/>
              </w:rPr>
              <w:t>29</w:t>
            </w:r>
            <w:r w:rsidRPr="00B3232A">
              <w:rPr>
                <w:rFonts w:asciiTheme="majorBidi" w:hAnsiTheme="majorBidi" w:cstheme="majorBidi"/>
                <w:noProof/>
                <w:sz w:val="28"/>
              </w:rPr>
              <w:fldChar w:fldCharType="end"/>
            </w:r>
          </w:p>
        </w:sdtContent>
      </w:sdt>
      <w:p w14:paraId="0614BAEC" w14:textId="1B410E9D" w:rsidR="00F23877" w:rsidRPr="00B3232A" w:rsidRDefault="00F23877" w:rsidP="00341746">
        <w:pPr>
          <w:pStyle w:val="Footer"/>
          <w:jc w:val="center"/>
          <w:rPr>
            <w:rFonts w:asciiTheme="majorBidi" w:hAnsiTheme="majorBidi" w:cstheme="majorBidi"/>
            <w:sz w:val="28"/>
          </w:rPr>
        </w:pPr>
        <w:r w:rsidRPr="00B3232A">
          <w:rPr>
            <w:rFonts w:asciiTheme="majorBidi" w:hAnsiTheme="majorBidi" w:cstheme="majorBidi"/>
            <w:sz w:val="28"/>
          </w:rPr>
          <w:t>(</w:t>
        </w:r>
        <w:r w:rsidRPr="00B3232A">
          <w:rPr>
            <w:rFonts w:asciiTheme="majorBidi" w:hAnsiTheme="majorBidi" w:cstheme="majorBidi"/>
            <w:sz w:val="28"/>
            <w:cs/>
          </w:rPr>
          <w:t>นายกรวิชญ์ สวาทยานนท์)</w:t>
        </w:r>
      </w:p>
      <w:p w14:paraId="1BDAB270" w14:textId="5C95F92E" w:rsidR="00F23877" w:rsidRPr="00B3232A" w:rsidRDefault="00F23877" w:rsidP="00341746">
        <w:pPr>
          <w:pStyle w:val="Footer"/>
          <w:jc w:val="center"/>
          <w:rPr>
            <w:rFonts w:asciiTheme="majorBidi" w:hAnsiTheme="majorBidi" w:cstheme="majorBidi"/>
            <w:sz w:val="28"/>
          </w:rPr>
        </w:pPr>
        <w:r w:rsidRPr="00B3232A">
          <w:rPr>
            <w:rFonts w:asciiTheme="majorBidi" w:hAnsiTheme="majorBidi" w:cstheme="majorBidi"/>
            <w:sz w:val="28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115BF5" w14:textId="77777777" w:rsidR="00F23877" w:rsidRDefault="00F23877">
      <w:r>
        <w:separator/>
      </w:r>
    </w:p>
  </w:footnote>
  <w:footnote w:type="continuationSeparator" w:id="0">
    <w:p w14:paraId="0DDC166F" w14:textId="77777777" w:rsidR="00F23877" w:rsidRDefault="00F238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F5326"/>
    <w:multiLevelType w:val="hybridMultilevel"/>
    <w:tmpl w:val="50541AB0"/>
    <w:lvl w:ilvl="0" w:tplc="45F0713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6BE3673"/>
    <w:multiLevelType w:val="hybridMultilevel"/>
    <w:tmpl w:val="50541AB0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88858A5"/>
    <w:multiLevelType w:val="hybridMultilevel"/>
    <w:tmpl w:val="00DE926A"/>
    <w:lvl w:ilvl="0" w:tplc="0770A3A8">
      <w:numFmt w:val="bullet"/>
      <w:lvlText w:val="•"/>
      <w:lvlJc w:val="left"/>
      <w:pPr>
        <w:ind w:left="1080" w:hanging="360"/>
      </w:pPr>
      <w:rPr>
        <w:rFonts w:ascii="AngsanaUPC" w:eastAsia="Arial Unicode MS" w:hAnsi="AngsanaUPC" w:cs="AngsanaUPC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A4136DB"/>
    <w:multiLevelType w:val="hybridMultilevel"/>
    <w:tmpl w:val="F9D2B5B4"/>
    <w:lvl w:ilvl="0" w:tplc="A4B07A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E41774"/>
    <w:multiLevelType w:val="hybridMultilevel"/>
    <w:tmpl w:val="1D90627E"/>
    <w:lvl w:ilvl="0" w:tplc="D226ABB0">
      <w:start w:val="1"/>
      <w:numFmt w:val="thaiLetters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1C31D1A"/>
    <w:multiLevelType w:val="hybridMultilevel"/>
    <w:tmpl w:val="49941E2E"/>
    <w:lvl w:ilvl="0" w:tplc="FF2270BE">
      <w:start w:val="1"/>
      <w:numFmt w:val="decimal"/>
      <w:lvlText w:val="16.%1"/>
      <w:lvlJc w:val="left"/>
      <w:pPr>
        <w:ind w:left="14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5F45C2"/>
    <w:multiLevelType w:val="multilevel"/>
    <w:tmpl w:val="44DC1C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 New" w:hint="default"/>
        <w:b/>
        <w:bCs/>
        <w:sz w:val="28"/>
        <w:szCs w:val="28"/>
        <w:lang w:bidi="th-TH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 w:val="0"/>
        <w:bCs/>
        <w:sz w:val="28"/>
        <w:szCs w:val="28"/>
        <w:lang w:bidi="th-TH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>
    <w:nsid w:val="4F0E23C7"/>
    <w:multiLevelType w:val="hybridMultilevel"/>
    <w:tmpl w:val="50541AB0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02D7301"/>
    <w:multiLevelType w:val="hybridMultilevel"/>
    <w:tmpl w:val="F6B06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607E5F"/>
    <w:multiLevelType w:val="hybridMultilevel"/>
    <w:tmpl w:val="111817EE"/>
    <w:lvl w:ilvl="0" w:tplc="DA0221C0">
      <w:start w:val="1"/>
      <w:numFmt w:val="thaiLetters"/>
      <w:lvlText w:val="%1."/>
      <w:lvlJc w:val="left"/>
      <w:pPr>
        <w:ind w:left="720" w:hanging="360"/>
      </w:pPr>
      <w:rPr>
        <w:rFonts w:ascii="Angsana New" w:hAnsi="Angsana New" w:cs="Angsana New" w:hint="cs"/>
        <w:b w:val="0"/>
        <w:bCs w:val="0"/>
        <w:i w:val="0"/>
        <w:iCs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E30DC4"/>
    <w:multiLevelType w:val="multilevel"/>
    <w:tmpl w:val="F0962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 New" w:hint="default"/>
        <w:b/>
        <w:bCs/>
        <w:sz w:val="28"/>
        <w:szCs w:val="28"/>
        <w:lang w:bidi="th-TH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 w:val="0"/>
        <w:bCs/>
        <w:lang w:bidi="th-TH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>
    <w:nsid w:val="7A7D64D0"/>
    <w:multiLevelType w:val="multilevel"/>
    <w:tmpl w:val="9BF486CA"/>
    <w:lvl w:ilvl="0">
      <w:start w:val="1"/>
      <w:numFmt w:val="decimal"/>
      <w:lvlText w:val="%1"/>
      <w:lvlJc w:val="left"/>
      <w:pPr>
        <w:ind w:left="107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7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43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3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97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97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57" w:hanging="1440"/>
      </w:pPr>
      <w:rPr>
        <w:rFonts w:hint="default"/>
      </w:rPr>
    </w:lvl>
  </w:abstractNum>
  <w:abstractNum w:abstractNumId="12">
    <w:nsid w:val="7FC9233B"/>
    <w:multiLevelType w:val="multilevel"/>
    <w:tmpl w:val="F0962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 New" w:hint="default"/>
        <w:b/>
        <w:bCs/>
        <w:sz w:val="28"/>
        <w:szCs w:val="28"/>
        <w:lang w:bidi="th-TH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 w:val="0"/>
        <w:bCs/>
        <w:lang w:bidi="th-TH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11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4"/>
  </w:num>
  <w:num w:numId="6">
    <w:abstractNumId w:val="0"/>
  </w:num>
  <w:num w:numId="7">
    <w:abstractNumId w:val="1"/>
  </w:num>
  <w:num w:numId="8">
    <w:abstractNumId w:val="7"/>
  </w:num>
  <w:num w:numId="9">
    <w:abstractNumId w:val="3"/>
  </w:num>
  <w:num w:numId="10">
    <w:abstractNumId w:val="5"/>
  </w:num>
  <w:num w:numId="11">
    <w:abstractNumId w:val="10"/>
  </w:num>
  <w:num w:numId="12">
    <w:abstractNumId w:val="2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tDSwNDIxMDEwsLBQ0lEKTi0uzszPAykwNLWoBQDFqbL4LgAAAA=="/>
  </w:docVars>
  <w:rsids>
    <w:rsidRoot w:val="005C7BD0"/>
    <w:rsid w:val="00000CC8"/>
    <w:rsid w:val="000021AC"/>
    <w:rsid w:val="00002E39"/>
    <w:rsid w:val="00002FFB"/>
    <w:rsid w:val="000033CF"/>
    <w:rsid w:val="0000371F"/>
    <w:rsid w:val="00003761"/>
    <w:rsid w:val="00003EDC"/>
    <w:rsid w:val="00004573"/>
    <w:rsid w:val="000048EC"/>
    <w:rsid w:val="00004D70"/>
    <w:rsid w:val="00004EA1"/>
    <w:rsid w:val="00004FB4"/>
    <w:rsid w:val="00005554"/>
    <w:rsid w:val="00005E92"/>
    <w:rsid w:val="000062F0"/>
    <w:rsid w:val="00006617"/>
    <w:rsid w:val="00006DB3"/>
    <w:rsid w:val="00006FD8"/>
    <w:rsid w:val="00010112"/>
    <w:rsid w:val="00010CF8"/>
    <w:rsid w:val="00011D86"/>
    <w:rsid w:val="00011F9D"/>
    <w:rsid w:val="00012006"/>
    <w:rsid w:val="00013E10"/>
    <w:rsid w:val="00014711"/>
    <w:rsid w:val="0001477D"/>
    <w:rsid w:val="000162E4"/>
    <w:rsid w:val="00016D04"/>
    <w:rsid w:val="00016DA0"/>
    <w:rsid w:val="0001708B"/>
    <w:rsid w:val="0001756F"/>
    <w:rsid w:val="00017701"/>
    <w:rsid w:val="000221C2"/>
    <w:rsid w:val="0002250C"/>
    <w:rsid w:val="0002365C"/>
    <w:rsid w:val="00023E4E"/>
    <w:rsid w:val="00024430"/>
    <w:rsid w:val="0002561F"/>
    <w:rsid w:val="000256A2"/>
    <w:rsid w:val="00025AF9"/>
    <w:rsid w:val="00026145"/>
    <w:rsid w:val="00026D37"/>
    <w:rsid w:val="0002735D"/>
    <w:rsid w:val="00027847"/>
    <w:rsid w:val="0003024B"/>
    <w:rsid w:val="00031ADD"/>
    <w:rsid w:val="00031C9E"/>
    <w:rsid w:val="00034BD4"/>
    <w:rsid w:val="00034C34"/>
    <w:rsid w:val="00034E2F"/>
    <w:rsid w:val="00035499"/>
    <w:rsid w:val="000358B5"/>
    <w:rsid w:val="00035B46"/>
    <w:rsid w:val="000365F9"/>
    <w:rsid w:val="000367A2"/>
    <w:rsid w:val="000368A1"/>
    <w:rsid w:val="00036929"/>
    <w:rsid w:val="00036BF4"/>
    <w:rsid w:val="00036DCC"/>
    <w:rsid w:val="00036F6C"/>
    <w:rsid w:val="00037267"/>
    <w:rsid w:val="000372B9"/>
    <w:rsid w:val="0003793E"/>
    <w:rsid w:val="00037946"/>
    <w:rsid w:val="00037CC6"/>
    <w:rsid w:val="00037D67"/>
    <w:rsid w:val="000402A9"/>
    <w:rsid w:val="00040800"/>
    <w:rsid w:val="00040EC7"/>
    <w:rsid w:val="000415EC"/>
    <w:rsid w:val="0004174E"/>
    <w:rsid w:val="000419DA"/>
    <w:rsid w:val="00041D67"/>
    <w:rsid w:val="0004251F"/>
    <w:rsid w:val="00042F1E"/>
    <w:rsid w:val="00043B7A"/>
    <w:rsid w:val="00043E0F"/>
    <w:rsid w:val="000445A6"/>
    <w:rsid w:val="000454E8"/>
    <w:rsid w:val="000455DE"/>
    <w:rsid w:val="000468AC"/>
    <w:rsid w:val="00047090"/>
    <w:rsid w:val="00047AA5"/>
    <w:rsid w:val="000509D5"/>
    <w:rsid w:val="00050BA4"/>
    <w:rsid w:val="00050D95"/>
    <w:rsid w:val="00051158"/>
    <w:rsid w:val="000519B2"/>
    <w:rsid w:val="00051CCA"/>
    <w:rsid w:val="00051D48"/>
    <w:rsid w:val="00051ED8"/>
    <w:rsid w:val="0005293F"/>
    <w:rsid w:val="000529E1"/>
    <w:rsid w:val="00053C44"/>
    <w:rsid w:val="00054251"/>
    <w:rsid w:val="000550F3"/>
    <w:rsid w:val="00056384"/>
    <w:rsid w:val="00060151"/>
    <w:rsid w:val="0006058E"/>
    <w:rsid w:val="000605A0"/>
    <w:rsid w:val="000606BA"/>
    <w:rsid w:val="000613C2"/>
    <w:rsid w:val="00062378"/>
    <w:rsid w:val="00062F1E"/>
    <w:rsid w:val="00064651"/>
    <w:rsid w:val="00065675"/>
    <w:rsid w:val="00065ECA"/>
    <w:rsid w:val="00066180"/>
    <w:rsid w:val="0006722B"/>
    <w:rsid w:val="00070C76"/>
    <w:rsid w:val="00070FE4"/>
    <w:rsid w:val="00071A31"/>
    <w:rsid w:val="00072EB4"/>
    <w:rsid w:val="000735C2"/>
    <w:rsid w:val="00073E18"/>
    <w:rsid w:val="00073FBE"/>
    <w:rsid w:val="00074913"/>
    <w:rsid w:val="00074D85"/>
    <w:rsid w:val="0007597E"/>
    <w:rsid w:val="00076F94"/>
    <w:rsid w:val="00077BB5"/>
    <w:rsid w:val="00077E48"/>
    <w:rsid w:val="000813A5"/>
    <w:rsid w:val="000817CC"/>
    <w:rsid w:val="000825A5"/>
    <w:rsid w:val="00082740"/>
    <w:rsid w:val="00082741"/>
    <w:rsid w:val="0008293A"/>
    <w:rsid w:val="00082C9E"/>
    <w:rsid w:val="000835D9"/>
    <w:rsid w:val="0008558C"/>
    <w:rsid w:val="00085A5E"/>
    <w:rsid w:val="0008669E"/>
    <w:rsid w:val="00086BFD"/>
    <w:rsid w:val="00086CD1"/>
    <w:rsid w:val="0008718C"/>
    <w:rsid w:val="00087281"/>
    <w:rsid w:val="000907A1"/>
    <w:rsid w:val="00090866"/>
    <w:rsid w:val="00090ACE"/>
    <w:rsid w:val="00090DE6"/>
    <w:rsid w:val="00091D06"/>
    <w:rsid w:val="0009213B"/>
    <w:rsid w:val="00092B9C"/>
    <w:rsid w:val="00092BBE"/>
    <w:rsid w:val="00092D4A"/>
    <w:rsid w:val="0009329E"/>
    <w:rsid w:val="000936D9"/>
    <w:rsid w:val="00093D2B"/>
    <w:rsid w:val="000957DD"/>
    <w:rsid w:val="00095893"/>
    <w:rsid w:val="00095D45"/>
    <w:rsid w:val="000960C8"/>
    <w:rsid w:val="0009650E"/>
    <w:rsid w:val="00096586"/>
    <w:rsid w:val="000967D5"/>
    <w:rsid w:val="00096FA6"/>
    <w:rsid w:val="00097887"/>
    <w:rsid w:val="000A118F"/>
    <w:rsid w:val="000A15DE"/>
    <w:rsid w:val="000A1C9E"/>
    <w:rsid w:val="000A241F"/>
    <w:rsid w:val="000A2D63"/>
    <w:rsid w:val="000A2DC7"/>
    <w:rsid w:val="000A309C"/>
    <w:rsid w:val="000A3BB5"/>
    <w:rsid w:val="000A4715"/>
    <w:rsid w:val="000A491A"/>
    <w:rsid w:val="000A4B7B"/>
    <w:rsid w:val="000A7551"/>
    <w:rsid w:val="000A7F66"/>
    <w:rsid w:val="000A7FF7"/>
    <w:rsid w:val="000B0231"/>
    <w:rsid w:val="000B03C9"/>
    <w:rsid w:val="000B1712"/>
    <w:rsid w:val="000B23EC"/>
    <w:rsid w:val="000B2713"/>
    <w:rsid w:val="000B3A3C"/>
    <w:rsid w:val="000B3D96"/>
    <w:rsid w:val="000B3F7F"/>
    <w:rsid w:val="000B45BA"/>
    <w:rsid w:val="000B47A4"/>
    <w:rsid w:val="000B4871"/>
    <w:rsid w:val="000B5F59"/>
    <w:rsid w:val="000B60A4"/>
    <w:rsid w:val="000B6F3E"/>
    <w:rsid w:val="000B7371"/>
    <w:rsid w:val="000B7714"/>
    <w:rsid w:val="000C0524"/>
    <w:rsid w:val="000C1537"/>
    <w:rsid w:val="000C1E72"/>
    <w:rsid w:val="000C2482"/>
    <w:rsid w:val="000C279D"/>
    <w:rsid w:val="000C27F4"/>
    <w:rsid w:val="000C2BEC"/>
    <w:rsid w:val="000C33D5"/>
    <w:rsid w:val="000C4CEB"/>
    <w:rsid w:val="000C5787"/>
    <w:rsid w:val="000C5EA1"/>
    <w:rsid w:val="000C60B1"/>
    <w:rsid w:val="000C62BE"/>
    <w:rsid w:val="000C72BA"/>
    <w:rsid w:val="000C72F5"/>
    <w:rsid w:val="000C7345"/>
    <w:rsid w:val="000C7528"/>
    <w:rsid w:val="000D0018"/>
    <w:rsid w:val="000D0650"/>
    <w:rsid w:val="000D0E3C"/>
    <w:rsid w:val="000D0F23"/>
    <w:rsid w:val="000D1350"/>
    <w:rsid w:val="000D1E70"/>
    <w:rsid w:val="000D2C9B"/>
    <w:rsid w:val="000D4099"/>
    <w:rsid w:val="000D474E"/>
    <w:rsid w:val="000D6E16"/>
    <w:rsid w:val="000D7016"/>
    <w:rsid w:val="000D73A3"/>
    <w:rsid w:val="000D750D"/>
    <w:rsid w:val="000E0167"/>
    <w:rsid w:val="000E0183"/>
    <w:rsid w:val="000E04A4"/>
    <w:rsid w:val="000E0911"/>
    <w:rsid w:val="000E09DC"/>
    <w:rsid w:val="000E0B74"/>
    <w:rsid w:val="000E1179"/>
    <w:rsid w:val="000E2247"/>
    <w:rsid w:val="000E2650"/>
    <w:rsid w:val="000E267F"/>
    <w:rsid w:val="000E2AEC"/>
    <w:rsid w:val="000E2BA8"/>
    <w:rsid w:val="000E2CDA"/>
    <w:rsid w:val="000E2D2D"/>
    <w:rsid w:val="000E3316"/>
    <w:rsid w:val="000E3986"/>
    <w:rsid w:val="000E3AC1"/>
    <w:rsid w:val="000E3AF4"/>
    <w:rsid w:val="000E5F1E"/>
    <w:rsid w:val="000E69C3"/>
    <w:rsid w:val="000E79A6"/>
    <w:rsid w:val="000F098B"/>
    <w:rsid w:val="000F12B4"/>
    <w:rsid w:val="000F19FE"/>
    <w:rsid w:val="000F20F4"/>
    <w:rsid w:val="000F2290"/>
    <w:rsid w:val="000F28F3"/>
    <w:rsid w:val="000F33EA"/>
    <w:rsid w:val="000F34B7"/>
    <w:rsid w:val="000F39A5"/>
    <w:rsid w:val="000F39E8"/>
    <w:rsid w:val="000F3EB9"/>
    <w:rsid w:val="000F46D7"/>
    <w:rsid w:val="000F4E21"/>
    <w:rsid w:val="000F4EB9"/>
    <w:rsid w:val="000F684D"/>
    <w:rsid w:val="000F7301"/>
    <w:rsid w:val="001004EA"/>
    <w:rsid w:val="001005F5"/>
    <w:rsid w:val="00100632"/>
    <w:rsid w:val="001013FE"/>
    <w:rsid w:val="001014E9"/>
    <w:rsid w:val="00102597"/>
    <w:rsid w:val="001027DA"/>
    <w:rsid w:val="0010456B"/>
    <w:rsid w:val="0010470D"/>
    <w:rsid w:val="001047F5"/>
    <w:rsid w:val="00104C5E"/>
    <w:rsid w:val="001058E7"/>
    <w:rsid w:val="00105D9D"/>
    <w:rsid w:val="00106EE3"/>
    <w:rsid w:val="001078D3"/>
    <w:rsid w:val="00107C55"/>
    <w:rsid w:val="00107DA7"/>
    <w:rsid w:val="0011042A"/>
    <w:rsid w:val="00110D31"/>
    <w:rsid w:val="001110B0"/>
    <w:rsid w:val="001110E7"/>
    <w:rsid w:val="0011191E"/>
    <w:rsid w:val="0011198E"/>
    <w:rsid w:val="00111A24"/>
    <w:rsid w:val="00112105"/>
    <w:rsid w:val="001121A5"/>
    <w:rsid w:val="0011243E"/>
    <w:rsid w:val="00113FD2"/>
    <w:rsid w:val="00114848"/>
    <w:rsid w:val="001155AC"/>
    <w:rsid w:val="001158A0"/>
    <w:rsid w:val="0011618C"/>
    <w:rsid w:val="00116297"/>
    <w:rsid w:val="0011685B"/>
    <w:rsid w:val="001169F8"/>
    <w:rsid w:val="001174DE"/>
    <w:rsid w:val="00120B36"/>
    <w:rsid w:val="00120B9A"/>
    <w:rsid w:val="00122320"/>
    <w:rsid w:val="00122491"/>
    <w:rsid w:val="0012276B"/>
    <w:rsid w:val="00123615"/>
    <w:rsid w:val="0012379D"/>
    <w:rsid w:val="001240CD"/>
    <w:rsid w:val="001241E5"/>
    <w:rsid w:val="00124880"/>
    <w:rsid w:val="00124FDD"/>
    <w:rsid w:val="001251DA"/>
    <w:rsid w:val="00125976"/>
    <w:rsid w:val="00126441"/>
    <w:rsid w:val="00126855"/>
    <w:rsid w:val="00127C8D"/>
    <w:rsid w:val="00131026"/>
    <w:rsid w:val="001318F9"/>
    <w:rsid w:val="00131F5B"/>
    <w:rsid w:val="00132188"/>
    <w:rsid w:val="00133CA5"/>
    <w:rsid w:val="0013421A"/>
    <w:rsid w:val="00134236"/>
    <w:rsid w:val="00134BAD"/>
    <w:rsid w:val="00134D0B"/>
    <w:rsid w:val="00134EA9"/>
    <w:rsid w:val="00136129"/>
    <w:rsid w:val="00136854"/>
    <w:rsid w:val="00137580"/>
    <w:rsid w:val="00137DC9"/>
    <w:rsid w:val="00140463"/>
    <w:rsid w:val="00140976"/>
    <w:rsid w:val="00141071"/>
    <w:rsid w:val="00141444"/>
    <w:rsid w:val="00141DA4"/>
    <w:rsid w:val="0014317C"/>
    <w:rsid w:val="0014327F"/>
    <w:rsid w:val="001438D5"/>
    <w:rsid w:val="00143E1A"/>
    <w:rsid w:val="00144A1A"/>
    <w:rsid w:val="001457D7"/>
    <w:rsid w:val="00145D19"/>
    <w:rsid w:val="00146C6B"/>
    <w:rsid w:val="001472DB"/>
    <w:rsid w:val="00147666"/>
    <w:rsid w:val="001476BF"/>
    <w:rsid w:val="0015068A"/>
    <w:rsid w:val="001507D9"/>
    <w:rsid w:val="001508FE"/>
    <w:rsid w:val="00150E45"/>
    <w:rsid w:val="00151A07"/>
    <w:rsid w:val="00151A0E"/>
    <w:rsid w:val="00151A8F"/>
    <w:rsid w:val="00151F16"/>
    <w:rsid w:val="00152D01"/>
    <w:rsid w:val="001534AE"/>
    <w:rsid w:val="00153792"/>
    <w:rsid w:val="00153920"/>
    <w:rsid w:val="00153B36"/>
    <w:rsid w:val="001544CC"/>
    <w:rsid w:val="0015526B"/>
    <w:rsid w:val="001556C8"/>
    <w:rsid w:val="00155BF9"/>
    <w:rsid w:val="00156ACA"/>
    <w:rsid w:val="00156C30"/>
    <w:rsid w:val="00156C70"/>
    <w:rsid w:val="00156DF3"/>
    <w:rsid w:val="0015726E"/>
    <w:rsid w:val="00157491"/>
    <w:rsid w:val="001578FB"/>
    <w:rsid w:val="00157B69"/>
    <w:rsid w:val="001600C2"/>
    <w:rsid w:val="001609AA"/>
    <w:rsid w:val="00160AB7"/>
    <w:rsid w:val="00161338"/>
    <w:rsid w:val="0016210B"/>
    <w:rsid w:val="00162391"/>
    <w:rsid w:val="0016270B"/>
    <w:rsid w:val="00162C34"/>
    <w:rsid w:val="0016428C"/>
    <w:rsid w:val="0016429A"/>
    <w:rsid w:val="00164939"/>
    <w:rsid w:val="00164C8D"/>
    <w:rsid w:val="00165321"/>
    <w:rsid w:val="0016563D"/>
    <w:rsid w:val="00166AA1"/>
    <w:rsid w:val="00167278"/>
    <w:rsid w:val="00167558"/>
    <w:rsid w:val="00167594"/>
    <w:rsid w:val="001712B0"/>
    <w:rsid w:val="00173771"/>
    <w:rsid w:val="0017500E"/>
    <w:rsid w:val="0017504A"/>
    <w:rsid w:val="001756D5"/>
    <w:rsid w:val="0017598A"/>
    <w:rsid w:val="00176F08"/>
    <w:rsid w:val="001823F7"/>
    <w:rsid w:val="001834FA"/>
    <w:rsid w:val="001835BD"/>
    <w:rsid w:val="001840EB"/>
    <w:rsid w:val="001851E2"/>
    <w:rsid w:val="001862D0"/>
    <w:rsid w:val="0018662D"/>
    <w:rsid w:val="0018685B"/>
    <w:rsid w:val="00186C45"/>
    <w:rsid w:val="00190854"/>
    <w:rsid w:val="00192E40"/>
    <w:rsid w:val="00192F12"/>
    <w:rsid w:val="00193E15"/>
    <w:rsid w:val="001947BF"/>
    <w:rsid w:val="0019487E"/>
    <w:rsid w:val="00194B06"/>
    <w:rsid w:val="00194D18"/>
    <w:rsid w:val="001954EE"/>
    <w:rsid w:val="001966FA"/>
    <w:rsid w:val="001970C5"/>
    <w:rsid w:val="001971DE"/>
    <w:rsid w:val="00197948"/>
    <w:rsid w:val="00197B7B"/>
    <w:rsid w:val="00197E60"/>
    <w:rsid w:val="001A0572"/>
    <w:rsid w:val="001A079D"/>
    <w:rsid w:val="001A2829"/>
    <w:rsid w:val="001A2B67"/>
    <w:rsid w:val="001A3445"/>
    <w:rsid w:val="001A397C"/>
    <w:rsid w:val="001A4896"/>
    <w:rsid w:val="001A5B25"/>
    <w:rsid w:val="001A6ED1"/>
    <w:rsid w:val="001A7642"/>
    <w:rsid w:val="001B04AC"/>
    <w:rsid w:val="001B06A1"/>
    <w:rsid w:val="001B0C77"/>
    <w:rsid w:val="001B0D6B"/>
    <w:rsid w:val="001B1413"/>
    <w:rsid w:val="001B1FE2"/>
    <w:rsid w:val="001B205D"/>
    <w:rsid w:val="001B2315"/>
    <w:rsid w:val="001B2BFF"/>
    <w:rsid w:val="001B2F83"/>
    <w:rsid w:val="001B3A82"/>
    <w:rsid w:val="001B3F3A"/>
    <w:rsid w:val="001B4178"/>
    <w:rsid w:val="001B4606"/>
    <w:rsid w:val="001B4B38"/>
    <w:rsid w:val="001B6354"/>
    <w:rsid w:val="001B664A"/>
    <w:rsid w:val="001B7109"/>
    <w:rsid w:val="001C01F6"/>
    <w:rsid w:val="001C0710"/>
    <w:rsid w:val="001C0EDD"/>
    <w:rsid w:val="001C1259"/>
    <w:rsid w:val="001C24C7"/>
    <w:rsid w:val="001C25BB"/>
    <w:rsid w:val="001C2657"/>
    <w:rsid w:val="001C29F7"/>
    <w:rsid w:val="001C2F3E"/>
    <w:rsid w:val="001C3131"/>
    <w:rsid w:val="001C32DF"/>
    <w:rsid w:val="001C330A"/>
    <w:rsid w:val="001C47B4"/>
    <w:rsid w:val="001C4DA0"/>
    <w:rsid w:val="001C58E8"/>
    <w:rsid w:val="001C5F37"/>
    <w:rsid w:val="001C5F3A"/>
    <w:rsid w:val="001C6CC4"/>
    <w:rsid w:val="001C70CB"/>
    <w:rsid w:val="001C7121"/>
    <w:rsid w:val="001C7410"/>
    <w:rsid w:val="001C7CC2"/>
    <w:rsid w:val="001D009D"/>
    <w:rsid w:val="001D0187"/>
    <w:rsid w:val="001D1BEA"/>
    <w:rsid w:val="001D2847"/>
    <w:rsid w:val="001D2B1A"/>
    <w:rsid w:val="001D2C3D"/>
    <w:rsid w:val="001D3ABA"/>
    <w:rsid w:val="001D48F0"/>
    <w:rsid w:val="001D490B"/>
    <w:rsid w:val="001D5117"/>
    <w:rsid w:val="001D5166"/>
    <w:rsid w:val="001D5F9C"/>
    <w:rsid w:val="001D61AE"/>
    <w:rsid w:val="001D6ED2"/>
    <w:rsid w:val="001D71D1"/>
    <w:rsid w:val="001D7312"/>
    <w:rsid w:val="001E0ABB"/>
    <w:rsid w:val="001E0BAD"/>
    <w:rsid w:val="001E0F00"/>
    <w:rsid w:val="001E1581"/>
    <w:rsid w:val="001E323E"/>
    <w:rsid w:val="001E32CF"/>
    <w:rsid w:val="001E5011"/>
    <w:rsid w:val="001E5686"/>
    <w:rsid w:val="001E59A7"/>
    <w:rsid w:val="001E5FC9"/>
    <w:rsid w:val="001E713A"/>
    <w:rsid w:val="001E7669"/>
    <w:rsid w:val="001F12B1"/>
    <w:rsid w:val="001F1D79"/>
    <w:rsid w:val="001F20B0"/>
    <w:rsid w:val="001F2E82"/>
    <w:rsid w:val="001F3EA2"/>
    <w:rsid w:val="001F429A"/>
    <w:rsid w:val="001F468D"/>
    <w:rsid w:val="001F4C04"/>
    <w:rsid w:val="001F5FF5"/>
    <w:rsid w:val="001F61E9"/>
    <w:rsid w:val="001F6664"/>
    <w:rsid w:val="001F76B8"/>
    <w:rsid w:val="00200496"/>
    <w:rsid w:val="00200916"/>
    <w:rsid w:val="00201B2D"/>
    <w:rsid w:val="00202AC3"/>
    <w:rsid w:val="00203C22"/>
    <w:rsid w:val="00203D9F"/>
    <w:rsid w:val="00203E0B"/>
    <w:rsid w:val="00205EC4"/>
    <w:rsid w:val="00205FC6"/>
    <w:rsid w:val="002065E9"/>
    <w:rsid w:val="00206678"/>
    <w:rsid w:val="00206FA1"/>
    <w:rsid w:val="00206FB0"/>
    <w:rsid w:val="00207E86"/>
    <w:rsid w:val="00211060"/>
    <w:rsid w:val="0021107C"/>
    <w:rsid w:val="0021133C"/>
    <w:rsid w:val="002125D0"/>
    <w:rsid w:val="00212A9D"/>
    <w:rsid w:val="00213016"/>
    <w:rsid w:val="00213338"/>
    <w:rsid w:val="00213DD1"/>
    <w:rsid w:val="00213E7A"/>
    <w:rsid w:val="00214717"/>
    <w:rsid w:val="00215088"/>
    <w:rsid w:val="00215B0D"/>
    <w:rsid w:val="00215C02"/>
    <w:rsid w:val="00216451"/>
    <w:rsid w:val="0021693A"/>
    <w:rsid w:val="00216C4A"/>
    <w:rsid w:val="00216C77"/>
    <w:rsid w:val="002179DA"/>
    <w:rsid w:val="002201CD"/>
    <w:rsid w:val="00221227"/>
    <w:rsid w:val="00223D2E"/>
    <w:rsid w:val="002245EF"/>
    <w:rsid w:val="00225153"/>
    <w:rsid w:val="00225157"/>
    <w:rsid w:val="00226F3C"/>
    <w:rsid w:val="002276FF"/>
    <w:rsid w:val="00227B10"/>
    <w:rsid w:val="00230064"/>
    <w:rsid w:val="00230075"/>
    <w:rsid w:val="00230387"/>
    <w:rsid w:val="00230495"/>
    <w:rsid w:val="002313C4"/>
    <w:rsid w:val="00231E8B"/>
    <w:rsid w:val="00232648"/>
    <w:rsid w:val="00232E62"/>
    <w:rsid w:val="002333AF"/>
    <w:rsid w:val="0023442C"/>
    <w:rsid w:val="00235695"/>
    <w:rsid w:val="00236E33"/>
    <w:rsid w:val="00237969"/>
    <w:rsid w:val="00240655"/>
    <w:rsid w:val="00240969"/>
    <w:rsid w:val="002409CA"/>
    <w:rsid w:val="00240A93"/>
    <w:rsid w:val="00240FD6"/>
    <w:rsid w:val="00241280"/>
    <w:rsid w:val="002424CE"/>
    <w:rsid w:val="00243685"/>
    <w:rsid w:val="002436F9"/>
    <w:rsid w:val="002440BD"/>
    <w:rsid w:val="00244307"/>
    <w:rsid w:val="00244ED9"/>
    <w:rsid w:val="00245E62"/>
    <w:rsid w:val="0024620C"/>
    <w:rsid w:val="0024651B"/>
    <w:rsid w:val="002469C5"/>
    <w:rsid w:val="0024713E"/>
    <w:rsid w:val="00247BF2"/>
    <w:rsid w:val="002504A5"/>
    <w:rsid w:val="002506DD"/>
    <w:rsid w:val="0025099F"/>
    <w:rsid w:val="0025154E"/>
    <w:rsid w:val="00252299"/>
    <w:rsid w:val="00252B9F"/>
    <w:rsid w:val="002535E1"/>
    <w:rsid w:val="00253AA7"/>
    <w:rsid w:val="002540EB"/>
    <w:rsid w:val="002551D5"/>
    <w:rsid w:val="00255D32"/>
    <w:rsid w:val="0025600C"/>
    <w:rsid w:val="002564B9"/>
    <w:rsid w:val="00256D18"/>
    <w:rsid w:val="00257BC7"/>
    <w:rsid w:val="00257C51"/>
    <w:rsid w:val="00260DC5"/>
    <w:rsid w:val="00260F35"/>
    <w:rsid w:val="0026145F"/>
    <w:rsid w:val="0026196C"/>
    <w:rsid w:val="00262797"/>
    <w:rsid w:val="00262CC1"/>
    <w:rsid w:val="00263348"/>
    <w:rsid w:val="0026397F"/>
    <w:rsid w:val="00264DEA"/>
    <w:rsid w:val="00264FE5"/>
    <w:rsid w:val="0026510A"/>
    <w:rsid w:val="00265719"/>
    <w:rsid w:val="00265E72"/>
    <w:rsid w:val="00266389"/>
    <w:rsid w:val="002668C2"/>
    <w:rsid w:val="00266C1F"/>
    <w:rsid w:val="00267637"/>
    <w:rsid w:val="0027041B"/>
    <w:rsid w:val="00270A08"/>
    <w:rsid w:val="00270E54"/>
    <w:rsid w:val="00270FA7"/>
    <w:rsid w:val="00271E41"/>
    <w:rsid w:val="00271E4F"/>
    <w:rsid w:val="0027204D"/>
    <w:rsid w:val="0027278B"/>
    <w:rsid w:val="00272EBF"/>
    <w:rsid w:val="00274099"/>
    <w:rsid w:val="00274184"/>
    <w:rsid w:val="00274618"/>
    <w:rsid w:val="00274DCA"/>
    <w:rsid w:val="002754D0"/>
    <w:rsid w:val="00275AB2"/>
    <w:rsid w:val="00276380"/>
    <w:rsid w:val="002771BE"/>
    <w:rsid w:val="00277470"/>
    <w:rsid w:val="0027790B"/>
    <w:rsid w:val="00280381"/>
    <w:rsid w:val="00280CF5"/>
    <w:rsid w:val="0028181B"/>
    <w:rsid w:val="00281D2D"/>
    <w:rsid w:val="00281D53"/>
    <w:rsid w:val="002823D6"/>
    <w:rsid w:val="00282AED"/>
    <w:rsid w:val="00283023"/>
    <w:rsid w:val="00283515"/>
    <w:rsid w:val="00284025"/>
    <w:rsid w:val="00284707"/>
    <w:rsid w:val="00284C2B"/>
    <w:rsid w:val="00285602"/>
    <w:rsid w:val="00285BA3"/>
    <w:rsid w:val="00285F96"/>
    <w:rsid w:val="00285FBD"/>
    <w:rsid w:val="002901BA"/>
    <w:rsid w:val="0029163F"/>
    <w:rsid w:val="00292856"/>
    <w:rsid w:val="00292F11"/>
    <w:rsid w:val="00293B2E"/>
    <w:rsid w:val="00294425"/>
    <w:rsid w:val="002948DE"/>
    <w:rsid w:val="00294ACE"/>
    <w:rsid w:val="00294D00"/>
    <w:rsid w:val="00294D04"/>
    <w:rsid w:val="00294E63"/>
    <w:rsid w:val="002950E9"/>
    <w:rsid w:val="00295106"/>
    <w:rsid w:val="002964AF"/>
    <w:rsid w:val="0029659B"/>
    <w:rsid w:val="002971C1"/>
    <w:rsid w:val="002973E9"/>
    <w:rsid w:val="0029762E"/>
    <w:rsid w:val="00297905"/>
    <w:rsid w:val="002979D3"/>
    <w:rsid w:val="002A08EE"/>
    <w:rsid w:val="002A09CE"/>
    <w:rsid w:val="002A0AB8"/>
    <w:rsid w:val="002A1093"/>
    <w:rsid w:val="002A1149"/>
    <w:rsid w:val="002A24F0"/>
    <w:rsid w:val="002A255A"/>
    <w:rsid w:val="002A3064"/>
    <w:rsid w:val="002A37E5"/>
    <w:rsid w:val="002A384A"/>
    <w:rsid w:val="002A3A35"/>
    <w:rsid w:val="002A4264"/>
    <w:rsid w:val="002A45DB"/>
    <w:rsid w:val="002A4730"/>
    <w:rsid w:val="002A4C8A"/>
    <w:rsid w:val="002A4CEC"/>
    <w:rsid w:val="002A4EE0"/>
    <w:rsid w:val="002A57CB"/>
    <w:rsid w:val="002A7AB5"/>
    <w:rsid w:val="002B004A"/>
    <w:rsid w:val="002B1D31"/>
    <w:rsid w:val="002B244F"/>
    <w:rsid w:val="002B4762"/>
    <w:rsid w:val="002B4A89"/>
    <w:rsid w:val="002B4B54"/>
    <w:rsid w:val="002B5275"/>
    <w:rsid w:val="002B6DE1"/>
    <w:rsid w:val="002B715F"/>
    <w:rsid w:val="002B75BA"/>
    <w:rsid w:val="002B75C1"/>
    <w:rsid w:val="002B75DF"/>
    <w:rsid w:val="002C0355"/>
    <w:rsid w:val="002C069F"/>
    <w:rsid w:val="002C0720"/>
    <w:rsid w:val="002C1C61"/>
    <w:rsid w:val="002C259D"/>
    <w:rsid w:val="002C2DDA"/>
    <w:rsid w:val="002C34A5"/>
    <w:rsid w:val="002C3E1A"/>
    <w:rsid w:val="002C4497"/>
    <w:rsid w:val="002C4FD2"/>
    <w:rsid w:val="002C4FD4"/>
    <w:rsid w:val="002C517A"/>
    <w:rsid w:val="002C546B"/>
    <w:rsid w:val="002C5701"/>
    <w:rsid w:val="002C5736"/>
    <w:rsid w:val="002C6385"/>
    <w:rsid w:val="002C656F"/>
    <w:rsid w:val="002C7985"/>
    <w:rsid w:val="002D0798"/>
    <w:rsid w:val="002D0AC1"/>
    <w:rsid w:val="002D0DA9"/>
    <w:rsid w:val="002D0E32"/>
    <w:rsid w:val="002D1FF0"/>
    <w:rsid w:val="002D29BD"/>
    <w:rsid w:val="002D29D7"/>
    <w:rsid w:val="002D2E87"/>
    <w:rsid w:val="002D2EE5"/>
    <w:rsid w:val="002D518E"/>
    <w:rsid w:val="002D532C"/>
    <w:rsid w:val="002D58A0"/>
    <w:rsid w:val="002D5B81"/>
    <w:rsid w:val="002D7659"/>
    <w:rsid w:val="002D7988"/>
    <w:rsid w:val="002D7D73"/>
    <w:rsid w:val="002D7E77"/>
    <w:rsid w:val="002E0BDB"/>
    <w:rsid w:val="002E0D0F"/>
    <w:rsid w:val="002E156D"/>
    <w:rsid w:val="002E1FB8"/>
    <w:rsid w:val="002E2200"/>
    <w:rsid w:val="002E24FB"/>
    <w:rsid w:val="002E26E2"/>
    <w:rsid w:val="002E2BC4"/>
    <w:rsid w:val="002E312A"/>
    <w:rsid w:val="002E33EE"/>
    <w:rsid w:val="002E49D6"/>
    <w:rsid w:val="002E4B92"/>
    <w:rsid w:val="002E4ED1"/>
    <w:rsid w:val="002E51DC"/>
    <w:rsid w:val="002E685A"/>
    <w:rsid w:val="002E71D3"/>
    <w:rsid w:val="002E7810"/>
    <w:rsid w:val="002E78F0"/>
    <w:rsid w:val="002E7AA2"/>
    <w:rsid w:val="002E7BE9"/>
    <w:rsid w:val="002F081A"/>
    <w:rsid w:val="002F1C14"/>
    <w:rsid w:val="002F1C2E"/>
    <w:rsid w:val="002F29E5"/>
    <w:rsid w:val="002F2EDC"/>
    <w:rsid w:val="002F3219"/>
    <w:rsid w:val="002F3249"/>
    <w:rsid w:val="002F360E"/>
    <w:rsid w:val="002F3700"/>
    <w:rsid w:val="002F3C68"/>
    <w:rsid w:val="002F4D56"/>
    <w:rsid w:val="002F6052"/>
    <w:rsid w:val="002F619D"/>
    <w:rsid w:val="002F63AB"/>
    <w:rsid w:val="002F7CD0"/>
    <w:rsid w:val="0030018A"/>
    <w:rsid w:val="00300786"/>
    <w:rsid w:val="00300822"/>
    <w:rsid w:val="00300C2B"/>
    <w:rsid w:val="00300C89"/>
    <w:rsid w:val="00300E4C"/>
    <w:rsid w:val="00301515"/>
    <w:rsid w:val="00302C2E"/>
    <w:rsid w:val="003032AB"/>
    <w:rsid w:val="00303896"/>
    <w:rsid w:val="003039E6"/>
    <w:rsid w:val="00303BA0"/>
    <w:rsid w:val="00304BC5"/>
    <w:rsid w:val="00304E21"/>
    <w:rsid w:val="00305323"/>
    <w:rsid w:val="00305324"/>
    <w:rsid w:val="003060AF"/>
    <w:rsid w:val="00306B75"/>
    <w:rsid w:val="003107FD"/>
    <w:rsid w:val="00310BC9"/>
    <w:rsid w:val="0031141B"/>
    <w:rsid w:val="003128AB"/>
    <w:rsid w:val="003128DA"/>
    <w:rsid w:val="003132E2"/>
    <w:rsid w:val="0031346B"/>
    <w:rsid w:val="00313517"/>
    <w:rsid w:val="00313752"/>
    <w:rsid w:val="00314098"/>
    <w:rsid w:val="003140BA"/>
    <w:rsid w:val="003156D4"/>
    <w:rsid w:val="00315E44"/>
    <w:rsid w:val="003160D4"/>
    <w:rsid w:val="00316B5D"/>
    <w:rsid w:val="00317848"/>
    <w:rsid w:val="00317D58"/>
    <w:rsid w:val="00320347"/>
    <w:rsid w:val="0032062C"/>
    <w:rsid w:val="003209E9"/>
    <w:rsid w:val="00321155"/>
    <w:rsid w:val="003219AD"/>
    <w:rsid w:val="00321A63"/>
    <w:rsid w:val="00323210"/>
    <w:rsid w:val="003246AD"/>
    <w:rsid w:val="00325270"/>
    <w:rsid w:val="00325D35"/>
    <w:rsid w:val="003261C6"/>
    <w:rsid w:val="00327526"/>
    <w:rsid w:val="00327798"/>
    <w:rsid w:val="00327C5C"/>
    <w:rsid w:val="00327FA8"/>
    <w:rsid w:val="00330067"/>
    <w:rsid w:val="003306A7"/>
    <w:rsid w:val="00330957"/>
    <w:rsid w:val="00330AFB"/>
    <w:rsid w:val="00331109"/>
    <w:rsid w:val="003314A0"/>
    <w:rsid w:val="0033189B"/>
    <w:rsid w:val="0033190A"/>
    <w:rsid w:val="00332085"/>
    <w:rsid w:val="003327D0"/>
    <w:rsid w:val="00332DDF"/>
    <w:rsid w:val="003332F4"/>
    <w:rsid w:val="00333859"/>
    <w:rsid w:val="003339FC"/>
    <w:rsid w:val="00334C80"/>
    <w:rsid w:val="00334F5D"/>
    <w:rsid w:val="00335152"/>
    <w:rsid w:val="003359DE"/>
    <w:rsid w:val="00335B4C"/>
    <w:rsid w:val="00337432"/>
    <w:rsid w:val="00337E54"/>
    <w:rsid w:val="0034090B"/>
    <w:rsid w:val="00341746"/>
    <w:rsid w:val="003420DA"/>
    <w:rsid w:val="003443FE"/>
    <w:rsid w:val="00344A78"/>
    <w:rsid w:val="003465BB"/>
    <w:rsid w:val="0034684D"/>
    <w:rsid w:val="00347872"/>
    <w:rsid w:val="00347B56"/>
    <w:rsid w:val="00351522"/>
    <w:rsid w:val="003528B5"/>
    <w:rsid w:val="003531F0"/>
    <w:rsid w:val="00355FFC"/>
    <w:rsid w:val="003567A2"/>
    <w:rsid w:val="00356CC8"/>
    <w:rsid w:val="00356D9B"/>
    <w:rsid w:val="00356DCC"/>
    <w:rsid w:val="00356F72"/>
    <w:rsid w:val="003575C1"/>
    <w:rsid w:val="00357781"/>
    <w:rsid w:val="00360005"/>
    <w:rsid w:val="003607C7"/>
    <w:rsid w:val="00360C83"/>
    <w:rsid w:val="003610CE"/>
    <w:rsid w:val="0036217B"/>
    <w:rsid w:val="0036238B"/>
    <w:rsid w:val="00362B35"/>
    <w:rsid w:val="00363B38"/>
    <w:rsid w:val="0036401C"/>
    <w:rsid w:val="00364137"/>
    <w:rsid w:val="00364896"/>
    <w:rsid w:val="00364915"/>
    <w:rsid w:val="00364B6E"/>
    <w:rsid w:val="00364F5C"/>
    <w:rsid w:val="00365689"/>
    <w:rsid w:val="0036579C"/>
    <w:rsid w:val="003657E3"/>
    <w:rsid w:val="003662B1"/>
    <w:rsid w:val="003664F1"/>
    <w:rsid w:val="0036692A"/>
    <w:rsid w:val="00366A03"/>
    <w:rsid w:val="00367741"/>
    <w:rsid w:val="003704F2"/>
    <w:rsid w:val="00370F4C"/>
    <w:rsid w:val="00372A95"/>
    <w:rsid w:val="00372DEF"/>
    <w:rsid w:val="00373C3F"/>
    <w:rsid w:val="0037577D"/>
    <w:rsid w:val="003758E2"/>
    <w:rsid w:val="00375BE8"/>
    <w:rsid w:val="0037632A"/>
    <w:rsid w:val="003767C7"/>
    <w:rsid w:val="003774F6"/>
    <w:rsid w:val="003777C9"/>
    <w:rsid w:val="00380DB3"/>
    <w:rsid w:val="00380F06"/>
    <w:rsid w:val="003813A0"/>
    <w:rsid w:val="00383FFB"/>
    <w:rsid w:val="003844F9"/>
    <w:rsid w:val="00384737"/>
    <w:rsid w:val="00384E66"/>
    <w:rsid w:val="00385044"/>
    <w:rsid w:val="003853BE"/>
    <w:rsid w:val="003876B8"/>
    <w:rsid w:val="00391EAA"/>
    <w:rsid w:val="00392C80"/>
    <w:rsid w:val="00394336"/>
    <w:rsid w:val="0039548E"/>
    <w:rsid w:val="003966C7"/>
    <w:rsid w:val="00397A35"/>
    <w:rsid w:val="003A1E94"/>
    <w:rsid w:val="003A1F63"/>
    <w:rsid w:val="003A258E"/>
    <w:rsid w:val="003A2DB2"/>
    <w:rsid w:val="003A3047"/>
    <w:rsid w:val="003A4362"/>
    <w:rsid w:val="003A47DD"/>
    <w:rsid w:val="003A4F07"/>
    <w:rsid w:val="003A526A"/>
    <w:rsid w:val="003A59A3"/>
    <w:rsid w:val="003A5B1F"/>
    <w:rsid w:val="003A712A"/>
    <w:rsid w:val="003A7299"/>
    <w:rsid w:val="003A7D10"/>
    <w:rsid w:val="003B00AF"/>
    <w:rsid w:val="003B0414"/>
    <w:rsid w:val="003B06E6"/>
    <w:rsid w:val="003B0BCE"/>
    <w:rsid w:val="003B0DA9"/>
    <w:rsid w:val="003B0DD5"/>
    <w:rsid w:val="003B1371"/>
    <w:rsid w:val="003B2782"/>
    <w:rsid w:val="003B2898"/>
    <w:rsid w:val="003B3626"/>
    <w:rsid w:val="003B37E1"/>
    <w:rsid w:val="003B3864"/>
    <w:rsid w:val="003B52E9"/>
    <w:rsid w:val="003B60AE"/>
    <w:rsid w:val="003B60D7"/>
    <w:rsid w:val="003B66B8"/>
    <w:rsid w:val="003B7296"/>
    <w:rsid w:val="003B7485"/>
    <w:rsid w:val="003C0264"/>
    <w:rsid w:val="003C039B"/>
    <w:rsid w:val="003C1487"/>
    <w:rsid w:val="003C2717"/>
    <w:rsid w:val="003C3979"/>
    <w:rsid w:val="003C3EA0"/>
    <w:rsid w:val="003C567F"/>
    <w:rsid w:val="003C7185"/>
    <w:rsid w:val="003C798F"/>
    <w:rsid w:val="003C7F25"/>
    <w:rsid w:val="003D0986"/>
    <w:rsid w:val="003D0A7D"/>
    <w:rsid w:val="003D0B33"/>
    <w:rsid w:val="003D0E5C"/>
    <w:rsid w:val="003D360C"/>
    <w:rsid w:val="003D3A63"/>
    <w:rsid w:val="003D3E67"/>
    <w:rsid w:val="003D4381"/>
    <w:rsid w:val="003D4AC7"/>
    <w:rsid w:val="003D4FCF"/>
    <w:rsid w:val="003D5A28"/>
    <w:rsid w:val="003D68D7"/>
    <w:rsid w:val="003D6F17"/>
    <w:rsid w:val="003D7926"/>
    <w:rsid w:val="003D7989"/>
    <w:rsid w:val="003E0508"/>
    <w:rsid w:val="003E0901"/>
    <w:rsid w:val="003E1132"/>
    <w:rsid w:val="003E13B4"/>
    <w:rsid w:val="003E1ABC"/>
    <w:rsid w:val="003E2A81"/>
    <w:rsid w:val="003E3674"/>
    <w:rsid w:val="003E39CC"/>
    <w:rsid w:val="003E3CDC"/>
    <w:rsid w:val="003E41F5"/>
    <w:rsid w:val="003E44FA"/>
    <w:rsid w:val="003E6697"/>
    <w:rsid w:val="003E72F3"/>
    <w:rsid w:val="003F03DE"/>
    <w:rsid w:val="003F2B7C"/>
    <w:rsid w:val="003F347C"/>
    <w:rsid w:val="003F3E6C"/>
    <w:rsid w:val="003F6224"/>
    <w:rsid w:val="003F658C"/>
    <w:rsid w:val="00400A65"/>
    <w:rsid w:val="00400A70"/>
    <w:rsid w:val="004015B1"/>
    <w:rsid w:val="00401D69"/>
    <w:rsid w:val="00401DC4"/>
    <w:rsid w:val="0040234B"/>
    <w:rsid w:val="00402735"/>
    <w:rsid w:val="00402D13"/>
    <w:rsid w:val="00403073"/>
    <w:rsid w:val="004033A4"/>
    <w:rsid w:val="004045DE"/>
    <w:rsid w:val="00404E4C"/>
    <w:rsid w:val="00405A41"/>
    <w:rsid w:val="00406399"/>
    <w:rsid w:val="0040666D"/>
    <w:rsid w:val="0040675C"/>
    <w:rsid w:val="00407310"/>
    <w:rsid w:val="004078DC"/>
    <w:rsid w:val="0041030B"/>
    <w:rsid w:val="00410859"/>
    <w:rsid w:val="00410B16"/>
    <w:rsid w:val="004113E2"/>
    <w:rsid w:val="0041165E"/>
    <w:rsid w:val="0041264E"/>
    <w:rsid w:val="00412735"/>
    <w:rsid w:val="0041352B"/>
    <w:rsid w:val="00413824"/>
    <w:rsid w:val="004139D6"/>
    <w:rsid w:val="00413FCA"/>
    <w:rsid w:val="0041438A"/>
    <w:rsid w:val="00414BA4"/>
    <w:rsid w:val="004152EA"/>
    <w:rsid w:val="00415C39"/>
    <w:rsid w:val="00416715"/>
    <w:rsid w:val="00416796"/>
    <w:rsid w:val="00416F9E"/>
    <w:rsid w:val="00417E8A"/>
    <w:rsid w:val="004203F4"/>
    <w:rsid w:val="00420721"/>
    <w:rsid w:val="004207E9"/>
    <w:rsid w:val="00422706"/>
    <w:rsid w:val="00422A57"/>
    <w:rsid w:val="00422D07"/>
    <w:rsid w:val="00423111"/>
    <w:rsid w:val="004231DE"/>
    <w:rsid w:val="00423E4E"/>
    <w:rsid w:val="00423F71"/>
    <w:rsid w:val="00425A3E"/>
    <w:rsid w:val="00425C48"/>
    <w:rsid w:val="00425FE6"/>
    <w:rsid w:val="00426091"/>
    <w:rsid w:val="00426162"/>
    <w:rsid w:val="004300FE"/>
    <w:rsid w:val="0043050E"/>
    <w:rsid w:val="0043096D"/>
    <w:rsid w:val="00430CF8"/>
    <w:rsid w:val="00430FA7"/>
    <w:rsid w:val="004317C1"/>
    <w:rsid w:val="00431C56"/>
    <w:rsid w:val="004321FB"/>
    <w:rsid w:val="00432449"/>
    <w:rsid w:val="004350F3"/>
    <w:rsid w:val="00435FC5"/>
    <w:rsid w:val="004361E0"/>
    <w:rsid w:val="004365B8"/>
    <w:rsid w:val="004368AA"/>
    <w:rsid w:val="00437A40"/>
    <w:rsid w:val="004403EE"/>
    <w:rsid w:val="00440E5A"/>
    <w:rsid w:val="004413D7"/>
    <w:rsid w:val="004433C2"/>
    <w:rsid w:val="00443F90"/>
    <w:rsid w:val="00444C55"/>
    <w:rsid w:val="00445A50"/>
    <w:rsid w:val="00445E96"/>
    <w:rsid w:val="004463CE"/>
    <w:rsid w:val="00446534"/>
    <w:rsid w:val="00446683"/>
    <w:rsid w:val="00446DBE"/>
    <w:rsid w:val="00446FF7"/>
    <w:rsid w:val="00447DA3"/>
    <w:rsid w:val="004501AE"/>
    <w:rsid w:val="00450309"/>
    <w:rsid w:val="004503C5"/>
    <w:rsid w:val="00451097"/>
    <w:rsid w:val="00451C4B"/>
    <w:rsid w:val="00453BF7"/>
    <w:rsid w:val="004557FB"/>
    <w:rsid w:val="00455B4E"/>
    <w:rsid w:val="00456089"/>
    <w:rsid w:val="004560FA"/>
    <w:rsid w:val="00457076"/>
    <w:rsid w:val="0046019B"/>
    <w:rsid w:val="0046081E"/>
    <w:rsid w:val="004610DF"/>
    <w:rsid w:val="0046139D"/>
    <w:rsid w:val="00462B28"/>
    <w:rsid w:val="004630CF"/>
    <w:rsid w:val="0046381B"/>
    <w:rsid w:val="004639A3"/>
    <w:rsid w:val="004639C2"/>
    <w:rsid w:val="00463D24"/>
    <w:rsid w:val="004649D2"/>
    <w:rsid w:val="00464EA5"/>
    <w:rsid w:val="00464FDE"/>
    <w:rsid w:val="004653EB"/>
    <w:rsid w:val="0046553E"/>
    <w:rsid w:val="0046567E"/>
    <w:rsid w:val="00465B0B"/>
    <w:rsid w:val="00466318"/>
    <w:rsid w:val="004666CE"/>
    <w:rsid w:val="00466A58"/>
    <w:rsid w:val="00467931"/>
    <w:rsid w:val="00467E21"/>
    <w:rsid w:val="00470D74"/>
    <w:rsid w:val="00471E68"/>
    <w:rsid w:val="004721B9"/>
    <w:rsid w:val="00472551"/>
    <w:rsid w:val="004726BA"/>
    <w:rsid w:val="00472D42"/>
    <w:rsid w:val="00475538"/>
    <w:rsid w:val="00475826"/>
    <w:rsid w:val="00475B91"/>
    <w:rsid w:val="00475C08"/>
    <w:rsid w:val="00475EB9"/>
    <w:rsid w:val="00476AC2"/>
    <w:rsid w:val="00476B82"/>
    <w:rsid w:val="00476F90"/>
    <w:rsid w:val="00477118"/>
    <w:rsid w:val="0047778B"/>
    <w:rsid w:val="0047783F"/>
    <w:rsid w:val="00477D8B"/>
    <w:rsid w:val="00480123"/>
    <w:rsid w:val="004812A6"/>
    <w:rsid w:val="004815DB"/>
    <w:rsid w:val="004828A6"/>
    <w:rsid w:val="00482997"/>
    <w:rsid w:val="004829B5"/>
    <w:rsid w:val="00482D37"/>
    <w:rsid w:val="00483760"/>
    <w:rsid w:val="00483F4A"/>
    <w:rsid w:val="0048415C"/>
    <w:rsid w:val="0048423B"/>
    <w:rsid w:val="00484413"/>
    <w:rsid w:val="00484E6D"/>
    <w:rsid w:val="00485334"/>
    <w:rsid w:val="00485FC7"/>
    <w:rsid w:val="004864ED"/>
    <w:rsid w:val="00486C91"/>
    <w:rsid w:val="00487C2F"/>
    <w:rsid w:val="0049034A"/>
    <w:rsid w:val="004904FB"/>
    <w:rsid w:val="004905C7"/>
    <w:rsid w:val="00490A66"/>
    <w:rsid w:val="004937DF"/>
    <w:rsid w:val="004944D3"/>
    <w:rsid w:val="0049454B"/>
    <w:rsid w:val="00494C00"/>
    <w:rsid w:val="00495C8C"/>
    <w:rsid w:val="00496994"/>
    <w:rsid w:val="00496E4C"/>
    <w:rsid w:val="004972E8"/>
    <w:rsid w:val="00497A91"/>
    <w:rsid w:val="004A10D3"/>
    <w:rsid w:val="004A10E5"/>
    <w:rsid w:val="004A1346"/>
    <w:rsid w:val="004A16DB"/>
    <w:rsid w:val="004A1DE6"/>
    <w:rsid w:val="004A23D5"/>
    <w:rsid w:val="004A2648"/>
    <w:rsid w:val="004A2E9E"/>
    <w:rsid w:val="004A353D"/>
    <w:rsid w:val="004A3787"/>
    <w:rsid w:val="004A5349"/>
    <w:rsid w:val="004A58D1"/>
    <w:rsid w:val="004A5F98"/>
    <w:rsid w:val="004A6CE1"/>
    <w:rsid w:val="004A71CE"/>
    <w:rsid w:val="004A7D35"/>
    <w:rsid w:val="004B065A"/>
    <w:rsid w:val="004B09A0"/>
    <w:rsid w:val="004B111D"/>
    <w:rsid w:val="004B1D42"/>
    <w:rsid w:val="004B1FBA"/>
    <w:rsid w:val="004B2833"/>
    <w:rsid w:val="004B28DF"/>
    <w:rsid w:val="004B3196"/>
    <w:rsid w:val="004B406D"/>
    <w:rsid w:val="004B6044"/>
    <w:rsid w:val="004B6583"/>
    <w:rsid w:val="004B69C4"/>
    <w:rsid w:val="004B69D8"/>
    <w:rsid w:val="004B7767"/>
    <w:rsid w:val="004B78E2"/>
    <w:rsid w:val="004C027D"/>
    <w:rsid w:val="004C0336"/>
    <w:rsid w:val="004C0372"/>
    <w:rsid w:val="004C0C49"/>
    <w:rsid w:val="004C1622"/>
    <w:rsid w:val="004C1D00"/>
    <w:rsid w:val="004C2441"/>
    <w:rsid w:val="004C4B19"/>
    <w:rsid w:val="004C57B7"/>
    <w:rsid w:val="004C6845"/>
    <w:rsid w:val="004C7035"/>
    <w:rsid w:val="004C703B"/>
    <w:rsid w:val="004D0B18"/>
    <w:rsid w:val="004D3476"/>
    <w:rsid w:val="004D57CA"/>
    <w:rsid w:val="004D6D48"/>
    <w:rsid w:val="004D6D9E"/>
    <w:rsid w:val="004D6E15"/>
    <w:rsid w:val="004D6F30"/>
    <w:rsid w:val="004D703E"/>
    <w:rsid w:val="004E076C"/>
    <w:rsid w:val="004E1215"/>
    <w:rsid w:val="004E1773"/>
    <w:rsid w:val="004E24CB"/>
    <w:rsid w:val="004E25A8"/>
    <w:rsid w:val="004E35E8"/>
    <w:rsid w:val="004E46AA"/>
    <w:rsid w:val="004E4744"/>
    <w:rsid w:val="004E4E55"/>
    <w:rsid w:val="004E5290"/>
    <w:rsid w:val="004E6181"/>
    <w:rsid w:val="004E6B75"/>
    <w:rsid w:val="004E722D"/>
    <w:rsid w:val="004E79C0"/>
    <w:rsid w:val="004E7D9D"/>
    <w:rsid w:val="004F0C58"/>
    <w:rsid w:val="004F12FC"/>
    <w:rsid w:val="004F1313"/>
    <w:rsid w:val="004F1B01"/>
    <w:rsid w:val="004F20E5"/>
    <w:rsid w:val="004F2D93"/>
    <w:rsid w:val="004F2FE2"/>
    <w:rsid w:val="004F3DF5"/>
    <w:rsid w:val="004F4FB8"/>
    <w:rsid w:val="004F666B"/>
    <w:rsid w:val="004F6BD3"/>
    <w:rsid w:val="004F6CAC"/>
    <w:rsid w:val="004F6D98"/>
    <w:rsid w:val="004F75B4"/>
    <w:rsid w:val="00501661"/>
    <w:rsid w:val="00501715"/>
    <w:rsid w:val="00502EDF"/>
    <w:rsid w:val="005032E7"/>
    <w:rsid w:val="00503FF3"/>
    <w:rsid w:val="00504787"/>
    <w:rsid w:val="0050505A"/>
    <w:rsid w:val="005056D1"/>
    <w:rsid w:val="00506211"/>
    <w:rsid w:val="0050671E"/>
    <w:rsid w:val="005078FB"/>
    <w:rsid w:val="005101B4"/>
    <w:rsid w:val="00510EA8"/>
    <w:rsid w:val="005113BC"/>
    <w:rsid w:val="00513727"/>
    <w:rsid w:val="00514708"/>
    <w:rsid w:val="0051525D"/>
    <w:rsid w:val="00516D79"/>
    <w:rsid w:val="005171EF"/>
    <w:rsid w:val="00520D82"/>
    <w:rsid w:val="00520E68"/>
    <w:rsid w:val="005214AB"/>
    <w:rsid w:val="0052183F"/>
    <w:rsid w:val="00521A7D"/>
    <w:rsid w:val="00521B35"/>
    <w:rsid w:val="00522466"/>
    <w:rsid w:val="0052368E"/>
    <w:rsid w:val="00523BF2"/>
    <w:rsid w:val="005247BC"/>
    <w:rsid w:val="005258BE"/>
    <w:rsid w:val="005258FC"/>
    <w:rsid w:val="00526A75"/>
    <w:rsid w:val="005278E1"/>
    <w:rsid w:val="00531AB1"/>
    <w:rsid w:val="005321B9"/>
    <w:rsid w:val="0053248D"/>
    <w:rsid w:val="005329F7"/>
    <w:rsid w:val="00532B5A"/>
    <w:rsid w:val="005339FC"/>
    <w:rsid w:val="00534750"/>
    <w:rsid w:val="005351F6"/>
    <w:rsid w:val="00535A1C"/>
    <w:rsid w:val="005365E5"/>
    <w:rsid w:val="0053687D"/>
    <w:rsid w:val="00536D65"/>
    <w:rsid w:val="00540973"/>
    <w:rsid w:val="0054134C"/>
    <w:rsid w:val="00541921"/>
    <w:rsid w:val="00542421"/>
    <w:rsid w:val="005432DF"/>
    <w:rsid w:val="0054336F"/>
    <w:rsid w:val="005435F6"/>
    <w:rsid w:val="00543958"/>
    <w:rsid w:val="005445CA"/>
    <w:rsid w:val="00544A99"/>
    <w:rsid w:val="00545617"/>
    <w:rsid w:val="00545994"/>
    <w:rsid w:val="00545B10"/>
    <w:rsid w:val="00546BE8"/>
    <w:rsid w:val="00546C69"/>
    <w:rsid w:val="00546E0D"/>
    <w:rsid w:val="00546F42"/>
    <w:rsid w:val="00547CD6"/>
    <w:rsid w:val="00550576"/>
    <w:rsid w:val="00550696"/>
    <w:rsid w:val="00550CB2"/>
    <w:rsid w:val="00551F16"/>
    <w:rsid w:val="00551FF7"/>
    <w:rsid w:val="00552C43"/>
    <w:rsid w:val="00552EFF"/>
    <w:rsid w:val="00553215"/>
    <w:rsid w:val="005554E0"/>
    <w:rsid w:val="005559D6"/>
    <w:rsid w:val="00555E41"/>
    <w:rsid w:val="00555E77"/>
    <w:rsid w:val="005560EA"/>
    <w:rsid w:val="00556802"/>
    <w:rsid w:val="00557503"/>
    <w:rsid w:val="005576A0"/>
    <w:rsid w:val="005609F6"/>
    <w:rsid w:val="00560BB0"/>
    <w:rsid w:val="005615BC"/>
    <w:rsid w:val="00562712"/>
    <w:rsid w:val="00562AD2"/>
    <w:rsid w:val="00564B94"/>
    <w:rsid w:val="00565D6F"/>
    <w:rsid w:val="005670A8"/>
    <w:rsid w:val="005673BA"/>
    <w:rsid w:val="00567796"/>
    <w:rsid w:val="005703A8"/>
    <w:rsid w:val="00570EC8"/>
    <w:rsid w:val="005718A4"/>
    <w:rsid w:val="005718EE"/>
    <w:rsid w:val="005725D7"/>
    <w:rsid w:val="00572864"/>
    <w:rsid w:val="00573E12"/>
    <w:rsid w:val="00573EC9"/>
    <w:rsid w:val="005740CD"/>
    <w:rsid w:val="005748D6"/>
    <w:rsid w:val="00574E0C"/>
    <w:rsid w:val="00575371"/>
    <w:rsid w:val="00575439"/>
    <w:rsid w:val="00575492"/>
    <w:rsid w:val="00576528"/>
    <w:rsid w:val="0057721D"/>
    <w:rsid w:val="00581BF6"/>
    <w:rsid w:val="00581DD0"/>
    <w:rsid w:val="0058298C"/>
    <w:rsid w:val="005841A9"/>
    <w:rsid w:val="0058420A"/>
    <w:rsid w:val="005844CC"/>
    <w:rsid w:val="0058458C"/>
    <w:rsid w:val="005846DB"/>
    <w:rsid w:val="00585067"/>
    <w:rsid w:val="00587B19"/>
    <w:rsid w:val="005910D1"/>
    <w:rsid w:val="005917F4"/>
    <w:rsid w:val="00591CD0"/>
    <w:rsid w:val="0059233F"/>
    <w:rsid w:val="00592699"/>
    <w:rsid w:val="00592CDA"/>
    <w:rsid w:val="00592F7C"/>
    <w:rsid w:val="00592F98"/>
    <w:rsid w:val="00593A6B"/>
    <w:rsid w:val="00593E61"/>
    <w:rsid w:val="00593F35"/>
    <w:rsid w:val="00594302"/>
    <w:rsid w:val="005949CB"/>
    <w:rsid w:val="00594E9E"/>
    <w:rsid w:val="0059510E"/>
    <w:rsid w:val="0059638B"/>
    <w:rsid w:val="005971B1"/>
    <w:rsid w:val="00597444"/>
    <w:rsid w:val="00597FBA"/>
    <w:rsid w:val="005A0019"/>
    <w:rsid w:val="005A04E6"/>
    <w:rsid w:val="005A1248"/>
    <w:rsid w:val="005A1ED8"/>
    <w:rsid w:val="005A219B"/>
    <w:rsid w:val="005A31F2"/>
    <w:rsid w:val="005A3B68"/>
    <w:rsid w:val="005A57C5"/>
    <w:rsid w:val="005A592B"/>
    <w:rsid w:val="005A5C45"/>
    <w:rsid w:val="005A6B4E"/>
    <w:rsid w:val="005A6D01"/>
    <w:rsid w:val="005B0751"/>
    <w:rsid w:val="005B3448"/>
    <w:rsid w:val="005B4824"/>
    <w:rsid w:val="005B5371"/>
    <w:rsid w:val="005B5713"/>
    <w:rsid w:val="005B57A2"/>
    <w:rsid w:val="005B6888"/>
    <w:rsid w:val="005B75EB"/>
    <w:rsid w:val="005B7A19"/>
    <w:rsid w:val="005C01C8"/>
    <w:rsid w:val="005C03B1"/>
    <w:rsid w:val="005C0DE2"/>
    <w:rsid w:val="005C1277"/>
    <w:rsid w:val="005C1B89"/>
    <w:rsid w:val="005C21C7"/>
    <w:rsid w:val="005C2291"/>
    <w:rsid w:val="005C2412"/>
    <w:rsid w:val="005C24EB"/>
    <w:rsid w:val="005C28DD"/>
    <w:rsid w:val="005C2B84"/>
    <w:rsid w:val="005C2F23"/>
    <w:rsid w:val="005C39E1"/>
    <w:rsid w:val="005C3ECF"/>
    <w:rsid w:val="005C42E2"/>
    <w:rsid w:val="005C5E10"/>
    <w:rsid w:val="005C6F44"/>
    <w:rsid w:val="005C7535"/>
    <w:rsid w:val="005C754A"/>
    <w:rsid w:val="005C7BD0"/>
    <w:rsid w:val="005C7D51"/>
    <w:rsid w:val="005D1A88"/>
    <w:rsid w:val="005D1DF7"/>
    <w:rsid w:val="005D2804"/>
    <w:rsid w:val="005D2882"/>
    <w:rsid w:val="005D2E84"/>
    <w:rsid w:val="005D3310"/>
    <w:rsid w:val="005D5CD9"/>
    <w:rsid w:val="005D5D4B"/>
    <w:rsid w:val="005D6677"/>
    <w:rsid w:val="005D6780"/>
    <w:rsid w:val="005D6CD2"/>
    <w:rsid w:val="005E0989"/>
    <w:rsid w:val="005E10A1"/>
    <w:rsid w:val="005E2323"/>
    <w:rsid w:val="005E23B9"/>
    <w:rsid w:val="005E284C"/>
    <w:rsid w:val="005E2963"/>
    <w:rsid w:val="005E2A19"/>
    <w:rsid w:val="005E321F"/>
    <w:rsid w:val="005E3918"/>
    <w:rsid w:val="005E44FA"/>
    <w:rsid w:val="005E45EC"/>
    <w:rsid w:val="005E4869"/>
    <w:rsid w:val="005E4912"/>
    <w:rsid w:val="005E49E5"/>
    <w:rsid w:val="005E64FA"/>
    <w:rsid w:val="005E77A8"/>
    <w:rsid w:val="005F0851"/>
    <w:rsid w:val="005F15C9"/>
    <w:rsid w:val="005F18F5"/>
    <w:rsid w:val="005F2750"/>
    <w:rsid w:val="005F3316"/>
    <w:rsid w:val="005F39E0"/>
    <w:rsid w:val="005F4ABE"/>
    <w:rsid w:val="005F4D6D"/>
    <w:rsid w:val="005F5104"/>
    <w:rsid w:val="005F5179"/>
    <w:rsid w:val="005F51FC"/>
    <w:rsid w:val="005F5318"/>
    <w:rsid w:val="005F5AF8"/>
    <w:rsid w:val="005F5D13"/>
    <w:rsid w:val="005F69A2"/>
    <w:rsid w:val="005F6E52"/>
    <w:rsid w:val="005F6EBA"/>
    <w:rsid w:val="005F7180"/>
    <w:rsid w:val="005F766F"/>
    <w:rsid w:val="005F7CF5"/>
    <w:rsid w:val="005F7EE9"/>
    <w:rsid w:val="0060000F"/>
    <w:rsid w:val="00600C23"/>
    <w:rsid w:val="0060158A"/>
    <w:rsid w:val="00602920"/>
    <w:rsid w:val="00602C8C"/>
    <w:rsid w:val="00603CA5"/>
    <w:rsid w:val="00604848"/>
    <w:rsid w:val="00604B4E"/>
    <w:rsid w:val="006051BE"/>
    <w:rsid w:val="00606543"/>
    <w:rsid w:val="00607197"/>
    <w:rsid w:val="006108B0"/>
    <w:rsid w:val="00611071"/>
    <w:rsid w:val="00611389"/>
    <w:rsid w:val="006115CB"/>
    <w:rsid w:val="00611F87"/>
    <w:rsid w:val="0061209B"/>
    <w:rsid w:val="0061362A"/>
    <w:rsid w:val="006136E1"/>
    <w:rsid w:val="00613961"/>
    <w:rsid w:val="00614A3B"/>
    <w:rsid w:val="00614D03"/>
    <w:rsid w:val="00614D8D"/>
    <w:rsid w:val="00615FA6"/>
    <w:rsid w:val="006161EE"/>
    <w:rsid w:val="00616857"/>
    <w:rsid w:val="0062051E"/>
    <w:rsid w:val="00621724"/>
    <w:rsid w:val="00621DFC"/>
    <w:rsid w:val="00621F68"/>
    <w:rsid w:val="0062283B"/>
    <w:rsid w:val="00622F97"/>
    <w:rsid w:val="00623646"/>
    <w:rsid w:val="00624FB9"/>
    <w:rsid w:val="00625D90"/>
    <w:rsid w:val="00626BFE"/>
    <w:rsid w:val="00627329"/>
    <w:rsid w:val="00627A20"/>
    <w:rsid w:val="00627EDD"/>
    <w:rsid w:val="0063015E"/>
    <w:rsid w:val="00630419"/>
    <w:rsid w:val="006315E6"/>
    <w:rsid w:val="00632271"/>
    <w:rsid w:val="00632C65"/>
    <w:rsid w:val="00633448"/>
    <w:rsid w:val="00634BBD"/>
    <w:rsid w:val="00635CAF"/>
    <w:rsid w:val="006362FD"/>
    <w:rsid w:val="00637D6B"/>
    <w:rsid w:val="0064025F"/>
    <w:rsid w:val="00640309"/>
    <w:rsid w:val="00640A7C"/>
    <w:rsid w:val="00640E00"/>
    <w:rsid w:val="00641035"/>
    <w:rsid w:val="00641442"/>
    <w:rsid w:val="00641DC1"/>
    <w:rsid w:val="00642202"/>
    <w:rsid w:val="006429B5"/>
    <w:rsid w:val="00642C76"/>
    <w:rsid w:val="00643832"/>
    <w:rsid w:val="00644514"/>
    <w:rsid w:val="0064528B"/>
    <w:rsid w:val="00645BD4"/>
    <w:rsid w:val="00645D94"/>
    <w:rsid w:val="00646053"/>
    <w:rsid w:val="00647939"/>
    <w:rsid w:val="00647D34"/>
    <w:rsid w:val="00650984"/>
    <w:rsid w:val="00651C54"/>
    <w:rsid w:val="00652139"/>
    <w:rsid w:val="00652639"/>
    <w:rsid w:val="00653BDC"/>
    <w:rsid w:val="0065578A"/>
    <w:rsid w:val="0065592E"/>
    <w:rsid w:val="00656D78"/>
    <w:rsid w:val="006572C1"/>
    <w:rsid w:val="00657920"/>
    <w:rsid w:val="00657B09"/>
    <w:rsid w:val="00660337"/>
    <w:rsid w:val="006609F8"/>
    <w:rsid w:val="006628CA"/>
    <w:rsid w:val="0066329A"/>
    <w:rsid w:val="00663873"/>
    <w:rsid w:val="00663988"/>
    <w:rsid w:val="00663CBB"/>
    <w:rsid w:val="006646B0"/>
    <w:rsid w:val="00664AF9"/>
    <w:rsid w:val="00665A71"/>
    <w:rsid w:val="00666DC2"/>
    <w:rsid w:val="00667066"/>
    <w:rsid w:val="00667938"/>
    <w:rsid w:val="00667CEE"/>
    <w:rsid w:val="006705A7"/>
    <w:rsid w:val="0067078A"/>
    <w:rsid w:val="00670CE7"/>
    <w:rsid w:val="0067207F"/>
    <w:rsid w:val="006735F2"/>
    <w:rsid w:val="006738AE"/>
    <w:rsid w:val="00673E7D"/>
    <w:rsid w:val="00674908"/>
    <w:rsid w:val="00674B97"/>
    <w:rsid w:val="00677460"/>
    <w:rsid w:val="00680B24"/>
    <w:rsid w:val="00681904"/>
    <w:rsid w:val="00681ECF"/>
    <w:rsid w:val="00683537"/>
    <w:rsid w:val="00683873"/>
    <w:rsid w:val="006845F2"/>
    <w:rsid w:val="00684FCB"/>
    <w:rsid w:val="00685648"/>
    <w:rsid w:val="00685B7C"/>
    <w:rsid w:val="006869C7"/>
    <w:rsid w:val="006873AC"/>
    <w:rsid w:val="00690DFF"/>
    <w:rsid w:val="00691565"/>
    <w:rsid w:val="00691781"/>
    <w:rsid w:val="0069244E"/>
    <w:rsid w:val="00693307"/>
    <w:rsid w:val="00693FE8"/>
    <w:rsid w:val="006940DA"/>
    <w:rsid w:val="00695743"/>
    <w:rsid w:val="00695E20"/>
    <w:rsid w:val="00696142"/>
    <w:rsid w:val="00697425"/>
    <w:rsid w:val="00697C34"/>
    <w:rsid w:val="00697D88"/>
    <w:rsid w:val="006A0F3D"/>
    <w:rsid w:val="006A12A2"/>
    <w:rsid w:val="006A140E"/>
    <w:rsid w:val="006A147E"/>
    <w:rsid w:val="006A1525"/>
    <w:rsid w:val="006A1EA6"/>
    <w:rsid w:val="006A281D"/>
    <w:rsid w:val="006A399B"/>
    <w:rsid w:val="006A3A57"/>
    <w:rsid w:val="006A3D9E"/>
    <w:rsid w:val="006A4A4F"/>
    <w:rsid w:val="006A6A47"/>
    <w:rsid w:val="006A70A6"/>
    <w:rsid w:val="006A7903"/>
    <w:rsid w:val="006A7CC1"/>
    <w:rsid w:val="006B074B"/>
    <w:rsid w:val="006B0918"/>
    <w:rsid w:val="006B1CBC"/>
    <w:rsid w:val="006B419B"/>
    <w:rsid w:val="006B460F"/>
    <w:rsid w:val="006B4703"/>
    <w:rsid w:val="006B56FD"/>
    <w:rsid w:val="006B638F"/>
    <w:rsid w:val="006B691B"/>
    <w:rsid w:val="006B6A12"/>
    <w:rsid w:val="006B7247"/>
    <w:rsid w:val="006C3440"/>
    <w:rsid w:val="006C3E1B"/>
    <w:rsid w:val="006C508E"/>
    <w:rsid w:val="006C53F8"/>
    <w:rsid w:val="006C560F"/>
    <w:rsid w:val="006C56CD"/>
    <w:rsid w:val="006C61D0"/>
    <w:rsid w:val="006C658E"/>
    <w:rsid w:val="006C7020"/>
    <w:rsid w:val="006C707C"/>
    <w:rsid w:val="006C753E"/>
    <w:rsid w:val="006C797B"/>
    <w:rsid w:val="006C79B3"/>
    <w:rsid w:val="006C7CED"/>
    <w:rsid w:val="006D0686"/>
    <w:rsid w:val="006D0884"/>
    <w:rsid w:val="006D2375"/>
    <w:rsid w:val="006D26DA"/>
    <w:rsid w:val="006D30A7"/>
    <w:rsid w:val="006D322D"/>
    <w:rsid w:val="006D361C"/>
    <w:rsid w:val="006D3B0C"/>
    <w:rsid w:val="006D3DC4"/>
    <w:rsid w:val="006D4898"/>
    <w:rsid w:val="006D569F"/>
    <w:rsid w:val="006D5C04"/>
    <w:rsid w:val="006D6355"/>
    <w:rsid w:val="006D76FA"/>
    <w:rsid w:val="006D7EF1"/>
    <w:rsid w:val="006E00CF"/>
    <w:rsid w:val="006E0B16"/>
    <w:rsid w:val="006E18CB"/>
    <w:rsid w:val="006E1C58"/>
    <w:rsid w:val="006E352D"/>
    <w:rsid w:val="006E376C"/>
    <w:rsid w:val="006E5594"/>
    <w:rsid w:val="006E57DC"/>
    <w:rsid w:val="006E5C65"/>
    <w:rsid w:val="006E5D8D"/>
    <w:rsid w:val="006E60B8"/>
    <w:rsid w:val="006E62AC"/>
    <w:rsid w:val="006E64E8"/>
    <w:rsid w:val="006E6AF9"/>
    <w:rsid w:val="006E7108"/>
    <w:rsid w:val="006E7183"/>
    <w:rsid w:val="006E7A33"/>
    <w:rsid w:val="006F00E0"/>
    <w:rsid w:val="006F04B3"/>
    <w:rsid w:val="006F0D5F"/>
    <w:rsid w:val="006F108A"/>
    <w:rsid w:val="006F11A2"/>
    <w:rsid w:val="006F12D3"/>
    <w:rsid w:val="006F27AB"/>
    <w:rsid w:val="006F3776"/>
    <w:rsid w:val="006F431D"/>
    <w:rsid w:val="006F45BD"/>
    <w:rsid w:val="006F496C"/>
    <w:rsid w:val="006F4A8C"/>
    <w:rsid w:val="006F4ABF"/>
    <w:rsid w:val="006F4F8A"/>
    <w:rsid w:val="006F5132"/>
    <w:rsid w:val="006F5642"/>
    <w:rsid w:val="006F6CDE"/>
    <w:rsid w:val="006F7022"/>
    <w:rsid w:val="006F7724"/>
    <w:rsid w:val="006F7834"/>
    <w:rsid w:val="0070115B"/>
    <w:rsid w:val="00701906"/>
    <w:rsid w:val="007019AF"/>
    <w:rsid w:val="00701AEE"/>
    <w:rsid w:val="00701EBD"/>
    <w:rsid w:val="00701F55"/>
    <w:rsid w:val="00702898"/>
    <w:rsid w:val="007029FB"/>
    <w:rsid w:val="00703034"/>
    <w:rsid w:val="007031A2"/>
    <w:rsid w:val="007031E0"/>
    <w:rsid w:val="00703577"/>
    <w:rsid w:val="00703AC3"/>
    <w:rsid w:val="0070534E"/>
    <w:rsid w:val="00705A61"/>
    <w:rsid w:val="00706906"/>
    <w:rsid w:val="007074A0"/>
    <w:rsid w:val="007077FC"/>
    <w:rsid w:val="0071064D"/>
    <w:rsid w:val="0071072A"/>
    <w:rsid w:val="007109B7"/>
    <w:rsid w:val="00710A28"/>
    <w:rsid w:val="00710C0D"/>
    <w:rsid w:val="00711246"/>
    <w:rsid w:val="007112A9"/>
    <w:rsid w:val="007127BE"/>
    <w:rsid w:val="00712C2E"/>
    <w:rsid w:val="00712F58"/>
    <w:rsid w:val="00713819"/>
    <w:rsid w:val="007139E9"/>
    <w:rsid w:val="00714246"/>
    <w:rsid w:val="007144A0"/>
    <w:rsid w:val="00714830"/>
    <w:rsid w:val="00714C18"/>
    <w:rsid w:val="00714D8A"/>
    <w:rsid w:val="00714E40"/>
    <w:rsid w:val="0071574A"/>
    <w:rsid w:val="00715C4F"/>
    <w:rsid w:val="00715C93"/>
    <w:rsid w:val="00716BB8"/>
    <w:rsid w:val="00716E0A"/>
    <w:rsid w:val="00717551"/>
    <w:rsid w:val="007177D0"/>
    <w:rsid w:val="00717853"/>
    <w:rsid w:val="007205AA"/>
    <w:rsid w:val="00720725"/>
    <w:rsid w:val="00721DD9"/>
    <w:rsid w:val="0072307B"/>
    <w:rsid w:val="00723399"/>
    <w:rsid w:val="007236AA"/>
    <w:rsid w:val="00724EC6"/>
    <w:rsid w:val="007251B1"/>
    <w:rsid w:val="0072680C"/>
    <w:rsid w:val="00726D03"/>
    <w:rsid w:val="007276E7"/>
    <w:rsid w:val="00730C20"/>
    <w:rsid w:val="00730D29"/>
    <w:rsid w:val="00731651"/>
    <w:rsid w:val="00731DD8"/>
    <w:rsid w:val="007321B9"/>
    <w:rsid w:val="007324F8"/>
    <w:rsid w:val="007328DF"/>
    <w:rsid w:val="00733AAC"/>
    <w:rsid w:val="00733E56"/>
    <w:rsid w:val="00734A49"/>
    <w:rsid w:val="00734B2C"/>
    <w:rsid w:val="00734C67"/>
    <w:rsid w:val="007357B3"/>
    <w:rsid w:val="00736833"/>
    <w:rsid w:val="00736E3A"/>
    <w:rsid w:val="007374E8"/>
    <w:rsid w:val="0073760C"/>
    <w:rsid w:val="00737B2A"/>
    <w:rsid w:val="007400DC"/>
    <w:rsid w:val="00740949"/>
    <w:rsid w:val="00740EC1"/>
    <w:rsid w:val="007415CC"/>
    <w:rsid w:val="00741BBC"/>
    <w:rsid w:val="00741F82"/>
    <w:rsid w:val="007420E4"/>
    <w:rsid w:val="0074480F"/>
    <w:rsid w:val="00746217"/>
    <w:rsid w:val="0074629C"/>
    <w:rsid w:val="00746B6A"/>
    <w:rsid w:val="00746E15"/>
    <w:rsid w:val="00747E9E"/>
    <w:rsid w:val="00750075"/>
    <w:rsid w:val="007500DF"/>
    <w:rsid w:val="0075024B"/>
    <w:rsid w:val="00750D00"/>
    <w:rsid w:val="007513B9"/>
    <w:rsid w:val="0075158D"/>
    <w:rsid w:val="00751ACB"/>
    <w:rsid w:val="00752E9D"/>
    <w:rsid w:val="007533BD"/>
    <w:rsid w:val="007543B4"/>
    <w:rsid w:val="00754C6F"/>
    <w:rsid w:val="00755296"/>
    <w:rsid w:val="007563B3"/>
    <w:rsid w:val="007572C3"/>
    <w:rsid w:val="007578F9"/>
    <w:rsid w:val="00760C65"/>
    <w:rsid w:val="00760FC4"/>
    <w:rsid w:val="007610A4"/>
    <w:rsid w:val="00761586"/>
    <w:rsid w:val="00762985"/>
    <w:rsid w:val="00762AF7"/>
    <w:rsid w:val="00764319"/>
    <w:rsid w:val="0076458C"/>
    <w:rsid w:val="00764A2C"/>
    <w:rsid w:val="00765682"/>
    <w:rsid w:val="00765756"/>
    <w:rsid w:val="00770262"/>
    <w:rsid w:val="007709B6"/>
    <w:rsid w:val="00770C3D"/>
    <w:rsid w:val="00770F68"/>
    <w:rsid w:val="0077100A"/>
    <w:rsid w:val="0077150B"/>
    <w:rsid w:val="0077150C"/>
    <w:rsid w:val="007728E9"/>
    <w:rsid w:val="00772E64"/>
    <w:rsid w:val="00773B43"/>
    <w:rsid w:val="00773DD2"/>
    <w:rsid w:val="00774A1F"/>
    <w:rsid w:val="00774C69"/>
    <w:rsid w:val="00776052"/>
    <w:rsid w:val="00776533"/>
    <w:rsid w:val="0077699D"/>
    <w:rsid w:val="00777469"/>
    <w:rsid w:val="007802B0"/>
    <w:rsid w:val="00780FEE"/>
    <w:rsid w:val="00781571"/>
    <w:rsid w:val="00782172"/>
    <w:rsid w:val="00782631"/>
    <w:rsid w:val="00783064"/>
    <w:rsid w:val="007835FA"/>
    <w:rsid w:val="00784FC3"/>
    <w:rsid w:val="00785724"/>
    <w:rsid w:val="007877EC"/>
    <w:rsid w:val="00790954"/>
    <w:rsid w:val="00790D11"/>
    <w:rsid w:val="00790DBD"/>
    <w:rsid w:val="007916C9"/>
    <w:rsid w:val="0079271F"/>
    <w:rsid w:val="007938E7"/>
    <w:rsid w:val="0079515C"/>
    <w:rsid w:val="00795E7A"/>
    <w:rsid w:val="00796329"/>
    <w:rsid w:val="007966C0"/>
    <w:rsid w:val="00796CAF"/>
    <w:rsid w:val="007971E8"/>
    <w:rsid w:val="00797C0A"/>
    <w:rsid w:val="007A023D"/>
    <w:rsid w:val="007A0862"/>
    <w:rsid w:val="007A17D5"/>
    <w:rsid w:val="007A180D"/>
    <w:rsid w:val="007A2323"/>
    <w:rsid w:val="007A2B63"/>
    <w:rsid w:val="007A46FA"/>
    <w:rsid w:val="007A49ED"/>
    <w:rsid w:val="007A4B12"/>
    <w:rsid w:val="007A5793"/>
    <w:rsid w:val="007A6FB3"/>
    <w:rsid w:val="007A6FC2"/>
    <w:rsid w:val="007A7810"/>
    <w:rsid w:val="007A7B1D"/>
    <w:rsid w:val="007A7E03"/>
    <w:rsid w:val="007B0406"/>
    <w:rsid w:val="007B0980"/>
    <w:rsid w:val="007B09DE"/>
    <w:rsid w:val="007B16AC"/>
    <w:rsid w:val="007B193B"/>
    <w:rsid w:val="007B1C20"/>
    <w:rsid w:val="007B2B9E"/>
    <w:rsid w:val="007B2C98"/>
    <w:rsid w:val="007B381F"/>
    <w:rsid w:val="007B4250"/>
    <w:rsid w:val="007B5A69"/>
    <w:rsid w:val="007B611B"/>
    <w:rsid w:val="007B6D99"/>
    <w:rsid w:val="007B757D"/>
    <w:rsid w:val="007B7A30"/>
    <w:rsid w:val="007C09CB"/>
    <w:rsid w:val="007C0FA6"/>
    <w:rsid w:val="007C18A2"/>
    <w:rsid w:val="007C2092"/>
    <w:rsid w:val="007C2290"/>
    <w:rsid w:val="007C22E5"/>
    <w:rsid w:val="007C25DD"/>
    <w:rsid w:val="007C31D5"/>
    <w:rsid w:val="007C3651"/>
    <w:rsid w:val="007C4D80"/>
    <w:rsid w:val="007C5402"/>
    <w:rsid w:val="007C5DB2"/>
    <w:rsid w:val="007D01BC"/>
    <w:rsid w:val="007D03D7"/>
    <w:rsid w:val="007D0554"/>
    <w:rsid w:val="007D0954"/>
    <w:rsid w:val="007D12AA"/>
    <w:rsid w:val="007D15D4"/>
    <w:rsid w:val="007D160D"/>
    <w:rsid w:val="007D23C1"/>
    <w:rsid w:val="007D2F1A"/>
    <w:rsid w:val="007D3463"/>
    <w:rsid w:val="007D3D59"/>
    <w:rsid w:val="007D5B33"/>
    <w:rsid w:val="007D5B63"/>
    <w:rsid w:val="007D62E9"/>
    <w:rsid w:val="007D716E"/>
    <w:rsid w:val="007D7502"/>
    <w:rsid w:val="007D76E4"/>
    <w:rsid w:val="007E0063"/>
    <w:rsid w:val="007E0A18"/>
    <w:rsid w:val="007E2432"/>
    <w:rsid w:val="007E2639"/>
    <w:rsid w:val="007E2708"/>
    <w:rsid w:val="007E2F57"/>
    <w:rsid w:val="007E3143"/>
    <w:rsid w:val="007E3314"/>
    <w:rsid w:val="007E3CB4"/>
    <w:rsid w:val="007E4A81"/>
    <w:rsid w:val="007E4AEE"/>
    <w:rsid w:val="007E51AE"/>
    <w:rsid w:val="007E5BBB"/>
    <w:rsid w:val="007E5E9D"/>
    <w:rsid w:val="007E6196"/>
    <w:rsid w:val="007E6D38"/>
    <w:rsid w:val="007E7EA9"/>
    <w:rsid w:val="007F1688"/>
    <w:rsid w:val="007F1B20"/>
    <w:rsid w:val="007F2024"/>
    <w:rsid w:val="007F20EB"/>
    <w:rsid w:val="007F25DB"/>
    <w:rsid w:val="007F284A"/>
    <w:rsid w:val="007F3264"/>
    <w:rsid w:val="007F4568"/>
    <w:rsid w:val="007F46AA"/>
    <w:rsid w:val="007F5418"/>
    <w:rsid w:val="007F5762"/>
    <w:rsid w:val="007F59CB"/>
    <w:rsid w:val="007F5AA6"/>
    <w:rsid w:val="007F5AAD"/>
    <w:rsid w:val="007F6BBB"/>
    <w:rsid w:val="007F7878"/>
    <w:rsid w:val="007F78AF"/>
    <w:rsid w:val="007F7AAC"/>
    <w:rsid w:val="008004B8"/>
    <w:rsid w:val="0080059E"/>
    <w:rsid w:val="00800ADF"/>
    <w:rsid w:val="00800BDB"/>
    <w:rsid w:val="00801C8D"/>
    <w:rsid w:val="00802563"/>
    <w:rsid w:val="008025D3"/>
    <w:rsid w:val="008028FE"/>
    <w:rsid w:val="008034B5"/>
    <w:rsid w:val="0080352E"/>
    <w:rsid w:val="0080364E"/>
    <w:rsid w:val="00803713"/>
    <w:rsid w:val="00804248"/>
    <w:rsid w:val="00805EB8"/>
    <w:rsid w:val="00806970"/>
    <w:rsid w:val="008100AB"/>
    <w:rsid w:val="00810574"/>
    <w:rsid w:val="0081098A"/>
    <w:rsid w:val="00810F05"/>
    <w:rsid w:val="00810FC9"/>
    <w:rsid w:val="00811278"/>
    <w:rsid w:val="0081143B"/>
    <w:rsid w:val="00812E1D"/>
    <w:rsid w:val="008133DA"/>
    <w:rsid w:val="00813897"/>
    <w:rsid w:val="00813DEC"/>
    <w:rsid w:val="00813ED3"/>
    <w:rsid w:val="00813EEA"/>
    <w:rsid w:val="00814C18"/>
    <w:rsid w:val="0081568E"/>
    <w:rsid w:val="00815C66"/>
    <w:rsid w:val="00816773"/>
    <w:rsid w:val="008168A7"/>
    <w:rsid w:val="00816A1A"/>
    <w:rsid w:val="00817065"/>
    <w:rsid w:val="008174A4"/>
    <w:rsid w:val="00817ACD"/>
    <w:rsid w:val="00817F47"/>
    <w:rsid w:val="0082007B"/>
    <w:rsid w:val="008201DA"/>
    <w:rsid w:val="00820AF9"/>
    <w:rsid w:val="008215CE"/>
    <w:rsid w:val="00821AAE"/>
    <w:rsid w:val="00822294"/>
    <w:rsid w:val="008225F9"/>
    <w:rsid w:val="00822A49"/>
    <w:rsid w:val="00822E10"/>
    <w:rsid w:val="00822EC8"/>
    <w:rsid w:val="008238E0"/>
    <w:rsid w:val="00823FCB"/>
    <w:rsid w:val="0082558D"/>
    <w:rsid w:val="008259F0"/>
    <w:rsid w:val="008267A5"/>
    <w:rsid w:val="00826A5F"/>
    <w:rsid w:val="00826FF8"/>
    <w:rsid w:val="00827634"/>
    <w:rsid w:val="0083131F"/>
    <w:rsid w:val="008313C9"/>
    <w:rsid w:val="0083152F"/>
    <w:rsid w:val="00831C3F"/>
    <w:rsid w:val="00831C83"/>
    <w:rsid w:val="00832742"/>
    <w:rsid w:val="008327DF"/>
    <w:rsid w:val="008328D0"/>
    <w:rsid w:val="0083298A"/>
    <w:rsid w:val="00833B0E"/>
    <w:rsid w:val="00834E3E"/>
    <w:rsid w:val="008374CC"/>
    <w:rsid w:val="00837A3B"/>
    <w:rsid w:val="00840284"/>
    <w:rsid w:val="0084099B"/>
    <w:rsid w:val="008413F9"/>
    <w:rsid w:val="0084307E"/>
    <w:rsid w:val="00843BCC"/>
    <w:rsid w:val="0084460F"/>
    <w:rsid w:val="00844910"/>
    <w:rsid w:val="008465EC"/>
    <w:rsid w:val="00847A66"/>
    <w:rsid w:val="00850C79"/>
    <w:rsid w:val="00851043"/>
    <w:rsid w:val="00851CF5"/>
    <w:rsid w:val="00851DA8"/>
    <w:rsid w:val="00852B55"/>
    <w:rsid w:val="0085322C"/>
    <w:rsid w:val="008532CE"/>
    <w:rsid w:val="00853EDE"/>
    <w:rsid w:val="008544C1"/>
    <w:rsid w:val="0085558E"/>
    <w:rsid w:val="0085643A"/>
    <w:rsid w:val="00856606"/>
    <w:rsid w:val="008567DB"/>
    <w:rsid w:val="00856FF6"/>
    <w:rsid w:val="00857963"/>
    <w:rsid w:val="008579B7"/>
    <w:rsid w:val="00857C2D"/>
    <w:rsid w:val="00857C57"/>
    <w:rsid w:val="00857DDC"/>
    <w:rsid w:val="008603BB"/>
    <w:rsid w:val="0086043B"/>
    <w:rsid w:val="0086056E"/>
    <w:rsid w:val="0086058E"/>
    <w:rsid w:val="008605D2"/>
    <w:rsid w:val="00860AFD"/>
    <w:rsid w:val="00861688"/>
    <w:rsid w:val="008624B2"/>
    <w:rsid w:val="00862848"/>
    <w:rsid w:val="00863000"/>
    <w:rsid w:val="008630A3"/>
    <w:rsid w:val="00864316"/>
    <w:rsid w:val="00864688"/>
    <w:rsid w:val="00864F92"/>
    <w:rsid w:val="00865509"/>
    <w:rsid w:val="0086616C"/>
    <w:rsid w:val="00866F6D"/>
    <w:rsid w:val="00867FAF"/>
    <w:rsid w:val="00870926"/>
    <w:rsid w:val="00870989"/>
    <w:rsid w:val="00871D6E"/>
    <w:rsid w:val="00871E92"/>
    <w:rsid w:val="00872549"/>
    <w:rsid w:val="0087258A"/>
    <w:rsid w:val="00872AF8"/>
    <w:rsid w:val="00873B01"/>
    <w:rsid w:val="00874712"/>
    <w:rsid w:val="00874D64"/>
    <w:rsid w:val="00875AF4"/>
    <w:rsid w:val="00876C18"/>
    <w:rsid w:val="00876FB6"/>
    <w:rsid w:val="0087721F"/>
    <w:rsid w:val="00877A1A"/>
    <w:rsid w:val="00877A71"/>
    <w:rsid w:val="00880A64"/>
    <w:rsid w:val="00881158"/>
    <w:rsid w:val="00881E32"/>
    <w:rsid w:val="008822E2"/>
    <w:rsid w:val="0088252B"/>
    <w:rsid w:val="00883A0D"/>
    <w:rsid w:val="00883F9B"/>
    <w:rsid w:val="0088531D"/>
    <w:rsid w:val="00885EE0"/>
    <w:rsid w:val="00886774"/>
    <w:rsid w:val="0088706D"/>
    <w:rsid w:val="00887D3D"/>
    <w:rsid w:val="008901D9"/>
    <w:rsid w:val="0089052F"/>
    <w:rsid w:val="00890AD2"/>
    <w:rsid w:val="00891341"/>
    <w:rsid w:val="00891776"/>
    <w:rsid w:val="00891B46"/>
    <w:rsid w:val="00891B89"/>
    <w:rsid w:val="00891C39"/>
    <w:rsid w:val="00891CF3"/>
    <w:rsid w:val="00891ED9"/>
    <w:rsid w:val="008921AE"/>
    <w:rsid w:val="00892B86"/>
    <w:rsid w:val="0089387A"/>
    <w:rsid w:val="008954AC"/>
    <w:rsid w:val="008957E3"/>
    <w:rsid w:val="00896907"/>
    <w:rsid w:val="00897251"/>
    <w:rsid w:val="00897B7F"/>
    <w:rsid w:val="00897C87"/>
    <w:rsid w:val="008A04C8"/>
    <w:rsid w:val="008A1AD9"/>
    <w:rsid w:val="008A22D5"/>
    <w:rsid w:val="008A2B3C"/>
    <w:rsid w:val="008A38F8"/>
    <w:rsid w:val="008A40E0"/>
    <w:rsid w:val="008A48D1"/>
    <w:rsid w:val="008A51BD"/>
    <w:rsid w:val="008A5A48"/>
    <w:rsid w:val="008A61F6"/>
    <w:rsid w:val="008A6379"/>
    <w:rsid w:val="008A647D"/>
    <w:rsid w:val="008A6487"/>
    <w:rsid w:val="008A67FB"/>
    <w:rsid w:val="008A68AD"/>
    <w:rsid w:val="008A7130"/>
    <w:rsid w:val="008A7F5B"/>
    <w:rsid w:val="008B0337"/>
    <w:rsid w:val="008B0517"/>
    <w:rsid w:val="008B0A61"/>
    <w:rsid w:val="008B0D0E"/>
    <w:rsid w:val="008B1331"/>
    <w:rsid w:val="008B2187"/>
    <w:rsid w:val="008B25B2"/>
    <w:rsid w:val="008B32C8"/>
    <w:rsid w:val="008B3670"/>
    <w:rsid w:val="008B5F13"/>
    <w:rsid w:val="008B6C15"/>
    <w:rsid w:val="008B71A1"/>
    <w:rsid w:val="008C0455"/>
    <w:rsid w:val="008C0FB3"/>
    <w:rsid w:val="008C16CE"/>
    <w:rsid w:val="008C28F1"/>
    <w:rsid w:val="008C386D"/>
    <w:rsid w:val="008C3889"/>
    <w:rsid w:val="008C3E3D"/>
    <w:rsid w:val="008C45BE"/>
    <w:rsid w:val="008C4BA9"/>
    <w:rsid w:val="008C549C"/>
    <w:rsid w:val="008C56CC"/>
    <w:rsid w:val="008D0018"/>
    <w:rsid w:val="008D0498"/>
    <w:rsid w:val="008D0C4E"/>
    <w:rsid w:val="008D0ED8"/>
    <w:rsid w:val="008D18FA"/>
    <w:rsid w:val="008D1AD6"/>
    <w:rsid w:val="008D2668"/>
    <w:rsid w:val="008D2867"/>
    <w:rsid w:val="008D3060"/>
    <w:rsid w:val="008D41DB"/>
    <w:rsid w:val="008D4459"/>
    <w:rsid w:val="008D458B"/>
    <w:rsid w:val="008D4F59"/>
    <w:rsid w:val="008D5260"/>
    <w:rsid w:val="008D568D"/>
    <w:rsid w:val="008D5FD0"/>
    <w:rsid w:val="008D7806"/>
    <w:rsid w:val="008D7974"/>
    <w:rsid w:val="008E06BA"/>
    <w:rsid w:val="008E0815"/>
    <w:rsid w:val="008E0BC8"/>
    <w:rsid w:val="008E1D77"/>
    <w:rsid w:val="008E29A3"/>
    <w:rsid w:val="008E34BD"/>
    <w:rsid w:val="008E3EB1"/>
    <w:rsid w:val="008E4951"/>
    <w:rsid w:val="008E5698"/>
    <w:rsid w:val="008E59B5"/>
    <w:rsid w:val="008E6176"/>
    <w:rsid w:val="008E6B9E"/>
    <w:rsid w:val="008E7644"/>
    <w:rsid w:val="008E7F1C"/>
    <w:rsid w:val="008F34A8"/>
    <w:rsid w:val="008F3DA2"/>
    <w:rsid w:val="008F51CF"/>
    <w:rsid w:val="008F588D"/>
    <w:rsid w:val="008F6E46"/>
    <w:rsid w:val="008F6FC9"/>
    <w:rsid w:val="0090003C"/>
    <w:rsid w:val="00900127"/>
    <w:rsid w:val="009003E1"/>
    <w:rsid w:val="0090058C"/>
    <w:rsid w:val="009024FB"/>
    <w:rsid w:val="009025E0"/>
    <w:rsid w:val="00904287"/>
    <w:rsid w:val="00904F97"/>
    <w:rsid w:val="009051A1"/>
    <w:rsid w:val="009056F9"/>
    <w:rsid w:val="00906871"/>
    <w:rsid w:val="00906A22"/>
    <w:rsid w:val="0090726D"/>
    <w:rsid w:val="00907843"/>
    <w:rsid w:val="00907CE3"/>
    <w:rsid w:val="009102E3"/>
    <w:rsid w:val="00910F89"/>
    <w:rsid w:val="0091130D"/>
    <w:rsid w:val="009115C4"/>
    <w:rsid w:val="00912330"/>
    <w:rsid w:val="00912E7E"/>
    <w:rsid w:val="00913139"/>
    <w:rsid w:val="00913559"/>
    <w:rsid w:val="009141B3"/>
    <w:rsid w:val="009149F1"/>
    <w:rsid w:val="00914A02"/>
    <w:rsid w:val="00914C6A"/>
    <w:rsid w:val="00915144"/>
    <w:rsid w:val="009153CB"/>
    <w:rsid w:val="00916432"/>
    <w:rsid w:val="00917911"/>
    <w:rsid w:val="00920675"/>
    <w:rsid w:val="00920EDA"/>
    <w:rsid w:val="0092104E"/>
    <w:rsid w:val="00921739"/>
    <w:rsid w:val="00921ABB"/>
    <w:rsid w:val="009227B6"/>
    <w:rsid w:val="00923052"/>
    <w:rsid w:val="0092359D"/>
    <w:rsid w:val="00923AC6"/>
    <w:rsid w:val="00924E14"/>
    <w:rsid w:val="00925273"/>
    <w:rsid w:val="00925614"/>
    <w:rsid w:val="00927D2A"/>
    <w:rsid w:val="00930D57"/>
    <w:rsid w:val="00930F81"/>
    <w:rsid w:val="00931516"/>
    <w:rsid w:val="00931D4B"/>
    <w:rsid w:val="00931F46"/>
    <w:rsid w:val="0093224B"/>
    <w:rsid w:val="00933BCE"/>
    <w:rsid w:val="00933F6E"/>
    <w:rsid w:val="00933F98"/>
    <w:rsid w:val="009340E1"/>
    <w:rsid w:val="00935038"/>
    <w:rsid w:val="00935097"/>
    <w:rsid w:val="00935BAB"/>
    <w:rsid w:val="00936A12"/>
    <w:rsid w:val="00937EAD"/>
    <w:rsid w:val="009405E0"/>
    <w:rsid w:val="00940C94"/>
    <w:rsid w:val="00942F91"/>
    <w:rsid w:val="00943408"/>
    <w:rsid w:val="00943F21"/>
    <w:rsid w:val="009444BE"/>
    <w:rsid w:val="00944FC2"/>
    <w:rsid w:val="00946CE8"/>
    <w:rsid w:val="00950193"/>
    <w:rsid w:val="00950859"/>
    <w:rsid w:val="00951214"/>
    <w:rsid w:val="00952641"/>
    <w:rsid w:val="00952C84"/>
    <w:rsid w:val="00953812"/>
    <w:rsid w:val="009539CF"/>
    <w:rsid w:val="0095530A"/>
    <w:rsid w:val="00955C17"/>
    <w:rsid w:val="00956C23"/>
    <w:rsid w:val="00957C89"/>
    <w:rsid w:val="00960365"/>
    <w:rsid w:val="0096044C"/>
    <w:rsid w:val="00960A7A"/>
    <w:rsid w:val="00960C80"/>
    <w:rsid w:val="00960CC1"/>
    <w:rsid w:val="00961DA8"/>
    <w:rsid w:val="009622EA"/>
    <w:rsid w:val="00963396"/>
    <w:rsid w:val="00963FDF"/>
    <w:rsid w:val="009653C5"/>
    <w:rsid w:val="00965A3E"/>
    <w:rsid w:val="009702A9"/>
    <w:rsid w:val="00970C48"/>
    <w:rsid w:val="00970DF7"/>
    <w:rsid w:val="009720BF"/>
    <w:rsid w:val="009721C0"/>
    <w:rsid w:val="00972AE3"/>
    <w:rsid w:val="00973482"/>
    <w:rsid w:val="00974636"/>
    <w:rsid w:val="00974863"/>
    <w:rsid w:val="009748EE"/>
    <w:rsid w:val="00974B52"/>
    <w:rsid w:val="00975136"/>
    <w:rsid w:val="0097548D"/>
    <w:rsid w:val="00980082"/>
    <w:rsid w:val="009812BB"/>
    <w:rsid w:val="0098185E"/>
    <w:rsid w:val="009840C5"/>
    <w:rsid w:val="009840EF"/>
    <w:rsid w:val="0098452C"/>
    <w:rsid w:val="00984845"/>
    <w:rsid w:val="00984D22"/>
    <w:rsid w:val="00984E12"/>
    <w:rsid w:val="00985B1D"/>
    <w:rsid w:val="00985DDC"/>
    <w:rsid w:val="0098677E"/>
    <w:rsid w:val="0098728B"/>
    <w:rsid w:val="00987EBB"/>
    <w:rsid w:val="00987EF1"/>
    <w:rsid w:val="009903C5"/>
    <w:rsid w:val="009912F9"/>
    <w:rsid w:val="00991A4E"/>
    <w:rsid w:val="00991AE9"/>
    <w:rsid w:val="00992B3E"/>
    <w:rsid w:val="00992BE0"/>
    <w:rsid w:val="009933AC"/>
    <w:rsid w:val="00994318"/>
    <w:rsid w:val="00994C7E"/>
    <w:rsid w:val="00995494"/>
    <w:rsid w:val="00995ACE"/>
    <w:rsid w:val="00995E99"/>
    <w:rsid w:val="00995F52"/>
    <w:rsid w:val="0099622C"/>
    <w:rsid w:val="009966C1"/>
    <w:rsid w:val="00996842"/>
    <w:rsid w:val="0099690E"/>
    <w:rsid w:val="009969AD"/>
    <w:rsid w:val="009979F2"/>
    <w:rsid w:val="00997EC2"/>
    <w:rsid w:val="009A02E3"/>
    <w:rsid w:val="009A0530"/>
    <w:rsid w:val="009A0596"/>
    <w:rsid w:val="009A08AB"/>
    <w:rsid w:val="009A0F25"/>
    <w:rsid w:val="009A154F"/>
    <w:rsid w:val="009A1FED"/>
    <w:rsid w:val="009A1FFA"/>
    <w:rsid w:val="009A2F98"/>
    <w:rsid w:val="009A3631"/>
    <w:rsid w:val="009A3AB5"/>
    <w:rsid w:val="009A41B9"/>
    <w:rsid w:val="009A42A3"/>
    <w:rsid w:val="009A5187"/>
    <w:rsid w:val="009A6077"/>
    <w:rsid w:val="009A6176"/>
    <w:rsid w:val="009A6EAF"/>
    <w:rsid w:val="009A7076"/>
    <w:rsid w:val="009A76B1"/>
    <w:rsid w:val="009A7DD2"/>
    <w:rsid w:val="009B02F8"/>
    <w:rsid w:val="009B0513"/>
    <w:rsid w:val="009B081F"/>
    <w:rsid w:val="009B1002"/>
    <w:rsid w:val="009B12C0"/>
    <w:rsid w:val="009B1376"/>
    <w:rsid w:val="009B190C"/>
    <w:rsid w:val="009B2AAD"/>
    <w:rsid w:val="009B4B44"/>
    <w:rsid w:val="009B4F02"/>
    <w:rsid w:val="009B7775"/>
    <w:rsid w:val="009B79FD"/>
    <w:rsid w:val="009C0341"/>
    <w:rsid w:val="009C0B77"/>
    <w:rsid w:val="009C0EFD"/>
    <w:rsid w:val="009C107C"/>
    <w:rsid w:val="009C1F53"/>
    <w:rsid w:val="009C2D9F"/>
    <w:rsid w:val="009C3168"/>
    <w:rsid w:val="009C4073"/>
    <w:rsid w:val="009C4562"/>
    <w:rsid w:val="009C561E"/>
    <w:rsid w:val="009C5A8B"/>
    <w:rsid w:val="009C6505"/>
    <w:rsid w:val="009C662E"/>
    <w:rsid w:val="009C6974"/>
    <w:rsid w:val="009C6DF1"/>
    <w:rsid w:val="009C7113"/>
    <w:rsid w:val="009C7390"/>
    <w:rsid w:val="009C7AE1"/>
    <w:rsid w:val="009D0049"/>
    <w:rsid w:val="009D0D32"/>
    <w:rsid w:val="009D21AA"/>
    <w:rsid w:val="009D222E"/>
    <w:rsid w:val="009D2A01"/>
    <w:rsid w:val="009D3654"/>
    <w:rsid w:val="009D3FD5"/>
    <w:rsid w:val="009D4435"/>
    <w:rsid w:val="009D5018"/>
    <w:rsid w:val="009D551B"/>
    <w:rsid w:val="009D5AB1"/>
    <w:rsid w:val="009D5B54"/>
    <w:rsid w:val="009D5D4B"/>
    <w:rsid w:val="009D5F77"/>
    <w:rsid w:val="009D678B"/>
    <w:rsid w:val="009D6815"/>
    <w:rsid w:val="009D6924"/>
    <w:rsid w:val="009D7314"/>
    <w:rsid w:val="009D7746"/>
    <w:rsid w:val="009E0003"/>
    <w:rsid w:val="009E07D0"/>
    <w:rsid w:val="009E1313"/>
    <w:rsid w:val="009E1843"/>
    <w:rsid w:val="009E1C9D"/>
    <w:rsid w:val="009E2639"/>
    <w:rsid w:val="009E2807"/>
    <w:rsid w:val="009E2BAF"/>
    <w:rsid w:val="009E2C8C"/>
    <w:rsid w:val="009E3DDB"/>
    <w:rsid w:val="009E40C5"/>
    <w:rsid w:val="009E412A"/>
    <w:rsid w:val="009E4891"/>
    <w:rsid w:val="009E4921"/>
    <w:rsid w:val="009E556B"/>
    <w:rsid w:val="009E566C"/>
    <w:rsid w:val="009E5FBB"/>
    <w:rsid w:val="009E62B6"/>
    <w:rsid w:val="009E6520"/>
    <w:rsid w:val="009E75DF"/>
    <w:rsid w:val="009E7904"/>
    <w:rsid w:val="009F009A"/>
    <w:rsid w:val="009F019C"/>
    <w:rsid w:val="009F04EF"/>
    <w:rsid w:val="009F0FD7"/>
    <w:rsid w:val="009F1292"/>
    <w:rsid w:val="009F132C"/>
    <w:rsid w:val="009F1790"/>
    <w:rsid w:val="009F1B1D"/>
    <w:rsid w:val="009F1CD2"/>
    <w:rsid w:val="009F2AC3"/>
    <w:rsid w:val="009F487E"/>
    <w:rsid w:val="009F4A7B"/>
    <w:rsid w:val="009F55D4"/>
    <w:rsid w:val="009F5902"/>
    <w:rsid w:val="009F613B"/>
    <w:rsid w:val="009F67F8"/>
    <w:rsid w:val="009F7113"/>
    <w:rsid w:val="009F7548"/>
    <w:rsid w:val="009F7E10"/>
    <w:rsid w:val="00A00721"/>
    <w:rsid w:val="00A0074D"/>
    <w:rsid w:val="00A00C4F"/>
    <w:rsid w:val="00A01CA4"/>
    <w:rsid w:val="00A02BA3"/>
    <w:rsid w:val="00A03247"/>
    <w:rsid w:val="00A03273"/>
    <w:rsid w:val="00A033D4"/>
    <w:rsid w:val="00A03ED0"/>
    <w:rsid w:val="00A04C8E"/>
    <w:rsid w:val="00A05609"/>
    <w:rsid w:val="00A05D51"/>
    <w:rsid w:val="00A069F8"/>
    <w:rsid w:val="00A06BB3"/>
    <w:rsid w:val="00A071C7"/>
    <w:rsid w:val="00A0796B"/>
    <w:rsid w:val="00A103C5"/>
    <w:rsid w:val="00A127C8"/>
    <w:rsid w:val="00A13A91"/>
    <w:rsid w:val="00A13B0A"/>
    <w:rsid w:val="00A13CCD"/>
    <w:rsid w:val="00A1425E"/>
    <w:rsid w:val="00A1436D"/>
    <w:rsid w:val="00A14604"/>
    <w:rsid w:val="00A14CFD"/>
    <w:rsid w:val="00A15245"/>
    <w:rsid w:val="00A16D47"/>
    <w:rsid w:val="00A21511"/>
    <w:rsid w:val="00A21DEA"/>
    <w:rsid w:val="00A225CE"/>
    <w:rsid w:val="00A23077"/>
    <w:rsid w:val="00A236E8"/>
    <w:rsid w:val="00A24429"/>
    <w:rsid w:val="00A26E73"/>
    <w:rsid w:val="00A30511"/>
    <w:rsid w:val="00A30634"/>
    <w:rsid w:val="00A306C8"/>
    <w:rsid w:val="00A307F7"/>
    <w:rsid w:val="00A32812"/>
    <w:rsid w:val="00A32865"/>
    <w:rsid w:val="00A32EDF"/>
    <w:rsid w:val="00A33FBB"/>
    <w:rsid w:val="00A3448A"/>
    <w:rsid w:val="00A35A23"/>
    <w:rsid w:val="00A35BC3"/>
    <w:rsid w:val="00A35DA7"/>
    <w:rsid w:val="00A36450"/>
    <w:rsid w:val="00A36CDD"/>
    <w:rsid w:val="00A36F59"/>
    <w:rsid w:val="00A40005"/>
    <w:rsid w:val="00A40236"/>
    <w:rsid w:val="00A40D9B"/>
    <w:rsid w:val="00A413B8"/>
    <w:rsid w:val="00A41665"/>
    <w:rsid w:val="00A41D03"/>
    <w:rsid w:val="00A424D2"/>
    <w:rsid w:val="00A42F84"/>
    <w:rsid w:val="00A42FE9"/>
    <w:rsid w:val="00A4354F"/>
    <w:rsid w:val="00A43FF8"/>
    <w:rsid w:val="00A44559"/>
    <w:rsid w:val="00A44C6B"/>
    <w:rsid w:val="00A477B7"/>
    <w:rsid w:val="00A47BD2"/>
    <w:rsid w:val="00A47F60"/>
    <w:rsid w:val="00A507AF"/>
    <w:rsid w:val="00A5101C"/>
    <w:rsid w:val="00A5144B"/>
    <w:rsid w:val="00A51513"/>
    <w:rsid w:val="00A52382"/>
    <w:rsid w:val="00A526C6"/>
    <w:rsid w:val="00A530E0"/>
    <w:rsid w:val="00A53A22"/>
    <w:rsid w:val="00A541DC"/>
    <w:rsid w:val="00A54852"/>
    <w:rsid w:val="00A54DD7"/>
    <w:rsid w:val="00A54DF4"/>
    <w:rsid w:val="00A56285"/>
    <w:rsid w:val="00A56A73"/>
    <w:rsid w:val="00A56E7F"/>
    <w:rsid w:val="00A56F3A"/>
    <w:rsid w:val="00A60250"/>
    <w:rsid w:val="00A616FA"/>
    <w:rsid w:val="00A618D8"/>
    <w:rsid w:val="00A62489"/>
    <w:rsid w:val="00A62871"/>
    <w:rsid w:val="00A62BC1"/>
    <w:rsid w:val="00A62EAE"/>
    <w:rsid w:val="00A655A0"/>
    <w:rsid w:val="00A66EB5"/>
    <w:rsid w:val="00A70A7E"/>
    <w:rsid w:val="00A70CFA"/>
    <w:rsid w:val="00A723F1"/>
    <w:rsid w:val="00A728C5"/>
    <w:rsid w:val="00A7341A"/>
    <w:rsid w:val="00A74921"/>
    <w:rsid w:val="00A74AF1"/>
    <w:rsid w:val="00A750D9"/>
    <w:rsid w:val="00A75804"/>
    <w:rsid w:val="00A76847"/>
    <w:rsid w:val="00A777A9"/>
    <w:rsid w:val="00A80257"/>
    <w:rsid w:val="00A80AD8"/>
    <w:rsid w:val="00A8112B"/>
    <w:rsid w:val="00A82C39"/>
    <w:rsid w:val="00A82DEB"/>
    <w:rsid w:val="00A82E89"/>
    <w:rsid w:val="00A8300B"/>
    <w:rsid w:val="00A831D4"/>
    <w:rsid w:val="00A83541"/>
    <w:rsid w:val="00A836BF"/>
    <w:rsid w:val="00A845C5"/>
    <w:rsid w:val="00A84F69"/>
    <w:rsid w:val="00A8628A"/>
    <w:rsid w:val="00A86AC6"/>
    <w:rsid w:val="00A86CE5"/>
    <w:rsid w:val="00A8708F"/>
    <w:rsid w:val="00A91122"/>
    <w:rsid w:val="00A9246B"/>
    <w:rsid w:val="00A9327C"/>
    <w:rsid w:val="00A9429F"/>
    <w:rsid w:val="00A9458D"/>
    <w:rsid w:val="00A9684E"/>
    <w:rsid w:val="00A978F2"/>
    <w:rsid w:val="00A97BE2"/>
    <w:rsid w:val="00A97F22"/>
    <w:rsid w:val="00AA0182"/>
    <w:rsid w:val="00AA1F79"/>
    <w:rsid w:val="00AA2711"/>
    <w:rsid w:val="00AA33F4"/>
    <w:rsid w:val="00AA35AA"/>
    <w:rsid w:val="00AA38C5"/>
    <w:rsid w:val="00AA3A47"/>
    <w:rsid w:val="00AA3F7E"/>
    <w:rsid w:val="00AA415C"/>
    <w:rsid w:val="00AA454E"/>
    <w:rsid w:val="00AA4B16"/>
    <w:rsid w:val="00AA515C"/>
    <w:rsid w:val="00AA518A"/>
    <w:rsid w:val="00AA5DBA"/>
    <w:rsid w:val="00AA5F08"/>
    <w:rsid w:val="00AA67FB"/>
    <w:rsid w:val="00AA7705"/>
    <w:rsid w:val="00AA7CE8"/>
    <w:rsid w:val="00AB042E"/>
    <w:rsid w:val="00AB0701"/>
    <w:rsid w:val="00AB073E"/>
    <w:rsid w:val="00AB0D5D"/>
    <w:rsid w:val="00AB0E00"/>
    <w:rsid w:val="00AB1444"/>
    <w:rsid w:val="00AB1678"/>
    <w:rsid w:val="00AB1BE8"/>
    <w:rsid w:val="00AB1DD2"/>
    <w:rsid w:val="00AB1DD6"/>
    <w:rsid w:val="00AB3110"/>
    <w:rsid w:val="00AB3629"/>
    <w:rsid w:val="00AB38DE"/>
    <w:rsid w:val="00AB404A"/>
    <w:rsid w:val="00AB4303"/>
    <w:rsid w:val="00AB4428"/>
    <w:rsid w:val="00AB471E"/>
    <w:rsid w:val="00AB4849"/>
    <w:rsid w:val="00AB52FD"/>
    <w:rsid w:val="00AB5D69"/>
    <w:rsid w:val="00AB66D4"/>
    <w:rsid w:val="00AB734B"/>
    <w:rsid w:val="00AB7451"/>
    <w:rsid w:val="00AB7513"/>
    <w:rsid w:val="00AB7E4A"/>
    <w:rsid w:val="00AC087D"/>
    <w:rsid w:val="00AC134B"/>
    <w:rsid w:val="00AC250F"/>
    <w:rsid w:val="00AC2EA5"/>
    <w:rsid w:val="00AC50E1"/>
    <w:rsid w:val="00AC5859"/>
    <w:rsid w:val="00AC5B4F"/>
    <w:rsid w:val="00AC68F2"/>
    <w:rsid w:val="00AC6A5C"/>
    <w:rsid w:val="00AC6FFA"/>
    <w:rsid w:val="00AC7730"/>
    <w:rsid w:val="00AD01B1"/>
    <w:rsid w:val="00AD0798"/>
    <w:rsid w:val="00AD0D32"/>
    <w:rsid w:val="00AD141A"/>
    <w:rsid w:val="00AD1C4B"/>
    <w:rsid w:val="00AD275B"/>
    <w:rsid w:val="00AD283E"/>
    <w:rsid w:val="00AD35D3"/>
    <w:rsid w:val="00AD4512"/>
    <w:rsid w:val="00AD556B"/>
    <w:rsid w:val="00AD59E8"/>
    <w:rsid w:val="00AD5E57"/>
    <w:rsid w:val="00AD5E93"/>
    <w:rsid w:val="00AD609C"/>
    <w:rsid w:val="00AD613A"/>
    <w:rsid w:val="00AD6881"/>
    <w:rsid w:val="00AD6980"/>
    <w:rsid w:val="00AD6AA1"/>
    <w:rsid w:val="00AD6AA7"/>
    <w:rsid w:val="00AD7037"/>
    <w:rsid w:val="00AD73CC"/>
    <w:rsid w:val="00AE1E6E"/>
    <w:rsid w:val="00AE2224"/>
    <w:rsid w:val="00AE31DB"/>
    <w:rsid w:val="00AE36BF"/>
    <w:rsid w:val="00AE3971"/>
    <w:rsid w:val="00AE3E7D"/>
    <w:rsid w:val="00AE485A"/>
    <w:rsid w:val="00AE537E"/>
    <w:rsid w:val="00AE5436"/>
    <w:rsid w:val="00AE574E"/>
    <w:rsid w:val="00AE691B"/>
    <w:rsid w:val="00AE70EF"/>
    <w:rsid w:val="00AE75C0"/>
    <w:rsid w:val="00AE799E"/>
    <w:rsid w:val="00AF00DC"/>
    <w:rsid w:val="00AF1BA5"/>
    <w:rsid w:val="00AF1CCD"/>
    <w:rsid w:val="00AF2571"/>
    <w:rsid w:val="00AF2BF0"/>
    <w:rsid w:val="00AF3217"/>
    <w:rsid w:val="00AF3966"/>
    <w:rsid w:val="00AF4001"/>
    <w:rsid w:val="00AF44B8"/>
    <w:rsid w:val="00AF4B98"/>
    <w:rsid w:val="00AF506F"/>
    <w:rsid w:val="00AF55A7"/>
    <w:rsid w:val="00AF5E2F"/>
    <w:rsid w:val="00AF65E0"/>
    <w:rsid w:val="00AF6B02"/>
    <w:rsid w:val="00AF7B3B"/>
    <w:rsid w:val="00AF7EFD"/>
    <w:rsid w:val="00B009AB"/>
    <w:rsid w:val="00B00A49"/>
    <w:rsid w:val="00B00F38"/>
    <w:rsid w:val="00B00FB8"/>
    <w:rsid w:val="00B019C2"/>
    <w:rsid w:val="00B01FC2"/>
    <w:rsid w:val="00B0276D"/>
    <w:rsid w:val="00B02BC1"/>
    <w:rsid w:val="00B02EBC"/>
    <w:rsid w:val="00B02F00"/>
    <w:rsid w:val="00B034C5"/>
    <w:rsid w:val="00B03687"/>
    <w:rsid w:val="00B0387E"/>
    <w:rsid w:val="00B04731"/>
    <w:rsid w:val="00B047A7"/>
    <w:rsid w:val="00B051DC"/>
    <w:rsid w:val="00B06470"/>
    <w:rsid w:val="00B06AAC"/>
    <w:rsid w:val="00B07036"/>
    <w:rsid w:val="00B0707C"/>
    <w:rsid w:val="00B07503"/>
    <w:rsid w:val="00B1048A"/>
    <w:rsid w:val="00B10FE6"/>
    <w:rsid w:val="00B124E7"/>
    <w:rsid w:val="00B13131"/>
    <w:rsid w:val="00B13364"/>
    <w:rsid w:val="00B151D2"/>
    <w:rsid w:val="00B1704B"/>
    <w:rsid w:val="00B17226"/>
    <w:rsid w:val="00B17692"/>
    <w:rsid w:val="00B17FF4"/>
    <w:rsid w:val="00B200AC"/>
    <w:rsid w:val="00B200AF"/>
    <w:rsid w:val="00B20ADC"/>
    <w:rsid w:val="00B20D23"/>
    <w:rsid w:val="00B20F4D"/>
    <w:rsid w:val="00B214A1"/>
    <w:rsid w:val="00B22522"/>
    <w:rsid w:val="00B231F9"/>
    <w:rsid w:val="00B23B37"/>
    <w:rsid w:val="00B23C35"/>
    <w:rsid w:val="00B2443E"/>
    <w:rsid w:val="00B24652"/>
    <w:rsid w:val="00B247FB"/>
    <w:rsid w:val="00B259EA"/>
    <w:rsid w:val="00B26553"/>
    <w:rsid w:val="00B26BFA"/>
    <w:rsid w:val="00B301F9"/>
    <w:rsid w:val="00B30702"/>
    <w:rsid w:val="00B31E9E"/>
    <w:rsid w:val="00B3232A"/>
    <w:rsid w:val="00B33320"/>
    <w:rsid w:val="00B33E7B"/>
    <w:rsid w:val="00B34A4C"/>
    <w:rsid w:val="00B35276"/>
    <w:rsid w:val="00B3590D"/>
    <w:rsid w:val="00B35BBA"/>
    <w:rsid w:val="00B36049"/>
    <w:rsid w:val="00B37448"/>
    <w:rsid w:val="00B378FD"/>
    <w:rsid w:val="00B37994"/>
    <w:rsid w:val="00B37DC5"/>
    <w:rsid w:val="00B4020D"/>
    <w:rsid w:val="00B40849"/>
    <w:rsid w:val="00B41323"/>
    <w:rsid w:val="00B41D81"/>
    <w:rsid w:val="00B42CC2"/>
    <w:rsid w:val="00B4300F"/>
    <w:rsid w:val="00B43AAD"/>
    <w:rsid w:val="00B43F7C"/>
    <w:rsid w:val="00B43F96"/>
    <w:rsid w:val="00B44FD2"/>
    <w:rsid w:val="00B4519B"/>
    <w:rsid w:val="00B4567F"/>
    <w:rsid w:val="00B47CAB"/>
    <w:rsid w:val="00B50CF5"/>
    <w:rsid w:val="00B52A49"/>
    <w:rsid w:val="00B533A7"/>
    <w:rsid w:val="00B56A4F"/>
    <w:rsid w:val="00B56C16"/>
    <w:rsid w:val="00B56E36"/>
    <w:rsid w:val="00B56E77"/>
    <w:rsid w:val="00B57B0C"/>
    <w:rsid w:val="00B57B7A"/>
    <w:rsid w:val="00B57D2F"/>
    <w:rsid w:val="00B6039E"/>
    <w:rsid w:val="00B614AB"/>
    <w:rsid w:val="00B61B66"/>
    <w:rsid w:val="00B61E52"/>
    <w:rsid w:val="00B625E6"/>
    <w:rsid w:val="00B628A0"/>
    <w:rsid w:val="00B62989"/>
    <w:rsid w:val="00B62A3B"/>
    <w:rsid w:val="00B63A40"/>
    <w:rsid w:val="00B64257"/>
    <w:rsid w:val="00B6429B"/>
    <w:rsid w:val="00B64606"/>
    <w:rsid w:val="00B6528F"/>
    <w:rsid w:val="00B666E6"/>
    <w:rsid w:val="00B66B25"/>
    <w:rsid w:val="00B66F53"/>
    <w:rsid w:val="00B67624"/>
    <w:rsid w:val="00B67CA1"/>
    <w:rsid w:val="00B67FE9"/>
    <w:rsid w:val="00B701EB"/>
    <w:rsid w:val="00B703B1"/>
    <w:rsid w:val="00B7048B"/>
    <w:rsid w:val="00B70674"/>
    <w:rsid w:val="00B727DD"/>
    <w:rsid w:val="00B72D59"/>
    <w:rsid w:val="00B749D4"/>
    <w:rsid w:val="00B752AE"/>
    <w:rsid w:val="00B7550C"/>
    <w:rsid w:val="00B756A1"/>
    <w:rsid w:val="00B75CE3"/>
    <w:rsid w:val="00B75E36"/>
    <w:rsid w:val="00B76190"/>
    <w:rsid w:val="00B77831"/>
    <w:rsid w:val="00B77C1C"/>
    <w:rsid w:val="00B77E9B"/>
    <w:rsid w:val="00B83715"/>
    <w:rsid w:val="00B83889"/>
    <w:rsid w:val="00B83D61"/>
    <w:rsid w:val="00B841C1"/>
    <w:rsid w:val="00B84D68"/>
    <w:rsid w:val="00B85AEC"/>
    <w:rsid w:val="00B860FA"/>
    <w:rsid w:val="00B8615A"/>
    <w:rsid w:val="00B86497"/>
    <w:rsid w:val="00B87903"/>
    <w:rsid w:val="00B87CFC"/>
    <w:rsid w:val="00B90176"/>
    <w:rsid w:val="00B90629"/>
    <w:rsid w:val="00B9084A"/>
    <w:rsid w:val="00B908D2"/>
    <w:rsid w:val="00B916FB"/>
    <w:rsid w:val="00B91E09"/>
    <w:rsid w:val="00B91E8A"/>
    <w:rsid w:val="00B92026"/>
    <w:rsid w:val="00B9270E"/>
    <w:rsid w:val="00B93172"/>
    <w:rsid w:val="00B93F0C"/>
    <w:rsid w:val="00B941F5"/>
    <w:rsid w:val="00B94267"/>
    <w:rsid w:val="00B94A7C"/>
    <w:rsid w:val="00B95877"/>
    <w:rsid w:val="00B95E4A"/>
    <w:rsid w:val="00B95EF9"/>
    <w:rsid w:val="00B9732E"/>
    <w:rsid w:val="00B97EE1"/>
    <w:rsid w:val="00B97F34"/>
    <w:rsid w:val="00BA042A"/>
    <w:rsid w:val="00BA07C5"/>
    <w:rsid w:val="00BA1358"/>
    <w:rsid w:val="00BA1835"/>
    <w:rsid w:val="00BA1F38"/>
    <w:rsid w:val="00BA32AF"/>
    <w:rsid w:val="00BA3F2D"/>
    <w:rsid w:val="00BA4496"/>
    <w:rsid w:val="00BA4564"/>
    <w:rsid w:val="00BA4EED"/>
    <w:rsid w:val="00BA5F02"/>
    <w:rsid w:val="00BA7764"/>
    <w:rsid w:val="00BB00E8"/>
    <w:rsid w:val="00BB069F"/>
    <w:rsid w:val="00BB071C"/>
    <w:rsid w:val="00BB1365"/>
    <w:rsid w:val="00BB1686"/>
    <w:rsid w:val="00BB18F6"/>
    <w:rsid w:val="00BB3DD5"/>
    <w:rsid w:val="00BB4462"/>
    <w:rsid w:val="00BB4A2F"/>
    <w:rsid w:val="00BB4C36"/>
    <w:rsid w:val="00BB4E14"/>
    <w:rsid w:val="00BB6CE0"/>
    <w:rsid w:val="00BB6E86"/>
    <w:rsid w:val="00BB70C6"/>
    <w:rsid w:val="00BC024B"/>
    <w:rsid w:val="00BC04A8"/>
    <w:rsid w:val="00BC09C3"/>
    <w:rsid w:val="00BC0CC7"/>
    <w:rsid w:val="00BC0D91"/>
    <w:rsid w:val="00BC26BD"/>
    <w:rsid w:val="00BC2ACC"/>
    <w:rsid w:val="00BC3418"/>
    <w:rsid w:val="00BC3497"/>
    <w:rsid w:val="00BC3797"/>
    <w:rsid w:val="00BC3CCC"/>
    <w:rsid w:val="00BC42F5"/>
    <w:rsid w:val="00BC4566"/>
    <w:rsid w:val="00BC46EB"/>
    <w:rsid w:val="00BC57C0"/>
    <w:rsid w:val="00BC6722"/>
    <w:rsid w:val="00BC7806"/>
    <w:rsid w:val="00BC796F"/>
    <w:rsid w:val="00BD0381"/>
    <w:rsid w:val="00BD0FDF"/>
    <w:rsid w:val="00BD12CE"/>
    <w:rsid w:val="00BD13D4"/>
    <w:rsid w:val="00BD2D96"/>
    <w:rsid w:val="00BD30BB"/>
    <w:rsid w:val="00BD31F7"/>
    <w:rsid w:val="00BD3682"/>
    <w:rsid w:val="00BD3A18"/>
    <w:rsid w:val="00BD4A5D"/>
    <w:rsid w:val="00BD50EA"/>
    <w:rsid w:val="00BD537B"/>
    <w:rsid w:val="00BD5FC8"/>
    <w:rsid w:val="00BD68F9"/>
    <w:rsid w:val="00BD72B9"/>
    <w:rsid w:val="00BD74E6"/>
    <w:rsid w:val="00BD7C63"/>
    <w:rsid w:val="00BE0CF3"/>
    <w:rsid w:val="00BE0DAF"/>
    <w:rsid w:val="00BE1A95"/>
    <w:rsid w:val="00BE2C18"/>
    <w:rsid w:val="00BE3F13"/>
    <w:rsid w:val="00BE4CAD"/>
    <w:rsid w:val="00BE5818"/>
    <w:rsid w:val="00BE5C75"/>
    <w:rsid w:val="00BE600C"/>
    <w:rsid w:val="00BE6279"/>
    <w:rsid w:val="00BE68E1"/>
    <w:rsid w:val="00BF0513"/>
    <w:rsid w:val="00BF05A4"/>
    <w:rsid w:val="00BF0FC4"/>
    <w:rsid w:val="00BF15DC"/>
    <w:rsid w:val="00BF22F3"/>
    <w:rsid w:val="00BF2B98"/>
    <w:rsid w:val="00BF372C"/>
    <w:rsid w:val="00BF59FF"/>
    <w:rsid w:val="00BF5A93"/>
    <w:rsid w:val="00BF5FFE"/>
    <w:rsid w:val="00BF62A2"/>
    <w:rsid w:val="00BF62DD"/>
    <w:rsid w:val="00BF647D"/>
    <w:rsid w:val="00BF6900"/>
    <w:rsid w:val="00BF6CDE"/>
    <w:rsid w:val="00BF790D"/>
    <w:rsid w:val="00C00ABC"/>
    <w:rsid w:val="00C0190B"/>
    <w:rsid w:val="00C01AA1"/>
    <w:rsid w:val="00C01BDD"/>
    <w:rsid w:val="00C01EFA"/>
    <w:rsid w:val="00C0236F"/>
    <w:rsid w:val="00C02535"/>
    <w:rsid w:val="00C02B10"/>
    <w:rsid w:val="00C03479"/>
    <w:rsid w:val="00C0391E"/>
    <w:rsid w:val="00C06275"/>
    <w:rsid w:val="00C067AA"/>
    <w:rsid w:val="00C078F7"/>
    <w:rsid w:val="00C1018F"/>
    <w:rsid w:val="00C103AF"/>
    <w:rsid w:val="00C125F9"/>
    <w:rsid w:val="00C13FDC"/>
    <w:rsid w:val="00C149A5"/>
    <w:rsid w:val="00C15F81"/>
    <w:rsid w:val="00C169E3"/>
    <w:rsid w:val="00C16DD2"/>
    <w:rsid w:val="00C171CB"/>
    <w:rsid w:val="00C17933"/>
    <w:rsid w:val="00C17958"/>
    <w:rsid w:val="00C17C58"/>
    <w:rsid w:val="00C20629"/>
    <w:rsid w:val="00C2164E"/>
    <w:rsid w:val="00C22182"/>
    <w:rsid w:val="00C22557"/>
    <w:rsid w:val="00C2269F"/>
    <w:rsid w:val="00C22D97"/>
    <w:rsid w:val="00C232B1"/>
    <w:rsid w:val="00C236A6"/>
    <w:rsid w:val="00C23E5D"/>
    <w:rsid w:val="00C242E6"/>
    <w:rsid w:val="00C245CF"/>
    <w:rsid w:val="00C255C0"/>
    <w:rsid w:val="00C25653"/>
    <w:rsid w:val="00C26045"/>
    <w:rsid w:val="00C26081"/>
    <w:rsid w:val="00C2778F"/>
    <w:rsid w:val="00C316B1"/>
    <w:rsid w:val="00C31B32"/>
    <w:rsid w:val="00C322D7"/>
    <w:rsid w:val="00C32608"/>
    <w:rsid w:val="00C339D2"/>
    <w:rsid w:val="00C34967"/>
    <w:rsid w:val="00C36080"/>
    <w:rsid w:val="00C361D6"/>
    <w:rsid w:val="00C36816"/>
    <w:rsid w:val="00C36F0A"/>
    <w:rsid w:val="00C40842"/>
    <w:rsid w:val="00C4160E"/>
    <w:rsid w:val="00C4167D"/>
    <w:rsid w:val="00C417F7"/>
    <w:rsid w:val="00C42178"/>
    <w:rsid w:val="00C42B00"/>
    <w:rsid w:val="00C42D06"/>
    <w:rsid w:val="00C433DC"/>
    <w:rsid w:val="00C43CAB"/>
    <w:rsid w:val="00C44FDC"/>
    <w:rsid w:val="00C45560"/>
    <w:rsid w:val="00C455C0"/>
    <w:rsid w:val="00C4650E"/>
    <w:rsid w:val="00C46B50"/>
    <w:rsid w:val="00C46F64"/>
    <w:rsid w:val="00C5026F"/>
    <w:rsid w:val="00C51F72"/>
    <w:rsid w:val="00C5265A"/>
    <w:rsid w:val="00C52799"/>
    <w:rsid w:val="00C52EB3"/>
    <w:rsid w:val="00C5337A"/>
    <w:rsid w:val="00C54587"/>
    <w:rsid w:val="00C54A03"/>
    <w:rsid w:val="00C5508A"/>
    <w:rsid w:val="00C558E0"/>
    <w:rsid w:val="00C57116"/>
    <w:rsid w:val="00C57BC6"/>
    <w:rsid w:val="00C57C7C"/>
    <w:rsid w:val="00C607C3"/>
    <w:rsid w:val="00C6100A"/>
    <w:rsid w:val="00C61515"/>
    <w:rsid w:val="00C623FA"/>
    <w:rsid w:val="00C630DC"/>
    <w:rsid w:val="00C63C1C"/>
    <w:rsid w:val="00C6467D"/>
    <w:rsid w:val="00C65279"/>
    <w:rsid w:val="00C654C2"/>
    <w:rsid w:val="00C65937"/>
    <w:rsid w:val="00C66166"/>
    <w:rsid w:val="00C66A2B"/>
    <w:rsid w:val="00C67C7B"/>
    <w:rsid w:val="00C70418"/>
    <w:rsid w:val="00C7084E"/>
    <w:rsid w:val="00C70904"/>
    <w:rsid w:val="00C71149"/>
    <w:rsid w:val="00C711A6"/>
    <w:rsid w:val="00C72648"/>
    <w:rsid w:val="00C72C4A"/>
    <w:rsid w:val="00C72F8C"/>
    <w:rsid w:val="00C73461"/>
    <w:rsid w:val="00C7357D"/>
    <w:rsid w:val="00C73FA2"/>
    <w:rsid w:val="00C74CA0"/>
    <w:rsid w:val="00C754A4"/>
    <w:rsid w:val="00C75650"/>
    <w:rsid w:val="00C763E2"/>
    <w:rsid w:val="00C76A53"/>
    <w:rsid w:val="00C775F2"/>
    <w:rsid w:val="00C77AFD"/>
    <w:rsid w:val="00C8079D"/>
    <w:rsid w:val="00C80D5D"/>
    <w:rsid w:val="00C81869"/>
    <w:rsid w:val="00C81F83"/>
    <w:rsid w:val="00C820D3"/>
    <w:rsid w:val="00C8263E"/>
    <w:rsid w:val="00C83274"/>
    <w:rsid w:val="00C83F90"/>
    <w:rsid w:val="00C84180"/>
    <w:rsid w:val="00C852C5"/>
    <w:rsid w:val="00C85C46"/>
    <w:rsid w:val="00C85DDE"/>
    <w:rsid w:val="00C85FC6"/>
    <w:rsid w:val="00C860C9"/>
    <w:rsid w:val="00C877F7"/>
    <w:rsid w:val="00C908B0"/>
    <w:rsid w:val="00C91604"/>
    <w:rsid w:val="00C91E7C"/>
    <w:rsid w:val="00C9202B"/>
    <w:rsid w:val="00C9281F"/>
    <w:rsid w:val="00C92C4E"/>
    <w:rsid w:val="00C92F6F"/>
    <w:rsid w:val="00C93F56"/>
    <w:rsid w:val="00C9431C"/>
    <w:rsid w:val="00C950A4"/>
    <w:rsid w:val="00C953CD"/>
    <w:rsid w:val="00C95ABB"/>
    <w:rsid w:val="00C95BBF"/>
    <w:rsid w:val="00C95E4D"/>
    <w:rsid w:val="00C9687B"/>
    <w:rsid w:val="00C97615"/>
    <w:rsid w:val="00CA0E48"/>
    <w:rsid w:val="00CA0F70"/>
    <w:rsid w:val="00CA1419"/>
    <w:rsid w:val="00CA19FF"/>
    <w:rsid w:val="00CA2627"/>
    <w:rsid w:val="00CA2B35"/>
    <w:rsid w:val="00CA48A7"/>
    <w:rsid w:val="00CA50E7"/>
    <w:rsid w:val="00CA58D4"/>
    <w:rsid w:val="00CA5DC0"/>
    <w:rsid w:val="00CA620A"/>
    <w:rsid w:val="00CA65D5"/>
    <w:rsid w:val="00CA7BA8"/>
    <w:rsid w:val="00CB0BC3"/>
    <w:rsid w:val="00CB0EFE"/>
    <w:rsid w:val="00CB19C1"/>
    <w:rsid w:val="00CB1AD5"/>
    <w:rsid w:val="00CB1DA3"/>
    <w:rsid w:val="00CB2388"/>
    <w:rsid w:val="00CB2DE1"/>
    <w:rsid w:val="00CB406E"/>
    <w:rsid w:val="00CB440E"/>
    <w:rsid w:val="00CB4693"/>
    <w:rsid w:val="00CB4753"/>
    <w:rsid w:val="00CB4BD4"/>
    <w:rsid w:val="00CB4CEC"/>
    <w:rsid w:val="00CB4DFF"/>
    <w:rsid w:val="00CB57A6"/>
    <w:rsid w:val="00CB5CC8"/>
    <w:rsid w:val="00CB5F11"/>
    <w:rsid w:val="00CB5F34"/>
    <w:rsid w:val="00CB685C"/>
    <w:rsid w:val="00CB6EC1"/>
    <w:rsid w:val="00CB76A0"/>
    <w:rsid w:val="00CB7A3A"/>
    <w:rsid w:val="00CB7E09"/>
    <w:rsid w:val="00CC0033"/>
    <w:rsid w:val="00CC00E9"/>
    <w:rsid w:val="00CC00F1"/>
    <w:rsid w:val="00CC091A"/>
    <w:rsid w:val="00CC0B07"/>
    <w:rsid w:val="00CC18BC"/>
    <w:rsid w:val="00CC3D57"/>
    <w:rsid w:val="00CC4633"/>
    <w:rsid w:val="00CC47AF"/>
    <w:rsid w:val="00CC4DDC"/>
    <w:rsid w:val="00CC5A11"/>
    <w:rsid w:val="00CC6759"/>
    <w:rsid w:val="00CC6E3A"/>
    <w:rsid w:val="00CD1257"/>
    <w:rsid w:val="00CD14A5"/>
    <w:rsid w:val="00CD1818"/>
    <w:rsid w:val="00CD278E"/>
    <w:rsid w:val="00CD28BA"/>
    <w:rsid w:val="00CD2DB0"/>
    <w:rsid w:val="00CD2E58"/>
    <w:rsid w:val="00CD3921"/>
    <w:rsid w:val="00CD4082"/>
    <w:rsid w:val="00CD6986"/>
    <w:rsid w:val="00CD6CD3"/>
    <w:rsid w:val="00CD6D7A"/>
    <w:rsid w:val="00CD6DB9"/>
    <w:rsid w:val="00CE00C9"/>
    <w:rsid w:val="00CE0AF6"/>
    <w:rsid w:val="00CE0F89"/>
    <w:rsid w:val="00CE10B0"/>
    <w:rsid w:val="00CE2036"/>
    <w:rsid w:val="00CE23B4"/>
    <w:rsid w:val="00CE26D6"/>
    <w:rsid w:val="00CE3074"/>
    <w:rsid w:val="00CE3372"/>
    <w:rsid w:val="00CE381E"/>
    <w:rsid w:val="00CE3C3B"/>
    <w:rsid w:val="00CE50CD"/>
    <w:rsid w:val="00CE5D71"/>
    <w:rsid w:val="00CE62A7"/>
    <w:rsid w:val="00CE645D"/>
    <w:rsid w:val="00CE6767"/>
    <w:rsid w:val="00CE6782"/>
    <w:rsid w:val="00CE6C07"/>
    <w:rsid w:val="00CE6ED8"/>
    <w:rsid w:val="00CE741E"/>
    <w:rsid w:val="00CF0007"/>
    <w:rsid w:val="00CF054E"/>
    <w:rsid w:val="00CF0C4E"/>
    <w:rsid w:val="00CF0F26"/>
    <w:rsid w:val="00CF10C7"/>
    <w:rsid w:val="00CF2CD9"/>
    <w:rsid w:val="00CF384B"/>
    <w:rsid w:val="00CF3CB1"/>
    <w:rsid w:val="00CF4343"/>
    <w:rsid w:val="00CF43A1"/>
    <w:rsid w:val="00CF5A5F"/>
    <w:rsid w:val="00CF634E"/>
    <w:rsid w:val="00CF6F10"/>
    <w:rsid w:val="00CF7057"/>
    <w:rsid w:val="00D00089"/>
    <w:rsid w:val="00D00253"/>
    <w:rsid w:val="00D01208"/>
    <w:rsid w:val="00D01261"/>
    <w:rsid w:val="00D017A8"/>
    <w:rsid w:val="00D0212E"/>
    <w:rsid w:val="00D021CC"/>
    <w:rsid w:val="00D03135"/>
    <w:rsid w:val="00D03816"/>
    <w:rsid w:val="00D04756"/>
    <w:rsid w:val="00D04B7E"/>
    <w:rsid w:val="00D06CC6"/>
    <w:rsid w:val="00D06DD1"/>
    <w:rsid w:val="00D06F41"/>
    <w:rsid w:val="00D076E1"/>
    <w:rsid w:val="00D07746"/>
    <w:rsid w:val="00D0775F"/>
    <w:rsid w:val="00D0776B"/>
    <w:rsid w:val="00D118CC"/>
    <w:rsid w:val="00D11FC8"/>
    <w:rsid w:val="00D12A33"/>
    <w:rsid w:val="00D13902"/>
    <w:rsid w:val="00D14DE9"/>
    <w:rsid w:val="00D15603"/>
    <w:rsid w:val="00D159C4"/>
    <w:rsid w:val="00D15B45"/>
    <w:rsid w:val="00D161F5"/>
    <w:rsid w:val="00D174F0"/>
    <w:rsid w:val="00D17890"/>
    <w:rsid w:val="00D21B15"/>
    <w:rsid w:val="00D229EA"/>
    <w:rsid w:val="00D23380"/>
    <w:rsid w:val="00D23A07"/>
    <w:rsid w:val="00D23AC7"/>
    <w:rsid w:val="00D2495E"/>
    <w:rsid w:val="00D262F0"/>
    <w:rsid w:val="00D2691E"/>
    <w:rsid w:val="00D26C29"/>
    <w:rsid w:val="00D2758E"/>
    <w:rsid w:val="00D2761F"/>
    <w:rsid w:val="00D27895"/>
    <w:rsid w:val="00D32B6D"/>
    <w:rsid w:val="00D33E97"/>
    <w:rsid w:val="00D33F13"/>
    <w:rsid w:val="00D3427E"/>
    <w:rsid w:val="00D345AE"/>
    <w:rsid w:val="00D34670"/>
    <w:rsid w:val="00D34B97"/>
    <w:rsid w:val="00D35626"/>
    <w:rsid w:val="00D35945"/>
    <w:rsid w:val="00D3618B"/>
    <w:rsid w:val="00D36DB4"/>
    <w:rsid w:val="00D4032C"/>
    <w:rsid w:val="00D406EA"/>
    <w:rsid w:val="00D40E2F"/>
    <w:rsid w:val="00D43E33"/>
    <w:rsid w:val="00D44B3E"/>
    <w:rsid w:val="00D454EE"/>
    <w:rsid w:val="00D455C0"/>
    <w:rsid w:val="00D45EB0"/>
    <w:rsid w:val="00D46DF5"/>
    <w:rsid w:val="00D4735D"/>
    <w:rsid w:val="00D4749B"/>
    <w:rsid w:val="00D47510"/>
    <w:rsid w:val="00D47B3B"/>
    <w:rsid w:val="00D47DC8"/>
    <w:rsid w:val="00D5014D"/>
    <w:rsid w:val="00D50245"/>
    <w:rsid w:val="00D50B93"/>
    <w:rsid w:val="00D53A94"/>
    <w:rsid w:val="00D53F53"/>
    <w:rsid w:val="00D54FA3"/>
    <w:rsid w:val="00D5538E"/>
    <w:rsid w:val="00D555E6"/>
    <w:rsid w:val="00D56597"/>
    <w:rsid w:val="00D56A21"/>
    <w:rsid w:val="00D5734D"/>
    <w:rsid w:val="00D57517"/>
    <w:rsid w:val="00D57A21"/>
    <w:rsid w:val="00D606F0"/>
    <w:rsid w:val="00D60D26"/>
    <w:rsid w:val="00D619D4"/>
    <w:rsid w:val="00D62443"/>
    <w:rsid w:val="00D626E2"/>
    <w:rsid w:val="00D627EE"/>
    <w:rsid w:val="00D628DA"/>
    <w:rsid w:val="00D6302F"/>
    <w:rsid w:val="00D633E1"/>
    <w:rsid w:val="00D6363E"/>
    <w:rsid w:val="00D63BFF"/>
    <w:rsid w:val="00D63F7C"/>
    <w:rsid w:val="00D6414C"/>
    <w:rsid w:val="00D64780"/>
    <w:rsid w:val="00D64A23"/>
    <w:rsid w:val="00D6540A"/>
    <w:rsid w:val="00D65C4A"/>
    <w:rsid w:val="00D65EB2"/>
    <w:rsid w:val="00D65F66"/>
    <w:rsid w:val="00D663B6"/>
    <w:rsid w:val="00D66DAE"/>
    <w:rsid w:val="00D7011D"/>
    <w:rsid w:val="00D70346"/>
    <w:rsid w:val="00D7068B"/>
    <w:rsid w:val="00D7077C"/>
    <w:rsid w:val="00D70A9E"/>
    <w:rsid w:val="00D71081"/>
    <w:rsid w:val="00D711A1"/>
    <w:rsid w:val="00D71D88"/>
    <w:rsid w:val="00D71E9F"/>
    <w:rsid w:val="00D73094"/>
    <w:rsid w:val="00D74461"/>
    <w:rsid w:val="00D763AF"/>
    <w:rsid w:val="00D768BC"/>
    <w:rsid w:val="00D76A8C"/>
    <w:rsid w:val="00D77600"/>
    <w:rsid w:val="00D77650"/>
    <w:rsid w:val="00D8031E"/>
    <w:rsid w:val="00D8106D"/>
    <w:rsid w:val="00D81A49"/>
    <w:rsid w:val="00D81D16"/>
    <w:rsid w:val="00D81ED7"/>
    <w:rsid w:val="00D82DA3"/>
    <w:rsid w:val="00D839AF"/>
    <w:rsid w:val="00D84844"/>
    <w:rsid w:val="00D8541E"/>
    <w:rsid w:val="00D85B8F"/>
    <w:rsid w:val="00D85D7F"/>
    <w:rsid w:val="00D86004"/>
    <w:rsid w:val="00D86538"/>
    <w:rsid w:val="00D86553"/>
    <w:rsid w:val="00D8659A"/>
    <w:rsid w:val="00D86F7A"/>
    <w:rsid w:val="00D8762C"/>
    <w:rsid w:val="00D90295"/>
    <w:rsid w:val="00D905DE"/>
    <w:rsid w:val="00D90DE9"/>
    <w:rsid w:val="00D90E4F"/>
    <w:rsid w:val="00D90F32"/>
    <w:rsid w:val="00D91AAA"/>
    <w:rsid w:val="00D94AAC"/>
    <w:rsid w:val="00D94F6F"/>
    <w:rsid w:val="00D954AE"/>
    <w:rsid w:val="00D96A64"/>
    <w:rsid w:val="00D96FE0"/>
    <w:rsid w:val="00D97339"/>
    <w:rsid w:val="00D97806"/>
    <w:rsid w:val="00D978A8"/>
    <w:rsid w:val="00DA06C9"/>
    <w:rsid w:val="00DA0A71"/>
    <w:rsid w:val="00DA0B19"/>
    <w:rsid w:val="00DA168B"/>
    <w:rsid w:val="00DA265B"/>
    <w:rsid w:val="00DA2838"/>
    <w:rsid w:val="00DA2B88"/>
    <w:rsid w:val="00DA3A67"/>
    <w:rsid w:val="00DA3C1E"/>
    <w:rsid w:val="00DA3CED"/>
    <w:rsid w:val="00DA4357"/>
    <w:rsid w:val="00DA43A0"/>
    <w:rsid w:val="00DA4F4F"/>
    <w:rsid w:val="00DA6138"/>
    <w:rsid w:val="00DA7426"/>
    <w:rsid w:val="00DA780C"/>
    <w:rsid w:val="00DB01E4"/>
    <w:rsid w:val="00DB0379"/>
    <w:rsid w:val="00DB0608"/>
    <w:rsid w:val="00DB08A4"/>
    <w:rsid w:val="00DB0ECD"/>
    <w:rsid w:val="00DB17D3"/>
    <w:rsid w:val="00DB1873"/>
    <w:rsid w:val="00DB1E46"/>
    <w:rsid w:val="00DB20DB"/>
    <w:rsid w:val="00DB2B9A"/>
    <w:rsid w:val="00DB2DB1"/>
    <w:rsid w:val="00DB4204"/>
    <w:rsid w:val="00DB476F"/>
    <w:rsid w:val="00DB6919"/>
    <w:rsid w:val="00DB6929"/>
    <w:rsid w:val="00DB6947"/>
    <w:rsid w:val="00DB6AEB"/>
    <w:rsid w:val="00DB7A36"/>
    <w:rsid w:val="00DC00DC"/>
    <w:rsid w:val="00DC07AA"/>
    <w:rsid w:val="00DC0964"/>
    <w:rsid w:val="00DC0AC5"/>
    <w:rsid w:val="00DC11A2"/>
    <w:rsid w:val="00DC1A07"/>
    <w:rsid w:val="00DC1F96"/>
    <w:rsid w:val="00DC2845"/>
    <w:rsid w:val="00DC29B6"/>
    <w:rsid w:val="00DC5CB2"/>
    <w:rsid w:val="00DC67C7"/>
    <w:rsid w:val="00DC7DB2"/>
    <w:rsid w:val="00DC7DD3"/>
    <w:rsid w:val="00DD0F3C"/>
    <w:rsid w:val="00DD1883"/>
    <w:rsid w:val="00DD1C79"/>
    <w:rsid w:val="00DD2EFE"/>
    <w:rsid w:val="00DD37F2"/>
    <w:rsid w:val="00DD4A37"/>
    <w:rsid w:val="00DD5760"/>
    <w:rsid w:val="00DD5C48"/>
    <w:rsid w:val="00DD6088"/>
    <w:rsid w:val="00DD6FF7"/>
    <w:rsid w:val="00DD7560"/>
    <w:rsid w:val="00DE0324"/>
    <w:rsid w:val="00DE067F"/>
    <w:rsid w:val="00DE107D"/>
    <w:rsid w:val="00DE15AA"/>
    <w:rsid w:val="00DE1676"/>
    <w:rsid w:val="00DE1961"/>
    <w:rsid w:val="00DE1ACD"/>
    <w:rsid w:val="00DE1CBB"/>
    <w:rsid w:val="00DE1FE0"/>
    <w:rsid w:val="00DE47AC"/>
    <w:rsid w:val="00DE4B92"/>
    <w:rsid w:val="00DE676A"/>
    <w:rsid w:val="00DE79C8"/>
    <w:rsid w:val="00DE7EDC"/>
    <w:rsid w:val="00DE7F51"/>
    <w:rsid w:val="00DF0CD9"/>
    <w:rsid w:val="00DF0F5B"/>
    <w:rsid w:val="00DF1534"/>
    <w:rsid w:val="00DF2390"/>
    <w:rsid w:val="00DF2538"/>
    <w:rsid w:val="00DF2681"/>
    <w:rsid w:val="00DF2C7F"/>
    <w:rsid w:val="00DF346D"/>
    <w:rsid w:val="00DF386D"/>
    <w:rsid w:val="00DF3F8B"/>
    <w:rsid w:val="00DF4817"/>
    <w:rsid w:val="00DF4838"/>
    <w:rsid w:val="00DF6922"/>
    <w:rsid w:val="00DF745D"/>
    <w:rsid w:val="00E0042F"/>
    <w:rsid w:val="00E028C4"/>
    <w:rsid w:val="00E02A97"/>
    <w:rsid w:val="00E03109"/>
    <w:rsid w:val="00E04797"/>
    <w:rsid w:val="00E04A25"/>
    <w:rsid w:val="00E0519F"/>
    <w:rsid w:val="00E05E84"/>
    <w:rsid w:val="00E05F4C"/>
    <w:rsid w:val="00E06176"/>
    <w:rsid w:val="00E067E9"/>
    <w:rsid w:val="00E06B12"/>
    <w:rsid w:val="00E06F04"/>
    <w:rsid w:val="00E10F0B"/>
    <w:rsid w:val="00E11444"/>
    <w:rsid w:val="00E1198D"/>
    <w:rsid w:val="00E124F7"/>
    <w:rsid w:val="00E13196"/>
    <w:rsid w:val="00E13895"/>
    <w:rsid w:val="00E13F62"/>
    <w:rsid w:val="00E140D1"/>
    <w:rsid w:val="00E142E3"/>
    <w:rsid w:val="00E1477A"/>
    <w:rsid w:val="00E15473"/>
    <w:rsid w:val="00E15CB3"/>
    <w:rsid w:val="00E15FCE"/>
    <w:rsid w:val="00E16BD2"/>
    <w:rsid w:val="00E17073"/>
    <w:rsid w:val="00E17534"/>
    <w:rsid w:val="00E2206C"/>
    <w:rsid w:val="00E22A88"/>
    <w:rsid w:val="00E22AF9"/>
    <w:rsid w:val="00E22F8D"/>
    <w:rsid w:val="00E23ACF"/>
    <w:rsid w:val="00E2562A"/>
    <w:rsid w:val="00E25FD8"/>
    <w:rsid w:val="00E2649B"/>
    <w:rsid w:val="00E266C9"/>
    <w:rsid w:val="00E2697E"/>
    <w:rsid w:val="00E26E83"/>
    <w:rsid w:val="00E273B6"/>
    <w:rsid w:val="00E2743C"/>
    <w:rsid w:val="00E3052C"/>
    <w:rsid w:val="00E30AF1"/>
    <w:rsid w:val="00E30B77"/>
    <w:rsid w:val="00E3173F"/>
    <w:rsid w:val="00E31D5A"/>
    <w:rsid w:val="00E326A0"/>
    <w:rsid w:val="00E32AB8"/>
    <w:rsid w:val="00E32CDA"/>
    <w:rsid w:val="00E32F29"/>
    <w:rsid w:val="00E3361F"/>
    <w:rsid w:val="00E33A41"/>
    <w:rsid w:val="00E343E2"/>
    <w:rsid w:val="00E34549"/>
    <w:rsid w:val="00E35234"/>
    <w:rsid w:val="00E35EFA"/>
    <w:rsid w:val="00E3631E"/>
    <w:rsid w:val="00E372DF"/>
    <w:rsid w:val="00E37358"/>
    <w:rsid w:val="00E40B71"/>
    <w:rsid w:val="00E40DA4"/>
    <w:rsid w:val="00E415FE"/>
    <w:rsid w:val="00E41DB1"/>
    <w:rsid w:val="00E42223"/>
    <w:rsid w:val="00E4225A"/>
    <w:rsid w:val="00E4246D"/>
    <w:rsid w:val="00E439BB"/>
    <w:rsid w:val="00E44248"/>
    <w:rsid w:val="00E44285"/>
    <w:rsid w:val="00E44DA6"/>
    <w:rsid w:val="00E5010F"/>
    <w:rsid w:val="00E5025A"/>
    <w:rsid w:val="00E50BC5"/>
    <w:rsid w:val="00E51627"/>
    <w:rsid w:val="00E525E7"/>
    <w:rsid w:val="00E52836"/>
    <w:rsid w:val="00E52BE0"/>
    <w:rsid w:val="00E532E6"/>
    <w:rsid w:val="00E53457"/>
    <w:rsid w:val="00E53736"/>
    <w:rsid w:val="00E53D97"/>
    <w:rsid w:val="00E53EE0"/>
    <w:rsid w:val="00E54479"/>
    <w:rsid w:val="00E5464C"/>
    <w:rsid w:val="00E54E8A"/>
    <w:rsid w:val="00E54EA8"/>
    <w:rsid w:val="00E54EF8"/>
    <w:rsid w:val="00E5513E"/>
    <w:rsid w:val="00E55E2A"/>
    <w:rsid w:val="00E571DB"/>
    <w:rsid w:val="00E575CE"/>
    <w:rsid w:val="00E57BBC"/>
    <w:rsid w:val="00E6045D"/>
    <w:rsid w:val="00E609E7"/>
    <w:rsid w:val="00E61249"/>
    <w:rsid w:val="00E61784"/>
    <w:rsid w:val="00E61B9A"/>
    <w:rsid w:val="00E626A8"/>
    <w:rsid w:val="00E63430"/>
    <w:rsid w:val="00E645A2"/>
    <w:rsid w:val="00E64A68"/>
    <w:rsid w:val="00E65490"/>
    <w:rsid w:val="00E65575"/>
    <w:rsid w:val="00E65F30"/>
    <w:rsid w:val="00E671C9"/>
    <w:rsid w:val="00E67C43"/>
    <w:rsid w:val="00E70F5D"/>
    <w:rsid w:val="00E72280"/>
    <w:rsid w:val="00E739A0"/>
    <w:rsid w:val="00E74000"/>
    <w:rsid w:val="00E7427F"/>
    <w:rsid w:val="00E7490D"/>
    <w:rsid w:val="00E752BA"/>
    <w:rsid w:val="00E75897"/>
    <w:rsid w:val="00E77C7A"/>
    <w:rsid w:val="00E77F82"/>
    <w:rsid w:val="00E80659"/>
    <w:rsid w:val="00E80ED8"/>
    <w:rsid w:val="00E82048"/>
    <w:rsid w:val="00E83E7D"/>
    <w:rsid w:val="00E853BD"/>
    <w:rsid w:val="00E857DF"/>
    <w:rsid w:val="00E8595E"/>
    <w:rsid w:val="00E85D38"/>
    <w:rsid w:val="00E861F1"/>
    <w:rsid w:val="00E8787F"/>
    <w:rsid w:val="00E87880"/>
    <w:rsid w:val="00E87D14"/>
    <w:rsid w:val="00E87EBE"/>
    <w:rsid w:val="00E87FFB"/>
    <w:rsid w:val="00E90170"/>
    <w:rsid w:val="00E9048C"/>
    <w:rsid w:val="00E9120D"/>
    <w:rsid w:val="00E92192"/>
    <w:rsid w:val="00E926E7"/>
    <w:rsid w:val="00E92BAE"/>
    <w:rsid w:val="00E932D9"/>
    <w:rsid w:val="00E93730"/>
    <w:rsid w:val="00E93F53"/>
    <w:rsid w:val="00E93F6C"/>
    <w:rsid w:val="00E94053"/>
    <w:rsid w:val="00E945A4"/>
    <w:rsid w:val="00E94E67"/>
    <w:rsid w:val="00E9521D"/>
    <w:rsid w:val="00E95322"/>
    <w:rsid w:val="00E957AD"/>
    <w:rsid w:val="00E95A83"/>
    <w:rsid w:val="00E97409"/>
    <w:rsid w:val="00EA015A"/>
    <w:rsid w:val="00EA036F"/>
    <w:rsid w:val="00EA0532"/>
    <w:rsid w:val="00EA1311"/>
    <w:rsid w:val="00EA13ED"/>
    <w:rsid w:val="00EA1656"/>
    <w:rsid w:val="00EA1F81"/>
    <w:rsid w:val="00EA22E8"/>
    <w:rsid w:val="00EA2F7E"/>
    <w:rsid w:val="00EA329F"/>
    <w:rsid w:val="00EA3844"/>
    <w:rsid w:val="00EA42CC"/>
    <w:rsid w:val="00EA43E6"/>
    <w:rsid w:val="00EA4AB7"/>
    <w:rsid w:val="00EA4F05"/>
    <w:rsid w:val="00EA4F17"/>
    <w:rsid w:val="00EA57BF"/>
    <w:rsid w:val="00EA5F14"/>
    <w:rsid w:val="00EA62A8"/>
    <w:rsid w:val="00EA6ADD"/>
    <w:rsid w:val="00EA78B4"/>
    <w:rsid w:val="00EB0065"/>
    <w:rsid w:val="00EB0BC1"/>
    <w:rsid w:val="00EB2022"/>
    <w:rsid w:val="00EB21A2"/>
    <w:rsid w:val="00EB2475"/>
    <w:rsid w:val="00EB2DFC"/>
    <w:rsid w:val="00EB2EC5"/>
    <w:rsid w:val="00EB32FB"/>
    <w:rsid w:val="00EB363F"/>
    <w:rsid w:val="00EB3836"/>
    <w:rsid w:val="00EB3D53"/>
    <w:rsid w:val="00EB3FF9"/>
    <w:rsid w:val="00EB43C7"/>
    <w:rsid w:val="00EB5046"/>
    <w:rsid w:val="00EB65EF"/>
    <w:rsid w:val="00EB68E6"/>
    <w:rsid w:val="00EB733F"/>
    <w:rsid w:val="00EB7716"/>
    <w:rsid w:val="00EB7C6E"/>
    <w:rsid w:val="00EC09D0"/>
    <w:rsid w:val="00EC0B39"/>
    <w:rsid w:val="00EC15B5"/>
    <w:rsid w:val="00EC16CB"/>
    <w:rsid w:val="00EC1862"/>
    <w:rsid w:val="00EC1A63"/>
    <w:rsid w:val="00EC1AC8"/>
    <w:rsid w:val="00EC1E70"/>
    <w:rsid w:val="00EC1FE0"/>
    <w:rsid w:val="00EC2A75"/>
    <w:rsid w:val="00EC3BB3"/>
    <w:rsid w:val="00EC3CBE"/>
    <w:rsid w:val="00EC4413"/>
    <w:rsid w:val="00EC4F70"/>
    <w:rsid w:val="00EC537D"/>
    <w:rsid w:val="00EC587B"/>
    <w:rsid w:val="00EC602F"/>
    <w:rsid w:val="00EC6302"/>
    <w:rsid w:val="00EC6EF9"/>
    <w:rsid w:val="00EC790A"/>
    <w:rsid w:val="00EC7BF2"/>
    <w:rsid w:val="00EC7E8C"/>
    <w:rsid w:val="00ED0FF8"/>
    <w:rsid w:val="00ED1074"/>
    <w:rsid w:val="00ED26D7"/>
    <w:rsid w:val="00ED2833"/>
    <w:rsid w:val="00ED2F05"/>
    <w:rsid w:val="00ED3426"/>
    <w:rsid w:val="00ED3685"/>
    <w:rsid w:val="00ED3974"/>
    <w:rsid w:val="00ED44EC"/>
    <w:rsid w:val="00ED576A"/>
    <w:rsid w:val="00ED637F"/>
    <w:rsid w:val="00ED68F5"/>
    <w:rsid w:val="00ED6B5A"/>
    <w:rsid w:val="00ED6D56"/>
    <w:rsid w:val="00ED6DC1"/>
    <w:rsid w:val="00ED6EA3"/>
    <w:rsid w:val="00ED7279"/>
    <w:rsid w:val="00EE1193"/>
    <w:rsid w:val="00EE27F0"/>
    <w:rsid w:val="00EE2C8A"/>
    <w:rsid w:val="00EE3F2F"/>
    <w:rsid w:val="00EE4EBA"/>
    <w:rsid w:val="00EE53E0"/>
    <w:rsid w:val="00EE57EE"/>
    <w:rsid w:val="00EE6A32"/>
    <w:rsid w:val="00EE6E1F"/>
    <w:rsid w:val="00EF0706"/>
    <w:rsid w:val="00EF089B"/>
    <w:rsid w:val="00EF0941"/>
    <w:rsid w:val="00EF1A4D"/>
    <w:rsid w:val="00EF3B63"/>
    <w:rsid w:val="00EF3FF8"/>
    <w:rsid w:val="00EF4187"/>
    <w:rsid w:val="00EF43BF"/>
    <w:rsid w:val="00EF4F8B"/>
    <w:rsid w:val="00EF509C"/>
    <w:rsid w:val="00EF518B"/>
    <w:rsid w:val="00EF5C81"/>
    <w:rsid w:val="00EF641E"/>
    <w:rsid w:val="00EF64CA"/>
    <w:rsid w:val="00EF6A3D"/>
    <w:rsid w:val="00EF6D07"/>
    <w:rsid w:val="00EF7008"/>
    <w:rsid w:val="00EF7699"/>
    <w:rsid w:val="00EF76F9"/>
    <w:rsid w:val="00EF7734"/>
    <w:rsid w:val="00EF7B56"/>
    <w:rsid w:val="00F00157"/>
    <w:rsid w:val="00F009FB"/>
    <w:rsid w:val="00F01FB7"/>
    <w:rsid w:val="00F03259"/>
    <w:rsid w:val="00F04448"/>
    <w:rsid w:val="00F059DB"/>
    <w:rsid w:val="00F06BDA"/>
    <w:rsid w:val="00F102C8"/>
    <w:rsid w:val="00F1058E"/>
    <w:rsid w:val="00F1299C"/>
    <w:rsid w:val="00F13CAA"/>
    <w:rsid w:val="00F145E9"/>
    <w:rsid w:val="00F161E7"/>
    <w:rsid w:val="00F16804"/>
    <w:rsid w:val="00F169CC"/>
    <w:rsid w:val="00F17A6D"/>
    <w:rsid w:val="00F20900"/>
    <w:rsid w:val="00F220BA"/>
    <w:rsid w:val="00F22661"/>
    <w:rsid w:val="00F229CD"/>
    <w:rsid w:val="00F23752"/>
    <w:rsid w:val="00F23877"/>
    <w:rsid w:val="00F25B1B"/>
    <w:rsid w:val="00F27836"/>
    <w:rsid w:val="00F279CD"/>
    <w:rsid w:val="00F301C5"/>
    <w:rsid w:val="00F30A20"/>
    <w:rsid w:val="00F31A58"/>
    <w:rsid w:val="00F31DA7"/>
    <w:rsid w:val="00F32549"/>
    <w:rsid w:val="00F326E8"/>
    <w:rsid w:val="00F333D0"/>
    <w:rsid w:val="00F335BA"/>
    <w:rsid w:val="00F335DF"/>
    <w:rsid w:val="00F3429A"/>
    <w:rsid w:val="00F37B6B"/>
    <w:rsid w:val="00F37F4A"/>
    <w:rsid w:val="00F41191"/>
    <w:rsid w:val="00F413A2"/>
    <w:rsid w:val="00F4234B"/>
    <w:rsid w:val="00F42F8B"/>
    <w:rsid w:val="00F442CD"/>
    <w:rsid w:val="00F46DEB"/>
    <w:rsid w:val="00F46EFA"/>
    <w:rsid w:val="00F47FB5"/>
    <w:rsid w:val="00F50716"/>
    <w:rsid w:val="00F52244"/>
    <w:rsid w:val="00F528F4"/>
    <w:rsid w:val="00F53CAD"/>
    <w:rsid w:val="00F558E8"/>
    <w:rsid w:val="00F55F6A"/>
    <w:rsid w:val="00F57164"/>
    <w:rsid w:val="00F60435"/>
    <w:rsid w:val="00F618CF"/>
    <w:rsid w:val="00F6221C"/>
    <w:rsid w:val="00F62519"/>
    <w:rsid w:val="00F62D93"/>
    <w:rsid w:val="00F644B1"/>
    <w:rsid w:val="00F64C2B"/>
    <w:rsid w:val="00F663CD"/>
    <w:rsid w:val="00F67A10"/>
    <w:rsid w:val="00F705AB"/>
    <w:rsid w:val="00F70ECC"/>
    <w:rsid w:val="00F70F0C"/>
    <w:rsid w:val="00F71822"/>
    <w:rsid w:val="00F71824"/>
    <w:rsid w:val="00F7189B"/>
    <w:rsid w:val="00F71F9A"/>
    <w:rsid w:val="00F725D0"/>
    <w:rsid w:val="00F72626"/>
    <w:rsid w:val="00F72F00"/>
    <w:rsid w:val="00F733E6"/>
    <w:rsid w:val="00F73AC2"/>
    <w:rsid w:val="00F73AE8"/>
    <w:rsid w:val="00F73D80"/>
    <w:rsid w:val="00F74B8D"/>
    <w:rsid w:val="00F75633"/>
    <w:rsid w:val="00F76463"/>
    <w:rsid w:val="00F766E0"/>
    <w:rsid w:val="00F7692B"/>
    <w:rsid w:val="00F76BBD"/>
    <w:rsid w:val="00F806C6"/>
    <w:rsid w:val="00F814D6"/>
    <w:rsid w:val="00F81F54"/>
    <w:rsid w:val="00F82104"/>
    <w:rsid w:val="00F82943"/>
    <w:rsid w:val="00F830BF"/>
    <w:rsid w:val="00F832BF"/>
    <w:rsid w:val="00F8350A"/>
    <w:rsid w:val="00F837C5"/>
    <w:rsid w:val="00F83AFB"/>
    <w:rsid w:val="00F83C2C"/>
    <w:rsid w:val="00F849D6"/>
    <w:rsid w:val="00F85093"/>
    <w:rsid w:val="00F90BC3"/>
    <w:rsid w:val="00F91128"/>
    <w:rsid w:val="00F9294D"/>
    <w:rsid w:val="00F934C8"/>
    <w:rsid w:val="00F93879"/>
    <w:rsid w:val="00F94686"/>
    <w:rsid w:val="00F94E23"/>
    <w:rsid w:val="00F953A9"/>
    <w:rsid w:val="00F955B8"/>
    <w:rsid w:val="00F968E2"/>
    <w:rsid w:val="00F9698C"/>
    <w:rsid w:val="00F96A38"/>
    <w:rsid w:val="00F978CC"/>
    <w:rsid w:val="00FA0356"/>
    <w:rsid w:val="00FA0A67"/>
    <w:rsid w:val="00FA1157"/>
    <w:rsid w:val="00FA205E"/>
    <w:rsid w:val="00FA21C3"/>
    <w:rsid w:val="00FA3E15"/>
    <w:rsid w:val="00FA4475"/>
    <w:rsid w:val="00FA49E5"/>
    <w:rsid w:val="00FA4BD3"/>
    <w:rsid w:val="00FA4E98"/>
    <w:rsid w:val="00FA5FAA"/>
    <w:rsid w:val="00FA60D1"/>
    <w:rsid w:val="00FB02CC"/>
    <w:rsid w:val="00FB11F7"/>
    <w:rsid w:val="00FB125A"/>
    <w:rsid w:val="00FB12F2"/>
    <w:rsid w:val="00FB21E8"/>
    <w:rsid w:val="00FB28CC"/>
    <w:rsid w:val="00FB2A1C"/>
    <w:rsid w:val="00FB4DD8"/>
    <w:rsid w:val="00FB5A2C"/>
    <w:rsid w:val="00FB7309"/>
    <w:rsid w:val="00FC0B8D"/>
    <w:rsid w:val="00FC0BF4"/>
    <w:rsid w:val="00FC116C"/>
    <w:rsid w:val="00FC166D"/>
    <w:rsid w:val="00FC1868"/>
    <w:rsid w:val="00FC21BF"/>
    <w:rsid w:val="00FC2657"/>
    <w:rsid w:val="00FC2C1F"/>
    <w:rsid w:val="00FC4114"/>
    <w:rsid w:val="00FC41B9"/>
    <w:rsid w:val="00FC46D7"/>
    <w:rsid w:val="00FC4881"/>
    <w:rsid w:val="00FC4B11"/>
    <w:rsid w:val="00FC6286"/>
    <w:rsid w:val="00FC7F00"/>
    <w:rsid w:val="00FD01BB"/>
    <w:rsid w:val="00FD02F3"/>
    <w:rsid w:val="00FD0A2B"/>
    <w:rsid w:val="00FD1F57"/>
    <w:rsid w:val="00FD1FCE"/>
    <w:rsid w:val="00FD2751"/>
    <w:rsid w:val="00FD28F0"/>
    <w:rsid w:val="00FD2D87"/>
    <w:rsid w:val="00FD35F6"/>
    <w:rsid w:val="00FD4129"/>
    <w:rsid w:val="00FD4975"/>
    <w:rsid w:val="00FD4E1F"/>
    <w:rsid w:val="00FD5141"/>
    <w:rsid w:val="00FD52F0"/>
    <w:rsid w:val="00FD6101"/>
    <w:rsid w:val="00FD7454"/>
    <w:rsid w:val="00FD75F9"/>
    <w:rsid w:val="00FD7E59"/>
    <w:rsid w:val="00FE1805"/>
    <w:rsid w:val="00FE1BB9"/>
    <w:rsid w:val="00FE22AC"/>
    <w:rsid w:val="00FE2418"/>
    <w:rsid w:val="00FE3CCA"/>
    <w:rsid w:val="00FE3D5F"/>
    <w:rsid w:val="00FE3EEA"/>
    <w:rsid w:val="00FE560E"/>
    <w:rsid w:val="00FE5A11"/>
    <w:rsid w:val="00FE72C1"/>
    <w:rsid w:val="00FE7912"/>
    <w:rsid w:val="00FF0953"/>
    <w:rsid w:val="00FF0E0C"/>
    <w:rsid w:val="00FF0E3C"/>
    <w:rsid w:val="00FF19A9"/>
    <w:rsid w:val="00FF2B84"/>
    <w:rsid w:val="00FF30C6"/>
    <w:rsid w:val="00FF3D7D"/>
    <w:rsid w:val="00FF492C"/>
    <w:rsid w:val="00FF4D12"/>
    <w:rsid w:val="00FF4EDF"/>
    <w:rsid w:val="00FF50C2"/>
    <w:rsid w:val="00FF5E6C"/>
    <w:rsid w:val="00FF5EAC"/>
    <w:rsid w:val="00FF645C"/>
    <w:rsid w:val="00FF718A"/>
    <w:rsid w:val="00FF7474"/>
    <w:rsid w:val="00FF7B3B"/>
    <w:rsid w:val="00FF7E57"/>
    <w:rsid w:val="00FF7F97"/>
    <w:rsid w:val="3398E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2F1268CA"/>
  <w15:docId w15:val="{FB626061-9B3B-4D11-8D62-D832116C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471E"/>
    <w:rPr>
      <w:sz w:val="24"/>
      <w:szCs w:val="28"/>
      <w:lang w:eastAsia="zh-CN"/>
    </w:rPr>
  </w:style>
  <w:style w:type="paragraph" w:styleId="Heading1">
    <w:name w:val="heading 1"/>
    <w:basedOn w:val="Normal"/>
    <w:next w:val="Normal"/>
    <w:qFormat/>
    <w:rsid w:val="00E35234"/>
    <w:pPr>
      <w:keepNext/>
      <w:tabs>
        <w:tab w:val="left" w:pos="540"/>
      </w:tabs>
      <w:outlineLvl w:val="0"/>
    </w:pPr>
    <w:rPr>
      <w:rFonts w:ascii="Angsana New" w:hAnsi="Angsana New"/>
      <w:sz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C41B9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51F1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paragraph" w:styleId="Heading6">
    <w:name w:val="heading 6"/>
    <w:basedOn w:val="Normal"/>
    <w:next w:val="Normal"/>
    <w:qFormat/>
    <w:rsid w:val="005E23B9"/>
    <w:pPr>
      <w:spacing w:before="240" w:after="60"/>
      <w:outlineLvl w:val="5"/>
    </w:pPr>
    <w:rPr>
      <w:b/>
      <w:bCs/>
      <w:sz w:val="22"/>
      <w:szCs w:val="2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21DFC"/>
    <w:pPr>
      <w:spacing w:before="240" w:after="60"/>
      <w:outlineLvl w:val="7"/>
    </w:pPr>
    <w:rPr>
      <w:rFonts w:ascii="Calibri" w:eastAsia="Times New Roman" w:hAnsi="Calibri"/>
      <w:i/>
      <w:iCs/>
      <w:szCs w:val="30"/>
    </w:rPr>
  </w:style>
  <w:style w:type="paragraph" w:styleId="Heading9">
    <w:name w:val="heading 9"/>
    <w:basedOn w:val="Normal"/>
    <w:next w:val="Normal"/>
    <w:qFormat/>
    <w:rsid w:val="00CD3921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352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E35234"/>
    <w:pPr>
      <w:tabs>
        <w:tab w:val="center" w:pos="4153"/>
        <w:tab w:val="right" w:pos="8306"/>
      </w:tabs>
    </w:pPr>
  </w:style>
  <w:style w:type="paragraph" w:styleId="BlockText">
    <w:name w:val="Block Text"/>
    <w:basedOn w:val="Normal"/>
    <w:uiPriority w:val="99"/>
    <w:rsid w:val="003132E2"/>
    <w:pPr>
      <w:autoSpaceDE w:val="0"/>
      <w:autoSpaceDN w:val="0"/>
      <w:spacing w:before="240"/>
      <w:ind w:left="547" w:right="749" w:firstLine="1440"/>
      <w:jc w:val="both"/>
    </w:pPr>
    <w:rPr>
      <w:rFonts w:eastAsia="Times New Roman"/>
      <w:sz w:val="28"/>
      <w:lang w:eastAsia="en-US"/>
    </w:rPr>
  </w:style>
  <w:style w:type="character" w:styleId="PageNumber">
    <w:name w:val="page number"/>
    <w:basedOn w:val="DefaultParagraphFont"/>
    <w:rsid w:val="00274DCA"/>
  </w:style>
  <w:style w:type="table" w:styleId="TableGrid">
    <w:name w:val="Table Grid"/>
    <w:basedOn w:val="TableNormal"/>
    <w:uiPriority w:val="59"/>
    <w:rsid w:val="00423111"/>
    <w:rPr>
      <w:rFonts w:ascii="Cordia New" w:eastAsia="Cordia New" w:hAnsi="Cordia Ne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CharCharCharCharCharChar">
    <w:name w:val="Char Char Char อักขระ อักขระ Char Char Char อักขระ อักขระ Char Char อักขระ อักขระ Char Char อักขระ อักขระ"/>
    <w:basedOn w:val="Normal"/>
    <w:rsid w:val="005F15C9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a">
    <w:name w:val="??"/>
    <w:basedOn w:val="Normal"/>
    <w:rsid w:val="001047F5"/>
    <w:pPr>
      <w:tabs>
        <w:tab w:val="left" w:pos="360"/>
        <w:tab w:val="left" w:pos="720"/>
        <w:tab w:val="left" w:pos="1080"/>
      </w:tabs>
    </w:pPr>
    <w:rPr>
      <w:rFonts w:ascii="Angsana New" w:eastAsia="Times New Roman" w:cs="Times New Roman"/>
      <w:sz w:val="28"/>
      <w:lang w:val="th-TH" w:eastAsia="en-US"/>
    </w:rPr>
  </w:style>
  <w:style w:type="paragraph" w:customStyle="1" w:styleId="CharCharCharCharCharCharCharCharChar">
    <w:name w:val="Char Char Char Char Char Char Char Char Char"/>
    <w:basedOn w:val="Normal"/>
    <w:rsid w:val="00D7068B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1">
    <w:name w:val="อักขระ อักขระ1"/>
    <w:basedOn w:val="Normal"/>
    <w:rsid w:val="00E40B71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CharChar">
    <w:name w:val="อักขระ Char Char อักขระ Char Char อักขระ อักขระ อักขระ"/>
    <w:basedOn w:val="Normal"/>
    <w:rsid w:val="00E40B71"/>
    <w:pPr>
      <w:spacing w:after="160" w:line="240" w:lineRule="exact"/>
    </w:pPr>
    <w:rPr>
      <w:rFonts w:ascii="Verdana" w:hAnsi="Verdana" w:cs="Times New Roman"/>
      <w:sz w:val="20"/>
      <w:szCs w:val="20"/>
      <w:lang w:eastAsia="en-US" w:bidi="ar-SA"/>
    </w:rPr>
  </w:style>
  <w:style w:type="paragraph" w:styleId="BodyTextIndent">
    <w:name w:val="Body Text Indent"/>
    <w:basedOn w:val="Normal"/>
    <w:rsid w:val="00B91E8A"/>
    <w:pPr>
      <w:tabs>
        <w:tab w:val="left" w:pos="540"/>
      </w:tabs>
      <w:autoSpaceDE w:val="0"/>
      <w:autoSpaceDN w:val="0"/>
      <w:spacing w:before="120"/>
      <w:ind w:right="749"/>
      <w:jc w:val="both"/>
    </w:pPr>
    <w:rPr>
      <w:rFonts w:eastAsia="Times New Roman"/>
      <w:sz w:val="28"/>
      <w:lang w:eastAsia="en-US"/>
    </w:rPr>
  </w:style>
  <w:style w:type="paragraph" w:customStyle="1" w:styleId="CharCharCharCharCharChar">
    <w:name w:val="อักขระ Char อักขระ Char Char Char อักขระ Char Char"/>
    <w:basedOn w:val="Normal"/>
    <w:rsid w:val="00200496"/>
    <w:pPr>
      <w:spacing w:after="160" w:line="240" w:lineRule="exact"/>
    </w:pPr>
    <w:rPr>
      <w:rFonts w:ascii="Verdana" w:eastAsia="Times New Roman" w:hAnsi="Verdana"/>
      <w:sz w:val="20"/>
      <w:szCs w:val="20"/>
      <w:lang w:eastAsia="en-US" w:bidi="ar-SA"/>
    </w:rPr>
  </w:style>
  <w:style w:type="paragraph" w:customStyle="1" w:styleId="CharCharCharChar0">
    <w:name w:val="Char Char Char อักขระ อักขระ Char"/>
    <w:basedOn w:val="Normal"/>
    <w:rsid w:val="00820AF9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">
    <w:name w:val="อักขระ อักขระ Char Char อักขระ อักขระ"/>
    <w:basedOn w:val="Normal"/>
    <w:rsid w:val="0057721D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customStyle="1" w:styleId="CharCharCharCharCharChar0">
    <w:name w:val="Char Char Char อักขระ อักขระ Char Char Char อักขระ อักขระ"/>
    <w:basedOn w:val="Normal"/>
    <w:rsid w:val="0057721D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paragraph" w:styleId="BodyText">
    <w:name w:val="Body Text"/>
    <w:basedOn w:val="Normal"/>
    <w:rsid w:val="004A2648"/>
    <w:pPr>
      <w:spacing w:after="120"/>
    </w:pPr>
  </w:style>
  <w:style w:type="paragraph" w:customStyle="1" w:styleId="CharChar0">
    <w:name w:val="Char Char อักขระ อักขระ"/>
    <w:basedOn w:val="Normal"/>
    <w:rsid w:val="00DC07AA"/>
    <w:pPr>
      <w:spacing w:after="160" w:line="240" w:lineRule="exact"/>
    </w:pPr>
    <w:rPr>
      <w:rFonts w:ascii="Verdana" w:eastAsia="Times New Roman" w:hAnsi="Verdana" w:cs="Times New Roman"/>
      <w:sz w:val="20"/>
      <w:szCs w:val="20"/>
      <w:lang w:eastAsia="en-US" w:bidi="ar-SA"/>
    </w:rPr>
  </w:style>
  <w:style w:type="character" w:customStyle="1" w:styleId="Heading8Char">
    <w:name w:val="Heading 8 Char"/>
    <w:link w:val="Heading8"/>
    <w:semiHidden/>
    <w:rsid w:val="00621DFC"/>
    <w:rPr>
      <w:rFonts w:ascii="Calibri" w:eastAsia="Times New Roman" w:hAnsi="Calibri" w:cs="Cordia New"/>
      <w:i/>
      <w:iCs/>
      <w:sz w:val="24"/>
      <w:szCs w:val="30"/>
      <w:lang w:eastAsia="zh-CN"/>
    </w:rPr>
  </w:style>
  <w:style w:type="character" w:customStyle="1" w:styleId="Heading2Char">
    <w:name w:val="Heading 2 Char"/>
    <w:link w:val="Heading2"/>
    <w:semiHidden/>
    <w:rsid w:val="00FC41B9"/>
    <w:rPr>
      <w:rFonts w:ascii="Cambria" w:eastAsia="Times New Roman" w:hAnsi="Cambria" w:cs="Angsana New"/>
      <w:b/>
      <w:bCs/>
      <w:i/>
      <w:iCs/>
      <w:sz w:val="28"/>
      <w:szCs w:val="35"/>
      <w:lang w:eastAsia="zh-CN"/>
    </w:rPr>
  </w:style>
  <w:style w:type="character" w:customStyle="1" w:styleId="FooterChar">
    <w:name w:val="Footer Char"/>
    <w:link w:val="Footer"/>
    <w:rsid w:val="00B20ADC"/>
    <w:rPr>
      <w:sz w:val="24"/>
      <w:szCs w:val="28"/>
      <w:lang w:eastAsia="zh-CN"/>
    </w:rPr>
  </w:style>
  <w:style w:type="paragraph" w:styleId="BalloonText">
    <w:name w:val="Balloon Text"/>
    <w:basedOn w:val="Normal"/>
    <w:link w:val="BalloonTextChar"/>
    <w:rsid w:val="00B24652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B24652"/>
    <w:rPr>
      <w:rFonts w:ascii="Tahoma" w:hAnsi="Tahoma"/>
      <w:sz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15526B"/>
    <w:pPr>
      <w:ind w:left="720"/>
      <w:contextualSpacing/>
    </w:pPr>
  </w:style>
  <w:style w:type="character" w:customStyle="1" w:styleId="hsbcdivletfooterlinksleft">
    <w:name w:val="hsbcdivletfooterlinksleft"/>
    <w:basedOn w:val="DefaultParagraphFont"/>
    <w:rsid w:val="00162C34"/>
  </w:style>
  <w:style w:type="character" w:customStyle="1" w:styleId="ListParagraphChar">
    <w:name w:val="List Paragraph Char"/>
    <w:link w:val="ListParagraph"/>
    <w:uiPriority w:val="34"/>
    <w:rsid w:val="00FB4DD8"/>
    <w:rPr>
      <w:sz w:val="24"/>
      <w:szCs w:val="28"/>
      <w:lang w:eastAsia="zh-CN"/>
    </w:rPr>
  </w:style>
  <w:style w:type="character" w:styleId="CommentReference">
    <w:name w:val="annotation reference"/>
    <w:basedOn w:val="DefaultParagraphFont"/>
    <w:semiHidden/>
    <w:unhideWhenUsed/>
    <w:rsid w:val="0059510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9510E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59510E"/>
    <w:rPr>
      <w:szCs w:val="25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5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9510E"/>
    <w:rPr>
      <w:b/>
      <w:bCs/>
      <w:szCs w:val="25"/>
      <w:lang w:eastAsia="zh-CN"/>
    </w:rPr>
  </w:style>
  <w:style w:type="character" w:customStyle="1" w:styleId="Heading3Char">
    <w:name w:val="Heading 3 Char"/>
    <w:basedOn w:val="DefaultParagraphFont"/>
    <w:link w:val="Heading3"/>
    <w:semiHidden/>
    <w:rsid w:val="00551F16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zh-CN"/>
    </w:rPr>
  </w:style>
  <w:style w:type="character" w:customStyle="1" w:styleId="ms-rtethemefontface-14">
    <w:name w:val="ms-rtethemefontface-14"/>
    <w:basedOn w:val="DefaultParagraphFont"/>
    <w:rsid w:val="00070C76"/>
  </w:style>
  <w:style w:type="character" w:customStyle="1" w:styleId="ms-rtethemefontface-13">
    <w:name w:val="ms-rtethemefontface-13"/>
    <w:basedOn w:val="DefaultParagraphFont"/>
    <w:rsid w:val="00070C76"/>
  </w:style>
  <w:style w:type="character" w:customStyle="1" w:styleId="HeaderChar">
    <w:name w:val="Header Char"/>
    <w:basedOn w:val="DefaultParagraphFont"/>
    <w:link w:val="Header"/>
    <w:rsid w:val="004F6CAC"/>
    <w:rPr>
      <w:sz w:val="24"/>
      <w:szCs w:val="28"/>
      <w:lang w:eastAsia="zh-CN"/>
    </w:rPr>
  </w:style>
  <w:style w:type="paragraph" w:customStyle="1" w:styleId="Default">
    <w:name w:val="Default"/>
    <w:rsid w:val="008267A5"/>
    <w:pPr>
      <w:autoSpaceDE w:val="0"/>
      <w:autoSpaceDN w:val="0"/>
      <w:adjustRightInd w:val="0"/>
    </w:pPr>
    <w:rPr>
      <w:rFonts w:ascii="Angsana New" w:hAnsi="Angsana New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623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6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4522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6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2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02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886071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368622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754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1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6094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633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9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8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8C985CD-95E5-413D-827B-687D34C19D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3A8966-75DB-45FE-B8A0-1A57ABE252F0}"/>
</file>

<file path=customXml/itemProps3.xml><?xml version="1.0" encoding="utf-8"?>
<ds:datastoreItem xmlns:ds="http://schemas.openxmlformats.org/officeDocument/2006/customXml" ds:itemID="{3F77D99E-AE5E-450A-9E43-8743D481A357}"/>
</file>

<file path=customXml/itemProps4.xml><?xml version="1.0" encoding="utf-8"?>
<ds:datastoreItem xmlns:ds="http://schemas.openxmlformats.org/officeDocument/2006/customXml" ds:itemID="{5158D59E-961C-4750-ADB4-1B959ABC3A1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0</TotalTime>
  <Pages>22</Pages>
  <Words>6952</Words>
  <Characters>39627</Characters>
  <Application>Microsoft Office Word</Application>
  <DocSecurity>0</DocSecurity>
  <Lines>33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ANS</Company>
  <LinksUpToDate>false</LinksUpToDate>
  <CharactersWithSpaces>46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User</dc:creator>
  <cp:keywords/>
  <dc:description/>
  <cp:lastModifiedBy>wanwisa saejew</cp:lastModifiedBy>
  <cp:revision>124</cp:revision>
  <cp:lastPrinted>2023-08-17T11:47:00Z</cp:lastPrinted>
  <dcterms:created xsi:type="dcterms:W3CDTF">2022-08-20T14:51:00Z</dcterms:created>
  <dcterms:modified xsi:type="dcterms:W3CDTF">2023-08-17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14a26bcd262a9da8224eb38ac21cd9fdc1dadbbafb325aa13f232a3e6f284</vt:lpwstr>
  </property>
  <property fmtid="{D5CDD505-2E9C-101B-9397-08002B2CF9AE}" pid="3" name="ContentTypeId">
    <vt:lpwstr>0x01010094A0ACE0F2B707438F273D19841DCB99</vt:lpwstr>
  </property>
</Properties>
</file>